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C0424" w14:textId="77777777" w:rsidR="008622BE" w:rsidRDefault="00B566DC">
      <w:pPr>
        <w:pStyle w:val="Title"/>
      </w:pPr>
      <w:r>
        <w:t>KNN (credit)</w:t>
      </w:r>
    </w:p>
    <w:p w14:paraId="080795F5" w14:textId="77777777" w:rsidR="008622BE" w:rsidRDefault="00B566DC">
      <w:pPr>
        <w:pStyle w:val="Author"/>
      </w:pPr>
      <w:r>
        <w:t>Karishma Bhalshankar</w:t>
      </w:r>
    </w:p>
    <w:p w14:paraId="26109E07" w14:textId="77777777" w:rsidR="008622BE" w:rsidRDefault="00B566DC">
      <w:pPr>
        <w:pStyle w:val="Date"/>
      </w:pPr>
      <w:r>
        <w:t>27/10/2021</w:t>
      </w:r>
    </w:p>
    <w:p w14:paraId="668B2F58" w14:textId="77777777" w:rsidR="008622BE" w:rsidRDefault="00B566DC">
      <w:pPr>
        <w:pStyle w:val="Heading2"/>
      </w:pPr>
      <w:bookmarkStart w:id="0" w:name="r-markdown"/>
      <w:r>
        <w:t>R Markdown</w:t>
      </w:r>
    </w:p>
    <w:p w14:paraId="04A43F64" w14:textId="77777777" w:rsidR="008622BE" w:rsidRDefault="00B566D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C20973A" w14:textId="77777777" w:rsidR="008622BE" w:rsidRDefault="00B566DC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95652E0" w14:textId="77777777" w:rsidR="008622BE" w:rsidRDefault="00B566DC">
      <w:pPr>
        <w:pStyle w:val="BodyText"/>
      </w:pPr>
      <w:r>
        <w:t>#Step1: summary of the data</w:t>
      </w:r>
    </w:p>
    <w:p w14:paraId="7FB64E29" w14:textId="77777777" w:rsidR="008622BE" w:rsidRDefault="00B566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0FE18597" w14:textId="77777777" w:rsidR="008622BE" w:rsidRDefault="00B566DC">
      <w:pPr>
        <w:pStyle w:val="SourceCode"/>
      </w:pPr>
      <w:r>
        <w:rPr>
          <w:rStyle w:val="VerbatimChar"/>
        </w:rPr>
        <w:t xml:space="preserve">## Type 'citation("pROC")' for </w:t>
      </w:r>
      <w:r>
        <w:rPr>
          <w:rStyle w:val="VerbatimChar"/>
        </w:rPr>
        <w:t>a citation.</w:t>
      </w:r>
    </w:p>
    <w:p w14:paraId="59CEADB9" w14:textId="77777777" w:rsidR="008622BE" w:rsidRDefault="00B566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68EB7110" w14:textId="77777777" w:rsidR="008622BE" w:rsidRDefault="00B566D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2B5D715E" w14:textId="77777777" w:rsidR="008622BE" w:rsidRDefault="00B566DC">
      <w:pPr>
        <w:pStyle w:val="SourceCode"/>
      </w:pPr>
      <w:r>
        <w:rPr>
          <w:rStyle w:val="NormalTok"/>
        </w:rPr>
        <w:t xml:space="preserve">Data0 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KARISHMA/Desktop/FALL ()/PredA/Group4_data2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0)</w:t>
      </w:r>
      <w:r>
        <w:br/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TAR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TAR</w:t>
      </w:r>
      <w:r>
        <w:rPr>
          <w:rStyle w:val="NormalTok"/>
        </w:rPr>
        <w:t>GET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NAME_EDUCATION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NAME_EDUCATION_TYPE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FLAG_OWN_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FLAG_OWN_CAR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FLAG_OWN_REAL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FLAG_OWN_REALTY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J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JOB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NAME_HOUSING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NAME_HOUSING_TYPE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CNT_CHILDR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CNT_CHILDREN)</w:t>
      </w:r>
      <w:r>
        <w:br/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NAME_EDUCATION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NAME_EDUCATION_TYPE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DAYS_EMPLOY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DAYS_EMPLOYED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FLAG_OWN_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</w:t>
      </w:r>
      <w:r>
        <w:rPr>
          <w:rStyle w:val="FunctionTok"/>
        </w:rPr>
        <w:t>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FLAG_OWN_CAR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FLAG_OWN_REAL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FLAG_OWN_REALTY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NAME_HOUSING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NAME_HOUSING_TYPE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J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JOB)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CNT_CHILDR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CNT_CHILDREN)</w:t>
      </w:r>
      <w:r>
        <w:br/>
      </w:r>
      <w:r>
        <w:br/>
      </w: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0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X,FLAG_MOBIL,STATUS,FLAG_EMAIL,CODE_GENDER,FLAG_WORK_PHONE,FLAG_PHONE,DAYS_BIRTH,NAME_FAMILY_STATUS ) )</w:t>
      </w:r>
    </w:p>
    <w:p w14:paraId="3AD2F4F9" w14:textId="77777777" w:rsidR="008622BE" w:rsidRDefault="00B566DC">
      <w:pPr>
        <w:pStyle w:val="FirstParagraph"/>
      </w:pPr>
      <w:r>
        <w:t>#Step: View the data after the cleaning</w:t>
      </w:r>
    </w:p>
    <w:p w14:paraId="4A0CB56B" w14:textId="77777777" w:rsidR="008622BE" w:rsidRDefault="00B566DC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ata)</w:t>
      </w:r>
    </w:p>
    <w:p w14:paraId="6498B637" w14:textId="77777777" w:rsidR="008622BE" w:rsidRDefault="00B566DC">
      <w:pPr>
        <w:pStyle w:val="FirstParagraph"/>
      </w:pPr>
      <w:r>
        <w:t>#Step3: Normalizing the data</w:t>
      </w:r>
    </w:p>
    <w:p w14:paraId="51934ED8" w14:textId="77777777" w:rsidR="008622BE" w:rsidRDefault="00B566DC">
      <w:pPr>
        <w:pStyle w:val="SourceCode"/>
      </w:pPr>
      <w:r>
        <w:rPr>
          <w:rStyle w:val="NormalTok"/>
        </w:rPr>
        <w:t xml:space="preserve">normal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FunctionTok"/>
        </w:rPr>
        <w:t>return</w:t>
      </w:r>
      <w:r>
        <w:rPr>
          <w:rStyle w:val="NormalTok"/>
        </w:rPr>
        <w:t xml:space="preserve"> 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)}</w:t>
      </w:r>
      <w:r>
        <w:br/>
      </w:r>
      <w:r>
        <w:br/>
      </w:r>
      <w:r>
        <w:rPr>
          <w:rStyle w:val="NormalTok"/>
        </w:rPr>
        <w:t>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 normalize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1B449FC5" w14:textId="77777777" w:rsidR="008622BE" w:rsidRDefault="00B566DC">
      <w:pPr>
        <w:pStyle w:val="SourceCode"/>
      </w:pPr>
      <w:r>
        <w:rPr>
          <w:rStyle w:val="VerbatimChar"/>
        </w:rPr>
        <w:t>##        ID FLAG_OWN_CAR FLAG_OWN_REALTY CNT_CHILDREN AMT_INCOME_TOTAL</w:t>
      </w:r>
      <w:r>
        <w:br/>
      </w:r>
      <w:r>
        <w:rPr>
          <w:rStyle w:val="VerbatimChar"/>
        </w:rPr>
        <w:t>## 1 5065438            1               0          0.5       0.15697674</w:t>
      </w:r>
      <w:r>
        <w:br/>
      </w:r>
      <w:r>
        <w:rPr>
          <w:rStyle w:val="VerbatimChar"/>
        </w:rPr>
        <w:t xml:space="preserve">## 2 5067057     </w:t>
      </w:r>
      <w:r>
        <w:rPr>
          <w:rStyle w:val="VerbatimChar"/>
        </w:rPr>
        <w:t xml:space="preserve">       1               1          1.0       0.07558140</w:t>
      </w:r>
      <w:r>
        <w:br/>
      </w:r>
      <w:r>
        <w:rPr>
          <w:rStyle w:val="VerbatimChar"/>
        </w:rPr>
        <w:t>## 3 5149050            0               0          0.5       0.06976744</w:t>
      </w:r>
      <w:r>
        <w:br/>
      </w:r>
      <w:r>
        <w:rPr>
          <w:rStyle w:val="VerbatimChar"/>
        </w:rPr>
        <w:t>## 4 5095306            1               1          1.0       0.12790698</w:t>
      </w:r>
      <w:r>
        <w:br/>
      </w:r>
      <w:r>
        <w:rPr>
          <w:rStyle w:val="VerbatimChar"/>
        </w:rPr>
        <w:t xml:space="preserve">## 5 5022248            0               1          1.0   </w:t>
      </w:r>
      <w:r>
        <w:rPr>
          <w:rStyle w:val="VerbatimChar"/>
        </w:rPr>
        <w:t xml:space="preserve">    0.11337209</w:t>
      </w:r>
      <w:r>
        <w:br/>
      </w:r>
      <w:r>
        <w:rPr>
          <w:rStyle w:val="VerbatimChar"/>
        </w:rPr>
        <w:t>## 6 5023934            0               1          0.5       0.06976744</w:t>
      </w:r>
      <w:r>
        <w:br/>
      </w:r>
      <w:r>
        <w:rPr>
          <w:rStyle w:val="VerbatimChar"/>
        </w:rPr>
        <w:t>##   NAME_EDUCATION_TYPE NAME_HOUSING_TYPE DAYS_EMPLOYED       JOB BEGIN_MONTHS</w:t>
      </w:r>
      <w:r>
        <w:br/>
      </w:r>
      <w:r>
        <w:rPr>
          <w:rStyle w:val="VerbatimChar"/>
        </w:rPr>
        <w:t>## 1                1.00               1.0     0.8545489 0.5882353            1</w:t>
      </w:r>
      <w:r>
        <w:br/>
      </w:r>
      <w:r>
        <w:rPr>
          <w:rStyle w:val="VerbatimChar"/>
        </w:rPr>
        <w:t xml:space="preserve">## 2     </w:t>
      </w:r>
      <w:r>
        <w:rPr>
          <w:rStyle w:val="VerbatimChar"/>
        </w:rPr>
        <w:t xml:space="preserve">           1.00               0.2     0.8125637 0.1764706            1</w:t>
      </w:r>
      <w:r>
        <w:br/>
      </w:r>
      <w:r>
        <w:rPr>
          <w:rStyle w:val="VerbatimChar"/>
        </w:rPr>
        <w:t>## 3                1.00               0.2     0.6839959 0.4705882            0</w:t>
      </w:r>
      <w:r>
        <w:br/>
      </w:r>
      <w:r>
        <w:rPr>
          <w:rStyle w:val="VerbatimChar"/>
        </w:rPr>
        <w:t>## 4                0.25               0.2     0.7642712 0.1764706            1</w:t>
      </w:r>
      <w:r>
        <w:br/>
      </w:r>
      <w:r>
        <w:rPr>
          <w:rStyle w:val="VerbatimChar"/>
        </w:rPr>
        <w:t xml:space="preserve">## 5                1.00 </w:t>
      </w:r>
      <w:r>
        <w:rPr>
          <w:rStyle w:val="VerbatimChar"/>
        </w:rPr>
        <w:t xml:space="preserve">              0.2     0.4675076 0.2941176            0</w:t>
      </w:r>
      <w:r>
        <w:br/>
      </w:r>
      <w:r>
        <w:rPr>
          <w:rStyle w:val="VerbatimChar"/>
        </w:rPr>
        <w:t>## 6                1.00               0.2     0.8477319 0.1764706            0</w:t>
      </w:r>
      <w:r>
        <w:br/>
      </w:r>
      <w:r>
        <w:rPr>
          <w:rStyle w:val="VerbatimChar"/>
        </w:rPr>
        <w:t>##   TARGET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   0</w:t>
      </w:r>
      <w:r>
        <w:br/>
      </w:r>
      <w:r>
        <w:rPr>
          <w:rStyle w:val="VerbatimChar"/>
        </w:rPr>
        <w:t>## 3      0</w:t>
      </w:r>
      <w:r>
        <w:br/>
      </w:r>
      <w:r>
        <w:rPr>
          <w:rStyle w:val="VerbatimChar"/>
        </w:rPr>
        <w:t>## 4      0</w:t>
      </w:r>
      <w:r>
        <w:br/>
      </w:r>
      <w:r>
        <w:rPr>
          <w:rStyle w:val="VerbatimChar"/>
        </w:rPr>
        <w:t>## 5      0</w:t>
      </w:r>
      <w:r>
        <w:br/>
      </w:r>
      <w:r>
        <w:rPr>
          <w:rStyle w:val="VerbatimChar"/>
        </w:rPr>
        <w:t>## 6      0</w:t>
      </w:r>
    </w:p>
    <w:p w14:paraId="32B2003D" w14:textId="77777777" w:rsidR="008622BE" w:rsidRDefault="00B566DC">
      <w:pPr>
        <w:pStyle w:val="FirstParagraph"/>
      </w:pPr>
      <w:r>
        <w:t>#Step4.1: Constructing Training and Test subsets from latest dataset (70%:30%)</w:t>
      </w:r>
    </w:p>
    <w:p w14:paraId="71BFFC6C" w14:textId="77777777" w:rsidR="008622BE" w:rsidRDefault="00B566D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0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tting randomly selected (without replacement strategy) Row numbers for training set</w:t>
      </w:r>
      <w:r>
        <w:br/>
      </w:r>
      <w:r>
        <w:rPr>
          <w:rStyle w:val="NormalTok"/>
        </w:rPr>
        <w:t xml:space="preserve">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AttributeTok"/>
        </w:rPr>
        <w:t>size=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, )</w:t>
      </w:r>
      <w:r>
        <w:br/>
      </w:r>
      <w:r>
        <w:br/>
      </w:r>
      <w:r>
        <w:rPr>
          <w:rStyle w:val="CommentTok"/>
        </w:rPr>
        <w:lastRenderedPageBreak/>
        <w:t>#Crea</w:t>
      </w:r>
      <w:r>
        <w:rPr>
          <w:rStyle w:val="CommentTok"/>
        </w:rPr>
        <w:t>te Training data set and view it randomly selected 70% row numbers of the full dataset</w:t>
      </w:r>
      <w:r>
        <w:br/>
      </w:r>
      <w:r>
        <w:rPr>
          <w:rStyle w:val="NormalTok"/>
        </w:rPr>
        <w:t xml:space="preserve">Data_train1 </w:t>
      </w:r>
      <w:r>
        <w:rPr>
          <w:rStyle w:val="OtherTok"/>
        </w:rPr>
        <w:t>&lt;-</w:t>
      </w:r>
      <w:r>
        <w:rPr>
          <w:rStyle w:val="NormalTok"/>
        </w:rPr>
        <w:t xml:space="preserve"> Data[index1, 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train1)</w:t>
      </w:r>
      <w:r>
        <w:br/>
      </w:r>
      <w:r>
        <w:br/>
      </w:r>
      <w:r>
        <w:rPr>
          <w:rStyle w:val="CommentTok"/>
        </w:rPr>
        <w:t>#Create Test data set and view it, i.e. remaining 30% of full dataset</w:t>
      </w:r>
      <w:r>
        <w:br/>
      </w:r>
      <w:r>
        <w:rPr>
          <w:rStyle w:val="NormalTok"/>
        </w:rPr>
        <w:t>Data_test1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1, 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test1)</w:t>
      </w:r>
    </w:p>
    <w:p w14:paraId="6D43BA63" w14:textId="77777777" w:rsidR="008622BE" w:rsidRDefault="00B566DC">
      <w:pPr>
        <w:pStyle w:val="FirstParagraph"/>
      </w:pPr>
      <w:r>
        <w:t>#Ste</w:t>
      </w:r>
      <w:r>
        <w:t>p4.2: Constructing Training and Test subsets from latest dataset (75%:25%)</w:t>
      </w:r>
    </w:p>
    <w:p w14:paraId="5A524B3E" w14:textId="77777777" w:rsidR="008622BE" w:rsidRDefault="00B566D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0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getting randomly selected (without replacement strategy) Row numbers for training set</w:t>
      </w:r>
      <w:r>
        <w:br/>
      </w:r>
      <w:r>
        <w:rPr>
          <w:rStyle w:val="NormalTok"/>
        </w:rPr>
        <w:t xml:space="preserve">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AttributeTok"/>
        </w:rPr>
        <w:t>size=</w:t>
      </w:r>
      <w:r>
        <w:rPr>
          <w:rStyle w:val="FloatTok"/>
        </w:rPr>
        <w:t>0.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, )</w:t>
      </w:r>
      <w:r>
        <w:br/>
      </w:r>
      <w:r>
        <w:br/>
      </w:r>
      <w:r>
        <w:rPr>
          <w:rStyle w:val="CommentTok"/>
        </w:rPr>
        <w:t>#Train</w:t>
      </w:r>
      <w:r>
        <w:rPr>
          <w:rStyle w:val="CommentTok"/>
        </w:rPr>
        <w:t>ing data set and view it: randomly selected 75% row numbers of the full dataset</w:t>
      </w:r>
      <w:r>
        <w:br/>
      </w:r>
      <w:r>
        <w:rPr>
          <w:rStyle w:val="NormalTok"/>
        </w:rPr>
        <w:t xml:space="preserve">Data_train2 </w:t>
      </w:r>
      <w:r>
        <w:rPr>
          <w:rStyle w:val="OtherTok"/>
        </w:rPr>
        <w:t>&lt;-</w:t>
      </w:r>
      <w:r>
        <w:rPr>
          <w:rStyle w:val="NormalTok"/>
        </w:rPr>
        <w:t xml:space="preserve"> Data[index2, 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train2)</w:t>
      </w:r>
      <w:r>
        <w:br/>
      </w:r>
      <w:r>
        <w:br/>
      </w:r>
      <w:r>
        <w:rPr>
          <w:rStyle w:val="CommentTok"/>
        </w:rPr>
        <w:t>#Test data set and view it i.e. remaining 25% of full dataset</w:t>
      </w:r>
      <w:r>
        <w:br/>
      </w:r>
      <w:r>
        <w:rPr>
          <w:rStyle w:val="NormalTok"/>
        </w:rPr>
        <w:t>Data_test2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2, 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test2)</w:t>
      </w:r>
    </w:p>
    <w:p w14:paraId="221D7D4A" w14:textId="77777777" w:rsidR="008622BE" w:rsidRDefault="00B566DC">
      <w:pPr>
        <w:pStyle w:val="FirstParagraph"/>
      </w:pPr>
      <w:r>
        <w:t>#Step4.3: Constructing Training and Test subsets from latest dataset (98%:2%)</w:t>
      </w:r>
    </w:p>
    <w:p w14:paraId="605C4BB5" w14:textId="77777777" w:rsidR="008622BE" w:rsidRDefault="00B566D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0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ting randomly selected Row numbers for training set</w:t>
      </w:r>
      <w:r>
        <w:br/>
      </w:r>
      <w:r>
        <w:rPr>
          <w:rStyle w:val="NormalTok"/>
        </w:rPr>
        <w:t xml:space="preserve">inde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AttributeTok"/>
        </w:rPr>
        <w:t>size=</w:t>
      </w:r>
      <w:r>
        <w:rPr>
          <w:rStyle w:val="FloatTok"/>
        </w:rPr>
        <w:t>0.98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, )</w:t>
      </w:r>
      <w:r>
        <w:br/>
      </w:r>
      <w:r>
        <w:br/>
      </w:r>
      <w:r>
        <w:rPr>
          <w:rStyle w:val="CommentTok"/>
        </w:rPr>
        <w:t xml:space="preserve">#Create Training data set and view </w:t>
      </w:r>
      <w:r>
        <w:rPr>
          <w:rStyle w:val="CommentTok"/>
        </w:rPr>
        <w:t>it: randomly selected 80% row numbers of the full dataset</w:t>
      </w:r>
      <w:r>
        <w:br/>
      </w:r>
      <w:r>
        <w:rPr>
          <w:rStyle w:val="NormalTok"/>
        </w:rPr>
        <w:t xml:space="preserve">Data_train3 </w:t>
      </w:r>
      <w:r>
        <w:rPr>
          <w:rStyle w:val="OtherTok"/>
        </w:rPr>
        <w:t>&lt;-</w:t>
      </w:r>
      <w:r>
        <w:rPr>
          <w:rStyle w:val="NormalTok"/>
        </w:rPr>
        <w:t xml:space="preserve"> Data[index3, 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train3)</w:t>
      </w:r>
      <w:r>
        <w:br/>
      </w:r>
      <w:r>
        <w:br/>
      </w:r>
      <w:r>
        <w:rPr>
          <w:rStyle w:val="CommentTok"/>
        </w:rPr>
        <w:t>#Create Test data set and view it i.e. remaining % of full dataset</w:t>
      </w:r>
      <w:r>
        <w:br/>
      </w:r>
      <w:r>
        <w:rPr>
          <w:rStyle w:val="NormalTok"/>
        </w:rPr>
        <w:t>Data_test3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3, 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test3)</w:t>
      </w:r>
    </w:p>
    <w:p w14:paraId="4FD15810" w14:textId="77777777" w:rsidR="008622BE" w:rsidRDefault="00B566DC">
      <w:pPr>
        <w:pStyle w:val="FirstParagraph"/>
      </w:pPr>
      <w:r>
        <w:t>#Step5: Creating a different variabl</w:t>
      </w:r>
      <w:r>
        <w:t>e for storing the value of the TARGET</w:t>
      </w:r>
    </w:p>
    <w:p w14:paraId="2D2C3A93" w14:textId="77777777" w:rsidR="008622BE" w:rsidRDefault="00B566DC">
      <w:pPr>
        <w:pStyle w:val="SourceCode"/>
      </w:pPr>
      <w:r>
        <w:rPr>
          <w:rStyle w:val="NormalTok"/>
        </w:rPr>
        <w:t xml:space="preserve">Data_train_labels1 </w:t>
      </w:r>
      <w:r>
        <w:rPr>
          <w:rStyle w:val="OtherTok"/>
        </w:rPr>
        <w:t>&lt;-</w:t>
      </w:r>
      <w:r>
        <w:rPr>
          <w:rStyle w:val="NormalTok"/>
        </w:rPr>
        <w:t xml:space="preserve"> Data[index1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_test_labels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 xml:space="preserve">index1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Data_train_labels2 </w:t>
      </w:r>
      <w:r>
        <w:rPr>
          <w:rStyle w:val="OtherTok"/>
        </w:rPr>
        <w:t>&lt;-</w:t>
      </w:r>
      <w:r>
        <w:rPr>
          <w:rStyle w:val="NormalTok"/>
        </w:rPr>
        <w:t xml:space="preserve"> Data[index2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_test_labels2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 xml:space="preserve">index2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 xml:space="preserve">Data_train_labels3 </w:t>
      </w:r>
      <w:r>
        <w:rPr>
          <w:rStyle w:val="OtherTok"/>
        </w:rPr>
        <w:t>&lt;-</w:t>
      </w:r>
      <w:r>
        <w:rPr>
          <w:rStyle w:val="NormalTok"/>
        </w:rPr>
        <w:t xml:space="preserve"> Data[index3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_test_labels3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 xml:space="preserve">index3, 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4CFEE4D" w14:textId="77777777" w:rsidR="008622BE" w:rsidRDefault="00B566DC">
      <w:pPr>
        <w:pStyle w:val="FirstParagraph"/>
      </w:pPr>
      <w:r>
        <w:t>#Step6: Applying the KNN for the given three models respectively #Step6.1: Split dataset for Training and testing (70%:30%)</w:t>
      </w:r>
    </w:p>
    <w:p w14:paraId="07F5ABBC" w14:textId="77777777" w:rsidR="008622BE" w:rsidRDefault="00B566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 xml:space="preserve">k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Data_train1, </w:t>
      </w:r>
      <w:r>
        <w:rPr>
          <w:rStyle w:val="AttributeTok"/>
        </w:rPr>
        <w:t>test=</w:t>
      </w:r>
      <w:r>
        <w:rPr>
          <w:rStyle w:val="NormalTok"/>
        </w:rPr>
        <w:t xml:space="preserve">Data_test1, </w:t>
      </w:r>
      <w:r>
        <w:rPr>
          <w:rStyle w:val="AttributeTok"/>
        </w:rPr>
        <w:t>cl=</w:t>
      </w:r>
      <w:r>
        <w:rPr>
          <w:rStyle w:val="NormalTok"/>
        </w:rPr>
        <w:t xml:space="preserve">Data_train_labels1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</w:t>
      </w:r>
      <w:r>
        <w:rPr>
          <w:rStyle w:val="NormalTok"/>
        </w:rPr>
        <w:t xml:space="preserve">C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ata_test_labels1 </w:t>
      </w:r>
      <w:r>
        <w:rPr>
          <w:rStyle w:val="SpecialCharTok"/>
        </w:rPr>
        <w:t>==</w:t>
      </w:r>
      <w:r>
        <w:rPr>
          <w:rStyle w:val="NormalTok"/>
        </w:rPr>
        <w:t xml:space="preserve"> knn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_test_labels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CC26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6CA01C4" w14:textId="77777777" w:rsidR="008622BE" w:rsidRDefault="00B566DC">
      <w:pPr>
        <w:pStyle w:val="SourceCode"/>
      </w:pPr>
      <w:r>
        <w:rPr>
          <w:rStyle w:val="VerbatimChar"/>
        </w:rPr>
        <w:t>## [1] 98.18425</w:t>
      </w:r>
    </w:p>
    <w:p w14:paraId="3EB2BE6E" w14:textId="77777777" w:rsidR="008622BE" w:rsidRDefault="00B566DC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knn1)</w:t>
      </w:r>
    </w:p>
    <w:p w14:paraId="6A40501C" w14:textId="77777777" w:rsidR="008622BE" w:rsidRDefault="00B566DC">
      <w:pPr>
        <w:pStyle w:val="SourceCode"/>
      </w:pPr>
      <w:r>
        <w:rPr>
          <w:rStyle w:val="VerbatimChar"/>
        </w:rPr>
        <w:t>##     [1] 1 0 0 0 1 0 1 1 0 0 0 0 0 0 0 0 1 1 0 1 0 0 0 0 1 1 1 0 1 1 1 0 0 0 1 1</w:t>
      </w:r>
      <w:r>
        <w:br/>
      </w:r>
      <w:r>
        <w:rPr>
          <w:rStyle w:val="VerbatimChar"/>
        </w:rPr>
        <w:t>##    [37] 1 1 1 0 0 0 0 0 0 0 1 0 0 0 0 1 0 1 0 0 0 0 1 0 0 0 1 0 1 0 1 0 1 0 0 0</w:t>
      </w:r>
      <w:r>
        <w:br/>
      </w:r>
      <w:r>
        <w:rPr>
          <w:rStyle w:val="VerbatimChar"/>
        </w:rPr>
        <w:t>##    [73] 0 1 1 0 1 0 0 1 0 1 0 1 0 1 0 0 1 0 0 1 0 1 1 0 0 0 1 0 1 1 0 0 1 0 0 0</w:t>
      </w:r>
      <w:r>
        <w:br/>
      </w:r>
      <w:r>
        <w:rPr>
          <w:rStyle w:val="VerbatimChar"/>
        </w:rPr>
        <w:t>##   [1</w:t>
      </w:r>
      <w:r>
        <w:rPr>
          <w:rStyle w:val="VerbatimChar"/>
        </w:rPr>
        <w:t>09] 0 0 0 0 1 1 0 1 0 0 1 0 1 1 0 0 1 1 1 0 0 1 0 1 1 1 0 1 1 0 0 0 0 1 0 0</w:t>
      </w:r>
      <w:r>
        <w:br/>
      </w:r>
      <w:r>
        <w:rPr>
          <w:rStyle w:val="VerbatimChar"/>
        </w:rPr>
        <w:t>##   [145] 1 1 1 0 1 0 0 0 0 0 0 1 1 0 1 0 1 0 0 0 1 1 0 0 0 1 1 0 1 1 1 0 0 0 0 1</w:t>
      </w:r>
      <w:r>
        <w:br/>
      </w:r>
      <w:r>
        <w:rPr>
          <w:rStyle w:val="VerbatimChar"/>
        </w:rPr>
        <w:t>##   [181] 0 0 1 0 1 0 1 1 1 1 1 1 0 1 1 0 0 1 0 0 0 0 0 0 0 1 1 0 0 0 0 0 1 0 0 0</w:t>
      </w:r>
      <w:r>
        <w:br/>
      </w:r>
      <w:r>
        <w:rPr>
          <w:rStyle w:val="VerbatimChar"/>
        </w:rPr>
        <w:t>##   [217] 1 0</w:t>
      </w:r>
      <w:r>
        <w:rPr>
          <w:rStyle w:val="VerbatimChar"/>
        </w:rPr>
        <w:t xml:space="preserve"> 1 0 0 1 1 0 0 0 0 0 1 0 1 0 1 0 1 0 1 0 1 1 0 1 0 1 0 0 0 1 0 0 0 0</w:t>
      </w:r>
      <w:r>
        <w:br/>
      </w:r>
      <w:r>
        <w:rPr>
          <w:rStyle w:val="VerbatimChar"/>
        </w:rPr>
        <w:t>##   [253] 0 0 0 1 1 1 0 1 0 1 1 0 0 1 0 1 0 0 1 0 0 0 0 1 1 0 1 0 0 1 1 1 1 0 0 0</w:t>
      </w:r>
      <w:r>
        <w:br/>
      </w:r>
      <w:r>
        <w:rPr>
          <w:rStyle w:val="VerbatimChar"/>
        </w:rPr>
        <w:t>##   [289] 1 1 1 1 0 0 1 0 1 1 0 0 1 0 0 1 0 1 1 1 1 1 1 1 0 1 0 1 0 0 0 0 0 1 0 0</w:t>
      </w:r>
      <w:r>
        <w:br/>
      </w:r>
      <w:r>
        <w:rPr>
          <w:rStyle w:val="VerbatimChar"/>
        </w:rPr>
        <w:t xml:space="preserve">##   [325] 1 0 1 0 0 </w:t>
      </w:r>
      <w:r>
        <w:rPr>
          <w:rStyle w:val="VerbatimChar"/>
        </w:rPr>
        <w:t>0 1 0 0 0 0 1 1 1 0 0 1 0 0 0 1 1 0 1 1 0 1 0 0 0 1 1 1 1 0 1</w:t>
      </w:r>
      <w:r>
        <w:br/>
      </w:r>
      <w:r>
        <w:rPr>
          <w:rStyle w:val="VerbatimChar"/>
        </w:rPr>
        <w:t>##   [361] 1 0 0 0 1 0 0 1 1 0 1 0 1 1 1 1 0 0 0 1 1 0 0 1 0 0 1 1 0 0 1 1 1 1 1 1</w:t>
      </w:r>
      <w:r>
        <w:br/>
      </w:r>
      <w:r>
        <w:rPr>
          <w:rStyle w:val="VerbatimChar"/>
        </w:rPr>
        <w:t>##   [397] 0 0 0 1 0 0 1 0 0 0 0 1 1 0 0 1 1 0 0 0 0 0 0 0 0 0 1 1 1 0 1 1 0 1 0 0</w:t>
      </w:r>
      <w:r>
        <w:br/>
      </w:r>
      <w:r>
        <w:rPr>
          <w:rStyle w:val="VerbatimChar"/>
        </w:rPr>
        <w:t>##   [433] 0 1 0 1 1 0 1 0 0</w:t>
      </w:r>
      <w:r>
        <w:rPr>
          <w:rStyle w:val="VerbatimChar"/>
        </w:rPr>
        <w:t xml:space="preserve"> 0 0 1 1 0 1 0 0 1 0 1 1 0 0 0 0 1 0 0 0 0 1 0 1 1 1 1</w:t>
      </w:r>
      <w:r>
        <w:br/>
      </w:r>
      <w:r>
        <w:rPr>
          <w:rStyle w:val="VerbatimChar"/>
        </w:rPr>
        <w:t>##   [469] 1 0 0 1 0 0 0 1 1 1 0 1 1 0 0 0 0 1 0 0 1 0 1 0 0 1 0 0 1 1 0 0 0 1 1 1</w:t>
      </w:r>
      <w:r>
        <w:br/>
      </w:r>
      <w:r>
        <w:rPr>
          <w:rStyle w:val="VerbatimChar"/>
        </w:rPr>
        <w:t>##   [505] 0 0 0 1 1 0 0 0 0 0 0 1 0 1 0 0 0 1 0 0 1 0 0 0 0 1 1 0 0 0 0 0 1 1 0 0</w:t>
      </w:r>
      <w:r>
        <w:br/>
      </w:r>
      <w:r>
        <w:rPr>
          <w:rStyle w:val="VerbatimChar"/>
        </w:rPr>
        <w:t xml:space="preserve">##   [541] 1 0 0 0 1 0 0 1 0 1 1 0 </w:t>
      </w:r>
      <w:r>
        <w:rPr>
          <w:rStyle w:val="VerbatimChar"/>
        </w:rPr>
        <w:t>0 1 0 1 1 0 0 0 0 0 0 0 0 0 0 0 0 1 0 1 0 0 0 1</w:t>
      </w:r>
      <w:r>
        <w:br/>
      </w:r>
      <w:r>
        <w:rPr>
          <w:rStyle w:val="VerbatimChar"/>
        </w:rPr>
        <w:t>##   [577] 0 0 0 1 0 0 1 0 0 0 1 1 0 0 0 1 0 1 0 1 1 1 0 0 1 0 1 1 0 0 0 1 0 1 1 0</w:t>
      </w:r>
      <w:r>
        <w:br/>
      </w:r>
      <w:r>
        <w:rPr>
          <w:rStyle w:val="VerbatimChar"/>
        </w:rPr>
        <w:t>##   [613] 1 1 1 0 1 1 0 1 1 0 0 1 1 0 1 0 1 1 1 1 0 0 0 0 1 1 0 1 0 1 1 0 0 0 1 0</w:t>
      </w:r>
      <w:r>
        <w:br/>
      </w:r>
      <w:r>
        <w:rPr>
          <w:rStyle w:val="VerbatimChar"/>
        </w:rPr>
        <w:lastRenderedPageBreak/>
        <w:t>##   [649] 0 0 0 0 0 1 0 0 0 0 1 1 0 0 1 0 0 0 0 1 0 0 0 0 1 0 0 0 1 0 1 1 1 0 0 0</w:t>
      </w:r>
      <w:r>
        <w:br/>
      </w:r>
      <w:r>
        <w:rPr>
          <w:rStyle w:val="VerbatimChar"/>
        </w:rPr>
        <w:t>##   [685] 0 0 0 1 0 0 0 0 0 1 0 1 1 0 1 0 0 0 0 1 1 0 0 1 1 1 0 1 1 1 0 1 0 0 1 0</w:t>
      </w:r>
      <w:r>
        <w:br/>
      </w:r>
      <w:r>
        <w:rPr>
          <w:rStyle w:val="VerbatimChar"/>
        </w:rPr>
        <w:t>##   [721] 1 0 1 1 0 1 0 1 0 1 0 0 1 1 1 1 1 0 0 0 0 1 1 1 1 0 1 1 0 1 0 1 0 0 1 1</w:t>
      </w:r>
      <w:r>
        <w:br/>
      </w:r>
      <w:r>
        <w:rPr>
          <w:rStyle w:val="VerbatimChar"/>
        </w:rPr>
        <w:t>##   [7</w:t>
      </w:r>
      <w:r>
        <w:rPr>
          <w:rStyle w:val="VerbatimChar"/>
        </w:rPr>
        <w:t>57] 0 0 1 0 1 0 0 1 1 0 0 1 0 1 0 0 0 0 1 0 1 0 0 0 0 1 0 1 0 1 1 0 1 0 0 0</w:t>
      </w:r>
      <w:r>
        <w:br/>
      </w:r>
      <w:r>
        <w:rPr>
          <w:rStyle w:val="VerbatimChar"/>
        </w:rPr>
        <w:t>##   [793] 0 1 1 0 1 1 0 1 0 1 0 0 0 1 0 1 0 0 0 1 0 0 0 1 0 1 0 1 0 0 1 1 0 1 0 0</w:t>
      </w:r>
      <w:r>
        <w:br/>
      </w:r>
      <w:r>
        <w:rPr>
          <w:rStyle w:val="VerbatimChar"/>
        </w:rPr>
        <w:t>##   [829] 1 1 1 0 0 1 0 1 1 0 0 1 1 0 0 1 0 0 1 0 0 1 0 1 0 0 1 1 0 0 0 0 0 1 1 0</w:t>
      </w:r>
      <w:r>
        <w:br/>
      </w:r>
      <w:r>
        <w:rPr>
          <w:rStyle w:val="VerbatimChar"/>
        </w:rPr>
        <w:t>##   [865] 0 0</w:t>
      </w:r>
      <w:r>
        <w:rPr>
          <w:rStyle w:val="VerbatimChar"/>
        </w:rPr>
        <w:t xml:space="preserve"> 0 0 1 0 1 0 1 1 0 0 0 0 0 1 1 1 0 0 1 1 1 0 0 0 1 0 0 0 1 0 0 0 0 0</w:t>
      </w:r>
      <w:r>
        <w:br/>
      </w:r>
      <w:r>
        <w:rPr>
          <w:rStyle w:val="VerbatimChar"/>
        </w:rPr>
        <w:t>##   [901] 1 0 1 1 0 1 1 0 0 0 1 0 1 1 0 0 1 0 0 1 1 0 0 1 0 0 0 0 1 0 0 1 0 1 1 0</w:t>
      </w:r>
      <w:r>
        <w:br/>
      </w:r>
      <w:r>
        <w:rPr>
          <w:rStyle w:val="VerbatimChar"/>
        </w:rPr>
        <w:t>##   [937] 1 0 1 0 0 1 1 0 0 0 1 0 1 0 0 0 0 0 1 0 0 0 0 1 1 1 0 1 0 1 1 0 0 0 1 0</w:t>
      </w:r>
      <w:r>
        <w:br/>
      </w:r>
      <w:r>
        <w:rPr>
          <w:rStyle w:val="VerbatimChar"/>
        </w:rPr>
        <w:t xml:space="preserve">##   [973] 0 0 0 0 0 </w:t>
      </w:r>
      <w:r>
        <w:rPr>
          <w:rStyle w:val="VerbatimChar"/>
        </w:rPr>
        <w:t>1 0 0 0 1 0 1 1 1 0 1 1 1 1 0 0 0 1 1 0 1 0 1 0 0 1 0 0 1 0 0</w:t>
      </w:r>
      <w:r>
        <w:br/>
      </w:r>
      <w:r>
        <w:rPr>
          <w:rStyle w:val="VerbatimChar"/>
        </w:rPr>
        <w:t>##  [1009] 0 0 0 1 0 0 0 1 0 0 0 1 1 0 0 1 0 1 1 0 0 1 0 0 1 1 0 0 0 0 0 1 0 0 1 0</w:t>
      </w:r>
      <w:r>
        <w:br/>
      </w:r>
      <w:r>
        <w:rPr>
          <w:rStyle w:val="VerbatimChar"/>
        </w:rPr>
        <w:t>##  [1045] 1 0 0 0 0 1 1 0 0 1 0 1 0 1 1 1 1 1 1 1 0 1 0 0 0 1 1 0 1 1 1 0 0 0 1 0</w:t>
      </w:r>
      <w:r>
        <w:br/>
      </w:r>
      <w:r>
        <w:rPr>
          <w:rStyle w:val="VerbatimChar"/>
        </w:rPr>
        <w:t>##  [1081] 1 1 0 0 0 0 0 0 1</w:t>
      </w:r>
      <w:r>
        <w:rPr>
          <w:rStyle w:val="VerbatimChar"/>
        </w:rPr>
        <w:t xml:space="preserve"> 1 1 0 0 0 0 1 0 1 1 1 1 0 1 1 1 1 0 0 0 0 0 1 0 1 1 0</w:t>
      </w:r>
      <w:r>
        <w:br/>
      </w:r>
      <w:r>
        <w:rPr>
          <w:rStyle w:val="VerbatimChar"/>
        </w:rPr>
        <w:t>##  [1117] 1 1 1 0 0 0 1 1 0 1 0 1 1 0 0 0 1 0 1 0 0 1 1 0 1 1 1 0 0 1 0 1 0 0 0 0</w:t>
      </w:r>
      <w:r>
        <w:br/>
      </w:r>
      <w:r>
        <w:rPr>
          <w:rStyle w:val="VerbatimChar"/>
        </w:rPr>
        <w:t>##  [1153] 0 0 0 1 0 0 0 1 0 1 1 0 0 1 0 1 0 0 0 0 1 0 0 1 0 0 1 0 1 0 1 0 0 0 1 0</w:t>
      </w:r>
      <w:r>
        <w:br/>
      </w:r>
      <w:r>
        <w:rPr>
          <w:rStyle w:val="VerbatimChar"/>
        </w:rPr>
        <w:t xml:space="preserve">##  [1189] 1 1 0 0 0 1 1 0 1 0 0 1 </w:t>
      </w:r>
      <w:r>
        <w:rPr>
          <w:rStyle w:val="VerbatimChar"/>
        </w:rPr>
        <w:t>1 0 1 1 1 0 1 0 1 1 0 0 0 1 0 0 1 1 1 1 0 1 0 0</w:t>
      </w:r>
      <w:r>
        <w:br/>
      </w:r>
      <w:r>
        <w:rPr>
          <w:rStyle w:val="VerbatimChar"/>
        </w:rPr>
        <w:t>##  [1225] 0 1 1 1 0 0 0 0 0 0 0 0 1 0 0 1 0 1 1 0 1 0 0 0 0 0 0 1 0 0 0 0 1 0 1 0</w:t>
      </w:r>
      <w:r>
        <w:br/>
      </w:r>
      <w:r>
        <w:rPr>
          <w:rStyle w:val="VerbatimChar"/>
        </w:rPr>
        <w:t>##  [1261] 0 0 0 0 1 1 0 1 1 0 0 0 0 1 0 1 1 1 1 1 0 1 1 0 0 0 0 1 1 0 0 0 1 1 0 0</w:t>
      </w:r>
      <w:r>
        <w:br/>
      </w:r>
      <w:r>
        <w:rPr>
          <w:rStyle w:val="VerbatimChar"/>
        </w:rPr>
        <w:t>##  [1297] 1 0 0 1 1 1 0 1 1 0 1 1 1 0 0 0</w:t>
      </w:r>
      <w:r>
        <w:rPr>
          <w:rStyle w:val="VerbatimChar"/>
        </w:rPr>
        <w:t xml:space="preserve"> 0 1 1 1 1 0 0 1 0 0 0 1 1 0 0 0 0 0 0 1</w:t>
      </w:r>
      <w:r>
        <w:br/>
      </w:r>
      <w:r>
        <w:rPr>
          <w:rStyle w:val="VerbatimChar"/>
        </w:rPr>
        <w:t>##  [1333] 1 0 1 0 1 1 0 0 0 1 0 0 0 0 0 0 0 0 0 0 0 0 0 1 0 1 0 0 1 0 0 0 0 1 1 1</w:t>
      </w:r>
      <w:r>
        <w:br/>
      </w:r>
      <w:r>
        <w:rPr>
          <w:rStyle w:val="VerbatimChar"/>
        </w:rPr>
        <w:t>##  [1369] 0 1 0 0 0 1 1 1 0 0 1 1 0 1 0 0 1 1 0 1 1 1 0 0 0 1 0 1 1 0 0 0 0 1 1 0</w:t>
      </w:r>
      <w:r>
        <w:br/>
      </w:r>
      <w:r>
        <w:rPr>
          <w:rStyle w:val="VerbatimChar"/>
        </w:rPr>
        <w:t xml:space="preserve">##  [1405] 0 1 1 1 0 0 0 0 0 1 0 0 1 1 0 0 1 0 0 </w:t>
      </w:r>
      <w:r>
        <w:rPr>
          <w:rStyle w:val="VerbatimChar"/>
        </w:rPr>
        <w:t>0 1 1 0 0 0 0 1 0 0 0 1 0 0 1 0 1</w:t>
      </w:r>
      <w:r>
        <w:br/>
      </w:r>
      <w:r>
        <w:rPr>
          <w:rStyle w:val="VerbatimChar"/>
        </w:rPr>
        <w:t>##  [1441] 1 0 0 1 0 1 1 1 1 1 0 1 1 1 0 0 0 0 1 0 1 1 0 1 0 1 0 1 1 0 1 0 0 0 1 1</w:t>
      </w:r>
      <w:r>
        <w:br/>
      </w:r>
      <w:r>
        <w:rPr>
          <w:rStyle w:val="VerbatimChar"/>
        </w:rPr>
        <w:t>##  [1477] 0 0 0 0 1 1 0 1 1 1 0 0 0 0 0 0 1 0 0 1 0 0 1 1 0 0 1 0 0 0 0 1 0 1 1 1</w:t>
      </w:r>
      <w:r>
        <w:br/>
      </w:r>
      <w:r>
        <w:rPr>
          <w:rStyle w:val="VerbatimChar"/>
        </w:rPr>
        <w:t>##  [1513] 0 0 0 1 0 1 1 0 0 1 1 0 0 1 1 1 0 0 0 0 1 0 0</w:t>
      </w:r>
      <w:r>
        <w:rPr>
          <w:rStyle w:val="VerbatimChar"/>
        </w:rPr>
        <w:t xml:space="preserve"> 0 0 1 0 0 0 0 1 1 0 0 1 1</w:t>
      </w:r>
      <w:r>
        <w:br/>
      </w:r>
      <w:r>
        <w:rPr>
          <w:rStyle w:val="VerbatimChar"/>
        </w:rPr>
        <w:lastRenderedPageBreak/>
        <w:t>##  [1549] 1 0 1 0 0 0 1 0 0 0 0 0 0 1 0 1 1 0 1 1 0 0 0 0 1 1 1 0 0 1 1 0 0 1 0 0</w:t>
      </w:r>
      <w:r>
        <w:br/>
      </w:r>
      <w:r>
        <w:rPr>
          <w:rStyle w:val="VerbatimChar"/>
        </w:rPr>
        <w:t>##  [1585] 1 0 0 1 1 1 1 1 1 1 1 0 0 1 0 0 1 0 0 0 0 0 1 0 0 0 0 1 1 0 1 1 0 0 0 0</w:t>
      </w:r>
      <w:r>
        <w:br/>
      </w:r>
      <w:r>
        <w:rPr>
          <w:rStyle w:val="VerbatimChar"/>
        </w:rPr>
        <w:t xml:space="preserve">##  [1621] 0 0 1 0 0 0 0 0 1 0 0 0 1 0 0 1 0 0 1 0 0 0 0 0 0 0 </w:t>
      </w:r>
      <w:r>
        <w:rPr>
          <w:rStyle w:val="VerbatimChar"/>
        </w:rPr>
        <w:t>0 1 1 0 0 0 0 0 1 1</w:t>
      </w:r>
      <w:r>
        <w:br/>
      </w:r>
      <w:r>
        <w:rPr>
          <w:rStyle w:val="VerbatimChar"/>
        </w:rPr>
        <w:t>##  [1657] 1 1 0 0 0 1 0 1 0 1 1 0 1 0 0 1 1 1 0 0 0 0 0 0 1 0 1 0 0 1 0 0 0 1 0 0</w:t>
      </w:r>
      <w:r>
        <w:br/>
      </w:r>
      <w:r>
        <w:rPr>
          <w:rStyle w:val="VerbatimChar"/>
        </w:rPr>
        <w:t>##  [1693] 0 1 1 0 0 0 0 1 1 1 0 1 0 0 0 0 1 1 1 0 1 0 0 0 0 0 0 0 0 1 0 0 0 0 1 1</w:t>
      </w:r>
      <w:r>
        <w:br/>
      </w:r>
      <w:r>
        <w:rPr>
          <w:rStyle w:val="VerbatimChar"/>
        </w:rPr>
        <w:t>##  [1729] 1 0 1 0 0 1 1 1 0 1 0 0 1 1 0 1 0 0 1 1 0 0 1 0 0 1 0 0 0 0</w:t>
      </w:r>
      <w:r>
        <w:rPr>
          <w:rStyle w:val="VerbatimChar"/>
        </w:rPr>
        <w:t xml:space="preserve"> 1 0 0 1 1 1</w:t>
      </w:r>
      <w:r>
        <w:br/>
      </w:r>
      <w:r>
        <w:rPr>
          <w:rStyle w:val="VerbatimChar"/>
        </w:rPr>
        <w:t>##  [1765] 0 1 0 1 0 0 0 0 0 1 0 0 0 0 1 0 0 0 1 0 1 0 0 0 0 0 0 1 0 0 1 1 0 0 0 0</w:t>
      </w:r>
      <w:r>
        <w:br/>
      </w:r>
      <w:r>
        <w:rPr>
          <w:rStyle w:val="VerbatimChar"/>
        </w:rPr>
        <w:t>##  [1801] 1 1 0 0 0 0 0 0 0 0 1 1 0 0 0 1 0 0 1 1 0 1 0 0 0 0 1 0 0 0 0 1 1 0 0 0</w:t>
      </w:r>
      <w:r>
        <w:br/>
      </w:r>
      <w:r>
        <w:rPr>
          <w:rStyle w:val="VerbatimChar"/>
        </w:rPr>
        <w:t xml:space="preserve">##  [1837] 0 0 1 1 0 0 0 0 0 0 0 0 0 0 1 0 0 0 1 1 0 0 1 1 0 0 1 1 0 1 0 1 0 </w:t>
      </w:r>
      <w:r>
        <w:rPr>
          <w:rStyle w:val="VerbatimChar"/>
        </w:rPr>
        <w:t>1 0 1</w:t>
      </w:r>
      <w:r>
        <w:br/>
      </w:r>
      <w:r>
        <w:rPr>
          <w:rStyle w:val="VerbatimChar"/>
        </w:rPr>
        <w:t>##  [1873] 0 1 0 1 0 1 0 1 1 1 1 1 1 0 0 0 1 1 1 1 0 0 0 0 1 1 1 0 1 1 1 1 1 0 1 0</w:t>
      </w:r>
      <w:r>
        <w:br/>
      </w:r>
      <w:r>
        <w:rPr>
          <w:rStyle w:val="VerbatimChar"/>
        </w:rPr>
        <w:t>##  [1909] 0 0 1 0 0 1 1 0 1 0 1 0 0 1 0 0 0 1 1 1 1 0 1 1 0 0 1 1 0 0 1 0 0 1 0 1</w:t>
      </w:r>
      <w:r>
        <w:br/>
      </w:r>
      <w:r>
        <w:rPr>
          <w:rStyle w:val="VerbatimChar"/>
        </w:rPr>
        <w:t>##  [1945] 1 0 1 0 0 0 1 1 0 1 1 0 0 0 1 0 0 0 1 0 0 1 0 1 0 0 1 0 0 1 0 0 1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1981] 0 0 1 0 1 1 1 0 1 1 0 1 1 1 0 0 1 1 1 1 0 1 0 0 0 0 0 0 0 0 1 1 0 0 1 0</w:t>
      </w:r>
      <w:r>
        <w:br/>
      </w:r>
      <w:r>
        <w:rPr>
          <w:rStyle w:val="VerbatimChar"/>
        </w:rPr>
        <w:t>##  [2017] 1 0 0 0 1 1 0 0 1 1 0 0 1 0 0 1 1 0 1 0 1 0 1 0 0 0 1 0 1 0 0 1 0 0 0 1</w:t>
      </w:r>
      <w:r>
        <w:br/>
      </w:r>
      <w:r>
        <w:rPr>
          <w:rStyle w:val="VerbatimChar"/>
        </w:rPr>
        <w:t>##  [2053] 0 1 0 1 0 1 0 1 1 1 0 0 0 0 0 0 0 0 1 1 1 0 0 1 1 1 1 1 1 0 0 0 0 1 0 0</w:t>
      </w:r>
      <w:r>
        <w:br/>
      </w:r>
      <w:r>
        <w:rPr>
          <w:rStyle w:val="VerbatimChar"/>
        </w:rPr>
        <w:t>##  [208</w:t>
      </w:r>
      <w:r>
        <w:rPr>
          <w:rStyle w:val="VerbatimChar"/>
        </w:rPr>
        <w:t>9] 1 1 0 0 1 0 1 0 1 1 0 0 0 1 0 0 0 0 0 0 0 0 0 1 0 0 1 1 0 0 1 0 0 1 0 0</w:t>
      </w:r>
      <w:r>
        <w:br/>
      </w:r>
      <w:r>
        <w:rPr>
          <w:rStyle w:val="VerbatimChar"/>
        </w:rPr>
        <w:t>##  [2125] 1 0 0 0 0 0 0 1 1 0 0 0 0 1 0 1 0 1 0 0 0 0 0 1 0 0 0 0 1 0 1 1 0 0 1 0</w:t>
      </w:r>
      <w:r>
        <w:br/>
      </w:r>
      <w:r>
        <w:rPr>
          <w:rStyle w:val="VerbatimChar"/>
        </w:rPr>
        <w:t>##  [2161] 1 1 1 0 1 0 0 1 0 0 1 1 1 1 0 0 0 1 1 1 0 0 1 0 1 1 0 0 0 0 0 1 1 1 0 1</w:t>
      </w:r>
      <w:r>
        <w:br/>
      </w:r>
      <w:r>
        <w:rPr>
          <w:rStyle w:val="VerbatimChar"/>
        </w:rPr>
        <w:t xml:space="preserve">##  [2197] 0 0 </w:t>
      </w:r>
      <w:r>
        <w:rPr>
          <w:rStyle w:val="VerbatimChar"/>
        </w:rPr>
        <w:t>1 0 1 1 0 1 1 0 1 0 0 0 1 1 1 0 0 1 1 0 1 0 0 0 0 0 0 0 1 0 1 0 0 1</w:t>
      </w:r>
      <w:r>
        <w:br/>
      </w:r>
      <w:r>
        <w:rPr>
          <w:rStyle w:val="VerbatimChar"/>
        </w:rPr>
        <w:t>##  [2233] 1 0 0 1 0 0 0 0 0 1 0 1 0 0 0 0 0 1 0 0 1 1 0 0 0 0 0 0 0 0 0 1 1 0 0 1</w:t>
      </w:r>
      <w:r>
        <w:br/>
      </w:r>
      <w:r>
        <w:rPr>
          <w:rStyle w:val="VerbatimChar"/>
        </w:rPr>
        <w:t>##  [2269] 0 0 0 0 0 1 1 1 0 1 1 1 0 1 0 1 0 0 1 1 0 1 1 1 1 0 1 1 0 1 1 1 1 1 1 0</w:t>
      </w:r>
      <w:r>
        <w:br/>
      </w:r>
      <w:r>
        <w:rPr>
          <w:rStyle w:val="VerbatimChar"/>
        </w:rPr>
        <w:t>##  [2305] 1 1 0 1 1 0</w:t>
      </w:r>
      <w:r>
        <w:rPr>
          <w:rStyle w:val="VerbatimChar"/>
        </w:rPr>
        <w:t xml:space="preserve"> 0 0 0 1 0 1 0 1 1 0 1 1 0 0 0 1 0 0 1 1 1 0 1 1 1 1 1 0 0 0</w:t>
      </w:r>
      <w:r>
        <w:br/>
      </w:r>
      <w:r>
        <w:rPr>
          <w:rStyle w:val="VerbatimChar"/>
        </w:rPr>
        <w:t>##  [2341] 1 0 0 1 1 0 0 1 0 0 0 1 0 1 0 0 0 0 0 0 0 1 1 1 1 1 0 1 1 1 1 0 1 0 1 0</w:t>
      </w:r>
      <w:r>
        <w:br/>
      </w:r>
      <w:r>
        <w:rPr>
          <w:rStyle w:val="VerbatimChar"/>
        </w:rPr>
        <w:t>##  [2377] 0 0 0 0 1 0 1 0 1 0 1 1 0 0 0 0 0 0 1 1 1 1 1 1 0 0 1 0 0 0 1 0 1 0 1 0</w:t>
      </w:r>
      <w:r>
        <w:br/>
      </w:r>
      <w:r>
        <w:rPr>
          <w:rStyle w:val="VerbatimChar"/>
        </w:rPr>
        <w:t>##  [2413] 1 1 0 1 0 0 1 0 0 1 1 1 0 0 1 0 0 0 0 1 1 0 0 0 1 0 0 0 0 1 1 0 1 0 0 0</w:t>
      </w:r>
      <w:r>
        <w:br/>
      </w:r>
      <w:r>
        <w:rPr>
          <w:rStyle w:val="VerbatimChar"/>
        </w:rPr>
        <w:lastRenderedPageBreak/>
        <w:t>##  [2449] 0 1 1 0 1 1 0 0 0 1 0 1 0 0 1 0 1 0 0 0 0 0 1 1 1 0 0 1 0 1 0 1 0 0 1 0</w:t>
      </w:r>
      <w:r>
        <w:br/>
      </w:r>
      <w:r>
        <w:rPr>
          <w:rStyle w:val="VerbatimChar"/>
        </w:rPr>
        <w:t>##  [2485] 0 0 0 0 0 0 1 1 0 0 1 0 1 1 0 0 1 1 0 0 0 1 1 0 1 0 1 0 0 0 0 0 0 1 0 1</w:t>
      </w:r>
      <w:r>
        <w:br/>
      </w:r>
      <w:r>
        <w:rPr>
          <w:rStyle w:val="VerbatimChar"/>
        </w:rPr>
        <w:t>##  [25</w:t>
      </w:r>
      <w:r>
        <w:rPr>
          <w:rStyle w:val="VerbatimChar"/>
        </w:rPr>
        <w:t>21] 1 1 1 0 0 0 1 0 1 0 0 0 0 0 1 1 0 1 0 0 0 0 0 1 1 1 1 0 0 0 1 0 1 0 0 0</w:t>
      </w:r>
      <w:r>
        <w:br/>
      </w:r>
      <w:r>
        <w:rPr>
          <w:rStyle w:val="VerbatimChar"/>
        </w:rPr>
        <w:t>##  [2557] 0 1 0 1 1 0 1 1 1 0 1 0 0 1 1 1 0 0 0 1 0 0 0 0 1 1 0 0 0 0 1 1 1 1 0 0</w:t>
      </w:r>
      <w:r>
        <w:br/>
      </w:r>
      <w:r>
        <w:rPr>
          <w:rStyle w:val="VerbatimChar"/>
        </w:rPr>
        <w:t>##  [2593] 0 0 1 0 1 1 0 0 0 1 0 1 0 0 0 0 1 0 1 0 0 0 1 0 0 1 0 1 0 1 1 1 1 1 0 0</w:t>
      </w:r>
      <w:r>
        <w:br/>
      </w:r>
      <w:r>
        <w:rPr>
          <w:rStyle w:val="VerbatimChar"/>
        </w:rPr>
        <w:t>##  [2629] 0 0</w:t>
      </w:r>
      <w:r>
        <w:rPr>
          <w:rStyle w:val="VerbatimChar"/>
        </w:rPr>
        <w:t xml:space="preserve"> 1 0 0 0 0 0 0 0 0 0 0 0 0 1 1 1 0 0 0 0 0 1 0 0 0 1 0 1 0 1 1 0 1 1</w:t>
      </w:r>
      <w:r>
        <w:br/>
      </w:r>
      <w:r>
        <w:rPr>
          <w:rStyle w:val="VerbatimChar"/>
        </w:rPr>
        <w:t>##  [2665] 1 1 0 0 0 1 0 1 1 1 0 1 0 0 0 0 0 1 1 0 1 1 0 0 0 1 1 1 0 0 0 0 1 0 1 0</w:t>
      </w:r>
      <w:r>
        <w:br/>
      </w:r>
      <w:r>
        <w:rPr>
          <w:rStyle w:val="VerbatimChar"/>
        </w:rPr>
        <w:t>##  [2701] 0 1 1 0 0 0 0 1 1 0 1 0 0 0 0 0 1 1 0 1 1 0 0 0 0 0 0 1 1 0 0 1 1 1 1 0</w:t>
      </w:r>
      <w:r>
        <w:br/>
      </w:r>
      <w:r>
        <w:rPr>
          <w:rStyle w:val="VerbatimChar"/>
        </w:rPr>
        <w:t xml:space="preserve">##  [2737] 1 0 1 1 0 </w:t>
      </w:r>
      <w:r>
        <w:rPr>
          <w:rStyle w:val="VerbatimChar"/>
        </w:rPr>
        <w:t>1 0 1 1 1 1 0 1 0 0 1 0 1 1 0 1 0 1 1 0 1 1 1 1 0 0 0 1 0 0 1</w:t>
      </w:r>
      <w:r>
        <w:br/>
      </w:r>
      <w:r>
        <w:rPr>
          <w:rStyle w:val="VerbatimChar"/>
        </w:rPr>
        <w:t>##  [2773] 1 1 1 1 1 1 0 0 1 0 0 0 1 0 1 0 1 0 1 0 0 1 0 0 0 1 1 1 0 0 1 0 0 0 0 0</w:t>
      </w:r>
      <w:r>
        <w:br/>
      </w:r>
      <w:r>
        <w:rPr>
          <w:rStyle w:val="VerbatimChar"/>
        </w:rPr>
        <w:t>##  [2809] 0 0 0 0 0 1 0 1 0 1 0 0 0 0 1 1 0 0 0 0 1 0 0 0 1 0 0 0 1 1 1 1 0 1 0 0</w:t>
      </w:r>
      <w:r>
        <w:br/>
      </w:r>
      <w:r>
        <w:rPr>
          <w:rStyle w:val="VerbatimChar"/>
        </w:rPr>
        <w:t>##  [2845] 0 1 0 1 0 0 1 0 0</w:t>
      </w:r>
      <w:r>
        <w:rPr>
          <w:rStyle w:val="VerbatimChar"/>
        </w:rPr>
        <w:t xml:space="preserve"> 1 1 0 1 1 0 0 1 0 0 0 0 0 1 0 1 1 1 0 0 1 1 1 1 1 1 0</w:t>
      </w:r>
      <w:r>
        <w:br/>
      </w:r>
      <w:r>
        <w:rPr>
          <w:rStyle w:val="VerbatimChar"/>
        </w:rPr>
        <w:t>##  [2881] 0 1 1 0 0 1 1 0 1 1 1 1 0 0 0 1 1 1 0 0 0 1 1 1 0 0 1 1 1 0 0 1 0 0 0 1</w:t>
      </w:r>
      <w:r>
        <w:br/>
      </w:r>
      <w:r>
        <w:rPr>
          <w:rStyle w:val="VerbatimChar"/>
        </w:rPr>
        <w:t>##  [2917] 0 0 0 0 0 0 0 0 1 1 1 0 0 0 0 0 1 0 1 1 1 1 0 1 1 0 1 1 1 0 0 1 1 1 0 1</w:t>
      </w:r>
      <w:r>
        <w:br/>
      </w:r>
      <w:r>
        <w:rPr>
          <w:rStyle w:val="VerbatimChar"/>
        </w:rPr>
        <w:t xml:space="preserve">##  [2953] 0 0 1 1 1 1 0 0 0 0 1 0 </w:t>
      </w:r>
      <w:r>
        <w:rPr>
          <w:rStyle w:val="VerbatimChar"/>
        </w:rPr>
        <w:t>1 0 1 1 1 1 1 1 1 1 0 0 0 1 1 1 1 0 1 1 0 1 1 0</w:t>
      </w:r>
      <w:r>
        <w:br/>
      </w:r>
      <w:r>
        <w:rPr>
          <w:rStyle w:val="VerbatimChar"/>
        </w:rPr>
        <w:t>##  [2989] 0 0 0 1 1 1 0 1 1 1 1 0 1 0 0 0 1 0 0 1 1 1 0 0 0 1 1 0 1 0 1 0 1 0 0 0</w:t>
      </w:r>
      <w:r>
        <w:br/>
      </w:r>
      <w:r>
        <w:rPr>
          <w:rStyle w:val="VerbatimChar"/>
        </w:rPr>
        <w:t>##  [3025] 1 0 0 0 1 1 0 0 0 0 0 0 1 1 1 0 1 0 0 0 1 0 0 1 0 1 1 0 0 1 0 0 1 1 0 0</w:t>
      </w:r>
      <w:r>
        <w:br/>
      </w:r>
      <w:r>
        <w:rPr>
          <w:rStyle w:val="VerbatimChar"/>
        </w:rPr>
        <w:t>##  [3061] 1 0 1 0 1 1 1 0 0 0 0 0 0 0 1 0</w:t>
      </w:r>
      <w:r>
        <w:rPr>
          <w:rStyle w:val="VerbatimChar"/>
        </w:rPr>
        <w:t xml:space="preserve"> 0 1 0 0 1 1 0 1 0 1 0 0 0 0 1 0 1 0 1 0</w:t>
      </w:r>
      <w:r>
        <w:br/>
      </w:r>
      <w:r>
        <w:rPr>
          <w:rStyle w:val="VerbatimChar"/>
        </w:rPr>
        <w:t>##  [3097] 1 0 1 0 1 0 1 0 0 0 1 1 0 0 1 0 0 0 1 1 0 0 1 1 1 0 1 0 1 1 1 0 1 0 0 0</w:t>
      </w:r>
      <w:r>
        <w:br/>
      </w:r>
      <w:r>
        <w:rPr>
          <w:rStyle w:val="VerbatimChar"/>
        </w:rPr>
        <w:t>##  [3133] 0 0 0 0 1 0 0 0 0 1 0 1 0 0 1 0 1 1 0 1 0 0 0 0 0 0 0 0 1 1 1 0 1 1 1 0</w:t>
      </w:r>
      <w:r>
        <w:br/>
      </w:r>
      <w:r>
        <w:rPr>
          <w:rStyle w:val="VerbatimChar"/>
        </w:rPr>
        <w:t xml:space="preserve">##  [3169] 1 0 0 0 0 0 0 1 0 1 0 0 1 1 1 0 1 0 1 </w:t>
      </w:r>
      <w:r>
        <w:rPr>
          <w:rStyle w:val="VerbatimChar"/>
        </w:rPr>
        <w:t>1 0 1 0 1 0 0 0 0 0 1 1 1 1 0 1 1</w:t>
      </w:r>
      <w:r>
        <w:br/>
      </w:r>
      <w:r>
        <w:rPr>
          <w:rStyle w:val="VerbatimChar"/>
        </w:rPr>
        <w:t>##  [3205] 1 0 1 1 1 0 0 1 0 0 0 0 0 0 1 0 1 0 0 1 0 1 0 1 0 1 0 0 0 1 0 0 0 0 0 0</w:t>
      </w:r>
      <w:r>
        <w:br/>
      </w:r>
      <w:r>
        <w:rPr>
          <w:rStyle w:val="VerbatimChar"/>
        </w:rPr>
        <w:t>##  [3241] 1 0 1 0 1 0 1 1 0 1 0 0 0 0 0 0 0 1 0 1 0 1 0 0 0 0 1 1 0 0 1 1 0 0 1 0</w:t>
      </w:r>
      <w:r>
        <w:br/>
      </w:r>
      <w:r>
        <w:rPr>
          <w:rStyle w:val="VerbatimChar"/>
        </w:rPr>
        <w:t>##  [3277] 0 0 1 1 0 0 0 1 1 0 0 0 0 0 0 0 1 0 1 1 1 0 0</w:t>
      </w:r>
      <w:r>
        <w:rPr>
          <w:rStyle w:val="VerbatimChar"/>
        </w:rPr>
        <w:t xml:space="preserve"> 0 0 1 0 1 1 1 0 1 0 1 1 1</w:t>
      </w:r>
      <w:r>
        <w:br/>
      </w:r>
      <w:r>
        <w:rPr>
          <w:rStyle w:val="VerbatimChar"/>
        </w:rPr>
        <w:t>##  [3313] 0 0 1 1 1 0 0 0 0 1 0 1 1 0 1 1 1 1 1 1 0 0 0 0 1 0 1 0 1 1 0 0 1 0 1 1</w:t>
      </w:r>
      <w:r>
        <w:br/>
      </w:r>
      <w:r>
        <w:rPr>
          <w:rStyle w:val="VerbatimChar"/>
        </w:rPr>
        <w:lastRenderedPageBreak/>
        <w:t>##  [3349] 1 0 1 1 0 1 1 0 0 1 1 0 0 0 1 1 0 0 0 1 1 1 1 1 0 0 0 0 1 1 0 0 1 0 1 1</w:t>
      </w:r>
      <w:r>
        <w:br/>
      </w:r>
      <w:r>
        <w:rPr>
          <w:rStyle w:val="VerbatimChar"/>
        </w:rPr>
        <w:t xml:space="preserve">##  [3385] 1 0 0 1 0 1 0 0 1 0 1 1 1 0 1 0 1 0 0 1 1 0 1 1 1 1 </w:t>
      </w:r>
      <w:r>
        <w:rPr>
          <w:rStyle w:val="VerbatimChar"/>
        </w:rPr>
        <w:t>1 1 0 1 0 1 0 0 0 0</w:t>
      </w:r>
      <w:r>
        <w:br/>
      </w:r>
      <w:r>
        <w:rPr>
          <w:rStyle w:val="VerbatimChar"/>
        </w:rPr>
        <w:t>##  [3421] 1 1 0 1 0 1 0 0 1 0 0 1 0 0 0 0 1 0 1 1 0 0 1 1 0 1 0 1 0 0 1 1 0 0 0 1</w:t>
      </w:r>
      <w:r>
        <w:br/>
      </w:r>
      <w:r>
        <w:rPr>
          <w:rStyle w:val="VerbatimChar"/>
        </w:rPr>
        <w:t>##  [3457] 1 1 1 0 0 1 1 1 1 1 0 1 0 0 1 1 1 1 1 1 0 1 0 0 0 1 0 0 1 0 1 1 1 1 1 0</w:t>
      </w:r>
      <w:r>
        <w:br/>
      </w:r>
      <w:r>
        <w:rPr>
          <w:rStyle w:val="VerbatimChar"/>
        </w:rPr>
        <w:t>##  [3493] 0 0 1 0 0 0 0 0 1 1 1 1 1 1 1 1 1 1 0 1 0 0 0 0 0 1 1 0 1 0</w:t>
      </w:r>
      <w:r>
        <w:rPr>
          <w:rStyle w:val="VerbatimChar"/>
        </w:rPr>
        <w:t xml:space="preserve"> 1 0 0 1 0 0</w:t>
      </w:r>
      <w:r>
        <w:br/>
      </w:r>
      <w:r>
        <w:rPr>
          <w:rStyle w:val="VerbatimChar"/>
        </w:rPr>
        <w:t>##  [3529] 0 0 0 1 0 1 0 0 1 1 0 1 1 0 0 1 0 0 1 1 1 0 1 1 0 1 1 1 1 1 1 0 0 0 0 1</w:t>
      </w:r>
      <w:r>
        <w:br/>
      </w:r>
      <w:r>
        <w:rPr>
          <w:rStyle w:val="VerbatimChar"/>
        </w:rPr>
        <w:t>##  [3565] 1 1 1 1 0 0 0 0 0 0 1 0 0 0 0 0 0 0 1 1 0 1 1 1 0 0 0 1 0 0 0 0 0 0 0 1</w:t>
      </w:r>
      <w:r>
        <w:br/>
      </w:r>
      <w:r>
        <w:rPr>
          <w:rStyle w:val="VerbatimChar"/>
        </w:rPr>
        <w:t xml:space="preserve">##  [3601] 0 0 0 1 0 0 0 1 1 0 1 1 0 1 1 1 0 1 1 1 1 1 0 1 1 1 1 0 0 1 0 1 0 </w:t>
      </w:r>
      <w:r>
        <w:rPr>
          <w:rStyle w:val="VerbatimChar"/>
        </w:rPr>
        <w:t>0 0 1</w:t>
      </w:r>
      <w:r>
        <w:br/>
      </w:r>
      <w:r>
        <w:rPr>
          <w:rStyle w:val="VerbatimChar"/>
        </w:rPr>
        <w:t>##  [3637] 0 0 0 0 0 1 1 0 1 0 1 0 0 1 0 1 1 0 1 1 0 0 1 0 1 0 0 0 1 0 0 1 1 0 1 0</w:t>
      </w:r>
      <w:r>
        <w:br/>
      </w:r>
      <w:r>
        <w:rPr>
          <w:rStyle w:val="VerbatimChar"/>
        </w:rPr>
        <w:t>##  [3673] 1 0 0 1 1 0 1 0 1 0 0 0 0 0 1 1 1 1 1 1 0 0 0 1 0 0 1 0 0 1 0 0 0 1 0 1</w:t>
      </w:r>
      <w:r>
        <w:br/>
      </w:r>
      <w:r>
        <w:rPr>
          <w:rStyle w:val="VerbatimChar"/>
        </w:rPr>
        <w:t>##  [3709] 0 1 0 0 0 0 1 0 1 0 1 0 1 1 1 1 0 0 1 0 0 0 1 1 1 1 1 1 1 0 0 1 1 1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3745] 0 0 0 1 1 0 0 0 0 0 1 0 1 0 0 0 1 1 0 0 0 0 1 0 1 0 0 0 0 0 0 0 0 1 0 1</w:t>
      </w:r>
      <w:r>
        <w:br/>
      </w:r>
      <w:r>
        <w:rPr>
          <w:rStyle w:val="VerbatimChar"/>
        </w:rPr>
        <w:t>##  [3781] 0 0 0 0 0 0 1 1 0 1 0 0 1 0 1 0 0 0 0 0 1 1 0 1 0 0 1 0 0 0 0 1 0 0 0 1</w:t>
      </w:r>
      <w:r>
        <w:br/>
      </w:r>
      <w:r>
        <w:rPr>
          <w:rStyle w:val="VerbatimChar"/>
        </w:rPr>
        <w:t>##  [3817] 1 0 1 1 0 1 1 0 0 0 1 0 0 0 0 0 0 1 0 0 0 0 0 1 1 0 1 0 1 1 0 1 1 1 1 1</w:t>
      </w:r>
      <w:r>
        <w:br/>
      </w:r>
      <w:r>
        <w:rPr>
          <w:rStyle w:val="VerbatimChar"/>
        </w:rPr>
        <w:t>##  [385</w:t>
      </w:r>
      <w:r>
        <w:rPr>
          <w:rStyle w:val="VerbatimChar"/>
        </w:rPr>
        <w:t>3] 1 0 1 0 1 0 1 1 1 0 1 1 1 1 1 0 0 0 0 1 0 1 0 0 0 1 1 1 0 0 0 1 0 1 0 0</w:t>
      </w:r>
      <w:r>
        <w:br/>
      </w:r>
      <w:r>
        <w:rPr>
          <w:rStyle w:val="VerbatimChar"/>
        </w:rPr>
        <w:t>##  [3889] 1 1 1 1 0 0 1 0 1 0 0 1 0 0 1 1 1 0 0 0 1 1 0 1 0 0 0 0 1 0 1 1 0 1 1 1</w:t>
      </w:r>
      <w:r>
        <w:br/>
      </w:r>
      <w:r>
        <w:rPr>
          <w:rStyle w:val="VerbatimChar"/>
        </w:rPr>
        <w:t>##  [3925] 0 0 0 1 0 0 0 0 0 1 0 1 1 0 1 1 1 0 1 0 0 1 1 1 0 0 0 0 0 1 1 1 1 0 0 1</w:t>
      </w:r>
      <w:r>
        <w:br/>
      </w:r>
      <w:r>
        <w:rPr>
          <w:rStyle w:val="VerbatimChar"/>
        </w:rPr>
        <w:t xml:space="preserve">##  [3961] 0 0 </w:t>
      </w:r>
      <w:r>
        <w:rPr>
          <w:rStyle w:val="VerbatimChar"/>
        </w:rPr>
        <w:t>0 1 0 1 0 1 0 1 0 0 1 1 1 0 1 1 0 0 1 0 1 1 0 1 1 1 1 0 1 0 0 1 0 0</w:t>
      </w:r>
      <w:r>
        <w:br/>
      </w:r>
      <w:r>
        <w:rPr>
          <w:rStyle w:val="VerbatimChar"/>
        </w:rPr>
        <w:t>##  [3997] 1 0 1 1 0 0 0 0 0 0 0 0 0 0 0 1 1 0 0 0 1 0 0 0 0 1 0 0 0 1 1 0 1 0 1 0</w:t>
      </w:r>
      <w:r>
        <w:br/>
      </w:r>
      <w:r>
        <w:rPr>
          <w:rStyle w:val="VerbatimChar"/>
        </w:rPr>
        <w:t>##  [4033] 0 0 1 0 0 0 0 0 1 1 0 0 0 0 0 0 0 1 1 0 0 1 0 0 1 1 0 0 0 0 1 0 1 0 1 1</w:t>
      </w:r>
      <w:r>
        <w:br/>
      </w:r>
      <w:r>
        <w:rPr>
          <w:rStyle w:val="VerbatimChar"/>
        </w:rPr>
        <w:t>##  [4069] 0 1 1 1 0 0</w:t>
      </w:r>
      <w:r>
        <w:rPr>
          <w:rStyle w:val="VerbatimChar"/>
        </w:rPr>
        <w:t xml:space="preserve"> 0 0 0 1 0 1 0 1 1 0 0 1 0 1 0 0 1 0 1 0 0 1 0 1 0 1 0 1 1 1</w:t>
      </w:r>
      <w:r>
        <w:br/>
      </w:r>
      <w:r>
        <w:rPr>
          <w:rStyle w:val="VerbatimChar"/>
        </w:rPr>
        <w:t>##  [4105] 1 0 0 1 1 0 0 0 1 0 0 1 0 0 1 0 1 1 1 0 0 1 1 0 1 0 1 0 1 0 1 0 0 0 0 1</w:t>
      </w:r>
      <w:r>
        <w:br/>
      </w:r>
      <w:r>
        <w:rPr>
          <w:rStyle w:val="VerbatimChar"/>
        </w:rPr>
        <w:t>##  [4141] 0 1 1 1 1 0 1 0 1 0 0 0 0 0 1 0 0 0 1 1 0 1 0 0 1 0 0 0 1 0 0 0 1 1 0 0</w:t>
      </w:r>
      <w:r>
        <w:br/>
      </w:r>
      <w:r>
        <w:rPr>
          <w:rStyle w:val="VerbatimChar"/>
        </w:rPr>
        <w:t xml:space="preserve">##  [4177] 1 0 1 0 1 0 1 0 0 </w:t>
      </w:r>
      <w:r>
        <w:rPr>
          <w:rStyle w:val="VerbatimChar"/>
        </w:rPr>
        <w:t>1 1 0 0 1 1 0 1 0 0 1 0 0 0 0 0 0 1 0 0 1 1 0 1 1 0 0</w:t>
      </w:r>
      <w:r>
        <w:br/>
      </w:r>
      <w:r>
        <w:rPr>
          <w:rStyle w:val="VerbatimChar"/>
        </w:rPr>
        <w:t>##  [4213] 0 1 0 1 0 0 0 0 1 0 0 1 1 0 1 0 0 1 0 1 0 0 1 0 0 0 0 1 0 1 1 0 0 0 0 1</w:t>
      </w:r>
      <w:r>
        <w:br/>
      </w:r>
      <w:r>
        <w:rPr>
          <w:rStyle w:val="VerbatimChar"/>
        </w:rPr>
        <w:lastRenderedPageBreak/>
        <w:t>##  [4249] 0 0 1 0 1 0 0 0 0 0 1 0 0 0 0 1 0 0 0 1 1 0 1 0 0 0 0 0 0 1 1 0 0 0 1 0</w:t>
      </w:r>
      <w:r>
        <w:br/>
      </w:r>
      <w:r>
        <w:rPr>
          <w:rStyle w:val="VerbatimChar"/>
        </w:rPr>
        <w:t>##  [4285] 1 1 0 0 1 1 0 0 1 0 1 0 1 1 0 0 0 0 1 1 1 1 1 1 0 1 1 0 0 0 0 0 1 0 1 1</w:t>
      </w:r>
      <w:r>
        <w:br/>
      </w:r>
      <w:r>
        <w:rPr>
          <w:rStyle w:val="VerbatimChar"/>
        </w:rPr>
        <w:t>##  [4321] 0 0 1 0 0 0 1 1 1 1 0 1 1 1 0 0 1 0 0 0 0 0 1 0 0 1 0 0 0 1 0 0 1 0 0 0</w:t>
      </w:r>
      <w:r>
        <w:br/>
      </w:r>
      <w:r>
        <w:rPr>
          <w:rStyle w:val="VerbatimChar"/>
        </w:rPr>
        <w:t>##  [43</w:t>
      </w:r>
      <w:r>
        <w:rPr>
          <w:rStyle w:val="VerbatimChar"/>
        </w:rPr>
        <w:t>57] 0 0 1 1 1 0 0 0 0 1 1 0 0 0 0 0 0 0 0 0 1 1 0 0 0 0 0 0 0 0 1 1 0 1 1 0</w:t>
      </w:r>
      <w:r>
        <w:br/>
      </w:r>
      <w:r>
        <w:rPr>
          <w:rStyle w:val="VerbatimChar"/>
        </w:rPr>
        <w:t>##  [4393] 0 0 0 1 1 1 0 0 1 1 1 0 0 1 0 0 0 0 0 0 0 0 1 0 0 1 1 0 1 0 0 1 0 0 1 0</w:t>
      </w:r>
      <w:r>
        <w:br/>
      </w:r>
      <w:r>
        <w:rPr>
          <w:rStyle w:val="VerbatimChar"/>
        </w:rPr>
        <w:t>##  [4429] 1 1 1 0 0 0 1 0 0 1 0 1 0 0 0 1 0 1 0 1 0 1 0 0 1 0 0 0 0 0 0 1 1 0 0 1</w:t>
      </w:r>
      <w:r>
        <w:br/>
      </w:r>
      <w:r>
        <w:rPr>
          <w:rStyle w:val="VerbatimChar"/>
        </w:rPr>
        <w:t>##  [4465] 1 1</w:t>
      </w:r>
      <w:r>
        <w:rPr>
          <w:rStyle w:val="VerbatimChar"/>
        </w:rPr>
        <w:t xml:space="preserve"> 0 1 0 0 0 1 1 0 0 0 0 1 1 1 0 0 1 1 0 0 0 0 0 1 1 1 1 1 0 1 0 1 1 0</w:t>
      </w:r>
      <w:r>
        <w:br/>
      </w:r>
      <w:r>
        <w:rPr>
          <w:rStyle w:val="VerbatimChar"/>
        </w:rPr>
        <w:t>##  [4501] 1 0 1 1 0 0 1 0 0 1 0 0 1 0 0 0 0 1 0 0 0 1 0 0 1 1 1 0 0 1 1 1 1 0 1 0</w:t>
      </w:r>
      <w:r>
        <w:br/>
      </w:r>
      <w:r>
        <w:rPr>
          <w:rStyle w:val="VerbatimChar"/>
        </w:rPr>
        <w:t>##  [4537] 1 0 1 0 0 1 1 1 0 1 0 0 0 0 1 0 0 1 0 1 0 0 0 1 0 0 1 0 0 0 0 0 1 1 1 1</w:t>
      </w:r>
      <w:r>
        <w:br/>
      </w:r>
      <w:r>
        <w:rPr>
          <w:rStyle w:val="VerbatimChar"/>
        </w:rPr>
        <w:t xml:space="preserve">##  [4573] 0 1 1 1 0 </w:t>
      </w:r>
      <w:r>
        <w:rPr>
          <w:rStyle w:val="VerbatimChar"/>
        </w:rPr>
        <w:t>1 1 0 1 1 0 1 0 0 0 0 1 1 0 0 1 0 0 1 0 1 1 0 0 1 0 1 1 0 1 1</w:t>
      </w:r>
      <w:r>
        <w:br/>
      </w:r>
      <w:r>
        <w:rPr>
          <w:rStyle w:val="VerbatimChar"/>
        </w:rPr>
        <w:t>##  [4609] 0 1 0 1 0 0 1 1 1 0 0 1 0 1 1 1 1 0 0 1 0 0 0 1 1 0 1 1 0 0 0 1 0 1 0 0</w:t>
      </w:r>
      <w:r>
        <w:br/>
      </w:r>
      <w:r>
        <w:rPr>
          <w:rStyle w:val="VerbatimChar"/>
        </w:rPr>
        <w:t>##  [4645] 1 1 1 0 1 0 1 1 0 0 0 0 0 0 1 1 1 0 1 0 0 1 1 0 1 0 0 1 0 1 1 1 0 0 1 1</w:t>
      </w:r>
      <w:r>
        <w:br/>
      </w:r>
      <w:r>
        <w:rPr>
          <w:rStyle w:val="VerbatimChar"/>
        </w:rPr>
        <w:t>##  [4681] 1 0 0 0 0 1 0 1 1</w:t>
      </w:r>
      <w:r>
        <w:rPr>
          <w:rStyle w:val="VerbatimChar"/>
        </w:rPr>
        <w:t xml:space="preserve"> 0 0 1 0 0 1 1 1 1 0 1 1 0 1 0 0 0 1 1 1 1 1 1 1 1 0 1</w:t>
      </w:r>
      <w:r>
        <w:br/>
      </w:r>
      <w:r>
        <w:rPr>
          <w:rStyle w:val="VerbatimChar"/>
        </w:rPr>
        <w:t>##  [4717] 0 1 0 1 1 1 1 0 1 1 0 0 0 1 0 1 1 1 0 0 1 1 1 0 1 0 1 0 1 1 1 1 0 1 1 0</w:t>
      </w:r>
      <w:r>
        <w:br/>
      </w:r>
      <w:r>
        <w:rPr>
          <w:rStyle w:val="VerbatimChar"/>
        </w:rPr>
        <w:t>##  [4753] 1 1 0 0 1 1 0 0 0 0 0 0 0 0 0 1 0 0 1 1 1 1 0 1 0 0 0 1 1 1 0 0 1 0 0 0</w:t>
      </w:r>
      <w:r>
        <w:br/>
      </w:r>
      <w:r>
        <w:rPr>
          <w:rStyle w:val="VerbatimChar"/>
        </w:rPr>
        <w:t xml:space="preserve">##  [4789] 0 1 0 1 1 0 0 1 0 0 0 1 </w:t>
      </w:r>
      <w:r>
        <w:rPr>
          <w:rStyle w:val="VerbatimChar"/>
        </w:rPr>
        <w:t>0 0 1 0 0 0 0 1 1 0 0 0 0 0 1 1 0 1 1 1 1 0 0 0</w:t>
      </w:r>
      <w:r>
        <w:br/>
      </w:r>
      <w:r>
        <w:rPr>
          <w:rStyle w:val="VerbatimChar"/>
        </w:rPr>
        <w:t>##  [4825] 1 1 0 1 1 1 1 0 1 0 1 0 1 0 0 1 1 1 1 1 1 0 1 0 0 1 1 1 0 1 0 1 0 1 0 0</w:t>
      </w:r>
      <w:r>
        <w:br/>
      </w:r>
      <w:r>
        <w:rPr>
          <w:rStyle w:val="VerbatimChar"/>
        </w:rPr>
        <w:t>##  [4861] 0 0 0 1 1 0 0 1 0 0 1 1 1 0 1 1 1 0 0 0 0 1 0 1 1 1 0 0 0 0 0 1 1 0 1 1</w:t>
      </w:r>
      <w:r>
        <w:br/>
      </w:r>
      <w:r>
        <w:rPr>
          <w:rStyle w:val="VerbatimChar"/>
        </w:rPr>
        <w:t>##  [4897] 1 1 0 0 1 1 0 1 0 0 0 0 0 1 0 0</w:t>
      </w:r>
      <w:r>
        <w:rPr>
          <w:rStyle w:val="VerbatimChar"/>
        </w:rPr>
        <w:t xml:space="preserve"> 0 1 0 1 1 0 1 0 0 0 1 0 0 0 1 0 1 1 0 0</w:t>
      </w:r>
      <w:r>
        <w:br/>
      </w:r>
      <w:r>
        <w:rPr>
          <w:rStyle w:val="VerbatimChar"/>
        </w:rPr>
        <w:t>##  [4933] 1 0 0 0 1 1 0 1 1 0 0 1 1 1 0 1 0 0 1 1 0 0 1 1 0 1 1 0 0 0 1 0 0 1 0 0</w:t>
      </w:r>
      <w:r>
        <w:br/>
      </w:r>
      <w:r>
        <w:rPr>
          <w:rStyle w:val="VerbatimChar"/>
        </w:rPr>
        <w:t>##  [4969] 0 0 0 1 0 0 1 1 0 0 1 0 1 0 0 1 1 0 1 1 1 0 1 0 0 0 0 0 0 0 0 0 1 0 1 0</w:t>
      </w:r>
      <w:r>
        <w:br/>
      </w:r>
      <w:r>
        <w:rPr>
          <w:rStyle w:val="VerbatimChar"/>
        </w:rPr>
        <w:t xml:space="preserve">##  [5005] 1 1 1 0 0 0 0 1 0 1 0 1 1 0 1 0 0 0 0 </w:t>
      </w:r>
      <w:r>
        <w:rPr>
          <w:rStyle w:val="VerbatimChar"/>
        </w:rPr>
        <w:t>1 1 0 0 1 0 1 1 1 1 0 0 0 0 0 1 1</w:t>
      </w:r>
      <w:r>
        <w:br/>
      </w:r>
      <w:r>
        <w:rPr>
          <w:rStyle w:val="VerbatimChar"/>
        </w:rPr>
        <w:t>##  [5041] 1 0 0 0 1 0 0 1 1 1 0 0 1 0 0 1 1 1 0 0 0 0 0 1 1 0 0 0 0 1 1 0 0 1 1 0</w:t>
      </w:r>
      <w:r>
        <w:br/>
      </w:r>
      <w:r>
        <w:rPr>
          <w:rStyle w:val="VerbatimChar"/>
        </w:rPr>
        <w:t>##  [5077] 1 1 1 1 0 0 1 0 0 1 0 0 0 0 1 1 0 0 0 1 0 0 0 1 0 1 0 0 1 1 1 1 1 0 1 0</w:t>
      </w:r>
      <w:r>
        <w:br/>
      </w:r>
      <w:r>
        <w:rPr>
          <w:rStyle w:val="VerbatimChar"/>
        </w:rPr>
        <w:t>##  [5113] 1 0 0 0 0 1 0 1 0 1 1 0 1 1 0 1 0 0 0 0 1 1 0</w:t>
      </w:r>
      <w:r>
        <w:rPr>
          <w:rStyle w:val="VerbatimChar"/>
        </w:rPr>
        <w:t xml:space="preserve"> 0 0 0 1 1 1 0 0 0 0 0 1 1</w:t>
      </w:r>
      <w:r>
        <w:br/>
      </w:r>
      <w:r>
        <w:rPr>
          <w:rStyle w:val="VerbatimChar"/>
        </w:rPr>
        <w:lastRenderedPageBreak/>
        <w:t>##  [5149] 1 0 1 1 1 0 1 0 1 1 1 1 0 1 0 0 0 1 1 0 0 1 0 0 0 0 0 1 1 1 1 0 0 1 1 1</w:t>
      </w:r>
      <w:r>
        <w:br/>
      </w:r>
      <w:r>
        <w:rPr>
          <w:rStyle w:val="VerbatimChar"/>
        </w:rPr>
        <w:t>##  [5185] 1 1 1 0 1 0 1 0 1 0 0 1 1 0 1 0 1 1 0 1 0 0 0 0 1 1 0 1 1 1 1 1 0 0 1 0</w:t>
      </w:r>
      <w:r>
        <w:br/>
      </w:r>
      <w:r>
        <w:rPr>
          <w:rStyle w:val="VerbatimChar"/>
        </w:rPr>
        <w:t xml:space="preserve">##  [5221] 0 0 0 1 0 0 0 0 1 0 0 0 1 0 1 1 1 1 1 0 1 0 1 1 1 1 </w:t>
      </w:r>
      <w:r>
        <w:rPr>
          <w:rStyle w:val="VerbatimChar"/>
        </w:rPr>
        <w:t>0 0 1 0 0 1 1 1 0 0</w:t>
      </w:r>
      <w:r>
        <w:br/>
      </w:r>
      <w:r>
        <w:rPr>
          <w:rStyle w:val="VerbatimChar"/>
        </w:rPr>
        <w:t>##  [5257] 1 1 1 0 1 1 0 1 0 1 0 0 0 0 0 1 0 1 1 1 0 0 0 0 1 0 0 1 0 1 0 1 0 0 1 1</w:t>
      </w:r>
      <w:r>
        <w:br/>
      </w:r>
      <w:r>
        <w:rPr>
          <w:rStyle w:val="VerbatimChar"/>
        </w:rPr>
        <w:t>##  [5293] 0 1 1 0 1 0 0 1 1 0 0 1 0 0 0 0 1 0 1 0 0 0 0 0 1 1 0 0 1 1 0 0 0 0 1 1</w:t>
      </w:r>
      <w:r>
        <w:br/>
      </w:r>
      <w:r>
        <w:rPr>
          <w:rStyle w:val="VerbatimChar"/>
        </w:rPr>
        <w:t>##  [5329] 1 0 0 0 0 1 0 0 0 0 0 0 0 0 0 0 0 0 0 0 1 0 1 0 1 0 0 1 0 0</w:t>
      </w:r>
      <w:r>
        <w:rPr>
          <w:rStyle w:val="VerbatimChar"/>
        </w:rPr>
        <w:t xml:space="preserve"> 0 0 0 0 1 0</w:t>
      </w:r>
      <w:r>
        <w:br/>
      </w:r>
      <w:r>
        <w:rPr>
          <w:rStyle w:val="VerbatimChar"/>
        </w:rPr>
        <w:t>##  [5365] 0 0 0 0 0 0 1 1 1 0 1 0 0 0 0 0 1 0 1 1 0 1 0 0 1 1 1 0 0 0 1 0 0 0 1 0</w:t>
      </w:r>
      <w:r>
        <w:br/>
      </w:r>
      <w:r>
        <w:rPr>
          <w:rStyle w:val="VerbatimChar"/>
        </w:rPr>
        <w:t>##  [5401] 0 0 0 0 1 1 0 1 0 1 0 1 1 0 1 0 0 0 0 1 1 0 0 1 0 1 0 0 0 0 1 0 0 0 0 0</w:t>
      </w:r>
      <w:r>
        <w:br/>
      </w:r>
      <w:r>
        <w:rPr>
          <w:rStyle w:val="VerbatimChar"/>
        </w:rPr>
        <w:t xml:space="preserve">##  [5437] 1 0 0 0 0 0 0 0 1 0 0 1 0 1 1 1 0 0 1 1 1 1 1 0 0 0 0 0 1 1 1 0 0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 [5473] 1 1 0 0 0 0 0 1 0 1 1 0 1 1 0 0 1 0 0 0 0 1 1 0 1 0 0 0 1 0 0 0 1 0 0 1</w:t>
      </w:r>
      <w:r>
        <w:br/>
      </w:r>
      <w:r>
        <w:rPr>
          <w:rStyle w:val="VerbatimChar"/>
        </w:rPr>
        <w:t>##  [5509] 0 0 0 0 0 0 0 1 0 1 0 0 0 1 0 1 0 1 0 1 1 0 0 1 0 1 0 0 0 0 1 1 1 0 1 1</w:t>
      </w:r>
      <w:r>
        <w:br/>
      </w:r>
      <w:r>
        <w:rPr>
          <w:rStyle w:val="VerbatimChar"/>
        </w:rPr>
        <w:t>##  [5545] 1 0 0 0 1 1 0 1 1 1 0 0 1 1 0 1 0 0 1 1 1 0 0 0 0 0 0 0 1 0 1 0 0 1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5581] 0 0 0 0 0 0 0 1 0 1 0 1 0 1 0 1 0 0 0 1 0 0 0 0 1 1 0 0 0 0 0 1 0 0 0 0</w:t>
      </w:r>
      <w:r>
        <w:br/>
      </w:r>
      <w:r>
        <w:rPr>
          <w:rStyle w:val="VerbatimChar"/>
        </w:rPr>
        <w:t>##  [5617] 1 0 0 0 0 1 0 0 1 0 0 0 1 0 1 0 1 0 0 0 1 1 0 1 1 1 1 1 1 1 1 1 1 0 1 1</w:t>
      </w:r>
      <w:r>
        <w:br/>
      </w:r>
      <w:r>
        <w:rPr>
          <w:rStyle w:val="VerbatimChar"/>
        </w:rPr>
        <w:t>##  [5653] 1 0 1 0 0 1 1 0 0 0 0 0 0 0 1 0 0 1 0 0 0 0 1 0 0 0 0 1 1 1 0 0 0 0 1 1</w:t>
      </w:r>
      <w:r>
        <w:br/>
      </w:r>
      <w:r>
        <w:rPr>
          <w:rStyle w:val="VerbatimChar"/>
        </w:rPr>
        <w:t>##  [568</w:t>
      </w:r>
      <w:r>
        <w:rPr>
          <w:rStyle w:val="VerbatimChar"/>
        </w:rPr>
        <w:t>9] 0 0 0 1 0 0 1 1 1 1 1 0 1 0 1 0 0 1 0 1 0 0 0 0 0 0 0 0 1 0 1 0 0 0 0 0</w:t>
      </w:r>
      <w:r>
        <w:br/>
      </w:r>
      <w:r>
        <w:rPr>
          <w:rStyle w:val="VerbatimChar"/>
        </w:rPr>
        <w:t>##  [5725] 1 0 0 0 1 1 0 0 1 1 0 0 0 0 1 0 0 0 1 0 0 1 0 0 0 1 1 1 0 0 0 1 0 0 0 0</w:t>
      </w:r>
      <w:r>
        <w:br/>
      </w:r>
      <w:r>
        <w:rPr>
          <w:rStyle w:val="VerbatimChar"/>
        </w:rPr>
        <w:t>##  [5761] 1 1 0 0 1 0 0 1 0 1 1 0 0 1 0 1 0 0 0 0 0 0 0 0 0 0 1 0 1 1 0 0 0 1 1 1</w:t>
      </w:r>
      <w:r>
        <w:br/>
      </w:r>
      <w:r>
        <w:rPr>
          <w:rStyle w:val="VerbatimChar"/>
        </w:rPr>
        <w:t xml:space="preserve">##  [5797] 0 1 </w:t>
      </w:r>
      <w:r>
        <w:rPr>
          <w:rStyle w:val="VerbatimChar"/>
        </w:rPr>
        <w:t>0 1 0 0 0 0 0 0 1 1 1 0 1 1 0 0 1 1 0 0 0 1 0 0 1 0 0 0 0 0 0 0 0 0</w:t>
      </w:r>
      <w:r>
        <w:br/>
      </w:r>
      <w:r>
        <w:rPr>
          <w:rStyle w:val="VerbatimChar"/>
        </w:rPr>
        <w:t>##  [5833] 1 1 0 1 0 0 0 0 1 0 0 0 1 0 0 1 1 0 0 0 1 0 0 1 0 0 0 1 1 0 1 0 0 1 0 1</w:t>
      </w:r>
      <w:r>
        <w:br/>
      </w:r>
      <w:r>
        <w:rPr>
          <w:rStyle w:val="VerbatimChar"/>
        </w:rPr>
        <w:t>##  [5869] 0 0 0 0 1 1 1 1 0 1 1 1 1 1 0 1 1 0 0 1 0 0 0 0 1 1 1 0 0 0 0 0 0 0 0 0</w:t>
      </w:r>
      <w:r>
        <w:br/>
      </w:r>
      <w:r>
        <w:rPr>
          <w:rStyle w:val="VerbatimChar"/>
        </w:rPr>
        <w:t>##  [5905] 0 0 0 0 0 0</w:t>
      </w:r>
      <w:r>
        <w:rPr>
          <w:rStyle w:val="VerbatimChar"/>
        </w:rPr>
        <w:t xml:space="preserve"> 0 0 1 0 1 1 1 1 0 1 1 1 1 0 0 0 0 1 1 0 1 0 0 1 0 1 1 0 0 0</w:t>
      </w:r>
      <w:r>
        <w:br/>
      </w:r>
      <w:r>
        <w:rPr>
          <w:rStyle w:val="VerbatimChar"/>
        </w:rPr>
        <w:t>##  [5941] 0 0 0 1 0 0 1 0 1 0 0 1 1 1 0 0 0 1 1 0 1 0 1 0 0 1 1 0 1 0 0 0 0 0 0 1</w:t>
      </w:r>
      <w:r>
        <w:br/>
      </w:r>
      <w:r>
        <w:rPr>
          <w:rStyle w:val="VerbatimChar"/>
        </w:rPr>
        <w:t>##  [5977] 0 0 1 0 0 1 1 0 1 0 1 0 0 0 0 0 1 1 0 0 1 1 1 1 1 0 1 0 0 1 0 0 0 1 1 0</w:t>
      </w:r>
      <w:r>
        <w:br/>
      </w:r>
      <w:r>
        <w:rPr>
          <w:rStyle w:val="VerbatimChar"/>
        </w:rPr>
        <w:t>##  [6013] 1 0 1 1 1 1 1 1 0 0 0 1 0 1 1 1 0 1 1 1 0 0 1 1 1 0 1 1 0 0 1 1 0 0 1 0</w:t>
      </w:r>
      <w:r>
        <w:br/>
      </w:r>
      <w:r>
        <w:rPr>
          <w:rStyle w:val="VerbatimChar"/>
        </w:rPr>
        <w:lastRenderedPageBreak/>
        <w:t>##  [6049] 0 1 1 0 0 1 1 1 1 0 0 1 1 0 0 1 1 1 0 0 0 0 0 0 0 1 0 0 0 1 1 0 1 1 0 1</w:t>
      </w:r>
      <w:r>
        <w:br/>
      </w:r>
      <w:r>
        <w:rPr>
          <w:rStyle w:val="VerbatimChar"/>
        </w:rPr>
        <w:t>##  [6085] 1 0 1 1 0 0 1 0 0 0 0 1 1 0 1 0 0 1 1 0 1 0 1 0 1 0 1 1 0 1 0 0 1 1 0 0</w:t>
      </w:r>
      <w:r>
        <w:br/>
      </w:r>
      <w:r>
        <w:rPr>
          <w:rStyle w:val="VerbatimChar"/>
        </w:rPr>
        <w:t>##  [61</w:t>
      </w:r>
      <w:r>
        <w:rPr>
          <w:rStyle w:val="VerbatimChar"/>
        </w:rPr>
        <w:t>21] 0 0 0 1 0 0 1 1 0 0 0 0 1 0 0 0 1 0 0 0 1 0 0 0 1 0 0 0 1 0 0 0 1 0 0 0</w:t>
      </w:r>
      <w:r>
        <w:br/>
      </w:r>
      <w:r>
        <w:rPr>
          <w:rStyle w:val="VerbatimChar"/>
        </w:rPr>
        <w:t>##  [6157] 0 0 0 1 1 1 1 1 0 0 1 1 0 0 0 1 0 1 0 0 0 0 0 1 0 1 1 0 1 0 0 0 1 0 0 0</w:t>
      </w:r>
      <w:r>
        <w:br/>
      </w:r>
      <w:r>
        <w:rPr>
          <w:rStyle w:val="VerbatimChar"/>
        </w:rPr>
        <w:t>##  [6193] 1 0 0 1 1 0 0 1 0 0 1 0 1 1 1 1 0 0 1 0 1 0 0 0 0 0 1 0 0 0 0 0 1 1 0 1</w:t>
      </w:r>
      <w:r>
        <w:br/>
      </w:r>
      <w:r>
        <w:rPr>
          <w:rStyle w:val="VerbatimChar"/>
        </w:rPr>
        <w:t>##  [6229] 0 0</w:t>
      </w:r>
      <w:r>
        <w:rPr>
          <w:rStyle w:val="VerbatimChar"/>
        </w:rPr>
        <w:t xml:space="preserve"> 0 0 0 1 1 0 1 1 0 1 0 0 1 0 1 0 0 0 0 1 0 0 1 1 0 0 0 0 0 0 1 1 1 1</w:t>
      </w:r>
      <w:r>
        <w:br/>
      </w:r>
      <w:r>
        <w:rPr>
          <w:rStyle w:val="VerbatimChar"/>
        </w:rPr>
        <w:t>##  [6265] 1 1 0 1 1 1 1 1 1 0 1 1 0 0 0 0 0 1 0 0 0 0 0 0 1 0 0 0 0 0 1 1 0 1 1 1</w:t>
      </w:r>
      <w:r>
        <w:br/>
      </w:r>
      <w:r>
        <w:rPr>
          <w:rStyle w:val="VerbatimChar"/>
        </w:rPr>
        <w:t>##  [6301] 0 0 1 0 0 1 1 1 1 0 0 0 0 1 0 0 0 1 0 0 0 0 0 1 1 1 1 0 0 1 1 1 0 0 0 1</w:t>
      </w:r>
      <w:r>
        <w:br/>
      </w:r>
      <w:r>
        <w:rPr>
          <w:rStyle w:val="VerbatimChar"/>
        </w:rPr>
        <w:t xml:space="preserve">##  [6337] 0 1 0 0 1 </w:t>
      </w:r>
      <w:r>
        <w:rPr>
          <w:rStyle w:val="VerbatimChar"/>
        </w:rPr>
        <w:t>1 0 1 0 0 0 1 1 0 0 0 1 0 1 1 0 0 0 0 0 1 0 1 0 1 1 0 1 0 0 1</w:t>
      </w:r>
      <w:r>
        <w:br/>
      </w:r>
      <w:r>
        <w:rPr>
          <w:rStyle w:val="VerbatimChar"/>
        </w:rPr>
        <w:t>##  [6373] 0 1 0 0 0 1 0 1 1 0 0 0 0 0 0 0 0 0 1 0 1 0 1 1 1 1 0 0 1 0 0 0 0 1 1 0</w:t>
      </w:r>
      <w:r>
        <w:br/>
      </w:r>
      <w:r>
        <w:rPr>
          <w:rStyle w:val="VerbatimChar"/>
        </w:rPr>
        <w:t>##  [6409] 1 0 0 1 1 0 0 0 1 1 0 0 0 1 1 1 0 1 0 0 0 0 1 0 0 0 1 0 1 0 0 1 0 1 0 0</w:t>
      </w:r>
      <w:r>
        <w:br/>
      </w:r>
      <w:r>
        <w:rPr>
          <w:rStyle w:val="VerbatimChar"/>
        </w:rPr>
        <w:t>##  [6445] 1 0 0 0 1 0 0 0 0</w:t>
      </w:r>
      <w:r>
        <w:rPr>
          <w:rStyle w:val="VerbatimChar"/>
        </w:rPr>
        <w:t xml:space="preserve"> 0 1 1 1 1 0 1 1 0 1 1 1 1 0 0 0 0 0 0 1 0 0 1 0 0 1 1</w:t>
      </w:r>
      <w:r>
        <w:br/>
      </w:r>
      <w:r>
        <w:rPr>
          <w:rStyle w:val="VerbatimChar"/>
        </w:rPr>
        <w:t>##  [6481] 1 0 1 1 1 0 0 1 1 1 1 1 1 1 0 1 1 0 0 1 1 1 0 1 0 0 1 1 0 0 1 0 0 1 1 0</w:t>
      </w:r>
      <w:r>
        <w:br/>
      </w:r>
      <w:r>
        <w:rPr>
          <w:rStyle w:val="VerbatimChar"/>
        </w:rPr>
        <w:t>##  [6517] 0 0 1 0 1 1 0 0 1 0 1 0 1 0 0 0 0 0 1 1 0 1 0 1 1 0 1 1 0 0 0 1 0 0 1 1</w:t>
      </w:r>
      <w:r>
        <w:br/>
      </w:r>
      <w:r>
        <w:rPr>
          <w:rStyle w:val="VerbatimChar"/>
        </w:rPr>
        <w:t xml:space="preserve">##  [6553] 0 1 1 0 0 0 0 0 0 0 0 0 </w:t>
      </w:r>
      <w:r>
        <w:rPr>
          <w:rStyle w:val="VerbatimChar"/>
        </w:rPr>
        <w:t>1 0 0 1 0 0 1 0 1 1 0 0 0 0 1 1 0 1 0 1 0 0 1 0</w:t>
      </w:r>
      <w:r>
        <w:br/>
      </w:r>
      <w:r>
        <w:rPr>
          <w:rStyle w:val="VerbatimChar"/>
        </w:rPr>
        <w:t>##  [6589] 1 1 0 0 1 0 1 0 0 0 0 0 0 0 1 0 0 1 1 0 0 1 1 1 1 0 0 0 0 0 1 0 0 1 0 1</w:t>
      </w:r>
      <w:r>
        <w:br/>
      </w:r>
      <w:r>
        <w:rPr>
          <w:rStyle w:val="VerbatimChar"/>
        </w:rPr>
        <w:t>##  [6625] 0 0 1 1 0 1 0 0 0 1 1 0 0 1 0 1 1 0 0 1 0 1 1 0 0 1 1 0 0 1 0 0 1 1 0 0</w:t>
      </w:r>
      <w:r>
        <w:br/>
      </w:r>
      <w:r>
        <w:rPr>
          <w:rStyle w:val="VerbatimChar"/>
        </w:rPr>
        <w:t>##  [6661] 1 0 0 1 1 0 0 0 0 1 1 0 1 0 1 0</w:t>
      </w:r>
      <w:r>
        <w:rPr>
          <w:rStyle w:val="VerbatimChar"/>
        </w:rPr>
        <w:t xml:space="preserve"> 1 0 1 1 0 1 0 1 0 1 1 0 1 1 0 1 0 1 0 1</w:t>
      </w:r>
      <w:r>
        <w:br/>
      </w:r>
      <w:r>
        <w:rPr>
          <w:rStyle w:val="VerbatimChar"/>
        </w:rPr>
        <w:t>##  [6697] 0 1 0 0 0 0 0 0 1 1 1 1 1 0 0 1 0 0 0 1 0 0 1 1 1 1 1 1 1 1 0 0 0 1 0 1</w:t>
      </w:r>
      <w:r>
        <w:br/>
      </w:r>
      <w:r>
        <w:rPr>
          <w:rStyle w:val="VerbatimChar"/>
        </w:rPr>
        <w:t>##  [6733] 1 1 0 1 1 0 1 0 0 0 0 0 0 1 1 0 1 0 0 1 1 0 0 0 1 1 0 0 1 0 0 0 1 0 1 0</w:t>
      </w:r>
      <w:r>
        <w:br/>
      </w:r>
      <w:r>
        <w:rPr>
          <w:rStyle w:val="VerbatimChar"/>
        </w:rPr>
        <w:t xml:space="preserve">##  [6769] 0 1 0 0 0 1 1 0 0 1 1 1 0 1 0 0 0 0 0 </w:t>
      </w:r>
      <w:r>
        <w:rPr>
          <w:rStyle w:val="VerbatimChar"/>
        </w:rPr>
        <w:t>1 0 0 0 0 1 1 1 1 1 1 0 0 0 0 1 0</w:t>
      </w:r>
      <w:r>
        <w:br/>
      </w:r>
      <w:r>
        <w:rPr>
          <w:rStyle w:val="VerbatimChar"/>
        </w:rPr>
        <w:t>##  [6805] 1 0 0 0 1 0 1 0 0 0 0 0 1 1 1 0 0 1 0 1 1 0 0 1 1 1 1 1 1 0 1 1 1 1 1 0</w:t>
      </w:r>
      <w:r>
        <w:br/>
      </w:r>
      <w:r>
        <w:rPr>
          <w:rStyle w:val="VerbatimChar"/>
        </w:rPr>
        <w:t>##  [6841] 1 1 1 1 1 1 1 1 0 1 1 0 1 0 0 1 1 1 1 0 0 0 1 1 0 0 1 1 0 1 0 0 0 1 1 0</w:t>
      </w:r>
      <w:r>
        <w:br/>
      </w:r>
      <w:r>
        <w:rPr>
          <w:rStyle w:val="VerbatimChar"/>
        </w:rPr>
        <w:t>##  [6877] 1 1 1 0 0 0 1 0 1 1 1 1 0 0 1 0 1 1 0 1 0 0 1</w:t>
      </w:r>
      <w:r>
        <w:rPr>
          <w:rStyle w:val="VerbatimChar"/>
        </w:rPr>
        <w:t xml:space="preserve"> 1 0 0 0 0 0 0 0 0 0 0 0 0</w:t>
      </w:r>
      <w:r>
        <w:br/>
      </w:r>
      <w:r>
        <w:rPr>
          <w:rStyle w:val="VerbatimChar"/>
        </w:rPr>
        <w:t>##  [6913] 0 0 0 0 0 1 1 0 0 1 0 0 1 0 1 0 0 0 0 1 0 0 1 0 1 1 1 1 1 0 1 0 1 0 0 1</w:t>
      </w:r>
      <w:r>
        <w:br/>
      </w:r>
      <w:r>
        <w:rPr>
          <w:rStyle w:val="VerbatimChar"/>
        </w:rPr>
        <w:lastRenderedPageBreak/>
        <w:t>##  [6949] 0 0 1 1 0 1 0 0 0 0 1 1 0 0 1 1 0 0 0 0 1 1 0 0 0 0 0 0 0 0 0 0 0 0 0 1</w:t>
      </w:r>
      <w:r>
        <w:br/>
      </w:r>
      <w:r>
        <w:rPr>
          <w:rStyle w:val="VerbatimChar"/>
        </w:rPr>
        <w:t xml:space="preserve">##  [6985] 1 0 1 0 0 0 1 0 1 0 0 0 0 1 0 0 0 1 0 1 0 0 1 0 0 0 </w:t>
      </w:r>
      <w:r>
        <w:rPr>
          <w:rStyle w:val="VerbatimChar"/>
        </w:rPr>
        <w:t>0 0 0 0 1 0 1 0 1 0</w:t>
      </w:r>
      <w:r>
        <w:br/>
      </w:r>
      <w:r>
        <w:rPr>
          <w:rStyle w:val="VerbatimChar"/>
        </w:rPr>
        <w:t>##  [7021] 0 0 0 0 0 1 0 0 1 1 0 0 1 1 0 0 0 1 0 0 0 0 1 0 0 0 1 1 0 0 0 0 0 0 0 0</w:t>
      </w:r>
      <w:r>
        <w:br/>
      </w:r>
      <w:r>
        <w:rPr>
          <w:rStyle w:val="VerbatimChar"/>
        </w:rPr>
        <w:t>##  [7057] 0 0 1 1 1 1 0 0 0 0 0 0 1 0 0 0 0 1 0 0 1 0 0 0 0 0 1 0 0 0 0 0 0 1 1 0</w:t>
      </w:r>
      <w:r>
        <w:br/>
      </w:r>
      <w:r>
        <w:rPr>
          <w:rStyle w:val="VerbatimChar"/>
        </w:rPr>
        <w:t>##  [7093] 1 1 0 1 0 1 1 0 1 0 1 1 1 0 0 0 0 0 1 0 1 0 1 0 0 1 1 0 0 0</w:t>
      </w:r>
      <w:r>
        <w:rPr>
          <w:rStyle w:val="VerbatimChar"/>
        </w:rPr>
        <w:t xml:space="preserve"> 1 1 0 0 1 0</w:t>
      </w:r>
      <w:r>
        <w:br/>
      </w:r>
      <w:r>
        <w:rPr>
          <w:rStyle w:val="VerbatimChar"/>
        </w:rPr>
        <w:t>##  [7129] 0 0 0 0 1 1 0 0 1 1 1 0 0 0 0 0 1 1 1 0 0 0 0 0 1 1 1 0 0 1 0 1 1 0 1 0</w:t>
      </w:r>
      <w:r>
        <w:br/>
      </w:r>
      <w:r>
        <w:rPr>
          <w:rStyle w:val="VerbatimChar"/>
        </w:rPr>
        <w:t>##  [7165] 0 1 0 1 0 1 0 0 0 0 0 1 0 0 0 0 0 0 1 0 0 1 0 1 0 0 1 0 1 1 0 0 1 1 0 1</w:t>
      </w:r>
      <w:r>
        <w:br/>
      </w:r>
      <w:r>
        <w:rPr>
          <w:rStyle w:val="VerbatimChar"/>
        </w:rPr>
        <w:t xml:space="preserve">##  [7201] 0 1 0 0 0 1 1 0 1 1 0 0 1 0 0 1 0 0 0 1 1 0 0 0 0 0 1 0 1 0 1 0 0 </w:t>
      </w:r>
      <w:r>
        <w:rPr>
          <w:rStyle w:val="VerbatimChar"/>
        </w:rPr>
        <w:t>1 0 1</w:t>
      </w:r>
      <w:r>
        <w:br/>
      </w:r>
      <w:r>
        <w:rPr>
          <w:rStyle w:val="VerbatimChar"/>
        </w:rPr>
        <w:t>##  [7237] 0 1 1 1 1 0 1 1 0 0 0 1 0 1 0 0 1 0 1 0 1 0 0 1 0 0 0 0 1 0 0 0 1 1 0 0</w:t>
      </w:r>
      <w:r>
        <w:br/>
      </w:r>
      <w:r>
        <w:rPr>
          <w:rStyle w:val="VerbatimChar"/>
        </w:rPr>
        <w:t>##  [7273] 0 1 1 1 1 1 0 1 0 0 1 0 1 1 1 0 1 0 0 0 0 0 1 0 0 0 1 0 0 1 1 1 1 0 1 0</w:t>
      </w:r>
      <w:r>
        <w:br/>
      </w:r>
      <w:r>
        <w:rPr>
          <w:rStyle w:val="VerbatimChar"/>
        </w:rPr>
        <w:t>##  [7309] 0 0 0 1 1 0 0 1 0 0 0 1 0 1 1 0 1 1 0 0 0 1 0 1 0 1 1 0 1 0 0 0 1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345] 1 0 0 0 0 0 1 1 0 0 1 0 0 1 0 1 1 1 0 0 1 1 0 1 1 0 1 1 0 1 0 0 0 0 0 0</w:t>
      </w:r>
      <w:r>
        <w:br/>
      </w:r>
      <w:r>
        <w:rPr>
          <w:rStyle w:val="VerbatimChar"/>
        </w:rPr>
        <w:t>##  [7381] 0 0 0 1 1 0 0 0 0 1 0 0 1 1 1 1 1 0 1 0 0 0 0 0 0 0 0 1 1 0 1 0 0 0 0 1</w:t>
      </w:r>
      <w:r>
        <w:br/>
      </w:r>
      <w:r>
        <w:rPr>
          <w:rStyle w:val="VerbatimChar"/>
        </w:rPr>
        <w:t>##  [7417] 0 1 0 0 0 1 0 1 1 1 0 0 0 1 0 1 0 0 1 0 0 0 1 0 0 1 0 0 1 0 1 1 0 0 0 1</w:t>
      </w:r>
      <w:r>
        <w:br/>
      </w:r>
      <w:r>
        <w:rPr>
          <w:rStyle w:val="VerbatimChar"/>
        </w:rPr>
        <w:t>##  [745</w:t>
      </w:r>
      <w:r>
        <w:rPr>
          <w:rStyle w:val="VerbatimChar"/>
        </w:rPr>
        <w:t>3] 1 1 0 0 0 1 0 0 0 0 1 0 1 1 0 0 0 0 1 0 0 1 0 0 0 1 1 1 0 0 1 0 0 0 1 0</w:t>
      </w:r>
      <w:r>
        <w:br/>
      </w:r>
      <w:r>
        <w:rPr>
          <w:rStyle w:val="VerbatimChar"/>
        </w:rPr>
        <w:t>##  [7489] 0 1 0 0 0 0 0 1 1 0 1 0 0 1 0 1 0 0 1 0 0 1 1 1 0 0 1 0 1 0 1 0 0 0 0 1</w:t>
      </w:r>
      <w:r>
        <w:br/>
      </w:r>
      <w:r>
        <w:rPr>
          <w:rStyle w:val="VerbatimChar"/>
        </w:rPr>
        <w:t>##  [7525] 1 0 1 0 1 0 1 1 0 0 0 0 0 1 0 1 0 0 0 0 1 0 1 0 0 0 0 0 1 0 1 0 1 1 0 1</w:t>
      </w:r>
      <w:r>
        <w:br/>
      </w:r>
      <w:r>
        <w:rPr>
          <w:rStyle w:val="VerbatimChar"/>
        </w:rPr>
        <w:t xml:space="preserve">##  [7561] 0 1 </w:t>
      </w:r>
      <w:r>
        <w:rPr>
          <w:rStyle w:val="VerbatimChar"/>
        </w:rPr>
        <w:t>0 0 0 0 0 1 0 1 0 0 1 1 0 0 1 1 0 0 1 1 1 0 0 1 1 1 1 1 0 0 1 0 1 0</w:t>
      </w:r>
      <w:r>
        <w:br/>
      </w:r>
      <w:r>
        <w:rPr>
          <w:rStyle w:val="VerbatimChar"/>
        </w:rPr>
        <w:t>##  [7597] 0 1 1 1 0 0 1 1 1 1 0 0 1 0 0 1 0 0 0 0 1 0 0 0 1 0 1 0 1 0 0 0 0 0 0 0</w:t>
      </w:r>
      <w:r>
        <w:br/>
      </w:r>
      <w:r>
        <w:rPr>
          <w:rStyle w:val="VerbatimChar"/>
        </w:rPr>
        <w:t>##  [7633] 0 0 0 0 1 0 0 1 1 0 0 1 1 1 1 0 1 0 1 0 0 0 0 0 0 1 1 1 0 1 0 1 0 0 1 0</w:t>
      </w:r>
      <w:r>
        <w:br/>
      </w:r>
      <w:r>
        <w:rPr>
          <w:rStyle w:val="VerbatimChar"/>
        </w:rPr>
        <w:t>##  [7669] 0 0 0 1 1 1</w:t>
      </w:r>
      <w:r>
        <w:rPr>
          <w:rStyle w:val="VerbatimChar"/>
        </w:rPr>
        <w:t xml:space="preserve"> 0 0 1 1 1 0 1 0 1 0 0 1 0 0 0 0 1 1 0 1 1 1 1 0 0 1 0 0 1 1</w:t>
      </w:r>
      <w:r>
        <w:br/>
      </w:r>
      <w:r>
        <w:rPr>
          <w:rStyle w:val="VerbatimChar"/>
        </w:rPr>
        <w:t>##  [7705] 0 1 0 1 1 1 0 1 1 0 0 1 1 0 1 0 0 1 1 0 1 0 0 1 0 0 0 1 1 0 0 0 1 1 0 1</w:t>
      </w:r>
      <w:r>
        <w:br/>
      </w:r>
      <w:r>
        <w:rPr>
          <w:rStyle w:val="VerbatimChar"/>
        </w:rPr>
        <w:t>##  [7741] 0 0 1 1 0 1 1 0 0 0 0 0 0 1 1 0 1 0 1 0 0 1 0 0 1 1 0 0 0 0 0 0 1 1 0 1</w:t>
      </w:r>
      <w:r>
        <w:br/>
      </w:r>
      <w:r>
        <w:rPr>
          <w:rStyle w:val="VerbatimChar"/>
        </w:rPr>
        <w:t xml:space="preserve">##  [7777] 0 0 1 0 0 1 1 1 1 </w:t>
      </w:r>
      <w:r>
        <w:rPr>
          <w:rStyle w:val="VerbatimChar"/>
        </w:rPr>
        <w:t>0 1 0 0 1 1 0 0 1 1 1 1 1 1 1 0 0 1 0 0 0 1 1 0 1 0 1</w:t>
      </w:r>
      <w:r>
        <w:br/>
      </w:r>
      <w:r>
        <w:rPr>
          <w:rStyle w:val="VerbatimChar"/>
        </w:rPr>
        <w:t>##  [7813] 0 0 0 0 1 1 0 1 1 1 1 1 0 0 1 0 0 0 0 0 0 1 0 1 0 0 0 1 1 0 1 0 0 0 1 1</w:t>
      </w:r>
      <w:r>
        <w:br/>
      </w:r>
      <w:r>
        <w:rPr>
          <w:rStyle w:val="VerbatimChar"/>
        </w:rPr>
        <w:lastRenderedPageBreak/>
        <w:t>##  [7849] 1 1 0 0 0 1 0 1 0 0 0 0 1 1 0 1 0 0 1 0 1 0 0 0 1 0 0 0 1 0 1 1 0 0 0 0</w:t>
      </w:r>
      <w:r>
        <w:br/>
      </w:r>
      <w:r>
        <w:rPr>
          <w:rStyle w:val="VerbatimChar"/>
        </w:rPr>
        <w:t>##  [7885] 1 0 0 0 0 1 1 1 0 0 0 1 0 1 0 1 0 1 0 0 0 1 0 1 0 1 1 1 0 0 0 1 1 1 1 0</w:t>
      </w:r>
      <w:r>
        <w:br/>
      </w:r>
      <w:r>
        <w:rPr>
          <w:rStyle w:val="VerbatimChar"/>
        </w:rPr>
        <w:t>##  [7921] 0 0 1 0 1 0 0 1 1 0 0 0 1 1 1 1 1 1 0 1 0 0 0 0 1 0 0 1 1 1 0 0 1 1 1 0</w:t>
      </w:r>
      <w:r>
        <w:br/>
      </w:r>
      <w:r>
        <w:rPr>
          <w:rStyle w:val="VerbatimChar"/>
        </w:rPr>
        <w:t>##  [79</w:t>
      </w:r>
      <w:r>
        <w:rPr>
          <w:rStyle w:val="VerbatimChar"/>
        </w:rPr>
        <w:t>57] 1 1 0 1 0 0 1 0 1 1 1 0 1 1 1 0 1 0 1 1 1 0 0 0 1 0 1 1 0 1 1 1 0 0 0 1</w:t>
      </w:r>
      <w:r>
        <w:br/>
      </w:r>
      <w:r>
        <w:rPr>
          <w:rStyle w:val="VerbatimChar"/>
        </w:rPr>
        <w:t>##  [7993] 1 0 0 1 1 0 1 0 0 0 0 0 1 0 1 0 0 1 1 1 1 0 1 1 1 0 1 1 1 1 1 0 0 1 1 0</w:t>
      </w:r>
      <w:r>
        <w:br/>
      </w:r>
      <w:r>
        <w:rPr>
          <w:rStyle w:val="VerbatimChar"/>
        </w:rPr>
        <w:t>##  [8029] 1 0 0 0 0 0 0 1 0 1 1 0 0 1 0 1 0 1 1 1 0 1 0 0 0 1 0 0 0 1 1 0 0 1 0 1</w:t>
      </w:r>
      <w:r>
        <w:br/>
      </w:r>
      <w:r>
        <w:rPr>
          <w:rStyle w:val="VerbatimChar"/>
        </w:rPr>
        <w:t>##  [8065] 0 1</w:t>
      </w:r>
      <w:r>
        <w:rPr>
          <w:rStyle w:val="VerbatimChar"/>
        </w:rPr>
        <w:t xml:space="preserve"> 1 1 1 0 0 1 1 0 0 1 0 0 0 1 0 1 1 0 0 1 1 0 1 1 0 0 0 0 1 0 0 1 0 1</w:t>
      </w:r>
      <w:r>
        <w:br/>
      </w:r>
      <w:r>
        <w:rPr>
          <w:rStyle w:val="VerbatimChar"/>
        </w:rPr>
        <w:t>##  [8101] 0 1 1 0 0 1 0 0 0 0 1 0 0 1 0 1 0 0 0 1 0 0 1 0 1 0 1 0 0 0 1 0 1 1 1 0</w:t>
      </w:r>
      <w:r>
        <w:br/>
      </w:r>
      <w:r>
        <w:rPr>
          <w:rStyle w:val="VerbatimChar"/>
        </w:rPr>
        <w:t>##  [8137] 0 1 0 0 0 0 0 1 1 0 0 0 0 1 0 0 0 0 1 1 1 0 1 0 0 1 1 0 0 0 1 0 1 1 1 1</w:t>
      </w:r>
      <w:r>
        <w:br/>
      </w:r>
      <w:r>
        <w:rPr>
          <w:rStyle w:val="VerbatimChar"/>
        </w:rPr>
        <w:t xml:space="preserve">##  [8173] 1 0 0 0 1 </w:t>
      </w:r>
      <w:r>
        <w:rPr>
          <w:rStyle w:val="VerbatimChar"/>
        </w:rPr>
        <w:t>1 0 1 1 0 1 1 1 0 1 1 0 0 0 1 0 0 0 1 1 1 0 0 0 1 1 1 0 1 0 0</w:t>
      </w:r>
      <w:r>
        <w:br/>
      </w:r>
      <w:r>
        <w:rPr>
          <w:rStyle w:val="VerbatimChar"/>
        </w:rPr>
        <w:t>##  [8209] 0 0 0 1 0 0 0 0 1 1 1 0 0 0 0 0 1 1 0 0 0 0 0 1 1 1 0 0 0 0 0 1 1 1 0 0</w:t>
      </w:r>
      <w:r>
        <w:br/>
      </w:r>
      <w:r>
        <w:rPr>
          <w:rStyle w:val="VerbatimChar"/>
        </w:rPr>
        <w:t>##  [8245] 0 0 0 0 1 0 1 0 1 0 1 1 1 0 0 1 0 0 0 0 1 0 0 1 0 1 0 1 0 0 1 0 0 0 1 1</w:t>
      </w:r>
      <w:r>
        <w:br/>
      </w:r>
      <w:r>
        <w:rPr>
          <w:rStyle w:val="VerbatimChar"/>
        </w:rPr>
        <w:t>##  [8281] 1 1 0 0 1 0 1 0 0</w:t>
      </w:r>
      <w:r>
        <w:rPr>
          <w:rStyle w:val="VerbatimChar"/>
        </w:rPr>
        <w:t xml:space="preserve"> 0 1 0 0 1 0 0 1 0 1 1 1 0 1 0 0 1 1 1 0 0 1 0 0 0 1 0</w:t>
      </w:r>
      <w:r>
        <w:br/>
      </w:r>
      <w:r>
        <w:rPr>
          <w:rStyle w:val="VerbatimChar"/>
        </w:rPr>
        <w:t>##  [8317] 1 1 0 1 0 1 1 1 0 0 1 0 1 0 0 0 1 0 1 0 0 0 1 0 1 0 0 1 1 0 1 1 1 0 0 0</w:t>
      </w:r>
      <w:r>
        <w:br/>
      </w:r>
      <w:r>
        <w:rPr>
          <w:rStyle w:val="VerbatimChar"/>
        </w:rPr>
        <w:t>##  [8353] 1 0 0 1 0 1 0 0 0 0 0 0 0 0 1 0 1 1 0 0 1 1 1 0 1 0 1 0 0 0 0 1 1 0 0 1</w:t>
      </w:r>
      <w:r>
        <w:br/>
      </w:r>
      <w:r>
        <w:rPr>
          <w:rStyle w:val="VerbatimChar"/>
        </w:rPr>
        <w:t xml:space="preserve">##  [8389] 0 1 0 1 0 0 0 1 1 0 0 1 </w:t>
      </w:r>
      <w:r>
        <w:rPr>
          <w:rStyle w:val="VerbatimChar"/>
        </w:rPr>
        <w:t>0 0 0 1 0 0 0 1 1 0 1 1 0 1 1 0 0 1 0 0 1 0 0 0</w:t>
      </w:r>
      <w:r>
        <w:br/>
      </w:r>
      <w:r>
        <w:rPr>
          <w:rStyle w:val="VerbatimChar"/>
        </w:rPr>
        <w:t>##  [8425] 1 1 1 0 1 0 1 1 1 0 0 0 1 0 1 0 0 0 0 0 0 1 0 0 0 0 1 1 0 1 0 0 0 0 1 0</w:t>
      </w:r>
      <w:r>
        <w:br/>
      </w:r>
      <w:r>
        <w:rPr>
          <w:rStyle w:val="VerbatimChar"/>
        </w:rPr>
        <w:t>##  [8461] 0 0 0 0 1 0 0 0 1 0 0 0 0 1 0 0 1 0 1 1 0 1 1 0 0 0 1 1 0 1 1 1 0 1 0 0</w:t>
      </w:r>
      <w:r>
        <w:br/>
      </w:r>
      <w:r>
        <w:rPr>
          <w:rStyle w:val="VerbatimChar"/>
        </w:rPr>
        <w:t>##  [8497] 1 0 1 0 1 0 0 1 1 1 0 0 0 0 1 1</w:t>
      </w:r>
      <w:r>
        <w:rPr>
          <w:rStyle w:val="VerbatimChar"/>
        </w:rPr>
        <w:t xml:space="preserve"> 1 1 0 1 1 0 0 0 1 1 1 0 1 0 0 1 0 1 1 0</w:t>
      </w:r>
      <w:r>
        <w:br/>
      </w:r>
      <w:r>
        <w:rPr>
          <w:rStyle w:val="VerbatimChar"/>
        </w:rPr>
        <w:t>##  [8533] 0 1 1 0 0 1 0 0 1 0 0 0 0 0 0 0 1 1 0 1 0 1 1 0 0 0 1 0 0 0 0 0 0 0 0 1</w:t>
      </w:r>
      <w:r>
        <w:br/>
      </w:r>
      <w:r>
        <w:rPr>
          <w:rStyle w:val="VerbatimChar"/>
        </w:rPr>
        <w:t>##  [8569] 0 0 0 0 1 0 1 0 0 0 1 1 1 0 0 0 1 1 1 1 0 1 1 0 1 0 0 0 0 1 0 1 0 0 1 1</w:t>
      </w:r>
      <w:r>
        <w:br/>
      </w:r>
      <w:r>
        <w:rPr>
          <w:rStyle w:val="VerbatimChar"/>
        </w:rPr>
        <w:t xml:space="preserve">##  [8605] 0 0 1 0 0 1 1 0 1 0 0 1 0 1 0 0 0 0 0 </w:t>
      </w:r>
      <w:r>
        <w:rPr>
          <w:rStyle w:val="VerbatimChar"/>
        </w:rPr>
        <w:t>0 1 1 1 1 1 0 1 1 1 0 1 0 0 1 0 1</w:t>
      </w:r>
      <w:r>
        <w:br/>
      </w:r>
      <w:r>
        <w:rPr>
          <w:rStyle w:val="VerbatimChar"/>
        </w:rPr>
        <w:t>##  [8641] 1 1 1 1 1 0 0 0 0 1 1 0 1 1 0 0 1 1 0 0 1 1 1 1 0 1 0 1 0 1 0 0 1 1 1 0</w:t>
      </w:r>
      <w:r>
        <w:br/>
      </w:r>
      <w:r>
        <w:rPr>
          <w:rStyle w:val="VerbatimChar"/>
        </w:rPr>
        <w:t>##  [8677] 1 1 1 0 1 0 1 1 1 1 1 0 0 0 1 0 0 1 0 1 0 1 0 1 1 1 0 0 0 1 1 1 1 1 1 0</w:t>
      </w:r>
      <w:r>
        <w:br/>
      </w:r>
      <w:r>
        <w:rPr>
          <w:rStyle w:val="VerbatimChar"/>
        </w:rPr>
        <w:t>##  [8713] 0 0 0 0 1 0 1 0 1 1 1 1 1 1 1 0 1 0 1 1 0 0 1</w:t>
      </w:r>
      <w:r>
        <w:rPr>
          <w:rStyle w:val="VerbatimChar"/>
        </w:rPr>
        <w:t xml:space="preserve"> 1 0 1 0 0 1 1 1 1 1 1 0 0</w:t>
      </w:r>
      <w:r>
        <w:br/>
      </w:r>
      <w:r>
        <w:rPr>
          <w:rStyle w:val="VerbatimChar"/>
        </w:rPr>
        <w:lastRenderedPageBreak/>
        <w:t>##  [8749] 0 0 0 1 0 1 0 1 1 1 0 0 1 1 1 1 1 0 0 1 0 1 1 0 1 0 1 0 0 1 0 0 0 1 1 0</w:t>
      </w:r>
      <w:r>
        <w:br/>
      </w:r>
      <w:r>
        <w:rPr>
          <w:rStyle w:val="VerbatimChar"/>
        </w:rPr>
        <w:t>##  [8785] 0 0 1 0 0 1 1 0 0 0 0 0 0 0 1 0 1 0 0 0 1 0 1 0 0 1 0 0 0 1 0 1 0 0 1 0</w:t>
      </w:r>
      <w:r>
        <w:br/>
      </w:r>
      <w:r>
        <w:rPr>
          <w:rStyle w:val="VerbatimChar"/>
        </w:rPr>
        <w:t xml:space="preserve">##  [8821] 0 0 0 1 0 1 0 1 1 0 0 1 0 1 0 1 0 0 1 0 1 0 0 0 0 0 </w:t>
      </w:r>
      <w:r>
        <w:rPr>
          <w:rStyle w:val="VerbatimChar"/>
        </w:rPr>
        <w:t>0 1 0 1 0 0 0 0 1 1</w:t>
      </w:r>
      <w:r>
        <w:br/>
      </w:r>
      <w:r>
        <w:rPr>
          <w:rStyle w:val="VerbatimChar"/>
        </w:rPr>
        <w:t>##  [8857] 1 1 0 0 0 0 0 1 0 1 0 0 1 1 0 1 0 0 1 1 1 0 1 0 0 0 0 0 0 1 1 1 0 1 1 1</w:t>
      </w:r>
      <w:r>
        <w:br/>
      </w:r>
      <w:r>
        <w:rPr>
          <w:rStyle w:val="VerbatimChar"/>
        </w:rPr>
        <w:t>##  [8893] 0 1 1 0 1 1 0 0 0 0 0 0 0 0 0 0 0 1 0 0 0 0 1 0 0 0 1 1 0 0 0 0 0 0 0 1</w:t>
      </w:r>
      <w:r>
        <w:br/>
      </w:r>
      <w:r>
        <w:rPr>
          <w:rStyle w:val="VerbatimChar"/>
        </w:rPr>
        <w:t>##  [8929] 0 0 0 1 0 1 0 1 0 0 0 0 0 0 1 0 1 0 0 1 1 0 1 0 1 0 1 1 0 1</w:t>
      </w:r>
      <w:r>
        <w:rPr>
          <w:rStyle w:val="VerbatimChar"/>
        </w:rPr>
        <w:t xml:space="preserve"> 0 1 1 1 0 1</w:t>
      </w:r>
      <w:r>
        <w:br/>
      </w:r>
      <w:r>
        <w:rPr>
          <w:rStyle w:val="VerbatimChar"/>
        </w:rPr>
        <w:t>##  [8965] 0 0 0 1 0 0 0 0 0 0 0 0 0 0 1 1 0 1 0 1 0 0 0 0 1 0 1 1 1 0 0 1 1 0 0 0</w:t>
      </w:r>
      <w:r>
        <w:br/>
      </w:r>
      <w:r>
        <w:rPr>
          <w:rStyle w:val="VerbatimChar"/>
        </w:rPr>
        <w:t>##  [9001] 0 1 1 0 0 1 0 1 0 1 1 1 1 0 0 1 0 0 0 0 1 0 1 0 0 0 0 0 0 1 1 1 1 1 1 1</w:t>
      </w:r>
      <w:r>
        <w:br/>
      </w:r>
      <w:r>
        <w:rPr>
          <w:rStyle w:val="VerbatimChar"/>
        </w:rPr>
        <w:t xml:space="preserve">##  [9037] 0 1 0 0 1 0 0 1 0 0 0 1 0 0 0 0 1 1 0 0 0 1 1 0 0 1 1 0 0 0 1 0 1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 [9073] 0 0 1 0 1 1 1 1 1 0 0 1 0 1 0 0 0 0 1 1 1 0 0 0 1 0 0 1 0 0 0 0 0 0 0 0</w:t>
      </w:r>
      <w:r>
        <w:br/>
      </w:r>
      <w:r>
        <w:rPr>
          <w:rStyle w:val="VerbatimChar"/>
        </w:rPr>
        <w:t>##  [9109] 0 1 1 0 1 1 1 1 1 1 0 0 1 0 1 0 0 0 0 0 0 1 0 0 1 1 0 1 0 1 0 1 1 0 0 0</w:t>
      </w:r>
      <w:r>
        <w:br/>
      </w:r>
      <w:r>
        <w:rPr>
          <w:rStyle w:val="VerbatimChar"/>
        </w:rPr>
        <w:t>##  [9145] 1 0 0 1 1 0 0 0 0 0 0 1 0 0 0 1 1 0 0 1 0 1 0 1 1 1 0 0 0 1 0 1 0 1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9181] 0 0 0 0 0 0 0 0 1 0 0 0 1 0 0 0 0 1 1 1 0 1 1 0 0 0 0 1 1 0 0 1 0 0 1 1</w:t>
      </w:r>
      <w:r>
        <w:br/>
      </w:r>
      <w:r>
        <w:rPr>
          <w:rStyle w:val="VerbatimChar"/>
        </w:rPr>
        <w:t>##  [9217] 0 0 0 0 1 0 1 0 1 0 0 1 0 1 0 0 0 0 1 0 1 1 1 0 0 0 0 0 1 0 1 0 0 0 1 0</w:t>
      </w:r>
      <w:r>
        <w:br/>
      </w:r>
      <w:r>
        <w:rPr>
          <w:rStyle w:val="VerbatimChar"/>
        </w:rPr>
        <w:t>##  [9253] 1 0 0 1 0 0 0 0 1 1 0 1 0 0 0 1 1 1 1 0 1 1 0 1 0 0 1 1 0 1 1 1 0 1 0 0</w:t>
      </w:r>
      <w:r>
        <w:br/>
      </w:r>
      <w:r>
        <w:rPr>
          <w:rStyle w:val="VerbatimChar"/>
        </w:rPr>
        <w:t>##  [928</w:t>
      </w:r>
      <w:r>
        <w:rPr>
          <w:rStyle w:val="VerbatimChar"/>
        </w:rPr>
        <w:t>9] 1 1 1 1 1 1 0 0 1 0 0 0 1 0 1 0 1 1 0 1 0 0 1 1 1 1 1 0 0 0 1 1 0 0 1 0</w:t>
      </w:r>
      <w:r>
        <w:br/>
      </w:r>
      <w:r>
        <w:rPr>
          <w:rStyle w:val="VerbatimChar"/>
        </w:rPr>
        <w:t>##  [9325] 0 0 0 1 1 0 1 0 1 0 1 1 0 1 1 1 1 1 0 0 0 0 0 0 0 1 1 0 0 0 1 1 0 1 1 0</w:t>
      </w:r>
      <w:r>
        <w:br/>
      </w:r>
      <w:r>
        <w:rPr>
          <w:rStyle w:val="VerbatimChar"/>
        </w:rPr>
        <w:t>##  [9361] 1 0 0 1 0 1 1 1 0 0 0 1 0 0 1 1 0 1 0 1 1 0 0 0 0 1 0 0 0 0 0 0 0 1 0 0</w:t>
      </w:r>
      <w:r>
        <w:br/>
      </w:r>
      <w:r>
        <w:rPr>
          <w:rStyle w:val="VerbatimChar"/>
        </w:rPr>
        <w:t xml:space="preserve">##  [9397] 0 1 </w:t>
      </w:r>
      <w:r>
        <w:rPr>
          <w:rStyle w:val="VerbatimChar"/>
        </w:rPr>
        <w:t>1 0 0 0 0 0 0 0 1 1 0 0 1 0 0 1 0 0 0 1 1 0 0 1 0 0 1 0 0 0 0 0 0 1</w:t>
      </w:r>
      <w:r>
        <w:br/>
      </w:r>
      <w:r>
        <w:rPr>
          <w:rStyle w:val="VerbatimChar"/>
        </w:rPr>
        <w:t>##  [9433] 1 1 0 0 1 0 0 0 1 0 0 0 0 0 0 0 0 0 0 1 0 1 1 1 1 0 0 1 1 0 1 1 1 0 0 0</w:t>
      </w:r>
      <w:r>
        <w:br/>
      </w:r>
      <w:r>
        <w:rPr>
          <w:rStyle w:val="VerbatimChar"/>
        </w:rPr>
        <w:t>##  [9469] 0 1 1 0 0 0 1 0 1 0 0 1 0 1 0 0 0 1 0 1 1 1 0 0 0 0 1 0 0 1 0 0 0 1 1 0</w:t>
      </w:r>
      <w:r>
        <w:br/>
      </w:r>
      <w:r>
        <w:rPr>
          <w:rStyle w:val="VerbatimChar"/>
        </w:rPr>
        <w:t>##  [9505] 0 1 1 0 1 0</w:t>
      </w:r>
      <w:r>
        <w:rPr>
          <w:rStyle w:val="VerbatimChar"/>
        </w:rPr>
        <w:t xml:space="preserve"> 0 0 1 1 1 0 0 0 1 0 1 0 0 1 0 0 1 0 1 0 1 1 1 1 1 0 0 0 0 0</w:t>
      </w:r>
      <w:r>
        <w:br/>
      </w:r>
      <w:r>
        <w:rPr>
          <w:rStyle w:val="VerbatimChar"/>
        </w:rPr>
        <w:t>##  [9541] 1 1 1 1 1 0 0 0 0 0 0 0 0 0 1 1 1 0 0 0 0 1 0 0 0 0 0 0 0 1 0 0 0 0 0 0</w:t>
      </w:r>
      <w:r>
        <w:br/>
      </w:r>
      <w:r>
        <w:rPr>
          <w:rStyle w:val="VerbatimChar"/>
        </w:rPr>
        <w:t>##  [9577] 1 0 0 0 0 0 0 1 1 0 0 1 1 1 1 0 1 0 0 0 1 0 0 1 1 0 0 0 0 1 0 0 0 0 0 1</w:t>
      </w:r>
      <w:r>
        <w:br/>
      </w:r>
      <w:r>
        <w:rPr>
          <w:rStyle w:val="VerbatimChar"/>
        </w:rPr>
        <w:t>##  [9613] 0 1 0 1 1 1 0 0 0 0 1 0 0 1 0 0 0 1 1 0 0 1 0 0 0 0 0 1 0 0 1 1 0 0 0 0</w:t>
      </w:r>
      <w:r>
        <w:br/>
      </w:r>
      <w:r>
        <w:rPr>
          <w:rStyle w:val="VerbatimChar"/>
        </w:rPr>
        <w:lastRenderedPageBreak/>
        <w:t>##  [9649] 1 0 0 0 0 1 0 0 1 0 1 1 0 0 0 0 1 0 0 1 0 1 1 1 1 1 0 1 1 1 0 0 0 0 0 0</w:t>
      </w:r>
      <w:r>
        <w:br/>
      </w:r>
      <w:r>
        <w:rPr>
          <w:rStyle w:val="VerbatimChar"/>
        </w:rPr>
        <w:t>##  [9685] 0 0 0 0 1 0 0 1 1 0 0 1 0 0 0 0 1 0 1 0 0 1 1 0 1 1 1 0 0 0 1 1 1 0 0 0</w:t>
      </w:r>
      <w:r>
        <w:br/>
      </w:r>
      <w:r>
        <w:rPr>
          <w:rStyle w:val="VerbatimChar"/>
        </w:rPr>
        <w:t>##  [97</w:t>
      </w:r>
      <w:r>
        <w:rPr>
          <w:rStyle w:val="VerbatimChar"/>
        </w:rPr>
        <w:t>21] 1 0 0 0 1 1 0 0 0 0 0 0 0 1 0 0 0 1 0 1 0 0 0 0 1 1 0 0 0 1 0 0 1 0 0 0</w:t>
      </w:r>
      <w:r>
        <w:br/>
      </w:r>
      <w:r>
        <w:rPr>
          <w:rStyle w:val="VerbatimChar"/>
        </w:rPr>
        <w:t>##  [9757] 0 0 1 1 1 1 0 0 1 0 1 0 0 0 1 0 0 0 0 1 0 1 0 1 0 1 0 0 1 0 1 1 0 1 0 1</w:t>
      </w:r>
      <w:r>
        <w:br/>
      </w:r>
      <w:r>
        <w:rPr>
          <w:rStyle w:val="VerbatimChar"/>
        </w:rPr>
        <w:t>##  [9793] 0 1 1 0 0 0 0 0 0 1 0 0 1 1 1 1 0 0 0 0 1 0 0 0 1 0 1 0 1 0 1 0 1 1 0 0</w:t>
      </w:r>
      <w:r>
        <w:br/>
      </w:r>
      <w:r>
        <w:rPr>
          <w:rStyle w:val="VerbatimChar"/>
        </w:rPr>
        <w:t>##  [9829] 1 1</w:t>
      </w:r>
      <w:r>
        <w:rPr>
          <w:rStyle w:val="VerbatimChar"/>
        </w:rPr>
        <w:t xml:space="preserve"> 0 0 0 1 0 0 1 1 0 0 1 0 1 0 1 0 1 0 0 0 1 1 0 1 0 0 1 0 0 0 1 1 1 0</w:t>
      </w:r>
      <w:r>
        <w:br/>
      </w:r>
      <w:r>
        <w:rPr>
          <w:rStyle w:val="VerbatimChar"/>
        </w:rPr>
        <w:t>##  [9865] 1 0 0 0 0 0 0 1 0 0 1 0 1 1 0 1 0 1 1 0 0 1 0 1 1 1 0 1 0 0 0 1 1 0 1 0</w:t>
      </w:r>
      <w:r>
        <w:br/>
      </w:r>
      <w:r>
        <w:rPr>
          <w:rStyle w:val="VerbatimChar"/>
        </w:rPr>
        <w:t>##  [9901] 0 1 1 0 0 0 0 1 1 0 0 1 1 0 0 1 1 0 0 0 1 1 0 0 1 1 1 0 1 0 0 1 0 0 0 1</w:t>
      </w:r>
      <w:r>
        <w:br/>
      </w:r>
      <w:r>
        <w:rPr>
          <w:rStyle w:val="VerbatimChar"/>
        </w:rPr>
        <w:t xml:space="preserve">##  [9937] 1 0 0 1 1 </w:t>
      </w:r>
      <w:r>
        <w:rPr>
          <w:rStyle w:val="VerbatimChar"/>
        </w:rPr>
        <w:t>1 1 0 0 0 0 1 0 0 1 0 0 0 0 0 1 0 1 1 1 0 0 0 0 0 0 0 1 0 0 1</w:t>
      </w:r>
      <w:r>
        <w:br/>
      </w:r>
      <w:r>
        <w:rPr>
          <w:rStyle w:val="VerbatimChar"/>
        </w:rPr>
        <w:t>##  [9973] 0 0 0 0 1 0 1 0 1 1 0 0 1 0 0 0 0 0 0 0 0 1 1 1 0 0 1 0 0 0 1 0 1 0 0 0</w:t>
      </w:r>
      <w:r>
        <w:br/>
      </w:r>
      <w:r>
        <w:rPr>
          <w:rStyle w:val="VerbatimChar"/>
        </w:rPr>
        <w:t>## [10009] 1 0 1 0 1 0 0 0 0 0 1 1 1 1 1 1 1 1 0 1 0 1 1 1 0 0 1 0 1 1 1 0 0 1 0 0</w:t>
      </w:r>
      <w:r>
        <w:br/>
      </w:r>
      <w:r>
        <w:rPr>
          <w:rStyle w:val="VerbatimChar"/>
        </w:rPr>
        <w:t>## [10045] 0 1 0 0 1 0 1 1 1</w:t>
      </w:r>
      <w:r>
        <w:rPr>
          <w:rStyle w:val="VerbatimChar"/>
        </w:rPr>
        <w:t xml:space="preserve"> 1 0 0 0 0 0 0 0 0 0 0 0 1 0 0 0 0 0 0 0 0 0 1 0 0 1 0</w:t>
      </w:r>
      <w:r>
        <w:br/>
      </w:r>
      <w:r>
        <w:rPr>
          <w:rStyle w:val="VerbatimChar"/>
        </w:rPr>
        <w:t>## [10081] 1 0 1 0 0 1 0 1 0 0 0 1 1 1 0 0 0 1 1 0 0 0 1 1 0 0 1 1 0 0 1 0 1 1 0 1</w:t>
      </w:r>
      <w:r>
        <w:br/>
      </w:r>
      <w:r>
        <w:rPr>
          <w:rStyle w:val="VerbatimChar"/>
        </w:rPr>
        <w:t>## [10117] 0 0 0 1 1 1 0 0 0 1 1 0 0 0 1 0 1 0 1 1 0 0 0 1 0 1 0 0 0 1 0 0 0 0 0 0</w:t>
      </w:r>
      <w:r>
        <w:br/>
      </w:r>
      <w:r>
        <w:rPr>
          <w:rStyle w:val="VerbatimChar"/>
        </w:rPr>
        <w:t xml:space="preserve">## [10153] 0 0 0 0 0 1 1 1 1 1 1 0 </w:t>
      </w:r>
      <w:r>
        <w:rPr>
          <w:rStyle w:val="VerbatimChar"/>
        </w:rPr>
        <w:t>0 0 1 1 0 0 1 0 0 0 0 0 1 0 1 0 1 0 1 0 1 1 1 1</w:t>
      </w:r>
      <w:r>
        <w:br/>
      </w:r>
      <w:r>
        <w:rPr>
          <w:rStyle w:val="VerbatimChar"/>
        </w:rPr>
        <w:t>## [10189] 1 1 1 0 0 0 0 0 0 1 0 0 0 1 0 1 1 0 1 0 0 0 1 1 0 1 0 1 1 1 1 1 0 0 0 1</w:t>
      </w:r>
      <w:r>
        <w:br/>
      </w:r>
      <w:r>
        <w:rPr>
          <w:rStyle w:val="VerbatimChar"/>
        </w:rPr>
        <w:t>## [10225] 1 0 0 0 1 1 0 0 1 1 1 0 1 1 0 1 1 1 0 1 0 1 1 0 0 0 0 0 1 1 1 1 1 1 0 0</w:t>
      </w:r>
      <w:r>
        <w:br/>
      </w:r>
      <w:r>
        <w:rPr>
          <w:rStyle w:val="VerbatimChar"/>
        </w:rPr>
        <w:t>## [10261] 0 1 1 0 0 0 1 0 0 0 0 1 1 0 1 1</w:t>
      </w:r>
      <w:r>
        <w:rPr>
          <w:rStyle w:val="VerbatimChar"/>
        </w:rPr>
        <w:t xml:space="preserve"> 0 1 1 0 0 0 0 0 0 0 1 0 0 0 1 0 0 1 0 0</w:t>
      </w:r>
      <w:r>
        <w:br/>
      </w:r>
      <w:r>
        <w:rPr>
          <w:rStyle w:val="VerbatimChar"/>
        </w:rPr>
        <w:t>## [10297] 1 0 0 1 0 0 1 1 0 1 0 1 1 0 0 1 0 1 0 0 0 0 0 0 1 0 1 1 0 1 1 0 1 0 0 0</w:t>
      </w:r>
      <w:r>
        <w:br/>
      </w:r>
      <w:r>
        <w:rPr>
          <w:rStyle w:val="VerbatimChar"/>
        </w:rPr>
        <w:t>## [10333] 0 0 1 0 0 0 1 0 0 0 1 1 0 0 0 0 1 1 1 1 1 0 0 1 0 1 0 1 0 0 0 0 0 1 0 0</w:t>
      </w:r>
      <w:r>
        <w:br/>
      </w:r>
      <w:r>
        <w:rPr>
          <w:rStyle w:val="VerbatimChar"/>
        </w:rPr>
        <w:t xml:space="preserve">## [10369] 0 0 1 0 1 0 0 0 0 0 0 0 0 1 0 0 1 1 1 </w:t>
      </w:r>
      <w:r>
        <w:rPr>
          <w:rStyle w:val="VerbatimChar"/>
        </w:rPr>
        <w:t>0 1 1 0 0 0 1 0 0 0 0 1 1 0 0 1 1</w:t>
      </w:r>
      <w:r>
        <w:br/>
      </w:r>
      <w:r>
        <w:rPr>
          <w:rStyle w:val="VerbatimChar"/>
        </w:rPr>
        <w:t>## [10405] 0 0 1 1 0 0 0 0 0 0 0 0 1 0 0 0 0 0 1 1 0 1 1 1 0 0 1 0 0 0 1 0 0 0 0 1</w:t>
      </w:r>
      <w:r>
        <w:br/>
      </w:r>
      <w:r>
        <w:rPr>
          <w:rStyle w:val="VerbatimChar"/>
        </w:rPr>
        <w:t>## [10441] 0 1 0 0 1 0 1 0 0 0 1 0 1 0 1 1 1 0 0 1 1 1 1 0 1 1 0 0 0 1 0 0 0 0 0 1</w:t>
      </w:r>
      <w:r>
        <w:br/>
      </w:r>
      <w:r>
        <w:rPr>
          <w:rStyle w:val="VerbatimChar"/>
        </w:rPr>
        <w:t>## [10477] 0 0 1 0 1 0 0 1 0 1 1 0 0 1 0 0 1 0 0 0 0 0 0</w:t>
      </w:r>
      <w:r>
        <w:rPr>
          <w:rStyle w:val="VerbatimChar"/>
        </w:rPr>
        <w:t xml:space="preserve"> 1 0 0 0 0 0 1 1 1 0 0 1 0</w:t>
      </w:r>
      <w:r>
        <w:br/>
      </w:r>
      <w:r>
        <w:rPr>
          <w:rStyle w:val="VerbatimChar"/>
        </w:rPr>
        <w:t>## [10513] 0 1 1 0 0 0 1 1 0 0 0 1 0 0 1 1 1 0 0 1 1 1 1 0 1 0 1 0 0 0 1 1 1 0 1 0</w:t>
      </w:r>
      <w:r>
        <w:br/>
      </w:r>
      <w:r>
        <w:rPr>
          <w:rStyle w:val="VerbatimChar"/>
        </w:rPr>
        <w:lastRenderedPageBreak/>
        <w:t>## [10549] 1 1 0 0 1 0 0 1 1 1 1 1 0 0 0 0 1 0 0 0 1 0 0 1 1 0 0 1 0 1 1 1 1 1 0 1</w:t>
      </w:r>
      <w:r>
        <w:br/>
      </w:r>
      <w:r>
        <w:rPr>
          <w:rStyle w:val="VerbatimChar"/>
        </w:rPr>
        <w:t xml:space="preserve">## [10585] 0 1 1 1 0 0 0 0 0 0 0 0 1 0 1 1 1 0 0 1 0 1 1 0 0 1 </w:t>
      </w:r>
      <w:r>
        <w:rPr>
          <w:rStyle w:val="VerbatimChar"/>
        </w:rPr>
        <w:t>1 1 0 1 1 1 0 0 1 0</w:t>
      </w:r>
      <w:r>
        <w:br/>
      </w:r>
      <w:r>
        <w:rPr>
          <w:rStyle w:val="VerbatimChar"/>
        </w:rPr>
        <w:t>## [10621] 0 1 1 1 0 0 0 1 0 1 1 1 0 0 1 0 0 0 1 1 1 1 1 0 0 0 0 0 1 1 1 1 1 0 0 1</w:t>
      </w:r>
      <w:r>
        <w:br/>
      </w:r>
      <w:r>
        <w:rPr>
          <w:rStyle w:val="VerbatimChar"/>
        </w:rPr>
        <w:t>## [10657] 0 0 1 1 0 1 0 0 1 0 0 1 0 0 0 1 0 0 0 0 0 1 0 1 0 0 0 0 1 1 0 0 0 0 1 0</w:t>
      </w:r>
      <w:r>
        <w:br/>
      </w:r>
      <w:r>
        <w:rPr>
          <w:rStyle w:val="VerbatimChar"/>
        </w:rPr>
        <w:t>## [10693] 1 0 1 0 0 0 1 0 1 0 1 0 0 0 0 0 0 0 1 0 0 1 1 1 0 0 1 1 0 0</w:t>
      </w:r>
      <w:r>
        <w:rPr>
          <w:rStyle w:val="VerbatimChar"/>
        </w:rPr>
        <w:t xml:space="preserve"> 0 0 0 0 0 0</w:t>
      </w:r>
      <w:r>
        <w:br/>
      </w:r>
      <w:r>
        <w:rPr>
          <w:rStyle w:val="VerbatimChar"/>
        </w:rPr>
        <w:t>## [10729] 1 0 1 0 0 1 0 1 1 1 0 1 1 1 0 1 0 1 0 0 0 0 1 0 0 1 1 0 0 0 1 0 0 1 0 0</w:t>
      </w:r>
      <w:r>
        <w:br/>
      </w:r>
      <w:r>
        <w:rPr>
          <w:rStyle w:val="VerbatimChar"/>
        </w:rPr>
        <w:t>## [10765] 0 1 0 0 1 0 1 1 0 1 0 0 0 0 0 0 1 1 1 1 0 0 0 1 1 1 0 0 0 1 1 0 1 0 1 0</w:t>
      </w:r>
      <w:r>
        <w:br/>
      </w:r>
      <w:r>
        <w:rPr>
          <w:rStyle w:val="VerbatimChar"/>
        </w:rPr>
        <w:t xml:space="preserve">## [10801] 1 0 0 1 0 1 1 0 1 0 0 0 1 1 0 1 0 0 1 1 1 0 0 0 1 0 0 0 0 1 1 1 1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10837] 1 1 0 0 1 1 1 1 1 0 0 1 0 0 1 1 0 1 0 1 1 1 0 0 0 0 1 0 0 1 0 1 0 1 0 1</w:t>
      </w:r>
      <w:r>
        <w:br/>
      </w:r>
      <w:r>
        <w:rPr>
          <w:rStyle w:val="VerbatimChar"/>
        </w:rPr>
        <w:t>## [10873] 1 1 0 1 1 0 1 1 1 1 1 1 1 0 0 1 0 0 0 0 1 1 0 0 1 0 1 0 0 0 1 0 0 0 0 0</w:t>
      </w:r>
      <w:r>
        <w:br/>
      </w:r>
      <w:r>
        <w:rPr>
          <w:rStyle w:val="VerbatimChar"/>
        </w:rPr>
        <w:t>## [10909] 0 0 0 0 0 1 0 1 0 0 0 0 1 0 1 0 0 0 1 1 0 1 0 1 1 0 1 1 0 1 0 0 1 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0945] 1 0 1 0 0 1 0 0 1 1 1 0 1 0 0 0 1 0 0 0 0 1 1 0 1 0 1 0 1 0 0 0 1 0 1 0</w:t>
      </w:r>
      <w:r>
        <w:br/>
      </w:r>
      <w:r>
        <w:rPr>
          <w:rStyle w:val="VerbatimChar"/>
        </w:rPr>
        <w:t>## [10981] 0 0 1 0 1 0 1 1 0 0 0 1 1 0 1 0 0 0 1 1 1 1 1 1 0 1 0 0 0 1 1 0 0 0 0 0</w:t>
      </w:r>
      <w:r>
        <w:br/>
      </w:r>
      <w:r>
        <w:rPr>
          <w:rStyle w:val="VerbatimChar"/>
        </w:rPr>
        <w:t>## [11017] 0 1 0 0 1 0 0 1 0 1 1 0 1 0 0 1 1 1 1 0 0 1 0 0 0 1 0 1 1 1 0 1 0 1 0 1</w:t>
      </w:r>
      <w:r>
        <w:br/>
      </w:r>
      <w:r>
        <w:rPr>
          <w:rStyle w:val="VerbatimChar"/>
        </w:rPr>
        <w:t>## [1105</w:t>
      </w:r>
      <w:r>
        <w:rPr>
          <w:rStyle w:val="VerbatimChar"/>
        </w:rPr>
        <w:t>3] 0 0 0 1 0 1 0 0 1 1 1 0 0 0 1 0 1 0 0 1 1 1 0 0 0 0 0 0 0 0 1 1 0 1 1 1</w:t>
      </w:r>
      <w:r>
        <w:br/>
      </w:r>
      <w:r>
        <w:rPr>
          <w:rStyle w:val="VerbatimChar"/>
        </w:rPr>
        <w:t>## [11089] 0 0 1 0 1 1 1 1 1 1 1 0 1 0 1 1 0 0 1 1 0 0 1 1 0 1 1 0 1 0 1 1 0 0 0 0</w:t>
      </w:r>
      <w:r>
        <w:br/>
      </w:r>
      <w:r>
        <w:rPr>
          <w:rStyle w:val="VerbatimChar"/>
        </w:rPr>
        <w:t>## [11125] 1 0 1 0 1 0 1 0 1 1 1 0 0 0 0 1 0 0 0 0 0 0 0 0 1 1 1 1 0 0 0 1 0 0 0 0</w:t>
      </w:r>
      <w:r>
        <w:br/>
      </w:r>
      <w:r>
        <w:rPr>
          <w:rStyle w:val="VerbatimChar"/>
        </w:rPr>
        <w:t xml:space="preserve">## [11161] 0 0 </w:t>
      </w:r>
      <w:r>
        <w:rPr>
          <w:rStyle w:val="VerbatimChar"/>
        </w:rPr>
        <w:t>0 1 0 0 0 0 1 0 1 1 0 0 0 0 0 1 1 1 1 0 0 0 1 0 1 0 0 0 0 1 0 0 0 0</w:t>
      </w:r>
      <w:r>
        <w:br/>
      </w:r>
      <w:r>
        <w:rPr>
          <w:rStyle w:val="VerbatimChar"/>
        </w:rPr>
        <w:t>## [11197] 0 0 1 1 0 1 1 0 0 0 1 1 0 1 0 0 0 0 1 0 0 0 0 1 0 0 0 0 0 1 1 0 1 0 1 1</w:t>
      </w:r>
      <w:r>
        <w:br/>
      </w:r>
      <w:r>
        <w:rPr>
          <w:rStyle w:val="VerbatimChar"/>
        </w:rPr>
        <w:t>## [11233] 0 0 1 0 0 0 0 0 0 1 1 0 0 1 1 1 0 0 0 1 0 0 1 1 1 1 1 0 0 1 0 0 0 0 0 1</w:t>
      </w:r>
      <w:r>
        <w:br/>
      </w:r>
      <w:r>
        <w:rPr>
          <w:rStyle w:val="VerbatimChar"/>
        </w:rPr>
        <w:t>## [11269] 0 1 1 1 0 0</w:t>
      </w:r>
      <w:r>
        <w:rPr>
          <w:rStyle w:val="VerbatimChar"/>
        </w:rPr>
        <w:t xml:space="preserve"> 0 0 1 0 0 1 0 1 1 0 0 0 0 1 1 0 0 0 1 1 0 0 1 0 1 0 1 0 0 0</w:t>
      </w:r>
      <w:r>
        <w:br/>
      </w:r>
      <w:r>
        <w:rPr>
          <w:rStyle w:val="VerbatimChar"/>
        </w:rPr>
        <w:t>## [11305] 1 1 1 0 1 0 1 1 1 0 1 1 0 1 0 0 0 1 0 1 1 1 0 0 0 0 1 0 0 1 1 1 1 0 0 0</w:t>
      </w:r>
      <w:r>
        <w:br/>
      </w:r>
      <w:r>
        <w:rPr>
          <w:rStyle w:val="VerbatimChar"/>
        </w:rPr>
        <w:t>## [11341] 0 1 0 0 1 0 0 0 1 0 0 1 1 1 0 0 1 1 1 1 0 0 0 0 0 1 1 1 1 1 0 0 0 1 0 1</w:t>
      </w:r>
      <w:r>
        <w:br/>
      </w:r>
      <w:r>
        <w:rPr>
          <w:rStyle w:val="VerbatimChar"/>
        </w:rPr>
        <w:t xml:space="preserve">## [11377] 1 0 0 0 1 1 0 0 1 </w:t>
      </w:r>
      <w:r>
        <w:rPr>
          <w:rStyle w:val="VerbatimChar"/>
        </w:rPr>
        <w:t>0 0 0 0 0 0 0 0 0 1 0 1 1 0 0 0 0 1 0 0 0 1 0 0 1 0 0</w:t>
      </w:r>
      <w:r>
        <w:br/>
      </w:r>
      <w:r>
        <w:rPr>
          <w:rStyle w:val="VerbatimChar"/>
        </w:rPr>
        <w:t>## [11413] 0 0 1 1 1 0 0 0 1 1 0 0 0 0 1 0 1 0 0 0 1 0 1 0 0 1 0 1 1 1 1 0 1 1 0 1</w:t>
      </w:r>
      <w:r>
        <w:br/>
      </w:r>
      <w:r>
        <w:rPr>
          <w:rStyle w:val="VerbatimChar"/>
        </w:rPr>
        <w:lastRenderedPageBreak/>
        <w:t>## [11449] 0 1 0 1 1 1 1 0 0 1 1 1 0 0 0 1 0 1 0 0 0 0 0 0 0 1 0 1 1 0 0 1 1 0 1 0</w:t>
      </w:r>
      <w:r>
        <w:br/>
      </w:r>
      <w:r>
        <w:rPr>
          <w:rStyle w:val="VerbatimChar"/>
        </w:rPr>
        <w:t>## [11485] 0 0 0 0 0 1 0 0 0 1 0 1 1 1 1 0 1 0 1 0 0 0 0 0 1 0 0 1 1 0 0 0 1 1 0 0</w:t>
      </w:r>
      <w:r>
        <w:br/>
      </w:r>
      <w:r>
        <w:rPr>
          <w:rStyle w:val="VerbatimChar"/>
        </w:rPr>
        <w:t>## [11521] 0 1 1 1 1 1 0 1 0 0 1 1 1 0 0 1 0 0 0 0 1 1 0 1 0 1 1 1 1 1 0 1 0 0 1 0</w:t>
      </w:r>
      <w:r>
        <w:br/>
      </w:r>
      <w:r>
        <w:rPr>
          <w:rStyle w:val="VerbatimChar"/>
        </w:rPr>
        <w:t>## [115</w:t>
      </w:r>
      <w:r>
        <w:rPr>
          <w:rStyle w:val="VerbatimChar"/>
        </w:rPr>
        <w:t>57] 1 1 0 1 1 1 1 0 0 1 0 1 1 0 0 0 1 1 0 0 1 1 0 0 1 0 0 1 0 0 0 0 1 1 0 0</w:t>
      </w:r>
      <w:r>
        <w:br/>
      </w:r>
      <w:r>
        <w:rPr>
          <w:rStyle w:val="VerbatimChar"/>
        </w:rPr>
        <w:t>## [11593] 0 1 0 1 1 0 1 0 1 1 0 1 1 0 0 0 0 0 1 1 1 0 1 0 1 0 0 1 1 0 0 1 1 1 1 0</w:t>
      </w:r>
      <w:r>
        <w:br/>
      </w:r>
      <w:r>
        <w:rPr>
          <w:rStyle w:val="VerbatimChar"/>
        </w:rPr>
        <w:t>## [11629] 0 0 1 0 1 0 0 1 0 0 1 0 0 0 1 0 0 1 1 1 1 0 0 0 1 0 1 0 0 0 0 1 1 0 0 0</w:t>
      </w:r>
      <w:r>
        <w:br/>
      </w:r>
      <w:r>
        <w:rPr>
          <w:rStyle w:val="VerbatimChar"/>
        </w:rPr>
        <w:t>## [11665] 0 0</w:t>
      </w:r>
      <w:r>
        <w:rPr>
          <w:rStyle w:val="VerbatimChar"/>
        </w:rPr>
        <w:t xml:space="preserve"> 0 0 0 0 0 1 0 1 1 0 1 0 0 0 1 1 0 1 0 1 0 0 0 0 0 1 0 1 1 0 0 1 0 0</w:t>
      </w:r>
      <w:r>
        <w:br/>
      </w:r>
      <w:r>
        <w:rPr>
          <w:rStyle w:val="VerbatimChar"/>
        </w:rPr>
        <w:t>## [11701] 0 0 0 0 0 0 1 1 0 0 1 0 1 0 0 0 0 1 0 0 0 0 1 0 1 0 0 1 0 0 0 1 1 1 1 1</w:t>
      </w:r>
      <w:r>
        <w:br/>
      </w:r>
      <w:r>
        <w:rPr>
          <w:rStyle w:val="VerbatimChar"/>
        </w:rPr>
        <w:t>## [11737] 0 0 0 0 0 0 0 0 1 1 0 1 1 0 0 0 0 0 0 0 1 0 0 0 1 1 1 0 0 0 0 0 0 1 1 1</w:t>
      </w:r>
      <w:r>
        <w:br/>
      </w:r>
      <w:r>
        <w:rPr>
          <w:rStyle w:val="VerbatimChar"/>
        </w:rPr>
        <w:t xml:space="preserve">## [11773] 0 0 0 1 1 </w:t>
      </w:r>
      <w:r>
        <w:rPr>
          <w:rStyle w:val="VerbatimChar"/>
        </w:rPr>
        <w:t>1 0 1 0 1 0 1 0 0 0 0 1 1 0 1 1 0 0 0 0 0 1 0 0 0 1 1 0 1 1 0</w:t>
      </w:r>
      <w:r>
        <w:br/>
      </w:r>
      <w:r>
        <w:rPr>
          <w:rStyle w:val="VerbatimChar"/>
        </w:rPr>
        <w:t>## [11809] 1 0 1 1 0 0 1 0 1 0 1 0 1 1 0 1 1 0 1 0 0 0 0 0 1 1 0 1 1 1 1 1 0 0 1 1</w:t>
      </w:r>
      <w:r>
        <w:br/>
      </w:r>
      <w:r>
        <w:rPr>
          <w:rStyle w:val="VerbatimChar"/>
        </w:rPr>
        <w:t>## [11845] 0 0 1 1 1 0 0 1 1 0 1 0 1 0 1 1 0 1 1 1 1 1 1 0 1 0 0 1 0 1 0 0 0 1 1 0</w:t>
      </w:r>
      <w:r>
        <w:br/>
      </w:r>
      <w:r>
        <w:rPr>
          <w:rStyle w:val="VerbatimChar"/>
        </w:rPr>
        <w:t>## [11881] 0 1 0 0 0 1 0 1 0</w:t>
      </w:r>
      <w:r>
        <w:rPr>
          <w:rStyle w:val="VerbatimChar"/>
        </w:rPr>
        <w:t xml:space="preserve"> 0 0 1 0 1 0 0 0 1 1 0 0 1 0 0 0 0 1 0 0 0 1 0 1 0 1 0</w:t>
      </w:r>
      <w:r>
        <w:br/>
      </w:r>
      <w:r>
        <w:rPr>
          <w:rStyle w:val="VerbatimChar"/>
        </w:rPr>
        <w:t>## [11917] 0 0 0 0 0 0 1 0 0 0 0 1 0 0 1 0 0 0 1 0 0 0 1 1 0 0 1 1 0 0 1 0 0 0 1 1</w:t>
      </w:r>
      <w:r>
        <w:br/>
      </w:r>
      <w:r>
        <w:rPr>
          <w:rStyle w:val="VerbatimChar"/>
        </w:rPr>
        <w:t>## [11953] 0 1 0 1 0 0 1 0 0 1 0 0 1 0 0 1 0 0 1 0 0 1 0 1 0 1 1 1 1 0 1 1 1 1 1 1</w:t>
      </w:r>
      <w:r>
        <w:br/>
      </w:r>
      <w:r>
        <w:rPr>
          <w:rStyle w:val="VerbatimChar"/>
        </w:rPr>
        <w:t xml:space="preserve">## [11989] 1 0 0 0 1 1 1 0 1 0 0 1 </w:t>
      </w:r>
      <w:r>
        <w:rPr>
          <w:rStyle w:val="VerbatimChar"/>
        </w:rPr>
        <w:t>0 0 0 1 1 0 1 0 0 0 0 0 0 1 0 1 1 0 0 0 0 0 0 1</w:t>
      </w:r>
      <w:r>
        <w:br/>
      </w:r>
      <w:r>
        <w:rPr>
          <w:rStyle w:val="VerbatimChar"/>
        </w:rPr>
        <w:t>## [12025] 1 1 1 1 0 0 1 0 0 1 0 0 1 0 0 1 1 1 1 0 1 1 1 1 1 0 0 1 1 0 0 1 1 0 1 1</w:t>
      </w:r>
      <w:r>
        <w:br/>
      </w:r>
      <w:r>
        <w:rPr>
          <w:rStyle w:val="VerbatimChar"/>
        </w:rPr>
        <w:t>## [12061] 1 0 1 0 0 1 1 0 1 0 0 0 0 1 1 1 1 1 1 0 1 0 1 0 1 1 0 0 0 1 0 1 0 0 1 1</w:t>
      </w:r>
      <w:r>
        <w:br/>
      </w:r>
      <w:r>
        <w:rPr>
          <w:rStyle w:val="VerbatimChar"/>
        </w:rPr>
        <w:t>## [12097] 0 0 1 1 1 1 0 1 0 1 0 1 0 1 1 0</w:t>
      </w:r>
      <w:r>
        <w:rPr>
          <w:rStyle w:val="VerbatimChar"/>
        </w:rPr>
        <w:t xml:space="preserve"> 0 0 0 0 0 0 1 0 0 0 1 0 0 1 0 0 1 0 1 0</w:t>
      </w:r>
      <w:r>
        <w:br/>
      </w:r>
      <w:r>
        <w:rPr>
          <w:rStyle w:val="VerbatimChar"/>
        </w:rPr>
        <w:t>## [12133] 0 1 0 0 1 1 1 1 0 0 1 0 0 0 0 1 1 0 1 0 0 1 0 0 0 0 1 0 1 0 0 0 1 1 0 0</w:t>
      </w:r>
      <w:r>
        <w:br/>
      </w:r>
      <w:r>
        <w:rPr>
          <w:rStyle w:val="VerbatimChar"/>
        </w:rPr>
        <w:t>## [12169] 1 1 1 0 1 0 0 0 1 1 1 1 0 1 1 0 0 1 0 1 1 1 1 1 1 0 1 1 1 0 0 0 1 1 0 0</w:t>
      </w:r>
      <w:r>
        <w:br/>
      </w:r>
      <w:r>
        <w:rPr>
          <w:rStyle w:val="VerbatimChar"/>
        </w:rPr>
        <w:t xml:space="preserve">## [12205] 1 0 1 0 0 0 1 0 0 1 0 1 1 1 1 1 0 0 0 </w:t>
      </w:r>
      <w:r>
        <w:rPr>
          <w:rStyle w:val="VerbatimChar"/>
        </w:rPr>
        <w:t>1 0 1 1 0 0 0 1 1 1 1 0 0 0 1 0 0</w:t>
      </w:r>
      <w:r>
        <w:br/>
      </w:r>
      <w:r>
        <w:rPr>
          <w:rStyle w:val="VerbatimChar"/>
        </w:rPr>
        <w:t>## [12241] 0 0 0 1 0 0 0 1 0 1 0 1 0 0 1 0 0 0 0 0 0 1 1 0 1 0 1 0 0 0 0 0 0 1 0 0</w:t>
      </w:r>
      <w:r>
        <w:br/>
      </w:r>
      <w:r>
        <w:rPr>
          <w:rStyle w:val="VerbatimChar"/>
        </w:rPr>
        <w:t>## [12277] 0 1 1 1 0 1 0 1 1 1 0 0 0 0 1 0 0 1 0 0 1 1 0 0 1 0 0 1 0 0 0 1 0 0 1 0</w:t>
      </w:r>
      <w:r>
        <w:br/>
      </w:r>
      <w:r>
        <w:rPr>
          <w:rStyle w:val="VerbatimChar"/>
        </w:rPr>
        <w:t>## [12313] 1 0 0 0 1 0 1 1 0 0 0 0 0 0 1 0 0 0 1 1 1 0 1</w:t>
      </w:r>
      <w:r>
        <w:rPr>
          <w:rStyle w:val="VerbatimChar"/>
        </w:rPr>
        <w:t xml:space="preserve"> 1 0 1 1 1 1 1 0 0 0 1 0 0</w:t>
      </w:r>
      <w:r>
        <w:br/>
      </w:r>
      <w:r>
        <w:rPr>
          <w:rStyle w:val="VerbatimChar"/>
        </w:rPr>
        <w:lastRenderedPageBreak/>
        <w:t>## [12349] 0 0 0 0 1 0 1 0 1 0 1 0 1 1 0 0 1 1 1 0 0 1 0 0 0 0 0 1 1 1 0 1 1 1 1 0</w:t>
      </w:r>
      <w:r>
        <w:br/>
      </w:r>
      <w:r>
        <w:rPr>
          <w:rStyle w:val="VerbatimChar"/>
        </w:rPr>
        <w:t>## [12385] 0 1 0 1 0 0 0 0 0 1 0 1 0 0 0 0 0 0 1 0 0 1 1 0 1 0 0 0 1 0 1 0 0 0 1 0</w:t>
      </w:r>
      <w:r>
        <w:br/>
      </w:r>
      <w:r>
        <w:rPr>
          <w:rStyle w:val="VerbatimChar"/>
        </w:rPr>
        <w:t xml:space="preserve">## [12421] 1 0 0 1 0 1 0 1 0 1 0 0 1 0 0 0 1 0 1 0 1 1 0 0 1 1 </w:t>
      </w:r>
      <w:r>
        <w:rPr>
          <w:rStyle w:val="VerbatimChar"/>
        </w:rPr>
        <w:t>0 0 0 0 0 1 1 1 1 0</w:t>
      </w:r>
      <w:r>
        <w:br/>
      </w:r>
      <w:r>
        <w:rPr>
          <w:rStyle w:val="VerbatimChar"/>
        </w:rPr>
        <w:t>## [12457] 0 1 0 0 1 0 0 1 0 0 0 0 0 0 1 0 1 0 0 0 0 1 1 0 1 1 1 0 1 0 1 0 0 1 0 0</w:t>
      </w:r>
      <w:r>
        <w:br/>
      </w:r>
      <w:r>
        <w:rPr>
          <w:rStyle w:val="VerbatimChar"/>
        </w:rPr>
        <w:t>## [12493] 1 0 0 0 1 1 0 0 0 1 1 0 0 1 1 1 1 0 0 1 0 1 0 0 1 0 1 1 0 0 1 0 0 0 1 0</w:t>
      </w:r>
      <w:r>
        <w:br/>
      </w:r>
      <w:r>
        <w:rPr>
          <w:rStyle w:val="VerbatimChar"/>
        </w:rPr>
        <w:t>## [12529] 0 0 1 1 1 1 0 1 0 0 0 0 0 1 1 0 1 0 0 1 1 0 0 1 0 0 0 0 1 1</w:t>
      </w:r>
      <w:r>
        <w:rPr>
          <w:rStyle w:val="VerbatimChar"/>
        </w:rPr>
        <w:t xml:space="preserve"> 1 1 1 0 1 0</w:t>
      </w:r>
      <w:r>
        <w:br/>
      </w:r>
      <w:r>
        <w:rPr>
          <w:rStyle w:val="VerbatimChar"/>
        </w:rPr>
        <w:t>## [12565] 0 0 1 0 0 0 0 1 1 1 0 0 0 0 1 1 0 0 1 0 0 0 1 0 0 1 1 1 0 1 0 1 0 1 1 0</w:t>
      </w:r>
      <w:r>
        <w:br/>
      </w:r>
      <w:r>
        <w:rPr>
          <w:rStyle w:val="VerbatimChar"/>
        </w:rPr>
        <w:t>## [12601] 1 0 0 1 0 0 0 0 1 1 1 0 1 1 1 1 0 1 0 1 0 0 1 1 1 1 0 0 0 1 1 1 1 1 0 0</w:t>
      </w:r>
      <w:r>
        <w:br/>
      </w:r>
      <w:r>
        <w:rPr>
          <w:rStyle w:val="VerbatimChar"/>
        </w:rPr>
        <w:t xml:space="preserve">## [12637] 1 1 1 1 0 0 1 1 1 0 1 1 1 0 1 1 0 1 0 0 1 1 1 1 1 1 0 1 1 0 1 0 1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12673] 0 1 0 0 0 0 0 1 1 0 0 0 0 0 0 1 0 1 0 0 1 0 0 1 0 0 1 0 0 0 0 1 1 0 0 1</w:t>
      </w:r>
      <w:r>
        <w:br/>
      </w:r>
      <w:r>
        <w:rPr>
          <w:rStyle w:val="VerbatimChar"/>
        </w:rPr>
        <w:t>## [12709] 1 0 0 1 1 0 0 0 1 0 0 1 1 0 0 1 1 0 1 0 1 1 0 0 0 0 0 0 0 1 1 1 0 0 0 0</w:t>
      </w:r>
      <w:r>
        <w:br/>
      </w:r>
      <w:r>
        <w:rPr>
          <w:rStyle w:val="VerbatimChar"/>
        </w:rPr>
        <w:t>## [12745] 1 0 1 1 1 0 1 0 1 1 0 1 1 0 0 1 1 0 0 0 0 1 1 1 0 0 0 0 0 0 1 0 1 1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2781] 0 0 1 1 1 0 0 0 0 1 1 1 0 1 1 1 1 1 1 1 1 0 0 0 1 1 0 1 0 1 1 0 0 1 0 0</w:t>
      </w:r>
      <w:r>
        <w:br/>
      </w:r>
      <w:r>
        <w:rPr>
          <w:rStyle w:val="VerbatimChar"/>
        </w:rPr>
        <w:t>## [12817] 0 1 1 0 1 1 1 1 1 0 1 0 0 0 1 0 1 0 0 0 1 1 1 1 1 1 1 0 1 0 0 1 0 0 0 0</w:t>
      </w:r>
      <w:r>
        <w:br/>
      </w:r>
      <w:r>
        <w:rPr>
          <w:rStyle w:val="VerbatimChar"/>
        </w:rPr>
        <w:t>## [12853] 0 0 0 1 0 1 1 0 1 1 0 1 0 1 1 1 0 0 1 1 1 1 1 1 0 1 1 0 1 1 0 1 1 0 0 1</w:t>
      </w:r>
      <w:r>
        <w:br/>
      </w:r>
      <w:r>
        <w:rPr>
          <w:rStyle w:val="VerbatimChar"/>
        </w:rPr>
        <w:t>## [1288</w:t>
      </w:r>
      <w:r>
        <w:rPr>
          <w:rStyle w:val="VerbatimChar"/>
        </w:rPr>
        <w:t>9] 0 0 0 0 1 1 1 1 0 0 0 0 1 0 0 0 0 0 0 0 0 0 0 0 1 0 1 0 0 0 1 1 1 1 0 0</w:t>
      </w:r>
      <w:r>
        <w:br/>
      </w:r>
      <w:r>
        <w:rPr>
          <w:rStyle w:val="VerbatimChar"/>
        </w:rPr>
        <w:t>## [12925] 0 0 0 1 0 1 0 1 0 0 0 1 1 1 0 0 0 1 1 0 0 1 1 0 0 1 0 1 0 0 0 0 1 0 0 0</w:t>
      </w:r>
      <w:r>
        <w:br/>
      </w:r>
      <w:r>
        <w:rPr>
          <w:rStyle w:val="VerbatimChar"/>
        </w:rPr>
        <w:t>## [12961] 0 1 0 1 1 1 1 0 0 1 0 0 1 0 0 0 0 0 0 0 0 0 0 0 1 0 0 0 0 0 0 0 1 1 0 0</w:t>
      </w:r>
      <w:r>
        <w:br/>
      </w:r>
      <w:r>
        <w:rPr>
          <w:rStyle w:val="VerbatimChar"/>
        </w:rPr>
        <w:t xml:space="preserve">## [12997] 0 0 </w:t>
      </w:r>
      <w:r>
        <w:rPr>
          <w:rStyle w:val="VerbatimChar"/>
        </w:rPr>
        <w:t>0 0 0 0 0 0 0 0 1 0 0 1 1 0 0 1 0 1 0 0 0 0 0 1 0 1 1 0 0 1 0 0 1 0</w:t>
      </w:r>
      <w:r>
        <w:br/>
      </w:r>
      <w:r>
        <w:rPr>
          <w:rStyle w:val="VerbatimChar"/>
        </w:rPr>
        <w:t>## [13033] 0 1 1 1 1 0 0 0 0 1 0 1 0 1 0 0 1 1 0 0 1 0 1 1 0 1 1 0 0 1 0 0 1 1 0 0</w:t>
      </w:r>
      <w:r>
        <w:br/>
      </w:r>
      <w:r>
        <w:rPr>
          <w:rStyle w:val="VerbatimChar"/>
        </w:rPr>
        <w:t>## [13069] 0 1 0 1 1 1 1 1 0 0 1 1 0 0 1 0 0 0 0 1 1 0 1 0 1 1 0 1 1 1 0 0 0 1 1 1</w:t>
      </w:r>
      <w:r>
        <w:br/>
      </w:r>
      <w:r>
        <w:rPr>
          <w:rStyle w:val="VerbatimChar"/>
        </w:rPr>
        <w:t>## [13105] 0 1 0 0 0 1</w:t>
      </w:r>
      <w:r>
        <w:rPr>
          <w:rStyle w:val="VerbatimChar"/>
        </w:rPr>
        <w:t xml:space="preserve"> 1 1 1 0 1 1 1 1 0 1 0 0 0 1 0 0 0 1 0 0 1 1 0 0 0 0 0 1 0 0</w:t>
      </w:r>
      <w:r>
        <w:br/>
      </w:r>
      <w:r>
        <w:rPr>
          <w:rStyle w:val="VerbatimChar"/>
        </w:rPr>
        <w:t>## [13141] 0 1 0 0 0 1 0 1 1 0 0 1 1 0 1 1 1 0 0 0 1 1 1 0 0 1 0 1 0 1 0 0 0 0 1 0</w:t>
      </w:r>
      <w:r>
        <w:br/>
      </w:r>
      <w:r>
        <w:rPr>
          <w:rStyle w:val="VerbatimChar"/>
        </w:rPr>
        <w:t>## [13177] 1 0 0 1 1 1 0 0 1 0 0 0 0 0 0 1 1 1 1 1 0 0 0 1 1 1 1 1 1 0 0 1 1 0 0 1</w:t>
      </w:r>
      <w:r>
        <w:br/>
      </w:r>
      <w:r>
        <w:rPr>
          <w:rStyle w:val="VerbatimChar"/>
        </w:rPr>
        <w:t>## [13213] 1 1 0 1 1 1 0 1 0 1 0 0 1 1 0 0 0 1 0 0 0 0 0 1 0 0 0 1 0 1 0 0 0 1 1 0</w:t>
      </w:r>
      <w:r>
        <w:br/>
      </w:r>
      <w:r>
        <w:rPr>
          <w:rStyle w:val="VerbatimChar"/>
        </w:rPr>
        <w:lastRenderedPageBreak/>
        <w:t>## [13249] 0 0 0 1 1 0 0 1 1 0 0 0 1 0 1 1 1 1 0 1 1 0 0 0 0 1 0 0 0 1 0 1 1 0 0 1</w:t>
      </w:r>
      <w:r>
        <w:br/>
      </w:r>
      <w:r>
        <w:rPr>
          <w:rStyle w:val="VerbatimChar"/>
        </w:rPr>
        <w:t>## [13285] 1 1 1 1 1 1 0 1 0 0 1 0 0 1 1 1 0 1 0 0 0 0 1 1 1 0 1 1 0 1 0 1 0 0 0 1</w:t>
      </w:r>
      <w:r>
        <w:br/>
      </w:r>
      <w:r>
        <w:rPr>
          <w:rStyle w:val="VerbatimChar"/>
        </w:rPr>
        <w:t>## [133</w:t>
      </w:r>
      <w:r>
        <w:rPr>
          <w:rStyle w:val="VerbatimChar"/>
        </w:rPr>
        <w:t>21] 0 1 0 0 1 1 0 1 0 1 0 1 1 1 0 0 0 0 0 0 1 0 0 1 0 0 1 0 0 1 1 0 0 0 0 0</w:t>
      </w:r>
      <w:r>
        <w:br/>
      </w:r>
      <w:r>
        <w:rPr>
          <w:rStyle w:val="VerbatimChar"/>
        </w:rPr>
        <w:t>## [13357] 1 1 1 0 0 1 1 1 1 1 0 1 1 0 1 1 1 0 1 0 1 0 1 0 1 1 0 1 0 0 0 0 1 0 0 1</w:t>
      </w:r>
      <w:r>
        <w:br/>
      </w:r>
      <w:r>
        <w:rPr>
          <w:rStyle w:val="VerbatimChar"/>
        </w:rPr>
        <w:t>## [13393] 1 1 0 0 0 0 0 0 0 1 1 1 1 0 1 0 1 0 1 1 1 1 0 0 1 0 1 1 0 0 0 0 0 0 1 1</w:t>
      </w:r>
      <w:r>
        <w:br/>
      </w:r>
      <w:r>
        <w:rPr>
          <w:rStyle w:val="VerbatimChar"/>
        </w:rPr>
        <w:t>## [13429] 0 0</w:t>
      </w:r>
      <w:r>
        <w:rPr>
          <w:rStyle w:val="VerbatimChar"/>
        </w:rPr>
        <w:t xml:space="preserve"> 1 0 0 0 1 0 0 0 0 0 0 0 0 1 0 0 0 0 1 1 0 0 0 0 0 0 1 1 1 1 1 1 1 0</w:t>
      </w:r>
      <w:r>
        <w:br/>
      </w:r>
      <w:r>
        <w:rPr>
          <w:rStyle w:val="VerbatimChar"/>
        </w:rPr>
        <w:t>## [13465] 0 0 1 0 0 1 0 1 1 0 0 1 1 1 0 1 1 0 1 0 1 1 1 0 1 1 0 0 0 1 0 0 1 1 0 0</w:t>
      </w:r>
      <w:r>
        <w:br/>
      </w:r>
      <w:r>
        <w:rPr>
          <w:rStyle w:val="VerbatimChar"/>
        </w:rPr>
        <w:t>## [13501] 0 1 0 0 0 0 1 1 0 1 1 1 0 0 1 0 1 0 0 1 0 0 1 0 0 1 1 0 0 0 0 1 1 0 0 0</w:t>
      </w:r>
      <w:r>
        <w:br/>
      </w:r>
      <w:r>
        <w:rPr>
          <w:rStyle w:val="VerbatimChar"/>
        </w:rPr>
        <w:t xml:space="preserve">## [13537] 0 0 1 1 0 </w:t>
      </w:r>
      <w:r>
        <w:rPr>
          <w:rStyle w:val="VerbatimChar"/>
        </w:rPr>
        <w:t>0 0 0 0 1 0 0 0 0 0 1 1 1 0 0 1 1 1 1 1 1 1 0 0 1 1 1 1 1 0 0</w:t>
      </w:r>
      <w:r>
        <w:br/>
      </w:r>
      <w:r>
        <w:rPr>
          <w:rStyle w:val="VerbatimChar"/>
        </w:rPr>
        <w:t>## [13573] 0 1 1 1 0 0 1 1 1 0 1 0 1 1 0 0 1 0 0 0 0 1 0 0 0 0 1 0 0 0 0 1 0 1 0 0</w:t>
      </w:r>
      <w:r>
        <w:br/>
      </w:r>
      <w:r>
        <w:rPr>
          <w:rStyle w:val="VerbatimChar"/>
        </w:rPr>
        <w:t>## [13609] 1 1 0 0 1 0 0 1 0 0 0 1 1 1 1 0 0 1 0 0 0 0 0 0 1 0 0 0 0 0 1 0 1 0 1 0</w:t>
      </w:r>
      <w:r>
        <w:br/>
      </w:r>
      <w:r>
        <w:rPr>
          <w:rStyle w:val="VerbatimChar"/>
        </w:rPr>
        <w:t>## [13645] 0 0 1 0 0 1 0 0 0</w:t>
      </w:r>
      <w:r>
        <w:rPr>
          <w:rStyle w:val="VerbatimChar"/>
        </w:rPr>
        <w:t xml:space="preserve"> 0 1 1 0 0 0 0 0 1 0 1 0 0 1 0 0 0 1 0 0 1 1 0 1 0 0 1</w:t>
      </w:r>
      <w:r>
        <w:br/>
      </w:r>
      <w:r>
        <w:rPr>
          <w:rStyle w:val="VerbatimChar"/>
        </w:rPr>
        <w:t>## [13681] 0 0 1 1 0 0 0 1 0 1 0 0 0 0 1 1 0 0 0 0 1 0 1 0 1 0 1 1 0 1 0 0 0 1 1 0</w:t>
      </w:r>
      <w:r>
        <w:br/>
      </w:r>
      <w:r>
        <w:rPr>
          <w:rStyle w:val="VerbatimChar"/>
        </w:rPr>
        <w:t>## [13717] 0 0 0 0 1 1 1 0 1 0 1 0 1 1 0 0 1 1 1 1 0 0 0 1 1 0 1 1 1 0 1 0 1 0 1 1</w:t>
      </w:r>
      <w:r>
        <w:br/>
      </w:r>
      <w:r>
        <w:rPr>
          <w:rStyle w:val="VerbatimChar"/>
        </w:rPr>
        <w:t xml:space="preserve">## [13753] 1 1 1 0 1 0 1 1 0 0 0 0 </w:t>
      </w:r>
      <w:r>
        <w:rPr>
          <w:rStyle w:val="VerbatimChar"/>
        </w:rPr>
        <w:t>1 1 1 1 0 1 0 1 0 0 1 0 1 1 1 0 1 1 0 0 0 0 0 0</w:t>
      </w:r>
      <w:r>
        <w:br/>
      </w:r>
      <w:r>
        <w:rPr>
          <w:rStyle w:val="VerbatimChar"/>
        </w:rPr>
        <w:t>## [13789] 0 0 0 0 0 1 0 1 1 0 0 0 0 0 0 0 0 0 1 0 1 1 1 1 0 1 0 0 0 1 1 1 1 1 1 1</w:t>
      </w:r>
      <w:r>
        <w:br/>
      </w:r>
      <w:r>
        <w:rPr>
          <w:rStyle w:val="VerbatimChar"/>
        </w:rPr>
        <w:t>## [13825] 1 1 0 0 0 0 1 1 0 1 1 1 0 1 1 1 1 0 0 1 0 1 0 0 0 0 1 1 0 0 1 0 1 1 0 1</w:t>
      </w:r>
      <w:r>
        <w:br/>
      </w:r>
      <w:r>
        <w:rPr>
          <w:rStyle w:val="VerbatimChar"/>
        </w:rPr>
        <w:t>## [13861] 1 0 0 0 1 0 1 0 0 0 1 0 0 0 0 1</w:t>
      </w:r>
      <w:r>
        <w:rPr>
          <w:rStyle w:val="VerbatimChar"/>
        </w:rPr>
        <w:t xml:space="preserve"> 0 0 1 1 0 1 1 0 0 0 0 0 1 0 1 0 1 0 1 0</w:t>
      </w:r>
      <w:r>
        <w:br/>
      </w:r>
      <w:r>
        <w:rPr>
          <w:rStyle w:val="VerbatimChar"/>
        </w:rPr>
        <w:t>## [13897] 1 1 0 1 1 0 1 0 1 0 1 0 1 1 0 0 1 0 0 1 0 1 0 1 1 0 1 1 0 0 0 1 0 0 0 0</w:t>
      </w:r>
      <w:r>
        <w:br/>
      </w:r>
      <w:r>
        <w:rPr>
          <w:rStyle w:val="VerbatimChar"/>
        </w:rPr>
        <w:t>## [13933] 0 0 0 0 1 0 1 0 1 0 0 1 0 1 1 0 1 1 1 0 1 0 0 0 0 0 1 1 0 0 0 0 0 0 0 0</w:t>
      </w:r>
      <w:r>
        <w:br/>
      </w:r>
      <w:r>
        <w:rPr>
          <w:rStyle w:val="VerbatimChar"/>
        </w:rPr>
        <w:t xml:space="preserve">## [13969] 1 0 1 0 1 0 1 1 1 0 0 1 1 0 0 0 1 0 0 </w:t>
      </w:r>
      <w:r>
        <w:rPr>
          <w:rStyle w:val="VerbatimChar"/>
        </w:rPr>
        <w:t>1 0 0 0 0 0 0 1 0 1 0 0 0 0 0 1 0</w:t>
      </w:r>
      <w:r>
        <w:br/>
      </w:r>
      <w:r>
        <w:rPr>
          <w:rStyle w:val="VerbatimChar"/>
        </w:rPr>
        <w:t>## [14005] 0 0 0 1 1 0 0 1 0 0 0 0 0 1 1 0 1 0 0 0 0 0 1 0 0 1 0 0 0 1 0 1 0 0 1 0</w:t>
      </w:r>
      <w:r>
        <w:br/>
      </w:r>
      <w:r>
        <w:rPr>
          <w:rStyle w:val="VerbatimChar"/>
        </w:rPr>
        <w:t>## [14041] 0 0 0 1 0 0 1 0 0 0 1 0 1 0 0 1 1 0 1 0 0 0 1 1 0 0 1 1 0 0 0 0 1 1 0 1</w:t>
      </w:r>
      <w:r>
        <w:br/>
      </w:r>
      <w:r>
        <w:rPr>
          <w:rStyle w:val="VerbatimChar"/>
        </w:rPr>
        <w:t>## [14077] 0 1 0 1 0 0 0 0 0 0 0 1 0 0 1 0 0 0 1 0 0 1 0</w:t>
      </w:r>
      <w:r>
        <w:rPr>
          <w:rStyle w:val="VerbatimChar"/>
        </w:rPr>
        <w:t xml:space="preserve"> 0 1 1 1 0 1 1 0 0 0 1 1 0</w:t>
      </w:r>
      <w:r>
        <w:br/>
      </w:r>
      <w:r>
        <w:rPr>
          <w:rStyle w:val="VerbatimChar"/>
        </w:rPr>
        <w:t>## [14113] 0 1 1 0 1 0 0 0 0 0 0 0 0 0 1 0 0 0 0 0 0 0 0 0 1 1 0 1 0 0 0 0 0 1 0 0</w:t>
      </w:r>
      <w:r>
        <w:br/>
      </w:r>
      <w:r>
        <w:rPr>
          <w:rStyle w:val="VerbatimChar"/>
        </w:rPr>
        <w:lastRenderedPageBreak/>
        <w:t>## [14149] 0 1 0 1 1 0 1 0 1 0 0 1 0 0 0 1 0 0 1 1 0 0 1 0 0 1 0 0 0 0 0 0 1 0 0 0</w:t>
      </w:r>
      <w:r>
        <w:br/>
      </w:r>
      <w:r>
        <w:rPr>
          <w:rStyle w:val="VerbatimChar"/>
        </w:rPr>
        <w:t xml:space="preserve">## [14185] 1 0 0 1 0 1 1 1 0 1 1 0 0 0 1 0 1 0 0 0 1 0 1 0 1 0 </w:t>
      </w:r>
      <w:r>
        <w:rPr>
          <w:rStyle w:val="VerbatimChar"/>
        </w:rPr>
        <w:t>0 0 1 1 0 0 0 0 1 1</w:t>
      </w:r>
      <w:r>
        <w:br/>
      </w:r>
      <w:r>
        <w:rPr>
          <w:rStyle w:val="VerbatimChar"/>
        </w:rPr>
        <w:t>## [14221] 1 0 1 1 0 1 0 0 1 0 0 0 0 0 1 0 0 0 1 0 1 1 0 1 1 1 0 1 0 1 0 0 0 1 0 1</w:t>
      </w:r>
      <w:r>
        <w:br/>
      </w:r>
      <w:r>
        <w:rPr>
          <w:rStyle w:val="VerbatimChar"/>
        </w:rPr>
        <w:t>## [14257] 0 0 1 1 1 0 0 0 1 0 0 0 0 1 1 1 0 0 0 0 1 0 1 0 1 1 0 0 1 1 1 0 0 0 1 0</w:t>
      </w:r>
      <w:r>
        <w:br/>
      </w:r>
      <w:r>
        <w:rPr>
          <w:rStyle w:val="VerbatimChar"/>
        </w:rPr>
        <w:t>## [14293] 0 1 1 1 1 0 1 1 0 0 1 0 1 1 1 0 0 0 0 1 0 1 0 0 0 0 1 1 1 0</w:t>
      </w:r>
      <w:r>
        <w:rPr>
          <w:rStyle w:val="VerbatimChar"/>
        </w:rPr>
        <w:t xml:space="preserve"> 1 1 0 1 0 0</w:t>
      </w:r>
      <w:r>
        <w:br/>
      </w:r>
      <w:r>
        <w:rPr>
          <w:rStyle w:val="VerbatimChar"/>
        </w:rPr>
        <w:t>## [14329] 0 1 0 0 1 0 1 1 1 1 0 1 0 0 0 1 1 1 0 0 0 1 0 0 1 0 1 1 1 0 1 1 0 0 0 1</w:t>
      </w:r>
      <w:r>
        <w:br/>
      </w:r>
      <w:r>
        <w:rPr>
          <w:rStyle w:val="VerbatimChar"/>
        </w:rPr>
        <w:t>## [14365] 0 0 1 1 1 0 0 0 0 0 0 1 1 1 0 1 1 0 0 0 0 1 1 1 1 0 0 1 1 0 1 0 0 1 0 0</w:t>
      </w:r>
      <w:r>
        <w:br/>
      </w:r>
      <w:r>
        <w:rPr>
          <w:rStyle w:val="VerbatimChar"/>
        </w:rPr>
        <w:t xml:space="preserve">## [14401] 0 0 0 0 1 0 1 1 1 1 1 0 1 1 0 0 1 1 1 1 1 0 0 0 0 0 0 1 0 0 0 1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14437] 1 0 0 1 1 0 1 0 1 0 1 0 1 1 0 1 0 0 0 1 0 1 0 0 1 1 1 1 0 1 0 1 1 0 0 0</w:t>
      </w:r>
      <w:r>
        <w:br/>
      </w:r>
      <w:r>
        <w:rPr>
          <w:rStyle w:val="VerbatimChar"/>
        </w:rPr>
        <w:t>## [14473] 0 0 0 1 0 0 0 1 1 0 1 0 0 0 1 1 1 1 1 1 1 0 1 1 0 0 1 0 1 1 0 0 1 0 0 1</w:t>
      </w:r>
      <w:r>
        <w:br/>
      </w:r>
      <w:r>
        <w:rPr>
          <w:rStyle w:val="VerbatimChar"/>
        </w:rPr>
        <w:t>## [14509] 1 1 0 1 0 0 1 0 1 0 0 0 0 1 1 0 0 1 1 0 1 1 0 0 1 0 0 1 0 1 0 1 0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4545] 1 0 1 0 0 0 0 0 1 0 1 0 0 0 0 1 0 0 1 1 0 0 0 0 0 0 0 1 0 1 0 1 0 1 1 0</w:t>
      </w:r>
      <w:r>
        <w:br/>
      </w:r>
      <w:r>
        <w:rPr>
          <w:rStyle w:val="VerbatimChar"/>
        </w:rPr>
        <w:t>## [14581] 1 0 1 0 0 1 0 0 1 0 1 0 1 1 0 0 1 1 0 1 0 0 1 0 1 1 1 1 1 0 1 0 1 1 0 1</w:t>
      </w:r>
      <w:r>
        <w:br/>
      </w:r>
      <w:r>
        <w:rPr>
          <w:rStyle w:val="VerbatimChar"/>
        </w:rPr>
        <w:t>## [14617] 1 0 1 0 0 0 1 1 1 0 0 0 0 0 0 0 1 0 1 0 0 0 0 0 1 0 0 0 0 1 0 1 0 1 0 1</w:t>
      </w:r>
      <w:r>
        <w:br/>
      </w:r>
      <w:r>
        <w:rPr>
          <w:rStyle w:val="VerbatimChar"/>
        </w:rPr>
        <w:t>## [1465</w:t>
      </w:r>
      <w:r>
        <w:rPr>
          <w:rStyle w:val="VerbatimChar"/>
        </w:rPr>
        <w:t>3] 0 0 0 0 0 1 1 0 0 0 0 1 0 0 0 1 0 0 0 1 1 1 0 0 1 0 1 1 0 0 0 0 1 1 1 0</w:t>
      </w:r>
      <w:r>
        <w:br/>
      </w:r>
      <w:r>
        <w:rPr>
          <w:rStyle w:val="VerbatimChar"/>
        </w:rPr>
        <w:t>## [14689] 0 0 1 0 0 1 0 0 0 0 0 0 0 0 1 0 1 0 1 0 0 0 0 1 0 0 0 0 0 0 1 0 0 1 0 1</w:t>
      </w:r>
      <w:r>
        <w:br/>
      </w:r>
      <w:r>
        <w:rPr>
          <w:rStyle w:val="VerbatimChar"/>
        </w:rPr>
        <w:t>## [14725] 0 0 0 1 0 1 1 0 1 0 0 0 1 1 0 1 1 1 0 0 1 1 0 1 1 0 1 0 0 0 1 1 1 1 0 1</w:t>
      </w:r>
      <w:r>
        <w:br/>
      </w:r>
      <w:r>
        <w:rPr>
          <w:rStyle w:val="VerbatimChar"/>
        </w:rPr>
        <w:t xml:space="preserve">## [14761] 0 0 </w:t>
      </w:r>
      <w:r>
        <w:rPr>
          <w:rStyle w:val="VerbatimChar"/>
        </w:rPr>
        <w:t>1 0 1 1 1 0 0 1 0 0 0 0 0 1 1 0 1 0 0 1 1 0 0 0 0 0 0 0 0 0 0 1 0 0</w:t>
      </w:r>
      <w:r>
        <w:br/>
      </w:r>
      <w:r>
        <w:rPr>
          <w:rStyle w:val="VerbatimChar"/>
        </w:rPr>
        <w:t>## [14797] 1 0 0 0 0 0 1 0 1 1 1 0 0 1 0 1 1 1 1 1 1 0 0 0 0 0 0 1 0 1 1 0 0 1 0 1</w:t>
      </w:r>
      <w:r>
        <w:br/>
      </w:r>
      <w:r>
        <w:rPr>
          <w:rStyle w:val="VerbatimChar"/>
        </w:rPr>
        <w:t>## [14833] 1 0 0 0 0 1 1 1 0 0 1 0 1 0 0 0 1 0 0 0 0 0 0 0 0 1 0 1 0 0 0 1 1 0 0 0</w:t>
      </w:r>
      <w:r>
        <w:br/>
      </w:r>
      <w:r>
        <w:rPr>
          <w:rStyle w:val="VerbatimChar"/>
        </w:rPr>
        <w:t>## [14869] 1 0 1 1 0 0</w:t>
      </w:r>
      <w:r>
        <w:rPr>
          <w:rStyle w:val="VerbatimChar"/>
        </w:rPr>
        <w:t xml:space="preserve"> 0 0 0 0 1 0 0 0 1 0 1 0 1 1 1 1 0 1 1 0 1 0 0 0 1 1 0 1 0 1</w:t>
      </w:r>
      <w:r>
        <w:br/>
      </w:r>
      <w:r>
        <w:rPr>
          <w:rStyle w:val="VerbatimChar"/>
        </w:rPr>
        <w:t>## [14905] 1 1 0 1 1 0 1 0 0 1 0 1 0 0 1 0 0 0 1 1 1 1 0 0 0 0 1 1 0 0 0 0 0 0 0 1</w:t>
      </w:r>
      <w:r>
        <w:br/>
      </w:r>
      <w:r>
        <w:rPr>
          <w:rStyle w:val="VerbatimChar"/>
        </w:rPr>
        <w:t>## [14941] 0 1 1 0 1 1 0 0 0 0 1 1 0 0 0 1 0 1 0 0 1 1 0 1 1 1 1 0 0 1 1 1 1 0 0 0</w:t>
      </w:r>
      <w:r>
        <w:br/>
      </w:r>
      <w:r>
        <w:rPr>
          <w:rStyle w:val="VerbatimChar"/>
        </w:rPr>
        <w:t xml:space="preserve">## [14977] 1 0 0 0 0 0 0 0 1 </w:t>
      </w:r>
      <w:r>
        <w:rPr>
          <w:rStyle w:val="VerbatimChar"/>
        </w:rPr>
        <w:t>0 0 0 0 1 1 0 0 0 0 0 0 1 1 0 0 0 1 0 0 0 1 0 1 0 0 1</w:t>
      </w:r>
      <w:r>
        <w:br/>
      </w:r>
      <w:r>
        <w:rPr>
          <w:rStyle w:val="VerbatimChar"/>
        </w:rPr>
        <w:t>## [15013] 1 0 0 0 0 0 0 1 0 0 1 0 0 0 0 1 1 1 1 0 0 1 0 0 0 0 0 0 1 0 1 0 0 1 0 1</w:t>
      </w:r>
      <w:r>
        <w:br/>
      </w:r>
      <w:r>
        <w:rPr>
          <w:rStyle w:val="VerbatimChar"/>
        </w:rPr>
        <w:lastRenderedPageBreak/>
        <w:t>## [15049] 0 0 1 0 1 0 0 1 1 1 0 0 0 1 0 1 1 1 0 0 0 0 0 1 1 0 1 0 0 0 0 0 1 0 0 0</w:t>
      </w:r>
      <w:r>
        <w:br/>
      </w:r>
      <w:r>
        <w:rPr>
          <w:rStyle w:val="VerbatimChar"/>
        </w:rPr>
        <w:t>## [15085] 0 0 1 0 0 0 0 1 1 1 1 1 1 0 1 1 1 1 0 0 0 1 1 1 0 1 1 1 1 1 0 1 1 0 0 0</w:t>
      </w:r>
      <w:r>
        <w:br/>
      </w:r>
      <w:r>
        <w:rPr>
          <w:rStyle w:val="VerbatimChar"/>
        </w:rPr>
        <w:t>## [15121] 1 0 1 0 1 1 0 0 1 0 0 1 0 0 0 0 0 0 1 0 1 0 0 1 1 1 1 0 0 0 1 1 1 1 0 0</w:t>
      </w:r>
      <w:r>
        <w:br/>
      </w:r>
      <w:r>
        <w:rPr>
          <w:rStyle w:val="VerbatimChar"/>
        </w:rPr>
        <w:t>## [151</w:t>
      </w:r>
      <w:r>
        <w:rPr>
          <w:rStyle w:val="VerbatimChar"/>
        </w:rPr>
        <w:t>57] 0 0 1 1 1 0 0 0 0 1 0 1 0 0 1 0 1 0 1 0 1 1 0 0 0 0 1 0 1 1 1 0 1 0 0 0</w:t>
      </w:r>
      <w:r>
        <w:br/>
      </w:r>
      <w:r>
        <w:rPr>
          <w:rStyle w:val="VerbatimChar"/>
        </w:rPr>
        <w:t>## [15193] 0 0 0 0 0 0 0 0 0 1 0 0 1 1 0 1 0 1 1 1 1 0 1 1 0 1 0 0 0 1 1 0 0 1 0 1</w:t>
      </w:r>
      <w:r>
        <w:br/>
      </w:r>
      <w:r>
        <w:rPr>
          <w:rStyle w:val="VerbatimChar"/>
        </w:rPr>
        <w:t>## [15229] 1 0 1 1 1 1 0 0 0 0 1 0 0 1 0 0 0 0 0 0 1 1 0 0 1 1 1 0 1 0 0 1 0 1 0 1</w:t>
      </w:r>
      <w:r>
        <w:br/>
      </w:r>
      <w:r>
        <w:rPr>
          <w:rStyle w:val="VerbatimChar"/>
        </w:rPr>
        <w:t>## [15265] 0 1</w:t>
      </w:r>
      <w:r>
        <w:rPr>
          <w:rStyle w:val="VerbatimChar"/>
        </w:rPr>
        <w:t xml:space="preserve"> 1 1 1 0 0 1 0 1 1 0 1 1 0 0 1 0 1 0 0 0 0 0 1 1 1 0 0 0 1 0 0 1 1 0</w:t>
      </w:r>
      <w:r>
        <w:br/>
      </w:r>
      <w:r>
        <w:rPr>
          <w:rStyle w:val="VerbatimChar"/>
        </w:rPr>
        <w:t>## [15301] 0 0 1 0 1 0 0 1 0 0 0 1 0 1 0 1 0 1 1 1 1 0 0 0 1 0 1 0 0 1 1 0 0 0 1 0</w:t>
      </w:r>
      <w:r>
        <w:br/>
      </w:r>
      <w:r>
        <w:rPr>
          <w:rStyle w:val="VerbatimChar"/>
        </w:rPr>
        <w:t>## [15337] 1 0 1 0 1 0 1 0 0 1 1 0 0 0 0 0 1 0 1 1 1 1 0 0 0 0 0 0 1 1 0 0 0 0 0 1</w:t>
      </w:r>
      <w:r>
        <w:br/>
      </w:r>
      <w:r>
        <w:rPr>
          <w:rStyle w:val="VerbatimChar"/>
        </w:rPr>
        <w:t xml:space="preserve">## [15373] 0 1 1 0 0 </w:t>
      </w:r>
      <w:r>
        <w:rPr>
          <w:rStyle w:val="VerbatimChar"/>
        </w:rPr>
        <w:t>1 1 0 1 0 0 1 0 1 0 1 1 0 0 1 1 0 0 0 0 0 0 0 0 1 1 1 0 1 1 1</w:t>
      </w:r>
      <w:r>
        <w:br/>
      </w:r>
      <w:r>
        <w:rPr>
          <w:rStyle w:val="VerbatimChar"/>
        </w:rPr>
        <w:t>## [15409] 1 0 1 1 1 0 0 1 0 0 1 0 0 0 0 0 0 0 1 0 1 0 1 0 1 1 1 0 0 0 1 0 1 0 0 1</w:t>
      </w:r>
      <w:r>
        <w:br/>
      </w:r>
      <w:r>
        <w:rPr>
          <w:rStyle w:val="VerbatimChar"/>
        </w:rPr>
        <w:t>## [15445] 0 1 0 1 1 0 1 0 1 0 1 1 0 0 1 0 1 1 1 0 1 0 1 0 0 1 1 0 0 0 0 1 0 0 1 1</w:t>
      </w:r>
      <w:r>
        <w:br/>
      </w:r>
      <w:r>
        <w:rPr>
          <w:rStyle w:val="VerbatimChar"/>
        </w:rPr>
        <w:t>## [15481] 0 0 0 0 0 0 1 1 0</w:t>
      </w:r>
      <w:r>
        <w:rPr>
          <w:rStyle w:val="VerbatimChar"/>
        </w:rPr>
        <w:t xml:space="preserve"> 0 1 0 0 1 1 1 0 1 0 0 1 1 0 1 0 0 1 0 0 1 0 1 0 1 0 1</w:t>
      </w:r>
      <w:r>
        <w:br/>
      </w:r>
      <w:r>
        <w:rPr>
          <w:rStyle w:val="VerbatimChar"/>
        </w:rPr>
        <w:t>## [15517] 1 0 1 1 0 1 1 1 1 0 1 1 0 1 0 1 0 1 0 0 1 1 0 1 1 0 1 0 0 1 0 1 1 1 0 0</w:t>
      </w:r>
      <w:r>
        <w:br/>
      </w:r>
      <w:r>
        <w:rPr>
          <w:rStyle w:val="VerbatimChar"/>
        </w:rPr>
        <w:t>## [15553] 0 1 0 0 1 0 1 1 1 0 1 1 1 1 0 1 0 1 0 1 0 0 1 1 1 1 1 0 1 1 1 0 0 1 0 1</w:t>
      </w:r>
      <w:r>
        <w:br/>
      </w:r>
      <w:r>
        <w:rPr>
          <w:rStyle w:val="VerbatimChar"/>
        </w:rPr>
        <w:t xml:space="preserve">## [15589] 0 1 1 0 1 0 0 0 0 0 0 0 </w:t>
      </w:r>
      <w:r>
        <w:rPr>
          <w:rStyle w:val="VerbatimChar"/>
        </w:rPr>
        <w:t>0 0 0 0 0 0 0 0 1 0 1 0 1 0 1 1 0 1 1 0 0 0 0 0</w:t>
      </w:r>
      <w:r>
        <w:br/>
      </w:r>
      <w:r>
        <w:rPr>
          <w:rStyle w:val="VerbatimChar"/>
        </w:rPr>
        <w:t>## [15625] 1 0 1 1 0 1 0 0 1 1 1 0 0 1 1 1 1 1 0 0 0 0 0 0 0 0 0 1 1 1 1 0 1 0 1 1</w:t>
      </w:r>
      <w:r>
        <w:br/>
      </w:r>
      <w:r>
        <w:rPr>
          <w:rStyle w:val="VerbatimChar"/>
        </w:rPr>
        <w:t>## [15661] 1 0 1 0 0 0 0 0 1 1 0 0 0 1 0 0 0 1 1 1 0 0 0 0 1 1 0 1 0 0 1 0 0 1 0 0</w:t>
      </w:r>
      <w:r>
        <w:br/>
      </w:r>
      <w:r>
        <w:rPr>
          <w:rStyle w:val="VerbatimChar"/>
        </w:rPr>
        <w:t>## [15697] 0 1 1 0 0 0 1 1 0 1 0 1 0 1 1 1</w:t>
      </w:r>
      <w:r>
        <w:rPr>
          <w:rStyle w:val="VerbatimChar"/>
        </w:rPr>
        <w:t xml:space="preserve"> 1 1 0 0 1 0 0 0 0 1 0 0 0 1 0 1 0 0 1 1</w:t>
      </w:r>
      <w:r>
        <w:br/>
      </w:r>
      <w:r>
        <w:rPr>
          <w:rStyle w:val="VerbatimChar"/>
        </w:rPr>
        <w:t>## [15733] 1 1 0 1 0 1 0 1 0 0 0 0 1 0 0 0 0 0 0 0 0 0 1 1 0 1 0 0 1 1 1 1 0 1 0 1</w:t>
      </w:r>
      <w:r>
        <w:br/>
      </w:r>
      <w:r>
        <w:rPr>
          <w:rStyle w:val="VerbatimChar"/>
        </w:rPr>
        <w:t>## [15769] 0 1 1 1 0 0 0 0 1 0 1 1 0 0 1 0 0 1 0 0 0 1 1 1 1 0 1 1 1 1 1 0 1 1 0 0</w:t>
      </w:r>
      <w:r>
        <w:br/>
      </w:r>
      <w:r>
        <w:rPr>
          <w:rStyle w:val="VerbatimChar"/>
        </w:rPr>
        <w:t xml:space="preserve">## [15805] 1 0 0 0 0 1 1 0 1 1 1 0 1 0 0 1 1 1 1 </w:t>
      </w:r>
      <w:r>
        <w:rPr>
          <w:rStyle w:val="VerbatimChar"/>
        </w:rPr>
        <w:t>1 1 0 0 1 0 1 0 0 0 1 1 0 1 0 1 0</w:t>
      </w:r>
      <w:r>
        <w:br/>
      </w:r>
      <w:r>
        <w:rPr>
          <w:rStyle w:val="VerbatimChar"/>
        </w:rPr>
        <w:t>## [15841] 0 1 1 0 0 0 1 1 0 1 1 1 1 0 1 0 0 0 0 0 0 0 1 1 0 0 1 1 0 1 1 0 0 0 1 0</w:t>
      </w:r>
      <w:r>
        <w:br/>
      </w:r>
      <w:r>
        <w:rPr>
          <w:rStyle w:val="VerbatimChar"/>
        </w:rPr>
        <w:t>## [15877] 0 0 0 0 1 0 0 1 1 1 1 0 1 1 1 1 0 0 0 0 0 1 0 1 0 1 0 0 1 1 0 0 0 1 0 0</w:t>
      </w:r>
      <w:r>
        <w:br/>
      </w:r>
      <w:r>
        <w:rPr>
          <w:rStyle w:val="VerbatimChar"/>
        </w:rPr>
        <w:t>## [15913] 1 1 0 1 0 0 0 1 1 0 1 1 1 0 0 1 1 1 0 0 1 1 1</w:t>
      </w:r>
      <w:r>
        <w:rPr>
          <w:rStyle w:val="VerbatimChar"/>
        </w:rPr>
        <w:t xml:space="preserve"> 0 1 1 0 0 0 1 1 0 0 1 1 0</w:t>
      </w:r>
      <w:r>
        <w:br/>
      </w:r>
      <w:r>
        <w:rPr>
          <w:rStyle w:val="VerbatimChar"/>
        </w:rPr>
        <w:lastRenderedPageBreak/>
        <w:t>## [15949] 1 1 0 1 0 1 0 1 0 1 0 0 0 1 1 0 0 1 1 0 1 0 0 1 1 0 1 0 1 1 0 0 1 1 0 0</w:t>
      </w:r>
      <w:r>
        <w:br/>
      </w:r>
      <w:r>
        <w:rPr>
          <w:rStyle w:val="VerbatimChar"/>
        </w:rPr>
        <w:t>## [15985] 1 0 0 1 0 1 0 1 0 1 1 1 0 0 0 0 1 0 0 1 0 1 1 0 0 0 1 0 0 0 0 1 0 0 1 0</w:t>
      </w:r>
      <w:r>
        <w:br/>
      </w:r>
      <w:r>
        <w:rPr>
          <w:rStyle w:val="VerbatimChar"/>
        </w:rPr>
        <w:t xml:space="preserve">## [16021] 1 1 1 1 0 1 0 0 1 0 0 1 0 0 0 0 0 0 0 1 0 1 0 1 1 1 </w:t>
      </w:r>
      <w:r>
        <w:rPr>
          <w:rStyle w:val="VerbatimChar"/>
        </w:rPr>
        <w:t>0 1 0 0 0 1 0 0 0 0</w:t>
      </w:r>
      <w:r>
        <w:br/>
      </w:r>
      <w:r>
        <w:rPr>
          <w:rStyle w:val="VerbatimChar"/>
        </w:rPr>
        <w:t>## [16057] 0 1 0 0 1 0 1 0 1 1 0 1 0 0 1 0 0 0 1 1 1 0 0 0 0 0 0 1 1 1 0 0 0 0 1 0</w:t>
      </w:r>
      <w:r>
        <w:br/>
      </w:r>
      <w:r>
        <w:rPr>
          <w:rStyle w:val="VerbatimChar"/>
        </w:rPr>
        <w:t>## [16093] 1 0 1 1 1 0 0 0 0 0 1 0 1 0 1 1 1 1 0 1 0 0 1 1 1 1 0 0 0 0 0 0 0 0 1 1</w:t>
      </w:r>
      <w:r>
        <w:br/>
      </w:r>
      <w:r>
        <w:rPr>
          <w:rStyle w:val="VerbatimChar"/>
        </w:rPr>
        <w:t>## [16129] 1 1 1 0 1 0 0 0 0 0 0 1 0 1 1 0 0 0 1 1 0 0 0 1 1 1 0 1 1 0</w:t>
      </w:r>
      <w:r>
        <w:rPr>
          <w:rStyle w:val="VerbatimChar"/>
        </w:rPr>
        <w:t xml:space="preserve"> 0 1 1 1 0 1</w:t>
      </w:r>
      <w:r>
        <w:br/>
      </w:r>
      <w:r>
        <w:rPr>
          <w:rStyle w:val="VerbatimChar"/>
        </w:rPr>
        <w:t>## [16165] 1 1 0 1 0 1 0 0 1 0 0 0 1 1 0 1 1 0 0 0 0 0 1 1 0 0 1 0 1 0 1 1 0 0 0 0</w:t>
      </w:r>
      <w:r>
        <w:br/>
      </w:r>
      <w:r>
        <w:rPr>
          <w:rStyle w:val="VerbatimChar"/>
        </w:rPr>
        <w:t>## [16201] 1 1 0 1 1 0 0 0 1 1 0 1 1 0 0 0 0 1 0 1 1 1 1 0 0 0 0 0 0 1 1 1 1 1 1 0</w:t>
      </w:r>
      <w:r>
        <w:br/>
      </w:r>
      <w:r>
        <w:rPr>
          <w:rStyle w:val="VerbatimChar"/>
        </w:rPr>
        <w:t xml:space="preserve">## [16237] 0 1 0 0 0 0 1 0 1 0 1 0 0 0 0 0 0 1 0 0 0 1 0 1 0 1 0 1 0 1 0 0 0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[16273] 1 1 0 1 1 0 1 0 1 0 0 0 0 1 1 1 0 0 0 0 1 0 0 0 0 0 0 0 1 1 1 1 0 0 0 0</w:t>
      </w:r>
      <w:r>
        <w:br/>
      </w:r>
      <w:r>
        <w:rPr>
          <w:rStyle w:val="VerbatimChar"/>
        </w:rPr>
        <w:t>## [16309] 0 0 1 1 1 1 0 0 0 0 0 0 0 0 1 0 0 0 0 0 0 0 0 1 0 0 0 0 0 0 1 0 0 0 0 1</w:t>
      </w:r>
      <w:r>
        <w:br/>
      </w:r>
      <w:r>
        <w:rPr>
          <w:rStyle w:val="VerbatimChar"/>
        </w:rPr>
        <w:t>## [16345] 1 0 0 1 0 1 1 1 0 1 1 0 0 1 0 1 0 1 0 0 0 1 0 1 1 0 1 1 0 1 1 0 0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6381] 0 0 0 0 0 1 1 0 1 1 0 1 1 0 1 0 0 0 0 0 0 0 0 1 0 0 1 0 1 1 0 0 0 0 0 0</w:t>
      </w:r>
      <w:r>
        <w:br/>
      </w:r>
      <w:r>
        <w:rPr>
          <w:rStyle w:val="VerbatimChar"/>
        </w:rPr>
        <w:t>## [16417] 0 1 0 1 1 0 0 0 0 1 1 0 1 1 1 0 1 1 1 1 1 0 1 0 1 1 0 0 0 0 0 0 1 0 0 0</w:t>
      </w:r>
      <w:r>
        <w:br/>
      </w:r>
      <w:r>
        <w:rPr>
          <w:rStyle w:val="VerbatimChar"/>
        </w:rPr>
        <w:t>## [16453] 1 0 0 1 1 0 0 1 0 0 1 1 1 0 1 0 0 0 0 1 0 1 0 1 0 1 1 0 1 0 0 1 0 1 0 0</w:t>
      </w:r>
      <w:r>
        <w:br/>
      </w:r>
      <w:r>
        <w:rPr>
          <w:rStyle w:val="VerbatimChar"/>
        </w:rPr>
        <w:t>## [1648</w:t>
      </w:r>
      <w:r>
        <w:rPr>
          <w:rStyle w:val="VerbatimChar"/>
        </w:rPr>
        <w:t>9] 0 0 0 1 0 0 1 1 1 0 0 1 0 0 1 1 0 0 1 1 1 1 0 0 0 0 1 0 1 1 1 1 0 0 0 1</w:t>
      </w:r>
      <w:r>
        <w:br/>
      </w:r>
      <w:r>
        <w:rPr>
          <w:rStyle w:val="VerbatimChar"/>
        </w:rPr>
        <w:t>## [16525] 0 0 1 1 1 1 1 0 0 0 0 1 0 0 1 0 0 0 1 0 1 1 0 0 1 0 0 1 1 0 1 1 0 0 0 1</w:t>
      </w:r>
      <w:r>
        <w:br/>
      </w:r>
      <w:r>
        <w:rPr>
          <w:rStyle w:val="VerbatimChar"/>
        </w:rPr>
        <w:t>## [16561] 1 0 0 0 1 1 0 1 1 0 0 0 1 0 1 1 0 0 0 1 0 1 0 1 0 0 0 0 0 0 1 1 1 0 0 1</w:t>
      </w:r>
      <w:r>
        <w:br/>
      </w:r>
      <w:r>
        <w:rPr>
          <w:rStyle w:val="VerbatimChar"/>
        </w:rPr>
        <w:t xml:space="preserve">## [16597] 0 0 </w:t>
      </w:r>
      <w:r>
        <w:rPr>
          <w:rStyle w:val="VerbatimChar"/>
        </w:rPr>
        <w:t>1 0 0 0 1 0 0 0 0 0 0 0 1 0 1 0 0 1 0 1 0 0 0 0 1 0 0 0 0 1 0 0 0 1</w:t>
      </w:r>
      <w:r>
        <w:br/>
      </w:r>
      <w:r>
        <w:rPr>
          <w:rStyle w:val="VerbatimChar"/>
        </w:rPr>
        <w:t>## [16633] 1 1 0 0 0 0 0 0 0 0 1 0 0 0 0 1 0 0 0 0 0 0 1 1 1 0 0 1 1 1 1 0 0 0 0 1</w:t>
      </w:r>
      <w:r>
        <w:br/>
      </w:r>
      <w:r>
        <w:rPr>
          <w:rStyle w:val="VerbatimChar"/>
        </w:rPr>
        <w:t>## [16669] 0 0 0 1 0 0 0 0 1 0 1 0 1 1 0 0 1 0 0 1 1 1 0 1 1 0 1 1 1 0 1 0 0 0 0 1</w:t>
      </w:r>
      <w:r>
        <w:br/>
      </w:r>
      <w:r>
        <w:rPr>
          <w:rStyle w:val="VerbatimChar"/>
        </w:rPr>
        <w:t>## [16705] 1 1 0 1 1 1</w:t>
      </w:r>
      <w:r>
        <w:rPr>
          <w:rStyle w:val="VerbatimChar"/>
        </w:rPr>
        <w:t xml:space="preserve"> 1 1 1 0 1 0 1 0 1 0 0 1 0 0 0 1 0 0 0 1 0 1 0 1 1 1 1 0 1 0</w:t>
      </w:r>
      <w:r>
        <w:br/>
      </w:r>
      <w:r>
        <w:rPr>
          <w:rStyle w:val="VerbatimChar"/>
        </w:rPr>
        <w:t>## [16741] 1 0 0 0 1 0 0 1 0 1 1 1 0 1 1 0 0 0 0 1 0 0 1 0 1 1 1 1 1 0 1 1 0 0 0 0</w:t>
      </w:r>
      <w:r>
        <w:br/>
      </w:r>
      <w:r>
        <w:rPr>
          <w:rStyle w:val="VerbatimChar"/>
        </w:rPr>
        <w:t>## [16777] 1 0 0 0 1 0 1 1 1 0 1 0 0 0 0 0 0 1 0 1 0 0 1 1 0 0 0 0 0 0 0 1 1 0 1 1</w:t>
      </w:r>
      <w:r>
        <w:br/>
      </w:r>
      <w:r>
        <w:rPr>
          <w:rStyle w:val="VerbatimChar"/>
        </w:rPr>
        <w:t>## [16813] 0 0 1 1 0 1 1 0 0 0 1 0 0 0 0 0 0 0 1 1 1 1 0 0 0 0 1 1 0 0 0 0 1 0 0 0</w:t>
      </w:r>
      <w:r>
        <w:br/>
      </w:r>
      <w:r>
        <w:rPr>
          <w:rStyle w:val="VerbatimChar"/>
        </w:rPr>
        <w:lastRenderedPageBreak/>
        <w:t>## [16849] 1 1 0 0 1 0 0 0 0 0 1 1 1 0 1 1 1 0 0 0 1 0 0 0 0 1 0 0 1 0 0 0 1 1 0 1</w:t>
      </w:r>
      <w:r>
        <w:br/>
      </w:r>
      <w:r>
        <w:rPr>
          <w:rStyle w:val="VerbatimChar"/>
        </w:rPr>
        <w:t>## [16885] 0 0 0 0 0 0 0 0 1 0 0 1 1 0 1 0 0 0 0 0 0 0 1 1 1 1 1 1 1 0 1 0 0 1 0 0</w:t>
      </w:r>
      <w:r>
        <w:br/>
      </w:r>
      <w:r>
        <w:rPr>
          <w:rStyle w:val="VerbatimChar"/>
        </w:rPr>
        <w:t>## [169</w:t>
      </w:r>
      <w:r>
        <w:rPr>
          <w:rStyle w:val="VerbatimChar"/>
        </w:rPr>
        <w:t>21] 0 1 1 1 0 1 0 1 1 1 0 1 0 0 1 0 0 0 1 0 1 1 1 0 0 1 0 0 0 0 1 0 0 0 1 0</w:t>
      </w:r>
      <w:r>
        <w:br/>
      </w:r>
      <w:r>
        <w:rPr>
          <w:rStyle w:val="VerbatimChar"/>
        </w:rPr>
        <w:t>## [16957] 0 1 1 1 0 0 0 0 0 0 0 1 0 0 1 1 0 0 1 1 1 1 1 0 0 1 1 0 0 0 0 1 1 0 0 0</w:t>
      </w:r>
      <w:r>
        <w:br/>
      </w:r>
      <w:r>
        <w:rPr>
          <w:rStyle w:val="VerbatimChar"/>
        </w:rPr>
        <w:t>## [16993] 1 1 0 1 0 0 0 0 1 1 1 0 0 1 0 0 0 1 1 0 1 0 0 1 0 1 0 1 0 1 1 1 0 1 1 0</w:t>
      </w:r>
      <w:r>
        <w:br/>
      </w:r>
      <w:r>
        <w:rPr>
          <w:rStyle w:val="VerbatimChar"/>
        </w:rPr>
        <w:t>## [17029] 1 0</w:t>
      </w:r>
      <w:r>
        <w:rPr>
          <w:rStyle w:val="VerbatimChar"/>
        </w:rPr>
        <w:t xml:space="preserve"> 0 1 1 0 0 0 0 1 1 0 1 1 0 0 1 0 1 0 0 1 1 1 0 1 0 0 0 0 0 1 1 0 0 0</w:t>
      </w:r>
      <w:r>
        <w:br/>
      </w:r>
      <w:r>
        <w:rPr>
          <w:rStyle w:val="VerbatimChar"/>
        </w:rPr>
        <w:t>## [17065] 0 1 0 1 0 0 1 1 0 1 0 1 0 1 0 1 0 0 1 0 0 0 0 0 0 0 0 0 0 0 1 1 0 0 0 0</w:t>
      </w:r>
      <w:r>
        <w:br/>
      </w:r>
      <w:r>
        <w:rPr>
          <w:rStyle w:val="VerbatimChar"/>
        </w:rPr>
        <w:t>## [17101] 1 0 1 1 1 0 0 1 0 1 1 0 1 1 1 0 1 1 0 1 0 1 0 0 1 1 1 0 1 0 0 0 0 0 0 1</w:t>
      </w:r>
      <w:r>
        <w:br/>
      </w:r>
      <w:r>
        <w:rPr>
          <w:rStyle w:val="VerbatimChar"/>
        </w:rPr>
        <w:t xml:space="preserve">## [17137] 1 1 1 0 0 </w:t>
      </w:r>
      <w:r>
        <w:rPr>
          <w:rStyle w:val="VerbatimChar"/>
        </w:rPr>
        <w:t>0 0 1 0 0 1 0 0 0 0 1 1 0 0 1 0 0 0 1 0 1 0 0 0 0 1 1 1 0 0 0</w:t>
      </w:r>
      <w:r>
        <w:br/>
      </w:r>
      <w:r>
        <w:rPr>
          <w:rStyle w:val="VerbatimChar"/>
        </w:rPr>
        <w:t>## [17173] 1 1 1 0 0 1 1 0 0 0 1 0 0 1 1 1 0 0 1 0 1 0 0 0 0 0 1 0 0 1 1 1 0 0 1 0</w:t>
      </w:r>
      <w:r>
        <w:br/>
      </w:r>
      <w:r>
        <w:rPr>
          <w:rStyle w:val="VerbatimChar"/>
        </w:rPr>
        <w:t>## [17209] 1 1 1 0 1 0 1 1 1 0 1 0 1 1 0 1 0 1 0 0 1 0 1 0 1 0 0 0 0 0 1 0 1 1 0 0</w:t>
      </w:r>
      <w:r>
        <w:br/>
      </w:r>
      <w:r>
        <w:rPr>
          <w:rStyle w:val="VerbatimChar"/>
        </w:rPr>
        <w:t>## [17245] 1 1 0 0 1 0 0 0 1</w:t>
      </w:r>
      <w:r>
        <w:rPr>
          <w:rStyle w:val="VerbatimChar"/>
        </w:rPr>
        <w:t xml:space="preserve"> 1 1 1 1 1 1 0 0 1 0 0 1 0 0 0 0 0 0 0 0 0 0 1 0 1 0 0</w:t>
      </w:r>
      <w:r>
        <w:br/>
      </w:r>
      <w:r>
        <w:rPr>
          <w:rStyle w:val="VerbatimChar"/>
        </w:rPr>
        <w:t>## [17281] 0 0 1 1 1 0 0 1 0 1 0 1 0 0 0 0 0 1 1 0 0 1 1 1 1 0 1 1 0 0 1 1 1 1 0 0</w:t>
      </w:r>
      <w:r>
        <w:br/>
      </w:r>
      <w:r>
        <w:rPr>
          <w:rStyle w:val="VerbatimChar"/>
        </w:rPr>
        <w:t>## [17317] 0 0 0 1 0 1 1 0 1 0 0 0 0 1 0 0 1 1 1 0 0 0 1 0 0 1 0 1 0 0 0 1 0 1 0 0</w:t>
      </w:r>
      <w:r>
        <w:br/>
      </w:r>
      <w:r>
        <w:rPr>
          <w:rStyle w:val="VerbatimChar"/>
        </w:rPr>
        <w:t xml:space="preserve">## [17353] 1 0 1 0 1 1 1 1 0 0 0 0 </w:t>
      </w:r>
      <w:r>
        <w:rPr>
          <w:rStyle w:val="VerbatimChar"/>
        </w:rPr>
        <w:t>1 0 0 0 1 1 1 0 0 0 0 0 0 0 0 0 0 0 1 1 0 0 0 0</w:t>
      </w:r>
      <w:r>
        <w:br/>
      </w:r>
      <w:r>
        <w:rPr>
          <w:rStyle w:val="VerbatimChar"/>
        </w:rPr>
        <w:t>## [17389] 1 0 0 0 1 1 0 0 1 1 0 1 1 1 1 0 1 1 0 1 1 0 0 0 0 1 0 0 0 1 0 0 0 1 0 1</w:t>
      </w:r>
      <w:r>
        <w:br/>
      </w:r>
      <w:r>
        <w:rPr>
          <w:rStyle w:val="VerbatimChar"/>
        </w:rPr>
        <w:t>## [17425] 1 1 1 0 0 1 1 1 1 0 0 1 1 0 0 1 1 0 0 1 1 0 0 1 0 1 1 0 1 0 0 0 0 0 0 0</w:t>
      </w:r>
      <w:r>
        <w:br/>
      </w:r>
      <w:r>
        <w:rPr>
          <w:rStyle w:val="VerbatimChar"/>
        </w:rPr>
        <w:t>## [17461] 0 1 0 1 0 0 0 0 0 0 1 0 1 1 0 0</w:t>
      </w:r>
      <w:r>
        <w:rPr>
          <w:rStyle w:val="VerbatimChar"/>
        </w:rPr>
        <w:t xml:space="preserve"> 0 1 0 1 0 1 1 0 1 0 0 1 1 1 0 0 0 0 1 0</w:t>
      </w:r>
      <w:r>
        <w:br/>
      </w:r>
      <w:r>
        <w:rPr>
          <w:rStyle w:val="VerbatimChar"/>
        </w:rPr>
        <w:t>## [17497] 0 1 0 1 0 1 0 0 0 0 1 0 0 1 0 1 0 1 0 0 0 0 1 1 1 1 0 1 0 0 1 1 0 0 1 0</w:t>
      </w:r>
      <w:r>
        <w:br/>
      </w:r>
      <w:r>
        <w:rPr>
          <w:rStyle w:val="VerbatimChar"/>
        </w:rPr>
        <w:t>## [17533] 0 1 1 0 0 0 1 1 1 0 1 1 0 0 0 1 0 0 0 0 0 1 1 1 1 0 1 0 0 0 0 1 0 1 0 1</w:t>
      </w:r>
      <w:r>
        <w:br/>
      </w:r>
      <w:r>
        <w:rPr>
          <w:rStyle w:val="VerbatimChar"/>
        </w:rPr>
        <w:t xml:space="preserve">## [17569] 0 1 1 1 1 1 1 1 0 1 0 0 1 1 0 0 1 1 1 </w:t>
      </w:r>
      <w:r>
        <w:rPr>
          <w:rStyle w:val="VerbatimChar"/>
        </w:rPr>
        <w:t>0 1 0 0 1 0 1 0 1 1 1 1 1 1 0 1 1</w:t>
      </w:r>
      <w:r>
        <w:br/>
      </w:r>
      <w:r>
        <w:rPr>
          <w:rStyle w:val="VerbatimChar"/>
        </w:rPr>
        <w:t>## [17605] 0 0 0 1 0 1 0 0 0 1 1 0 0 0 0 1 1 0 0 0 0 1 0 1 0 0 0 0 0 1 0 0 0 1 1 1</w:t>
      </w:r>
      <w:r>
        <w:br/>
      </w:r>
      <w:r>
        <w:rPr>
          <w:rStyle w:val="VerbatimChar"/>
        </w:rPr>
        <w:t>## [17641] 1 0 1 1 0 0 0 1 1 0 1 1 1 0 0 0 1 0 0 0 1 1 0 0 1 0 1 1 0 0 1 0 1 0 0 1</w:t>
      </w:r>
      <w:r>
        <w:br/>
      </w:r>
      <w:r>
        <w:rPr>
          <w:rStyle w:val="VerbatimChar"/>
        </w:rPr>
        <w:t>## [17677] 1 0 0 1 0 0 0 0 0 1 1 0 0 0 0 1 0 1 1 1 1 0 0</w:t>
      </w:r>
      <w:r>
        <w:rPr>
          <w:rStyle w:val="VerbatimChar"/>
        </w:rPr>
        <w:t xml:space="preserve"> 0 0 1 0 1 0 0 1 0 0 0 0 1</w:t>
      </w:r>
      <w:r>
        <w:br/>
      </w:r>
      <w:r>
        <w:rPr>
          <w:rStyle w:val="VerbatimChar"/>
        </w:rPr>
        <w:t>## [17713] 0 1 0 0 0 0 0 1 1 1 0 0 1 0 1 0 1 1 0 1 0 0 1 0 1 1 0 0 0 0 0 0 1 0 0 1</w:t>
      </w:r>
      <w:r>
        <w:br/>
      </w:r>
      <w:r>
        <w:rPr>
          <w:rStyle w:val="VerbatimChar"/>
        </w:rPr>
        <w:lastRenderedPageBreak/>
        <w:t>## [17749] 0 1 0 0 1 0 1 0 1 0 1 0 1 0 1 0 1 0 1 1 0 0 0 1 0 1 1 0 0 0 0 1 0 1 0 1</w:t>
      </w:r>
      <w:r>
        <w:br/>
      </w:r>
      <w:r>
        <w:rPr>
          <w:rStyle w:val="VerbatimChar"/>
        </w:rPr>
        <w:t xml:space="preserve">## [17785] 0 1 1 0 0 1 1 0 0 0 0 0 0 1 0 0 1 0 0 1 1 1 1 1 0 0 </w:t>
      </w:r>
      <w:r>
        <w:rPr>
          <w:rStyle w:val="VerbatimChar"/>
        </w:rPr>
        <w:t>1 0 1 1 1 1 1 0 1 0</w:t>
      </w:r>
      <w:r>
        <w:br/>
      </w:r>
      <w:r>
        <w:rPr>
          <w:rStyle w:val="VerbatimChar"/>
        </w:rPr>
        <w:t>## [17821] 0 1 1 0 0 1 0 0 0 0 0 0 1 0 0 1 0 1 0 0 1 1 1 0 1 1 0 1 0 0 0 0 1 1 0 1</w:t>
      </w:r>
      <w:r>
        <w:br/>
      </w:r>
      <w:r>
        <w:rPr>
          <w:rStyle w:val="VerbatimChar"/>
        </w:rPr>
        <w:t>## [17857] 1 0 0 0 1 1 1 0 1 0 0 0 1 1 1 0 1 0 0 1 1 0 1 0 1 0 1 1 1 0 0 0 0 1 1 0</w:t>
      </w:r>
      <w:r>
        <w:br/>
      </w:r>
      <w:r>
        <w:rPr>
          <w:rStyle w:val="VerbatimChar"/>
        </w:rPr>
        <w:t>## [17893] 0 1 0 0 0 1 1 0 0 1 0 1 0 1 0 0 0 0 0 0 1 0 1 1 0 0 0 1 0 1</w:t>
      </w:r>
      <w:r>
        <w:rPr>
          <w:rStyle w:val="VerbatimChar"/>
        </w:rPr>
        <w:t xml:space="preserve"> 0 0 1 1 1 1</w:t>
      </w:r>
      <w:r>
        <w:br/>
      </w:r>
      <w:r>
        <w:rPr>
          <w:rStyle w:val="VerbatimChar"/>
        </w:rPr>
        <w:t>## [17929] 0 0 0 1 0 0 1 0 1 1 0 0 1 1 1 0 0 0 1 1 1 1 1 1 0 1 0 0 0 1 0 1 0 1 0 1</w:t>
      </w:r>
      <w:r>
        <w:br/>
      </w:r>
      <w:r>
        <w:rPr>
          <w:rStyle w:val="VerbatimChar"/>
        </w:rPr>
        <w:t>## [17965] 1 1 0 0 1 0 1 1 0 0 0 0 1 0 0 0 0 1 0 0 0 0 0 0 1 1 1 0 1 0 0 1 0 0 0 0</w:t>
      </w:r>
      <w:r>
        <w:br/>
      </w:r>
      <w:r>
        <w:rPr>
          <w:rStyle w:val="VerbatimChar"/>
        </w:rPr>
        <w:t xml:space="preserve">## [18001] 1 1 0 1 1 1 0 0 1 0 0 0 0 0 0 0 1 0 1 0 0 0 0 1 0 0 1 0 0 1 0 1 0 </w:t>
      </w:r>
      <w:r>
        <w:rPr>
          <w:rStyle w:val="VerbatimChar"/>
        </w:rPr>
        <w:t>1 0 1</w:t>
      </w:r>
      <w:r>
        <w:br/>
      </w:r>
      <w:r>
        <w:rPr>
          <w:rStyle w:val="VerbatimChar"/>
        </w:rPr>
        <w:t>## [18037] 0 0 1 0 1 0 1 0 0 0 1 0 0 1 1 1 1 0 0 1 0 1 0 1 1 0 0 1 0 0 1 0 0 0 1 0</w:t>
      </w:r>
      <w:r>
        <w:br/>
      </w:r>
      <w:r>
        <w:rPr>
          <w:rStyle w:val="VerbatimChar"/>
        </w:rPr>
        <w:t>## [18073] 0 1 0 1 0 1 0 0 1 1 0 0 1 1 0 0 0 1 0 0 0 0 0 0 1 1 0 1 0 1 0 0 1 1 0 0</w:t>
      </w:r>
      <w:r>
        <w:br/>
      </w:r>
      <w:r>
        <w:rPr>
          <w:rStyle w:val="VerbatimChar"/>
        </w:rPr>
        <w:t>## [18109] 0 0 1 1 1 0 1 0 0 0 1 0 1 1 0 0 0 0 0 1 0 0 0 0 0 0 0 1 1 1 0 0 0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8145] 0 0 1 0 0 1 0 0 1 0 1 1 1 0 0 1 0 0 1 1 1 1 1 0 1 1 0 0 1 1 0 0 0 0 1 0</w:t>
      </w:r>
      <w:r>
        <w:br/>
      </w:r>
      <w:r>
        <w:rPr>
          <w:rStyle w:val="VerbatimChar"/>
        </w:rPr>
        <w:t>## [18181] 1 1 1 1 1 0 1 1 0 1 1 1 1 0 0 1 1 0 1 0 0 0 1 0 0 1 0 0 1 1 0 0 0 0 0 0</w:t>
      </w:r>
      <w:r>
        <w:br/>
      </w:r>
      <w:r>
        <w:rPr>
          <w:rStyle w:val="VerbatimChar"/>
        </w:rPr>
        <w:t>## [18217] 1 1 1 0 0 1 0 1 1 0 0 0 0 0 0 0 0 0 1 1 1 1 0 1 1 0 0 0 1 0 1 0 0 1 1 1</w:t>
      </w:r>
      <w:r>
        <w:br/>
      </w:r>
      <w:r>
        <w:rPr>
          <w:rStyle w:val="VerbatimChar"/>
        </w:rPr>
        <w:t>## [1825</w:t>
      </w:r>
      <w:r>
        <w:rPr>
          <w:rStyle w:val="VerbatimChar"/>
        </w:rPr>
        <w:t>3] 0 0 1 0 0 0 1 0 1 0 1 0 1 0 0 1 0 1 0 1 0 1 1 0 1 0 1 1 0 1 0 0 0 1 1 0</w:t>
      </w:r>
      <w:r>
        <w:br/>
      </w:r>
      <w:r>
        <w:rPr>
          <w:rStyle w:val="VerbatimChar"/>
        </w:rPr>
        <w:t>## [18289] 1 0 1 1 0 0 0 1 0 0 0 0 1 0 0 0 1 0 1 0 1 0 0 0 0 0 0 1 0 1 1 0 1 0 1 1</w:t>
      </w:r>
      <w:r>
        <w:br/>
      </w:r>
      <w:r>
        <w:rPr>
          <w:rStyle w:val="VerbatimChar"/>
        </w:rPr>
        <w:t>## [18325] 1 1 0 0 1 0 1 1 0 1 1 0 0 1 0 0 1 1 0 0 1 1 0 0 0 0 0 1 1 0 0 0 0 1 1 0</w:t>
      </w:r>
      <w:r>
        <w:br/>
      </w:r>
      <w:r>
        <w:rPr>
          <w:rStyle w:val="VerbatimChar"/>
        </w:rPr>
        <w:t xml:space="preserve">## [18361] 1 0 </w:t>
      </w:r>
      <w:r>
        <w:rPr>
          <w:rStyle w:val="VerbatimChar"/>
        </w:rPr>
        <w:t>1 0 0 0 1 0 1 1 1 0 0 0 0 0 0 0 0 0 0 0 0 0 0 1 0 1 1 0 1 0 0 1 1 1</w:t>
      </w:r>
      <w:r>
        <w:br/>
      </w:r>
      <w:r>
        <w:rPr>
          <w:rStyle w:val="VerbatimChar"/>
        </w:rPr>
        <w:t>## [18397] 1 0 0 0 1 1 0 0 0 1 1 1 0 0 1 0 0 0 0 0 0 1 1 1 0 0 0 0 1 0 0 1 0 0 0 1</w:t>
      </w:r>
      <w:r>
        <w:br/>
      </w:r>
      <w:r>
        <w:rPr>
          <w:rStyle w:val="VerbatimChar"/>
        </w:rPr>
        <w:t>## [18433] 1 0 1 1 0 1 1 0 1 0 1 0 0 1 0 0 1 1 1 1 1 1 1 1 0 0 0 1 1 0 1 1 0 0 1 0</w:t>
      </w:r>
      <w:r>
        <w:br/>
      </w:r>
      <w:r>
        <w:rPr>
          <w:rStyle w:val="VerbatimChar"/>
        </w:rPr>
        <w:t>## [18469] 0 0 1 0 0 1</w:t>
      </w:r>
      <w:r>
        <w:rPr>
          <w:rStyle w:val="VerbatimChar"/>
        </w:rPr>
        <w:t xml:space="preserve"> 0 0 1 1 1 0 0 1 0 1 1 0 0 0 0 1 1 0 0 0 0 1 0 1 0 0 1 0 0 0</w:t>
      </w:r>
      <w:r>
        <w:br/>
      </w:r>
      <w:r>
        <w:rPr>
          <w:rStyle w:val="VerbatimChar"/>
        </w:rPr>
        <w:t>## [18505] 0 0 0 1 0 0 0 1 0 1 0 0 1 1 1 1 0 0 0 0 1 0 0 0 0 1 1 0 1 0 1 1 0 0 0 0</w:t>
      </w:r>
      <w:r>
        <w:br/>
      </w:r>
      <w:r>
        <w:rPr>
          <w:rStyle w:val="VerbatimChar"/>
        </w:rPr>
        <w:t>## [18541] 1 1 0 1 1 0 1 0 1 1 1 0 1 0 1 1 1 1 1 1 0 0 0 1 1 0 1 0 0 0 1 1 1 1 0 0</w:t>
      </w:r>
      <w:r>
        <w:br/>
      </w:r>
      <w:r>
        <w:rPr>
          <w:rStyle w:val="VerbatimChar"/>
        </w:rPr>
        <w:t xml:space="preserve">## [18577] 0 0 0 0 1 1 1 1 1 </w:t>
      </w:r>
      <w:r>
        <w:rPr>
          <w:rStyle w:val="VerbatimChar"/>
        </w:rPr>
        <w:t>0 0 1 1 0 0 1 1 0 1 0 0 0 1 1 0 1 1 0 1 0 0 1 0 1 0 0</w:t>
      </w:r>
      <w:r>
        <w:br/>
      </w:r>
      <w:r>
        <w:rPr>
          <w:rStyle w:val="VerbatimChar"/>
        </w:rPr>
        <w:t>## [18613] 0 0 0 1 1 0 1 1 1 0 0 1 1 0 1 1 0 1 0 0 1 1 1 0 1 0 1 0 1 0 0 1 0 0 1 1</w:t>
      </w:r>
      <w:r>
        <w:br/>
      </w:r>
      <w:r>
        <w:rPr>
          <w:rStyle w:val="VerbatimChar"/>
        </w:rPr>
        <w:lastRenderedPageBreak/>
        <w:t>## [18649] 0 1 1 1 0 0 0 1 0 1 0 1 0 1 0 0 1 1 1 1 0 0 0 0 0 1 0 0 0 0 0 1 0 0 0 1</w:t>
      </w:r>
      <w:r>
        <w:br/>
      </w:r>
      <w:r>
        <w:rPr>
          <w:rStyle w:val="VerbatimChar"/>
        </w:rPr>
        <w:t>## [18685] 0 1 0 1 1 0 0 1 0 1 0 0 0 0 1 1 0 0 1 0 0 0 0 0 1 0 0 0 0 0 1 1 1 0 0 1</w:t>
      </w:r>
      <w:r>
        <w:br/>
      </w:r>
      <w:r>
        <w:rPr>
          <w:rStyle w:val="VerbatimChar"/>
        </w:rPr>
        <w:t>## [18721] 1 0 0 0 0 0 0 1 0 1 1 0 1 0 1 1 1 0 0 1 1 0 1 0 0 0 0 0 1 1 1 0 0 1 0 0</w:t>
      </w:r>
      <w:r>
        <w:br/>
      </w:r>
      <w:r>
        <w:rPr>
          <w:rStyle w:val="VerbatimChar"/>
        </w:rPr>
        <w:t>## [187</w:t>
      </w:r>
      <w:r>
        <w:rPr>
          <w:rStyle w:val="VerbatimChar"/>
        </w:rPr>
        <w:t>57] 0 0 1 0 1 1 0 1 0 1 0 1 0 1 1 0 0 0 0 1 0 1 0 0 0 1 0 1 1 0 0 0 0 0 1 0</w:t>
      </w:r>
      <w:r>
        <w:br/>
      </w:r>
      <w:r>
        <w:rPr>
          <w:rStyle w:val="VerbatimChar"/>
        </w:rPr>
        <w:t>## [18793] 0 0 0 1 1 0 0 0 0 0 0 1 1 1 0 0 0 1 0 0 1 1 0 0 0 1 1 0 0 1 0 0 1 0 1 1</w:t>
      </w:r>
      <w:r>
        <w:br/>
      </w:r>
      <w:r>
        <w:rPr>
          <w:rStyle w:val="VerbatimChar"/>
        </w:rPr>
        <w:t>## [18829] 1 0 0 0 0 0 0 1 0 0 1 1 0 1 0 0 0 0 0 1 0 1 1 1 1 0 1 0 0 0 0 0 0 1 1 0</w:t>
      </w:r>
      <w:r>
        <w:br/>
      </w:r>
      <w:r>
        <w:rPr>
          <w:rStyle w:val="VerbatimChar"/>
        </w:rPr>
        <w:t>## [18865] 0 0</w:t>
      </w:r>
      <w:r>
        <w:rPr>
          <w:rStyle w:val="VerbatimChar"/>
        </w:rPr>
        <w:t xml:space="preserve"> 1 0 0 0 1 0 1 0 1 1 0 0 0 1 1 1 1 0 0 1 0 0 0 1 1 0 0 1 1 0 0 0 1 1</w:t>
      </w:r>
      <w:r>
        <w:br/>
      </w:r>
      <w:r>
        <w:rPr>
          <w:rStyle w:val="VerbatimChar"/>
        </w:rPr>
        <w:t>## [18901] 0 1 1 1 1 1 0 1 1 1 1 0 0 1 0 0 1 0 1 0 1 0 1 0 0 1 1 0 0 1 1 0 1 1 0 0</w:t>
      </w:r>
      <w:r>
        <w:br/>
      </w:r>
      <w:r>
        <w:rPr>
          <w:rStyle w:val="VerbatimChar"/>
        </w:rPr>
        <w:t>## [18937] 0 0 0 1 1 0 1 0 1 1 1 0 1 0 0 0 0 0 1 0 1 0 0 0 0 1 0 1 1 1 0 1 0 0 1 0</w:t>
      </w:r>
      <w:r>
        <w:br/>
      </w:r>
      <w:r>
        <w:rPr>
          <w:rStyle w:val="VerbatimChar"/>
        </w:rPr>
        <w:t xml:space="preserve">## [18973] 0 1 0 0 0 </w:t>
      </w:r>
      <w:r>
        <w:rPr>
          <w:rStyle w:val="VerbatimChar"/>
        </w:rPr>
        <w:t>0 1 1 0 0 1 0 0 1 1 0 0 0 0 0 0 0 0 1 0 0 1 0 0 1 0 0 0 1 0 0</w:t>
      </w:r>
      <w:r>
        <w:br/>
      </w:r>
      <w:r>
        <w:rPr>
          <w:rStyle w:val="VerbatimChar"/>
        </w:rPr>
        <w:t>## [19009] 0 1 1 1 0 0 1 0 1 0 0 1 1 0 1 0 1 1 1 0 0 0 0 1 1 0 0 0 0 1 1 0 0 1 1 1</w:t>
      </w:r>
      <w:r>
        <w:br/>
      </w:r>
      <w:r>
        <w:rPr>
          <w:rStyle w:val="VerbatimChar"/>
        </w:rPr>
        <w:t>## [19045] 0 1 1 0 1 0 0 0 0 0 1 0 1 0 1 0 1 0 1 0 1 0 0 0 0 1 0 1 0 1 0 1 1 1 1 0</w:t>
      </w:r>
      <w:r>
        <w:br/>
      </w:r>
      <w:r>
        <w:rPr>
          <w:rStyle w:val="VerbatimChar"/>
        </w:rPr>
        <w:t>## [19081] 0 0 0 1 0 0 0 1 1</w:t>
      </w:r>
      <w:r>
        <w:rPr>
          <w:rStyle w:val="VerbatimChar"/>
        </w:rPr>
        <w:t xml:space="preserve"> 0 0 1 0 0 0 0 1 1 1 1 0 1 1 1 0 0 1 1 0 1 0 1 0 1 0 1</w:t>
      </w:r>
      <w:r>
        <w:br/>
      </w:r>
      <w:r>
        <w:rPr>
          <w:rStyle w:val="VerbatimChar"/>
        </w:rPr>
        <w:t>## [19117] 1 1 0 1 0 0 1 0 1 0 1 1 1 1 1 0 0 0 0 0 0 1 1 0 0 1 0 1 0 1 1 0 0 1 0 1</w:t>
      </w:r>
      <w:r>
        <w:br/>
      </w:r>
      <w:r>
        <w:rPr>
          <w:rStyle w:val="VerbatimChar"/>
        </w:rPr>
        <w:t>## [19153] 0 1 0 0 0 0 0 1 0 1 1 1 0 0 0 1 1 0 0 0 1 1 1 1 0 1 1 1 0 1 0 0 1 0 0 0</w:t>
      </w:r>
      <w:r>
        <w:br/>
      </w:r>
      <w:r>
        <w:rPr>
          <w:rStyle w:val="VerbatimChar"/>
        </w:rPr>
        <w:t xml:space="preserve">## [19189] 0 0 1 0 1 0 0 0 0 0 0 0 </w:t>
      </w:r>
      <w:r>
        <w:rPr>
          <w:rStyle w:val="VerbatimChar"/>
        </w:rPr>
        <w:t>0 0 1 0 0 0 1 0 1 0 0 1 1 1 1 0 1 1 1 0 1 0 1 0</w:t>
      </w:r>
      <w:r>
        <w:br/>
      </w:r>
      <w:r>
        <w:rPr>
          <w:rStyle w:val="VerbatimChar"/>
        </w:rPr>
        <w:t>## [19225] 0 1 1 0 0 1 0 0 0 0 1 0 0 0 1 1 1 0 0 0 1 0 1 1 1 1 0 1 0 0 0 1 0 1 0 0</w:t>
      </w:r>
      <w:r>
        <w:br/>
      </w:r>
      <w:r>
        <w:rPr>
          <w:rStyle w:val="VerbatimChar"/>
        </w:rPr>
        <w:t>## [19261] 0 1 1 0 0 0 0 1 1 0 0 1 1 1 0 1 0 1 1 0 1 0 1 1 1 0 0 1 0 0 0 0 1 0 0 1</w:t>
      </w:r>
      <w:r>
        <w:br/>
      </w:r>
      <w:r>
        <w:rPr>
          <w:rStyle w:val="VerbatimChar"/>
        </w:rPr>
        <w:t>## [19297] 1 0 1 1 1 0 1 0 1 1 1 1 0 0 1 0</w:t>
      </w:r>
      <w:r>
        <w:rPr>
          <w:rStyle w:val="VerbatimChar"/>
        </w:rPr>
        <w:t xml:space="preserve"> 0 1 1 1 1 0 0 0 0 0 1 1 1 1 0 1 1 0 0 1</w:t>
      </w:r>
      <w:r>
        <w:br/>
      </w:r>
      <w:r>
        <w:rPr>
          <w:rStyle w:val="VerbatimChar"/>
        </w:rPr>
        <w:t>## [19333] 0 1 1 1 0 0 0 0 0 1 1 0 1 0 1 1 1 0 1 0 1 1 0 1 1 1 0 0 0 1 0 0 1 0 1 1</w:t>
      </w:r>
      <w:r>
        <w:br/>
      </w:r>
      <w:r>
        <w:rPr>
          <w:rStyle w:val="VerbatimChar"/>
        </w:rPr>
        <w:t>## [19369] 0 1 1 0 1 0 0 0 0 0 0 0 0 0 0 1 1 0 0 0 0 0 0 1 1 0 1 0 1 0 1 0 1 0 0 0</w:t>
      </w:r>
      <w:r>
        <w:br/>
      </w:r>
      <w:r>
        <w:rPr>
          <w:rStyle w:val="VerbatimChar"/>
        </w:rPr>
        <w:t xml:space="preserve">## [19405] 1 0 0 1 0 1 0 0 0 0 1 0 0 1 0 0 1 1 0 </w:t>
      </w:r>
      <w:r>
        <w:rPr>
          <w:rStyle w:val="VerbatimChar"/>
        </w:rPr>
        <w:t>1 1 0 1 1 0 0 0 0 0 0 1 0 0 1 1 0</w:t>
      </w:r>
      <w:r>
        <w:br/>
      </w:r>
      <w:r>
        <w:rPr>
          <w:rStyle w:val="VerbatimChar"/>
        </w:rPr>
        <w:t>## [19441] 0 0 0 0 1 0 0 0 1 0 0 1 1 1 0 0 0 0 1 0 1 1 0 0 0 0 0 1 1 1 1 0 1 0 1 0</w:t>
      </w:r>
      <w:r>
        <w:br/>
      </w:r>
      <w:r>
        <w:rPr>
          <w:rStyle w:val="VerbatimChar"/>
        </w:rPr>
        <w:t>## [19477] 1 0 0 0 0 1 0 0 1 0 0 0 1 1 1 1 0 0 1 1 1 1 0 1 1 0 0 0 1 1 1 0 1 0 1 0</w:t>
      </w:r>
      <w:r>
        <w:br/>
      </w:r>
      <w:r>
        <w:rPr>
          <w:rStyle w:val="VerbatimChar"/>
        </w:rPr>
        <w:t>## [19513] 1 1 1 0 0 1 0 0 1 1 0 0 0 1 1 1 1 1 1 0 1 1 1</w:t>
      </w:r>
      <w:r>
        <w:rPr>
          <w:rStyle w:val="VerbatimChar"/>
        </w:rPr>
        <w:t xml:space="preserve"> 0 0 0 0 0 0 0 1 1 1 1 0 0</w:t>
      </w:r>
      <w:r>
        <w:br/>
      </w:r>
      <w:r>
        <w:rPr>
          <w:rStyle w:val="VerbatimChar"/>
        </w:rPr>
        <w:lastRenderedPageBreak/>
        <w:t>## [19549] 1 0 0 0 0 0 0 0 0 0 0 0 0 0 1 0 0 0 0 0 1 0 0 1 1 1 1 0 1 1 0 0 1 0 0 0</w:t>
      </w:r>
      <w:r>
        <w:br/>
      </w:r>
      <w:r>
        <w:rPr>
          <w:rStyle w:val="VerbatimChar"/>
        </w:rPr>
        <w:t>## [19585] 0 1 1 0 0 1 0 0 1 0 0 0 1 0 0 0 0 0 1 0 1 1 0 1 1 0 0 1 1 0 0 0 0 1 0 1</w:t>
      </w:r>
      <w:r>
        <w:br/>
      </w:r>
      <w:r>
        <w:rPr>
          <w:rStyle w:val="VerbatimChar"/>
        </w:rPr>
        <w:t xml:space="preserve">## [19621] 0 0 0 1 1 0 0 1 1 1 0 0 1 1 0 0 0 1 1 1 1 1 1 0 0 1 </w:t>
      </w:r>
      <w:r>
        <w:rPr>
          <w:rStyle w:val="VerbatimChar"/>
        </w:rPr>
        <w:t>0 1 0 0 0 1 1 1 0 0</w:t>
      </w:r>
      <w:r>
        <w:br/>
      </w:r>
      <w:r>
        <w:rPr>
          <w:rStyle w:val="VerbatimChar"/>
        </w:rPr>
        <w:t>## [19657] 0 1 0 0 0 0 1 1 1 0 0 1 0 0 0 0 1 1 0 1 1 0 0 0 0 0 0 1 1 0 1 1 0 1 1 1</w:t>
      </w:r>
      <w:r>
        <w:br/>
      </w:r>
      <w:r>
        <w:rPr>
          <w:rStyle w:val="VerbatimChar"/>
        </w:rPr>
        <w:t>## [19693] 0 1 0 0 0 1 1 0 1 0 1 0 1 0 1 1 1 0 0 0 1 0 1 1 1 0 0 0 0 1 0 0 1 0 1 0</w:t>
      </w:r>
      <w:r>
        <w:br/>
      </w:r>
      <w:r>
        <w:rPr>
          <w:rStyle w:val="VerbatimChar"/>
        </w:rPr>
        <w:t>## [19729] 0 1 1 1 0 0 0 1 1 1 0 0 0 0 0 0 1 1 0 1 0 0 0 0 0 0 0 0 0 0</w:t>
      </w:r>
      <w:r>
        <w:rPr>
          <w:rStyle w:val="VerbatimChar"/>
        </w:rPr>
        <w:t xml:space="preserve"> 0 1 0 0 1 0</w:t>
      </w:r>
      <w:r>
        <w:br/>
      </w:r>
      <w:r>
        <w:rPr>
          <w:rStyle w:val="VerbatimChar"/>
        </w:rPr>
        <w:t>## [19765] 0 0 0 0 0 0 0 0 0 1 0 1 0 1 0 0 0 0 0 1 1 1 0 0 1 0 0 0 0 0 0 0 0 0 1 1</w:t>
      </w:r>
      <w:r>
        <w:br/>
      </w:r>
      <w:r>
        <w:rPr>
          <w:rStyle w:val="VerbatimChar"/>
        </w:rPr>
        <w:t>## [19801] 0 1 1 0 1 1 0 0 1 1 0 1 0 1 0 0 0 0 0 1 0 1 0 0 1 1 0 1 1 0 0 0 0 1 0 1</w:t>
      </w:r>
      <w:r>
        <w:br/>
      </w:r>
      <w:r>
        <w:rPr>
          <w:rStyle w:val="VerbatimChar"/>
        </w:rPr>
        <w:t xml:space="preserve">## [19837] 0 1 0 0 0 1 0 1 1 1 1 1 1 1 1 0 0 0 0 0 0 0 1 1 0 1 1 0 0 1 0 0 1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[19873] 0 0 0 0 1 1 1 1 1 1 1 1 0 0 1 0 0 1 0 1 1 0 0 0 1 1 0 0 0 0 1 1 0 0 0 1</w:t>
      </w:r>
      <w:r>
        <w:br/>
      </w:r>
      <w:r>
        <w:rPr>
          <w:rStyle w:val="VerbatimChar"/>
        </w:rPr>
        <w:t>## [19909] 1 0 1 0 1 0 0 0 0 0 0 0 1 1 0 0 0 0 1 0 0 0 0 0 0 1 0 0 0 0 1 0 0 0 0 0</w:t>
      </w:r>
      <w:r>
        <w:br/>
      </w:r>
      <w:r>
        <w:rPr>
          <w:rStyle w:val="VerbatimChar"/>
        </w:rPr>
        <w:t>## [19945] 1 0 1 1 0 1 1 1 0 0 0 0 1 0 0 0 0 0 0 1 0 1 1 0 0 1 0 0 0 0 0 1 0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9981] 1 1 0 1 0 1 0 1 0 0 0 1 1 0 0 0 1 1 0 0 1 1 0 1 1 1 0 1 0 0 0 1 0 1 1 1</w:t>
      </w:r>
      <w:r>
        <w:br/>
      </w:r>
      <w:r>
        <w:rPr>
          <w:rStyle w:val="VerbatimChar"/>
        </w:rPr>
        <w:t>## [20017] 0 0 1 0 1 0 1 0 1 1 1 0 0 0 0 0 0 0 0 1 0 0 1 0 0 0 1 1 1 1 1 0 0 1 1 1</w:t>
      </w:r>
      <w:r>
        <w:br/>
      </w:r>
      <w:r>
        <w:rPr>
          <w:rStyle w:val="VerbatimChar"/>
        </w:rPr>
        <w:t>## [20053] 1 0 0 0 0 0 0 0 1 0 0 1 0 1 0 0 0 1 1 1 1 0 1 0 1 1 1 1 0 0 1 1 1 1 0 1</w:t>
      </w:r>
      <w:r>
        <w:br/>
      </w:r>
      <w:r>
        <w:rPr>
          <w:rStyle w:val="VerbatimChar"/>
        </w:rPr>
        <w:t>## [2008</w:t>
      </w:r>
      <w:r>
        <w:rPr>
          <w:rStyle w:val="VerbatimChar"/>
        </w:rPr>
        <w:t>9] 0 0 0 0 0 1 0 1 1 0 1 0 1 1 1 0 1 0 0 1 1 0 0 1 0 1 0 1 1 0 0 1 1 0 1 0</w:t>
      </w:r>
      <w:r>
        <w:br/>
      </w:r>
      <w:r>
        <w:rPr>
          <w:rStyle w:val="VerbatimChar"/>
        </w:rPr>
        <w:t>## [20125] 0 1 1 0 0 0 1 0 1 0 0 1 1 1 1 1 0 0 0 1 0 0 0 1 0 0 0 0 1 0 1 1 1 0 1 0</w:t>
      </w:r>
      <w:r>
        <w:br/>
      </w:r>
      <w:r>
        <w:rPr>
          <w:rStyle w:val="VerbatimChar"/>
        </w:rPr>
        <w:t>## [20161] 0 1 1 1 1 0 0 0 0 0 0 0 0 1 0 0 1 0 0 1 0 0 1 0 1 1 1 1 1 1 1 0 0 1 1 1</w:t>
      </w:r>
      <w:r>
        <w:br/>
      </w:r>
      <w:r>
        <w:rPr>
          <w:rStyle w:val="VerbatimChar"/>
        </w:rPr>
        <w:t xml:space="preserve">## [20197] 1 0 </w:t>
      </w:r>
      <w:r>
        <w:rPr>
          <w:rStyle w:val="VerbatimChar"/>
        </w:rPr>
        <w:t>1 0 1 1 1 1 1 0 1 0 0 0 0 0 0 0 0 0 1 1 0 0 0 0 0 1 0 0 1 0 1 1 0 1</w:t>
      </w:r>
      <w:r>
        <w:br/>
      </w:r>
      <w:r>
        <w:rPr>
          <w:rStyle w:val="VerbatimChar"/>
        </w:rPr>
        <w:t>## [20233] 0 1 0 0 0 1 1 1 1 1 0 1 0 0 0 0 1 1 0 0 1 1 0 1 0 0 0 1 0 0 0 0 1 1 0 1</w:t>
      </w:r>
      <w:r>
        <w:br/>
      </w:r>
      <w:r>
        <w:rPr>
          <w:rStyle w:val="VerbatimChar"/>
        </w:rPr>
        <w:t>## [20269] 0 0 0 0 1 1 0 0 0 0 0 1 0 0 0 1 1 0 0 0 1 1 0 0 1 0 0 0 1 1 1 1 1 1 0 1</w:t>
      </w:r>
      <w:r>
        <w:br/>
      </w:r>
      <w:r>
        <w:rPr>
          <w:rStyle w:val="VerbatimChar"/>
        </w:rPr>
        <w:t>## [20305] 0 0 0 1 0 0</w:t>
      </w:r>
      <w:r>
        <w:rPr>
          <w:rStyle w:val="VerbatimChar"/>
        </w:rPr>
        <w:t xml:space="preserve"> 0 1 1 0 1 0 0 0 1 0 0 0 1 0 0 0 0 1 0 0 0 1 1 0 1 0 0 0 1 0</w:t>
      </w:r>
      <w:r>
        <w:br/>
      </w:r>
      <w:r>
        <w:rPr>
          <w:rStyle w:val="VerbatimChar"/>
        </w:rPr>
        <w:t>## [20341] 0 0 1 0 0 0 1 0 0 0 0 0 0 0 0 1 0 0 0 1 0 0 1 0 1 1 0 1 0 0 0 0 1 0 0 1</w:t>
      </w:r>
      <w:r>
        <w:br/>
      </w:r>
      <w:r>
        <w:rPr>
          <w:rStyle w:val="VerbatimChar"/>
        </w:rPr>
        <w:t>## [20377] 0 1 0 0 0 0 1 1 0 0 1 0 0 0 0 1 0 1 0 1 0 0 0 0 0 0 1 0 0 0 0 0 1 1 0 1</w:t>
      </w:r>
      <w:r>
        <w:br/>
      </w:r>
      <w:r>
        <w:rPr>
          <w:rStyle w:val="VerbatimChar"/>
        </w:rPr>
        <w:t>## [20413] 1 1 0 1 1 1 1 1 0 1 0 1 1 1 0 1 1 0 0 0 0 0 0 1 0 0 1 0 0 0 1 0 1 1 0 1</w:t>
      </w:r>
      <w:r>
        <w:br/>
      </w:r>
      <w:r>
        <w:rPr>
          <w:rStyle w:val="VerbatimChar"/>
        </w:rPr>
        <w:lastRenderedPageBreak/>
        <w:t>## [20449] 0 0 1 0 0 0 0 0 1 0 1 0 1 1 0 1 0 1 0 0 0 1 0 0 0 1 1 0 1 0 1 0 1 0 0 1</w:t>
      </w:r>
      <w:r>
        <w:br/>
      </w:r>
      <w:r>
        <w:rPr>
          <w:rStyle w:val="VerbatimChar"/>
        </w:rPr>
        <w:t>## [20485] 0 0 1 1 1 0 0 0 0 0 0 1 0 0 0 0 0 1 0 1 1 1 0 1 1 1 0 1 1 0 0 1 1 0 0 1</w:t>
      </w:r>
      <w:r>
        <w:br/>
      </w:r>
      <w:r>
        <w:rPr>
          <w:rStyle w:val="VerbatimChar"/>
        </w:rPr>
        <w:t>## [205</w:t>
      </w:r>
      <w:r>
        <w:rPr>
          <w:rStyle w:val="VerbatimChar"/>
        </w:rPr>
        <w:t>21] 1 0 0 1 0 1 1 1 0 1 1 1 0 0 1 0 0 0 1 0 0 0 0 1 0 0 1 1 0 0 1 1 0 0 1 0</w:t>
      </w:r>
      <w:r>
        <w:br/>
      </w:r>
      <w:r>
        <w:rPr>
          <w:rStyle w:val="VerbatimChar"/>
        </w:rPr>
        <w:t>## [20557] 1 0 0 0 0 0 1 0 1 0 0 1 1 1 0 1 0 1 0 0 0 0 1 0 0 0 0 0 0 0 1 1 1 0 1 0</w:t>
      </w:r>
      <w:r>
        <w:br/>
      </w:r>
      <w:r>
        <w:rPr>
          <w:rStyle w:val="VerbatimChar"/>
        </w:rPr>
        <w:t>## [20593] 1 0 0 1 0 0 1 1 1 1 1 1 0 1 0 0 1 1 0 1 1 1 0 0 1 1 0 0 1 0 0 0 0 1 0 0</w:t>
      </w:r>
      <w:r>
        <w:br/>
      </w:r>
      <w:r>
        <w:rPr>
          <w:rStyle w:val="VerbatimChar"/>
        </w:rPr>
        <w:t>## [20629] 0 0</w:t>
      </w:r>
      <w:r>
        <w:rPr>
          <w:rStyle w:val="VerbatimChar"/>
        </w:rPr>
        <w:t xml:space="preserve"> 0 0 1 0 0 0 1 0 0 1 0 1 1 1 0 0 0 0 1 0 1 0 0 1 0 1 1 0 1 1 0 1 1 0</w:t>
      </w:r>
      <w:r>
        <w:br/>
      </w:r>
      <w:r>
        <w:rPr>
          <w:rStyle w:val="VerbatimChar"/>
        </w:rPr>
        <w:t>## [20665] 0 1 1 0 0 0 0 0 0 0 0 0 0 0 0 1 0 0 0 0 0 0 0 1 1 0 0 0 1 1 0 0 1 1 0 1</w:t>
      </w:r>
      <w:r>
        <w:br/>
      </w:r>
      <w:r>
        <w:rPr>
          <w:rStyle w:val="VerbatimChar"/>
        </w:rPr>
        <w:t>## [20701] 1 0 0 1 1 0 0 1 0 0 1 0 0 0 0 1 0 0 0 1 0 1 0 0 0 0 1 0 1 1 0 1 0 1 1 0</w:t>
      </w:r>
      <w:r>
        <w:br/>
      </w:r>
      <w:r>
        <w:rPr>
          <w:rStyle w:val="VerbatimChar"/>
        </w:rPr>
        <w:t xml:space="preserve">## [20737] 0 1 1 1 0 </w:t>
      </w:r>
      <w:r>
        <w:rPr>
          <w:rStyle w:val="VerbatimChar"/>
        </w:rPr>
        <w:t>0 0 0 0 0 1 1 0 1 0 0 1 1 0 0 0 0 0 1 0 1 0 0 0 1 0 1 1 1 0 1</w:t>
      </w:r>
      <w:r>
        <w:br/>
      </w:r>
      <w:r>
        <w:rPr>
          <w:rStyle w:val="VerbatimChar"/>
        </w:rPr>
        <w:t>## [20773] 1 1 1 0 0 0 0 0 0 0 1 0 0 1 0 1 0 0 0 0 0 1 1 1 0 0 0 1 1 0 0 1 1 1 1 0</w:t>
      </w:r>
      <w:r>
        <w:br/>
      </w:r>
      <w:r>
        <w:rPr>
          <w:rStyle w:val="VerbatimChar"/>
        </w:rPr>
        <w:t>## [20809] 1 0 0 1 1 1 1 1 0 0 0 0 1 1 0 1 0 1 0 0 1 0 1 0 1 1 0 0 0 0 1 0 0 1 1 1</w:t>
      </w:r>
      <w:r>
        <w:br/>
      </w:r>
      <w:r>
        <w:rPr>
          <w:rStyle w:val="VerbatimChar"/>
        </w:rPr>
        <w:t>## [20845] 0 0 0 0 0 1 0 0 0</w:t>
      </w:r>
      <w:r>
        <w:rPr>
          <w:rStyle w:val="VerbatimChar"/>
        </w:rPr>
        <w:t xml:space="preserve"> 0 1 1 1 0 1 0 0 1 0 1 0 1 1 0 0 1 0 0 0 0 0 0 1 0 0 1</w:t>
      </w:r>
      <w:r>
        <w:br/>
      </w:r>
      <w:r>
        <w:rPr>
          <w:rStyle w:val="VerbatimChar"/>
        </w:rPr>
        <w:t>## [20881] 1 1 1 1 0 0 1 0 0 0 0 0 1 0 0 0 0 1 0 1 0 0 0 1 0 1 0 1 0 0 1 0 1 1 0 1</w:t>
      </w:r>
      <w:r>
        <w:br/>
      </w:r>
      <w:r>
        <w:rPr>
          <w:rStyle w:val="VerbatimChar"/>
        </w:rPr>
        <w:t>## [20917] 1 0 1 1 0 0 0 0 0 0 1 0 0 0 1 0 0 0 0 0 0 0 1 1 0 1 0 1 0 1 1 0 0 0 1 0</w:t>
      </w:r>
      <w:r>
        <w:br/>
      </w:r>
      <w:r>
        <w:rPr>
          <w:rStyle w:val="VerbatimChar"/>
        </w:rPr>
        <w:t xml:space="preserve">## [20953] 1 1 0 1 0 0 1 0 0 0 1 0 </w:t>
      </w:r>
      <w:r>
        <w:rPr>
          <w:rStyle w:val="VerbatimChar"/>
        </w:rPr>
        <w:t>0 1 1 1 1 1 0 1 1 1 1 0 1 0 0 1 1 1 1 0 0 0 0 1</w:t>
      </w:r>
      <w:r>
        <w:br/>
      </w:r>
      <w:r>
        <w:rPr>
          <w:rStyle w:val="VerbatimChar"/>
        </w:rPr>
        <w:t>## [20989] 1 1 1 1 1 0 1 1 0 1 0 0 1 1 0 1 0 0 0 0 0 0 0 0 1 0 1 1 0 0 1 0 1 1 1 1</w:t>
      </w:r>
      <w:r>
        <w:br/>
      </w:r>
      <w:r>
        <w:rPr>
          <w:rStyle w:val="VerbatimChar"/>
        </w:rPr>
        <w:t>## [21025] 0 0 0 0 0 1 0 1 1 0 1 0 0 0 1 0 0 1 1 0 0 1 0 1 1 1 0 0 1 1 1 0 0 0 0 0</w:t>
      </w:r>
      <w:r>
        <w:br/>
      </w:r>
      <w:r>
        <w:rPr>
          <w:rStyle w:val="VerbatimChar"/>
        </w:rPr>
        <w:t>## [21061] 0 1 0 0 1 0 0 1 1 1 0 0 0 0 0 1</w:t>
      </w:r>
      <w:r>
        <w:rPr>
          <w:rStyle w:val="VerbatimChar"/>
        </w:rPr>
        <w:t xml:space="preserve"> 0 1 0 0 1 1 0 1 0 0 0 1 0 1 1 0 0 0 0 0</w:t>
      </w:r>
      <w:r>
        <w:br/>
      </w:r>
      <w:r>
        <w:rPr>
          <w:rStyle w:val="VerbatimChar"/>
        </w:rPr>
        <w:t>## [21097] 1 0 0 0 1 1 1 0 0 0 0 1 0 1 1 0 0 0 0 1 0 0 0 0 1 0 0 0 0 0 0 1 1 0 1 0</w:t>
      </w:r>
      <w:r>
        <w:br/>
      </w:r>
      <w:r>
        <w:rPr>
          <w:rStyle w:val="VerbatimChar"/>
        </w:rPr>
        <w:t>## [21133] 0 0 1 1 0 0 1 0 0 1 1 0 1 0 0 0 1 0 1 0 1 0 1 1 1 1 1 1 0 1 0 0 0 1 0 0</w:t>
      </w:r>
      <w:r>
        <w:br/>
      </w:r>
      <w:r>
        <w:rPr>
          <w:rStyle w:val="VerbatimChar"/>
        </w:rPr>
        <w:t xml:space="preserve">## [21169] 1 1 0 0 1 1 1 0 0 0 0 1 0 1 0 0 0 0 1 </w:t>
      </w:r>
      <w:r>
        <w:rPr>
          <w:rStyle w:val="VerbatimChar"/>
        </w:rPr>
        <w:t>1 1 0 1 0 0 1 0 1 0 0 0 1 0 1 1 0</w:t>
      </w:r>
      <w:r>
        <w:br/>
      </w:r>
      <w:r>
        <w:rPr>
          <w:rStyle w:val="VerbatimChar"/>
        </w:rPr>
        <w:t>## [21205] 1 1 0 0 1 0 1 0 0 0 0 1 0 1 0 0 1 0 0 0 1 0 0 0 1 0 0 1 1 0 1 0 0 1 0 0</w:t>
      </w:r>
      <w:r>
        <w:br/>
      </w:r>
      <w:r>
        <w:rPr>
          <w:rStyle w:val="VerbatimChar"/>
        </w:rPr>
        <w:t>## [21241] 0 0 1 1 0 1 1 0 1 1 1 1 0 0 1 0 0 0 0 0 0 0 0 1 1 0 0 1 1 0 1 0 1 0 0 0</w:t>
      </w:r>
      <w:r>
        <w:br/>
      </w:r>
      <w:r>
        <w:rPr>
          <w:rStyle w:val="VerbatimChar"/>
        </w:rPr>
        <w:t>## [21277] 0 1 0 1 0 1 1 0 0 1 0 0 1 1 1 1 1 1 1 0 0 0 1</w:t>
      </w:r>
      <w:r>
        <w:rPr>
          <w:rStyle w:val="VerbatimChar"/>
        </w:rPr>
        <w:t xml:space="preserve"> 1 1 1 0 0 0 1 0 1 1 1 0 0</w:t>
      </w:r>
      <w:r>
        <w:br/>
      </w:r>
      <w:r>
        <w:rPr>
          <w:rStyle w:val="VerbatimChar"/>
        </w:rPr>
        <w:t>## [21313] 1 1 1 1 0 1 0 0 1 1 0 1 0 0 1 1 1 0 0 0 1 1 0 0 0 1 0 0 0 1 0 1 0 1 0 0</w:t>
      </w:r>
      <w:r>
        <w:br/>
      </w:r>
      <w:r>
        <w:rPr>
          <w:rStyle w:val="VerbatimChar"/>
        </w:rPr>
        <w:lastRenderedPageBreak/>
        <w:t>## [21349] 0 0 0 1 0 1 0 0 0 0 1 1 1 1 0 0 0 1 0 0 0 1 1 1 0 0 0 0 1 0 0 0 1 1 0 1</w:t>
      </w:r>
      <w:r>
        <w:br/>
      </w:r>
      <w:r>
        <w:rPr>
          <w:rStyle w:val="VerbatimChar"/>
        </w:rPr>
        <w:t xml:space="preserve">## [21385] 1 1 1 0 0 0 1 0 1 1 0 1 1 0 1 0 0 0 0 0 1 0 0 0 0 0 </w:t>
      </w:r>
      <w:r>
        <w:rPr>
          <w:rStyle w:val="VerbatimChar"/>
        </w:rPr>
        <w:t>0 0 0 0 1 1 0 1 0 1</w:t>
      </w:r>
      <w:r>
        <w:br/>
      </w:r>
      <w:r>
        <w:rPr>
          <w:rStyle w:val="VerbatimChar"/>
        </w:rPr>
        <w:t>## [21421] 1 0 0 1 0 0 1 0 1 1 0 0 1 0 0 1 0 0 0 1 0 0 1 0 1 0 0 1 1 1 0 1 0 1 1 0</w:t>
      </w:r>
      <w:r>
        <w:br/>
      </w:r>
      <w:r>
        <w:rPr>
          <w:rStyle w:val="VerbatimChar"/>
        </w:rPr>
        <w:t>## [21457] 1 1 1 0 1 0 1 1 0 1 1 0 0 0 1 0 1 0 0 0 0 0 1 0 0 0 0 1 1 0 0 0 0 0 1 1</w:t>
      </w:r>
      <w:r>
        <w:br/>
      </w:r>
      <w:r>
        <w:rPr>
          <w:rStyle w:val="VerbatimChar"/>
        </w:rPr>
        <w:t>## [21493] 0 0 1 0 1 0 0 1 1 1 0 1 0 0 1 0 1 0 1 1 1 1 1 0 1 1 0 0 0 0</w:t>
      </w:r>
      <w:r>
        <w:rPr>
          <w:rStyle w:val="VerbatimChar"/>
        </w:rPr>
        <w:t xml:space="preserve"> 1 0 0 0 0 0</w:t>
      </w:r>
      <w:r>
        <w:br/>
      </w:r>
      <w:r>
        <w:rPr>
          <w:rStyle w:val="VerbatimChar"/>
        </w:rPr>
        <w:t>## [21529] 1 0 0 0 0 0 1 0 0 0 0 1 0 0 0 0 1 1 1 1 0 1 1 0 1 0 1 0 0 1 0 1 0 1 1 1</w:t>
      </w:r>
      <w:r>
        <w:br/>
      </w:r>
      <w:r>
        <w:rPr>
          <w:rStyle w:val="VerbatimChar"/>
        </w:rPr>
        <w:t>## [21565] 0 1 1 0 0 0 0 0 0 0 0 0 0 0 1 1 0 0 0 1 1 0 0 1 0 1 0 1 1 1 1 0 0 1 0 0</w:t>
      </w:r>
      <w:r>
        <w:br/>
      </w:r>
      <w:r>
        <w:rPr>
          <w:rStyle w:val="VerbatimChar"/>
        </w:rPr>
        <w:t xml:space="preserve">## [21601] 0 0 0 1 0 0 1 1 0 0 1 0 0 0 1 1 0 0 1 0 1 1 1 0 1 1 0 0 0 0 1 1 0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21637] 0 1 0 0 1 1 1 0 1 0 1 0 1 0 0 1 1 1 1 0 1 1 1 0 1 1 0 0 1 0 0 0 0 1 1 1</w:t>
      </w:r>
      <w:r>
        <w:br/>
      </w:r>
      <w:r>
        <w:rPr>
          <w:rStyle w:val="VerbatimChar"/>
        </w:rPr>
        <w:t>## [21673] 1 0 0 1 1 1 1 1 1 1 0 1 0 0 0 0 0 0 0 1 0 0 0 0 1 1 1 0 1 0 0 0 0 0 1 0</w:t>
      </w:r>
      <w:r>
        <w:br/>
      </w:r>
      <w:r>
        <w:rPr>
          <w:rStyle w:val="VerbatimChar"/>
        </w:rPr>
        <w:t>## [21709] 0 1 1 1 0 0 1 1 1 1 0 1 0 1 0 0 0 0 1 0 1 1 0 0 1 0 1 0 1 1 1 1 1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1745] 0 0 1 0 1 1 0 1 1 0 0 0 1 1 0 1 1 1 0 0 0 1 1 1 0 0 1 0 0 0 1 0 1 1 0 0</w:t>
      </w:r>
      <w:r>
        <w:br/>
      </w:r>
      <w:r>
        <w:rPr>
          <w:rStyle w:val="VerbatimChar"/>
        </w:rPr>
        <w:t>## [21781] 0 0 0 1 0 1 1 1 0 0 0 0 0 1 0 0 0 0 0 0 0 1 1 0 0 1 0 0 0 0 0 0 1 0 0 1</w:t>
      </w:r>
      <w:r>
        <w:br/>
      </w:r>
      <w:r>
        <w:rPr>
          <w:rStyle w:val="VerbatimChar"/>
        </w:rPr>
        <w:t>## [21817] 0 0 0 0 0 1 0 0 0 0 0 1 0 1 0 0 1 1 0 0 1 0 1 0 1 1 1 0 1 1 0 0 0 1 1 1</w:t>
      </w:r>
      <w:r>
        <w:br/>
      </w:r>
      <w:r>
        <w:rPr>
          <w:rStyle w:val="VerbatimChar"/>
        </w:rPr>
        <w:t>## [2185</w:t>
      </w:r>
      <w:r>
        <w:rPr>
          <w:rStyle w:val="VerbatimChar"/>
        </w:rPr>
        <w:t>3] 1 0 0 0 0 1 0 0 0 1 1 0 0 1 0 0 1 0 1 1 1 0 0 0 0 1 1 0 1 0 1 1 0 0 1 1</w:t>
      </w:r>
      <w:r>
        <w:br/>
      </w:r>
      <w:r>
        <w:rPr>
          <w:rStyle w:val="VerbatimChar"/>
        </w:rPr>
        <w:t>## [21889] 1 1 0 0 0 1 1 0 1 1 0 1 1 1 1 0 1 0 0 1 1 1 1 0 1 0 1 0 0 1 1 0 0 0 0 1</w:t>
      </w:r>
      <w:r>
        <w:br/>
      </w:r>
      <w:r>
        <w:rPr>
          <w:rStyle w:val="VerbatimChar"/>
        </w:rPr>
        <w:t>## [21925] 0 0 1 1 1 0 0 0 0 1 1 0 1 1 1 0 0 1 0 0 1 1 1 0 0 1 0 1 1 1 0 0 0 1 0 1</w:t>
      </w:r>
      <w:r>
        <w:br/>
      </w:r>
      <w:r>
        <w:rPr>
          <w:rStyle w:val="VerbatimChar"/>
        </w:rPr>
        <w:t xml:space="preserve">## [21961] 0 1 </w:t>
      </w:r>
      <w:r>
        <w:rPr>
          <w:rStyle w:val="VerbatimChar"/>
        </w:rPr>
        <w:t>0 0 0 0 1 0 1 1 1 1 1 0 0 1 0 0 0 0 1 0 1 1 0 0 0 1 0 1 0 0 1 1 0 1</w:t>
      </w:r>
      <w:r>
        <w:br/>
      </w:r>
      <w:r>
        <w:rPr>
          <w:rStyle w:val="VerbatimChar"/>
        </w:rPr>
        <w:t>## [21997] 1 1 0 0 1 0 0 1 1 0 0 0 0 1 0 0 1 0 1 0 0 0 0 1 0 0 0 0 0 0 1 1 0 0 0 0</w:t>
      </w:r>
      <w:r>
        <w:br/>
      </w:r>
      <w:r>
        <w:rPr>
          <w:rStyle w:val="VerbatimChar"/>
        </w:rPr>
        <w:t>## [22033] 0 0 0 1 0 0 0 0 1 1 1 1 1 1 0 0 0 0 0 0 0 1 0 0 0 1 1 1 1 0 0 1 1 0 1 1</w:t>
      </w:r>
      <w:r>
        <w:br/>
      </w:r>
      <w:r>
        <w:rPr>
          <w:rStyle w:val="VerbatimChar"/>
        </w:rPr>
        <w:t>## [22069] 0 0 0 1 0 0</w:t>
      </w:r>
      <w:r>
        <w:rPr>
          <w:rStyle w:val="VerbatimChar"/>
        </w:rPr>
        <w:t xml:space="preserve"> 1 0 0 1 1 0 1 1 1 1 0 0 0 1 1 1 0 1 1 0 1 1 0 0 1 0 1 0 0 0</w:t>
      </w:r>
      <w:r>
        <w:br/>
      </w:r>
      <w:r>
        <w:rPr>
          <w:rStyle w:val="VerbatimChar"/>
        </w:rPr>
        <w:t>## [22105] 0 1 0 0 0 1 0 1 1 0 1 0 1 0 0 0 0 0 0 1 0 0 1 0 0 0 1 0 0 1 0 0 0 1 0 1</w:t>
      </w:r>
      <w:r>
        <w:br/>
      </w:r>
      <w:r>
        <w:rPr>
          <w:rStyle w:val="VerbatimChar"/>
        </w:rPr>
        <w:t>## [22141] 0 0 1 0 1 1 1 0 0 1 1 0 0 1 1 0 1 1 1 1 0 0 1 0 0 0 1 1 0 0 1 0 0 1 1 0</w:t>
      </w:r>
      <w:r>
        <w:br/>
      </w:r>
      <w:r>
        <w:rPr>
          <w:rStyle w:val="VerbatimChar"/>
        </w:rPr>
        <w:t xml:space="preserve">## [22177] 0 1 1 1 1 0 0 0 1 </w:t>
      </w:r>
      <w:r>
        <w:rPr>
          <w:rStyle w:val="VerbatimChar"/>
        </w:rPr>
        <w:t>0 0 0 1 0 1 1 1 0 0 0 0 1 1 1 0 0 1 0 0 1 0 1 0 0 0 0</w:t>
      </w:r>
      <w:r>
        <w:br/>
      </w:r>
      <w:r>
        <w:rPr>
          <w:rStyle w:val="VerbatimChar"/>
        </w:rPr>
        <w:t>## [22213] 1 0 1 1 1 1 0 0 1 0 1 0 0 0 0 0 0 0 0 0 0 0 0 1 0 0 0 0 1 1 0 1 1 0 0 1</w:t>
      </w:r>
      <w:r>
        <w:br/>
      </w:r>
      <w:r>
        <w:rPr>
          <w:rStyle w:val="VerbatimChar"/>
        </w:rPr>
        <w:lastRenderedPageBreak/>
        <w:t>## [22249] 1 0 0 0 0 0 1 0 1 0 1 1 0 0 0 0 1 1 0 1 0 0 0 1 0 0 1 1 0 1 0 0 1 1 1 0</w:t>
      </w:r>
      <w:r>
        <w:br/>
      </w:r>
      <w:r>
        <w:rPr>
          <w:rStyle w:val="VerbatimChar"/>
        </w:rPr>
        <w:t>## [22285] 0 0 0 0 1 0 0 0 0 0 0 0 1 0 0 1 0 1 0 0 1 0 0 0 0 1 1 1 0 1 0 0 0 0 0 0</w:t>
      </w:r>
      <w:r>
        <w:br/>
      </w:r>
      <w:r>
        <w:rPr>
          <w:rStyle w:val="VerbatimChar"/>
        </w:rPr>
        <w:t>## [22321] 0 1 0 0 0 0 1 0 0 1 0 1 1 1 0 1 1 1 1 0 0 0 0 1 1 1 0 1 0 1 1 0 1 0 0 0</w:t>
      </w:r>
      <w:r>
        <w:br/>
      </w:r>
      <w:r>
        <w:rPr>
          <w:rStyle w:val="VerbatimChar"/>
        </w:rPr>
        <w:t>## [223</w:t>
      </w:r>
      <w:r>
        <w:rPr>
          <w:rStyle w:val="VerbatimChar"/>
        </w:rPr>
        <w:t>57] 1 0 0 0 1 1 0 0 0 1 0 0 1 1 1 1 0 0 1 0 1 0 1 1 0 1 1 0 1 0 1 0 0 0 0 0</w:t>
      </w:r>
      <w:r>
        <w:br/>
      </w:r>
      <w:r>
        <w:rPr>
          <w:rStyle w:val="VerbatimChar"/>
        </w:rPr>
        <w:t>## [22393] 1 0 1 0 0 1 1 1 0 1 0 0 0 1 1 0 0 0 0 1 0 1 1 0 0 0 0 1 1 0 1 0 0 0 1 0</w:t>
      </w:r>
      <w:r>
        <w:br/>
      </w:r>
      <w:r>
        <w:rPr>
          <w:rStyle w:val="VerbatimChar"/>
        </w:rPr>
        <w:t>## [22429] 0 1 1 0 0 0 0 0 0 0 0 1 0 1 0 0 0 0 0 0 0 0 1 1 0 1 0 1 1 0 0 1 0 0 0 0</w:t>
      </w:r>
      <w:r>
        <w:br/>
      </w:r>
      <w:r>
        <w:rPr>
          <w:rStyle w:val="VerbatimChar"/>
        </w:rPr>
        <w:t>## [22465] 0 0</w:t>
      </w:r>
      <w:r>
        <w:rPr>
          <w:rStyle w:val="VerbatimChar"/>
        </w:rPr>
        <w:t xml:space="preserve"> 1 0 0 0 1 0 0 1 1 1 1 1 0 1 1 0 1 0 1 1 1 0 0 1 1 0 0 1 0 1 0 1 1 1</w:t>
      </w:r>
      <w:r>
        <w:br/>
      </w:r>
      <w:r>
        <w:rPr>
          <w:rStyle w:val="VerbatimChar"/>
        </w:rPr>
        <w:t>## [22501] 1 1 0 0 1 1 1 0 0 0 0 0 0 0 0 0 1 1 0 0 0 0 0 0 1 1 0 1 0 1 0 0 0 1 0 1</w:t>
      </w:r>
      <w:r>
        <w:br/>
      </w:r>
      <w:r>
        <w:rPr>
          <w:rStyle w:val="VerbatimChar"/>
        </w:rPr>
        <w:t>## [22537] 0 1 0 0 1 1 0 0 1 0 1 0 1 1 0 0 0 1 1 0 1 1 1 1 0 1 1 1 0 0 0 1 0 0 0 0</w:t>
      </w:r>
      <w:r>
        <w:br/>
      </w:r>
      <w:r>
        <w:rPr>
          <w:rStyle w:val="VerbatimChar"/>
        </w:rPr>
        <w:t xml:space="preserve">## [22573] 0 0 0 1 0 </w:t>
      </w:r>
      <w:r>
        <w:rPr>
          <w:rStyle w:val="VerbatimChar"/>
        </w:rPr>
        <w:t>0 1 0 0 1 0 0 0 1 0 0 0 1 1 0 0 0 1 1 0 1 0 0 0 1 1 0 0 0 0 0</w:t>
      </w:r>
      <w:r>
        <w:br/>
      </w:r>
      <w:r>
        <w:rPr>
          <w:rStyle w:val="VerbatimChar"/>
        </w:rPr>
        <w:t>## [22609] 1 0 0 0 0 1 0 1 1 0 1 1 0 0 0 1 0 0 0 0 0 0 0 0 0 1 1 1 1 0 0 0 0 0 0 0</w:t>
      </w:r>
      <w:r>
        <w:br/>
      </w:r>
      <w:r>
        <w:rPr>
          <w:rStyle w:val="VerbatimChar"/>
        </w:rPr>
        <w:t>## [22645] 1 1 0 1 0 0 0 0 0 0 0 0 0 0 0 0 1 0 0 0 0 1 1 0 0 0 0 1 0 0 1 1 0 1 1 1</w:t>
      </w:r>
      <w:r>
        <w:br/>
      </w:r>
      <w:r>
        <w:rPr>
          <w:rStyle w:val="VerbatimChar"/>
        </w:rPr>
        <w:t>## [22681] 1 1 1 0 0 0 0 1 1</w:t>
      </w:r>
      <w:r>
        <w:rPr>
          <w:rStyle w:val="VerbatimChar"/>
        </w:rPr>
        <w:t xml:space="preserve"> 0 0 0 0 0 0 1 1 1 1 1 1 1 0 0 0 0 1 1 1 0 0 0 0 1 0 0</w:t>
      </w:r>
      <w:r>
        <w:br/>
      </w:r>
      <w:r>
        <w:rPr>
          <w:rStyle w:val="VerbatimChar"/>
        </w:rPr>
        <w:t>## [22717] 0 1 0 1 0 0 0 0 0 0 1 0 0 1 0 1 0 0 1 0 1 0 0 0 1 1 1 1 1 0 1 1 0 0 0 1</w:t>
      </w:r>
      <w:r>
        <w:br/>
      </w:r>
      <w:r>
        <w:rPr>
          <w:rStyle w:val="VerbatimChar"/>
        </w:rPr>
        <w:t>## [22753] 0 1 1 0 0 0 0 0 0 1 1 0 0 0 0 0 0 0 1 0 1 1 0 0 0 0 0 1 1 0 1 0 1 0 1 1</w:t>
      </w:r>
      <w:r>
        <w:br/>
      </w:r>
      <w:r>
        <w:rPr>
          <w:rStyle w:val="VerbatimChar"/>
        </w:rPr>
        <w:t xml:space="preserve">## [22789] 0 0 1 0 0 1 0 1 1 0 1 0 </w:t>
      </w:r>
      <w:r>
        <w:rPr>
          <w:rStyle w:val="VerbatimChar"/>
        </w:rPr>
        <w:t>0 0 0 0 1 0 1 0 0 0 1 1 0 0 1 0 1 1 1 1 1 1 1 0</w:t>
      </w:r>
      <w:r>
        <w:br/>
      </w:r>
      <w:r>
        <w:rPr>
          <w:rStyle w:val="VerbatimChar"/>
        </w:rPr>
        <w:t>## [22825] 1 1 0 1 0 1 1 1 0 1 0 0 0 1 1 1 0 0 0 1 0 0 0 1 1 0 1 0 1 1 0 1 1 1 1 1</w:t>
      </w:r>
      <w:r>
        <w:br/>
      </w:r>
      <w:r>
        <w:rPr>
          <w:rStyle w:val="VerbatimChar"/>
        </w:rPr>
        <w:t>## [22861] 1 1 0 1 0 1 0 0 1 1 0 0 1 0 0 0 1 1 1 1 1 0 1 0 0 0 0 0 1 0 0 0 1 0 1 0</w:t>
      </w:r>
      <w:r>
        <w:br/>
      </w:r>
      <w:r>
        <w:rPr>
          <w:rStyle w:val="VerbatimChar"/>
        </w:rPr>
        <w:t>## [22897] 0 1 0 1 1 1 1 0 0 1 0 1 0 0 0 0</w:t>
      </w:r>
      <w:r>
        <w:rPr>
          <w:rStyle w:val="VerbatimChar"/>
        </w:rPr>
        <w:t xml:space="preserve"> 0 1 0 0 1 1 0 1 0 1 0 1 0 1 1 1 1 1 0 0</w:t>
      </w:r>
      <w:r>
        <w:br/>
      </w:r>
      <w:r>
        <w:rPr>
          <w:rStyle w:val="VerbatimChar"/>
        </w:rPr>
        <w:t>## [22933] 0 0 1 0 0 0 0 0 1 0 0 0 0 1 0 0 1 1 1 1 1 0 1 1 1 1 0 0 0 1 0 1 1 1 0 1</w:t>
      </w:r>
      <w:r>
        <w:br/>
      </w:r>
      <w:r>
        <w:rPr>
          <w:rStyle w:val="VerbatimChar"/>
        </w:rPr>
        <w:t>## [22969] 0 0 1 1 1 0 0 1 1 1 1 1 0 1 1 0 1 1 1 0 0 1 0 1 0 0 0 1 0 1 0 0 0 1 1 1</w:t>
      </w:r>
      <w:r>
        <w:br/>
      </w:r>
      <w:r>
        <w:rPr>
          <w:rStyle w:val="VerbatimChar"/>
        </w:rPr>
        <w:t xml:space="preserve">## [23005] 1 0 1 0 0 0 1 0 0 0 0 0 1 1 0 1 1 1 1 </w:t>
      </w:r>
      <w:r>
        <w:rPr>
          <w:rStyle w:val="VerbatimChar"/>
        </w:rPr>
        <w:t>0 1 0 1 1 1 0 1 1 0 1 1 0 0 0 1 1</w:t>
      </w:r>
      <w:r>
        <w:br/>
      </w:r>
      <w:r>
        <w:rPr>
          <w:rStyle w:val="VerbatimChar"/>
        </w:rPr>
        <w:t>## [23041] 1 0 0 0 0 0 1 0 1 0 0 1 1 0 1 0 0 1 1 0 0 1 1 1 1 0 0 1 1 0 1 1 0 0 1 0</w:t>
      </w:r>
      <w:r>
        <w:br/>
      </w:r>
      <w:r>
        <w:rPr>
          <w:rStyle w:val="VerbatimChar"/>
        </w:rPr>
        <w:t>## [23077] 0 1 0 0 1 1 1 0 0 0 1 1 1 0 0 1 0 0 0 1 1 1 1 1 0 1 1 1 0 1 0 0 0 0 0 0</w:t>
      </w:r>
      <w:r>
        <w:br/>
      </w:r>
      <w:r>
        <w:rPr>
          <w:rStyle w:val="VerbatimChar"/>
        </w:rPr>
        <w:t>## [23113] 0 0 0 0 1 1 0 1 0 1 0 1 1 0 0 1 0 0 0 1 1 0 1</w:t>
      </w:r>
      <w:r>
        <w:rPr>
          <w:rStyle w:val="VerbatimChar"/>
        </w:rPr>
        <w:t xml:space="preserve"> 0 0 1 0 0 0 0 0 0 0 1 1 1</w:t>
      </w:r>
      <w:r>
        <w:br/>
      </w:r>
      <w:r>
        <w:rPr>
          <w:rStyle w:val="VerbatimChar"/>
        </w:rPr>
        <w:lastRenderedPageBreak/>
        <w:t>## [23149] 0 1 1 0 1 1 1 0 0 1 1 0 1 0 0 0 0 1 1 0 0 0 0 1 1 1 1 1 0 0 1 1 0 0 0 0</w:t>
      </w:r>
      <w:r>
        <w:br/>
      </w:r>
      <w:r>
        <w:rPr>
          <w:rStyle w:val="VerbatimChar"/>
        </w:rPr>
        <w:t>## [23185] 1 0 0 0 1 0 0 0 0 1 1 0 1 0 0 1 1 0 1 0 0 1 0 0 1 1 1 0 1 1 0 0 1 1 1 0</w:t>
      </w:r>
      <w:r>
        <w:br/>
      </w:r>
      <w:r>
        <w:rPr>
          <w:rStyle w:val="VerbatimChar"/>
        </w:rPr>
        <w:t xml:space="preserve">## [23221] 1 0 0 0 1 0 0 1 0 0 1 0 0 0 0 1 0 1 0 0 1 0 1 0 0 0 </w:t>
      </w:r>
      <w:r>
        <w:rPr>
          <w:rStyle w:val="VerbatimChar"/>
        </w:rPr>
        <w:t>1 1 0 0 0 0 0 1 1 1</w:t>
      </w:r>
      <w:r>
        <w:br/>
      </w:r>
      <w:r>
        <w:rPr>
          <w:rStyle w:val="VerbatimChar"/>
        </w:rPr>
        <w:t>## [23257] 1 0 1 1 0 0 1 1 0 0 1 0 1 0 1 1 0 0 0 0 1 1 1 0 0 1 1 1 1 0 1 0 0 1 0 1</w:t>
      </w:r>
      <w:r>
        <w:br/>
      </w:r>
      <w:r>
        <w:rPr>
          <w:rStyle w:val="VerbatimChar"/>
        </w:rPr>
        <w:t>## [23293] 0 0 0 1 0 1 0 0 0 1 0 1 0 0 0 0 0 0 0 1 1 0 0 1 1 0 0 0 0 1 1 0 1 0 1 0</w:t>
      </w:r>
      <w:r>
        <w:br/>
      </w:r>
      <w:r>
        <w:rPr>
          <w:rStyle w:val="VerbatimChar"/>
        </w:rPr>
        <w:t>## [23329] 0 0 0 0 1 0 0 0 1 0 0 0 0 0 0 0 0 1 0 1 1 0 0 0 0 0 1 0 0 1</w:t>
      </w:r>
      <w:r>
        <w:rPr>
          <w:rStyle w:val="VerbatimChar"/>
        </w:rPr>
        <w:t xml:space="preserve"> 0 1 0 1 1 1</w:t>
      </w:r>
      <w:r>
        <w:br/>
      </w:r>
      <w:r>
        <w:rPr>
          <w:rStyle w:val="VerbatimChar"/>
        </w:rPr>
        <w:t>## [23365] 0 0 0 1 1 0 0 1 1 0 1 1 0 1 0 1 0 0 1 0 0 0 0 0 0 0 0 0 1 0 0 1 1 0 0 0</w:t>
      </w:r>
      <w:r>
        <w:br/>
      </w:r>
      <w:r>
        <w:rPr>
          <w:rStyle w:val="VerbatimChar"/>
        </w:rPr>
        <w:t>## [23401] 0 1 0 0 0 1 0 0 1 0 0 0 0 1 0 1 0 0 1 0 0 1 1 0 0 0 0 0 1 1 0 1 0 1 1 0</w:t>
      </w:r>
      <w:r>
        <w:br/>
      </w:r>
      <w:r>
        <w:rPr>
          <w:rStyle w:val="VerbatimChar"/>
        </w:rPr>
        <w:t xml:space="preserve">## [23437] 1 1 1 0 1 1 0 1 1 0 0 0 1 1 0 1 1 0 1 1 1 1 1 0 1 0 0 1 1 0 0 1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23473] 1 0 0 0 1 0 1 0 0 1 1 1 0 1 0 0 0 0 0 0 1 1 0 0 0 0 1 1 1 0 1 0 0 1 1 0</w:t>
      </w:r>
      <w:r>
        <w:br/>
      </w:r>
      <w:r>
        <w:rPr>
          <w:rStyle w:val="VerbatimChar"/>
        </w:rPr>
        <w:t>## [23509] 1 0 0 1 0 0 1 1 1 1 0 1 0 1 0 1 0 0 0 0 0 1 1 0 0 0 0 1 0 0 0 0 1 0 0 1</w:t>
      </w:r>
      <w:r>
        <w:br/>
      </w:r>
      <w:r>
        <w:rPr>
          <w:rStyle w:val="VerbatimChar"/>
        </w:rPr>
        <w:t>## [23545] 0 0 0 1 0 1 0 1 0 0 0 1 0 0 0 1 0 1 1 0 0 0 0 1 0 1 0 0 0 0 0 0 0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3581] 1 1 0 1 1 1 0 1 1 1 1 0 0 0 0 1 1 1 0 0 0 0 0 0 0 0 1 0 0 1 0 0 0 0 1 1</w:t>
      </w:r>
      <w:r>
        <w:br/>
      </w:r>
      <w:r>
        <w:rPr>
          <w:rStyle w:val="VerbatimChar"/>
        </w:rPr>
        <w:t>## [23617] 0 0 1 0 0 1 1 0 0 0 0 0 1 0 0 0 0 0 1 0 0 0 1 0 1 1 1 0 1 1 1 1 0 0 1 0</w:t>
      </w:r>
      <w:r>
        <w:br/>
      </w:r>
      <w:r>
        <w:rPr>
          <w:rStyle w:val="VerbatimChar"/>
        </w:rPr>
        <w:t>## [23653] 1 1 1 1 0 1 0 1 1 0 0 0 0 0 1 0 0 1 1 0 0 0 0 0 0 0 0 0 0 1 1 0 1 0 0 0</w:t>
      </w:r>
      <w:r>
        <w:br/>
      </w:r>
      <w:r>
        <w:rPr>
          <w:rStyle w:val="VerbatimChar"/>
        </w:rPr>
        <w:t>## [2368</w:t>
      </w:r>
      <w:r>
        <w:rPr>
          <w:rStyle w:val="VerbatimChar"/>
        </w:rPr>
        <w:t>9] 1 0 0 1 0 0 0 1 1 0 0 1 0 0 1 0 0 0 0 0 1 0 0 0 1 1 0 0 0 0 1 0 0 1 1 1</w:t>
      </w:r>
      <w:r>
        <w:br/>
      </w:r>
      <w:r>
        <w:rPr>
          <w:rStyle w:val="VerbatimChar"/>
        </w:rPr>
        <w:t>## [23725] 1 1 0 1 1 0 0 1 0 1 0 1 1 1 1 1 1 1 0 0 1 1 0 1 0 1 1 0 0 1 0 1 0 0 0 0</w:t>
      </w:r>
      <w:r>
        <w:br/>
      </w:r>
      <w:r>
        <w:rPr>
          <w:rStyle w:val="VerbatimChar"/>
        </w:rPr>
        <w:t>## [23761] 1 0 1 0 1 0 1 1 0 1 0 0 0 1 1 0 0 0 0 1 0 1 0 0 1 1 1 1 0 0 1 0 0 0 0 0</w:t>
      </w:r>
      <w:r>
        <w:br/>
      </w:r>
      <w:r>
        <w:rPr>
          <w:rStyle w:val="VerbatimChar"/>
        </w:rPr>
        <w:t xml:space="preserve">## [23797] 0 0 </w:t>
      </w:r>
      <w:r>
        <w:rPr>
          <w:rStyle w:val="VerbatimChar"/>
        </w:rPr>
        <w:t>0 0 0 1 1 1 0 0 1 0 0 0 1 1 0 0 0 1 0 1 0 1 0 1 1 0 0 1 0 0 1 0 0 0</w:t>
      </w:r>
      <w:r>
        <w:br/>
      </w:r>
      <w:r>
        <w:rPr>
          <w:rStyle w:val="VerbatimChar"/>
        </w:rPr>
        <w:t>## [23833] 0 1 0 1 0 0 0 0 1 1 0 1 0 1 1 1 0 1 1 0 1 1 0 0 1 0 0 1 1 0 0 0 1 0 0 1</w:t>
      </w:r>
      <w:r>
        <w:br/>
      </w:r>
      <w:r>
        <w:rPr>
          <w:rStyle w:val="VerbatimChar"/>
        </w:rPr>
        <w:t>## [23869] 1 1 1 0 1 0 0 0 1 1 1 0 0 0 0 0 1 1 0 1 1 0 1 0 0 0 1 1 0 1 1 1 1 1 1 0</w:t>
      </w:r>
      <w:r>
        <w:br/>
      </w:r>
      <w:r>
        <w:rPr>
          <w:rStyle w:val="VerbatimChar"/>
        </w:rPr>
        <w:t>## [23905] 1 0 0 1 1 0</w:t>
      </w:r>
      <w:r>
        <w:rPr>
          <w:rStyle w:val="VerbatimChar"/>
        </w:rPr>
        <w:t xml:space="preserve"> 0 1 0 0 0 1 1 0 1 0 1 0 0 0 0 1 1 0 0 0 0 0 0 1 0 0 0 0 1 0</w:t>
      </w:r>
      <w:r>
        <w:br/>
      </w:r>
      <w:r>
        <w:rPr>
          <w:rStyle w:val="VerbatimChar"/>
        </w:rPr>
        <w:t>## [23941] 1 0 0 1 1 0 1 0 0 1 0 1 0 1 0 0 1 1 0 1 0 0 1 1 1 1 1 1 1 0 0 0 0 0 1 1</w:t>
      </w:r>
      <w:r>
        <w:br/>
      </w:r>
      <w:r>
        <w:rPr>
          <w:rStyle w:val="VerbatimChar"/>
        </w:rPr>
        <w:t>## [23977] 1 1 0 0 1 1 0 1 1 1 1 0 1 0 1 0 0 0 1 1 0 0 0 0 1 0 1 1 1 0 0 1 0 0 0 0</w:t>
      </w:r>
      <w:r>
        <w:br/>
      </w:r>
      <w:r>
        <w:rPr>
          <w:rStyle w:val="VerbatimChar"/>
        </w:rPr>
        <w:t>## [24013] 1 0 1 0 0 0 1 1 0 1 0 0 0 0 0 1 0 1 0 0 1 0 0 0 1 0 0 1 0 0 1 1 0 0 1 0</w:t>
      </w:r>
      <w:r>
        <w:br/>
      </w:r>
      <w:r>
        <w:rPr>
          <w:rStyle w:val="VerbatimChar"/>
        </w:rPr>
        <w:lastRenderedPageBreak/>
        <w:t>## [24049] 0 0 1 1 0 1 1 1 1 0 1 0 1 1 1 0 1 0 1 0 0 1 0 0 0 1 0 0 0 1 0 0 1 1 0 1</w:t>
      </w:r>
      <w:r>
        <w:br/>
      </w:r>
      <w:r>
        <w:rPr>
          <w:rStyle w:val="VerbatimChar"/>
        </w:rPr>
        <w:t>## [24085] 0 1 1 1 0 0 1 1 0 0 0 1 1 1 1 0 1 1 0 0 0 0 0 0 0 0 0 0 1 0 1 1 1 0 0 1</w:t>
      </w:r>
      <w:r>
        <w:br/>
      </w:r>
      <w:r>
        <w:rPr>
          <w:rStyle w:val="VerbatimChar"/>
        </w:rPr>
        <w:t>## [241</w:t>
      </w:r>
      <w:r>
        <w:rPr>
          <w:rStyle w:val="VerbatimChar"/>
        </w:rPr>
        <w:t>21] 0 0 1 0 0 1 0 1 0 0 0 0 0 1 0 0 0 0 1 0 0 0 1 0 0 0 0 0 1 1 0 0 1 1 1 0</w:t>
      </w:r>
      <w:r>
        <w:br/>
      </w:r>
      <w:r>
        <w:rPr>
          <w:rStyle w:val="VerbatimChar"/>
        </w:rPr>
        <w:t>## [24157] 1 0 0 1 0 0 0 0 1 1 0 0 1 1 1 0 1 0 1 0 1 0 0 1 0 0 0 1 1 0 0 0 1 1 0 1</w:t>
      </w:r>
      <w:r>
        <w:br/>
      </w:r>
      <w:r>
        <w:rPr>
          <w:rStyle w:val="VerbatimChar"/>
        </w:rPr>
        <w:t>## [24193] 1 0 0 0 0 1 0 0 1 1 0 0 1 1 1 0 0 1 0 1 0 0 1 0 1 0 0 0 0 0 1 1 1 1 0 0</w:t>
      </w:r>
      <w:r>
        <w:br/>
      </w:r>
      <w:r>
        <w:rPr>
          <w:rStyle w:val="VerbatimChar"/>
        </w:rPr>
        <w:t>## [24229] 0 0</w:t>
      </w:r>
      <w:r>
        <w:rPr>
          <w:rStyle w:val="VerbatimChar"/>
        </w:rPr>
        <w:t xml:space="preserve"> 0 1 1 1 1 1 0 0 0 1 0 1 0 1 1 0 0 0 1 0 0 0 1 1 0 1 1 0 1 1 1 0 1 0</w:t>
      </w:r>
      <w:r>
        <w:br/>
      </w:r>
      <w:r>
        <w:rPr>
          <w:rStyle w:val="VerbatimChar"/>
        </w:rPr>
        <w:t>## [24265] 1 0 0 0 1 1 1 0 0 0 0 1 0 0 1 0 1 1 0 0 0 1 0 0 1 0 0 1 0 0 0 0 0 1 0 0</w:t>
      </w:r>
      <w:r>
        <w:br/>
      </w:r>
      <w:r>
        <w:rPr>
          <w:rStyle w:val="VerbatimChar"/>
        </w:rPr>
        <w:t>## [24301] 0 0 0 1 0 1 0 0 1 0 1 0 1 1 1 1 0 1 0 0 0 0 0 1 1 0 1 0 0 0 1 0 1 1 1 0</w:t>
      </w:r>
      <w:r>
        <w:br/>
      </w:r>
      <w:r>
        <w:rPr>
          <w:rStyle w:val="VerbatimChar"/>
        </w:rPr>
        <w:t xml:space="preserve">## [24337] 0 0 1 1 1 </w:t>
      </w:r>
      <w:r>
        <w:rPr>
          <w:rStyle w:val="VerbatimChar"/>
        </w:rPr>
        <w:t>1 1 0 1 0 1 0 0 1 1 0 1 0 0 0 1 1 1 0 1 0 0 1 1 0 1 0 0 1 1 0</w:t>
      </w:r>
      <w:r>
        <w:br/>
      </w:r>
      <w:r>
        <w:rPr>
          <w:rStyle w:val="VerbatimChar"/>
        </w:rPr>
        <w:t>## [24373] 0 0 0 0 1 0 0 0 1 0 0 0 0 0 1 0 0 0 0 1 0 0 1 1 0 0 1 1 0 0 0 1 1 1 0 0</w:t>
      </w:r>
      <w:r>
        <w:br/>
      </w:r>
      <w:r>
        <w:rPr>
          <w:rStyle w:val="VerbatimChar"/>
        </w:rPr>
        <w:t>## [24409] 0 1 0 1 0 0 0 0 1 0 0 1 1 0 0 1 1 1 1 0 0 0 1 1 0 1 0 1 1 0 0 1 1 1 1 0</w:t>
      </w:r>
      <w:r>
        <w:br/>
      </w:r>
      <w:r>
        <w:rPr>
          <w:rStyle w:val="VerbatimChar"/>
        </w:rPr>
        <w:t>## [24445] 0 0 0 1 1 1 0 1 0</w:t>
      </w:r>
      <w:r>
        <w:rPr>
          <w:rStyle w:val="VerbatimChar"/>
        </w:rPr>
        <w:t xml:space="preserve"> 1 1 1 1 0 1 0 1 0 1 0 0 1 0 1 0 0 0 1 1 1 0 0 1 0 0 0</w:t>
      </w:r>
      <w:r>
        <w:br/>
      </w:r>
      <w:r>
        <w:rPr>
          <w:rStyle w:val="VerbatimChar"/>
        </w:rPr>
        <w:t>## [24481] 1 0 1 1 0 1 0 0 1 1 0 0 1 1 0 0 1 1 1 1 0 1 0 1 1 0 0 0 1 1 1 1 0 0 0 1</w:t>
      </w:r>
      <w:r>
        <w:br/>
      </w:r>
      <w:r>
        <w:rPr>
          <w:rStyle w:val="VerbatimChar"/>
        </w:rPr>
        <w:t>## [24517] 0 0 1 0 0 0 1 1 1 1 1 0 1 1 1 0 0 1 1 0 0 0 1 0 1 1 0 0 0 0 1 0 1 0 1 1</w:t>
      </w:r>
      <w:r>
        <w:br/>
      </w:r>
      <w:r>
        <w:rPr>
          <w:rStyle w:val="VerbatimChar"/>
        </w:rPr>
        <w:t xml:space="preserve">## [24553] 0 1 1 1 0 0 0 0 1 0 1 0 </w:t>
      </w:r>
      <w:r>
        <w:rPr>
          <w:rStyle w:val="VerbatimChar"/>
        </w:rPr>
        <w:t>0 1 0 1 0 1 1 1 0 1 1 0 0 0 1 0 0 0 0 1 0 1 1 0</w:t>
      </w:r>
      <w:r>
        <w:br/>
      </w:r>
      <w:r>
        <w:rPr>
          <w:rStyle w:val="VerbatimChar"/>
        </w:rPr>
        <w:t>## [24589] 0 1 0 1 1 0 0 0 1 1 0 0 0 0 0 1 1 0 0 0 0 0 0 0 1 0 0 1 1 0 0 0 1 0 1 0</w:t>
      </w:r>
      <w:r>
        <w:br/>
      </w:r>
      <w:r>
        <w:rPr>
          <w:rStyle w:val="VerbatimChar"/>
        </w:rPr>
        <w:t>## [24625] 0 0 0 1 1 0 0 1 0 0 1 0 1 0 0 1 1 1 0 0 1 0 1 0 1 0 0 0 1 0 1 0 0 1 1 1</w:t>
      </w:r>
      <w:r>
        <w:br/>
      </w:r>
      <w:r>
        <w:rPr>
          <w:rStyle w:val="VerbatimChar"/>
        </w:rPr>
        <w:t>## [24661] 0 0 0 1 1 0 0 0 1 0 1 1 0 0 1 1</w:t>
      </w:r>
      <w:r>
        <w:rPr>
          <w:rStyle w:val="VerbatimChar"/>
        </w:rPr>
        <w:t xml:space="preserve"> 1 1 0 1 0 0 1 0 1 1 0 0 0 0 1 0 1 0 1 1</w:t>
      </w:r>
      <w:r>
        <w:br/>
      </w:r>
      <w:r>
        <w:rPr>
          <w:rStyle w:val="VerbatimChar"/>
        </w:rPr>
        <w:t>## [24697] 0 1 1 1 0 0 1 0 0 0 1 0 0 0 0 1 1 1 1 1 1 1 0 0 0 1 1 0 1 1 1 1 0 0 1 1</w:t>
      </w:r>
      <w:r>
        <w:br/>
      </w:r>
      <w:r>
        <w:rPr>
          <w:rStyle w:val="VerbatimChar"/>
        </w:rPr>
        <w:t>## [24733] 1 1 0 0 0 0 0 0 0 1 0 0 0 0 0 1 1 1 0 0 1 0 0 0 1 1 1 1 0 0 0 0 0 0 1 1</w:t>
      </w:r>
      <w:r>
        <w:br/>
      </w:r>
      <w:r>
        <w:rPr>
          <w:rStyle w:val="VerbatimChar"/>
        </w:rPr>
        <w:t xml:space="preserve">## [24769] 0 1 1 0 0 1 0 0 0 0 1 1 0 0 1 1 1 0 1 </w:t>
      </w:r>
      <w:r>
        <w:rPr>
          <w:rStyle w:val="VerbatimChar"/>
        </w:rPr>
        <w:t>1 0 1 0 0 0 0 1 0 1 0 0 1 0 1 1 0</w:t>
      </w:r>
      <w:r>
        <w:br/>
      </w:r>
      <w:r>
        <w:rPr>
          <w:rStyle w:val="VerbatimChar"/>
        </w:rPr>
        <w:t>## [24805] 0 1 0 0 1 0 0 0 1 0 0 0 0 1 0 1 0 0 0 0 0 0 1 0 1 0 0 0 0 0 0 0 1 0 0 1</w:t>
      </w:r>
      <w:r>
        <w:br/>
      </w:r>
      <w:r>
        <w:rPr>
          <w:rStyle w:val="VerbatimChar"/>
        </w:rPr>
        <w:t>## [24841] 1 0 1 1 0 0 1 1 1 1 1 1 0 0 0 1 1 0 0 0 0 0 1 1 1 0 1 0 1 0 1 1 0 1 1 1</w:t>
      </w:r>
      <w:r>
        <w:br/>
      </w:r>
      <w:r>
        <w:rPr>
          <w:rStyle w:val="VerbatimChar"/>
        </w:rPr>
        <w:t>## [24877] 0 0 1 0 1 0 0 0 0 0 1 0 0 0 1 1 1 0 1 0 0 0 0</w:t>
      </w:r>
      <w:r>
        <w:rPr>
          <w:rStyle w:val="VerbatimChar"/>
        </w:rPr>
        <w:t xml:space="preserve"> 1 0 1 1 0 0 0 0 1 1 0 1 1</w:t>
      </w:r>
      <w:r>
        <w:br/>
      </w:r>
      <w:r>
        <w:rPr>
          <w:rStyle w:val="VerbatimChar"/>
        </w:rPr>
        <w:t>## [24913] 0 1 0 0 1 0 0 0 0 0 1 1 1 0 0 1 0 1 0 1 0 0 1 1 0 0 1 1 1 1 0 1 1 0 0 1</w:t>
      </w:r>
      <w:r>
        <w:br/>
      </w:r>
      <w:r>
        <w:rPr>
          <w:rStyle w:val="VerbatimChar"/>
        </w:rPr>
        <w:lastRenderedPageBreak/>
        <w:t>## [24949] 0 0 0 0 0 1 1 0 0 1 0 0 1 0 1 0 0 1 1 0 1 1 0 1 0 0 0 0 0 1 1 1 0 1 0 0</w:t>
      </w:r>
      <w:r>
        <w:br/>
      </w:r>
      <w:r>
        <w:rPr>
          <w:rStyle w:val="VerbatimChar"/>
        </w:rPr>
        <w:t xml:space="preserve">## [24985] 1 0 1 1 1 0 1 0 0 0 1 1 1 0 0 0 0 1 1 0 1 1 0 1 0 1 </w:t>
      </w:r>
      <w:r>
        <w:rPr>
          <w:rStyle w:val="VerbatimChar"/>
        </w:rPr>
        <w:t>0 1 1 0 1 1 1 0 0 0</w:t>
      </w:r>
      <w:r>
        <w:br/>
      </w:r>
      <w:r>
        <w:rPr>
          <w:rStyle w:val="VerbatimChar"/>
        </w:rPr>
        <w:t>## [25021] 0 0 0 1 1 0 0 0 0 1 0 0 0 0 1 0 0 0 0 1 1 0 1 0 0 0 0 0 1 0 1 0 1 0 1 0</w:t>
      </w:r>
      <w:r>
        <w:br/>
      </w:r>
      <w:r>
        <w:rPr>
          <w:rStyle w:val="VerbatimChar"/>
        </w:rPr>
        <w:t>## [25057] 0 0 0 0 0 1 0 0 1 0 0 1 1 1 0 1 1 0 0 0 1 0 1 0 1 1 0 1 0 0 1 1 1 1 0 0</w:t>
      </w:r>
      <w:r>
        <w:br/>
      </w:r>
      <w:r>
        <w:rPr>
          <w:rStyle w:val="VerbatimChar"/>
        </w:rPr>
        <w:t>## [25093] 0 1 0 0 1 0 1 0 0 1 0 1 0 1 0 0 1 0 0 1 0 0 0 1 0 0 1 1 1 1</w:t>
      </w:r>
      <w:r>
        <w:rPr>
          <w:rStyle w:val="VerbatimChar"/>
        </w:rPr>
        <w:t xml:space="preserve"> 1 1 1 1 1 1</w:t>
      </w:r>
      <w:r>
        <w:br/>
      </w:r>
      <w:r>
        <w:rPr>
          <w:rStyle w:val="VerbatimChar"/>
        </w:rPr>
        <w:t>## [25129] 0 1 1 0 0 0 0 1 1 1 0 1 1 0 0 0 1 0 0 0 1 1 1 0 0 1 1 0 0 1 1 1 0 1 1 0</w:t>
      </w:r>
      <w:r>
        <w:br/>
      </w:r>
      <w:r>
        <w:rPr>
          <w:rStyle w:val="VerbatimChar"/>
        </w:rPr>
        <w:t>## [25165] 1 0 0 1 1 0 0 0 1 0 1 1 1 0 0 0 1 1 1 1 0 0 0 0 1 0 1 0 1 0 0 1 0 0 1 0</w:t>
      </w:r>
      <w:r>
        <w:br/>
      </w:r>
      <w:r>
        <w:rPr>
          <w:rStyle w:val="VerbatimChar"/>
        </w:rPr>
        <w:t xml:space="preserve">## [25201] 0 0 0 1 1 0 1 0 1 1 0 0 0 1 0 1 1 0 0 1 0 1 1 1 0 0 0 1 0 1 1 1 0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25237] 1 1 0 0 1 0 0 1 0 1 0 1 0 0 1 0 0 1 0 0 0 0 1 0 0 1 0 0 0 0 1 1 1 1 0 1</w:t>
      </w:r>
      <w:r>
        <w:br/>
      </w:r>
      <w:r>
        <w:rPr>
          <w:rStyle w:val="VerbatimChar"/>
        </w:rPr>
        <w:t>## [25273] 1 0 0 1 1 0 1 0 0 1 0 0 1 1 1 1 1 1 1 0 0 1 1 1 1 0 1 0 1 1 0 1 0 0 1 1</w:t>
      </w:r>
      <w:r>
        <w:br/>
      </w:r>
      <w:r>
        <w:rPr>
          <w:rStyle w:val="VerbatimChar"/>
        </w:rPr>
        <w:t>## [25309] 0 0 1 0 1 1 0 0 0 0 1 1 0 1 1 0 1 1 0 1 1 1 0 0 1 0 0 1 0 0 1 0 0 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5345] 1 1 1 0 0 1 1 0 0 0 1 0 0 0 0 0 0 0 1 0 1 1 1 1 1 1 1 0 1 1 1 1 0 0 0 0</w:t>
      </w:r>
      <w:r>
        <w:br/>
      </w:r>
      <w:r>
        <w:rPr>
          <w:rStyle w:val="VerbatimChar"/>
        </w:rPr>
        <w:t>## [25381] 1 0 0 0 1 1 0 0 1 1 0 1 1 1 0 0 0 1 0 1 1 0 1 0 0 0 0 0 0 0 1 0 1 0 1 1</w:t>
      </w:r>
      <w:r>
        <w:br/>
      </w:r>
      <w:r>
        <w:rPr>
          <w:rStyle w:val="VerbatimChar"/>
        </w:rPr>
        <w:t>## [25417] 0 1 0 0 0 0 1 1 0 1 0 1 0 1 0 1 1 1 0 1 0 0 0 0 1 0 0 0 0 1 0 0 1 0 0 0</w:t>
      </w:r>
      <w:r>
        <w:br/>
      </w:r>
      <w:r>
        <w:rPr>
          <w:rStyle w:val="VerbatimChar"/>
        </w:rPr>
        <w:t>## [2545</w:t>
      </w:r>
      <w:r>
        <w:rPr>
          <w:rStyle w:val="VerbatimChar"/>
        </w:rPr>
        <w:t>3] 0 0 0 0 1 0 0 1 0 0 0 0 0 1 0 0 0 1 0 1 1 0 0 1 0 0 1 0 0 1 1 0 1 1 0 0</w:t>
      </w:r>
      <w:r>
        <w:br/>
      </w:r>
      <w:r>
        <w:rPr>
          <w:rStyle w:val="VerbatimChar"/>
        </w:rPr>
        <w:t>## [25489] 0 1 0 1 0 1 1 0 1 0 0 0 0 1 0 1 0 0 0 0 0 0 1 0 1 0 1 0 1 0 0 1 0 1 1 0</w:t>
      </w:r>
      <w:r>
        <w:br/>
      </w:r>
      <w:r>
        <w:rPr>
          <w:rStyle w:val="VerbatimChar"/>
        </w:rPr>
        <w:t>## [25525] 0 0 0 0 1 1 0 1 1 1 0 0 0 0 0 1 0 0 0 1 0 0 1 0 0 1 0 0 1 1 0 0 1 0 1 0</w:t>
      </w:r>
      <w:r>
        <w:br/>
      </w:r>
      <w:r>
        <w:rPr>
          <w:rStyle w:val="VerbatimChar"/>
        </w:rPr>
        <w:t xml:space="preserve">## [25561] 0 0 </w:t>
      </w:r>
      <w:r>
        <w:rPr>
          <w:rStyle w:val="VerbatimChar"/>
        </w:rPr>
        <w:t>0 1 1 1 0 0 1 1 0 1 1 1 0 0 0 0 0 1 0 0 0 1 1 1 0 1 0 1 0 1 0 1 1 1</w:t>
      </w:r>
      <w:r>
        <w:br/>
      </w:r>
      <w:r>
        <w:rPr>
          <w:rStyle w:val="VerbatimChar"/>
        </w:rPr>
        <w:t>## [25597] 1 0 1 0 1 0 0 1 0 1 0 1 1 0 0 0 0 0 0 1 0 1 1 0 0 0 1 1 1 0 1 0 1 1 0 0</w:t>
      </w:r>
      <w:r>
        <w:br/>
      </w:r>
      <w:r>
        <w:rPr>
          <w:rStyle w:val="VerbatimChar"/>
        </w:rPr>
        <w:t>## [25633] 0 1 0 1 1 0 1 0 1 1 0 0 1 1 0 1 0 1 0 0 0 1 0 1 0 1 0 0 0 1 0 0 0 1 1 1</w:t>
      </w:r>
      <w:r>
        <w:br/>
      </w:r>
      <w:r>
        <w:rPr>
          <w:rStyle w:val="VerbatimChar"/>
        </w:rPr>
        <w:t>## [25669] 0 1 0 0 1 0</w:t>
      </w:r>
      <w:r>
        <w:rPr>
          <w:rStyle w:val="VerbatimChar"/>
        </w:rPr>
        <w:t xml:space="preserve"> 0 1 1 1 1 0 1 0 1 0 0 0 1 1 0 0 0 0 0 0 1 1 1 1 1 1 1 0 0 0</w:t>
      </w:r>
      <w:r>
        <w:br/>
      </w:r>
      <w:r>
        <w:rPr>
          <w:rStyle w:val="VerbatimChar"/>
        </w:rPr>
        <w:t>## [25705] 1 1 0 0 1 1 0 0 0 1 1 1 1 0 1 1 0 0 0 1 1 0 1 0 1 1 0 1 1 0 0 0 1 1 0 0</w:t>
      </w:r>
      <w:r>
        <w:br/>
      </w:r>
      <w:r>
        <w:rPr>
          <w:rStyle w:val="VerbatimChar"/>
        </w:rPr>
        <w:t>## [25741] 1 0 1 1 0 1 0 0 1 1 1 0 0 1 1 0 1 1 0 0 1 0 1 1 1 1 1 0 0 1 0 0 1 0 0 0</w:t>
      </w:r>
      <w:r>
        <w:br/>
      </w:r>
      <w:r>
        <w:rPr>
          <w:rStyle w:val="VerbatimChar"/>
        </w:rPr>
        <w:t xml:space="preserve">## [25777] 1 0 0 0 0 0 1 1 0 </w:t>
      </w:r>
      <w:r>
        <w:rPr>
          <w:rStyle w:val="VerbatimChar"/>
        </w:rPr>
        <w:t>0 1 0 0 0 0 0 1 1 0 1 0 0 1 0 0 0 0 1 0 1 0 0 1 0 1 0</w:t>
      </w:r>
      <w:r>
        <w:br/>
      </w:r>
      <w:r>
        <w:rPr>
          <w:rStyle w:val="VerbatimChar"/>
        </w:rPr>
        <w:t>## [25813] 0 1 0 0 0 1 1 0 0 1 1 0 1 1 0 0 0 1 0 0 0 1 0 1 0 0 0 0 0 1 0 0 1 0 0 0</w:t>
      </w:r>
      <w:r>
        <w:br/>
      </w:r>
      <w:r>
        <w:rPr>
          <w:rStyle w:val="VerbatimChar"/>
        </w:rPr>
        <w:lastRenderedPageBreak/>
        <w:t>## [25849] 0 0 0 0 1 1 1 0 1 0 0 0 0 0 1 1 1 1 0 0 0 0 0 1 1 0 0 0 1 0 0 0 1 1 1 0</w:t>
      </w:r>
      <w:r>
        <w:br/>
      </w:r>
      <w:r>
        <w:rPr>
          <w:rStyle w:val="VerbatimChar"/>
        </w:rPr>
        <w:t>## [25885] 0 1 0 0 1 0 0 0 0 0 0 0 1 0 1 0 1 0 0 1 0 0 0 0 1 0 1 1 0 0 1 1 1 1 1 0</w:t>
      </w:r>
      <w:r>
        <w:br/>
      </w:r>
      <w:r>
        <w:rPr>
          <w:rStyle w:val="VerbatimChar"/>
        </w:rPr>
        <w:t>## [25921] 0 0 1 0 1 1 0 1 1 0 0 0 1 0 0 1 1 0 0 0 0 0 1 1 0 1 0 1 0 0 1 1 1 1 0 1</w:t>
      </w:r>
      <w:r>
        <w:br/>
      </w:r>
      <w:r>
        <w:rPr>
          <w:rStyle w:val="VerbatimChar"/>
        </w:rPr>
        <w:t>## [259</w:t>
      </w:r>
      <w:r>
        <w:rPr>
          <w:rStyle w:val="VerbatimChar"/>
        </w:rPr>
        <w:t>57] 1 0 1 0 1 0 0 1 1 1 0 1 1 0 1 0 0 0 0 0 1 0 1 1 1 0 0 1 0 1 1 1 1 1 0 1</w:t>
      </w:r>
      <w:r>
        <w:br/>
      </w:r>
      <w:r>
        <w:rPr>
          <w:rStyle w:val="VerbatimChar"/>
        </w:rPr>
        <w:t>## [25993] 1 1 0 1 1 0 1 0 1 0 0 1 0 0 0 1 0 0 1 1 0 0 0 0 1 0 0 0 1 1 1 0 0 0 1 1</w:t>
      </w:r>
      <w:r>
        <w:br/>
      </w:r>
      <w:r>
        <w:rPr>
          <w:rStyle w:val="VerbatimChar"/>
        </w:rPr>
        <w:t>## [26029] 0 0 1 1 0 0 0 1 0 0 0 0 0 0 1 1 0 1 0 1 0 1 0 0 1 1 1 0 1 0 0 0 1 0 1 1</w:t>
      </w:r>
      <w:r>
        <w:br/>
      </w:r>
      <w:r>
        <w:rPr>
          <w:rStyle w:val="VerbatimChar"/>
        </w:rPr>
        <w:t>## [26065] 0 1</w:t>
      </w:r>
      <w:r>
        <w:rPr>
          <w:rStyle w:val="VerbatimChar"/>
        </w:rPr>
        <w:t xml:space="preserve"> 1 1 0 1 0 1 1 0 0 0 0 0 0 0 1 0 0 0 1 0 1 1 0 1 0 1 1 0 0 1 0 0 1 0</w:t>
      </w:r>
      <w:r>
        <w:br/>
      </w:r>
      <w:r>
        <w:rPr>
          <w:rStyle w:val="VerbatimChar"/>
        </w:rPr>
        <w:t>## [26101] 1 0 0 0 0 0 1 0 0 1 1 1 1 0 0 1 0 0 0 0 1 1 0 0 0 0 0 0 0 0 1 1 1 1 0 1</w:t>
      </w:r>
      <w:r>
        <w:br/>
      </w:r>
      <w:r>
        <w:rPr>
          <w:rStyle w:val="VerbatimChar"/>
        </w:rPr>
        <w:t>## [26137] 0 0 0 0 0 0 0 0 0 1 0 0 0 1 0 0 0 1 0 0 0 1 1 0 1 0 1 0 0 0 0 0 1 1 0 0</w:t>
      </w:r>
      <w:r>
        <w:br/>
      </w:r>
      <w:r>
        <w:rPr>
          <w:rStyle w:val="VerbatimChar"/>
        </w:rPr>
        <w:t xml:space="preserve">## [26173] 1 0 1 1 0 </w:t>
      </w:r>
      <w:r>
        <w:rPr>
          <w:rStyle w:val="VerbatimChar"/>
        </w:rPr>
        <w:t>1 1 1 1 0 1 1 0 0 0 1 0 1 0 0 1 1 1 1 0 0 1 0 1 1 0 0 1 0 0 1</w:t>
      </w:r>
      <w:r>
        <w:br/>
      </w:r>
      <w:r>
        <w:rPr>
          <w:rStyle w:val="VerbatimChar"/>
        </w:rPr>
        <w:t>## [26209] 0 0 0 0 0 1 1 0 0 1 1 0 1 0 1 0 1 0 0 0 1 1 0 0 1 0 0 0 0 0 0 0 1 1 1 1</w:t>
      </w:r>
      <w:r>
        <w:br/>
      </w:r>
      <w:r>
        <w:rPr>
          <w:rStyle w:val="VerbatimChar"/>
        </w:rPr>
        <w:t>## [26245] 0 0 0 0 0 1 1 0 1 1 0 0 1 1 1 0 1 0 0 1 0 1 1 0 0 1 0 0 0 0 1 0 1 1 1 1</w:t>
      </w:r>
      <w:r>
        <w:br/>
      </w:r>
      <w:r>
        <w:rPr>
          <w:rStyle w:val="VerbatimChar"/>
        </w:rPr>
        <w:t>## [26281] 1 0 0 0 0 0 1 1 0</w:t>
      </w:r>
      <w:r>
        <w:rPr>
          <w:rStyle w:val="VerbatimChar"/>
        </w:rPr>
        <w:t xml:space="preserve"> 1 0 0 1 0 0 0 0 0 0 0 0 0 1 1 0 1 0 0 0 0 1 1 0 0 0 0</w:t>
      </w:r>
      <w:r>
        <w:br/>
      </w:r>
      <w:r>
        <w:rPr>
          <w:rStyle w:val="VerbatimChar"/>
        </w:rPr>
        <w:t>## [26317] 0 0 1 1 0 0 1 0 1 1 0 1 1 0 0 1 1 1 1 0 0 1 0 1 1 0 1 0 0 0 1 0 0 1 1 0</w:t>
      </w:r>
      <w:r>
        <w:br/>
      </w:r>
      <w:r>
        <w:rPr>
          <w:rStyle w:val="VerbatimChar"/>
        </w:rPr>
        <w:t>## [26353] 0 1 0 0 1 0 0 0 1 0 0 1 0 1 0 1 0 1 0 1 1 1 1 1 0 0 0 1 1 1 0 0 1 0 0 1</w:t>
      </w:r>
      <w:r>
        <w:br/>
      </w:r>
      <w:r>
        <w:rPr>
          <w:rStyle w:val="VerbatimChar"/>
        </w:rPr>
        <w:t xml:space="preserve">## [26389] 0 1 0 1 1 0 1 0 0 1 1 0 </w:t>
      </w:r>
      <w:r>
        <w:rPr>
          <w:rStyle w:val="VerbatimChar"/>
        </w:rPr>
        <w:t>1 0 0 1 0 1 0 0 0 1 1 0 0 0 0 0 1 0 0 0 1 0 0 0</w:t>
      </w:r>
      <w:r>
        <w:br/>
      </w:r>
      <w:r>
        <w:rPr>
          <w:rStyle w:val="VerbatimChar"/>
        </w:rPr>
        <w:t>## [26425] 0 1 1 0 0 1 0 1 0 0 1 0 1 1 0 1 0 1 0 0 0 0 1 0 0 0 0 1 1 1 0 0 0 0 0 1</w:t>
      </w:r>
      <w:r>
        <w:br/>
      </w:r>
      <w:r>
        <w:rPr>
          <w:rStyle w:val="VerbatimChar"/>
        </w:rPr>
        <w:t>## [26461] 1 1 0 0 0 0 0 0 1 0 0 0 1 1 0 1 0 1 1 0 0 0 1 0 0 0 1 1 1 0 1 1 0 0 0 0</w:t>
      </w:r>
      <w:r>
        <w:br/>
      </w:r>
      <w:r>
        <w:rPr>
          <w:rStyle w:val="VerbatimChar"/>
        </w:rPr>
        <w:t>## [26497] 0 1 0 0 1 0 0 1 1 0 0 0 0 0 0 1</w:t>
      </w:r>
      <w:r>
        <w:rPr>
          <w:rStyle w:val="VerbatimChar"/>
        </w:rPr>
        <w:t xml:space="preserve"> 1 0 1 0 1 0 0 1 1 1 0 0 1 0 0 0 0 1 0 1</w:t>
      </w:r>
      <w:r>
        <w:br/>
      </w:r>
      <w:r>
        <w:rPr>
          <w:rStyle w:val="VerbatimChar"/>
        </w:rPr>
        <w:t>## [26533] 0 0 0 1 1 1 0 1 1 0 0 0 0 1 1 0 1 1 0 0 0 1 1 0 1 1 1 0 1 1 1 1 0 0 0 1</w:t>
      </w:r>
      <w:r>
        <w:br/>
      </w:r>
      <w:r>
        <w:rPr>
          <w:rStyle w:val="VerbatimChar"/>
        </w:rPr>
        <w:t>## [26569] 1 0 1 0 0 1 0 1 1 1 0 1 0 1 0 1 1 1 1 0 0 0 1 0 1 1 0 1 1 1 1 1 0 0 1 0</w:t>
      </w:r>
      <w:r>
        <w:br/>
      </w:r>
      <w:r>
        <w:rPr>
          <w:rStyle w:val="VerbatimChar"/>
        </w:rPr>
        <w:t xml:space="preserve">## [26605] 1 0 1 1 1 0 0 1 1 0 0 1 0 1 0 0 1 0 0 </w:t>
      </w:r>
      <w:r>
        <w:rPr>
          <w:rStyle w:val="VerbatimChar"/>
        </w:rPr>
        <w:t>0 0 0 1 0 1 0 0 0 0 1 0 0 1 1 0 0</w:t>
      </w:r>
      <w:r>
        <w:br/>
      </w:r>
      <w:r>
        <w:rPr>
          <w:rStyle w:val="VerbatimChar"/>
        </w:rPr>
        <w:t>## [26641] 1 0 1 0 0 1 0 0 0 0 1 1 1 0 1 1 1 1 1 1 1 1 0 0 0 0 1 1 1 1 0 1 0 1 0 0</w:t>
      </w:r>
      <w:r>
        <w:br/>
      </w:r>
      <w:r>
        <w:rPr>
          <w:rStyle w:val="VerbatimChar"/>
        </w:rPr>
        <w:t>## [26677] 1 0 0 1 1 0 1 0 1 0 1 0 1 0 0 0 0 1 0 1 1 1 1 0 1 0 0 1 0 1 0 1 0 0 1 0</w:t>
      </w:r>
      <w:r>
        <w:br/>
      </w:r>
      <w:r>
        <w:rPr>
          <w:rStyle w:val="VerbatimChar"/>
        </w:rPr>
        <w:t>## [26713] 1 1 1 0 0 1 0 1 0 0 0 1 0 0 0 0 0 1 0 0 1 0 1</w:t>
      </w:r>
      <w:r>
        <w:rPr>
          <w:rStyle w:val="VerbatimChar"/>
        </w:rPr>
        <w:t xml:space="preserve"> 0 0 0 1 0 1 1 1 1 1 0 0 1</w:t>
      </w:r>
      <w:r>
        <w:br/>
      </w:r>
      <w:r>
        <w:rPr>
          <w:rStyle w:val="VerbatimChar"/>
        </w:rPr>
        <w:lastRenderedPageBreak/>
        <w:t>## [26749] 0 0 1 1 0 0 0 0 0 0 1 0 1 1 1 0 0 0 1 0 0 0 1 0 1 0 1 0 1 0 1 0 0 1 0 1</w:t>
      </w:r>
      <w:r>
        <w:br/>
      </w:r>
      <w:r>
        <w:rPr>
          <w:rStyle w:val="VerbatimChar"/>
        </w:rPr>
        <w:t>## [26785] 0 1 0 0 0 0 0 0 0 0 0 0 1 1 1 0 0 1 0 0 1 0 1 0 0 1 0 1 1 1 1 0 0 1 0 1</w:t>
      </w:r>
      <w:r>
        <w:br/>
      </w:r>
      <w:r>
        <w:rPr>
          <w:rStyle w:val="VerbatimChar"/>
        </w:rPr>
        <w:t xml:space="preserve">## [26821] 1 0 0 0 1 0 1 0 0 0 1 1 0 0 1 1 0 0 0 0 1 0 1 0 1 1 </w:t>
      </w:r>
      <w:r>
        <w:rPr>
          <w:rStyle w:val="VerbatimChar"/>
        </w:rPr>
        <w:t>0 1 0 0 1 1 0 0 1 1</w:t>
      </w:r>
      <w:r>
        <w:br/>
      </w:r>
      <w:r>
        <w:rPr>
          <w:rStyle w:val="VerbatimChar"/>
        </w:rPr>
        <w:t>## [26857] 1 0 1 1 0 0 1 0 0 0 0 0 0 1 0 1 0 0 0 1 0 0 1 1 1 0 0 1 0 0 0 1 0 1 0 1</w:t>
      </w:r>
      <w:r>
        <w:br/>
      </w:r>
      <w:r>
        <w:rPr>
          <w:rStyle w:val="VerbatimChar"/>
        </w:rPr>
        <w:t>## [26893] 1 0 1 1 0 0 1 1 0 0 0 0 1 0 1 0 1 1 1 0 0 0 1 0 0 1 1 0 0 0 1 1 0 1 0 0</w:t>
      </w:r>
      <w:r>
        <w:br/>
      </w:r>
      <w:r>
        <w:rPr>
          <w:rStyle w:val="VerbatimChar"/>
        </w:rPr>
        <w:t>## [26929] 0 0 1 1 0 0 1 0 1 1 0 0 0 1 0 1 0 0 0 1 0 0 1 0 0 0 1 0 1 0</w:t>
      </w:r>
      <w:r>
        <w:rPr>
          <w:rStyle w:val="VerbatimChar"/>
        </w:rPr>
        <w:t xml:space="preserve"> 0 0 0 0 0 1</w:t>
      </w:r>
      <w:r>
        <w:br/>
      </w:r>
      <w:r>
        <w:rPr>
          <w:rStyle w:val="VerbatimChar"/>
        </w:rPr>
        <w:t>## [26965] 0 1 0 1 1 1 1 1 1 1 0 0 1 0 1 0 0 0 1 0 0 1 1 1 0 0 0 0 1 0 0 1 0 0 0 0</w:t>
      </w:r>
      <w:r>
        <w:br/>
      </w:r>
      <w:r>
        <w:rPr>
          <w:rStyle w:val="VerbatimChar"/>
        </w:rPr>
        <w:t>## [27001] 1 1 1 0 0 1 0 0 1 0 0 0 1 1 0 0 1 0 0 0 1 0 1 0 1 0 0 0 0 0 0 1 0 0 0 1</w:t>
      </w:r>
      <w:r>
        <w:br/>
      </w:r>
      <w:r>
        <w:rPr>
          <w:rStyle w:val="VerbatimChar"/>
        </w:rPr>
        <w:t xml:space="preserve">## [27037] 0 0 1 0 0 0 0 0 0 1 1 0 0 1 0 1 0 0 0 1 0 0 1 1 0 0 0 0 1 1 1 0 1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27073] 0 1 0 1 1 1 0 1 1 1 0 0 0 1 0 1 0 0 1 1 0 0 0 1 0 0 0 0 0 0 1 1 1 0 0 1</w:t>
      </w:r>
      <w:r>
        <w:br/>
      </w:r>
      <w:r>
        <w:rPr>
          <w:rStyle w:val="VerbatimChar"/>
        </w:rPr>
        <w:t>## [27109] 0 1 0 0 0 1 1 1 1 1 0 1 0 0 0 1 1 1 0 0 1 0 1 0 1 1 0 1 0 1 1 1 0 0 0 1</w:t>
      </w:r>
      <w:r>
        <w:br/>
      </w:r>
      <w:r>
        <w:rPr>
          <w:rStyle w:val="VerbatimChar"/>
        </w:rPr>
        <w:t>## [27145] 1 1 0 1 0 0 0 1 0 1 0 1 1 0 0 0 0 0 1 0 0 0 1 1 1 1 0 1 0 1 0 1 1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7181] 1 1 0 0 0 1 0 0 0 0 1 0 1 1 0 1 0 0 1 0 0 0 1 1 0 0 1 0 1 0 1 1 0 1 0 1</w:t>
      </w:r>
      <w:r>
        <w:br/>
      </w:r>
      <w:r>
        <w:rPr>
          <w:rStyle w:val="VerbatimChar"/>
        </w:rPr>
        <w:t>## [27217] 1 1 0 0 1 1 1 0 0 0 1 0 1 0 1 1 0 0 0 1 1 0 0 0 0 0 1 0 0 0 0 1 0 0 0 1</w:t>
      </w:r>
      <w:r>
        <w:br/>
      </w:r>
      <w:r>
        <w:rPr>
          <w:rStyle w:val="VerbatimChar"/>
        </w:rPr>
        <w:t>## [27253] 1 1 1 1 1 0 0 1 1 0 0 0 0 1 1 1 1 0 0 1 0 0 0 1 0 1 1 1 1 1 1 1 0 0 0 1</w:t>
      </w:r>
      <w:r>
        <w:br/>
      </w:r>
      <w:r>
        <w:rPr>
          <w:rStyle w:val="VerbatimChar"/>
        </w:rPr>
        <w:t>## [2728</w:t>
      </w:r>
      <w:r>
        <w:rPr>
          <w:rStyle w:val="VerbatimChar"/>
        </w:rPr>
        <w:t>9] 0 0 1 1 1 0 1 1 0 0 0 1 1 1 1 0 0 1 1 0 1 0 1 0 0 1 0 1 1 0 1 0 1 0 1 0</w:t>
      </w:r>
      <w:r>
        <w:br/>
      </w:r>
      <w:r>
        <w:rPr>
          <w:rStyle w:val="VerbatimChar"/>
        </w:rPr>
        <w:t>## [27325] 0 0 0 1 0 0 0 0 0 1 0 1 1 0 1 0 0 0 1 1 0 0 0 1 0 1 1 1 0 0 1 1 1 0 0 1</w:t>
      </w:r>
      <w:r>
        <w:br/>
      </w:r>
      <w:r>
        <w:rPr>
          <w:rStyle w:val="VerbatimChar"/>
        </w:rPr>
        <w:t>## [27361] 0 0 0 0 0 0 1 0 1 0 0 0 1 0 1 1 0 0 0 0 1 0 0 1 0 0 0 0 1 0 1 0 1 1 1 1</w:t>
      </w:r>
      <w:r>
        <w:br/>
      </w:r>
      <w:r>
        <w:rPr>
          <w:rStyle w:val="VerbatimChar"/>
        </w:rPr>
        <w:t xml:space="preserve">## [27397] 1 0 </w:t>
      </w:r>
      <w:r>
        <w:rPr>
          <w:rStyle w:val="VerbatimChar"/>
        </w:rPr>
        <w:t>0 0 0 1 0 0 0 0 1 1 1 1 1 0 0 0 1 1 1 0 1 1 1 0 0 1 0 0 1 1 1 0 0 0</w:t>
      </w:r>
      <w:r>
        <w:br/>
      </w:r>
      <w:r>
        <w:rPr>
          <w:rStyle w:val="VerbatimChar"/>
        </w:rPr>
        <w:t>## [27433] 0 1 0 0 0 0 0 0 1 0 0 1 0 0 1 1 0 1 1 1 0 1 1 0 0 0 0 0 1 1 1 0 1 0 0 1</w:t>
      </w:r>
      <w:r>
        <w:br/>
      </w:r>
      <w:r>
        <w:rPr>
          <w:rStyle w:val="VerbatimChar"/>
        </w:rPr>
        <w:t>## [27469] 1 0 1 0 0 1 1 0 1 1 0 1 1 1 0 1 0 0 0 0 0 1 0 1 0 0 1 0 0 0 0 0 1 1 1 0</w:t>
      </w:r>
      <w:r>
        <w:br/>
      </w:r>
      <w:r>
        <w:rPr>
          <w:rStyle w:val="VerbatimChar"/>
        </w:rPr>
        <w:t>## [27505] 0 1 1 0 1 0</w:t>
      </w:r>
      <w:r>
        <w:rPr>
          <w:rStyle w:val="VerbatimChar"/>
        </w:rPr>
        <w:t xml:space="preserve"> 0 0 0 0 1 1 1 0 0 1 1 0 1 0 1 1 0 1 0 0 0 0 1 0 0 0 0 0 1 0</w:t>
      </w:r>
      <w:r>
        <w:br/>
      </w:r>
      <w:r>
        <w:rPr>
          <w:rStyle w:val="VerbatimChar"/>
        </w:rPr>
        <w:t>## [27541] 1 0 1 1 1 0 1 0 0 0 0 0 0 0 0 0 1 1 0 0 1 0 1 1 1 0 1 1 1 1 1 1 1 0 0 0</w:t>
      </w:r>
      <w:r>
        <w:br/>
      </w:r>
      <w:r>
        <w:rPr>
          <w:rStyle w:val="VerbatimChar"/>
        </w:rPr>
        <w:t>## [27577] 0 0 1 0 0 1 0 1 0 0 1 0 0 0 0 0 1 1 1 0 0 0 0 0 1 1 0 1 0 1 0 0 0 1 1 0</w:t>
      </w:r>
      <w:r>
        <w:br/>
      </w:r>
      <w:r>
        <w:rPr>
          <w:rStyle w:val="VerbatimChar"/>
        </w:rPr>
        <w:t>## [27613] 1 0 1 1 1 1 1 1 1 0 0 1 0 1 1 1 0 1 0 0 0 1 1 0 0 0 0 0 0 1 1 0 0 1 0 1</w:t>
      </w:r>
      <w:r>
        <w:br/>
      </w:r>
      <w:r>
        <w:rPr>
          <w:rStyle w:val="VerbatimChar"/>
        </w:rPr>
        <w:lastRenderedPageBreak/>
        <w:t>## [27649] 1 1 1 1 0 1 0 1 1 1 0 0 1 0 0 0 1 0 0 1 0 0 1 0 1 0 1 0 1 0 1 0 1 0 0 0</w:t>
      </w:r>
      <w:r>
        <w:br/>
      </w:r>
      <w:r>
        <w:rPr>
          <w:rStyle w:val="VerbatimChar"/>
        </w:rPr>
        <w:t>## [27685] 0 1 0 0 1 0 0 0 1 0 1 0 0 1 1 0 0 0 0 1 0 0 1 1 0 0 0 0 0 0 0 0 0 0 0 0</w:t>
      </w:r>
      <w:r>
        <w:br/>
      </w:r>
      <w:r>
        <w:rPr>
          <w:rStyle w:val="VerbatimChar"/>
        </w:rPr>
        <w:t>## [277</w:t>
      </w:r>
      <w:r>
        <w:rPr>
          <w:rStyle w:val="VerbatimChar"/>
        </w:rPr>
        <w:t>21] 0 0 1 0 0 0 0 0 0 1 1 0 1 0 1 1 1 0 0 0 1 1 0 1 0 0 0 1 1 1 1 0 0 0 0 0</w:t>
      </w:r>
      <w:r>
        <w:br/>
      </w:r>
      <w:r>
        <w:rPr>
          <w:rStyle w:val="VerbatimChar"/>
        </w:rPr>
        <w:t>## [27757] 1 1 0 0 1 1 0 1 1 1 1 0 1 0 0 1 0 0 1 0 1 1 1 0 0 0 1 1 0 1 1 0 0 0 1 0</w:t>
      </w:r>
      <w:r>
        <w:br/>
      </w:r>
      <w:r>
        <w:rPr>
          <w:rStyle w:val="VerbatimChar"/>
        </w:rPr>
        <w:t>## [27793] 0 0 0 0 0 0 1 1 0 1 1 0 1 1 1 1 1 0 1 0 0 0 0 1 0 1 0 0 0 0 0 1 0 1 1 1</w:t>
      </w:r>
      <w:r>
        <w:br/>
      </w:r>
      <w:r>
        <w:rPr>
          <w:rStyle w:val="VerbatimChar"/>
        </w:rPr>
        <w:t>## [27829] 0 1</w:t>
      </w:r>
      <w:r>
        <w:rPr>
          <w:rStyle w:val="VerbatimChar"/>
        </w:rPr>
        <w:t xml:space="preserve"> 1 1 0 0 1 0 0 0 1 0 1 0 0 1 1 0 1 0 1 1 1 1 1 0 0 0 0 0 0 0 1 0 0 1</w:t>
      </w:r>
      <w:r>
        <w:br/>
      </w:r>
      <w:r>
        <w:rPr>
          <w:rStyle w:val="VerbatimChar"/>
        </w:rPr>
        <w:t>## [27865] 1 0 0 0 1 1 0 0 1 1 0 1 0 0 0 1 0 1 1 1 1 0 1 1 0 1 0 1 0 0 0 1 1 1 0 0</w:t>
      </w:r>
      <w:r>
        <w:br/>
      </w:r>
      <w:r>
        <w:rPr>
          <w:rStyle w:val="VerbatimChar"/>
        </w:rPr>
        <w:t>## [27901] 1 0 1 0 0 1 0 0 1 1 1 0 1 0 1 0 0 0 0 0 1 0 1 1 1 1 1 1 1 0 1 0 0 1 0 0</w:t>
      </w:r>
      <w:r>
        <w:br/>
      </w:r>
      <w:r>
        <w:rPr>
          <w:rStyle w:val="VerbatimChar"/>
        </w:rPr>
        <w:t xml:space="preserve">## [27937] 1 0 0 0 0 </w:t>
      </w:r>
      <w:r>
        <w:rPr>
          <w:rStyle w:val="VerbatimChar"/>
        </w:rPr>
        <w:t>0 0 1 1 1 0 0 0 1 0 0 0 0 0 0 0 0 0 0 1 1 0 0 1 0 0 1 0 1 0 1</w:t>
      </w:r>
      <w:r>
        <w:br/>
      </w:r>
      <w:r>
        <w:rPr>
          <w:rStyle w:val="VerbatimChar"/>
        </w:rPr>
        <w:t>## [27973] 0 1 1 0 0 1 0 0 0 0 0 0 0 0 0 0 1 0 0 1 1 0 0 0 0 0 0 1 1 1 0 1 1 1 1 0</w:t>
      </w:r>
      <w:r>
        <w:br/>
      </w:r>
      <w:r>
        <w:rPr>
          <w:rStyle w:val="VerbatimChar"/>
        </w:rPr>
        <w:t>## [28009] 0 0 1 1 0 0 0 1 0 0 0 1 1 0 0 0 1 0 0 0 0 0 1 0 0 1 0 1 0 1 1 1 1 0 1 0</w:t>
      </w:r>
      <w:r>
        <w:br/>
      </w:r>
      <w:r>
        <w:rPr>
          <w:rStyle w:val="VerbatimChar"/>
        </w:rPr>
        <w:t>## [28045] 0 0 1 0 0 1 0 0 0</w:t>
      </w:r>
      <w:r>
        <w:rPr>
          <w:rStyle w:val="VerbatimChar"/>
        </w:rPr>
        <w:t xml:space="preserve"> 1 0 1 1 0 0 1 0 0 0 0 1 1 0 0 1 0 0 0 1 0 1 1 1 0 0 1</w:t>
      </w:r>
      <w:r>
        <w:br/>
      </w:r>
      <w:r>
        <w:rPr>
          <w:rStyle w:val="VerbatimChar"/>
        </w:rPr>
        <w:t>## [28081] 1 0 0 0 1 1 1 0 1 0 0 0 0 1 1 0 1 0 1 0 1 1 0 0 0 0 0 0 0 1 0 0 1 1 0 1</w:t>
      </w:r>
      <w:r>
        <w:br/>
      </w:r>
      <w:r>
        <w:rPr>
          <w:rStyle w:val="VerbatimChar"/>
        </w:rPr>
        <w:t>## [28117] 1 0 0 1 0 1 0 1 1 1 0 1 0 1 0 0 1 0 0 1 1 0 1 1 0 1 1 0 0 0 0 0 0 0 1 1</w:t>
      </w:r>
      <w:r>
        <w:br/>
      </w:r>
      <w:r>
        <w:rPr>
          <w:rStyle w:val="VerbatimChar"/>
        </w:rPr>
        <w:t xml:space="preserve">## [28153] 0 0 0 0 0 1 0 0 1 0 1 0 </w:t>
      </w:r>
      <w:r>
        <w:rPr>
          <w:rStyle w:val="VerbatimChar"/>
        </w:rPr>
        <w:t>0 1 0 0 1 1 0 1 1 0 1 0 0 1 1 0 0 1 1 1 0 1 0 0</w:t>
      </w:r>
      <w:r>
        <w:br/>
      </w:r>
      <w:r>
        <w:rPr>
          <w:rStyle w:val="VerbatimChar"/>
        </w:rPr>
        <w:t>## [28189] 0 0 0 0 0 1 1 0 0 0 1 0 1 0 0 1 1 0 1 1 1 0 1 1 1 1 0 0 1 0 0 1 0 0 0 1</w:t>
      </w:r>
      <w:r>
        <w:br/>
      </w:r>
      <w:r>
        <w:rPr>
          <w:rStyle w:val="VerbatimChar"/>
        </w:rPr>
        <w:t>## [28225] 0 0 0 0 1 0 0 0 0 1 0 1 1 1 1 0 1 0 1 1 1 1 1 0 0 1 1 0 1 1 0 0 0 0 1 1</w:t>
      </w:r>
      <w:r>
        <w:br/>
      </w:r>
      <w:r>
        <w:rPr>
          <w:rStyle w:val="VerbatimChar"/>
        </w:rPr>
        <w:t>## [28261] 0 0 0 1 0 1 0 1 1 1 1 0 1 1 1 1</w:t>
      </w:r>
      <w:r>
        <w:rPr>
          <w:rStyle w:val="VerbatimChar"/>
        </w:rPr>
        <w:t xml:space="preserve"> 0 1 1 1 0 1 0 1 1 1 1 0 1 1 1 0 0 0 0 0</w:t>
      </w:r>
      <w:r>
        <w:br/>
      </w:r>
      <w:r>
        <w:rPr>
          <w:rStyle w:val="VerbatimChar"/>
        </w:rPr>
        <w:t>## [28297] 0 1 0 1 0 0 1 0 0 1 1 0 1 1 0 1 0 1 0 0 0 0 1 0 0 1 0 0 0 1 0 1 0 0 0 1</w:t>
      </w:r>
      <w:r>
        <w:br/>
      </w:r>
      <w:r>
        <w:rPr>
          <w:rStyle w:val="VerbatimChar"/>
        </w:rPr>
        <w:t>## [28333] 0 0 0 0 0 1 0 0 0 1 0 1 1 0 0 1 0 0 0 0 1 0 0 0 0 1 0 0 0 0 0 0 1 1 0 1</w:t>
      </w:r>
      <w:r>
        <w:br/>
      </w:r>
      <w:r>
        <w:rPr>
          <w:rStyle w:val="VerbatimChar"/>
        </w:rPr>
        <w:t xml:space="preserve">## [28369] 0 1 1 0 1 1 1 0 0 0 1 1 1 1 0 1 0 0 1 </w:t>
      </w:r>
      <w:r>
        <w:rPr>
          <w:rStyle w:val="VerbatimChar"/>
        </w:rPr>
        <w:t>0 0 1 0 1 1 0 0 0 0 1 0 0 0 1 1 0</w:t>
      </w:r>
      <w:r>
        <w:br/>
      </w:r>
      <w:r>
        <w:rPr>
          <w:rStyle w:val="VerbatimChar"/>
        </w:rPr>
        <w:t>## [28405] 1 1 0 0 0 0 0 0 0 0 1 1 0 0 0 0 0 1 1 0 0 1 1 0 0 1 1 0 1 1 0 1 0 0 0 0</w:t>
      </w:r>
      <w:r>
        <w:br/>
      </w:r>
      <w:r>
        <w:rPr>
          <w:rStyle w:val="VerbatimChar"/>
        </w:rPr>
        <w:t>## [28441] 0 1 1 0 1 0 0 1 1 0 0 1 0 0 1 0 1 1 1 0 0 0 0 1 1 0 0 0 0 0 0 1 0 0 0 0</w:t>
      </w:r>
      <w:r>
        <w:br/>
      </w:r>
      <w:r>
        <w:rPr>
          <w:rStyle w:val="VerbatimChar"/>
        </w:rPr>
        <w:t>## [28477] 1 0 1 0 1 1 0 1 0 0 0 0 0 1 1 1 0 0 0 1 1 1 0</w:t>
      </w:r>
      <w:r>
        <w:rPr>
          <w:rStyle w:val="VerbatimChar"/>
        </w:rPr>
        <w:t xml:space="preserve"> 1 1 0 0 0 1 0 1 1 1 1 1 1</w:t>
      </w:r>
      <w:r>
        <w:br/>
      </w:r>
      <w:r>
        <w:rPr>
          <w:rStyle w:val="VerbatimChar"/>
        </w:rPr>
        <w:t>## [28513] 1 1 0 0 1 0 0 1 0 0 1 1 0 0 1 1 0 1 0 0 0 0 1 0 1 1 0 1 1 1 0 0 0 1 0 1</w:t>
      </w:r>
      <w:r>
        <w:br/>
      </w:r>
      <w:r>
        <w:rPr>
          <w:rStyle w:val="VerbatimChar"/>
        </w:rPr>
        <w:lastRenderedPageBreak/>
        <w:t>## [28549] 0 0 1 1 0 1 0 0 0 0 0 1 0 0 1 0 1 0 0 0 1 1 0 0 0 1 0 1 0 1 1 1 0 1 0 0</w:t>
      </w:r>
      <w:r>
        <w:br/>
      </w:r>
      <w:r>
        <w:rPr>
          <w:rStyle w:val="VerbatimChar"/>
        </w:rPr>
        <w:t xml:space="preserve">## [28585] 1 0 0 1 1 1 1 1 1 1 1 1 0 1 1 1 1 0 0 0 0 0 1 1 0 0 </w:t>
      </w:r>
      <w:r>
        <w:rPr>
          <w:rStyle w:val="VerbatimChar"/>
        </w:rPr>
        <w:t>0 1 1 0 1 0 0 1 0 0</w:t>
      </w:r>
      <w:r>
        <w:br/>
      </w:r>
      <w:r>
        <w:rPr>
          <w:rStyle w:val="VerbatimChar"/>
        </w:rPr>
        <w:t>## [28621] 0 0 1 0 0 1 1 0 0 0 0 0 0 0 0 0 0 1 0 1 1 1 0 0 0 0 1 1 1 0 0 1 0 1 1 1</w:t>
      </w:r>
      <w:r>
        <w:br/>
      </w:r>
      <w:r>
        <w:rPr>
          <w:rStyle w:val="VerbatimChar"/>
        </w:rPr>
        <w:t>## [28657] 1 1 0 1 1 1 0 1 1 0 0 0 1 0 0 1 0 0 1 1 0 0 1 0 0 1 1 1 0 0 0 1 0 0 0 1</w:t>
      </w:r>
      <w:r>
        <w:br/>
      </w:r>
      <w:r>
        <w:rPr>
          <w:rStyle w:val="VerbatimChar"/>
        </w:rPr>
        <w:t>## [28693] 0 0 0 0 1 0 1 0 0 1 1 1 1 1 1 0 0 1 1 0 1 0 1 0 0 0 0 0 0 0</w:t>
      </w:r>
      <w:r>
        <w:rPr>
          <w:rStyle w:val="VerbatimChar"/>
        </w:rPr>
        <w:t xml:space="preserve"> 1 0 1 0 1 1</w:t>
      </w:r>
      <w:r>
        <w:br/>
      </w:r>
      <w:r>
        <w:rPr>
          <w:rStyle w:val="VerbatimChar"/>
        </w:rPr>
        <w:t>## [28729] 0 0 1 0 0 0 1 0 1 0 1 1 0 0 0 1 0 1 1 0 1 1 0 1 1 1 1 0 1 1 0 1 1 0 0 0</w:t>
      </w:r>
      <w:r>
        <w:br/>
      </w:r>
      <w:r>
        <w:rPr>
          <w:rStyle w:val="VerbatimChar"/>
        </w:rPr>
        <w:t>## [28765] 0 0 1 0 1 1 0 0 0 0 0 0 1 0 0 1 1 1 0 0 0 1 1 1 1 1 1 0 0 1 0 1 1 0 0 0</w:t>
      </w:r>
      <w:r>
        <w:br/>
      </w:r>
      <w:r>
        <w:rPr>
          <w:rStyle w:val="VerbatimChar"/>
        </w:rPr>
        <w:t xml:space="preserve">## [28801] 0 0 1 0 0 0 1 0 0 1 0 1 0 0 1 0 1 0 0 0 1 0 1 0 0 1 0 0 0 0 0 0 0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28837] 0 0 1 0 0 0 0 1 1 1 1 0 0 0 0 0 0 1 1 0 0 0 1 0 1 1 1 0 1 1 0 0 1 1 1 1</w:t>
      </w:r>
      <w:r>
        <w:br/>
      </w:r>
      <w:r>
        <w:rPr>
          <w:rStyle w:val="VerbatimChar"/>
        </w:rPr>
        <w:t>## [28873] 0 1 0 0 0 1 1 1 1 0 0 0 0 1 1 0 0 0 1 1 0 0 1 1 1 0 0 0 0 1 0 0 1 0 0 0</w:t>
      </w:r>
      <w:r>
        <w:br/>
      </w:r>
      <w:r>
        <w:rPr>
          <w:rStyle w:val="VerbatimChar"/>
        </w:rPr>
        <w:t>## [28909] 1 1 0 0 0 0 0 0 1 1 0 0 1 0 0 0 1 1 0 1 0 1 1 1 1 0 0 1 1 0 1 1 0 1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8945] 0 0 1 1 0 1 0 1 0 0 1 1 0 0 1 0 1 0 1 1 0 0 1 1 1 1 1 0 0 1 0 0 0 0 0 0</w:t>
      </w:r>
      <w:r>
        <w:br/>
      </w:r>
      <w:r>
        <w:rPr>
          <w:rStyle w:val="VerbatimChar"/>
        </w:rPr>
        <w:t>## [28981] 0 0 0 0 1 0 1 0 0 1 1 0 0 1 1 1 0 1 1 1 1 1 0 1 0 1 0 1 0 1 0 0 1 0 0 1</w:t>
      </w:r>
      <w:r>
        <w:br/>
      </w:r>
      <w:r>
        <w:rPr>
          <w:rStyle w:val="VerbatimChar"/>
        </w:rPr>
        <w:t>## [29017] 1 0 0 0 0 0 0 0 0 1 1 0 0 0 0 0 0 1 1 0 1 1 0 1 1 0 1 1 1 0 1 1 1 0 1 1</w:t>
      </w:r>
      <w:r>
        <w:br/>
      </w:r>
      <w:r>
        <w:rPr>
          <w:rStyle w:val="VerbatimChar"/>
        </w:rPr>
        <w:t>## [2905</w:t>
      </w:r>
      <w:r>
        <w:rPr>
          <w:rStyle w:val="VerbatimChar"/>
        </w:rPr>
        <w:t>3] 0 0 0 0 0 1 0 1 0 0 1 1 0 0 1 1 1 1 0 1 1 1 0 1 0 0 1 1 0 1 0 0 1 0 1 1</w:t>
      </w:r>
      <w:r>
        <w:br/>
      </w:r>
      <w:r>
        <w:rPr>
          <w:rStyle w:val="VerbatimChar"/>
        </w:rPr>
        <w:t>## [29089] 0 0 1 1 1 0 1 0 0 1 1 1 1 0 1 0 0 0 0 0 1 1 0 1 0 0 0 0 0 1 0 1 1 1 0 1</w:t>
      </w:r>
      <w:r>
        <w:br/>
      </w:r>
      <w:r>
        <w:rPr>
          <w:rStyle w:val="VerbatimChar"/>
        </w:rPr>
        <w:t>## [29125] 1 0 1 1 0 0 0 0 1 0 1 1 1 1 1 1 1 0 0 1 0 1 1 1 0 1 1 0 1 0 0 0 0 0 1 0</w:t>
      </w:r>
      <w:r>
        <w:br/>
      </w:r>
      <w:r>
        <w:rPr>
          <w:rStyle w:val="VerbatimChar"/>
        </w:rPr>
        <w:t xml:space="preserve">## [29161] 0 1 </w:t>
      </w:r>
      <w:r>
        <w:rPr>
          <w:rStyle w:val="VerbatimChar"/>
        </w:rPr>
        <w:t>0 1 0 1 1 0 0 0 0 0 1 1 0 0 1 0 1 1 1 0 1 0 0 0 0 1 0 0 0 1 0 0 0 0</w:t>
      </w:r>
      <w:r>
        <w:br/>
      </w:r>
      <w:r>
        <w:rPr>
          <w:rStyle w:val="VerbatimChar"/>
        </w:rPr>
        <w:t>## [29197] 0 1 0 0 1 0 0 0 1 1 0 0 0 0 1 1 0 0 0 0 1 0 0 0 0 1 1 1 1 0 1 1 1 0 1 0</w:t>
      </w:r>
      <w:r>
        <w:br/>
      </w:r>
      <w:r>
        <w:rPr>
          <w:rStyle w:val="VerbatimChar"/>
        </w:rPr>
        <w:t>## [29233] 0 1 1 0 0 0 0 0 1 0 0 0 1 0 1 0 0 0 1 0 1 1 0 1 1 1 1 0 0 0 1 0 1 0 1 1</w:t>
      </w:r>
      <w:r>
        <w:br/>
      </w:r>
      <w:r>
        <w:rPr>
          <w:rStyle w:val="VerbatimChar"/>
        </w:rPr>
        <w:t>## [29269] 0 0 0 0 1 0</w:t>
      </w:r>
      <w:r>
        <w:rPr>
          <w:rStyle w:val="VerbatimChar"/>
        </w:rPr>
        <w:t xml:space="preserve"> 0 0 1 0 0 0 1 0 0 0 1 1 1 1 1 1 1 0 0 0 1 0 1 0 0 0 0 1 1 1</w:t>
      </w:r>
      <w:r>
        <w:br/>
      </w:r>
      <w:r>
        <w:rPr>
          <w:rStyle w:val="VerbatimChar"/>
        </w:rPr>
        <w:t>## [29305] 1 0 0 0 0 1 1 0 1 0 1 0 0 0 1 1 0 0 1 1 0 0 0 0 0 0 0 1 0 1 0 0 1 0 0 0</w:t>
      </w:r>
      <w:r>
        <w:br/>
      </w:r>
      <w:r>
        <w:rPr>
          <w:rStyle w:val="VerbatimChar"/>
        </w:rPr>
        <w:t>## [29341] 0 0 0 0 1 0 0 0 1 0 1 0 1 1 1 1 0 1 0 0 1 0 0 1 1 1 1 1 0 0 1 1 0 0 0 0</w:t>
      </w:r>
      <w:r>
        <w:br/>
      </w:r>
      <w:r>
        <w:rPr>
          <w:rStyle w:val="VerbatimChar"/>
        </w:rPr>
        <w:t xml:space="preserve">## [29377] 0 0 1 0 0 0 0 0 1 </w:t>
      </w:r>
      <w:r>
        <w:rPr>
          <w:rStyle w:val="VerbatimChar"/>
        </w:rPr>
        <w:t>1 1 0 1 1 1 0 0 1 1 1 0 1 1 1 0 0 1 0 0 1 0 0 0 0 0 1</w:t>
      </w:r>
      <w:r>
        <w:br/>
      </w:r>
      <w:r>
        <w:rPr>
          <w:rStyle w:val="VerbatimChar"/>
        </w:rPr>
        <w:t>## [29413] 0 1 0 1 1 1 1 0 1 0 1 0 0 0 0 1 1 0 1 1 0 0 0 0 1 1 1 0 0 0 1 0 1 0 0 1</w:t>
      </w:r>
      <w:r>
        <w:br/>
      </w:r>
      <w:r>
        <w:rPr>
          <w:rStyle w:val="VerbatimChar"/>
        </w:rPr>
        <w:lastRenderedPageBreak/>
        <w:t>## [29449] 1 0 1 0 1 0 0 0 0 0 1 0 0 0 0 0 0 1 0 1 0 0 0 0 0 1 0 0 1 1 0 0 0 0 0 0</w:t>
      </w:r>
      <w:r>
        <w:br/>
      </w:r>
      <w:r>
        <w:rPr>
          <w:rStyle w:val="VerbatimChar"/>
        </w:rPr>
        <w:t>## [29485] 0 1 1 1 0 1 1 0 0 1 1 1 1 0 1 1 0 1 1 0 1 0 1 1 1 0 0 1 0 0 0 0 1 1 1 0</w:t>
      </w:r>
      <w:r>
        <w:br/>
      </w:r>
      <w:r>
        <w:rPr>
          <w:rStyle w:val="VerbatimChar"/>
        </w:rPr>
        <w:t>## [29521] 0 0 1 0 0 1 0 1 0 0 0 0 0 0 1 1 1 0 0 0 0 0 1 1 1 0 0 0 0 0 1 1 0 0 1 0</w:t>
      </w:r>
      <w:r>
        <w:br/>
      </w:r>
      <w:r>
        <w:rPr>
          <w:rStyle w:val="VerbatimChar"/>
        </w:rPr>
        <w:t>## [295</w:t>
      </w:r>
      <w:r>
        <w:rPr>
          <w:rStyle w:val="VerbatimChar"/>
        </w:rPr>
        <w:t>57] 0 1 0 1 1 0 1 0 1 0 0 0 1 0 1 0 0 0 1 0 1 0 1 0 0 1 0 1 0 1 1 1 1 1 0 1</w:t>
      </w:r>
      <w:r>
        <w:br/>
      </w:r>
      <w:r>
        <w:rPr>
          <w:rStyle w:val="VerbatimChar"/>
        </w:rPr>
        <w:t>## [29593] 0 0 0 0 1 0 0 0 1 0 1 1 0 0 1 1 0 1 1 0 0 0 0 0 1 1 0 0 1 0 0 0 0 1 1 0</w:t>
      </w:r>
      <w:r>
        <w:br/>
      </w:r>
      <w:r>
        <w:rPr>
          <w:rStyle w:val="VerbatimChar"/>
        </w:rPr>
        <w:t>## [29629] 0 1 0 0 1 0 0 0 0 1 0 1 1 0 1 1 0 1 0 0 0 1 0 1 1 0 0 0 1 0 0 1 0 0 1 0</w:t>
      </w:r>
      <w:r>
        <w:br/>
      </w:r>
      <w:r>
        <w:rPr>
          <w:rStyle w:val="VerbatimChar"/>
        </w:rPr>
        <w:t>## [29665] 1 1</w:t>
      </w:r>
      <w:r>
        <w:rPr>
          <w:rStyle w:val="VerbatimChar"/>
        </w:rPr>
        <w:t xml:space="preserve"> 1 1 1 0 1 0 0 1 1 0 0 0 0 1 1 0 0 1 0 1 1 0 0 1 1 0 1 0 1 1 1 0 1 0</w:t>
      </w:r>
      <w:r>
        <w:br/>
      </w:r>
      <w:r>
        <w:rPr>
          <w:rStyle w:val="VerbatimChar"/>
        </w:rPr>
        <w:t>## [29701] 1 1 0 0 0 0 0 1 1 1 0 0 1 1 1 0 0 1 0 0 0 1 0 1 0 1 1 0 0 1 1 0 0 0 0 1</w:t>
      </w:r>
      <w:r>
        <w:br/>
      </w:r>
      <w:r>
        <w:rPr>
          <w:rStyle w:val="VerbatimChar"/>
        </w:rPr>
        <w:t>## [29737] 1 1 1 0 1 1 0 0 1 0 0 0 0 0 0 0 0 1 1 0 1 1 0 1 0 0 0 0 1 0 1 1 0 1 1 0</w:t>
      </w:r>
      <w:r>
        <w:br/>
      </w:r>
      <w:r>
        <w:rPr>
          <w:rStyle w:val="VerbatimChar"/>
        </w:rPr>
        <w:t xml:space="preserve">## [29773] 1 1 0 1 0 </w:t>
      </w:r>
      <w:r>
        <w:rPr>
          <w:rStyle w:val="VerbatimChar"/>
        </w:rPr>
        <w:t>0 0 0 0 1 1 0 1 1 1 1 0 0 0 1 0 1 0 1 0 1 0 0 1 1 1 0 0 0 0 0</w:t>
      </w:r>
      <w:r>
        <w:br/>
      </w:r>
      <w:r>
        <w:rPr>
          <w:rStyle w:val="VerbatimChar"/>
        </w:rPr>
        <w:t>## [29809] 1 1 1 1 1 0 0 0 0 1 0 1 1 0 0 0 0 0 0 1 0 0 1 1 0 0 1 0 0 1 1 1 0 0 0 0</w:t>
      </w:r>
      <w:r>
        <w:br/>
      </w:r>
      <w:r>
        <w:rPr>
          <w:rStyle w:val="VerbatimChar"/>
        </w:rPr>
        <w:t>## [29845] 1 1 0 1 0 0 0 1 1 0 0 0 1 1 1 0 0 0 1 0 0 1 0 0 0 1 0 1 1 0 0 1 0 0 0 0</w:t>
      </w:r>
      <w:r>
        <w:br/>
      </w:r>
      <w:r>
        <w:rPr>
          <w:rStyle w:val="VerbatimChar"/>
        </w:rPr>
        <w:t>## [29881] 1 1 0 1 0 1 0 1 0</w:t>
      </w:r>
      <w:r>
        <w:rPr>
          <w:rStyle w:val="VerbatimChar"/>
        </w:rPr>
        <w:t xml:space="preserve"> 1 1 0 0 0 0 0 1 1 0 0 0 1 0 1 1 0 1 0 1 0 0 0 1 1 1 1</w:t>
      </w:r>
      <w:r>
        <w:br/>
      </w:r>
      <w:r>
        <w:rPr>
          <w:rStyle w:val="VerbatimChar"/>
        </w:rPr>
        <w:t>## [29917] 0 0 0 0 1 0 1 1 0 0 1 0 1 1 0 1 0 0 1 1 1 0 0 0 0 1 0 0 0 1 1 1 0 0 1 0</w:t>
      </w:r>
      <w:r>
        <w:br/>
      </w:r>
      <w:r>
        <w:rPr>
          <w:rStyle w:val="VerbatimChar"/>
        </w:rPr>
        <w:t>## [29953] 0 0 1 0 1 0 0 0 0 0 1 1 0 0 0 1 0 1 1 1 1 1 1 0 0 1 0 0 0 0 0 1 1 0 1 1</w:t>
      </w:r>
      <w:r>
        <w:br/>
      </w:r>
      <w:r>
        <w:rPr>
          <w:rStyle w:val="VerbatimChar"/>
        </w:rPr>
        <w:t xml:space="preserve">## [29989] 0 0 1 1 1 1 0 0 0 0 0 0 </w:t>
      </w:r>
      <w:r>
        <w:rPr>
          <w:rStyle w:val="VerbatimChar"/>
        </w:rPr>
        <w:t>0 0 0 1 0 1 0 1 0 0 0 1 0 0 0 0 1 0 0 0 1 0 1 1</w:t>
      </w:r>
      <w:r>
        <w:br/>
      </w:r>
      <w:r>
        <w:rPr>
          <w:rStyle w:val="VerbatimChar"/>
        </w:rPr>
        <w:t>## [30025] 1 1 0 0 0 0 0 1 1 0 0 0 1 0 1 0 0 0 1 0 1 1 0 0 1 1 1 1 1 0 0 0 0 1 0 1</w:t>
      </w:r>
      <w:r>
        <w:br/>
      </w:r>
      <w:r>
        <w:rPr>
          <w:rStyle w:val="VerbatimChar"/>
        </w:rPr>
        <w:t>## [30061] 1 0 1 0 0 0 0 0 0 1 1 0 0 1 0 0 0 1 1 1 0 0 1 1 0 0 1 1 0 1 1 1 0 0 0 0</w:t>
      </w:r>
      <w:r>
        <w:br/>
      </w:r>
      <w:r>
        <w:rPr>
          <w:rStyle w:val="VerbatimChar"/>
        </w:rPr>
        <w:t>## [30097] 0 0 1 0 1 0 1 0 0 1 1 1 0 1 1 0</w:t>
      </w:r>
      <w:r>
        <w:rPr>
          <w:rStyle w:val="VerbatimChar"/>
        </w:rPr>
        <w:t xml:space="preserve"> 1 0 0 0 0 1 0 0 0 0 0 1 0 1 0 1 1 0 1 0</w:t>
      </w:r>
      <w:r>
        <w:br/>
      </w:r>
      <w:r>
        <w:rPr>
          <w:rStyle w:val="VerbatimChar"/>
        </w:rPr>
        <w:t>## [30133] 1 0 0 0 0 1 0 0 1 0 1 0 0 0 1 1 1 1 0 0 1 0 1 0 0 1 0 1 0 0 0 1 0 1 0 1</w:t>
      </w:r>
      <w:r>
        <w:br/>
      </w:r>
      <w:r>
        <w:rPr>
          <w:rStyle w:val="VerbatimChar"/>
        </w:rPr>
        <w:t>## [30169] 0 1 1 1 0 1 1 0 0 1 0 0 0 1 0 0 1 0 0 0 0 0 1 1 0 1 1 0 0 1 0 0 1 1 0 0</w:t>
      </w:r>
      <w:r>
        <w:br/>
      </w:r>
      <w:r>
        <w:rPr>
          <w:rStyle w:val="VerbatimChar"/>
        </w:rPr>
        <w:t xml:space="preserve">## [30205] 1 0 0 0 0 0 0 1 0 0 0 0 1 1 1 0 1 1 0 </w:t>
      </w:r>
      <w:r>
        <w:rPr>
          <w:rStyle w:val="VerbatimChar"/>
        </w:rPr>
        <w:t>1 0 1 0 1 1 0 0 1 1 1 0 1 0 1 1 0</w:t>
      </w:r>
      <w:r>
        <w:br/>
      </w:r>
      <w:r>
        <w:rPr>
          <w:rStyle w:val="VerbatimChar"/>
        </w:rPr>
        <w:t>## [30241] 1 0 0 0 1 1 1 1 0 1 0 1 0 0 0 1 0 0 0 0 1 1 0 1 1 0 0 1 1 0 1 1 0 1 1 0</w:t>
      </w:r>
      <w:r>
        <w:br/>
      </w:r>
      <w:r>
        <w:rPr>
          <w:rStyle w:val="VerbatimChar"/>
        </w:rPr>
        <w:t>## [30277] 0 1 1 0 1 0 1 0 1 0 1 0 1 1 0 0 1 0 1 0 0 0 1 0 1 0 1 1 1 0 0 1 1 0 1 1</w:t>
      </w:r>
      <w:r>
        <w:br/>
      </w:r>
      <w:r>
        <w:rPr>
          <w:rStyle w:val="VerbatimChar"/>
        </w:rPr>
        <w:t>## [30313] 1 0 0 0 0 1 1 0 0 1 0 1 1 1 1 1 0 0 1 1 0 0 1</w:t>
      </w:r>
      <w:r>
        <w:rPr>
          <w:rStyle w:val="VerbatimChar"/>
        </w:rPr>
        <w:t xml:space="preserve"> 0 1 1 0 0 0 0 1 0 0 0 0 0</w:t>
      </w:r>
      <w:r>
        <w:br/>
      </w:r>
      <w:r>
        <w:rPr>
          <w:rStyle w:val="VerbatimChar"/>
        </w:rPr>
        <w:lastRenderedPageBreak/>
        <w:t>## [30349] 0 1 0 0 0 0 1 1 1 0 1 0 1 1 1 1 0 1 1 0 0 0 1 0 0 0 0 1 0 0 1 1 0 0 0 0</w:t>
      </w:r>
      <w:r>
        <w:br/>
      </w:r>
      <w:r>
        <w:rPr>
          <w:rStyle w:val="VerbatimChar"/>
        </w:rPr>
        <w:t>## [30385] 0 0 0 0 0 0 0 1 0 0 0 0 0 0 1 1 0 0 0 0 0 0 1 0 0 0 1 0 0 0 0 0 0 1 1 1</w:t>
      </w:r>
      <w:r>
        <w:br/>
      </w:r>
      <w:r>
        <w:rPr>
          <w:rStyle w:val="VerbatimChar"/>
        </w:rPr>
        <w:t xml:space="preserve">## [30421] 1 0 1 0 0 0 1 0 1 0 0 0 0 1 0 1 0 0 0 1 0 1 1 0 1 0 </w:t>
      </w:r>
      <w:r>
        <w:rPr>
          <w:rStyle w:val="VerbatimChar"/>
        </w:rPr>
        <w:t>0 0 1 1 0 0 0 1 0 0</w:t>
      </w:r>
      <w:r>
        <w:br/>
      </w:r>
      <w:r>
        <w:rPr>
          <w:rStyle w:val="VerbatimChar"/>
        </w:rPr>
        <w:t>## [30457] 0 0 0 0 1 0 1 0 0 0 1 1 1 1 1 1 0 1 1 1 1 0 0 0 0 1 0 1 0 0 1 0 0 0 0 0</w:t>
      </w:r>
      <w:r>
        <w:br/>
      </w:r>
      <w:r>
        <w:rPr>
          <w:rStyle w:val="VerbatimChar"/>
        </w:rPr>
        <w:t>## [30493] 1 1 1 1 0 0 0 0 1 0 0 0 0 1 1 1 0 0 0 0 1 0 1 0 0 0 1 1 1 0 0 0 0 0 0 0</w:t>
      </w:r>
      <w:r>
        <w:br/>
      </w:r>
      <w:r>
        <w:rPr>
          <w:rStyle w:val="VerbatimChar"/>
        </w:rPr>
        <w:t>## [30529] 1 1 0 1 1 1 1 0 1 1 1 0 0 0 1 0 1 0 0 0 0 0 0 0 0 0 0 1 0 0</w:t>
      </w:r>
      <w:r>
        <w:rPr>
          <w:rStyle w:val="VerbatimChar"/>
        </w:rPr>
        <w:t xml:space="preserve"> 0 0 1 0 1 0</w:t>
      </w:r>
      <w:r>
        <w:br/>
      </w:r>
      <w:r>
        <w:rPr>
          <w:rStyle w:val="VerbatimChar"/>
        </w:rPr>
        <w:t>## [30565] 0 1 1 1 0 1 1 1 1 1 0 1 1 0 1 0 0 1 0 1 0 0 0 0 0 0 1 0 0 1 0 1 0 1 0 1</w:t>
      </w:r>
      <w:r>
        <w:br/>
      </w:r>
      <w:r>
        <w:rPr>
          <w:rStyle w:val="VerbatimChar"/>
        </w:rPr>
        <w:t>## [30601] 0 0 1 0 1 0 0 0 1 1 0 0 1 0 1 1 0 1 0 1 0 1 1 1 0 0 0 0 1 1 0 0 1 1 1 1</w:t>
      </w:r>
      <w:r>
        <w:br/>
      </w:r>
      <w:r>
        <w:rPr>
          <w:rStyle w:val="VerbatimChar"/>
        </w:rPr>
        <w:t xml:space="preserve">## [30637] 1 0 1 0 0 1 1 0 0 0 0 0 1 1 1 0 0 1 0 0 0 1 0 0 1 0 1 0 0 0 0 0 0 </w:t>
      </w:r>
      <w:r>
        <w:rPr>
          <w:rStyle w:val="VerbatimChar"/>
        </w:rPr>
        <w:t>0 1 1</w:t>
      </w:r>
      <w:r>
        <w:br/>
      </w:r>
      <w:r>
        <w:rPr>
          <w:rStyle w:val="VerbatimChar"/>
        </w:rPr>
        <w:t>## [30673] 0 0 1 1 1 1 0 1 1 0 1 1 0 0 1 0 1 0 1 0 0 1 0 1 1 0 0 0 0 0 0 1 0 1 1 1</w:t>
      </w:r>
      <w:r>
        <w:br/>
      </w:r>
      <w:r>
        <w:rPr>
          <w:rStyle w:val="VerbatimChar"/>
        </w:rPr>
        <w:t>## [30709] 0 1 1 0 0 1 0 1 0 1 1 1 0 0 1 0 1 1 1 0 1 0 1 1 0 0 1 1 0 0 0 0 1 0 1 0</w:t>
      </w:r>
      <w:r>
        <w:br/>
      </w:r>
      <w:r>
        <w:rPr>
          <w:rStyle w:val="VerbatimChar"/>
        </w:rPr>
        <w:t>## [30745] 0 1 0 0 1 0 0 0 0 1 0 1 1 1 1 1 1 1 0 0 0 0 1 1 0 0 0 1 0 0 1 0 0 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0781] 1 0 0 0 0 1 0 0 0 0 1 0 0 0 1 0 1 0 0 1 1 0 1 1 1 1 1 0 1 0 0 0 1 1 0 0</w:t>
      </w:r>
      <w:r>
        <w:br/>
      </w:r>
      <w:r>
        <w:rPr>
          <w:rStyle w:val="VerbatimChar"/>
        </w:rPr>
        <w:t>## [30817] 1 1 0 0 1 1 1 0 1 1 1 0 0 0 0 1 0 0 0 1 0 0 1 0 0 1 0 1 0 1 1 0 1 0 0 1</w:t>
      </w:r>
      <w:r>
        <w:br/>
      </w:r>
      <w:r>
        <w:rPr>
          <w:rStyle w:val="VerbatimChar"/>
        </w:rPr>
        <w:t>## [30853] 0 1 0 1 0 0 1 0 1 1 0 1 1 1 0 1 0 0 1 1 1 0 1 0 0 0 1 1 1 0 0 0 1 0 1 0</w:t>
      </w:r>
      <w:r>
        <w:br/>
      </w:r>
      <w:r>
        <w:rPr>
          <w:rStyle w:val="VerbatimChar"/>
        </w:rPr>
        <w:t>## [3088</w:t>
      </w:r>
      <w:r>
        <w:rPr>
          <w:rStyle w:val="VerbatimChar"/>
        </w:rPr>
        <w:t>9] 0 0 0 1 0 1 0 1 0 0 0 0 0 1 0 0 0 1 1 0 1 1 0 1 1 0 1 1 1 1 1 1 1 0 0 0</w:t>
      </w:r>
      <w:r>
        <w:br/>
      </w:r>
      <w:r>
        <w:rPr>
          <w:rStyle w:val="VerbatimChar"/>
        </w:rPr>
        <w:t>## [30925] 1 1 0 0 0 0 1 0 0 0 0 0 1 1 1 1 1 1 1 0 0 1 0 0 0 1 0 0 1 1 0 0 1 1 0 0</w:t>
      </w:r>
      <w:r>
        <w:br/>
      </w:r>
      <w:r>
        <w:rPr>
          <w:rStyle w:val="VerbatimChar"/>
        </w:rPr>
        <w:t>## [30961] 0 1 0 0 1 0 0 0 1 0 0 0 0 1 1 1 1 0 1 0 0 0 1 1 1 0 1 1 1 0 0 1 0 0 1 1</w:t>
      </w:r>
      <w:r>
        <w:br/>
      </w:r>
      <w:r>
        <w:rPr>
          <w:rStyle w:val="VerbatimChar"/>
        </w:rPr>
        <w:t xml:space="preserve">## [30997] 0 1 </w:t>
      </w:r>
      <w:r>
        <w:rPr>
          <w:rStyle w:val="VerbatimChar"/>
        </w:rPr>
        <w:t>0 0 1 1 1 0 0 0 1 0 0 1 0 1 1 1 0 0 1 0 0 0 0 1 0 0 1 0 0 0 1 1 0 0</w:t>
      </w:r>
      <w:r>
        <w:br/>
      </w:r>
      <w:r>
        <w:rPr>
          <w:rStyle w:val="VerbatimChar"/>
        </w:rPr>
        <w:t>## [31033] 0 1 1 0 0 1 0 1 1 1 0 0 0 1 0 0 1 1 0 1 1 1 1 0 0 1 1 0 0 0 0 0 0 1 0 0</w:t>
      </w:r>
      <w:r>
        <w:br/>
      </w:r>
      <w:r>
        <w:rPr>
          <w:rStyle w:val="VerbatimChar"/>
        </w:rPr>
        <w:t>## [31069] 0 0 0 1 1 1 0 0 0 0 0 0 0 1 1 0 0 0 0 0 0 0 1 0 0 1 0 1 0 1 0 0 0 0 1 0</w:t>
      </w:r>
      <w:r>
        <w:br/>
      </w:r>
      <w:r>
        <w:rPr>
          <w:rStyle w:val="VerbatimChar"/>
        </w:rPr>
        <w:t>## [31105] 1 1 1 0 1 0</w:t>
      </w:r>
      <w:r>
        <w:rPr>
          <w:rStyle w:val="VerbatimChar"/>
        </w:rPr>
        <w:t xml:space="preserve"> 0 0 1 1 1 0 1 0 1 1 1 0 1 1 0 1 0 1 1 0 1 0 0 0 0 0 0 1 0 0</w:t>
      </w:r>
      <w:r>
        <w:br/>
      </w:r>
      <w:r>
        <w:rPr>
          <w:rStyle w:val="VerbatimChar"/>
        </w:rPr>
        <w:t>## [31141] 0 0 0 1 1 1 0 1 0 0 0 1 1 0 1 0 1 0 0 1 0 0 1 0 1 1 1 0 1 0 1 0 1 0 1 1</w:t>
      </w:r>
      <w:r>
        <w:br/>
      </w:r>
      <w:r>
        <w:rPr>
          <w:rStyle w:val="VerbatimChar"/>
        </w:rPr>
        <w:t>## [31177] 0 0 1 0 1 0 0 0 0 0 1 0 1 0 0 1 1 1 1 0 1 0 1 1 0 0 1 1 0 0 0 0 0 1 0 0</w:t>
      </w:r>
      <w:r>
        <w:br/>
      </w:r>
      <w:r>
        <w:rPr>
          <w:rStyle w:val="VerbatimChar"/>
        </w:rPr>
        <w:t>## [31213] 0 1 1 0 1 0 1 1 1 1 0 0 1 1 0 0 0 1 0 0 1 0 0 0 0 1 1 0 0 0 0 0 1 0 0 0</w:t>
      </w:r>
      <w:r>
        <w:br/>
      </w:r>
      <w:r>
        <w:rPr>
          <w:rStyle w:val="VerbatimChar"/>
        </w:rPr>
        <w:lastRenderedPageBreak/>
        <w:t>## [31249] 1 0 0 0 0 0 0 1 0 0 1 0 0 1 1 0 0 1 0 0 1 0 1 0 0 1 0 0 0 1 0 0 1 0 0 0</w:t>
      </w:r>
      <w:r>
        <w:br/>
      </w:r>
      <w:r>
        <w:rPr>
          <w:rStyle w:val="VerbatimChar"/>
        </w:rPr>
        <w:t>## [31285] 1 1 0 1 0 1 0 0 1 0 0 0 0 0 0 1 0 1 1 0 1 0 0 0 0 0 1 1 0 0 1 1 1 1 1 0</w:t>
      </w:r>
      <w:r>
        <w:br/>
      </w:r>
      <w:r>
        <w:rPr>
          <w:rStyle w:val="VerbatimChar"/>
        </w:rPr>
        <w:t>## [313</w:t>
      </w:r>
      <w:r>
        <w:rPr>
          <w:rStyle w:val="VerbatimChar"/>
        </w:rPr>
        <w:t>21] 1 0 1 0 0 1 1 0 0 0 0 0 1 1 0 1 0 1 0 1 1 0 0 1 1 1 0 0 0 0 0 0 1 1 1 1</w:t>
      </w:r>
      <w:r>
        <w:br/>
      </w:r>
      <w:r>
        <w:rPr>
          <w:rStyle w:val="VerbatimChar"/>
        </w:rPr>
        <w:t>## [31357] 0 1 0 1 0 1 0 0 0 0 0 1 0 0 1 0 1 1 1 1 0 1 0 1 1 1 0 1 0 1 0 1 0 1 0 1</w:t>
      </w:r>
      <w:r>
        <w:br/>
      </w:r>
      <w:r>
        <w:rPr>
          <w:rStyle w:val="VerbatimChar"/>
        </w:rPr>
        <w:t>## [31393] 0 0 0 0 0 1 1 0 1 0 0 1 0 0 0 0 1 1 1 0 0 0 1 0 0 1 1 1 1 1 0 1 0 1 0 1</w:t>
      </w:r>
      <w:r>
        <w:br/>
      </w:r>
      <w:r>
        <w:rPr>
          <w:rStyle w:val="VerbatimChar"/>
        </w:rPr>
        <w:t>## [31429] 0 1</w:t>
      </w:r>
      <w:r>
        <w:rPr>
          <w:rStyle w:val="VerbatimChar"/>
        </w:rPr>
        <w:t xml:space="preserve"> 0 0 1 1 0 0 0 1 1 0 0 0 0 1 1 0 1 1 0 0 1 1 1 1 1 1 1 0 0 0 0 1 1 0</w:t>
      </w:r>
      <w:r>
        <w:br/>
      </w:r>
      <w:r>
        <w:rPr>
          <w:rStyle w:val="VerbatimChar"/>
        </w:rPr>
        <w:t>## [31465] 0 0 1 0 0 1 1 0 1 0 0 0 1 0 1 0 1 0 1 0 0 0 0 0 0 0 1 0 0 1 0 0 1 0 0 0</w:t>
      </w:r>
      <w:r>
        <w:br/>
      </w:r>
      <w:r>
        <w:rPr>
          <w:rStyle w:val="VerbatimChar"/>
        </w:rPr>
        <w:t>## [31501] 0 0 0 1 1 0 1 0 1 1 0 0 1 1 1 1 0 0 0 0 0 1 1 1 0 0 0 0 0 1 1 0 0 0 0 1</w:t>
      </w:r>
      <w:r>
        <w:br/>
      </w:r>
      <w:r>
        <w:rPr>
          <w:rStyle w:val="VerbatimChar"/>
        </w:rPr>
        <w:t xml:space="preserve">## [31537] 0 1 1 1 0 </w:t>
      </w:r>
      <w:r>
        <w:rPr>
          <w:rStyle w:val="VerbatimChar"/>
        </w:rPr>
        <w:t>0 1 1 1 0 1 0 1 1 0 1 1 0 0 1 0 1 0 1 0 1 1 0 0 1 1 1 1 1 1 1</w:t>
      </w:r>
      <w:r>
        <w:br/>
      </w:r>
      <w:r>
        <w:rPr>
          <w:rStyle w:val="VerbatimChar"/>
        </w:rPr>
        <w:t>## [31573] 1 1 0 0 1 1 1 0 0 0 1 0 0 1 0 1 0 1 0 1 0 1 1 1 0 0 0 1 1 0 0 0 1 0 0 0</w:t>
      </w:r>
      <w:r>
        <w:br/>
      </w:r>
      <w:r>
        <w:rPr>
          <w:rStyle w:val="VerbatimChar"/>
        </w:rPr>
        <w:t>## [31609] 0 0 0 1 0 1 1 1 1 1 0 0 1 1 0 1 0 0 0 0 1 1 0 1 0 1 0 0 0 0 0 1 1 0 0 1</w:t>
      </w:r>
      <w:r>
        <w:br/>
      </w:r>
      <w:r>
        <w:rPr>
          <w:rStyle w:val="VerbatimChar"/>
        </w:rPr>
        <w:t>## [31645] 1 0 1 1 0 1 0 0 1</w:t>
      </w:r>
      <w:r>
        <w:rPr>
          <w:rStyle w:val="VerbatimChar"/>
        </w:rPr>
        <w:t xml:space="preserve"> 0 0 1 0 0 1 0 1 0 0 0 1 1 0 0 1 1 1 0 1 0 0 0 1 0 0 0</w:t>
      </w:r>
      <w:r>
        <w:br/>
      </w:r>
      <w:r>
        <w:rPr>
          <w:rStyle w:val="VerbatimChar"/>
        </w:rPr>
        <w:t>## [31681] 0 1 0 0 1 0 0 0 0 0 0 1 1 1 0 0 0 1 0 1 0 1 1 1 0 0 0 0 0 1 0 1 1 1 0 1</w:t>
      </w:r>
      <w:r>
        <w:br/>
      </w:r>
      <w:r>
        <w:rPr>
          <w:rStyle w:val="VerbatimChar"/>
        </w:rPr>
        <w:t>## [31717] 1 0 0 0 1 1 1 1 0 0 1 1 1 0 0 0 1 1 1 0 1 0 0 0 0 0 1 1 0 0 0 0 0 1 1 1</w:t>
      </w:r>
      <w:r>
        <w:br/>
      </w:r>
      <w:r>
        <w:rPr>
          <w:rStyle w:val="VerbatimChar"/>
        </w:rPr>
        <w:t xml:space="preserve">## [31753] 1 0 0 1 0 1 0 1 1 1 0 0 </w:t>
      </w:r>
      <w:r>
        <w:rPr>
          <w:rStyle w:val="VerbatimChar"/>
        </w:rPr>
        <w:t>0 1 0 0 1 1 0 0 1 0 1 1 0 1 0 0 1 0 1 1 1 0 0 0</w:t>
      </w:r>
      <w:r>
        <w:br/>
      </w:r>
      <w:r>
        <w:rPr>
          <w:rStyle w:val="VerbatimChar"/>
        </w:rPr>
        <w:t>## [31789] 1 0 1 1 0 1 0 1 0 1 0 1 0 0 0 1 0 0 1 0 0 1 0 0 0 1 0 0 0 1 1 0 0 1 0 1</w:t>
      </w:r>
      <w:r>
        <w:br/>
      </w:r>
      <w:r>
        <w:rPr>
          <w:rStyle w:val="VerbatimChar"/>
        </w:rPr>
        <w:t>## [31825] 0 1 1 0 0 1 0 1 0 1 0 1 1 0 0 1 1 0 1 1 1 1 0 0 0 0 0 1 0 0 0 1 0 0 0 0</w:t>
      </w:r>
      <w:r>
        <w:br/>
      </w:r>
      <w:r>
        <w:rPr>
          <w:rStyle w:val="VerbatimChar"/>
        </w:rPr>
        <w:t>## [31861] 0 1 0 0 1 0 1 1 0 0 1 0 0 1 1 0</w:t>
      </w:r>
      <w:r>
        <w:rPr>
          <w:rStyle w:val="VerbatimChar"/>
        </w:rPr>
        <w:t xml:space="preserve"> 0 0 0 0 0 1 1 0 0 1 1 0 1 0 1 0 0 1 1 0</w:t>
      </w:r>
      <w:r>
        <w:br/>
      </w:r>
      <w:r>
        <w:rPr>
          <w:rStyle w:val="VerbatimChar"/>
        </w:rPr>
        <w:t>## [31897] 0 0 0 0 1 0 1 0 0 1 0 0 0 0 0 0 0 1 0 0 0 1 0 1 1 0 1 0 0 0 1 0 0 0 0 1</w:t>
      </w:r>
      <w:r>
        <w:br/>
      </w:r>
      <w:r>
        <w:rPr>
          <w:rStyle w:val="VerbatimChar"/>
        </w:rPr>
        <w:t>## [31933] 1 1 1 0 0 0 0 0 1 0 1 0 1 0 0 0 1 1 1 1 1 0 1 1 1 1 1 1 1 0 0 0 0 0 0 0</w:t>
      </w:r>
      <w:r>
        <w:br/>
      </w:r>
      <w:r>
        <w:rPr>
          <w:rStyle w:val="VerbatimChar"/>
        </w:rPr>
        <w:t xml:space="preserve">## [31969] 1 1 1 0 1 1 0 1 0 1 0 0 1 0 1 0 1 1 0 </w:t>
      </w:r>
      <w:r>
        <w:rPr>
          <w:rStyle w:val="VerbatimChar"/>
        </w:rPr>
        <w:t>1 1 1 0 1 1 0 0 1 0 0 1 0 0 1 1 0</w:t>
      </w:r>
      <w:r>
        <w:br/>
      </w:r>
      <w:r>
        <w:rPr>
          <w:rStyle w:val="VerbatimChar"/>
        </w:rPr>
        <w:t>## [32005] 0 0 1 1 0 1 1 0 0 0 0 1 0 1 1 1 0 0 0 0 0 1 0 1 0 0 0 0 0 1 0 0 0 0 0 1</w:t>
      </w:r>
      <w:r>
        <w:br/>
      </w:r>
      <w:r>
        <w:rPr>
          <w:rStyle w:val="VerbatimChar"/>
        </w:rPr>
        <w:t>## [32041] 1 0 1 1 1 0 0 1 0 0 1 1 1 1 1 0 1 1 0 0 0 1 0 0 1 1 1 0 1 0 0 1 0 0 1 0</w:t>
      </w:r>
      <w:r>
        <w:br/>
      </w:r>
      <w:r>
        <w:rPr>
          <w:rStyle w:val="VerbatimChar"/>
        </w:rPr>
        <w:t>## [32077] 0 1 0 0 1 0 1 1 0 1 1 1 0 0 1 0 0 0 0 0 0 0 0</w:t>
      </w:r>
      <w:r>
        <w:rPr>
          <w:rStyle w:val="VerbatimChar"/>
        </w:rPr>
        <w:t xml:space="preserve"> 0 0 0 0 1 0 0 0 1 1 0 0 1</w:t>
      </w:r>
      <w:r>
        <w:br/>
      </w:r>
      <w:r>
        <w:rPr>
          <w:rStyle w:val="VerbatimChar"/>
        </w:rPr>
        <w:t>## [32113] 0 1 0 0 0 0 0 0 1 1 0 1 0 1 1 0 1 1 1 0 0 0 0 0 1 1 1 1 1 0 0 1 1 0 0 0</w:t>
      </w:r>
      <w:r>
        <w:br/>
      </w:r>
      <w:r>
        <w:rPr>
          <w:rStyle w:val="VerbatimChar"/>
        </w:rPr>
        <w:lastRenderedPageBreak/>
        <w:t>## [32149] 0 1 0 0 1 1 0 1 1 0 0 0 0 0 1 0 0 1 0 0 1 1 1 0 0 0 0 1 1 0 0 0 0 0 0 1</w:t>
      </w:r>
      <w:r>
        <w:br/>
      </w:r>
      <w:r>
        <w:rPr>
          <w:rStyle w:val="VerbatimChar"/>
        </w:rPr>
        <w:t xml:space="preserve">## [32185] 1 1 0 1 1 0 1 0 0 1 0 0 1 1 0 1 1 0 0 0 1 0 1 1 1 0 </w:t>
      </w:r>
      <w:r>
        <w:rPr>
          <w:rStyle w:val="VerbatimChar"/>
        </w:rPr>
        <w:t>0 1 0 0 0 1 1 1 0 0</w:t>
      </w:r>
      <w:r>
        <w:br/>
      </w:r>
      <w:r>
        <w:rPr>
          <w:rStyle w:val="VerbatimChar"/>
        </w:rPr>
        <w:t>## [32221] 0 1 1 1 1 0 1 0 1 1 0 1 0 1 1 0 0 1 1 0 0 0 1 0 0 0 1 0 0 0 0 1 0 0 1 1</w:t>
      </w:r>
      <w:r>
        <w:br/>
      </w:r>
      <w:r>
        <w:rPr>
          <w:rStyle w:val="VerbatimChar"/>
        </w:rPr>
        <w:t>## [32257] 0 0 0 1 0 0 0 1 0 0 0 0 0 1 0 0 1 0 0 1 1 1 0 0 0 0 1 1 1 0 1 0 1 0 0 0</w:t>
      </w:r>
      <w:r>
        <w:br/>
      </w:r>
      <w:r>
        <w:rPr>
          <w:rStyle w:val="VerbatimChar"/>
        </w:rPr>
        <w:t>## [32293] 1 0 0 0 0 1 1 1 0 0 0 0 1 1 1 0 0 1 0 0 0 0 0 0 0 1 0 0 0 0</w:t>
      </w:r>
      <w:r>
        <w:rPr>
          <w:rStyle w:val="VerbatimChar"/>
        </w:rPr>
        <w:t xml:space="preserve"> 1 0 0 1 1 1</w:t>
      </w:r>
      <w:r>
        <w:br/>
      </w:r>
      <w:r>
        <w:rPr>
          <w:rStyle w:val="VerbatimChar"/>
        </w:rPr>
        <w:t>## [32329] 0 0 0 0 0 1 0 0 0 1 0 0 0 0 1 0 1 1 0 0 0 1 0 0 1 0 0 1 0 1 0 1 1 0 0 1</w:t>
      </w:r>
      <w:r>
        <w:br/>
      </w:r>
      <w:r>
        <w:rPr>
          <w:rStyle w:val="VerbatimChar"/>
        </w:rPr>
        <w:t>## [32365] 0 1 0 0 1 0 0 1 0 1 0 0 0 0 1 1 0 0 0 0 0 1 0 1 1 0 1 0 1 0 0 1 0 1 0 1</w:t>
      </w:r>
      <w:r>
        <w:br/>
      </w:r>
      <w:r>
        <w:rPr>
          <w:rStyle w:val="VerbatimChar"/>
        </w:rPr>
        <w:t xml:space="preserve">## [32401] 0 1 0 0 1 0 0 0 0 0 0 1 1 1 1 0 0 1 1 1 1 0 1 0 0 1 1 1 1 1 1 1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32437] 1 1 1 1 1 0 1 0 0 0 0 0 1 0 1 0 1 0 1 1 0 0 0 0 0 1 1 0 1 0 1 1 1 1 1 1</w:t>
      </w:r>
      <w:r>
        <w:br/>
      </w:r>
      <w:r>
        <w:rPr>
          <w:rStyle w:val="VerbatimChar"/>
        </w:rPr>
        <w:t>## [32473] 1 0 0 0 1 1 0 0 1 0 1 1 0 0 0 0 0 1 1 1 0 1 0 0 0 0 1 0 0 1 0 0 1 0 0 0</w:t>
      </w:r>
      <w:r>
        <w:br/>
      </w:r>
      <w:r>
        <w:rPr>
          <w:rStyle w:val="VerbatimChar"/>
        </w:rPr>
        <w:t>## [32509] 1 1 0 0 0 1 0 0 0 0 0 0 0 0 0 0 1 0 1 0 1 0 0 0 1 1 0 1 0 0 0 0 1 1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2545] 0 1 1 0 0 0 0 1 0 0 0 1 0 1 0 0 1 0 0 0 0 1 0 0 1 1 0 0 1 0 1 1 1 0 1 0</w:t>
      </w:r>
      <w:r>
        <w:br/>
      </w:r>
      <w:r>
        <w:rPr>
          <w:rStyle w:val="VerbatimChar"/>
        </w:rPr>
        <w:t>## [32581] 1 0 0 1 0 1 0 0 1 0 1 0 1 1 0 1 1 1 0 0 0 1 0 0 1 0 0 1 0 0 1 0 0 0 0 0</w:t>
      </w:r>
      <w:r>
        <w:br/>
      </w:r>
      <w:r>
        <w:rPr>
          <w:rStyle w:val="VerbatimChar"/>
        </w:rPr>
        <w:t>## [32617] 1 1 1 0 1 0 1 0 0 0 0 1 1 0 0 1 0 0 1 1 0 1 1 0 1 1 1 1 1 0 0 1 1 1 0 1</w:t>
      </w:r>
      <w:r>
        <w:br/>
      </w:r>
      <w:r>
        <w:rPr>
          <w:rStyle w:val="VerbatimChar"/>
        </w:rPr>
        <w:t>## [3265</w:t>
      </w:r>
      <w:r>
        <w:rPr>
          <w:rStyle w:val="VerbatimChar"/>
        </w:rPr>
        <w:t>3] 1 0 0 0 0 0 1 0 1 1 0 1 1 0 1 0 0 0 1 0 0 1 1 1 1 0 0 0 0 0 1 1 0 0 0 1</w:t>
      </w:r>
      <w:r>
        <w:br/>
      </w:r>
      <w:r>
        <w:rPr>
          <w:rStyle w:val="VerbatimChar"/>
        </w:rPr>
        <w:t>## [32689] 0 0 1 1 1 1 0 1 0 0 1 1 0 1 0 1 1 1 1 0 0 1 1 0 1 0 0 0 0 0 0 1 1 1 1 0</w:t>
      </w:r>
      <w:r>
        <w:br/>
      </w:r>
      <w:r>
        <w:rPr>
          <w:rStyle w:val="VerbatimChar"/>
        </w:rPr>
        <w:t>## [32725] 1 1 1 1 1 0 0 0 0 1 0 0 0 1 0 1 0 0 0 1 1 0 1 0 0 0 0 1 1 1 0 1 1 1 0 1</w:t>
      </w:r>
      <w:r>
        <w:br/>
      </w:r>
      <w:r>
        <w:rPr>
          <w:rStyle w:val="VerbatimChar"/>
        </w:rPr>
        <w:t xml:space="preserve">## [32761] 0 0 </w:t>
      </w:r>
      <w:r>
        <w:rPr>
          <w:rStyle w:val="VerbatimChar"/>
        </w:rPr>
        <w:t>0 0 1 0 1 0 1 1 0 0 1 1 1 1 0 1 1 0 1 0 0 1 0 1 0 0 1 0 1 1 0 0 1 1</w:t>
      </w:r>
      <w:r>
        <w:br/>
      </w:r>
      <w:r>
        <w:rPr>
          <w:rStyle w:val="VerbatimChar"/>
        </w:rPr>
        <w:t>## [32797] 0 0 1 0 0 1 1 0 1 0 0 1 1 0 1 1 1 0 0 0 1 1 0 1 0 1 1 0 1 0 0 0 0 1 1 0</w:t>
      </w:r>
      <w:r>
        <w:br/>
      </w:r>
      <w:r>
        <w:rPr>
          <w:rStyle w:val="VerbatimChar"/>
        </w:rPr>
        <w:t>## [32833] 0 0 0 0 0 1 1 0 0 1 0 1 1 0 0 0 1 0 1 0 0 1 0 0 0 0 0 0 0 0 0 1 0 1 1 0</w:t>
      </w:r>
      <w:r>
        <w:br/>
      </w:r>
      <w:r>
        <w:rPr>
          <w:rStyle w:val="VerbatimChar"/>
        </w:rPr>
        <w:t>## [32869] 1 0 0 0 0 0</w:t>
      </w:r>
      <w:r>
        <w:rPr>
          <w:rStyle w:val="VerbatimChar"/>
        </w:rPr>
        <w:t xml:space="preserve"> 0 0 1 0 1 0 1 1 1 0 1 1 1 0 0 0 1 1 0 0 0 0 0 1 0 0 1 1 0 1</w:t>
      </w:r>
      <w:r>
        <w:br/>
      </w:r>
      <w:r>
        <w:rPr>
          <w:rStyle w:val="VerbatimChar"/>
        </w:rPr>
        <w:t>## [32905] 0 0 1 0 1 1 0 1 0 0 0 0 0 0 0 1 0 1 0 0 0 0 0 1 0 1 1 1 0 1 0 1 1 0 0 0</w:t>
      </w:r>
      <w:r>
        <w:br/>
      </w:r>
      <w:r>
        <w:rPr>
          <w:rStyle w:val="VerbatimChar"/>
        </w:rPr>
        <w:t>## [32941] 1 0 1 1 0 0 1 1 1 0 0 0 1 0 0 0 0 0 0 1 0 0 1 1 1 0 1 1 1 1 1 0 1 0 1 0</w:t>
      </w:r>
      <w:r>
        <w:br/>
      </w:r>
      <w:r>
        <w:rPr>
          <w:rStyle w:val="VerbatimChar"/>
        </w:rPr>
        <w:t xml:space="preserve">## [32977] 0 0 0 0 1 0 1 1 1 </w:t>
      </w:r>
      <w:r>
        <w:rPr>
          <w:rStyle w:val="VerbatimChar"/>
        </w:rPr>
        <w:t>1 0 0 0 0 1 0 1 1 1 1 0 0 1 1 0 0 1 0 1 0 0 0 0 0 0 0</w:t>
      </w:r>
      <w:r>
        <w:br/>
      </w:r>
      <w:r>
        <w:rPr>
          <w:rStyle w:val="VerbatimChar"/>
        </w:rPr>
        <w:t>## [33013] 0 0 0 0 0 0 0 0 0 1 0 0 0 0 1 1 1 1 1 0 0 1 0 0 0 1 1 0 0 0 1 0 0 1 0 1</w:t>
      </w:r>
      <w:r>
        <w:br/>
      </w:r>
      <w:r>
        <w:rPr>
          <w:rStyle w:val="VerbatimChar"/>
        </w:rPr>
        <w:lastRenderedPageBreak/>
        <w:t>## [33049] 1 0 1 1 0 0 0 0 1 1 1 1 0 1 1 0 0 0 0 1 0 1 0 0 1 0 1 1 0 0 1 1 0 1 1 1</w:t>
      </w:r>
      <w:r>
        <w:br/>
      </w:r>
      <w:r>
        <w:rPr>
          <w:rStyle w:val="VerbatimChar"/>
        </w:rPr>
        <w:t>## [33085] 0 0 0 1 0 0 0 1 1 0 0 0 0 0 0 0 0 1 0 0 1 0 0 0 1 1 1 0 0 1 1 0 0 1 0 1</w:t>
      </w:r>
      <w:r>
        <w:br/>
      </w:r>
      <w:r>
        <w:rPr>
          <w:rStyle w:val="VerbatimChar"/>
        </w:rPr>
        <w:t>## [33121] 1 0 0 0 0 1 1 1 0 0 1 0 1 1 1 1 0 0 1 1 0 1 1 1 0 1 1 0 0 1 1 1 0 0 1 0</w:t>
      </w:r>
      <w:r>
        <w:br/>
      </w:r>
      <w:r>
        <w:rPr>
          <w:rStyle w:val="VerbatimChar"/>
        </w:rPr>
        <w:t>## [331</w:t>
      </w:r>
      <w:r>
        <w:rPr>
          <w:rStyle w:val="VerbatimChar"/>
        </w:rPr>
        <w:t>57] 1 1 0 0 0 1 0 0 0 0 1 0 0 0 0 1 0 1 1 1 0 0 0 0 0 1 0 1 0 0 0 0 0 0 1 0</w:t>
      </w:r>
      <w:r>
        <w:br/>
      </w:r>
      <w:r>
        <w:rPr>
          <w:rStyle w:val="VerbatimChar"/>
        </w:rPr>
        <w:t>## [33193] 0 1 1 0 1 0 0 1 1 0 0 1 0 0 1 1 0 1 0 0 0 0 0 1 0 0 1 0 0 0 0 0 1 1 0 0</w:t>
      </w:r>
      <w:r>
        <w:br/>
      </w:r>
      <w:r>
        <w:rPr>
          <w:rStyle w:val="VerbatimChar"/>
        </w:rPr>
        <w:t>## [33229] 1 0 0 0 1 0 0 0 0 1 1 0 1 1 0 0 0 1 0 1 1 1 1 0 0 1 1 1 1 1 0 0 0 1 0 0</w:t>
      </w:r>
      <w:r>
        <w:br/>
      </w:r>
      <w:r>
        <w:rPr>
          <w:rStyle w:val="VerbatimChar"/>
        </w:rPr>
        <w:t>## [33265] 0 0</w:t>
      </w:r>
      <w:r>
        <w:rPr>
          <w:rStyle w:val="VerbatimChar"/>
        </w:rPr>
        <w:t xml:space="preserve"> 1 0 0 1 0 0 0 0 0 0 0 1 1 1 1 1 1 0 0 1 0 0 1 1 1 1 0 1 1 1 1 0 1 0</w:t>
      </w:r>
      <w:r>
        <w:br/>
      </w:r>
      <w:r>
        <w:rPr>
          <w:rStyle w:val="VerbatimChar"/>
        </w:rPr>
        <w:t>## [33301] 0 1 1 0 0 0 0 0 0 1 1 1 0 1 0 1 0 0 0 0 0 1 0 1 1 0 0 1 1 0 1 0 1 1 0 1</w:t>
      </w:r>
      <w:r>
        <w:br/>
      </w:r>
      <w:r>
        <w:rPr>
          <w:rStyle w:val="VerbatimChar"/>
        </w:rPr>
        <w:t>## [33337] 0 0 1 0 0 1 0 1 0 1 0 0 0 1 1 0 0 1 0 0 0 0 0 1 0 0 0 1 0 0 0 0 0 0 1 0</w:t>
      </w:r>
      <w:r>
        <w:br/>
      </w:r>
      <w:r>
        <w:rPr>
          <w:rStyle w:val="VerbatimChar"/>
        </w:rPr>
        <w:t xml:space="preserve">## [33373] 0 0 1 0 0 </w:t>
      </w:r>
      <w:r>
        <w:rPr>
          <w:rStyle w:val="VerbatimChar"/>
        </w:rPr>
        <w:t>1 1 1 1 0 1 0 0 0 1 0 0 1 1 0 1 1 0 1 0 1 1 0 0 1 0 0 0 1 0 1</w:t>
      </w:r>
      <w:r>
        <w:br/>
      </w:r>
      <w:r>
        <w:rPr>
          <w:rStyle w:val="VerbatimChar"/>
        </w:rPr>
        <w:t>## [33409] 0 0 1 0 0 1 0 0 1 1 0 1 0 0 1 0 0 0 0 1 0 1 1 1 1 0 1 1 1 1 1 1 0 1 0 0</w:t>
      </w:r>
      <w:r>
        <w:br/>
      </w:r>
      <w:r>
        <w:rPr>
          <w:rStyle w:val="VerbatimChar"/>
        </w:rPr>
        <w:t>## [33445] 0 1 0 0 1 1 1 1 1 0 0 1 0 0 0 0 1 0 0 0 1 0 1 1 1 1 0 0 0 1 0 1 0 0 1 0</w:t>
      </w:r>
      <w:r>
        <w:br/>
      </w:r>
      <w:r>
        <w:rPr>
          <w:rStyle w:val="VerbatimChar"/>
        </w:rPr>
        <w:t>## [33481] 0 1 0 0 0 1 1 1 0</w:t>
      </w:r>
      <w:r>
        <w:rPr>
          <w:rStyle w:val="VerbatimChar"/>
        </w:rPr>
        <w:t xml:space="preserve"> 1 1 1 1 1 1 0 1 0 1 0 1 0 0 1 1 0 0 0 0 1 0 1 1 0 1 0</w:t>
      </w:r>
      <w:r>
        <w:br/>
      </w:r>
      <w:r>
        <w:rPr>
          <w:rStyle w:val="VerbatimChar"/>
        </w:rPr>
        <w:t>## [33517] 0 1 0 0 0 0 0 0 1 0 1 1 0 0 0 1 0 1 0 0 1 1 0 1 1 0 1 0 0 1 0 0 1 1 1 0</w:t>
      </w:r>
      <w:r>
        <w:br/>
      </w:r>
      <w:r>
        <w:rPr>
          <w:rStyle w:val="VerbatimChar"/>
        </w:rPr>
        <w:t>## [33553] 0 0 1 1 1 0 0 0 1 0 0 1 0 1 1 0 0 1 0 0 0 1 0 0 0 1 1 0 0 0 0 0 1 0 0 1</w:t>
      </w:r>
      <w:r>
        <w:br/>
      </w:r>
      <w:r>
        <w:rPr>
          <w:rStyle w:val="VerbatimChar"/>
        </w:rPr>
        <w:t xml:space="preserve">## [33589] 1 0 0 1 1 1 1 0 0 0 1 0 </w:t>
      </w:r>
      <w:r>
        <w:rPr>
          <w:rStyle w:val="VerbatimChar"/>
        </w:rPr>
        <w:t>0 0 1 0 0 1 0 0 1 1 0 1 1 0 0 0 0 1 0 1 0 0 0 0</w:t>
      </w:r>
      <w:r>
        <w:br/>
      </w:r>
      <w:r>
        <w:rPr>
          <w:rStyle w:val="VerbatimChar"/>
        </w:rPr>
        <w:t>## [33625] 0 0 1 1 0 0 1 1 1 1 0 0 1 1 1 0 1 1 0 0 0 1 1 0 0 0 1 1 0 0 0 1 1 1 1 0</w:t>
      </w:r>
      <w:r>
        <w:br/>
      </w:r>
      <w:r>
        <w:rPr>
          <w:rStyle w:val="VerbatimChar"/>
        </w:rPr>
        <w:t>## [33661] 0 1 1 0 1 1 1 0 1 0 1 1 1 0 1 0 0 0 1 0 1 0 0 0 0 1 0 1 0 0 1 1 0 0 0 0</w:t>
      </w:r>
      <w:r>
        <w:br/>
      </w:r>
      <w:r>
        <w:rPr>
          <w:rStyle w:val="VerbatimChar"/>
        </w:rPr>
        <w:t>## [33697] 1 1 0 1 0 1 0 0 0 1 0 0 0 0 0 0</w:t>
      </w:r>
      <w:r>
        <w:rPr>
          <w:rStyle w:val="VerbatimChar"/>
        </w:rPr>
        <w:t xml:space="preserve"> 0 1 0 1 0 1 1 0 1 1 1 0 0 0 1 0 0 1 0 1</w:t>
      </w:r>
      <w:r>
        <w:br/>
      </w:r>
      <w:r>
        <w:rPr>
          <w:rStyle w:val="VerbatimChar"/>
        </w:rPr>
        <w:t>## [33733] 0 1 0 1 0 1 0 0 0 1 1 0 0 1 0 0 0 0 0 1 1 1 1 0 0 0 1 0 0 1 0 0 0 0 0 0</w:t>
      </w:r>
      <w:r>
        <w:br/>
      </w:r>
      <w:r>
        <w:rPr>
          <w:rStyle w:val="VerbatimChar"/>
        </w:rPr>
        <w:t>## [33769] 1 1 1 1 0 0 0 1 0 0 1 0 0 0 1 1 1 0 1 0 1 0 0 0 0 1 0 1 0 1 0 0 1 0 0 0</w:t>
      </w:r>
      <w:r>
        <w:br/>
      </w:r>
      <w:r>
        <w:rPr>
          <w:rStyle w:val="VerbatimChar"/>
        </w:rPr>
        <w:t xml:space="preserve">## [33805] 0 0 1 0 0 0 1 0 1 1 1 1 0 0 1 1 1 0 1 </w:t>
      </w:r>
      <w:r>
        <w:rPr>
          <w:rStyle w:val="VerbatimChar"/>
        </w:rPr>
        <w:t>1 1 1 0 0 0 0 1 1 0 0 1 0 0 1 0 0</w:t>
      </w:r>
      <w:r>
        <w:br/>
      </w:r>
      <w:r>
        <w:rPr>
          <w:rStyle w:val="VerbatimChar"/>
        </w:rPr>
        <w:t>## [33841] 0 1 1 0 0 0 1 1 1 0 0 0 1 1 0 0 1 1 1 0 1 0 0 1 0 0 0 1 1 0 0 1 0 0 0 1</w:t>
      </w:r>
      <w:r>
        <w:br/>
      </w:r>
      <w:r>
        <w:rPr>
          <w:rStyle w:val="VerbatimChar"/>
        </w:rPr>
        <w:t>## [33877] 1 0 0 1 1 1 1 0 1 0 0 1 0 0 1 0 1 0 1 0 0 1 0 0 1 1 0 1 1 0 0 1 0 0 1 0</w:t>
      </w:r>
      <w:r>
        <w:br/>
      </w:r>
      <w:r>
        <w:rPr>
          <w:rStyle w:val="VerbatimChar"/>
        </w:rPr>
        <w:t>## [33913] 1 0 1 0 0 0 1 0 1 0 0 0 0 1 1 1 1 1 1 0 1 0 1</w:t>
      </w:r>
      <w:r>
        <w:rPr>
          <w:rStyle w:val="VerbatimChar"/>
        </w:rPr>
        <w:t xml:space="preserve"> 1 1 0 0 1 0 1 1 1 0 0 0 1</w:t>
      </w:r>
      <w:r>
        <w:br/>
      </w:r>
      <w:r>
        <w:rPr>
          <w:rStyle w:val="VerbatimChar"/>
        </w:rPr>
        <w:lastRenderedPageBreak/>
        <w:t>## [33949] 1 0 0 1 1 0 0 1 0 1 0 1 0 1 1 1 1 1 1 0 1 1 0 0 0 1 0 0 0 0 0 0 0 1 0 0</w:t>
      </w:r>
      <w:r>
        <w:br/>
      </w:r>
      <w:r>
        <w:rPr>
          <w:rStyle w:val="VerbatimChar"/>
        </w:rPr>
        <w:t>## [33985] 1 1 1 0 1 0 0 0 0 0 1 1 0 0 0 1 1 1 0 1 0 1 1 1 0 0 0 0 0 0 0 0 0 1 0 1</w:t>
      </w:r>
      <w:r>
        <w:br/>
      </w:r>
      <w:r>
        <w:rPr>
          <w:rStyle w:val="VerbatimChar"/>
        </w:rPr>
        <w:t xml:space="preserve">## [34021] 1 1 1 1 1 0 0 1 1 0 0 1 0 0 1 1 1 1 0 0 1 0 1 1 0 0 </w:t>
      </w:r>
      <w:r>
        <w:rPr>
          <w:rStyle w:val="VerbatimChar"/>
        </w:rPr>
        <w:t>0 1 0 0 0 0 0 0 0 0</w:t>
      </w:r>
      <w:r>
        <w:br/>
      </w:r>
      <w:r>
        <w:rPr>
          <w:rStyle w:val="VerbatimChar"/>
        </w:rPr>
        <w:t>## [34057] 0 0 0 1 0 1 0 0 1 0 1 0 1 1 1 1 1 1 0 0 1 0 1 0 0 0 1 0 0 1 1 1 0 1 1 1</w:t>
      </w:r>
      <w:r>
        <w:br/>
      </w:r>
      <w:r>
        <w:rPr>
          <w:rStyle w:val="VerbatimChar"/>
        </w:rPr>
        <w:t>## [34093] 1 1 0 1 0 0 0 0 0 1 0 1 1 0 0 0 0 1 1 1 0 0 1 1 0 0 0 0 0 0 1 0 0 1 1 0</w:t>
      </w:r>
      <w:r>
        <w:br/>
      </w:r>
      <w:r>
        <w:rPr>
          <w:rStyle w:val="VerbatimChar"/>
        </w:rPr>
        <w:t>## [34129] 0 1 1 1 0 0 0 1 1 1 0 0 0 1 0 1 0 1 1 0 0 1 1 1 0 1 0 1 0 1</w:t>
      </w:r>
      <w:r>
        <w:rPr>
          <w:rStyle w:val="VerbatimChar"/>
        </w:rPr>
        <w:t xml:space="preserve"> 1 0 1 0 0 0</w:t>
      </w:r>
      <w:r>
        <w:br/>
      </w:r>
      <w:r>
        <w:rPr>
          <w:rStyle w:val="VerbatimChar"/>
        </w:rPr>
        <w:t>## [34165] 0 1 0 0 1 0 0 1 0 0 1 0 0 1 0 0 0 0 1 0 1 1 1 0 0 0 1 0 0 0 1 1 0 1 0 0</w:t>
      </w:r>
      <w:r>
        <w:br/>
      </w:r>
      <w:r>
        <w:rPr>
          <w:rStyle w:val="VerbatimChar"/>
        </w:rPr>
        <w:t>## [34201] 1 1 0 0 1 1 1 0 1 1 0 0 1 0 1 0 0 1 0 0 0 1 0 0 0 0 1 1 0 1 0 1 0 0 0 1</w:t>
      </w:r>
      <w:r>
        <w:br/>
      </w:r>
      <w:r>
        <w:rPr>
          <w:rStyle w:val="VerbatimChar"/>
        </w:rPr>
        <w:t xml:space="preserve">## [34237] 0 1 0 1 1 0 0 0 1 1 1 0 0 0 0 1 0 1 1 0 1 0 1 1 0 1 0 0 1 1 0 0 0 </w:t>
      </w:r>
      <w:r>
        <w:rPr>
          <w:rStyle w:val="VerbatimChar"/>
        </w:rPr>
        <w:t>1 0 1</w:t>
      </w:r>
      <w:r>
        <w:br/>
      </w:r>
      <w:r>
        <w:rPr>
          <w:rStyle w:val="VerbatimChar"/>
        </w:rPr>
        <w:t>## [34273] 1 1 1 1 0 0 0 0 1 1 0 0 0 0 0 1 1 0 1 0 1 0 0 1 0 0 1 0 0 0 0 0 1 1 0 0</w:t>
      </w:r>
      <w:r>
        <w:br/>
      </w:r>
      <w:r>
        <w:rPr>
          <w:rStyle w:val="VerbatimChar"/>
        </w:rPr>
        <w:t>## [34309] 1 1 0 1 1 1 1 0 1 1 0 0 0 0 0 1 1 1 0 1 0 0 0 1 1 0 1 1 0 0 0 0 0 0 0 0</w:t>
      </w:r>
      <w:r>
        <w:br/>
      </w:r>
      <w:r>
        <w:rPr>
          <w:rStyle w:val="VerbatimChar"/>
        </w:rPr>
        <w:t>## [34345] 1 0 0 1 1 0 1 0 0 0 1 1 0 1 0 0 1 1 0 0 1 1 1 0 1 0 0 1 1 1 0 0 1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4381] 1 1 1 0 1 0 1 0 1 0 0 1 1 0 1 0 1 0 0 0 0 0 1 1 1 1 0 0 0 1 0 0 1 0 0 0</w:t>
      </w:r>
      <w:r>
        <w:br/>
      </w:r>
      <w:r>
        <w:rPr>
          <w:rStyle w:val="VerbatimChar"/>
        </w:rPr>
        <w:t>## [34417] 0 0 1 1 1 0 0 0 0 0 1 0 1 0 0 0 0 0 1 0 0 0 1 0 0 0 0 0 0 0 1 1 1 0 1 1</w:t>
      </w:r>
      <w:r>
        <w:br/>
      </w:r>
      <w:r>
        <w:rPr>
          <w:rStyle w:val="VerbatimChar"/>
        </w:rPr>
        <w:t>## [34453] 0 0 1 0 1 0 0 0 0 1 0 0 1 0 1 0 0 0 1 0 1 1 0 0 0 1 0 1 1 0 0 1 0 0 0 0</w:t>
      </w:r>
      <w:r>
        <w:br/>
      </w:r>
      <w:r>
        <w:rPr>
          <w:rStyle w:val="VerbatimChar"/>
        </w:rPr>
        <w:t>## [3448</w:t>
      </w:r>
      <w:r>
        <w:rPr>
          <w:rStyle w:val="VerbatimChar"/>
        </w:rPr>
        <w:t>9] 0 0 1 1 1 1 1 0 1 0 1 0 0 1 0 0 1 0 1 0 1 1 0 1 1 0 0 0 1 0 1 1 0 1 1 0</w:t>
      </w:r>
      <w:r>
        <w:br/>
      </w:r>
      <w:r>
        <w:rPr>
          <w:rStyle w:val="VerbatimChar"/>
        </w:rPr>
        <w:t>## [34525] 0 0 1 0 0 0 1 0 1 1 1 0 1 0 0 1 1 0 1 1 0 1 1 1 1 1 1 0 0 1 1 0 1 1 0 1</w:t>
      </w:r>
      <w:r>
        <w:br/>
      </w:r>
      <w:r>
        <w:rPr>
          <w:rStyle w:val="VerbatimChar"/>
        </w:rPr>
        <w:t>## [34561] 0 0 0 0 1 0 0 1 1 0 1 1 0 0 0 0 1 0 1 1 1 1 1 0 0 1 0 1 1 1 0 0 0 0 1 1</w:t>
      </w:r>
      <w:r>
        <w:br/>
      </w:r>
      <w:r>
        <w:rPr>
          <w:rStyle w:val="VerbatimChar"/>
        </w:rPr>
        <w:t xml:space="preserve">## [34597] 1 0 </w:t>
      </w:r>
      <w:r>
        <w:rPr>
          <w:rStyle w:val="VerbatimChar"/>
        </w:rPr>
        <w:t>1 1 0 0 1 0 0 0 1 0 1 1 0 0 0 0 1 0 0 0 0 0 1 1 1 1 0 1 0 1 1 1 0 0</w:t>
      </w:r>
      <w:r>
        <w:br/>
      </w:r>
      <w:r>
        <w:rPr>
          <w:rStyle w:val="VerbatimChar"/>
        </w:rPr>
        <w:t>## [34633] 0 1 0 1 0 0 1 0 0 1 0 0 1 0 0 0 0 0 0 0 0 0 1 0 0 0 1 0 1 1 1 1 1 0 1 1</w:t>
      </w:r>
      <w:r>
        <w:br/>
      </w:r>
      <w:r>
        <w:rPr>
          <w:rStyle w:val="VerbatimChar"/>
        </w:rPr>
        <w:t>## [34669] 0 1 1 1 0 1 1 1 0 0 0 0 0 1 1 0 1 0 0 1 0 0 1 1 1 0 0 1 0 1 0 1 1 0 1 0</w:t>
      </w:r>
      <w:r>
        <w:br/>
      </w:r>
      <w:r>
        <w:rPr>
          <w:rStyle w:val="VerbatimChar"/>
        </w:rPr>
        <w:t>## [34705] 0 1 0 0 1 0</w:t>
      </w:r>
      <w:r>
        <w:rPr>
          <w:rStyle w:val="VerbatimChar"/>
        </w:rPr>
        <w:t xml:space="preserve"> 0 1 0 0 0 1 0 0 0 0 0 1 1 0 0 1 0 1 0 1 0 1 1 0 1 0 0 0 1 0</w:t>
      </w:r>
      <w:r>
        <w:br/>
      </w:r>
      <w:r>
        <w:rPr>
          <w:rStyle w:val="VerbatimChar"/>
        </w:rPr>
        <w:t>## [34741] 1 0 0 1 1 0 0 0 1 0 0 0 1 0 1 0 1 1 0 0 0 0 1 1 1 0 1 1 0 0 1 0 0 1 0 1</w:t>
      </w:r>
      <w:r>
        <w:br/>
      </w:r>
      <w:r>
        <w:rPr>
          <w:rStyle w:val="VerbatimChar"/>
        </w:rPr>
        <w:t>## [34777] 0 1 0 1 0 0 1 0 0 1 1 0 0 1 0 1 0 0 1 1 0 1 1 0 1 0 0 1 0 1 0 0 1 0 0 0</w:t>
      </w:r>
      <w:r>
        <w:br/>
      </w:r>
      <w:r>
        <w:rPr>
          <w:rStyle w:val="VerbatimChar"/>
        </w:rPr>
        <w:t>## [34813] 0 0 1 1 1 0 0 0 0 0 0 0 1 0 1 0 0 0 1 0 0 1 1 0 1 0 0 0 1 1 0 0 1 1 0 1</w:t>
      </w:r>
      <w:r>
        <w:br/>
      </w:r>
      <w:r>
        <w:rPr>
          <w:rStyle w:val="VerbatimChar"/>
        </w:rPr>
        <w:lastRenderedPageBreak/>
        <w:t>## [34849] 0 0 0 0 1 0 1 0 0 0 0 1 0 0 1 1 0 1 0 0 0 0 1 0 1 1 1 1 1 0 0 0 0 1 0 0</w:t>
      </w:r>
      <w:r>
        <w:br/>
      </w:r>
      <w:r>
        <w:rPr>
          <w:rStyle w:val="VerbatimChar"/>
        </w:rPr>
        <w:t>## [34885] 0 0 0 0 1 0 1 0 1 1 0 1 0 1 0 0 1 0 1 1 1 0 0 1 0 0 0 0 0 1 0 1 1 0 1 0</w:t>
      </w:r>
      <w:r>
        <w:br/>
      </w:r>
      <w:r>
        <w:rPr>
          <w:rStyle w:val="VerbatimChar"/>
        </w:rPr>
        <w:t>## [349</w:t>
      </w:r>
      <w:r>
        <w:rPr>
          <w:rStyle w:val="VerbatimChar"/>
        </w:rPr>
        <w:t>21] 1 0 0 1 0 0 1 1 0 0 1 0 0 0 0 1 0 0 1 1 1 0 1 0 0 1 1 0 0 0 0 1 1 1 0 0</w:t>
      </w:r>
      <w:r>
        <w:br/>
      </w:r>
      <w:r>
        <w:rPr>
          <w:rStyle w:val="VerbatimChar"/>
        </w:rPr>
        <w:t>## [34957] 0 0 1 1 1 1 0 0 0 1 0 0 0 0 0 0 1 0 1 0 0 1 0 1 0 0 1 1 0 0 1 0 1 0 0 0</w:t>
      </w:r>
      <w:r>
        <w:br/>
      </w:r>
      <w:r>
        <w:rPr>
          <w:rStyle w:val="VerbatimChar"/>
        </w:rPr>
        <w:t>## [34993] 1 0 0 1 1 0 1 1 1 0 1 1 1 0 1 0 1 1 0 1 1 0 1 1 0 0 0 0 0 0 1 1 1 0 1 1</w:t>
      </w:r>
      <w:r>
        <w:br/>
      </w:r>
      <w:r>
        <w:rPr>
          <w:rStyle w:val="VerbatimChar"/>
        </w:rPr>
        <w:t>## [35029] 0 1</w:t>
      </w:r>
      <w:r>
        <w:rPr>
          <w:rStyle w:val="VerbatimChar"/>
        </w:rPr>
        <w:t xml:space="preserve"> 1 1 0 0 1 0 0 1 0 1 0 0 0 0 1 1 1 1 1 1 0 1 1 0 0 0 1 1 0 0 0 0 1 1</w:t>
      </w:r>
      <w:r>
        <w:br/>
      </w:r>
      <w:r>
        <w:rPr>
          <w:rStyle w:val="VerbatimChar"/>
        </w:rPr>
        <w:t>## [35065] 0 1 0 0 1 0 1 1 0 0 0 0 0 1 0 1 1 1 0 0 1 0 0 0 0 1 0 0 0 0 1 1 0 1 1 0</w:t>
      </w:r>
      <w:r>
        <w:br/>
      </w:r>
      <w:r>
        <w:rPr>
          <w:rStyle w:val="VerbatimChar"/>
        </w:rPr>
        <w:t>## [35101] 1 0 0 0 0 0 0 0 1 0 1 0 1 0 0 1 1 0 1 1 1 1 1 1 1 0 1 0 1 1 1 1 0 1 0 0</w:t>
      </w:r>
      <w:r>
        <w:br/>
      </w:r>
      <w:r>
        <w:rPr>
          <w:rStyle w:val="VerbatimChar"/>
        </w:rPr>
        <w:t xml:space="preserve">## [35137] 0 1 0 0 1 </w:t>
      </w:r>
      <w:r>
        <w:rPr>
          <w:rStyle w:val="VerbatimChar"/>
        </w:rPr>
        <w:t>1 0 0 0 0 0 0 0 0 1 0 0 0 1 1 0 0 1 0 0 0 0 1 0 0 0 1 0 0 1 0</w:t>
      </w:r>
      <w:r>
        <w:br/>
      </w:r>
      <w:r>
        <w:rPr>
          <w:rStyle w:val="VerbatimChar"/>
        </w:rPr>
        <w:t>## [35173] 0 0 1 1 1 1 0 1 0 0 1 1 1 1 1 1 1 1 1 0 0 0 0 0 0 0 0 1 0 1 0 1 1 0 0 1</w:t>
      </w:r>
      <w:r>
        <w:br/>
      </w:r>
      <w:r>
        <w:rPr>
          <w:rStyle w:val="VerbatimChar"/>
        </w:rPr>
        <w:t>## [35209] 0 0 1 0 0 1 0 0 0 0 1 0 1 0 0 1 0 1 0 1 1 0 0 1 0 1 1 1 0 1 0 0 0 1 0 0</w:t>
      </w:r>
      <w:r>
        <w:br/>
      </w:r>
      <w:r>
        <w:rPr>
          <w:rStyle w:val="VerbatimChar"/>
        </w:rPr>
        <w:t>## [35245] 0 1 1 0 0 1 1 0 1</w:t>
      </w:r>
      <w:r>
        <w:rPr>
          <w:rStyle w:val="VerbatimChar"/>
        </w:rPr>
        <w:t xml:space="preserve"> 1 1 1 1 0 1 0 1 0 1 0 1 1 1 1 0 1 0 1 0 1 1 1 1 0 0 1</w:t>
      </w:r>
      <w:r>
        <w:br/>
      </w:r>
      <w:r>
        <w:rPr>
          <w:rStyle w:val="VerbatimChar"/>
        </w:rPr>
        <w:t>## [35281] 0 1 0 1 1 1 1 0 1 0 0 1 1 0 1 1 1 0 0 0 1 0 1 1 0 0 1 0 1 0 0 0 1 1 1 0</w:t>
      </w:r>
      <w:r>
        <w:br/>
      </w:r>
      <w:r>
        <w:rPr>
          <w:rStyle w:val="VerbatimChar"/>
        </w:rPr>
        <w:t>## [35317] 0 1 0 0 0 0 1 0 0 0 0 1 0 0 0 0 1 1 1 0 0 1 1 0 0 0 1 1 0 0 1 0 1 1 1 0</w:t>
      </w:r>
      <w:r>
        <w:br/>
      </w:r>
      <w:r>
        <w:rPr>
          <w:rStyle w:val="VerbatimChar"/>
        </w:rPr>
        <w:t xml:space="preserve">## [35353] 0 1 1 1 1 0 1 0 0 1 1 0 </w:t>
      </w:r>
      <w:r>
        <w:rPr>
          <w:rStyle w:val="VerbatimChar"/>
        </w:rPr>
        <w:t>0 0 1 1 1 1 0 0 0 0 0 1 1 1 1 1 1 1 1 0 1 1 1 0</w:t>
      </w:r>
      <w:r>
        <w:br/>
      </w:r>
      <w:r>
        <w:rPr>
          <w:rStyle w:val="VerbatimChar"/>
        </w:rPr>
        <w:t>## [35389] 1 1 0 1 0 0 1 1 1 0 0 1 1 0 0 0 0 0 0 0 1 0 1 0 0 0 0 0 1 1 1 1 0 0 0 0</w:t>
      </w:r>
      <w:r>
        <w:br/>
      </w:r>
      <w:r>
        <w:rPr>
          <w:rStyle w:val="VerbatimChar"/>
        </w:rPr>
        <w:t>## [35425] 0 0 0 0 1 1 1 1 0 0 0 0 1 0 1 0 1 0 0 1 1 0 0 0 1 1 1 0 1 1 1 0 0 0 0 0</w:t>
      </w:r>
      <w:r>
        <w:br/>
      </w:r>
      <w:r>
        <w:rPr>
          <w:rStyle w:val="VerbatimChar"/>
        </w:rPr>
        <w:t>## [35461] 1 0 0 0 1 0 1 0 0 1 0 1 1 1 0 1</w:t>
      </w:r>
      <w:r>
        <w:rPr>
          <w:rStyle w:val="VerbatimChar"/>
        </w:rPr>
        <w:t xml:space="preserve"> 1 0 1 1 0 1 0 1 1 0 1 1 1 0 0 0 1 0 0 1</w:t>
      </w:r>
      <w:r>
        <w:br/>
      </w:r>
      <w:r>
        <w:rPr>
          <w:rStyle w:val="VerbatimChar"/>
        </w:rPr>
        <w:t>## [35497] 1 0 0 0 0 0 0 0 1 1 1 1 1 0 1 0 0 1 1 0 1 0 1 0 0 0 0 0 1 0 0 1 0 0 1 0</w:t>
      </w:r>
      <w:r>
        <w:br/>
      </w:r>
      <w:r>
        <w:rPr>
          <w:rStyle w:val="VerbatimChar"/>
        </w:rPr>
        <w:t>## [35533] 1 1 0 1 1 1 0 1 0 1 1 0 0 1 0 1 0 1 0 0 0 0 1 0 0 0 1 1 0 0 0 0 0 0 0 1</w:t>
      </w:r>
      <w:r>
        <w:br/>
      </w:r>
      <w:r>
        <w:rPr>
          <w:rStyle w:val="VerbatimChar"/>
        </w:rPr>
        <w:t xml:space="preserve">## [35569] 1 0 1 0 0 1 1 0 1 0 0 1 0 0 0 1 0 0 0 </w:t>
      </w:r>
      <w:r>
        <w:rPr>
          <w:rStyle w:val="VerbatimChar"/>
        </w:rPr>
        <w:t>1 0 0 0 0 1 0 0 0 1 1 1 0 0 1 0 0</w:t>
      </w:r>
      <w:r>
        <w:br/>
      </w:r>
      <w:r>
        <w:rPr>
          <w:rStyle w:val="VerbatimChar"/>
        </w:rPr>
        <w:t>## [35605] 1 0 1 1 1 1 1 1 1 0 1 0 0 0 0 1 1 1 0 0 0 0 0 0 0 1 0 1 0 1 1 1 0 0 0 1</w:t>
      </w:r>
      <w:r>
        <w:br/>
      </w:r>
      <w:r>
        <w:rPr>
          <w:rStyle w:val="VerbatimChar"/>
        </w:rPr>
        <w:t>## [35641] 0 1 0 1 0 0 1 1 1 0 0 1 1 1 0 1 0 0 0 1 1 0 1 1 0 1 1 1 1 0 0 0 0 0 0 0</w:t>
      </w:r>
      <w:r>
        <w:br/>
      </w:r>
      <w:r>
        <w:rPr>
          <w:rStyle w:val="VerbatimChar"/>
        </w:rPr>
        <w:t>## [35677] 0 0 0 0 0 0 1 0 0 0 0 0 0 1 1 1 0 0 0 0 0 0 1</w:t>
      </w:r>
      <w:r>
        <w:rPr>
          <w:rStyle w:val="VerbatimChar"/>
        </w:rPr>
        <w:t xml:space="preserve"> 0 1 1 1 0 0 1 0 1 0 0 0 1</w:t>
      </w:r>
      <w:r>
        <w:br/>
      </w:r>
      <w:r>
        <w:rPr>
          <w:rStyle w:val="VerbatimChar"/>
        </w:rPr>
        <w:t>## [35713] 1 0 1 1 0 0 0 0 0 0 0 0 0 0 1 0 0 0 1 1 0 1 0 1 0 0 0 1 0 0 1 0 1 0 1 1</w:t>
      </w:r>
      <w:r>
        <w:br/>
      </w:r>
      <w:r>
        <w:rPr>
          <w:rStyle w:val="VerbatimChar"/>
        </w:rPr>
        <w:lastRenderedPageBreak/>
        <w:t>## [35749] 1 0 1 0 0 1 1 0 0 1 0 0 0 0 0 0 0 0 1 0 0 1 1 0 1 1 1 0 0 1 1 0 1 0 0 0</w:t>
      </w:r>
      <w:r>
        <w:br/>
      </w:r>
      <w:r>
        <w:rPr>
          <w:rStyle w:val="VerbatimChar"/>
        </w:rPr>
        <w:t xml:space="preserve">## [35785] 0 0 1 0 0 1 0 1 1 0 0 0 0 1 0 0 1 1 1 1 0 0 0 1 1 0 </w:t>
      </w:r>
      <w:r>
        <w:rPr>
          <w:rStyle w:val="VerbatimChar"/>
        </w:rPr>
        <w:t>0 0 0 0 1 1 0 1 1 1</w:t>
      </w:r>
      <w:r>
        <w:br/>
      </w:r>
      <w:r>
        <w:rPr>
          <w:rStyle w:val="VerbatimChar"/>
        </w:rPr>
        <w:t>## [35821] 0 1 0 0 0 1 0 0 1 1 1 0 0 0 1 1 0 1 0 0 1 0 0 0 0 0 0 0 1 0 0 0 0 0 0 1</w:t>
      </w:r>
      <w:r>
        <w:br/>
      </w:r>
      <w:r>
        <w:rPr>
          <w:rStyle w:val="VerbatimChar"/>
        </w:rPr>
        <w:t>## [35857] 1 1 1 0 0 0 0 0 0 1 1 1 0 0 1 0 0 0 0 0 1 1 1 0 0 1 1 0 1 1 1 1 1 0 0 1</w:t>
      </w:r>
      <w:r>
        <w:br/>
      </w:r>
      <w:r>
        <w:rPr>
          <w:rStyle w:val="VerbatimChar"/>
        </w:rPr>
        <w:t>## [35893] 1 0 0 1 1 0 1 0 1 0 1 0 0 0 0 0 0 1 0 1 1 1 1 0 0 0 0 1 0 1</w:t>
      </w:r>
      <w:r>
        <w:rPr>
          <w:rStyle w:val="VerbatimChar"/>
        </w:rPr>
        <w:t xml:space="preserve"> 1 1 1 0 1 0</w:t>
      </w:r>
      <w:r>
        <w:br/>
      </w:r>
      <w:r>
        <w:rPr>
          <w:rStyle w:val="VerbatimChar"/>
        </w:rPr>
        <w:t>## [35929] 0 0 1 0 0 1 1 1 0 0 1 0 1 1 1 0 1 1 1 0 1 0 0 1 0 1 0 0 1 1 1 0 0 0 1 1</w:t>
      </w:r>
      <w:r>
        <w:br/>
      </w:r>
      <w:r>
        <w:rPr>
          <w:rStyle w:val="VerbatimChar"/>
        </w:rPr>
        <w:t>## [35965] 1 0 0 1 0 0 1 0 0 1 0 1 0 0 1 1 1 1 0 1 1 0 0 0 0 0 0 1 1 0 1 0 1 1 1 1</w:t>
      </w:r>
      <w:r>
        <w:br/>
      </w:r>
      <w:r>
        <w:rPr>
          <w:rStyle w:val="VerbatimChar"/>
        </w:rPr>
        <w:t xml:space="preserve">## [36001] 0 1 0 0 1 0 1 0 1 0 0 0 1 0 1 0 1 1 0 0 1 0 1 1 0 1 0 1 1 0 0 0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36037] 1 1 0 0 0 1 0 0 1 0 1 1 1 0 0 0 1 0 0 1 0 0 1 1 1 0 0 1 1 0 0 0 0 0 1 0</w:t>
      </w:r>
      <w:r>
        <w:br/>
      </w:r>
      <w:r>
        <w:rPr>
          <w:rStyle w:val="VerbatimChar"/>
        </w:rPr>
        <w:t>## [36073] 0 0 0 1 1 0 1 1 0 0 0 1 0 0 1 0 0 0 0 0 0 0 1 0 0 0 0 1 0 0 1 0 1 1 0 0</w:t>
      </w:r>
      <w:r>
        <w:br/>
      </w:r>
      <w:r>
        <w:rPr>
          <w:rStyle w:val="VerbatimChar"/>
        </w:rPr>
        <w:t>## [36109] 0 1 1 1 0 1 0 1 0 0 1 1 1 0 1 1 0 0 1 0 0 0 1 1 0 0 1 1 0 1 1 1 0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6145] 0 1 1 0 0 0 0 0 1 0 0 1 1 0 0 0 0 0 0 1 1 1 1 0 0 1 0 1 0 0 0 1 0 0 0 1</w:t>
      </w:r>
      <w:r>
        <w:br/>
      </w:r>
      <w:r>
        <w:rPr>
          <w:rStyle w:val="VerbatimChar"/>
        </w:rPr>
        <w:t>## [36181] 1 1 1 1 0 1 1 0 0 0 1 0 0 1 1 1 0 0 1 1 1 0 0 0 0 1 0 1 0 1 1 0 0 0 0 1</w:t>
      </w:r>
      <w:r>
        <w:br/>
      </w:r>
      <w:r>
        <w:rPr>
          <w:rStyle w:val="VerbatimChar"/>
        </w:rPr>
        <w:t>## [36217] 0 1 0 0 0 1 0 0 0 1 0 1 1 1 1 1 0 0 1 1 0 1 1 0 0 1 1 0 0 0 0 1 1 1 0 0</w:t>
      </w:r>
      <w:r>
        <w:br/>
      </w:r>
      <w:r>
        <w:rPr>
          <w:rStyle w:val="VerbatimChar"/>
        </w:rPr>
        <w:t>## [3625</w:t>
      </w:r>
      <w:r>
        <w:rPr>
          <w:rStyle w:val="VerbatimChar"/>
        </w:rPr>
        <w:t>3] 1 0 1 1 1 1 0 0 1 0 0 1 0 0 1 0 1 0 0 1 0 0 0 0 0 0 0 0 0 0 1 1 0 0 0 0</w:t>
      </w:r>
      <w:r>
        <w:br/>
      </w:r>
      <w:r>
        <w:rPr>
          <w:rStyle w:val="VerbatimChar"/>
        </w:rPr>
        <w:t>## [36289] 0 0 1 0 1 0 0 0 1 0 1 1 1 1 1 0 0 0 0 0 1 0 0 1 0 0 0 1 1 0 0 0 0 0 0 0</w:t>
      </w:r>
      <w:r>
        <w:br/>
      </w:r>
      <w:r>
        <w:rPr>
          <w:rStyle w:val="VerbatimChar"/>
        </w:rPr>
        <w:t>## [36325] 0 1 1 1 0 0 0 0 1 0 1 1 0 0 0 0 0 1 0 0 1 0 1 0 0 0 0 1 1 0 0 0 0 1 1 1</w:t>
      </w:r>
      <w:r>
        <w:br/>
      </w:r>
      <w:r>
        <w:rPr>
          <w:rStyle w:val="VerbatimChar"/>
        </w:rPr>
        <w:t xml:space="preserve">## [36361] 1 1 </w:t>
      </w:r>
      <w:r>
        <w:rPr>
          <w:rStyle w:val="VerbatimChar"/>
        </w:rPr>
        <w:t>0 1 1 1 0 0 1 0 1 0 0 0 1 0 0 0 1 0 0 1 1 0 1 0 0 0 0 0 1 1 0 1 1 0</w:t>
      </w:r>
      <w:r>
        <w:br/>
      </w:r>
      <w:r>
        <w:rPr>
          <w:rStyle w:val="VerbatimChar"/>
        </w:rPr>
        <w:t>## [36397] 0 0 1 0 0 0 0 0 1 1 0 1 1 0 1 0 0 1 1 0 0 0 0 0 1 0 0 1 0 0 1 0 1 1 0 0</w:t>
      </w:r>
      <w:r>
        <w:br/>
      </w:r>
      <w:r>
        <w:rPr>
          <w:rStyle w:val="VerbatimChar"/>
        </w:rPr>
        <w:t>## [36433] 0 0 1 0 0 0 1 0 1 1 1 1 1 0 1 0 1 0 1 1 0 1 0 0 1 0 1 0 0 0 1 1 0 1 1 0</w:t>
      </w:r>
      <w:r>
        <w:br/>
      </w:r>
      <w:r>
        <w:rPr>
          <w:rStyle w:val="VerbatimChar"/>
        </w:rPr>
        <w:t>## [36469] 1 0 1 1 1 0</w:t>
      </w:r>
      <w:r>
        <w:rPr>
          <w:rStyle w:val="VerbatimChar"/>
        </w:rPr>
        <w:t xml:space="preserve"> 1 1 0 0 0 0 0 0 0 0 0 1 0 0 1 1 1 0 0 0 1 1 1 0 1 0 1 0 1 1</w:t>
      </w:r>
      <w:r>
        <w:br/>
      </w:r>
      <w:r>
        <w:rPr>
          <w:rStyle w:val="VerbatimChar"/>
        </w:rPr>
        <w:t>## [36505] 0 1 0 0 0 1 0 0 1 0 1 1 1 1 1 1 0 1 0 0 1 0 0 0 1 1 0 0 0 0 0 0 0 1 0 0</w:t>
      </w:r>
      <w:r>
        <w:br/>
      </w:r>
      <w:r>
        <w:rPr>
          <w:rStyle w:val="VerbatimChar"/>
        </w:rPr>
        <w:t>## [36541] 0 1 0 0 0 0 0 0 1 1 0 1 0 1 0 0 0 1 0 0 0 1 1 0 1 1 0 0 0 0 1 1 1 1 1 1</w:t>
      </w:r>
      <w:r>
        <w:br/>
      </w:r>
      <w:r>
        <w:rPr>
          <w:rStyle w:val="VerbatimChar"/>
        </w:rPr>
        <w:t xml:space="preserve">## [36577] 1 0 0 1 0 1 1 1 1 </w:t>
      </w:r>
      <w:r>
        <w:rPr>
          <w:rStyle w:val="VerbatimChar"/>
        </w:rPr>
        <w:t>1 0 0 1 0 0 0 1 1 1 0 0 0 1 0 1 1 1 0 0 1 1 0 1 0 1 0</w:t>
      </w:r>
      <w:r>
        <w:br/>
      </w:r>
      <w:r>
        <w:rPr>
          <w:rStyle w:val="VerbatimChar"/>
        </w:rPr>
        <w:t>## [36613] 0 0 1 1 1 1 1 1 0 1 0 0 1 0 1 1 1 1 1 0 0 0 0 0 0 1 0 1 0 0 1 0 1 0 0 1</w:t>
      </w:r>
      <w:r>
        <w:br/>
      </w:r>
      <w:r>
        <w:rPr>
          <w:rStyle w:val="VerbatimChar"/>
        </w:rPr>
        <w:lastRenderedPageBreak/>
        <w:t>## [36649] 1 0 0 1 1 1 1 0 0 1 0 1 0 0 1 1 1 0 1 1 0 1 0 1 0 0 1 1 0 0 0 0 0 1 1 1</w:t>
      </w:r>
      <w:r>
        <w:br/>
      </w:r>
      <w:r>
        <w:rPr>
          <w:rStyle w:val="VerbatimChar"/>
        </w:rPr>
        <w:t>## [36685] 0 1 1 1 0 1 1 0 1 0 1 0 1 0 0 1 0 1 0 1 1 1 1 1 0 0 0 1 0 0 1 1 1 0 0 0</w:t>
      </w:r>
      <w:r>
        <w:br/>
      </w:r>
      <w:r>
        <w:rPr>
          <w:rStyle w:val="VerbatimChar"/>
        </w:rPr>
        <w:t>## [36721] 0 0 1 1 0 0 0 1 1 1 1 1 1 0 0 1 0 0 1 0 0 0 0 0 1 0 0 1 0 0 1 1 1 1 1 1</w:t>
      </w:r>
      <w:r>
        <w:br/>
      </w:r>
      <w:r>
        <w:rPr>
          <w:rStyle w:val="VerbatimChar"/>
        </w:rPr>
        <w:t>## [367</w:t>
      </w:r>
      <w:r>
        <w:rPr>
          <w:rStyle w:val="VerbatimChar"/>
        </w:rPr>
        <w:t>57] 1 0 0 0 0 0 1 0 0 0 0 1 1 0 1 0 1 0 1 0 0 1 0 1 1 0 0 1 0 0 0 1 0 0 0 1</w:t>
      </w:r>
      <w:r>
        <w:br/>
      </w:r>
      <w:r>
        <w:rPr>
          <w:rStyle w:val="VerbatimChar"/>
        </w:rPr>
        <w:t>## [36793] 1 1 1 1 0 1 1 0 1 1 1 1 1 1 0 0 1 1 1 0 0 0 1 0 0 1 1 1 0 1 1 1 1 0 1 1</w:t>
      </w:r>
      <w:r>
        <w:br/>
      </w:r>
      <w:r>
        <w:rPr>
          <w:rStyle w:val="VerbatimChar"/>
        </w:rPr>
        <w:t>## [36829] 1 0 1 1 0 1 1 0 1 1 0 1 1 1 0 0 1 1 1 1 0 0 1 1 1 1 0 0 0 0 0 0 1 1 1 1</w:t>
      </w:r>
      <w:r>
        <w:br/>
      </w:r>
      <w:r>
        <w:rPr>
          <w:rStyle w:val="VerbatimChar"/>
        </w:rPr>
        <w:t>## [36865] 1 1</w:t>
      </w:r>
      <w:r>
        <w:rPr>
          <w:rStyle w:val="VerbatimChar"/>
        </w:rPr>
        <w:t xml:space="preserve"> 0 1 0 0 1 1 0 1 0 1 0 0 1 0 0 1 1 0 1 1 0 1 1 1 1 1 1 0 0 0 1 1 1 0</w:t>
      </w:r>
      <w:r>
        <w:br/>
      </w:r>
      <w:r>
        <w:rPr>
          <w:rStyle w:val="VerbatimChar"/>
        </w:rPr>
        <w:t>## [36901] 1 0 0 0 1 0 1 0 1 0 0 1 0 0 0 1 0 1 0 1 0 0 1 0 0 0 0 0 1 1 0 1 0 0 1 0</w:t>
      </w:r>
      <w:r>
        <w:br/>
      </w:r>
      <w:r>
        <w:rPr>
          <w:rStyle w:val="VerbatimChar"/>
        </w:rPr>
        <w:t>## [36937] 0 1 0 0 0 0 1 0 1 1 0 1 0 0 1 1 1 1 1 0 0 1 0 0 1 0 0 0 0 0 1 1 0 1 0 1</w:t>
      </w:r>
      <w:r>
        <w:br/>
      </w:r>
      <w:r>
        <w:rPr>
          <w:rStyle w:val="VerbatimChar"/>
        </w:rPr>
        <w:t xml:space="preserve">## [36973] 1 0 1 1 1 </w:t>
      </w:r>
      <w:r>
        <w:rPr>
          <w:rStyle w:val="VerbatimChar"/>
        </w:rPr>
        <w:t>0 1 0 1 1 0 1 1 1 0 0 0 1 0 0 0 1 1 0 0 1 1 1 0 0 0 1 0 1 0 1</w:t>
      </w:r>
      <w:r>
        <w:br/>
      </w:r>
      <w:r>
        <w:rPr>
          <w:rStyle w:val="VerbatimChar"/>
        </w:rPr>
        <w:t>## [37009] 1 0 0 1 1 1 0 0 1 0 1 0 0 1 1 0 0 0 1 1 0 0 0 0 1 0 1 1 0 1 0 1 1 1 1 1</w:t>
      </w:r>
      <w:r>
        <w:br/>
      </w:r>
      <w:r>
        <w:rPr>
          <w:rStyle w:val="VerbatimChar"/>
        </w:rPr>
        <w:t>## [37045] 1 1 0 0 1 0 0 1 0 1 0 1 1 0 1 1 1 0 1 0 1 0 1 0 1 0 1 1 0 0 0 0 0 0 1 1</w:t>
      </w:r>
      <w:r>
        <w:br/>
      </w:r>
      <w:r>
        <w:rPr>
          <w:rStyle w:val="VerbatimChar"/>
        </w:rPr>
        <w:t>## [37081] 1 1 0 0 1 1 0 0 1</w:t>
      </w:r>
      <w:r>
        <w:rPr>
          <w:rStyle w:val="VerbatimChar"/>
        </w:rPr>
        <w:t xml:space="preserve"> 1 0 0 1 0 0 1 0 1 0 1 0 1 1 0 0 1 0 0 1 1 1 0 1 1 0 0</w:t>
      </w:r>
      <w:r>
        <w:br/>
      </w:r>
      <w:r>
        <w:rPr>
          <w:rStyle w:val="VerbatimChar"/>
        </w:rPr>
        <w:t>## [37117] 0 0 1 0 0 1 1 0 1 1 0 0 0 1 0 0 1 0 0 0 1 0 0 1 1 0 0 0 0 0 1 0 0 0 1 1</w:t>
      </w:r>
      <w:r>
        <w:br/>
      </w:r>
      <w:r>
        <w:rPr>
          <w:rStyle w:val="VerbatimChar"/>
        </w:rPr>
        <w:t>## [37153] 0 1 0 1 1 0 0 1 0 1 0 0 1 1 1 0 1 0 0 1 0 0 0 0 1 0 1 0 1 1 1 0 1 0 1 1</w:t>
      </w:r>
      <w:r>
        <w:br/>
      </w:r>
      <w:r>
        <w:rPr>
          <w:rStyle w:val="VerbatimChar"/>
        </w:rPr>
        <w:t xml:space="preserve">## [37189] 1 0 0 1 1 0 1 1 0 1 0 0 </w:t>
      </w:r>
      <w:r>
        <w:rPr>
          <w:rStyle w:val="VerbatimChar"/>
        </w:rPr>
        <w:t>0 1 1 0 0 0 0 0 1 1 0 0 0 1 0 1 1 1 1 1 0 1 1 0</w:t>
      </w:r>
      <w:r>
        <w:br/>
      </w:r>
      <w:r>
        <w:rPr>
          <w:rStyle w:val="VerbatimChar"/>
        </w:rPr>
        <w:t>## [37225] 1 0 0 1 1 0 0 1 0 0 0 0 0 1 0 0 1 1 0 0 1 1 1 1 0 1 0 1 0 0 0 0 0 1 1 0</w:t>
      </w:r>
      <w:r>
        <w:br/>
      </w:r>
      <w:r>
        <w:rPr>
          <w:rStyle w:val="VerbatimChar"/>
        </w:rPr>
        <w:t>## [37261] 0 0 0 1 0 1 1 0 0 0 0 0 0 1 0 0 0 0 0 0 1 1 0 0 0 1 1 0 0 0 1 1 1 0 1 0</w:t>
      </w:r>
      <w:r>
        <w:br/>
      </w:r>
      <w:r>
        <w:rPr>
          <w:rStyle w:val="VerbatimChar"/>
        </w:rPr>
        <w:t>## [37297] 0 1 0 1 1 0 0 0 0 1 0 0 0 1 1 0</w:t>
      </w:r>
      <w:r>
        <w:rPr>
          <w:rStyle w:val="VerbatimChar"/>
        </w:rPr>
        <w:t xml:space="preserve"> 0 0 0 1 0 1 0 0 0 0 0 1 0 0 0 0 0 0 0 0</w:t>
      </w:r>
      <w:r>
        <w:br/>
      </w:r>
      <w:r>
        <w:rPr>
          <w:rStyle w:val="VerbatimChar"/>
        </w:rPr>
        <w:t>## [37333] 1 0 1 1 0 1 1 1 0 1 0 0 1 0 0 1 0 1 1 0 1 1 0 1 0 0 0 1 0 0 0 0 1 1 1 1</w:t>
      </w:r>
      <w:r>
        <w:br/>
      </w:r>
      <w:r>
        <w:rPr>
          <w:rStyle w:val="VerbatimChar"/>
        </w:rPr>
        <w:t>## [37369] 0 0 0 1 1 0 0 1 0 1 0 1 0 1 1 0 1 1 1 0 1 1 0 1 0 0 0 1 0 1 0 0 0 1 0 1</w:t>
      </w:r>
      <w:r>
        <w:br/>
      </w:r>
      <w:r>
        <w:rPr>
          <w:rStyle w:val="VerbatimChar"/>
        </w:rPr>
        <w:t xml:space="preserve">## [37405] 1 1 0 0 1 0 0 1 1 0 0 0 0 0 0 1 1 0 1 </w:t>
      </w:r>
      <w:r>
        <w:rPr>
          <w:rStyle w:val="VerbatimChar"/>
        </w:rPr>
        <w:t>0 1 0 0 0 0 0 0 1 0 0 0 1 0 0 0 1</w:t>
      </w:r>
      <w:r>
        <w:br/>
      </w:r>
      <w:r>
        <w:rPr>
          <w:rStyle w:val="VerbatimChar"/>
        </w:rPr>
        <w:t>## [37441] 1 0 1 0 0 1 0 0 0 1 0 1 1 1 0 0 1 0 0 0 0 0 0 0 0 0 1 0 0 1 1 1 0 0 0 1</w:t>
      </w:r>
      <w:r>
        <w:br/>
      </w:r>
      <w:r>
        <w:rPr>
          <w:rStyle w:val="VerbatimChar"/>
        </w:rPr>
        <w:t>## [37477] 1 0 0 0 1 1 0 1 1 0 0 1 1 1 0 1 1 1 0 0 1 1 1 1 1 0 0 0 0 0 0 1 0 1 0 1</w:t>
      </w:r>
      <w:r>
        <w:br/>
      </w:r>
      <w:r>
        <w:rPr>
          <w:rStyle w:val="VerbatimChar"/>
        </w:rPr>
        <w:t>## [37513] 1 1 0 0 1 0 1 1 0 1 0 0 0 1 0 1 0 1 0 0 0 1 0</w:t>
      </w:r>
      <w:r>
        <w:rPr>
          <w:rStyle w:val="VerbatimChar"/>
        </w:rPr>
        <w:t xml:space="preserve"> 0 0 0 0 1 1 0 0 0 0 0 0 0</w:t>
      </w:r>
      <w:r>
        <w:br/>
      </w:r>
      <w:r>
        <w:rPr>
          <w:rStyle w:val="VerbatimChar"/>
        </w:rPr>
        <w:lastRenderedPageBreak/>
        <w:t>## [37549] 1 0 1 1 1 1 1 0 0 0 1 0 1 1 0 1 1 1 1 1 0 0 0 0 0 1 0 0 0 0 0 0 0 0 1 0</w:t>
      </w:r>
      <w:r>
        <w:br/>
      </w:r>
      <w:r>
        <w:rPr>
          <w:rStyle w:val="VerbatimChar"/>
        </w:rPr>
        <w:t>## [37585] 1 0 1 0 1 1 1 0 0 1 1 0 0 0 0 1 1 0 0 0 1 0 0 0 0 1 0 1 1 0 1 1 0 1 1 0</w:t>
      </w:r>
      <w:r>
        <w:br/>
      </w:r>
      <w:r>
        <w:rPr>
          <w:rStyle w:val="VerbatimChar"/>
        </w:rPr>
        <w:t xml:space="preserve">## [37621] 0 1 1 1 0 1 0 1 1 1 1 1 1 0 1 1 1 1 1 0 0 0 0 0 1 0 </w:t>
      </w:r>
      <w:r>
        <w:rPr>
          <w:rStyle w:val="VerbatimChar"/>
        </w:rPr>
        <w:t>1 0 0 0 0 0 1 1 0 0</w:t>
      </w:r>
      <w:r>
        <w:br/>
      </w:r>
      <w:r>
        <w:rPr>
          <w:rStyle w:val="VerbatimChar"/>
        </w:rPr>
        <w:t>## [37657] 1 0 1 1 1 1 1 0 0 0 0 0 1 0 0 0 0 1 0 0 0 0 1 0 1 0 1 0 0 0 0 1 1 0 1 0</w:t>
      </w:r>
      <w:r>
        <w:br/>
      </w:r>
      <w:r>
        <w:rPr>
          <w:rStyle w:val="VerbatimChar"/>
        </w:rPr>
        <w:t>## [37693] 1 0 0 0 0 1 1 0 1 1 0 0 0 0 0 1 0 0 0 0 0 0 0 1 1 0 0 1 1 1 0 0 1 1 1 0</w:t>
      </w:r>
      <w:r>
        <w:br/>
      </w:r>
      <w:r>
        <w:rPr>
          <w:rStyle w:val="VerbatimChar"/>
        </w:rPr>
        <w:t>## [37729] 0 0 0 0 1 0 0 1 0 1 1 0 0 0 1 0 0 1 1 1 1 0 1 0 1 1 0 0 1 1</w:t>
      </w:r>
      <w:r>
        <w:rPr>
          <w:rStyle w:val="VerbatimChar"/>
        </w:rPr>
        <w:t xml:space="preserve"> 1 0 1 1 0 0</w:t>
      </w:r>
      <w:r>
        <w:br/>
      </w:r>
      <w:r>
        <w:rPr>
          <w:rStyle w:val="VerbatimChar"/>
        </w:rPr>
        <w:t>## [37765] 1 1 0 1 0 0 1 0 1 0 1 1 1 1 0 0 1 0 0 0 1 0 0 1 0 0 1 0 0 0 0 1 0 0 1 1</w:t>
      </w:r>
      <w:r>
        <w:br/>
      </w:r>
      <w:r>
        <w:rPr>
          <w:rStyle w:val="VerbatimChar"/>
        </w:rPr>
        <w:t>## [37801] 0 0 1 0 1 0 0 1 0 0 1 1 0 0 1 0 1 0 1 0 0 1 1 1 1 1 1 1 1 1 1 0 0 1 1 1</w:t>
      </w:r>
      <w:r>
        <w:br/>
      </w:r>
      <w:r>
        <w:rPr>
          <w:rStyle w:val="VerbatimChar"/>
        </w:rPr>
        <w:t xml:space="preserve">## [37837] 0 0 1 1 0 0 1 0 0 1 0 0 1 1 0 1 0 0 1 1 0 1 1 1 1 0 0 1 1 0 1 1 1 </w:t>
      </w:r>
      <w:r>
        <w:rPr>
          <w:rStyle w:val="VerbatimChar"/>
        </w:rPr>
        <w:t>0 1 1</w:t>
      </w:r>
      <w:r>
        <w:br/>
      </w:r>
      <w:r>
        <w:rPr>
          <w:rStyle w:val="VerbatimChar"/>
        </w:rPr>
        <w:t>## [37873] 1 1 0 1 0 0 0 1 1 1 0 0 1 0 1 0 1 1 1 1 1 0 1 0 0 1 0 0 0 0 0 0 0 1 0 0</w:t>
      </w:r>
      <w:r>
        <w:br/>
      </w:r>
      <w:r>
        <w:rPr>
          <w:rStyle w:val="VerbatimChar"/>
        </w:rPr>
        <w:t>## [37909] 0 0 1 0 0 0 1 1 1 0 1 1 0 0 1 1 0 1 0 0 1 0 0 1 1 1 0 0 0 1 0 1 0 0 0 1</w:t>
      </w:r>
      <w:r>
        <w:br/>
      </w:r>
      <w:r>
        <w:rPr>
          <w:rStyle w:val="VerbatimChar"/>
        </w:rPr>
        <w:t>## [37945] 1 0 1 1 0 0 0 1 0 0 1 0 0 0 0 1 0 0 0 0 0 0 0 1 0 0 0 1 1 0 1 1 0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7981] 1 0 1 0 1 1 1 0 0 1 1 1 1 1 1 0 0 0 1 0 0 1 1 0 1 1 0 0 1 0 0 1 0 1 1 1</w:t>
      </w:r>
      <w:r>
        <w:br/>
      </w:r>
      <w:r>
        <w:rPr>
          <w:rStyle w:val="VerbatimChar"/>
        </w:rPr>
        <w:t>## [38017] 0 0 1 1 0 1 1 1 1 0 0 0 0 1 0 0 0 1 1 0 0 0 0 0 0 0 0 1 0 0 1 0 1 1 1 1</w:t>
      </w:r>
      <w:r>
        <w:br/>
      </w:r>
      <w:r>
        <w:rPr>
          <w:rStyle w:val="VerbatimChar"/>
        </w:rPr>
        <w:t>## [38053] 1 1 1 0 0 1 0 1 0 0 0 0 0 0 0 0 0 0 0 0 0 1 1 0 0 1 0 0 0 1 1 0 0 1 0 1</w:t>
      </w:r>
      <w:r>
        <w:br/>
      </w:r>
      <w:r>
        <w:rPr>
          <w:rStyle w:val="VerbatimChar"/>
        </w:rPr>
        <w:t>## [3808</w:t>
      </w:r>
      <w:r>
        <w:rPr>
          <w:rStyle w:val="VerbatimChar"/>
        </w:rPr>
        <w:t>9] 0 1 0 1 0 1 1 1 1 1 1 0 1 1 0 0 1 1 0 1 0 0 1 0 1 0 0 0 0 1 1 0 0 0 1 1</w:t>
      </w:r>
      <w:r>
        <w:br/>
      </w:r>
      <w:r>
        <w:rPr>
          <w:rStyle w:val="VerbatimChar"/>
        </w:rPr>
        <w:t>## [38125] 1 0 0 0 0 1 0 1 1 0 0 0 0 0 0 1 0 1 1 0 0 0 1 1 0 0 0 0 0 1 0 0 0 0 0 0</w:t>
      </w:r>
      <w:r>
        <w:br/>
      </w:r>
      <w:r>
        <w:rPr>
          <w:rStyle w:val="VerbatimChar"/>
        </w:rPr>
        <w:t>## [38161] 1 0 0 0 1 0 0 1 0 1 1 1 0 0 0 0 1 0 0 0 1 1 1 1 0 1 0 0 0 0 1 1 1 1 0 1</w:t>
      </w:r>
      <w:r>
        <w:br/>
      </w:r>
      <w:r>
        <w:rPr>
          <w:rStyle w:val="VerbatimChar"/>
        </w:rPr>
        <w:t xml:space="preserve">## [38197] 1 0 </w:t>
      </w:r>
      <w:r>
        <w:rPr>
          <w:rStyle w:val="VerbatimChar"/>
        </w:rPr>
        <w:t>0 0 0 1 0 1 0 0 1 0 0 1 1 0 1 1 1 1 1 0 1 0 0 0 1 0 1 1 1 0 1 1 0 1</w:t>
      </w:r>
      <w:r>
        <w:br/>
      </w:r>
      <w:r>
        <w:rPr>
          <w:rStyle w:val="VerbatimChar"/>
        </w:rPr>
        <w:t>## [38233] 1 0 0 0 0 1 1 0 1 1 1 0 1 0 0 1 1 1 0 1 1 0 1 0 1 1 1 0 0 1 0 0 1 1 1 1</w:t>
      </w:r>
      <w:r>
        <w:br/>
      </w:r>
      <w:r>
        <w:rPr>
          <w:rStyle w:val="VerbatimChar"/>
        </w:rPr>
        <w:t>## [38269] 0 1 0 1 0 1 0 1 0 0 1 1 1 1 0 1 0 0 0 1 0 0 0 1 0 0 1 1 0 0 0 0 1 0 0 0</w:t>
      </w:r>
      <w:r>
        <w:br/>
      </w:r>
      <w:r>
        <w:rPr>
          <w:rStyle w:val="VerbatimChar"/>
        </w:rPr>
        <w:t>## [38305] 1 1 1 0 0 0</w:t>
      </w:r>
      <w:r>
        <w:rPr>
          <w:rStyle w:val="VerbatimChar"/>
        </w:rPr>
        <w:t xml:space="preserve"> 0 1 0 1 0 0 0 0 0 1 0 1 1 1 1 0 1 1 0 0 1 1 1 1 0 0 0 0 0 0</w:t>
      </w:r>
      <w:r>
        <w:br/>
      </w:r>
      <w:r>
        <w:rPr>
          <w:rStyle w:val="VerbatimChar"/>
        </w:rPr>
        <w:t>## [38341] 1 1 1 1 1 0 0 0 0 1 0 0 0 0 0 0 0 0 1 1 0 0 1 0 0 1 0 0 1 0 1 1 0 1 0 0</w:t>
      </w:r>
      <w:r>
        <w:br/>
      </w:r>
      <w:r>
        <w:rPr>
          <w:rStyle w:val="VerbatimChar"/>
        </w:rPr>
        <w:t>## [38377] 1 1 1 0 1 0 0 0 0 0 1 0 0 0 1 1 0 1 0 1 0 0 0 1 0 1 0 1 0 0 1 0 1 0 0 1</w:t>
      </w:r>
      <w:r>
        <w:br/>
      </w:r>
      <w:r>
        <w:rPr>
          <w:rStyle w:val="VerbatimChar"/>
        </w:rPr>
        <w:t>## [38413] 1 0 1 1 1 0 1 0 0 1 1 1 1 1 0 0 1 1 1 0 1 0 0 0 0 0 0 1 0 1 1 1 0 0 0 1</w:t>
      </w:r>
      <w:r>
        <w:br/>
      </w:r>
      <w:r>
        <w:rPr>
          <w:rStyle w:val="VerbatimChar"/>
        </w:rPr>
        <w:lastRenderedPageBreak/>
        <w:t>## [38449] 1 1 1 1 1 1 0 1 0 0 0 0 0 0 0 1 1 1 1 1 0 0 0 1 1 0 0 1 0 1 1 0 0 0 1 0</w:t>
      </w:r>
      <w:r>
        <w:br/>
      </w:r>
      <w:r>
        <w:rPr>
          <w:rStyle w:val="VerbatimChar"/>
        </w:rPr>
        <w:t>## [38485] 0 0 0 0 1 1 0 0 0 1 0 1 1 1 0 0 0 0 1 0 0 0 1 0 1 0 0 0 0 1 0 0 1 1 1 0</w:t>
      </w:r>
      <w:r>
        <w:br/>
      </w:r>
      <w:r>
        <w:rPr>
          <w:rStyle w:val="VerbatimChar"/>
        </w:rPr>
        <w:t>## [385</w:t>
      </w:r>
      <w:r>
        <w:rPr>
          <w:rStyle w:val="VerbatimChar"/>
        </w:rPr>
        <w:t>21] 1 0 1 1 0 0 0 1 0 1 0 1 0 0 0 0 1 1 1 1 0 0 0 0 1 0 0 0 0 0 0 1 0 0 0 0</w:t>
      </w:r>
      <w:r>
        <w:br/>
      </w:r>
      <w:r>
        <w:rPr>
          <w:rStyle w:val="VerbatimChar"/>
        </w:rPr>
        <w:t>## [38557] 1 1 0 1 0 0 1 0 0 0 1 0 0 1 0 1 1 0 0 1 1 1 0 0 1 0 0 0 1 1 0 0 0 0 0 0</w:t>
      </w:r>
      <w:r>
        <w:br/>
      </w:r>
      <w:r>
        <w:rPr>
          <w:rStyle w:val="VerbatimChar"/>
        </w:rPr>
        <w:t>## [38593] 0 1 0 0 1 0 1 0 0 1 1 1 1 0 1 0 1 0 1 1 0 0 1 0 1 0 0 1 1 0 0 0 1 1 0 0</w:t>
      </w:r>
      <w:r>
        <w:br/>
      </w:r>
      <w:r>
        <w:rPr>
          <w:rStyle w:val="VerbatimChar"/>
        </w:rPr>
        <w:t>## [38629] 0 1</w:t>
      </w:r>
      <w:r>
        <w:rPr>
          <w:rStyle w:val="VerbatimChar"/>
        </w:rPr>
        <w:t xml:space="preserve"> 0 0 1 0 1 1 0 1 0 0 0 1 1 1 1 1 0 1 1 0 1 1 0 0 1 1 0 1 1 0 1 0 0 1</w:t>
      </w:r>
      <w:r>
        <w:br/>
      </w:r>
      <w:r>
        <w:rPr>
          <w:rStyle w:val="VerbatimChar"/>
        </w:rPr>
        <w:t>## [38665] 1 1 0 1 1 0 1 1 0 0 0 1 0 0 1 1 0 0 0 0 0 0 0 0 0 1 1 0 0 0 0 1 0 1 1 0</w:t>
      </w:r>
      <w:r>
        <w:br/>
      </w:r>
      <w:r>
        <w:rPr>
          <w:rStyle w:val="VerbatimChar"/>
        </w:rPr>
        <w:t>## [38701] 0 0 1 1 1 0 0 0 0 1 1 1 1 1 1 0 0 1 1 0 1 1 0 1 0 0 0 1 0 0 1 0 1 0 0 1</w:t>
      </w:r>
      <w:r>
        <w:br/>
      </w:r>
      <w:r>
        <w:rPr>
          <w:rStyle w:val="VerbatimChar"/>
        </w:rPr>
        <w:t xml:space="preserve">## [38737] 1 0 1 1 0 </w:t>
      </w:r>
      <w:r>
        <w:rPr>
          <w:rStyle w:val="VerbatimChar"/>
        </w:rPr>
        <w:t>1 0 1 0 0 0 1 1 0 1 0 0 1 1 1 0 0 0 1 1 0 1 0 0 0 0 1 0 0 0 1</w:t>
      </w:r>
      <w:r>
        <w:br/>
      </w:r>
      <w:r>
        <w:rPr>
          <w:rStyle w:val="VerbatimChar"/>
        </w:rPr>
        <w:t>## [38773] 1 0 1 1 1 0 0 0 0 0 0 1 0 1 1 0 0 0 1 1 0 1 0 1 1 0 1 1 0 1 1 1 0 0 0 0</w:t>
      </w:r>
      <w:r>
        <w:br/>
      </w:r>
      <w:r>
        <w:rPr>
          <w:rStyle w:val="VerbatimChar"/>
        </w:rPr>
        <w:t>## [38809] 1 1 1 1 1 0 0 0 1 0 0 1 1 1 0 0 0 0 1 1 1 0 1 0 0 1 0 0 0 1 0 0 1 0 0 0</w:t>
      </w:r>
      <w:r>
        <w:br/>
      </w:r>
      <w:r>
        <w:rPr>
          <w:rStyle w:val="VerbatimChar"/>
        </w:rPr>
        <w:t>## [38845] 1 1 0 1 0 0 0 0 0</w:t>
      </w:r>
      <w:r>
        <w:rPr>
          <w:rStyle w:val="VerbatimChar"/>
        </w:rPr>
        <w:t xml:space="preserve"> 0 0 0 0 0 0 0 1 1 0 0 0 0 1 0 0 0 0 1 0 1 1 0 0 1 0 0</w:t>
      </w:r>
      <w:r>
        <w:br/>
      </w:r>
      <w:r>
        <w:rPr>
          <w:rStyle w:val="VerbatimChar"/>
        </w:rPr>
        <w:t>## [38881] 0 0 1 0 1 1 1 1 0 0 0 0 0 1 0 1 1 1 1 0 1 0 0 1 0 0 0 0 1 1 0 0 0 1 0 0</w:t>
      </w:r>
      <w:r>
        <w:br/>
      </w:r>
      <w:r>
        <w:rPr>
          <w:rStyle w:val="VerbatimChar"/>
        </w:rPr>
        <w:t>## [38917] 1 1 0 1 0 0 1 0 0 1 1 0 0 1 1 0 0 1 0 0 0 1 0 1 0 0 1 1 0 0 1 0 0 0 0 1</w:t>
      </w:r>
      <w:r>
        <w:br/>
      </w:r>
      <w:r>
        <w:rPr>
          <w:rStyle w:val="VerbatimChar"/>
        </w:rPr>
        <w:t xml:space="preserve">## [38953] 0 1 1 0 1 0 1 1 1 0 0 1 </w:t>
      </w:r>
      <w:r>
        <w:rPr>
          <w:rStyle w:val="VerbatimChar"/>
        </w:rPr>
        <w:t>0 1 0 0 0 1 0 1 1 0 0 1 0 1 1 0 0 0 0 1 1 1 0 0</w:t>
      </w:r>
      <w:r>
        <w:br/>
      </w:r>
      <w:r>
        <w:rPr>
          <w:rStyle w:val="VerbatimChar"/>
        </w:rPr>
        <w:t>## [38989] 1 0 0 0 0 1 0 0 0 1 0 1 1 1 0 1 0 1 1 1 1 0 0 1 1 1 0 1 0 0 0 0 1 1 0 0</w:t>
      </w:r>
      <w:r>
        <w:br/>
      </w:r>
      <w:r>
        <w:rPr>
          <w:rStyle w:val="VerbatimChar"/>
        </w:rPr>
        <w:t>## [39025] 0 1 1 0 0 1 1 0 0 1 0 0 1 1 1 1 0 1 0 0 0 1 0 0 1 0 1 1 0 0 0 0 0 1 1 0</w:t>
      </w:r>
      <w:r>
        <w:br/>
      </w:r>
      <w:r>
        <w:rPr>
          <w:rStyle w:val="VerbatimChar"/>
        </w:rPr>
        <w:t>## [39061] 1 0 0 1 1 1 0 0 1 0 0 1 1 0 1 1</w:t>
      </w:r>
      <w:r>
        <w:rPr>
          <w:rStyle w:val="VerbatimChar"/>
        </w:rPr>
        <w:t xml:space="preserve"> 1 0 1 1 0 1 0 0 1 0 0 1 0 0 0 0 0 0 0 1</w:t>
      </w:r>
      <w:r>
        <w:br/>
      </w:r>
      <w:r>
        <w:rPr>
          <w:rStyle w:val="VerbatimChar"/>
        </w:rPr>
        <w:t>## [39097] 0 0 0 1 1 0 0 1 1 0 1 1 0 1 1 0 1 0 0 1 0 1 0 1 0 1 0 0 1 1 1 0 0 1 0 0</w:t>
      </w:r>
      <w:r>
        <w:br/>
      </w:r>
      <w:r>
        <w:rPr>
          <w:rStyle w:val="VerbatimChar"/>
        </w:rPr>
        <w:t>## [39133] 1 1 0 0 1 0 1 1 0 0 1 0 0 0 1 1 1 1 0 1 1 1 0 1 1 0 0 1 0 1 1 0 0 1 0 0</w:t>
      </w:r>
      <w:r>
        <w:br/>
      </w:r>
      <w:r>
        <w:rPr>
          <w:rStyle w:val="VerbatimChar"/>
        </w:rPr>
        <w:t xml:space="preserve">## [39169] 1 0 0 0 0 0 0 1 1 0 0 0 1 1 0 0 1 0 0 </w:t>
      </w:r>
      <w:r>
        <w:rPr>
          <w:rStyle w:val="VerbatimChar"/>
        </w:rPr>
        <w:t>1 0 1 1 0 1 1 0 0 1 0 1 1 1 0 0 0</w:t>
      </w:r>
      <w:r>
        <w:br/>
      </w:r>
      <w:r>
        <w:rPr>
          <w:rStyle w:val="VerbatimChar"/>
        </w:rPr>
        <w:t>## [39205] 1 1 0 1 1 0 1 1 0 0 0 1 0 0 0 1 1 0 0 0 1 0 0 0 0 0 0 1 0 1 0 1 1 0 0 1</w:t>
      </w:r>
      <w:r>
        <w:br/>
      </w:r>
      <w:r>
        <w:rPr>
          <w:rStyle w:val="VerbatimChar"/>
        </w:rPr>
        <w:t>## [39241] 1 0 1 1 0 0 0 1 0 1 0 0 0 0 1 0 1 0 1 1 1 1 0 1 0 1 1 0 0 0 1 0 1 0 1 0</w:t>
      </w:r>
      <w:r>
        <w:br/>
      </w:r>
      <w:r>
        <w:rPr>
          <w:rStyle w:val="VerbatimChar"/>
        </w:rPr>
        <w:t>## [39277] 1 0 1 0 0 1 1 1 1 0 0 0 0 0 0 1 1 0 1 1 1 1 0</w:t>
      </w:r>
      <w:r>
        <w:rPr>
          <w:rStyle w:val="VerbatimChar"/>
        </w:rPr>
        <w:t xml:space="preserve"> 0 0 0 0 0 0 1 0 0 0 0 0 0</w:t>
      </w:r>
      <w:r>
        <w:br/>
      </w:r>
      <w:r>
        <w:rPr>
          <w:rStyle w:val="VerbatimChar"/>
        </w:rPr>
        <w:t>## [39313] 0 1 0 1 1 0 1 1 0 0 0 1 0 0 0 0 0 0 1 1 1 1 0 0 1 0 1 0 1 1 1 1 0 1 1 1</w:t>
      </w:r>
      <w:r>
        <w:br/>
      </w:r>
      <w:r>
        <w:rPr>
          <w:rStyle w:val="VerbatimChar"/>
        </w:rPr>
        <w:lastRenderedPageBreak/>
        <w:t>## [39349] 1 1 1 0 0 0 0 0 0 0 0 1 1 1 0 1 0 1 1 1 1 0 1 0 1 1 0 0 0 0 1 1 1 0 0 1</w:t>
      </w:r>
      <w:r>
        <w:br/>
      </w:r>
      <w:r>
        <w:rPr>
          <w:rStyle w:val="VerbatimChar"/>
        </w:rPr>
        <w:t xml:space="preserve">## [39385] 1 1 1 0 1 0 0 0 1 1 1 1 0 1 1 0 0 0 0 1 0 0 1 0 1 0 </w:t>
      </w:r>
      <w:r>
        <w:rPr>
          <w:rStyle w:val="VerbatimChar"/>
        </w:rPr>
        <w:t>1 1 0 0 1 0 0 0 0 1</w:t>
      </w:r>
      <w:r>
        <w:br/>
      </w:r>
      <w:r>
        <w:rPr>
          <w:rStyle w:val="VerbatimChar"/>
        </w:rPr>
        <w:t>## [39421] 1 1 1 0 1 1 0 0 0 0 0 1 0 1 1 0 0 0 1 0 0 0 0 1 0 1 0 1 1 0 0 1 0 1 1 0</w:t>
      </w:r>
      <w:r>
        <w:br/>
      </w:r>
      <w:r>
        <w:rPr>
          <w:rStyle w:val="VerbatimChar"/>
        </w:rPr>
        <w:t>## [39457] 0 1 0 0 0 0 1 0 1 0 0 1 0 1 0 1 1 1 1 1 1 1 1 0 1 0 0 1 1 1 0 1 0 1 1 1</w:t>
      </w:r>
      <w:r>
        <w:br/>
      </w:r>
      <w:r>
        <w:rPr>
          <w:rStyle w:val="VerbatimChar"/>
        </w:rPr>
        <w:t>## [39493] 0 1 0 0 0 1 0 1 0 1 0 1 0 0 1 1 0 1 1 1 1 0 1 0 0 0 0 1 0 0</w:t>
      </w:r>
      <w:r>
        <w:rPr>
          <w:rStyle w:val="VerbatimChar"/>
        </w:rPr>
        <w:t xml:space="preserve"> 0 0 0 1 0 0</w:t>
      </w:r>
      <w:r>
        <w:br/>
      </w:r>
      <w:r>
        <w:rPr>
          <w:rStyle w:val="VerbatimChar"/>
        </w:rPr>
        <w:t>## [39529] 0 1 0 1 1 0 0 0 1 1 0 0 1 0 0 0 0 1 1 0 0 1 1 0 1 0 0 1 0 1 0 0 1 1 1 0</w:t>
      </w:r>
      <w:r>
        <w:br/>
      </w:r>
      <w:r>
        <w:rPr>
          <w:rStyle w:val="VerbatimChar"/>
        </w:rPr>
        <w:t>## [39565] 1 1 1 1 0 0 0 0 1 1 1 0 1 1 1 1 1 1 0 0 0 0 1 1 1 1 0 1 0 0 0 1 0 0 0 0</w:t>
      </w:r>
      <w:r>
        <w:br/>
      </w:r>
      <w:r>
        <w:rPr>
          <w:rStyle w:val="VerbatimChar"/>
        </w:rPr>
        <w:t xml:space="preserve">## [39601] 1 0 0 0 1 0 1 1 0 0 0 1 1 0 0 1 0 0 1 0 1 1 1 1 1 0 0 1 0 0 1 0 0 </w:t>
      </w:r>
      <w:r>
        <w:rPr>
          <w:rStyle w:val="VerbatimChar"/>
        </w:rPr>
        <w:t>0 0 1</w:t>
      </w:r>
      <w:r>
        <w:br/>
      </w:r>
      <w:r>
        <w:rPr>
          <w:rStyle w:val="VerbatimChar"/>
        </w:rPr>
        <w:t>## [39637] 1 0 1 0 0 0 1 0 0 1 0 0 0 1 0 1 0 0 0 0 0 0 0 0 0 0 0 0 1 1 0 0 0 0 1 0</w:t>
      </w:r>
      <w:r>
        <w:br/>
      </w:r>
      <w:r>
        <w:rPr>
          <w:rStyle w:val="VerbatimChar"/>
        </w:rPr>
        <w:t>## [39673] 0 1 1 1 0 0 0 1 1 1 0 1 1 0 0 0 0 1 0 1 0 1 0 1 0 0 0 0 0 0 1 0 0 0 0 0</w:t>
      </w:r>
      <w:r>
        <w:br/>
      </w:r>
      <w:r>
        <w:rPr>
          <w:rStyle w:val="VerbatimChar"/>
        </w:rPr>
        <w:t>## [39709] 0 0 0 0 0 0 1 1 0 1 1 0 1 0 0 0 0 0 0 1 1 1 0 0 1 0 0 0 0 1 0 1 1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9745] 1 0 0 0 1 0 0 0 0 1 1 0 0 0 1 1 1 0 1 0 1 0 1 1 0 1 1 0 1 0 0 0 1 0 0 1</w:t>
      </w:r>
      <w:r>
        <w:br/>
      </w:r>
      <w:r>
        <w:rPr>
          <w:rStyle w:val="VerbatimChar"/>
        </w:rPr>
        <w:t>## [39781] 0 1 1 0 0 1 1 1 1 0 0 1 0 0 1 1 1 0 0 0 1 0 0 1 1 0 1 1 1 1 0 1 1 0 1 1</w:t>
      </w:r>
      <w:r>
        <w:br/>
      </w:r>
      <w:r>
        <w:rPr>
          <w:rStyle w:val="VerbatimChar"/>
        </w:rPr>
        <w:t>## [39817] 0 1 1 0 1 1 1 1 0 0 1 0 1 1 1 1 1 0 0 1 0 1 0 0 0 0 0 0 1 1 0 1 0 0 0 0</w:t>
      </w:r>
      <w:r>
        <w:br/>
      </w:r>
      <w:r>
        <w:rPr>
          <w:rStyle w:val="VerbatimChar"/>
        </w:rPr>
        <w:t>## [3985</w:t>
      </w:r>
      <w:r>
        <w:rPr>
          <w:rStyle w:val="VerbatimChar"/>
        </w:rPr>
        <w:t>3] 1 1 1 0 1 0 0 1 1 0 1 0 1 0 1 0 1 1 0 1 0 0 0 1 1 0 0 0 1 0 0 0 0 1 1 0</w:t>
      </w:r>
      <w:r>
        <w:br/>
      </w:r>
      <w:r>
        <w:rPr>
          <w:rStyle w:val="VerbatimChar"/>
        </w:rPr>
        <w:t>## [39889] 0 0 0 1 0 0 1 1 0 1 0 0 0 1 1 0 0 0 1 0 0 1 0 1 0 0 0 1 0 0 0 0 0 1 0 0</w:t>
      </w:r>
      <w:r>
        <w:br/>
      </w:r>
      <w:r>
        <w:rPr>
          <w:rStyle w:val="VerbatimChar"/>
        </w:rPr>
        <w:t>## [39925] 1 1 0 0 1 0 1 0 0 0 0 0 0 0 0 1 1 1 1 0 0 0 0 1 0 1 1 1 1 0 0 0 0 0 0 1</w:t>
      </w:r>
      <w:r>
        <w:br/>
      </w:r>
      <w:r>
        <w:rPr>
          <w:rStyle w:val="VerbatimChar"/>
        </w:rPr>
        <w:t xml:space="preserve">## [39961] 0 0 </w:t>
      </w:r>
      <w:r>
        <w:rPr>
          <w:rStyle w:val="VerbatimChar"/>
        </w:rPr>
        <w:t>0 0 1 1 1 0 0 1 0 0 0 1 0 0 1 0 0 0 1 1 1 0 1 0 0 1 0 1 1 1 0 1 0 0</w:t>
      </w:r>
      <w:r>
        <w:br/>
      </w:r>
      <w:r>
        <w:rPr>
          <w:rStyle w:val="VerbatimChar"/>
        </w:rPr>
        <w:t>## [39997] 0 1 0 1 0 1 0 0 1 1 1 0 0 0 1 1 0 0 1 1 0 0 0 0 0 1 0 0 0 0 1 1 0 0 1 1</w:t>
      </w:r>
      <w:r>
        <w:br/>
      </w:r>
      <w:r>
        <w:rPr>
          <w:rStyle w:val="VerbatimChar"/>
        </w:rPr>
        <w:t>## [40033] 1 0 0 1 0 1 0 1 1 0 0 0 0 1 0 1 0 1 0 0 0 0 0 1 1 0 1 1 1 0 0 1 0 1 1 0</w:t>
      </w:r>
      <w:r>
        <w:br/>
      </w:r>
      <w:r>
        <w:rPr>
          <w:rStyle w:val="VerbatimChar"/>
        </w:rPr>
        <w:t>## [40069] 1 1 0 0 0 0</w:t>
      </w:r>
      <w:r>
        <w:rPr>
          <w:rStyle w:val="VerbatimChar"/>
        </w:rPr>
        <w:t xml:space="preserve"> 0 1 0 1 1 1 0 0 0 0 0 0 0 1 0 1 0 1 1 0 0 0 0 1 0 0 1 1 1 0</w:t>
      </w:r>
      <w:r>
        <w:br/>
      </w:r>
      <w:r>
        <w:rPr>
          <w:rStyle w:val="VerbatimChar"/>
        </w:rPr>
        <w:t>## [40105] 1 0 1 1 1 0 0 0 0 1 1 0 0 1 0 0 0 0 0 0 0 1 0 1 0 0 0 1 0 1 1 0 0 0 0 1</w:t>
      </w:r>
      <w:r>
        <w:br/>
      </w:r>
      <w:r>
        <w:rPr>
          <w:rStyle w:val="VerbatimChar"/>
        </w:rPr>
        <w:t>## [40141] 1 1 0 0 0 1 1 1 1 1 0 1 1 1 0 0 0 1 0 0 0 1 1 0 1 0 0 0 0 0 1 0 0 0 0 1</w:t>
      </w:r>
      <w:r>
        <w:br/>
      </w:r>
      <w:r>
        <w:rPr>
          <w:rStyle w:val="VerbatimChar"/>
        </w:rPr>
        <w:t xml:space="preserve">## [40177] 0 1 1 1 1 1 0 1 0 </w:t>
      </w:r>
      <w:r>
        <w:rPr>
          <w:rStyle w:val="VerbatimChar"/>
        </w:rPr>
        <w:t>0 0 1 1 1 0 0 0 1 0 0 1 1 0 0 0 0 0 0 0 0 0 0 0 0 1 1</w:t>
      </w:r>
      <w:r>
        <w:br/>
      </w:r>
      <w:r>
        <w:rPr>
          <w:rStyle w:val="VerbatimChar"/>
        </w:rPr>
        <w:t>## [40213] 0 0 0 0 0 0 0 1 0 0 0 1 1 1 0 0 0 1 1 1 1 1 1 0 0 1 1 0 1 0 0 0 0 1 1 0</w:t>
      </w:r>
      <w:r>
        <w:br/>
      </w:r>
      <w:r>
        <w:rPr>
          <w:rStyle w:val="VerbatimChar"/>
        </w:rPr>
        <w:lastRenderedPageBreak/>
        <w:t>## [40249] 0 1 1 1 0 0 1 1 0 0 0 0 1 0 1 0 1 1 0 0 0 0 1 0 0 0 0 0 0 0 0 1 0 1 0 1</w:t>
      </w:r>
      <w:r>
        <w:br/>
      </w:r>
      <w:r>
        <w:rPr>
          <w:rStyle w:val="VerbatimChar"/>
        </w:rPr>
        <w:t>## [40285] 1 0 1 0 1 1 0 1 1 0 1 0 0 1 1 1 1 0 1 1 0 0 1 0 0 1 1 0 0 0 1 0 1 1 1 0</w:t>
      </w:r>
      <w:r>
        <w:br/>
      </w:r>
      <w:r>
        <w:rPr>
          <w:rStyle w:val="VerbatimChar"/>
        </w:rPr>
        <w:t>## [40321] 1 1 1 0 1 1 1 1 1 0 0 0 1 0 1 0 0 0 0 0 0 0 1 1 0 0 1 0 0 0 1 1 0 1 0 1</w:t>
      </w:r>
      <w:r>
        <w:br/>
      </w:r>
      <w:r>
        <w:rPr>
          <w:rStyle w:val="VerbatimChar"/>
        </w:rPr>
        <w:t>## [403</w:t>
      </w:r>
      <w:r>
        <w:rPr>
          <w:rStyle w:val="VerbatimChar"/>
        </w:rPr>
        <w:t>57] 0 0 1 0 0 1 1 1 0 1 0 0 1 1 0 1 1 1 0 0 1 0 1 1 0 0 1 0 0 1 1 0 1 0 1 1</w:t>
      </w:r>
      <w:r>
        <w:br/>
      </w:r>
      <w:r>
        <w:rPr>
          <w:rStyle w:val="VerbatimChar"/>
        </w:rPr>
        <w:t>## [40393] 0 0 0 0 1 1 0 1 0 1 1 0 1 1 0 1 1 1 0 1 1 1 0 1 0 0 0 1 0 1 0 0 0 1 1 0</w:t>
      </w:r>
      <w:r>
        <w:br/>
      </w:r>
      <w:r>
        <w:rPr>
          <w:rStyle w:val="VerbatimChar"/>
        </w:rPr>
        <w:t>## [40429] 1 0 1 0 1 0 0 0 1 0 0 1 0 0 1 0 1 1 0 0 1 1 0 0 1 0 0 0 0 0 0 1 1 0 1 1</w:t>
      </w:r>
      <w:r>
        <w:br/>
      </w:r>
      <w:r>
        <w:rPr>
          <w:rStyle w:val="VerbatimChar"/>
        </w:rPr>
        <w:t>## [40465] 1 0</w:t>
      </w:r>
      <w:r>
        <w:rPr>
          <w:rStyle w:val="VerbatimChar"/>
        </w:rPr>
        <w:t xml:space="preserve"> 0 0 1 0 0 1 0 0 0 0 0 0 0 1 1 0 0 1 1 0 0 0 1 0 0 0 1 1 0 0 0 0 1 0</w:t>
      </w:r>
      <w:r>
        <w:br/>
      </w:r>
      <w:r>
        <w:rPr>
          <w:rStyle w:val="VerbatimChar"/>
        </w:rPr>
        <w:t>## [40501] 1 0 1 0 1 0 1 1 1 1 1 0 0 0 1 0 1 1 0 0 0 1 0 0 0 1 1 0 1 1 0 1 1 1 0 0</w:t>
      </w:r>
      <w:r>
        <w:br/>
      </w:r>
      <w:r>
        <w:rPr>
          <w:rStyle w:val="VerbatimChar"/>
        </w:rPr>
        <w:t>## [40537] 1 1 0 1 1 1 1 1 1 0 1 0 0 0 0 0 1 0 0 1 1 0 1 0 1 1 1 1 0 1 0 0 0 1 0 0</w:t>
      </w:r>
      <w:r>
        <w:br/>
      </w:r>
      <w:r>
        <w:rPr>
          <w:rStyle w:val="VerbatimChar"/>
        </w:rPr>
        <w:t xml:space="preserve">## [40573] 1 0 0 0 0 </w:t>
      </w:r>
      <w:r>
        <w:rPr>
          <w:rStyle w:val="VerbatimChar"/>
        </w:rPr>
        <w:t>0 1 0 0 1 0 1 1 1 1 1 1 0 0 1 0 1 0 0 1 1 1 1 0 1 0 0 1 0 1 1</w:t>
      </w:r>
      <w:r>
        <w:br/>
      </w:r>
      <w:r>
        <w:rPr>
          <w:rStyle w:val="VerbatimChar"/>
        </w:rPr>
        <w:t>## [40609] 0 0 1 1 1 0 1 1 1 1 0 0 1 1 1 0 1 1 0 1 1 0 1 1 1 0 0 0 0 1 0 1 0 1 0 0</w:t>
      </w:r>
      <w:r>
        <w:br/>
      </w:r>
      <w:r>
        <w:rPr>
          <w:rStyle w:val="VerbatimChar"/>
        </w:rPr>
        <w:t>## [40645] 1 1 1 1 0 0 1 0 0 1 0 0 0 0 0 0 0 0 1 0 1 1 1 1 0 0 0 1 1 0 0 0 0 1 1 0</w:t>
      </w:r>
      <w:r>
        <w:br/>
      </w:r>
      <w:r>
        <w:rPr>
          <w:rStyle w:val="VerbatimChar"/>
        </w:rPr>
        <w:t>## [40681] 1 0 1 0 0 1 0 1 1</w:t>
      </w:r>
      <w:r>
        <w:rPr>
          <w:rStyle w:val="VerbatimChar"/>
        </w:rPr>
        <w:t xml:space="preserve"> 0 0 1 0 0 1 1 1 0 1 0 0 0 0 1 1 0 1 0 1 0 0 0 1 1 0 0</w:t>
      </w:r>
      <w:r>
        <w:br/>
      </w:r>
      <w:r>
        <w:rPr>
          <w:rStyle w:val="VerbatimChar"/>
        </w:rPr>
        <w:t>## [40717] 0 1 1 0 1 1 1 0 0 1 1 1 1 0 0 1 1 0 1 1 0 0 1 0 0 1 1 0 1 0 1 1 0 0 0 1</w:t>
      </w:r>
      <w:r>
        <w:br/>
      </w:r>
      <w:r>
        <w:rPr>
          <w:rStyle w:val="VerbatimChar"/>
        </w:rPr>
        <w:t>## [40753] 1 1 1 1 1 0 0 0 1 0 0 0 1 0 1 1 1 1 1 1 1 1 1 0 0 0 1 0 0 1 0 0 0 1 1 0</w:t>
      </w:r>
      <w:r>
        <w:br/>
      </w:r>
      <w:r>
        <w:rPr>
          <w:rStyle w:val="VerbatimChar"/>
        </w:rPr>
        <w:t xml:space="preserve">## [40789] 1 0 1 0 1 0 1 0 0 1 1 1 </w:t>
      </w:r>
      <w:r>
        <w:rPr>
          <w:rStyle w:val="VerbatimChar"/>
        </w:rPr>
        <w:t>0 0 0 1 0 0 0 1 0 1 0 1 0 0 0 0 1 0 0 0 1 0 0 1</w:t>
      </w:r>
      <w:r>
        <w:br/>
      </w:r>
      <w:r>
        <w:rPr>
          <w:rStyle w:val="VerbatimChar"/>
        </w:rPr>
        <w:t>## [40825] 0 1 1 1 1 0 0 1 1 1 1 0 1 1 1 0 0 1 0 0 0 0 0 0 1 0 1 1 0 0 0 0 1 1 1 0</w:t>
      </w:r>
      <w:r>
        <w:br/>
      </w:r>
      <w:r>
        <w:rPr>
          <w:rStyle w:val="VerbatimChar"/>
        </w:rPr>
        <w:t>## [40861] 0 0 0 0 1 1 1 1 0 1 1 0 0 0 0 0 0 1 0 1 1 1 1 0 0 1 1 1 0 0 0 0 1 0 0 1</w:t>
      </w:r>
      <w:r>
        <w:br/>
      </w:r>
      <w:r>
        <w:rPr>
          <w:rStyle w:val="VerbatimChar"/>
        </w:rPr>
        <w:t>## [40897] 1 0 0 1 0 1 0 0 1 0 0 0 1 1 0 0</w:t>
      </w:r>
      <w:r>
        <w:rPr>
          <w:rStyle w:val="VerbatimChar"/>
        </w:rPr>
        <w:t xml:space="preserve"> 0 0 0 1 0 1 0 0 0 0 0 0 0 1 1 0 1 0 1 1</w:t>
      </w:r>
      <w:r>
        <w:br/>
      </w:r>
      <w:r>
        <w:rPr>
          <w:rStyle w:val="VerbatimChar"/>
        </w:rPr>
        <w:t>## [40933] 0 0 1 0 0 0 1 0 0 1 1 1 1 0 0 0 0 0 1 0 1 0 0 1 0 0 1 0 0 0 0 0 1 0 0 0</w:t>
      </w:r>
      <w:r>
        <w:br/>
      </w:r>
      <w:r>
        <w:rPr>
          <w:rStyle w:val="VerbatimChar"/>
        </w:rPr>
        <w:t>## [40969] 1 0 0 1 1 1 1 1 0 1 0 0 0 1 0 0 0 1 1 1 0 1 0 0 0 1 0 0 0 0 0 0 0 0 0 0</w:t>
      </w:r>
      <w:r>
        <w:br/>
      </w:r>
      <w:r>
        <w:rPr>
          <w:rStyle w:val="VerbatimChar"/>
        </w:rPr>
        <w:t xml:space="preserve">## [41005] 0 1 0 0 1 1 1 1 1 0 1 0 0 0 1 1 1 1 1 </w:t>
      </w:r>
      <w:r>
        <w:rPr>
          <w:rStyle w:val="VerbatimChar"/>
        </w:rPr>
        <w:t>1 0 1 0 0 0 0 0 0 0 0 1 0 1 0 1 1</w:t>
      </w:r>
      <w:r>
        <w:br/>
      </w:r>
      <w:r>
        <w:rPr>
          <w:rStyle w:val="VerbatimChar"/>
        </w:rPr>
        <w:t>## [41041] 1 1 1 0 0 1 0 0 1 1 1 0 0 0 0 0 0 1 1 0 0 1 1 1 0 1 1 0 0 1 1 0 1 1 1 0</w:t>
      </w:r>
      <w:r>
        <w:br/>
      </w:r>
      <w:r>
        <w:rPr>
          <w:rStyle w:val="VerbatimChar"/>
        </w:rPr>
        <w:t>## [41077] 1 0 0 1 0 1 1 1 0 0 0 0 0 1 1 0 0 1 0 0 1 1 1 1 0 0 1 0 0 0 1 1 1 1 1 0</w:t>
      </w:r>
      <w:r>
        <w:br/>
      </w:r>
      <w:r>
        <w:rPr>
          <w:rStyle w:val="VerbatimChar"/>
        </w:rPr>
        <w:t>## [41113] 1 0 1 0 0 1 0 1 1 0 0 0 0 0 0 0 0 1 1 1 1 1 0</w:t>
      </w:r>
      <w:r>
        <w:rPr>
          <w:rStyle w:val="VerbatimChar"/>
        </w:rPr>
        <w:t xml:space="preserve"> 0 1 0 1 0 0 1 0 0 0 1 0 0</w:t>
      </w:r>
      <w:r>
        <w:br/>
      </w:r>
      <w:r>
        <w:rPr>
          <w:rStyle w:val="VerbatimChar"/>
        </w:rPr>
        <w:lastRenderedPageBreak/>
        <w:t>## [41149] 0 0 1 0 0 0 0 1 0 1 0 1 1 1 0 0 0 1 0 0 0 0 1 0 0 0 1 0 1 0 0 0 0 0 1 0</w:t>
      </w:r>
      <w:r>
        <w:br/>
      </w:r>
      <w:r>
        <w:rPr>
          <w:rStyle w:val="VerbatimChar"/>
        </w:rPr>
        <w:t>## [41185] 1 0 0 1 1 1 0 1 1 0 1 0 0 0 1 0 1 0 1 1 0 0 1 1 1 1 1 0 0 1 0 0 0 0 0 0</w:t>
      </w:r>
      <w:r>
        <w:br/>
      </w:r>
      <w:r>
        <w:rPr>
          <w:rStyle w:val="VerbatimChar"/>
        </w:rPr>
        <w:t xml:space="preserve">## [41221] 0 0 0 1 1 0 1 0 0 0 1 0 0 1 1 1 1 0 1 0 0 0 0 0 0 0 </w:t>
      </w:r>
      <w:r>
        <w:rPr>
          <w:rStyle w:val="VerbatimChar"/>
        </w:rPr>
        <w:t>0 1 0 1 0 0 1 0 0 0</w:t>
      </w:r>
      <w:r>
        <w:br/>
      </w:r>
      <w:r>
        <w:rPr>
          <w:rStyle w:val="VerbatimChar"/>
        </w:rPr>
        <w:t>## [41257] 1 0 1 1 0 1 1 0 1 0 0 0 1 0 0 1 1 0 0 1 1 1 0 0 0 0 0 1 1 1 1 0 0 1 1 1</w:t>
      </w:r>
      <w:r>
        <w:br/>
      </w:r>
      <w:r>
        <w:rPr>
          <w:rStyle w:val="VerbatimChar"/>
        </w:rPr>
        <w:t>## [41293] 0 0 1 0 0 0 1 0 0 0 1 0 1 1 1 1 0 1 1 1 0 0 0 1 0 1 0 0 0 0 0 1 1 1 1 1</w:t>
      </w:r>
      <w:r>
        <w:br/>
      </w:r>
      <w:r>
        <w:rPr>
          <w:rStyle w:val="VerbatimChar"/>
        </w:rPr>
        <w:t>## [41329] 1 0 0 1 1 1 0 0 1 1 1 0 1 1 0 1 1 0 1 1 1 0 0 1 1 0 1 0 0 1</w:t>
      </w:r>
      <w:r>
        <w:rPr>
          <w:rStyle w:val="VerbatimChar"/>
        </w:rPr>
        <w:t xml:space="preserve"> 1 0 0 1 0 0</w:t>
      </w:r>
      <w:r>
        <w:br/>
      </w:r>
      <w:r>
        <w:rPr>
          <w:rStyle w:val="VerbatimChar"/>
        </w:rPr>
        <w:t>## [41365] 0 1 0 0 0 0 0 0 1 0 0 0 1 0 0 1 0 1 1 0 0 0 0 0 1 0 0 1 1 1 1 1 0 0 0 1</w:t>
      </w:r>
      <w:r>
        <w:br/>
      </w:r>
      <w:r>
        <w:rPr>
          <w:rStyle w:val="VerbatimChar"/>
        </w:rPr>
        <w:t>## [41401] 0 1 0 1 0 1 0 0 1 0 0 1 1 0 1 0 0 0 1 1 1 1 0 1 0 0 0 1 1 1 0 0 1 0 0 0</w:t>
      </w:r>
      <w:r>
        <w:br/>
      </w:r>
      <w:r>
        <w:rPr>
          <w:rStyle w:val="VerbatimChar"/>
        </w:rPr>
        <w:t xml:space="preserve">## [41437] 0 0 1 1 1 1 0 0 0 1 1 0 1 0 0 0 0 1 0 0 0 0 0 1 0 0 0 0 0 0 0 0 0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[41473] 1 1 0 1 1 0 0 0 0 0 0 1 0 0 1 1 1 0 0 0 1 0 1 1 1 0 0 1 0 0 0 0 0 1 1 0</w:t>
      </w:r>
      <w:r>
        <w:br/>
      </w:r>
      <w:r>
        <w:rPr>
          <w:rStyle w:val="VerbatimChar"/>
        </w:rPr>
        <w:t>## [41509] 1 1 0 1 1 0 0 0 1 0 1 0 0 0 0 1 1 0 1 0 1 1 0 1 0 0 0 0 1 0 0 0 0 0 1 0</w:t>
      </w:r>
      <w:r>
        <w:br/>
      </w:r>
      <w:r>
        <w:rPr>
          <w:rStyle w:val="VerbatimChar"/>
        </w:rPr>
        <w:t>## [41545] 1 1 0 0 1 0 0 0 1 1 1 1 0 0 0 0 1 1 1 1 0 0 0 1 0 0 0 0 1 0 0 1 0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1581] 0 0 1 1 1 1 0 1 0 0 0 1 1 1 0 1 0 1 0 0 0 0 0 1 0 0 0 1 0 0 1 0 0 0 1 0</w:t>
      </w:r>
      <w:r>
        <w:br/>
      </w:r>
      <w:r>
        <w:rPr>
          <w:rStyle w:val="VerbatimChar"/>
        </w:rPr>
        <w:t>## [41617] 1 0 0 0 0 0 1 0 1 1 1 1 0 1 1 0 0 0 0 1 1 1 0 0 1 0 0 1 0 0 0 0 0 1 0 0</w:t>
      </w:r>
      <w:r>
        <w:br/>
      </w:r>
      <w:r>
        <w:rPr>
          <w:rStyle w:val="VerbatimChar"/>
        </w:rPr>
        <w:t>## [41653] 0 0 1 1 1 0 0 0 0 1 0 1 0 1 0 1 1 0 1 0 1 0 1 1 0 0 0 0 0 1 1 0 0 0 0 0</w:t>
      </w:r>
      <w:r>
        <w:br/>
      </w:r>
      <w:r>
        <w:rPr>
          <w:rStyle w:val="VerbatimChar"/>
        </w:rPr>
        <w:t>## [4168</w:t>
      </w:r>
      <w:r>
        <w:rPr>
          <w:rStyle w:val="VerbatimChar"/>
        </w:rPr>
        <w:t>9] 1 0 1 0 0 1 0 0 0 0 0 1 1 0 0 0 0 0 0 0 1 0 0 1 1 1 0 1 0 1 0 1 0 1 1 1</w:t>
      </w:r>
      <w:r>
        <w:br/>
      </w:r>
      <w:r>
        <w:rPr>
          <w:rStyle w:val="VerbatimChar"/>
        </w:rPr>
        <w:t>## [41725] 0 0 0 0 1 1 1 0 0 0 1 1 1 0 1 1 1 1 0 0 0 0 0 1 1 0 0 0 0 1 1 1 0 1 1 0</w:t>
      </w:r>
      <w:r>
        <w:br/>
      </w:r>
      <w:r>
        <w:rPr>
          <w:rStyle w:val="VerbatimChar"/>
        </w:rPr>
        <w:t>## [41761] 1 0 1 0 1 1 0 0 0 0 1 0 1 0 0 0 1 1 1 0 0 0 1 1 0 1 0 0 1 0 0 1 0 0 0 1</w:t>
      </w:r>
      <w:r>
        <w:br/>
      </w:r>
      <w:r>
        <w:rPr>
          <w:rStyle w:val="VerbatimChar"/>
        </w:rPr>
        <w:t xml:space="preserve">## [41797] 1 1 </w:t>
      </w:r>
      <w:r>
        <w:rPr>
          <w:rStyle w:val="VerbatimChar"/>
        </w:rPr>
        <w:t>0 1 0 0 0 0 0 1 0 0 1 0 1 1 1 0 0 1 1 0 1 1 1 1 1 1 0 1 0 0 1 1 0 1</w:t>
      </w:r>
      <w:r>
        <w:br/>
      </w:r>
      <w:r>
        <w:rPr>
          <w:rStyle w:val="VerbatimChar"/>
        </w:rPr>
        <w:t>## [41833] 0 0 0 0 0 0 1 0 1 1 1 1 0 0 1 1 1 1 1 0 0 0 0 1 1 1 1 1 1 0 1 0 0 0 0 1</w:t>
      </w:r>
      <w:r>
        <w:br/>
      </w:r>
      <w:r>
        <w:rPr>
          <w:rStyle w:val="VerbatimChar"/>
        </w:rPr>
        <w:t>## [41869] 0 1 1 1 1 0 0 0 1 0 0 0 0 1 0 0 0 0 0 0 0 1 0 0 0 0 1 0 1 1 0 0 0 1 1 1</w:t>
      </w:r>
      <w:r>
        <w:br/>
      </w:r>
      <w:r>
        <w:rPr>
          <w:rStyle w:val="VerbatimChar"/>
        </w:rPr>
        <w:t>## [41905] 0 0 0 1 0 0</w:t>
      </w:r>
      <w:r>
        <w:rPr>
          <w:rStyle w:val="VerbatimChar"/>
        </w:rPr>
        <w:t xml:space="preserve"> 0 1 1 0 1 0 0 1 0 0 1 1 1 0 1 0 1 1 1 1 0 1 0 1 1 1 1 0 0 1</w:t>
      </w:r>
      <w:r>
        <w:br/>
      </w:r>
      <w:r>
        <w:rPr>
          <w:rStyle w:val="VerbatimChar"/>
        </w:rPr>
        <w:t>## [41941] 1 1 1 0 1 0 1 0 1 1 0 0 1 1 1 0 1 1 0 0 0 1 1 1 0 0 0 0 0 1 0 1 1 0 0 1</w:t>
      </w:r>
      <w:r>
        <w:br/>
      </w:r>
      <w:r>
        <w:rPr>
          <w:rStyle w:val="VerbatimChar"/>
        </w:rPr>
        <w:t>## [41977] 1 0 0 0 0 0 0 0 0 1 1 0 0 0 1 1 1 0 0 1 1 1 0 0 1 0 0 1 1 1 0 1 1 0 1 0</w:t>
      </w:r>
      <w:r>
        <w:br/>
      </w:r>
      <w:r>
        <w:rPr>
          <w:rStyle w:val="VerbatimChar"/>
        </w:rPr>
        <w:t>## [42013] 0 0 1 0 0 1 0 1 1 0 1 0 0 1 0 0 1 0 0 1 1 1 1 1 0 1 0 1 1 1 0 0 1 1 1 1</w:t>
      </w:r>
      <w:r>
        <w:br/>
      </w:r>
      <w:r>
        <w:rPr>
          <w:rStyle w:val="VerbatimChar"/>
        </w:rPr>
        <w:lastRenderedPageBreak/>
        <w:t>## [42049] 1 1 0 0 1 0 1 0 0 0 0 1 0 1 0 0 0 0 0 1 1 1 1 1 1 0 0 1 1 0 0 1 0 0 0 0</w:t>
      </w:r>
      <w:r>
        <w:br/>
      </w:r>
      <w:r>
        <w:rPr>
          <w:rStyle w:val="VerbatimChar"/>
        </w:rPr>
        <w:t>## [42085] 1 0 0 0 1 1 1 1 0 0 1 0 1 1 0 1 0 1 0 0 0 0 0 0 0 1 1 0 1 0 0 0 1 1 0 0</w:t>
      </w:r>
      <w:r>
        <w:br/>
      </w:r>
      <w:r>
        <w:rPr>
          <w:rStyle w:val="VerbatimChar"/>
        </w:rPr>
        <w:t>## [421</w:t>
      </w:r>
      <w:r>
        <w:rPr>
          <w:rStyle w:val="VerbatimChar"/>
        </w:rPr>
        <w:t>21] 1 1 1 0 1 0 1 0 1 0 0 0 0 0 1 1 0 1 0 1 1 1 0 0 1 1 0 0 1 0 0 0 1 0 1 1</w:t>
      </w:r>
      <w:r>
        <w:br/>
      </w:r>
      <w:r>
        <w:rPr>
          <w:rStyle w:val="VerbatimChar"/>
        </w:rPr>
        <w:t>## [42157] 1 0 1 0 1 0 0 0 0 0 0 1 1 1 0 0 0 1 1 0 0 1 1 1 0 1 0 1 1 0 0 1 1 0 0 0</w:t>
      </w:r>
      <w:r>
        <w:br/>
      </w:r>
      <w:r>
        <w:rPr>
          <w:rStyle w:val="VerbatimChar"/>
        </w:rPr>
        <w:t>## [42193] 1 0 1 0 1 1 1 0 1 0 0 0 1 1 0 0 0 0 1 1 0 1 0 0 0 0 1 1 0 0 0 0 1 1 0 0</w:t>
      </w:r>
      <w:r>
        <w:br/>
      </w:r>
      <w:r>
        <w:rPr>
          <w:rStyle w:val="VerbatimChar"/>
        </w:rPr>
        <w:t>## [42229] 0 0</w:t>
      </w:r>
      <w:r>
        <w:rPr>
          <w:rStyle w:val="VerbatimChar"/>
        </w:rPr>
        <w:t xml:space="preserve"> 1 1 0 0 1 1 0 1 1 0 0 0 1 1 0 1 0 1 0 0 0 0 1 1 0 0 0 1 0 0 1 0 0 0</w:t>
      </w:r>
      <w:r>
        <w:br/>
      </w:r>
      <w:r>
        <w:rPr>
          <w:rStyle w:val="VerbatimChar"/>
        </w:rPr>
        <w:t>## [42265] 0 0 1 0 0 1 0 0 1 1 1 1 0 0 0 0 1 1 0 0 0 0 0 0 0 1 1 0 1 1 0 0 0 1 1 0</w:t>
      </w:r>
      <w:r>
        <w:br/>
      </w:r>
      <w:r>
        <w:rPr>
          <w:rStyle w:val="VerbatimChar"/>
        </w:rPr>
        <w:t>## [42301] 0 1 1 1 0 0 1 1 1 1 1 0 0 0 0 0 1 1 0 0 0 1 1 1 0 0 1 0 0 1 0 0 0 0 0 0</w:t>
      </w:r>
      <w:r>
        <w:br/>
      </w:r>
      <w:r>
        <w:rPr>
          <w:rStyle w:val="VerbatimChar"/>
        </w:rPr>
        <w:t xml:space="preserve">## [42337] 0 1 1 1 1 </w:t>
      </w:r>
      <w:r>
        <w:rPr>
          <w:rStyle w:val="VerbatimChar"/>
        </w:rPr>
        <w:t>1 1 0 0 1 1 0 0 0 1 0 0 1 0 1 0 0 0 0 0 1 1 0 0 1 0 1 0 1 1 1</w:t>
      </w:r>
      <w:r>
        <w:br/>
      </w:r>
      <w:r>
        <w:rPr>
          <w:rStyle w:val="VerbatimChar"/>
        </w:rPr>
        <w:t>## [42373] 1 0 0 1 0 0 1 1 0 0 0 1 1 1 1 1 1 0 0 1 1 1 1 0 1 0 0 0 1 0 1 1 0 1 0 0</w:t>
      </w:r>
      <w:r>
        <w:br/>
      </w:r>
      <w:r>
        <w:rPr>
          <w:rStyle w:val="VerbatimChar"/>
        </w:rPr>
        <w:t>## [42409] 1 1 0 1 0 0 0 0 1 1 1 1 1 0 1 0 1 1 1 1 1 1 0 0 0 1 1 0 0 1 1 1 0 0 0 0</w:t>
      </w:r>
      <w:r>
        <w:br/>
      </w:r>
      <w:r>
        <w:rPr>
          <w:rStyle w:val="VerbatimChar"/>
        </w:rPr>
        <w:t>## [42445] 0 1 0 0 1 0 0 1 1</w:t>
      </w:r>
      <w:r>
        <w:rPr>
          <w:rStyle w:val="VerbatimChar"/>
        </w:rPr>
        <w:t xml:space="preserve"> 0 0 0 0 1 0 0 1 0 0 1 0 0 0 0 0 1 1 1 1 1 0 0 1 1 0 1</w:t>
      </w:r>
      <w:r>
        <w:br/>
      </w:r>
      <w:r>
        <w:rPr>
          <w:rStyle w:val="VerbatimChar"/>
        </w:rPr>
        <w:t>## [42481] 1 0 0 0 0 1 0 1 0 0 1 1 1 0 1 0 1 1 1 1 0 1 1 0 1 1 0 0 0 1 1 1 1 0 1 0</w:t>
      </w:r>
      <w:r>
        <w:br/>
      </w:r>
      <w:r>
        <w:rPr>
          <w:rStyle w:val="VerbatimChar"/>
        </w:rPr>
        <w:t>## [42517] 0 0 1 0 1 0 0 1 0 0 0 0 0 0 1 1 1 0 1 1 0 0 0 1 1 1 0 0 0 0 1 0 1 0 0 0</w:t>
      </w:r>
      <w:r>
        <w:br/>
      </w:r>
      <w:r>
        <w:rPr>
          <w:rStyle w:val="VerbatimChar"/>
        </w:rPr>
        <w:t xml:space="preserve">## [42553] 1 0 0 0 0 0 1 0 1 1 0 0 </w:t>
      </w:r>
      <w:r>
        <w:rPr>
          <w:rStyle w:val="VerbatimChar"/>
        </w:rPr>
        <w:t>0 0 0 1 0 0 0 0 0 0 1 1 0 0 0 0 1 0 1 0 1 0 0 0</w:t>
      </w:r>
      <w:r>
        <w:br/>
      </w:r>
      <w:r>
        <w:rPr>
          <w:rStyle w:val="VerbatimChar"/>
        </w:rPr>
        <w:t>## [42589] 0 0 0 0 0 0 0 0 0 0 0 0 1 0 0 1 1 1 1 1 0 0 1 0 1 0 0 1 1 1 1 1 0 0 1 0</w:t>
      </w:r>
      <w:r>
        <w:br/>
      </w:r>
      <w:r>
        <w:rPr>
          <w:rStyle w:val="VerbatimChar"/>
        </w:rPr>
        <w:t>## [42625] 0 0 1 1 0 1 1 0 0 0 0 1 0 1 1 0 0 0 0 0 1 1 0 0 1 1 0 1 1 0 0 1 1 0 0 0</w:t>
      </w:r>
      <w:r>
        <w:br/>
      </w:r>
      <w:r>
        <w:rPr>
          <w:rStyle w:val="VerbatimChar"/>
        </w:rPr>
        <w:t>## [42661] 0 0 0 0 1 1 0 0 1 1 1 1 0 0 0 1</w:t>
      </w:r>
      <w:r>
        <w:rPr>
          <w:rStyle w:val="VerbatimChar"/>
        </w:rPr>
        <w:t xml:space="preserve"> 1 1 0 0 0 0 0 0 0 1 1 1 0 1 1 0 1 0 0 0</w:t>
      </w:r>
      <w:r>
        <w:br/>
      </w:r>
      <w:r>
        <w:rPr>
          <w:rStyle w:val="VerbatimChar"/>
        </w:rPr>
        <w:t>## [42697] 0 0 1 1 1 0 1 0 0 0 1 1 0 0 0 0 0 0 1 0 0 0 1 1 1 0 1 1 0 1 0 0 0 1 1 0</w:t>
      </w:r>
      <w:r>
        <w:br/>
      </w:r>
      <w:r>
        <w:rPr>
          <w:rStyle w:val="VerbatimChar"/>
        </w:rPr>
        <w:t>## [42733] 1 1 1 0 1 0 1 1 0 1 0 0 0 0 0 0 1 1 1 1 1 0 0 0 1 1 1 0 0 0 0 1 0 0 0 0</w:t>
      </w:r>
      <w:r>
        <w:br/>
      </w:r>
      <w:r>
        <w:rPr>
          <w:rStyle w:val="VerbatimChar"/>
        </w:rPr>
        <w:t xml:space="preserve">## [42769] 0 0 0 1 1 0 1 1 0 1 0 1 0 1 1 0 1 1 1 </w:t>
      </w:r>
      <w:r>
        <w:rPr>
          <w:rStyle w:val="VerbatimChar"/>
        </w:rPr>
        <w:t>0 1 0 1 0 0 0 0 0 0 1 0 0 1 1 0 0</w:t>
      </w:r>
      <w:r>
        <w:br/>
      </w:r>
      <w:r>
        <w:rPr>
          <w:rStyle w:val="VerbatimChar"/>
        </w:rPr>
        <w:t>## [42805] 0 0 0 0 1 1 0 0 1 1 0 0 1 0 0 1 0 1 0 0 1 1 0 0 0 1 0 0 1 0 0 0 0 0 0 0</w:t>
      </w:r>
      <w:r>
        <w:br/>
      </w:r>
      <w:r>
        <w:rPr>
          <w:rStyle w:val="VerbatimChar"/>
        </w:rPr>
        <w:t>## [42841] 0 0 0 0 0 1 0 0 0 1 0 0 1 1 0 1 1 1 0 0 1 1 1 1 0 0 1 1 1 0 0 0 0 1 0 0</w:t>
      </w:r>
      <w:r>
        <w:br/>
      </w:r>
      <w:r>
        <w:rPr>
          <w:rStyle w:val="VerbatimChar"/>
        </w:rPr>
        <w:t>## [42877] 0 1 1 0 0 0 0 1 0 0 0 0 0 0 1 0 0 1 1 0 0 1 0</w:t>
      </w:r>
      <w:r>
        <w:rPr>
          <w:rStyle w:val="VerbatimChar"/>
        </w:rPr>
        <w:t xml:space="preserve"> 0 1 1 0 1 0 0 1 0 0 1 1 1</w:t>
      </w:r>
      <w:r>
        <w:br/>
      </w:r>
      <w:r>
        <w:rPr>
          <w:rStyle w:val="VerbatimChar"/>
        </w:rPr>
        <w:t>## [42913] 1 1 0 0 0 1 0 0 0 1 1 0 1 0 0 0 0 0 1 0 0 1 0 0 0 1 0 0 1 1 0 0 0 0 0 1</w:t>
      </w:r>
      <w:r>
        <w:br/>
      </w:r>
      <w:r>
        <w:rPr>
          <w:rStyle w:val="VerbatimChar"/>
        </w:rPr>
        <w:lastRenderedPageBreak/>
        <w:t>## [42949] 0 1 1 0 0 1 1 0 1 1 1 0 0 0 1 1 1 0 1 1 1 1 1 0 1 0 1 0 1 1 0 0 0 1 1 1</w:t>
      </w:r>
      <w:r>
        <w:br/>
      </w:r>
      <w:r>
        <w:rPr>
          <w:rStyle w:val="VerbatimChar"/>
        </w:rPr>
        <w:t xml:space="preserve">## [42985] 0 1 1 0 1 1 0 0 0 1 0 0 0 0 1 0 0 1 1 1 0 1 0 1 1 0 </w:t>
      </w:r>
      <w:r>
        <w:rPr>
          <w:rStyle w:val="VerbatimChar"/>
        </w:rPr>
        <w:t>1 0 1 0 0 0 1 1 0 0</w:t>
      </w:r>
      <w:r>
        <w:br/>
      </w:r>
      <w:r>
        <w:rPr>
          <w:rStyle w:val="VerbatimChar"/>
        </w:rPr>
        <w:t>## [43021] 1 1 0 1 1 1 1 0 0 0 1 0 0 1 1 0 0 1 1 0 0 1 1 0 1 0 0 1 0 1 0 0 0 1 0 0</w:t>
      </w:r>
      <w:r>
        <w:br/>
      </w:r>
      <w:r>
        <w:rPr>
          <w:rStyle w:val="VerbatimChar"/>
        </w:rPr>
        <w:t>## [43057] 1 1 1 0 1 1 1 1 0 1 1 1 1 0 1 1 0 0 0 1 1 0 0 1 1 1 0 0 0 0 0 0 0 1 1 1</w:t>
      </w:r>
      <w:r>
        <w:br/>
      </w:r>
      <w:r>
        <w:rPr>
          <w:rStyle w:val="VerbatimChar"/>
        </w:rPr>
        <w:t>## [43093] 1 1 0 1 0 1 0 1 1 0 0 1 0 0 1 1 1 1 0 1 1 1 1 1 1 0 0 1 0 1</w:t>
      </w:r>
      <w:r>
        <w:rPr>
          <w:rStyle w:val="VerbatimChar"/>
        </w:rPr>
        <w:t xml:space="preserve"> 0 0 1 1 0 0</w:t>
      </w:r>
      <w:r>
        <w:br/>
      </w:r>
      <w:r>
        <w:rPr>
          <w:rStyle w:val="VerbatimChar"/>
        </w:rPr>
        <w:t>## [43129] 1 0 0 1 0 1 0 0 0 0 1 1 0 1 0 1 0 0 0 0 0 0 1 1 0 1 1 0 1 0 0 1 1 1 0 1</w:t>
      </w:r>
      <w:r>
        <w:br/>
      </w:r>
      <w:r>
        <w:rPr>
          <w:rStyle w:val="VerbatimChar"/>
        </w:rPr>
        <w:t>## [43165] 0 1 0 0 1 0 0 1 0 1 0 1 1 0 0 0 0 0 1 0 0 0 0 1 0 0 0 0 0 1 1 1 0 1 0 1</w:t>
      </w:r>
      <w:r>
        <w:br/>
      </w:r>
      <w:r>
        <w:rPr>
          <w:rStyle w:val="VerbatimChar"/>
        </w:rPr>
        <w:t xml:space="preserve">## [43201] 1 1 0 0 0 0 1 0 1 0 1 1 1 0 0 1 1 1 1 1 1 0 1 0 0 0 0 1 0 1 1 0 1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43237] 1 0 0 1 0 1 0 1 0 0 0 0 0 0 0 0 1 1 0 1 1 0 1 0 0 1 0 0 0 0 1 0 1 0 1 1</w:t>
      </w:r>
      <w:r>
        <w:br/>
      </w:r>
      <w:r>
        <w:rPr>
          <w:rStyle w:val="VerbatimChar"/>
        </w:rPr>
        <w:t>## [43273] 0 1 1 0 0 1 0 0 0 0 0 0 1 1 0 0 0 0 0 0 0 0 1 0 1 1 0 0 1 0 1 0 1 0 1 0</w:t>
      </w:r>
      <w:r>
        <w:br/>
      </w:r>
      <w:r>
        <w:rPr>
          <w:rStyle w:val="VerbatimChar"/>
        </w:rPr>
        <w:t>## [43309] 0 1 1 1 0 1 1 1 0 1 0 0 0 0 1 0 1 1 0 0 0 0 0 0 0 0 0 0 0 1 1 1 0 1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3345] 1 0 1 1 0 0 1 1 1 0 1 0 0 0 0 1 1 1 1 1 1 0 0 1 0 0 1 1 0 0 1 0 1 0 0 1</w:t>
      </w:r>
      <w:r>
        <w:br/>
      </w:r>
      <w:r>
        <w:rPr>
          <w:rStyle w:val="VerbatimChar"/>
        </w:rPr>
        <w:t>## [43381] 0 0 1 1 1 0 0 0 1 0 0 0 0 1 1 0 1 0 1 1 1 1 1 0 0 0 0 1 0 1 1 1 0 1 0 0</w:t>
      </w:r>
      <w:r>
        <w:br/>
      </w:r>
      <w:r>
        <w:rPr>
          <w:rStyle w:val="VerbatimChar"/>
        </w:rPr>
        <w:t>## [43417] 1 1 0 1 0 0 0 1 1 0 1 0 0 1 0 0 1 1 1 1 1 0 0 0 0 0 1 0 1 1 1 0 1 0 1 0</w:t>
      </w:r>
      <w:r>
        <w:br/>
      </w:r>
      <w:r>
        <w:rPr>
          <w:rStyle w:val="VerbatimChar"/>
        </w:rPr>
        <w:t>## [4345</w:t>
      </w:r>
      <w:r>
        <w:rPr>
          <w:rStyle w:val="VerbatimChar"/>
        </w:rPr>
        <w:t>3] 0 0 0 1 0 0 1 0 0 0 1 0 0 0 0 1 0 1 0 1 0 0 1 1 0 1 0 0 0 1 0 1 0 0 0 0</w:t>
      </w:r>
      <w:r>
        <w:br/>
      </w:r>
      <w:r>
        <w:rPr>
          <w:rStyle w:val="VerbatimChar"/>
        </w:rPr>
        <w:t>## [43489] 0 1 0 1 0 1 0 0 0 0 1 0 0 1 1 1 0 0 1 1 0 1 1 0 0 1 0 1 0 1 0 0 1 0 1 1</w:t>
      </w:r>
      <w:r>
        <w:br/>
      </w:r>
      <w:r>
        <w:rPr>
          <w:rStyle w:val="VerbatimChar"/>
        </w:rPr>
        <w:t>## [43525] 1 0 0 1 0 1 0 1 0 0 0 0 0 1 0 1 1 1 0 0 1 0 1 0 0 0 0 1 1 1 1 0 0 0 1 0</w:t>
      </w:r>
      <w:r>
        <w:br/>
      </w:r>
      <w:r>
        <w:rPr>
          <w:rStyle w:val="VerbatimChar"/>
        </w:rPr>
        <w:t xml:space="preserve">## [43561] 1 0 </w:t>
      </w:r>
      <w:r>
        <w:rPr>
          <w:rStyle w:val="VerbatimChar"/>
        </w:rPr>
        <w:t>1 1 0 0 1 0 0 1 1 0 0 1 0 1 0 0 1 0 0 0 1 1 1 0 1 1 1 1 1 0 0 1 0 0</w:t>
      </w:r>
      <w:r>
        <w:br/>
      </w:r>
      <w:r>
        <w:rPr>
          <w:rStyle w:val="VerbatimChar"/>
        </w:rPr>
        <w:t>## [43597] 1 0 1 1 0 0 0 0 0 1 1 1 1 0 1 1 0 0 1 1 1 0 1 1 1 1 0 0 0 1 0 1 0 0 0 0</w:t>
      </w:r>
      <w:r>
        <w:br/>
      </w:r>
      <w:r>
        <w:rPr>
          <w:rStyle w:val="VerbatimChar"/>
        </w:rPr>
        <w:t>## [43633] 1 0 1 1 0 0 0 0 0 0 0 0 1 1 0 1 0 1 1 0 1 1 0 0 0 0 1 1 1 0 1 1 0 0 0 0</w:t>
      </w:r>
      <w:r>
        <w:br/>
      </w:r>
      <w:r>
        <w:rPr>
          <w:rStyle w:val="VerbatimChar"/>
        </w:rPr>
        <w:t>## [43669] 0 1 1 0 1 0</w:t>
      </w:r>
      <w:r>
        <w:rPr>
          <w:rStyle w:val="VerbatimChar"/>
        </w:rPr>
        <w:t xml:space="preserve"> 0 1 0 1 1 1 1 0 0 0 0 0 1 1 0 1 0 0 1 0 1 0 1 0 1 0 0 1 1 0</w:t>
      </w:r>
      <w:r>
        <w:br/>
      </w:r>
      <w:r>
        <w:rPr>
          <w:rStyle w:val="VerbatimChar"/>
        </w:rPr>
        <w:t>## [43705] 1 0 1 0 0 0 0 0 1 0 0 1 1 0 0 0 0 1 0 0 0 0 0 1 1 0 0 0 1 0 1 1 0 0 0 0</w:t>
      </w:r>
      <w:r>
        <w:br/>
      </w:r>
      <w:r>
        <w:rPr>
          <w:rStyle w:val="VerbatimChar"/>
        </w:rPr>
        <w:t>## [43741] 1 0 0 1 0 0 0 0 1 1 0 0 1 1 0 0 1 0 0 0 1 1 0 0 0 0 0 0 1 0 0 1 0 0 1 1</w:t>
      </w:r>
      <w:r>
        <w:br/>
      </w:r>
      <w:r>
        <w:rPr>
          <w:rStyle w:val="VerbatimChar"/>
        </w:rPr>
        <w:t xml:space="preserve">## [43777] 1 0 1 1 0 0 0 0 0 </w:t>
      </w:r>
      <w:r>
        <w:rPr>
          <w:rStyle w:val="VerbatimChar"/>
        </w:rPr>
        <w:t>1 0 1 0 1 0 0 1 0 0 0 1 1 0 0 1 1 1 0 0 1 1 0 0 1 0 0</w:t>
      </w:r>
      <w:r>
        <w:br/>
      </w:r>
      <w:r>
        <w:rPr>
          <w:rStyle w:val="VerbatimChar"/>
        </w:rPr>
        <w:t>## [43813] 0 1 0 0 0 1 1 1 0 0 0 0 1 0 1 0 1 0 0 1 0 1 0 0 0 0 0 0 1 1 0 1 1 0 1 0</w:t>
      </w:r>
      <w:r>
        <w:br/>
      </w:r>
      <w:r>
        <w:rPr>
          <w:rStyle w:val="VerbatimChar"/>
        </w:rPr>
        <w:lastRenderedPageBreak/>
        <w:t>## [43849] 0 0 0 0 0 1 1 1 1 0 1 1 1 0 1 0 1 1 0 1 1 0 0 0 1 0 0 1 1 0 1 1 1 0 1 0</w:t>
      </w:r>
      <w:r>
        <w:br/>
      </w:r>
      <w:r>
        <w:rPr>
          <w:rStyle w:val="VerbatimChar"/>
        </w:rPr>
        <w:t>## [43885] 1 0 0 1 1 1 1 1 0 0 0 1 0 1 0 0 0 1 0 1 1 0 0 0 1 1 1 0 1 0 0 1 1 1 1 0</w:t>
      </w:r>
      <w:r>
        <w:br/>
      </w:r>
      <w:r>
        <w:rPr>
          <w:rStyle w:val="VerbatimChar"/>
        </w:rPr>
        <w:t>## [43921] 1 1 1 0 0 0 0 0 0 0 1 0 1 1 0 1 1 1 1 1 1 1 1 1 1 1 0 1 1 0 1 0 0 0 0 1</w:t>
      </w:r>
      <w:r>
        <w:br/>
      </w:r>
      <w:r>
        <w:rPr>
          <w:rStyle w:val="VerbatimChar"/>
        </w:rPr>
        <w:t>## [439</w:t>
      </w:r>
      <w:r>
        <w:rPr>
          <w:rStyle w:val="VerbatimChar"/>
        </w:rPr>
        <w:t>57] 0 0 0 0 0 0 0 0 0 0 1 0 0 0 0 1 1 0 0 1 0 0 1 0 0 1 0 0 0 1 0 0 1 0 0 1</w:t>
      </w:r>
      <w:r>
        <w:br/>
      </w:r>
      <w:r>
        <w:rPr>
          <w:rStyle w:val="VerbatimChar"/>
        </w:rPr>
        <w:t>## [43993] 0 0 0 1 1 0 0 0 0 1 1 1 0 0 0 0 1 1 1 0 0 0 0 1 0 1 0 0 0 0 1 0 0 1 0 0</w:t>
      </w:r>
      <w:r>
        <w:br/>
      </w:r>
      <w:r>
        <w:rPr>
          <w:rStyle w:val="VerbatimChar"/>
        </w:rPr>
        <w:t>## [44029] 0 1 1 0 0 1 0 0 1 1 0 1 0 0 0 0 0 0 0 0 0 1 1 1 1 0 1 1 0 0 0 1 1 1 0 1</w:t>
      </w:r>
      <w:r>
        <w:br/>
      </w:r>
      <w:r>
        <w:rPr>
          <w:rStyle w:val="VerbatimChar"/>
        </w:rPr>
        <w:t>## [44065] 1 1</w:t>
      </w:r>
      <w:r>
        <w:rPr>
          <w:rStyle w:val="VerbatimChar"/>
        </w:rPr>
        <w:t xml:space="preserve"> 0 0 0 0 1 0 0 1 1 0 0 1 0 0 0 0 0 0 0 0 0 1 0 0 0 0 1 0 0 0 0 1 1 0</w:t>
      </w:r>
      <w:r>
        <w:br/>
      </w:r>
      <w:r>
        <w:rPr>
          <w:rStyle w:val="VerbatimChar"/>
        </w:rPr>
        <w:t>## [44101] 1 0 1 0 1 0 1 1 0 0 0 0 1 0 0 0 1 0 0 0 0 0 1 1 0 0 1 1 0 1 1 1 1 1 0 1</w:t>
      </w:r>
      <w:r>
        <w:br/>
      </w:r>
      <w:r>
        <w:rPr>
          <w:rStyle w:val="VerbatimChar"/>
        </w:rPr>
        <w:t>## [44137] 0 0 1 0 0 0 1 0 0 0 0 0 1 0 0 0 1 1 1 1 0 0 0 1 1 1 0 1 0 0 1 1 0 0 0 1</w:t>
      </w:r>
      <w:r>
        <w:br/>
      </w:r>
      <w:r>
        <w:rPr>
          <w:rStyle w:val="VerbatimChar"/>
        </w:rPr>
        <w:t xml:space="preserve">## [44173] 0 0 1 0 1 </w:t>
      </w:r>
      <w:r>
        <w:rPr>
          <w:rStyle w:val="VerbatimChar"/>
        </w:rPr>
        <w:t>0 0 1 1 0 0 0 0 0 1 1 0 0 1 1 0 1 1 1 0 1 0 0 1 1 0 0 1 0 0 1</w:t>
      </w:r>
      <w:r>
        <w:br/>
      </w:r>
      <w:r>
        <w:rPr>
          <w:rStyle w:val="VerbatimChar"/>
        </w:rPr>
        <w:t>## [44209] 1 0 0 0 1 0 0 0 0 0 1 1 1 0 0 0 0 0 0 0 1 1 1 1 0 0 0 1 0 0 0 0 0 1 0 1</w:t>
      </w:r>
      <w:r>
        <w:br/>
      </w:r>
      <w:r>
        <w:rPr>
          <w:rStyle w:val="VerbatimChar"/>
        </w:rPr>
        <w:t>## [44245] 0 0 1 0 1 1 1 1 1 1 1 0 1 0 0 0 1 0 0 0 0 0 0 0 0 1 1 1 0 1 0 0 0 0 0 1</w:t>
      </w:r>
      <w:r>
        <w:br/>
      </w:r>
      <w:r>
        <w:rPr>
          <w:rStyle w:val="VerbatimChar"/>
        </w:rPr>
        <w:t>## [44281] 0 1 0 1 1 0 1 1 0</w:t>
      </w:r>
      <w:r>
        <w:rPr>
          <w:rStyle w:val="VerbatimChar"/>
        </w:rPr>
        <w:t xml:space="preserve"> 0 0 0 1 1 0 1 0 0 0 1 0 1 1 1 1 1 0 0 1 1 0 0 1 0 1 0</w:t>
      </w:r>
      <w:r>
        <w:br/>
      </w:r>
      <w:r>
        <w:rPr>
          <w:rStyle w:val="VerbatimChar"/>
        </w:rPr>
        <w:t>## [44317] 1 1 1 0 1 1 0 0 1 1 0 0 0 0 1 0 1 0 0 0 0 0 0 0 1 1 1 0 1 1 0 0 1 0 0 1</w:t>
      </w:r>
      <w:r>
        <w:br/>
      </w:r>
      <w:r>
        <w:rPr>
          <w:rStyle w:val="VerbatimChar"/>
        </w:rPr>
        <w:t>## [44353] 0 1 1 0 0 0 1 1 1 1 0 0 1 0 1 0 0 0 0 1 1 1 0 1 1 1 0 1 1 0 0 0 1 1 1 0</w:t>
      </w:r>
      <w:r>
        <w:br/>
      </w:r>
      <w:r>
        <w:rPr>
          <w:rStyle w:val="VerbatimChar"/>
        </w:rPr>
        <w:t xml:space="preserve">## [44389] 0 0 0 0 0 0 1 0 0 0 0 0 </w:t>
      </w:r>
      <w:r>
        <w:rPr>
          <w:rStyle w:val="VerbatimChar"/>
        </w:rPr>
        <w:t>0 1 0 1 0 1 1 0 1 1 1 1 1 1 0 1 1 1 0 0 1 1 1 0</w:t>
      </w:r>
      <w:r>
        <w:br/>
      </w:r>
      <w:r>
        <w:rPr>
          <w:rStyle w:val="VerbatimChar"/>
        </w:rPr>
        <w:t>## [44425] 1 0 1 1 0 1 0 1 1 1 1 0 0 1 1 1 1 1 0 0 1 1 0 0 1 0 1 0 0 1 1 1 1 1 0 0</w:t>
      </w:r>
      <w:r>
        <w:br/>
      </w:r>
      <w:r>
        <w:rPr>
          <w:rStyle w:val="VerbatimChar"/>
        </w:rPr>
        <w:t>## [44461] 0 1 0 1 1 0 1 0 0 1 1 0 0 1 0 0 1 1 1 1 0 0 0 1 0 1 0 0 1 0 0 0 1 0 0 0</w:t>
      </w:r>
      <w:r>
        <w:br/>
      </w:r>
      <w:r>
        <w:rPr>
          <w:rStyle w:val="VerbatimChar"/>
        </w:rPr>
        <w:t>## [44497] 1 0 1 1 1 1 0 1 0 1 1 0 0 1 1 0</w:t>
      </w:r>
      <w:r>
        <w:rPr>
          <w:rStyle w:val="VerbatimChar"/>
        </w:rPr>
        <w:t xml:space="preserve"> 0 1 0 1 0 0 0 0 0 1 0 1 0 0 0 1 0 0 1 0</w:t>
      </w:r>
      <w:r>
        <w:br/>
      </w:r>
      <w:r>
        <w:rPr>
          <w:rStyle w:val="VerbatimChar"/>
        </w:rPr>
        <w:t>## [44533] 1 1 1 1 1 0 0 0 1 0 1 0 1 0 0 1 0 1 0 0 1 0 1 1 1 0 0 1 0 0 0 1 1 1 1 0</w:t>
      </w:r>
      <w:r>
        <w:br/>
      </w:r>
      <w:r>
        <w:rPr>
          <w:rStyle w:val="VerbatimChar"/>
        </w:rPr>
        <w:t>## [44569] 1 0 1 1 0 0 1 1 0 0 0 0 1 0 1 0 0 1 0 0 0 1 1 0 1 0 0 1 1 1 1 0 1 0 0 1</w:t>
      </w:r>
      <w:r>
        <w:br/>
      </w:r>
      <w:r>
        <w:rPr>
          <w:rStyle w:val="VerbatimChar"/>
        </w:rPr>
        <w:t xml:space="preserve">## [44605] 1 0 0 0 0 1 1 0 0 1 1 0 0 1 0 1 1 0 1 </w:t>
      </w:r>
      <w:r>
        <w:rPr>
          <w:rStyle w:val="VerbatimChar"/>
        </w:rPr>
        <w:t>0 0 1 1 1 0 0 1 0 1 0 0 1 1 0 0 1</w:t>
      </w:r>
      <w:r>
        <w:br/>
      </w:r>
      <w:r>
        <w:rPr>
          <w:rStyle w:val="VerbatimChar"/>
        </w:rPr>
        <w:t>## [44641] 0 0 1 1 0 0 0 1 1 0 1 1 1 0 0 0 0 1 1 0 0 1 0 0 0 0 1 0 1 0 0 1 0 0 0 0</w:t>
      </w:r>
      <w:r>
        <w:br/>
      </w:r>
      <w:r>
        <w:rPr>
          <w:rStyle w:val="VerbatimChar"/>
        </w:rPr>
        <w:t>## [44677] 0 0 0 1 1 0 0 1 0 0 0 1 1 0 0 0 0 1 0 0 1 0 0 0 0 0 0 0 0 0 0 1 1 0 1 0</w:t>
      </w:r>
      <w:r>
        <w:br/>
      </w:r>
      <w:r>
        <w:rPr>
          <w:rStyle w:val="VerbatimChar"/>
        </w:rPr>
        <w:t>## [44713] 1 0 1 1 1 0 0 0 1 0 1 0 1 1 0 0 0 0 0 0 1 1 1</w:t>
      </w:r>
      <w:r>
        <w:rPr>
          <w:rStyle w:val="VerbatimChar"/>
        </w:rPr>
        <w:t xml:space="preserve"> 0 1 1 0 0 0 1 1 1 1 0 1 0</w:t>
      </w:r>
      <w:r>
        <w:br/>
      </w:r>
      <w:r>
        <w:rPr>
          <w:rStyle w:val="VerbatimChar"/>
        </w:rPr>
        <w:lastRenderedPageBreak/>
        <w:t>## [44749] 1 1 0 0 0 1 1 0 0 0 0 0 1 0 1 0 0 0 0 1 0 1 1 0 1 1 0 1 1 0 1 0 1 0 1 0</w:t>
      </w:r>
      <w:r>
        <w:br/>
      </w:r>
      <w:r>
        <w:rPr>
          <w:rStyle w:val="VerbatimChar"/>
        </w:rPr>
        <w:t>## [44785] 0 1 1 0 1 0 0 0 1 0 1 1 1 0 1 0 0 1 0 1 0 1 1 0 1 1 0 1 1 1 0 1 0 1 0 0</w:t>
      </w:r>
      <w:r>
        <w:br/>
      </w:r>
      <w:r>
        <w:rPr>
          <w:rStyle w:val="VerbatimChar"/>
        </w:rPr>
        <w:t xml:space="preserve">## [44821] 1 0 0 0 1 0 0 0 1 0 1 0 1 1 1 0 0 1 1 0 1 0 0 1 1 0 </w:t>
      </w:r>
      <w:r>
        <w:rPr>
          <w:rStyle w:val="VerbatimChar"/>
        </w:rPr>
        <w:t>0 1 0 0 1 0 0 0 0 0</w:t>
      </w:r>
      <w:r>
        <w:br/>
      </w:r>
      <w:r>
        <w:rPr>
          <w:rStyle w:val="VerbatimChar"/>
        </w:rPr>
        <w:t>## [44857] 1 0 0 0 0 0 1 0 1 0 1 0 0 0 0 0 0 1 1 0 0 0 0 0 0 1 1 1 1 0 1 0 0 0 0 1</w:t>
      </w:r>
      <w:r>
        <w:br/>
      </w:r>
      <w:r>
        <w:rPr>
          <w:rStyle w:val="VerbatimChar"/>
        </w:rPr>
        <w:t>## [44893] 0 0 0 0 1 0 1 1 0 0 0 0 1 0 1 1 0 0 1 1 1 1 0 1 0 1 0 0 0 1 0 1 0 1 0 1</w:t>
      </w:r>
      <w:r>
        <w:br/>
      </w:r>
      <w:r>
        <w:rPr>
          <w:rStyle w:val="VerbatimChar"/>
        </w:rPr>
        <w:t>## [44929] 0 0 1 0 0 1 0 1 1 0 1 1 1 1 0 0 0 1 1 1 0 0 0 1 1 0 1 1 0 0</w:t>
      </w:r>
      <w:r>
        <w:rPr>
          <w:rStyle w:val="VerbatimChar"/>
        </w:rPr>
        <w:t xml:space="preserve"> 0 0 0 1 0 1</w:t>
      </w:r>
      <w:r>
        <w:br/>
      </w:r>
      <w:r>
        <w:rPr>
          <w:rStyle w:val="VerbatimChar"/>
        </w:rPr>
        <w:t>## [44965] 0 1 1 0 0 0 0 0 0 0 1 1 1 0 1 0 0 1 1 0 0 0 0 1 1 1 0 0 0 0 0 0 1 1 1 0</w:t>
      </w:r>
      <w:r>
        <w:br/>
      </w:r>
      <w:r>
        <w:rPr>
          <w:rStyle w:val="VerbatimChar"/>
        </w:rPr>
        <w:t>## [45001] 1 0 0 1 1 0 0 0 0 0 0 0 0 0 0 0 0 0 0 1 0 1 1 1 1 1 0 0 0 0 0 0 1 0 0 0</w:t>
      </w:r>
      <w:r>
        <w:br/>
      </w:r>
      <w:r>
        <w:rPr>
          <w:rStyle w:val="VerbatimChar"/>
        </w:rPr>
        <w:t xml:space="preserve">## [45037] 1 0 0 1 0 1 0 1 0 0 1 0 1 0 0 0 0 1 1 0 0 1 1 1 0 0 0 1 1 1 1 1 1 </w:t>
      </w:r>
      <w:r>
        <w:rPr>
          <w:rStyle w:val="VerbatimChar"/>
        </w:rPr>
        <w:t>0 1 1</w:t>
      </w:r>
      <w:r>
        <w:br/>
      </w:r>
      <w:r>
        <w:rPr>
          <w:rStyle w:val="VerbatimChar"/>
        </w:rPr>
        <w:t>## [45073] 0 1 1 0 0 0 1 0 1 1 1 0 0 0 0 1 0 1 0 0 0 1 0 1 0 0 1 0 1 1 0 0 0 1 0 0</w:t>
      </w:r>
      <w:r>
        <w:br/>
      </w:r>
      <w:r>
        <w:rPr>
          <w:rStyle w:val="VerbatimChar"/>
        </w:rPr>
        <w:t>## [45109] 1 1 1 1 0 0 1 0 0 1 0 1 1 1 1 1 1 0 1 0 1 1 1 0 0 1 1 1 0 1 0 0 1 1 0 0</w:t>
      </w:r>
      <w:r>
        <w:br/>
      </w:r>
      <w:r>
        <w:rPr>
          <w:rStyle w:val="VerbatimChar"/>
        </w:rPr>
        <w:t>## [45145] 0 0 0 1 1 1 0 0 1 0 1 1 1 0 1 0 0 0 1 1 1 0 0 0 0 0 0 1 1 1 1 0 1 1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5181] 1 1 1 0 0 0 0 0 0 1 1 1 1 0 0 1 0 1 0 0 0 0 1 0 0 0 1 1 1 1 0 1 0 0 1 1</w:t>
      </w:r>
      <w:r>
        <w:br/>
      </w:r>
      <w:r>
        <w:rPr>
          <w:rStyle w:val="VerbatimChar"/>
        </w:rPr>
        <w:t>## [45217] 0 0 1 0 0 1 0 0 1 0 1 0 1 0 0 0 1 1 0 1 0 0 0 1 1 1 1 1 1 0 0 1 1 0 1 0</w:t>
      </w:r>
      <w:r>
        <w:br/>
      </w:r>
      <w:r>
        <w:rPr>
          <w:rStyle w:val="VerbatimChar"/>
        </w:rPr>
        <w:t>## [45253] 0 0 0 0 0 0 0 0 0 1 1 1 0 0 0 1 0 0 0 0 1 1 1 1 1 1 0 1 0 0 0 0 1 0 0 0</w:t>
      </w:r>
      <w:r>
        <w:br/>
      </w:r>
      <w:r>
        <w:rPr>
          <w:rStyle w:val="VerbatimChar"/>
        </w:rPr>
        <w:t>## [4528</w:t>
      </w:r>
      <w:r>
        <w:rPr>
          <w:rStyle w:val="VerbatimChar"/>
        </w:rPr>
        <w:t>9] 0 0 0 0 1 0 1 0 1 1 0 1 0 1 1 1 0 0 1 0 0 0 1 1 0 0 0 0 0 1 0 0 1 1 1 0</w:t>
      </w:r>
      <w:r>
        <w:br/>
      </w:r>
      <w:r>
        <w:rPr>
          <w:rStyle w:val="VerbatimChar"/>
        </w:rPr>
        <w:t>## [45325] 1 0 1 0 0 0 0 1 0 0 0 1 0 0 0 0 1 0 0 0 0 0 0 1 1 0 0 1 1 1 0 1 0 0 1 1</w:t>
      </w:r>
      <w:r>
        <w:br/>
      </w:r>
      <w:r>
        <w:rPr>
          <w:rStyle w:val="VerbatimChar"/>
        </w:rPr>
        <w:t>## [45361] 0 0 1 0 0 0 1 1 0 1 0 0 0 1 0 0 0 1 1 0 1 1 0 0 0 1 1 0 1 1 0 0 0 0 1 1</w:t>
      </w:r>
      <w:r>
        <w:br/>
      </w:r>
      <w:r>
        <w:rPr>
          <w:rStyle w:val="VerbatimChar"/>
        </w:rPr>
        <w:t xml:space="preserve">## [45397] 1 1 </w:t>
      </w:r>
      <w:r>
        <w:rPr>
          <w:rStyle w:val="VerbatimChar"/>
        </w:rPr>
        <w:t>0 0 1 1 0 0 1 0 0 0 0 1 0 0 1 1 0 0 0 0 1 0 0 1 1 1 1 1 1 0 1 0 1 1</w:t>
      </w:r>
      <w:r>
        <w:br/>
      </w:r>
      <w:r>
        <w:rPr>
          <w:rStyle w:val="VerbatimChar"/>
        </w:rPr>
        <w:t>## [45433] 0 1 1 0 1 1 1 1 0 1 0 0 0 1 1 1 1 1 0 1 1 0 1 1 1 0 0 0 1 0 0 1 0 0 0 0</w:t>
      </w:r>
      <w:r>
        <w:br/>
      </w:r>
      <w:r>
        <w:rPr>
          <w:rStyle w:val="VerbatimChar"/>
        </w:rPr>
        <w:t>## [45469] 1 1 1 1 0 1 1 1 1 0 1 1 0 1 1 0 0 1 0 1 0 0 0 1 0 0 0 0 0 1 0 0 0 1 0 0</w:t>
      </w:r>
      <w:r>
        <w:br/>
      </w:r>
      <w:r>
        <w:rPr>
          <w:rStyle w:val="VerbatimChar"/>
        </w:rPr>
        <w:t>## [45505] 1 0 1 0 1 0</w:t>
      </w:r>
      <w:r>
        <w:rPr>
          <w:rStyle w:val="VerbatimChar"/>
        </w:rPr>
        <w:t xml:space="preserve"> 0 1 0 0 0 1 1 1 0 1 0 0 1 0 0 1 0 1 0 1 0 1 0 0 0 1 0 1 0 0</w:t>
      </w:r>
      <w:r>
        <w:br/>
      </w:r>
      <w:r>
        <w:rPr>
          <w:rStyle w:val="VerbatimChar"/>
        </w:rPr>
        <w:t>## [45541] 0 0 1 1 0 1 1 1 1 0 0 1 1 1 1 0 1 0 1 1 1 0 0 0 1 1 0 0 1 1 0 1 0 1 0 1</w:t>
      </w:r>
      <w:r>
        <w:br/>
      </w:r>
      <w:r>
        <w:rPr>
          <w:rStyle w:val="VerbatimChar"/>
        </w:rPr>
        <w:t>## [45577] 1 0 0 1 1 0 0 0 0 0 0 1 1 1 1 0 0 1 1 1 1 1 1 0 1 0 0 1 1 1 1 1 1 1 0 1</w:t>
      </w:r>
      <w:r>
        <w:br/>
      </w:r>
      <w:r>
        <w:rPr>
          <w:rStyle w:val="VerbatimChar"/>
        </w:rPr>
        <w:t>## [45613] 0 0 0 1 0 0 1 1 0 0 0 0 1 0 1 0 0 1 0 1 0 0 1 0 1 1 0 1 0 0 1 1 1 0 0 1</w:t>
      </w:r>
      <w:r>
        <w:br/>
      </w:r>
      <w:r>
        <w:rPr>
          <w:rStyle w:val="VerbatimChar"/>
        </w:rPr>
        <w:lastRenderedPageBreak/>
        <w:t>## [45649] 0 0 1 0 0 0 0 0 0 1 0 0 1 0 0 0 0 0 0 0 0 1 1 1 0 1 0 1 0 1 0 0 0 0 0 0</w:t>
      </w:r>
      <w:r>
        <w:br/>
      </w:r>
      <w:r>
        <w:rPr>
          <w:rStyle w:val="VerbatimChar"/>
        </w:rPr>
        <w:t>## [45685] 1 0 1 0 1 0 0 0 0 0 0 1 0 0 0 0 1 1 1 0 0 0 0 1 1 1 1 0 1 0 1 1 1 0 1 1</w:t>
      </w:r>
      <w:r>
        <w:br/>
      </w:r>
      <w:r>
        <w:rPr>
          <w:rStyle w:val="VerbatimChar"/>
        </w:rPr>
        <w:t>## [457</w:t>
      </w:r>
      <w:r>
        <w:rPr>
          <w:rStyle w:val="VerbatimChar"/>
        </w:rPr>
        <w:t>21] 1 0 0 0 1 0 0 0 0 0 0 0 1 1 0 0 0 1 0 1 1 1 1 0 1 0 0 1 1 0 0 0 0 0 1 1</w:t>
      </w:r>
      <w:r>
        <w:br/>
      </w:r>
      <w:r>
        <w:rPr>
          <w:rStyle w:val="VerbatimChar"/>
        </w:rPr>
        <w:t>## [45757] 1 0 0 0 0 1 1 0 0 0 0 0 0 1 1 0 1 0 0 1 0 1 0 1 1 0 0 1 0 1 1 1 0 0 0 0</w:t>
      </w:r>
      <w:r>
        <w:br/>
      </w:r>
      <w:r>
        <w:rPr>
          <w:rStyle w:val="VerbatimChar"/>
        </w:rPr>
        <w:t>## [45793] 0 0 0 0 0 0 0 1 1 0 0 0 0 1 0 0 1 0 1 0 0 0 1 0 0 0 0 0 1 1 0 0 1 0 0 1</w:t>
      </w:r>
      <w:r>
        <w:br/>
      </w:r>
      <w:r>
        <w:rPr>
          <w:rStyle w:val="VerbatimChar"/>
        </w:rPr>
        <w:t>## [45829] 0 0</w:t>
      </w:r>
      <w:r>
        <w:rPr>
          <w:rStyle w:val="VerbatimChar"/>
        </w:rPr>
        <w:t xml:space="preserve"> 0 0 0 1 1 0 1 1 0 0 0 1 0 0 0 0 1 0 0 1 1 0 0 0 1 0 1 0 1 0 1 1 0 0</w:t>
      </w:r>
      <w:r>
        <w:br/>
      </w:r>
      <w:r>
        <w:rPr>
          <w:rStyle w:val="VerbatimChar"/>
        </w:rPr>
        <w:t>## [45865] 1 1 0 0 0 0 0 0 0 1 1 0 0 1 1 1 0 0 1 0 0 1 0 0 1 1 1 1 0 0 0 0 1 1 0 1</w:t>
      </w:r>
      <w:r>
        <w:br/>
      </w:r>
      <w:r>
        <w:rPr>
          <w:rStyle w:val="VerbatimChar"/>
        </w:rPr>
        <w:t>## [45901] 1 0 0 1 0 1 1 0 0 1 0 0 1 0 0 1 0 0 1 1 1 0 1 1 0 0 0 0 1 1 1 1 0 0 1 0</w:t>
      </w:r>
      <w:r>
        <w:br/>
      </w:r>
      <w:r>
        <w:rPr>
          <w:rStyle w:val="VerbatimChar"/>
        </w:rPr>
        <w:t xml:space="preserve">## [45937] 1 0 1 1 0 </w:t>
      </w:r>
      <w:r>
        <w:rPr>
          <w:rStyle w:val="VerbatimChar"/>
        </w:rPr>
        <w:t>1 1 0 0 0 0 1 0 0 1 0 0 1 1 0 0 0 0 1 1 0 1 0 0 0 0 0 1 1 1 0</w:t>
      </w:r>
      <w:r>
        <w:br/>
      </w:r>
      <w:r>
        <w:rPr>
          <w:rStyle w:val="VerbatimChar"/>
        </w:rPr>
        <w:t>## [45973] 1 0 1 1 0 1 0 1 0 0 0 1 0 1 1 1 0 0 0 1 1 0 1 1 0 0 1 0 1 0 1 1 1 0 1 0</w:t>
      </w:r>
      <w:r>
        <w:br/>
      </w:r>
      <w:r>
        <w:rPr>
          <w:rStyle w:val="VerbatimChar"/>
        </w:rPr>
        <w:t>## [46009] 0 0 1 1 0 1 0 1 1 0 0 0 1 0 0 0 0 1 1 1 0 0 1 1 0 1 0 0 0 1 1 1 0 0 0 0</w:t>
      </w:r>
      <w:r>
        <w:br/>
      </w:r>
      <w:r>
        <w:rPr>
          <w:rStyle w:val="VerbatimChar"/>
        </w:rPr>
        <w:t>## [46045] 0 0 1 1 1 0 0 0 0</w:t>
      </w:r>
      <w:r>
        <w:rPr>
          <w:rStyle w:val="VerbatimChar"/>
        </w:rPr>
        <w:t xml:space="preserve"> 0 0 0 0 1 0 1 0 0 0 0 1 0 0 1 0 0 1 0 0 1 0 0 0 0 1 1</w:t>
      </w:r>
      <w:r>
        <w:br/>
      </w:r>
      <w:r>
        <w:rPr>
          <w:rStyle w:val="VerbatimChar"/>
        </w:rPr>
        <w:t>## [46081] 1 0 0 1 0 0 1 1 1 0 1 0 1 0 0 1 1 0 1 1 0 0 0 0 0 1 0 0 0 1 1 1 1 1 0 0</w:t>
      </w:r>
      <w:r>
        <w:br/>
      </w:r>
      <w:r>
        <w:rPr>
          <w:rStyle w:val="VerbatimChar"/>
        </w:rPr>
        <w:t>## [46117] 1 0 1 0 0 0 0 1 0 1 0 1 1 0 1 0 1 0 0 0 0 1 1 0 1 1 1 1 0 0 1 1 1 0 1 1</w:t>
      </w:r>
      <w:r>
        <w:br/>
      </w:r>
      <w:r>
        <w:rPr>
          <w:rStyle w:val="VerbatimChar"/>
        </w:rPr>
        <w:t xml:space="preserve">## [46153] 0 0 1 0 0 0 1 1 0 0 0 1 </w:t>
      </w:r>
      <w:r>
        <w:rPr>
          <w:rStyle w:val="VerbatimChar"/>
        </w:rPr>
        <w:t>0 0 1 0 1 1 1 0 1 1 0 0 1 0 0 1 0 0 1 1 1 1 1 0</w:t>
      </w:r>
      <w:r>
        <w:br/>
      </w:r>
      <w:r>
        <w:rPr>
          <w:rStyle w:val="VerbatimChar"/>
        </w:rPr>
        <w:t>## [46189] 1 0 1 0 0 1 1 0 0 0 0 0 1 0 0 0 0 0 0 1 0 1 1 1 0 0 0 1 0 0 0 1 1 0 0 0</w:t>
      </w:r>
      <w:r>
        <w:br/>
      </w:r>
      <w:r>
        <w:rPr>
          <w:rStyle w:val="VerbatimChar"/>
        </w:rPr>
        <w:t>## [46225] 0 1 0 0 1 0 1 0 0 1 0 1 0 0 1 0 1 0 1 1 0 0 0 1 1 0 0 0 1 1 1 1 0 0 1 0</w:t>
      </w:r>
      <w:r>
        <w:br/>
      </w:r>
      <w:r>
        <w:rPr>
          <w:rStyle w:val="VerbatimChar"/>
        </w:rPr>
        <w:t>## [46261] 1 1 0 1 0 0 0 0 1 0 1 0 1 1 0 1</w:t>
      </w:r>
      <w:r>
        <w:rPr>
          <w:rStyle w:val="VerbatimChar"/>
        </w:rPr>
        <w:t xml:space="preserve"> 1 0 1 0 0 0 0 1 0 1 1 1 1 0 1 0 1 1 0 0</w:t>
      </w:r>
      <w:r>
        <w:br/>
      </w:r>
      <w:r>
        <w:rPr>
          <w:rStyle w:val="VerbatimChar"/>
        </w:rPr>
        <w:t>## [46297] 0 0 0 1 0 0 1 0 0 0 1 0 0 1 1 0 0 1 1 1 0 0 0 0 0 1 0 0 0 0 1 0 1 1 0 1</w:t>
      </w:r>
      <w:r>
        <w:br/>
      </w:r>
      <w:r>
        <w:rPr>
          <w:rStyle w:val="VerbatimChar"/>
        </w:rPr>
        <w:t>## [46333] 1 0 0 1 1 1 1 0 0 1 1 1 0 0 0 0 1 1 0 1 0 0 0 0 0 1 0 1 1 1 0 0 0 1 1 1</w:t>
      </w:r>
      <w:r>
        <w:br/>
      </w:r>
      <w:r>
        <w:rPr>
          <w:rStyle w:val="VerbatimChar"/>
        </w:rPr>
        <w:t xml:space="preserve">## [46369] 0 0 1 0 0 1 0 0 1 1 1 0 0 1 0 1 0 0 0 </w:t>
      </w:r>
      <w:r>
        <w:rPr>
          <w:rStyle w:val="VerbatimChar"/>
        </w:rPr>
        <w:t>0 0 0 1 1 0 1 0 0 1 0 0 0 0 0 0 0</w:t>
      </w:r>
      <w:r>
        <w:br/>
      </w:r>
      <w:r>
        <w:rPr>
          <w:rStyle w:val="VerbatimChar"/>
        </w:rPr>
        <w:t>## [46405] 0 1 0 1 0 1 0 0 0 0 0 0 1 0 0 0 0 0 0 1 1 0 1 0 0 1 0 1 0 0 0 0 1 1 1 0</w:t>
      </w:r>
      <w:r>
        <w:br/>
      </w:r>
      <w:r>
        <w:rPr>
          <w:rStyle w:val="VerbatimChar"/>
        </w:rPr>
        <w:t>## [46441] 1 1 1 0 0 0 1 1 1 1 1 1 0 0 1 0 1 1 1 0 1 0 1 1 0 0 1 1 1 1 0 0 1 0 0 0</w:t>
      </w:r>
      <w:r>
        <w:br/>
      </w:r>
      <w:r>
        <w:rPr>
          <w:rStyle w:val="VerbatimChar"/>
        </w:rPr>
        <w:t>## [46477] 1 0 0 1 0 0 0 1 0 0 0 1 0 1 0 0 1 0 0 0 0 0 1</w:t>
      </w:r>
      <w:r>
        <w:rPr>
          <w:rStyle w:val="VerbatimChar"/>
        </w:rPr>
        <w:t xml:space="preserve"> 1 1 0 1 1 1 0 1 0 1 0 1 0</w:t>
      </w:r>
      <w:r>
        <w:br/>
      </w:r>
      <w:r>
        <w:rPr>
          <w:rStyle w:val="VerbatimChar"/>
        </w:rPr>
        <w:t>## [46513] 1 1 0 1 0 0 0 1 1 1 1 1 1 1 0 0 0 0 1 0 0 1 0 0 0 0 0 1 1 0 0 1 0 1 1 0</w:t>
      </w:r>
      <w:r>
        <w:br/>
      </w:r>
      <w:r>
        <w:rPr>
          <w:rStyle w:val="VerbatimChar"/>
        </w:rPr>
        <w:lastRenderedPageBreak/>
        <w:t>## [46549] 0 0 0 0 1 1 0 0 0 1 0 0 0 0 1 1 0 1 1 1 0 0 0 0 1 1 1 1 0 1 0 0 0 1 0 0</w:t>
      </w:r>
      <w:r>
        <w:br/>
      </w:r>
      <w:r>
        <w:rPr>
          <w:rStyle w:val="VerbatimChar"/>
        </w:rPr>
        <w:t xml:space="preserve">## [46585] 1 0 0 0 1 0 1 0 0 0 1 1 1 0 0 0 0 0 1 0 0 0 0 0 1 0 </w:t>
      </w:r>
      <w:r>
        <w:rPr>
          <w:rStyle w:val="VerbatimChar"/>
        </w:rPr>
        <w:t>0 1 0 1 1 0 0 1 1 1</w:t>
      </w:r>
      <w:r>
        <w:br/>
      </w:r>
      <w:r>
        <w:rPr>
          <w:rStyle w:val="VerbatimChar"/>
        </w:rPr>
        <w:t>## [46621] 0 1 1 1 1 0 1 0 1 0 0 0 1 0 0 1 1 0 1 0 1 0 1 1 1 0 0 0 0 0 1 1 1 0 1 0</w:t>
      </w:r>
      <w:r>
        <w:br/>
      </w:r>
      <w:r>
        <w:rPr>
          <w:rStyle w:val="VerbatimChar"/>
        </w:rPr>
        <w:t>## [46657] 0 0 0 0 0 1 0 0 0 0 1 1 0 0 0 0 0 0 0 1 0 1 0 0 0 1 0 0 0 1 0 0 0 0 0 1</w:t>
      </w:r>
      <w:r>
        <w:br/>
      </w:r>
      <w:r>
        <w:rPr>
          <w:rStyle w:val="VerbatimChar"/>
        </w:rPr>
        <w:t>## [46693] 0 1 0 0 0 0 1 1 0 1 1 1 0 1 0 0 0 0 1 1 1 1 0 1 1 1 0 0 0 0</w:t>
      </w:r>
      <w:r>
        <w:rPr>
          <w:rStyle w:val="VerbatimChar"/>
        </w:rPr>
        <w:t xml:space="preserve"> 0 0 0 0 0 0</w:t>
      </w:r>
      <w:r>
        <w:br/>
      </w:r>
      <w:r>
        <w:rPr>
          <w:rStyle w:val="VerbatimChar"/>
        </w:rPr>
        <w:t>## [46729] 1 1 1 1 1 1 0 0 0 1 0 0 1 1 0 0 1 0 1 1 0 0 0 1 0 0 0 0 1 1 0 1 0 1 0 0</w:t>
      </w:r>
      <w:r>
        <w:br/>
      </w:r>
      <w:r>
        <w:rPr>
          <w:rStyle w:val="VerbatimChar"/>
        </w:rPr>
        <w:t>## [46765] 1 0 0 1 0 0 0 0 0 0 1 0 0 0 0 1 0 1 0 1 1 1 1 1 0 1 0 1 1 0 1 1 0 1 1 0</w:t>
      </w:r>
      <w:r>
        <w:br/>
      </w:r>
      <w:r>
        <w:rPr>
          <w:rStyle w:val="VerbatimChar"/>
        </w:rPr>
        <w:t xml:space="preserve">## [46801] 0 0 1 0 1 1 0 0 0 1 0 0 1 1 0 0 0 0 1 0 0 1 0 1 0 1 1 0 1 1 0 0 1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[46837] 1 1 0 0 0 0 0 0 0 0 0 1 0 0 1 1 1 1 0 0 0 1 0 0 1 1 1 0 1 1 0 0 1 0 1 1</w:t>
      </w:r>
      <w:r>
        <w:br/>
      </w:r>
      <w:r>
        <w:rPr>
          <w:rStyle w:val="VerbatimChar"/>
        </w:rPr>
        <w:t>## [46873] 0 0 0 0 0 1 1 0 1 0 0 0 0 1 0 1 0 0 0 0 1 1 1 0 0 0 1 0 0 1 0 0 0 0 0 0</w:t>
      </w:r>
      <w:r>
        <w:br/>
      </w:r>
      <w:r>
        <w:rPr>
          <w:rStyle w:val="VerbatimChar"/>
        </w:rPr>
        <w:t>## [46909] 0 1 0 0 0 1 1 1 0 1 0 0 1 1 1 0 1 1 0 0 0 0 0 0 1 0 1 1 1 1 0 0 0 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6945] 1 1 1 1 0 0 0 1 1 0 1 1 0 0 0 0 0 0 0 0 0 0 0 0 0 0 0 0 1 1 0 1 1 1 1 1</w:t>
      </w:r>
      <w:r>
        <w:br/>
      </w:r>
      <w:r>
        <w:rPr>
          <w:rStyle w:val="VerbatimChar"/>
        </w:rPr>
        <w:t>## [46981] 1 1 1 1 1 1 0 1 0 0 1 1 0 0 1 1 0 0 0 0 1 0 0 0 1 0 1 1 1 1 1 0 1 1 0 1</w:t>
      </w:r>
      <w:r>
        <w:br/>
      </w:r>
      <w:r>
        <w:rPr>
          <w:rStyle w:val="VerbatimChar"/>
        </w:rPr>
        <w:t>## [47017] 1 1 0 1 1 0 1 1 0 1 0 1 0 0 1 0 0 1 0 0 1 0 0 1 1 1 0 0 1 1 1 0 1 0 0 1</w:t>
      </w:r>
      <w:r>
        <w:br/>
      </w:r>
      <w:r>
        <w:rPr>
          <w:rStyle w:val="VerbatimChar"/>
        </w:rPr>
        <w:t>## [4705</w:t>
      </w:r>
      <w:r>
        <w:rPr>
          <w:rStyle w:val="VerbatimChar"/>
        </w:rPr>
        <w:t>3] 0 0 0 1 0 0 0 0 0 1 1 0 1 0 0 1 1 1 1 1 1 1 1 1 0 0 0 0 0 0 0 0 1 0 0 1</w:t>
      </w:r>
      <w:r>
        <w:br/>
      </w:r>
      <w:r>
        <w:rPr>
          <w:rStyle w:val="VerbatimChar"/>
        </w:rPr>
        <w:t>## [47089] 0 0 1 0 1 0 1 0 0 0 0 0 1 0 1 1 0 1 1 1 1 1 0 1 1 1 1 0 0 0 1 0 0 0 1 0</w:t>
      </w:r>
      <w:r>
        <w:br/>
      </w:r>
      <w:r>
        <w:rPr>
          <w:rStyle w:val="VerbatimChar"/>
        </w:rPr>
        <w:t>## [47125] 1 1 0 0 0 0 0 1 0 0 1 1 0 1 1 0 0 1 0 0 1 0 1 1 0 1 1 0 0 1 0 1 1 0 1 1</w:t>
      </w:r>
      <w:r>
        <w:br/>
      </w:r>
      <w:r>
        <w:rPr>
          <w:rStyle w:val="VerbatimChar"/>
        </w:rPr>
        <w:t xml:space="preserve">## [47161] 0 1 </w:t>
      </w:r>
      <w:r>
        <w:rPr>
          <w:rStyle w:val="VerbatimChar"/>
        </w:rPr>
        <w:t>0 1 0 0 1 1 1 1 0 1 0 0 0 1 0 0 1 1 0 0 0 0 0 1 0 1 1 1 0 0 1 0 1 0</w:t>
      </w:r>
      <w:r>
        <w:br/>
      </w:r>
      <w:r>
        <w:rPr>
          <w:rStyle w:val="VerbatimChar"/>
        </w:rPr>
        <w:t>## [47197] 0 0 1 0 0 0 0 1 1 0 1 1 0 0 0 0 1 0 1 1 1 0 0 1 1 1 1 0 1 0 0 1 1 1 0 1</w:t>
      </w:r>
      <w:r>
        <w:br/>
      </w:r>
      <w:r>
        <w:rPr>
          <w:rStyle w:val="VerbatimChar"/>
        </w:rPr>
        <w:t>## [47233] 1 1 0 1 1 1 1 0 1 0 0 0 1 1 0 1 1 0 0 1 1 0 0 0 0 0 1 1 1 1 1 1 0 0 0 1</w:t>
      </w:r>
      <w:r>
        <w:br/>
      </w:r>
      <w:r>
        <w:rPr>
          <w:rStyle w:val="VerbatimChar"/>
        </w:rPr>
        <w:t>## [47269] 1 0 0 0 0 0</w:t>
      </w:r>
      <w:r>
        <w:rPr>
          <w:rStyle w:val="VerbatimChar"/>
        </w:rPr>
        <w:t xml:space="preserve"> 0 1 0 0 1 0 1 0 0 1 1 0 1 0 0 0 0 0 0 0 0 1 1 1 0 0 0 0 0 0</w:t>
      </w:r>
      <w:r>
        <w:br/>
      </w:r>
      <w:r>
        <w:rPr>
          <w:rStyle w:val="VerbatimChar"/>
        </w:rPr>
        <w:t>## [47305] 0 1 1 0 1 1 1 1 1 0 1 1 1 0 0 0 1 0 0 0 0 1 0 0 0 0 1 0 1 0 0 0 1 0 1 1</w:t>
      </w:r>
      <w:r>
        <w:br/>
      </w:r>
      <w:r>
        <w:rPr>
          <w:rStyle w:val="VerbatimChar"/>
        </w:rPr>
        <w:t>## [47341] 0 1 1 0 0 1 0 1 0 1 1 0 1 0 1 1 0 0 0 0 0 1 1 1 0 1 0 0 1 1 0 0 0 1 1 0</w:t>
      </w:r>
      <w:r>
        <w:br/>
      </w:r>
      <w:r>
        <w:rPr>
          <w:rStyle w:val="VerbatimChar"/>
        </w:rPr>
        <w:t xml:space="preserve">## [47377] 0 0 1 0 1 0 0 0 1 </w:t>
      </w:r>
      <w:r>
        <w:rPr>
          <w:rStyle w:val="VerbatimChar"/>
        </w:rPr>
        <w:t>1 1 1 1 0 0 1 1 0 1 1 0 0 1 0 1 1 0 0 1 1 1 0 1 0 1 0</w:t>
      </w:r>
      <w:r>
        <w:br/>
      </w:r>
      <w:r>
        <w:rPr>
          <w:rStyle w:val="VerbatimChar"/>
        </w:rPr>
        <w:t>## [47413] 0 0 0 1 1 0 1 1 0 0 0 0 1 1 0 0 1 1 1 0 1 0 0 0 1 1 0 0 1 0 1 1 0 0 0 0</w:t>
      </w:r>
      <w:r>
        <w:br/>
      </w:r>
      <w:r>
        <w:rPr>
          <w:rStyle w:val="VerbatimChar"/>
        </w:rPr>
        <w:lastRenderedPageBreak/>
        <w:t>## [47449] 0 0 0 0 0 1 0 0 0 1 0 0 1 0 0 0 1 0 0 1 1 1 1 0 1 0 1 1 0 1 0 0 0 0 1 1</w:t>
      </w:r>
      <w:r>
        <w:br/>
      </w:r>
      <w:r>
        <w:rPr>
          <w:rStyle w:val="VerbatimChar"/>
        </w:rPr>
        <w:t>## [47485] 1 0 0 0 1 0 0 0 0 1 1 1 0 0 1 0 0 1 1 0 0 0 1 1 1 0 1 1 0 0 0 0 1 0 1 0</w:t>
      </w:r>
      <w:r>
        <w:br/>
      </w:r>
      <w:r>
        <w:rPr>
          <w:rStyle w:val="VerbatimChar"/>
        </w:rPr>
        <w:t>## [47521] 0 0 0 0 0 0 1 0 0 0 0 0 0 1 1 0 0 1 0 0 0 1 0 0 0 1 1 0 0 1 0 0 0 0 0 1</w:t>
      </w:r>
      <w:r>
        <w:br/>
      </w:r>
      <w:r>
        <w:rPr>
          <w:rStyle w:val="VerbatimChar"/>
        </w:rPr>
        <w:t>## [475</w:t>
      </w:r>
      <w:r>
        <w:rPr>
          <w:rStyle w:val="VerbatimChar"/>
        </w:rPr>
        <w:t>57] 1 0 0 0 1 1 1 0 0 0 1 0 0 0 1 1 0 0 0 0 1 1 1 1 0 0 0 0 1 1 1 0 0 1 0 0</w:t>
      </w:r>
      <w:r>
        <w:br/>
      </w:r>
      <w:r>
        <w:rPr>
          <w:rStyle w:val="VerbatimChar"/>
        </w:rPr>
        <w:t>## [47593] 0 0 0 1 0 0 0 1 0 1 0 0 0 1 1 1 1 1 1 0 0 1 0 0 1 1 1 1 0 0 1 1 0 0 1 1</w:t>
      </w:r>
      <w:r>
        <w:br/>
      </w:r>
      <w:r>
        <w:rPr>
          <w:rStyle w:val="VerbatimChar"/>
        </w:rPr>
        <w:t>## [47629] 1 0 0 1 0 1 0 0 1 0 0 0 0 0 1 0 0 0 0 0 0 1 1 0 1 0 0 1 0 1 1 1 1 1 1 0</w:t>
      </w:r>
      <w:r>
        <w:br/>
      </w:r>
      <w:r>
        <w:rPr>
          <w:rStyle w:val="VerbatimChar"/>
        </w:rPr>
        <w:t>## [47665] 1 1</w:t>
      </w:r>
      <w:r>
        <w:rPr>
          <w:rStyle w:val="VerbatimChar"/>
        </w:rPr>
        <w:t xml:space="preserve"> 0 1 0 0 0 0 0 0 0 1 1 0 1 0 0 1 0 0 1 1 0 1 1 1 0 0 0 1 1 0 1 0 0 1</w:t>
      </w:r>
      <w:r>
        <w:br/>
      </w:r>
      <w:r>
        <w:rPr>
          <w:rStyle w:val="VerbatimChar"/>
        </w:rPr>
        <w:t>## [47701] 0 0 1 1 0 0 0 0 0 0 0 0 1 0 0 0 0 1 0 1 0 1 0 0 1 1 0 0 1 0 1 1 1 0 0 0</w:t>
      </w:r>
      <w:r>
        <w:br/>
      </w:r>
      <w:r>
        <w:rPr>
          <w:rStyle w:val="VerbatimChar"/>
        </w:rPr>
        <w:t>## [47737] 1 1 0 1 1 0 1 0 1 1 1 0 1 0 0 1 0 0 0 0 0 1 1 0 1 0 0 0 0 0 0 1 1 0 0 0</w:t>
      </w:r>
      <w:r>
        <w:br/>
      </w:r>
      <w:r>
        <w:rPr>
          <w:rStyle w:val="VerbatimChar"/>
        </w:rPr>
        <w:t xml:space="preserve">## [47773] 1 0 1 1 0 </w:t>
      </w:r>
      <w:r>
        <w:rPr>
          <w:rStyle w:val="VerbatimChar"/>
        </w:rPr>
        <w:t>0 0 1 1 1 1 0 0 0 0 1 1 1 0 0 1 1 1 0 1 0 0 0 1 0 1 1 1 0 1 0</w:t>
      </w:r>
      <w:r>
        <w:br/>
      </w:r>
      <w:r>
        <w:rPr>
          <w:rStyle w:val="VerbatimChar"/>
        </w:rPr>
        <w:t>## [47809] 1 0 0 0 1 0 0 0 0 0 1 0 0 0 0 0 1 0 1 1 0 0 1 1 1 0 1 0 1 0 0 1 1 0 0 1</w:t>
      </w:r>
      <w:r>
        <w:br/>
      </w:r>
      <w:r>
        <w:rPr>
          <w:rStyle w:val="VerbatimChar"/>
        </w:rPr>
        <w:t>## [47845] 0 1 0 1 1 1 0 0 0 1 1 0 0 0 1 0 0 0 0 1 1 0 1 0 0 0 0 0 0 1 0 0 1 1 0 0</w:t>
      </w:r>
      <w:r>
        <w:br/>
      </w:r>
      <w:r>
        <w:rPr>
          <w:rStyle w:val="VerbatimChar"/>
        </w:rPr>
        <w:t>## [47881] 0 0 0 1 0 0 0 0 0</w:t>
      </w:r>
      <w:r>
        <w:rPr>
          <w:rStyle w:val="VerbatimChar"/>
        </w:rPr>
        <w:t xml:space="preserve"> 0 0 1 0 0 0 1 1 1 1 1 0 0 1 1 0 0 1 1 1 0 0 1 0 0 1 0</w:t>
      </w:r>
      <w:r>
        <w:br/>
      </w:r>
      <w:r>
        <w:rPr>
          <w:rStyle w:val="VerbatimChar"/>
        </w:rPr>
        <w:t>## [47917] 1 1 1 1 0 0 1 0 1 0 1 0 1 1 1 1 0 0 0 1 0 1 0 0 0 0 1 1 0 1 0 1 1 1 1 1</w:t>
      </w:r>
      <w:r>
        <w:br/>
      </w:r>
      <w:r>
        <w:rPr>
          <w:rStyle w:val="VerbatimChar"/>
        </w:rPr>
        <w:t>## [47953] 1 0 1 0 0 1 0 0 0 1 0 1 1 0 0 0 1 0 1 1 1 1 0 1 1 0 0 1 0 1 1 1 0 1 1 1</w:t>
      </w:r>
      <w:r>
        <w:br/>
      </w:r>
      <w:r>
        <w:rPr>
          <w:rStyle w:val="VerbatimChar"/>
        </w:rPr>
        <w:t xml:space="preserve">## [47989] 0 0 0 1 0 0 0 1 0 1 1 0 </w:t>
      </w:r>
      <w:r>
        <w:rPr>
          <w:rStyle w:val="VerbatimChar"/>
        </w:rPr>
        <w:t>0 0 0 1 0 1 1 0 0 1 0 0 1 0 0 1 0 1 0 0 0 1 0 0</w:t>
      </w:r>
      <w:r>
        <w:br/>
      </w:r>
      <w:r>
        <w:rPr>
          <w:rStyle w:val="VerbatimChar"/>
        </w:rPr>
        <w:t>## [48025] 1 1 1 0 1 0 1 0 0 1 0 0 1 0 1 1 1 0 0 1 0 0 0 0 1 1 0 0 0 0 0 1 0 0 0 0</w:t>
      </w:r>
      <w:r>
        <w:br/>
      </w:r>
      <w:r>
        <w:rPr>
          <w:rStyle w:val="VerbatimChar"/>
        </w:rPr>
        <w:t>## [48061] 0 0 0 0 0 1 0 1 1 0 1 0 1 0 1 0 1 0 1 1 1 0 1 0 0 1 0 1 0 1 0 0 0 0 0 1</w:t>
      </w:r>
      <w:r>
        <w:br/>
      </w:r>
      <w:r>
        <w:rPr>
          <w:rStyle w:val="VerbatimChar"/>
        </w:rPr>
        <w:t>## [48097] 1 0 0 0 0 0 0 1 0 0 0 1 0 0 1 1</w:t>
      </w:r>
      <w:r>
        <w:rPr>
          <w:rStyle w:val="VerbatimChar"/>
        </w:rPr>
        <w:t xml:space="preserve"> 1 0 0 1 0 1 0 0 1 0 0 0 1 0 1 0 1 0 1 1</w:t>
      </w:r>
      <w:r>
        <w:br/>
      </w:r>
      <w:r>
        <w:rPr>
          <w:rStyle w:val="VerbatimChar"/>
        </w:rPr>
        <w:t>## [48133] 0 1 0 0 0 1 0 0 0 0 0 1 0 1 0 0 0 1 0 0 1 0 0 0 1 1 0 0 1 1 0 0 0 1 0 1</w:t>
      </w:r>
      <w:r>
        <w:br/>
      </w:r>
      <w:r>
        <w:rPr>
          <w:rStyle w:val="VerbatimChar"/>
        </w:rPr>
        <w:t>## [48169] 0 1 1 1 1 0 0 0 0 1 1 0 1 0 1 0 0 0 1 1 1 1 0 1 0 0 0 1 1 1 0 0 1 0 1 0</w:t>
      </w:r>
      <w:r>
        <w:br/>
      </w:r>
      <w:r>
        <w:rPr>
          <w:rStyle w:val="VerbatimChar"/>
        </w:rPr>
        <w:t xml:space="preserve">## [48205] 1 0 0 0 0 0 1 0 0 1 1 0 0 0 0 0 0 0 1 </w:t>
      </w:r>
      <w:r>
        <w:rPr>
          <w:rStyle w:val="VerbatimChar"/>
        </w:rPr>
        <w:t>1 1 1 0 0 1 1 0 1 0 1 0 1 1 1 0 0</w:t>
      </w:r>
      <w:r>
        <w:br/>
      </w:r>
      <w:r>
        <w:rPr>
          <w:rStyle w:val="VerbatimChar"/>
        </w:rPr>
        <w:t>## [48241] 1 0 1 1 0 1 1 0 1 1 0 0 1 0 0 0 1 0 1 1 1 0 1 1 1 0 0 0 0 1 1 1 1 0 1 1</w:t>
      </w:r>
      <w:r>
        <w:br/>
      </w:r>
      <w:r>
        <w:rPr>
          <w:rStyle w:val="VerbatimChar"/>
        </w:rPr>
        <w:t>## [48277] 1 0 1 1 0 0 0 1 0 1 1 1 0 1 0 0 0 0 1 1 0 1 1 1 0 0 1 1 0 0 0 0 0 1 0 0</w:t>
      </w:r>
      <w:r>
        <w:br/>
      </w:r>
      <w:r>
        <w:rPr>
          <w:rStyle w:val="VerbatimChar"/>
        </w:rPr>
        <w:t>## [48313] 0 0 0 0 1 1 0 0 1 1 0 0 0 0 0 0 0 0 0 1 0 1 1</w:t>
      </w:r>
      <w:r>
        <w:rPr>
          <w:rStyle w:val="VerbatimChar"/>
        </w:rPr>
        <w:t xml:space="preserve"> 1 0 0 1 0 0 1 0 0 0 0 1 1</w:t>
      </w:r>
      <w:r>
        <w:br/>
      </w:r>
      <w:r>
        <w:rPr>
          <w:rStyle w:val="VerbatimChar"/>
        </w:rPr>
        <w:lastRenderedPageBreak/>
        <w:t>## [48349] 0 0 0 0 1 1 1 1 0 0 0 1 0 1 0 0 0 1 1 0 0 1 1 0 0 1 1 0 0 1 1 1 0 1 1 0</w:t>
      </w:r>
      <w:r>
        <w:br/>
      </w:r>
      <w:r>
        <w:rPr>
          <w:rStyle w:val="VerbatimChar"/>
        </w:rPr>
        <w:t>## [48385] 0 1 1 1 1 1 1 0 0 0 0 0 0 0 0 0 1 0 0 0 1 0 0 1 0 0 1 0 0 1 0 0 1 1 1 0</w:t>
      </w:r>
      <w:r>
        <w:br/>
      </w:r>
      <w:r>
        <w:rPr>
          <w:rStyle w:val="VerbatimChar"/>
        </w:rPr>
        <w:t xml:space="preserve">## [48421] 0 0 0 0 1 1 0 1 0 1 1 1 0 1 0 0 1 0 0 0 1 1 1 1 1 0 </w:t>
      </w:r>
      <w:r>
        <w:rPr>
          <w:rStyle w:val="VerbatimChar"/>
        </w:rPr>
        <w:t>0 0 0 1 0 0 1 1 1 0</w:t>
      </w:r>
      <w:r>
        <w:br/>
      </w:r>
      <w:r>
        <w:rPr>
          <w:rStyle w:val="VerbatimChar"/>
        </w:rPr>
        <w:t>## [48457] 0 0 0 1 1 0 0 0 1 0 0 1 1 0 1 1 0 0 0 1 1 0 1 0 0 1 0 0 0 0 1 0 1 1 0 0</w:t>
      </w:r>
      <w:r>
        <w:br/>
      </w:r>
      <w:r>
        <w:rPr>
          <w:rStyle w:val="VerbatimChar"/>
        </w:rPr>
        <w:t>## [48493] 1 0 0 0 0 0 0 0 0 1 0 0 0 1 1 0 1 1 1 1 0 1 0 0 1 0 0 0 0 0 1 1 0 1 1 0</w:t>
      </w:r>
      <w:r>
        <w:br/>
      </w:r>
      <w:r>
        <w:rPr>
          <w:rStyle w:val="VerbatimChar"/>
        </w:rPr>
        <w:t>## [48529] 1 1 0 0 1 0 0 0 0 0 1 1 1 0 0 0 0 1 0 1 0 0 0 0 1 0 1 1 1 1</w:t>
      </w:r>
      <w:r>
        <w:rPr>
          <w:rStyle w:val="VerbatimChar"/>
        </w:rPr>
        <w:t xml:space="preserve"> 1 1 1 1 0 1</w:t>
      </w:r>
      <w:r>
        <w:br/>
      </w:r>
      <w:r>
        <w:rPr>
          <w:rStyle w:val="VerbatimChar"/>
        </w:rPr>
        <w:t>## [48565] 1 0 0 0 1 0 0 0 1 0 0 1 0 1 1 0 0 1 1 0 0 0 1 0 1 0 0 1 0 0 0 1 0 1 1 1</w:t>
      </w:r>
      <w:r>
        <w:br/>
      </w:r>
      <w:r>
        <w:rPr>
          <w:rStyle w:val="VerbatimChar"/>
        </w:rPr>
        <w:t>## [48601] 0 0 1 1 1 1 0 1 0 0 0 0 1 1 1 1 0 0 0 0 1 1 0 0 0 1 0 0 0 0 1 0 1 1 0 1</w:t>
      </w:r>
      <w:r>
        <w:br/>
      </w:r>
      <w:r>
        <w:rPr>
          <w:rStyle w:val="VerbatimChar"/>
        </w:rPr>
        <w:t xml:space="preserve">## [48637] 0 0 1 0 1 1 0 0 0 0 1 0 0 1 1 1 0 0 1 1 0 1 0 1 0 0 0 0 0 1 0 0 0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48673] 1 0 0 1 1 0 0 0 1 0 0 0 0 0 0 1 0 1 1 1 1 1 0 0 0 1 0 1 1 0 0 1 0 0 0 0</w:t>
      </w:r>
      <w:r>
        <w:br/>
      </w:r>
      <w:r>
        <w:rPr>
          <w:rStyle w:val="VerbatimChar"/>
        </w:rPr>
        <w:t>## [48709] 1 0 0 0 1 1 0 0 0 0 1 1 0 0 1 0 1 1 1 1 0 1 0 0 1 0 1 1 0 1 0 1 0 0 1 1</w:t>
      </w:r>
      <w:r>
        <w:br/>
      </w:r>
      <w:r>
        <w:rPr>
          <w:rStyle w:val="VerbatimChar"/>
        </w:rPr>
        <w:t>## [48745] 1 1 1 0 0 0 1 1 1 0 0 1 1 0 0 1 0 0 1 1 0 1 1 0 1 1 1 0 1 1 0 1 0 1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8781] 1 0 1 0 1 0 0 0 0 0 1 1 1 0 1 0 1 1 0 0 0 0 0 1 1 0 0 1 0 0 0 0 0 0 0 0</w:t>
      </w:r>
      <w:r>
        <w:br/>
      </w:r>
      <w:r>
        <w:rPr>
          <w:rStyle w:val="VerbatimChar"/>
        </w:rPr>
        <w:t>## [48817] 0 0 1 0 0 1 0 0 0 1 1 1 0 1 0 0 1 1 0 1 1 1 0 0 1 1 1 1 1 1 0 1 0 1 0 0</w:t>
      </w:r>
      <w:r>
        <w:br/>
      </w:r>
      <w:r>
        <w:rPr>
          <w:rStyle w:val="VerbatimChar"/>
        </w:rPr>
        <w:t>## [48853] 0 1 1 0 1 1 1 1 1 1 1 1 1 0 0 0 0 0 0 0 1 1 0 1 0 0 1 0 0 1 1 1 1 1 0 1</w:t>
      </w:r>
      <w:r>
        <w:br/>
      </w:r>
      <w:r>
        <w:rPr>
          <w:rStyle w:val="VerbatimChar"/>
        </w:rPr>
        <w:t>## [4888</w:t>
      </w:r>
      <w:r>
        <w:rPr>
          <w:rStyle w:val="VerbatimChar"/>
        </w:rPr>
        <w:t>9] 1 0 0 0 1 1 0 0 0 1 0 0 0 0 0 1 0 0 1 1 1 1 1 1 1 0 1 1 0 0 0 1 1 0 0 1</w:t>
      </w:r>
      <w:r>
        <w:br/>
      </w:r>
      <w:r>
        <w:rPr>
          <w:rStyle w:val="VerbatimChar"/>
        </w:rPr>
        <w:t>## [48925] 0 1 0 0 0 0 0 0 0 1 1 0 0 1 1 1 0 0 1 0 0 0 1 0 1 0 0 1 1 1 0 0 1 0 0 1</w:t>
      </w:r>
      <w:r>
        <w:br/>
      </w:r>
      <w:r>
        <w:rPr>
          <w:rStyle w:val="VerbatimChar"/>
        </w:rPr>
        <w:t>## [48961] 0 0 0 1 1 0 0 0 0 1 1 0 0 0 0 0 0 0 0 0 0 0 0 0 0 0 0 0 0 0 1 1 0 1 1 0</w:t>
      </w:r>
      <w:r>
        <w:br/>
      </w:r>
      <w:r>
        <w:rPr>
          <w:rStyle w:val="VerbatimChar"/>
        </w:rPr>
        <w:t xml:space="preserve">## [48997] 0 0 </w:t>
      </w:r>
      <w:r>
        <w:rPr>
          <w:rStyle w:val="VerbatimChar"/>
        </w:rPr>
        <w:t>0 1 0 0 0 0 0 0 0 0 0 1 0 0 0 1 0 0 0 0 1 0 0 0 1 1 1 0 1 0 0 1 0 1</w:t>
      </w:r>
      <w:r>
        <w:br/>
      </w:r>
      <w:r>
        <w:rPr>
          <w:rStyle w:val="VerbatimChar"/>
        </w:rPr>
        <w:t>## [49033] 0 0 1 1 1 0 1 1 0 0 0 1 1 0 1 1 1 0 1 0 1 1 0 0 1 0 0 1 1 0 0 0 1 0 0 1</w:t>
      </w:r>
      <w:r>
        <w:br/>
      </w:r>
      <w:r>
        <w:rPr>
          <w:rStyle w:val="VerbatimChar"/>
        </w:rPr>
        <w:t>## [49069] 1 1 0 1 0 1 1 0 0 0 0 1 0 0 1 1 0 0 0 1 0 0 0 1 1 0 1 1 0 0 1 0 0 1 0 1</w:t>
      </w:r>
      <w:r>
        <w:br/>
      </w:r>
      <w:r>
        <w:rPr>
          <w:rStyle w:val="VerbatimChar"/>
        </w:rPr>
        <w:t>## [49105] 0 1 0 0 0 1</w:t>
      </w:r>
      <w:r>
        <w:rPr>
          <w:rStyle w:val="VerbatimChar"/>
        </w:rPr>
        <w:t xml:space="preserve"> 0 1 0 0 1 0 1 1 1 0 0 0 1 0 0 0 0 1 0 0 0 1 1 0 1 1 0 0 1 0</w:t>
      </w:r>
      <w:r>
        <w:br/>
      </w:r>
      <w:r>
        <w:rPr>
          <w:rStyle w:val="VerbatimChar"/>
        </w:rPr>
        <w:t>## [49141] 1 0 1 1 0 1 0 0 1 1 0 0 1 1 1 0 0 1 0 0 0 1 0 1 0 1 1 1 0 1 1 0 1 0 1 1</w:t>
      </w:r>
      <w:r>
        <w:br/>
      </w:r>
      <w:r>
        <w:rPr>
          <w:rStyle w:val="VerbatimChar"/>
        </w:rPr>
        <w:t>## [49177] 1 0 0 1 1 1 0 0 1 1 0 0 0 0 0 0 0 0 0 0 1 0 1 0 0 1 0 0 0 0 1 0 0 1 1 0</w:t>
      </w:r>
      <w:r>
        <w:br/>
      </w:r>
      <w:r>
        <w:rPr>
          <w:rStyle w:val="VerbatimChar"/>
        </w:rPr>
        <w:t>## [49213] 1 0 0 1 1 1 1 0 0 0 0 0 0 0 1 0 1 0 0 0 1 0 1 0 1 1 0 1 0 1 0 0 1 0 0 0</w:t>
      </w:r>
      <w:r>
        <w:br/>
      </w:r>
      <w:r>
        <w:rPr>
          <w:rStyle w:val="VerbatimChar"/>
        </w:rPr>
        <w:lastRenderedPageBreak/>
        <w:t>## [49249] 1 0 0 1 0 0 1 0 0 0 1 1 1 1 0 0 1 1 1 1 0 1 1 0 1 0 1 0 0 0 0 0 1 0 1 0</w:t>
      </w:r>
      <w:r>
        <w:br/>
      </w:r>
      <w:r>
        <w:rPr>
          <w:rStyle w:val="VerbatimChar"/>
        </w:rPr>
        <w:t>## [49285] 1 0 0 0 0 1 0 0 1 0 1 0 0 0 0 0 0 0 0 1 0 0 0 0 1 0 1 1 1 1 0 1 0 0 1 0</w:t>
      </w:r>
      <w:r>
        <w:br/>
      </w:r>
      <w:r>
        <w:rPr>
          <w:rStyle w:val="VerbatimChar"/>
        </w:rPr>
        <w:t>## [493</w:t>
      </w:r>
      <w:r>
        <w:rPr>
          <w:rStyle w:val="VerbatimChar"/>
        </w:rPr>
        <w:t>21] 0 0 0 0 0 1 1 1 1 1 1 0 1 0 1 0 1 0 1 0 0 1 1 1 0 0 1 1 0 1 1 0 1 1 1 0</w:t>
      </w:r>
      <w:r>
        <w:br/>
      </w:r>
      <w:r>
        <w:rPr>
          <w:rStyle w:val="VerbatimChar"/>
        </w:rPr>
        <w:t>## [49357] 0 0 0 0 1 0 0 0 0 0 0 1 0 0 0 1 0 1 0 1 1 1 0 1 0 1 0 0 1 1 0 1 1 1 0 0</w:t>
      </w:r>
      <w:r>
        <w:br/>
      </w:r>
      <w:r>
        <w:rPr>
          <w:rStyle w:val="VerbatimChar"/>
        </w:rPr>
        <w:t>## [49393] 1 1 0 1 1 0 0 1 0 1 0 1 0 0 0 0 1 0 0 0 0 1 0 0 1 0 1 0 0 0 0 0 1 0 1 0</w:t>
      </w:r>
      <w:r>
        <w:br/>
      </w:r>
      <w:r>
        <w:rPr>
          <w:rStyle w:val="VerbatimChar"/>
        </w:rPr>
        <w:t>## [49429] 1 0</w:t>
      </w:r>
      <w:r>
        <w:rPr>
          <w:rStyle w:val="VerbatimChar"/>
        </w:rPr>
        <w:t xml:space="preserve"> 1 1 0 0 1 0 0 0 0 1 1 0 0 1 0 0 0 1 1 0 1 1 1 0 1 1 0 1 1 0 1 0 0 1</w:t>
      </w:r>
      <w:r>
        <w:br/>
      </w:r>
      <w:r>
        <w:rPr>
          <w:rStyle w:val="VerbatimChar"/>
        </w:rPr>
        <w:t>## [49465] 0 1 1 1 0 0 1 0 0 1 1 0 1 1 0 0 0 0 1 0 1 1 0 0 1 1 0 1 1 0 1 0 0 1 0 0</w:t>
      </w:r>
      <w:r>
        <w:br/>
      </w:r>
      <w:r>
        <w:rPr>
          <w:rStyle w:val="VerbatimChar"/>
        </w:rPr>
        <w:t>## [49501] 1 0 0 1 1 1 0 0 1 1 0 0 1 1 0 1 0 1 0 0 0 1 1 0 0 1 0 0 0 0 0 1 1 1 0 0</w:t>
      </w:r>
      <w:r>
        <w:br/>
      </w:r>
      <w:r>
        <w:rPr>
          <w:rStyle w:val="VerbatimChar"/>
        </w:rPr>
        <w:t xml:space="preserve">## [49537] 0 0 0 0 0 </w:t>
      </w:r>
      <w:r>
        <w:rPr>
          <w:rStyle w:val="VerbatimChar"/>
        </w:rPr>
        <w:t>1 0 0 0 0 0 0 0 1 0 0 0 0 0 1 0 1 0 0 1 0 0 1 1 1 1 0 1 0 1 1</w:t>
      </w:r>
      <w:r>
        <w:br/>
      </w:r>
      <w:r>
        <w:rPr>
          <w:rStyle w:val="VerbatimChar"/>
        </w:rPr>
        <w:t>## [49573] 0 0 1 1 0 1 1 0 1 0 0 0 0 0 1 1 0 0 0 1 1 1 1 0 0 1 0 1 1 0 1 0 1 0 0 0</w:t>
      </w:r>
      <w:r>
        <w:br/>
      </w:r>
      <w:r>
        <w:rPr>
          <w:rStyle w:val="VerbatimChar"/>
        </w:rPr>
        <w:t>## [49609] 1 1 0 1 0 1 0 0 0 1 0 0 1 0 0 1 0 1 0 0 1 1 0 1 1 1 1 0 1 1 0 0 0 1 1 1</w:t>
      </w:r>
      <w:r>
        <w:br/>
      </w:r>
      <w:r>
        <w:rPr>
          <w:rStyle w:val="VerbatimChar"/>
        </w:rPr>
        <w:t>## [49645] 1 1 1 1 0 1 0 1 0</w:t>
      </w:r>
      <w:r>
        <w:rPr>
          <w:rStyle w:val="VerbatimChar"/>
        </w:rPr>
        <w:t xml:space="preserve"> 0 0 0 0 0 0 0 1 0 1 0 0 0 0 1 1 0 1 0 1 1 1 1 1 0 0 1</w:t>
      </w:r>
      <w:r>
        <w:br/>
      </w:r>
      <w:r>
        <w:rPr>
          <w:rStyle w:val="VerbatimChar"/>
        </w:rPr>
        <w:t>## [49681] 0 1 0 0 1 1 0 0 0 0 0 0 1 1 1 1 0 0 0 0 0 1 0 1 0 0 0 0 0 0 0 0 1 0 0 0</w:t>
      </w:r>
      <w:r>
        <w:br/>
      </w:r>
      <w:r>
        <w:rPr>
          <w:rStyle w:val="VerbatimChar"/>
        </w:rPr>
        <w:t>## [49717] 0 1 0 0 0 0 1 0 0 1 1 1 1 0 0 0 0 0 0 1 1 0 0 1 1 1 1 1 0 1 0 1 1 0 0 0</w:t>
      </w:r>
      <w:r>
        <w:br/>
      </w:r>
      <w:r>
        <w:rPr>
          <w:rStyle w:val="VerbatimChar"/>
        </w:rPr>
        <w:t xml:space="preserve">## [49753] 0 1 1 0 1 1 1 0 1 0 0 0 </w:t>
      </w:r>
      <w:r>
        <w:rPr>
          <w:rStyle w:val="VerbatimChar"/>
        </w:rPr>
        <w:t>0 1 0 1 0 0 0 1 1 1 1 1 1 1 0 1 1 0 0 0 1 0 0 1</w:t>
      </w:r>
      <w:r>
        <w:br/>
      </w:r>
      <w:r>
        <w:rPr>
          <w:rStyle w:val="VerbatimChar"/>
        </w:rPr>
        <w:t>## [49789] 1 0 0 0 1 1 0 1 1 0 1 0 1 0 0 1 0 0 0 1 0 0 0 1 1 0 0 0 0 0 0 1 0 1 1 1</w:t>
      </w:r>
      <w:r>
        <w:br/>
      </w:r>
      <w:r>
        <w:rPr>
          <w:rStyle w:val="VerbatimChar"/>
        </w:rPr>
        <w:t>## [49825] 1 0 0 0 0 1 1 0 0 0 1 0 0 1 0 0 1 0 0 0 0 1 0 0 0 1 1 1 0 0 1 0 1 1 0 0</w:t>
      </w:r>
      <w:r>
        <w:br/>
      </w:r>
      <w:r>
        <w:rPr>
          <w:rStyle w:val="VerbatimChar"/>
        </w:rPr>
        <w:t>## [49861] 0 0 0 1 1 0 1 0 1 0 1 0 1 1 0 0</w:t>
      </w:r>
      <w:r>
        <w:rPr>
          <w:rStyle w:val="VerbatimChar"/>
        </w:rPr>
        <w:t xml:space="preserve"> 0 0 1 0 1 0 1 0 1 1 1 0 1 0 0 1 0 1 0 1</w:t>
      </w:r>
      <w:r>
        <w:br/>
      </w:r>
      <w:r>
        <w:rPr>
          <w:rStyle w:val="VerbatimChar"/>
        </w:rPr>
        <w:t>## [49897] 0 0 0 0 0 1 1 1 0 0 0 1 0 0 0 0 0 1 0 1 1 0 0 1 1 1 0 0 0 0 1 1 0 0 0 1</w:t>
      </w:r>
      <w:r>
        <w:br/>
      </w:r>
      <w:r>
        <w:rPr>
          <w:rStyle w:val="VerbatimChar"/>
        </w:rPr>
        <w:t>## [49933] 1 0 1 1 0 0 0 0 1 1 1 0 0 1 1 0 1 0 1 0 1 1 0 0 1 1 1 0 0 1 1 1 0 0 0 0</w:t>
      </w:r>
      <w:r>
        <w:br/>
      </w:r>
      <w:r>
        <w:rPr>
          <w:rStyle w:val="VerbatimChar"/>
        </w:rPr>
        <w:t xml:space="preserve">## [49969] 0 0 1 0 0 1 1 1 0 0 1 1 0 0 0 0 0 0 1 </w:t>
      </w:r>
      <w:r>
        <w:rPr>
          <w:rStyle w:val="VerbatimChar"/>
        </w:rPr>
        <w:t>1 1 1 1 0 0 0 0 0 0 0 0 1 1 0 0 0</w:t>
      </w:r>
      <w:r>
        <w:br/>
      </w:r>
      <w:r>
        <w:rPr>
          <w:rStyle w:val="VerbatimChar"/>
        </w:rPr>
        <w:t>## [50005] 0 0 0 1 0 0 1 0 1 0 0 1 0 1 0 0 0 0 1 0 1 0 1 0 1 0 0 0 0 0 1 0 1 0 0 0</w:t>
      </w:r>
      <w:r>
        <w:br/>
      </w:r>
      <w:r>
        <w:rPr>
          <w:rStyle w:val="VerbatimChar"/>
        </w:rPr>
        <w:t>## [50041] 1 0 0 1 0 1 1 0 0 0 0 0 1 1 0 1 1 1 0 0 0 0 1 1 0 1 1 1 1 1 0 1 0 1 0 0</w:t>
      </w:r>
      <w:r>
        <w:br/>
      </w:r>
      <w:r>
        <w:rPr>
          <w:rStyle w:val="VerbatimChar"/>
        </w:rPr>
        <w:t>## [50077] 1 0 1 1 0 1 1 0 0 0 1 0 1 1 0 0 0 1 0 0 1 0 0</w:t>
      </w:r>
      <w:r>
        <w:rPr>
          <w:rStyle w:val="VerbatimChar"/>
        </w:rPr>
        <w:t xml:space="preserve"> 0 1 1 1 1 0 0 0 1 0 1 0 0</w:t>
      </w:r>
      <w:r>
        <w:br/>
      </w:r>
      <w:r>
        <w:rPr>
          <w:rStyle w:val="VerbatimChar"/>
        </w:rPr>
        <w:t>## [50113] 0 1 0 0 0 0 0 1 1 0 1 1 1 1 0 0 1 0 0 0 0 0 0 0 0 1 0 1 0 0 0 1 1 0 0 0</w:t>
      </w:r>
      <w:r>
        <w:br/>
      </w:r>
      <w:r>
        <w:rPr>
          <w:rStyle w:val="VerbatimChar"/>
        </w:rPr>
        <w:lastRenderedPageBreak/>
        <w:t>## [50149] 1 0 0 1 1 1 0 1 1 0 0 1 1 0 0 1 0 0 1 1 1 1 1 1 0 0 1 0 0 0 1 0 0 0 1 0</w:t>
      </w:r>
      <w:r>
        <w:br/>
      </w:r>
      <w:r>
        <w:rPr>
          <w:rStyle w:val="VerbatimChar"/>
        </w:rPr>
        <w:t xml:space="preserve">## [50185] 0 0 1 0 1 1 1 1 0 0 0 1 0 1 1 0 0 1 0 0 0 1 0 0 0 1 </w:t>
      </w:r>
      <w:r>
        <w:rPr>
          <w:rStyle w:val="VerbatimChar"/>
        </w:rPr>
        <w:t>1 1 1 0 0 1 0 1 1 0</w:t>
      </w:r>
      <w:r>
        <w:br/>
      </w:r>
      <w:r>
        <w:rPr>
          <w:rStyle w:val="VerbatimChar"/>
        </w:rPr>
        <w:t>## [50221] 1 1 0 0 1 1 1 1 0 0 0 0 1 1 1 1 1 0 0 0 0 1 1 1 0 0 0 1 1 0 0 0 1 1 0 0</w:t>
      </w:r>
      <w:r>
        <w:br/>
      </w:r>
      <w:r>
        <w:rPr>
          <w:rStyle w:val="VerbatimChar"/>
        </w:rPr>
        <w:t>## [50257] 1 0 1 0 0 1 1 0 1 0 0 1 1 0 1 1 1 0 0 1 1 0 0 0 1 0 1 0 1 0 0 0 0 1 1 1</w:t>
      </w:r>
      <w:r>
        <w:br/>
      </w:r>
      <w:r>
        <w:rPr>
          <w:rStyle w:val="VerbatimChar"/>
        </w:rPr>
        <w:t>## [50293] 0 1 0 0 0 0 1 1 1 1 0 1 1 0 0 1 1 1 0 0 0 0 1 1 0 0 1 1 0 0</w:t>
      </w:r>
      <w:r>
        <w:rPr>
          <w:rStyle w:val="VerbatimChar"/>
        </w:rPr>
        <w:t xml:space="preserve"> 0 0 1 1 1 0</w:t>
      </w:r>
      <w:r>
        <w:br/>
      </w:r>
      <w:r>
        <w:rPr>
          <w:rStyle w:val="VerbatimChar"/>
        </w:rPr>
        <w:t>## [50329] 1 1 1 0 0 1 1 1 1 0 1 1 1 0 0 1 0 0 1 0 0 0 0 0 1 0 0 1 1 1 1 0 0 0 0 1</w:t>
      </w:r>
      <w:r>
        <w:br/>
      </w:r>
      <w:r>
        <w:rPr>
          <w:rStyle w:val="VerbatimChar"/>
        </w:rPr>
        <w:t>## [50365] 1 1 0 1 0 1 1 0 0 1 1 0 0 0 1 0 1 0 0 0 0 1 0 0 1 1 0 1 1 0 0 0 1 0 0 0</w:t>
      </w:r>
      <w:r>
        <w:br/>
      </w:r>
      <w:r>
        <w:rPr>
          <w:rStyle w:val="VerbatimChar"/>
        </w:rPr>
        <w:t xml:space="preserve">## [50401] 0 0 1 0 0 1 1 0 1 0 1 0 0 0 0 1 0 0 1 0 1 0 0 1 0 0 0 0 1 0 0 0 1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[50437] 1 0 0 0 0 1 0 1 0 0 0 1 0 0 0 0 1 0 0 0 0 1 0 0 1 0 1 0 0 0 0 1 1 0 0 1</w:t>
      </w:r>
      <w:r>
        <w:br/>
      </w:r>
      <w:r>
        <w:rPr>
          <w:rStyle w:val="VerbatimChar"/>
        </w:rPr>
        <w:t>## [50473] 1 0 1 1 0 0 0 0 0 1 1 1 0 1 1 0 0 0 0 1 0 0 0 0 0 0 0 0 0 0 1 1 1 1 1 0</w:t>
      </w:r>
      <w:r>
        <w:br/>
      </w:r>
      <w:r>
        <w:rPr>
          <w:rStyle w:val="VerbatimChar"/>
        </w:rPr>
        <w:t>## [50509] 1 0 0 1 0 0 0 1 0 0 1 0 1 1 1 1 1 1 1 0 0 1 1 0 1 0 1 0 1 0 0 1 0 1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0545] 0 0 1 0 1 0 0 0 1 0 0 0 0 0 1 0 0 1 1 1 0 1 0 0 1 0 0 0 0 0 0 0 1 0 1 0</w:t>
      </w:r>
      <w:r>
        <w:br/>
      </w:r>
      <w:r>
        <w:rPr>
          <w:rStyle w:val="VerbatimChar"/>
        </w:rPr>
        <w:t>## [50581] 0 1 1 1 0 0 0 0 1 1 1 0 1 0 0 0 1 1 1 0 1 1 0 0 0 0 0 0 1 1 0 0 0 0 0 0</w:t>
      </w:r>
      <w:r>
        <w:br/>
      </w:r>
      <w:r>
        <w:rPr>
          <w:rStyle w:val="VerbatimChar"/>
        </w:rPr>
        <w:t>## [50617] 0 0 1 1 1 1 0 1 1 0 1 1 0 1 0 0 0 1 1 1 0 1 0 0 0 0 0 0 1 0 1 0 0 1 0 1</w:t>
      </w:r>
      <w:r>
        <w:br/>
      </w:r>
      <w:r>
        <w:rPr>
          <w:rStyle w:val="VerbatimChar"/>
        </w:rPr>
        <w:t>## [5065</w:t>
      </w:r>
      <w:r>
        <w:rPr>
          <w:rStyle w:val="VerbatimChar"/>
        </w:rPr>
        <w:t>3] 1 1 0 1 1 0 1 0 0 1 0 1 0 0 0 1 0 1 0 0 0 0 0 0 1 1 0 1 1 0 0 1 0 1 0 0</w:t>
      </w:r>
      <w:r>
        <w:br/>
      </w:r>
      <w:r>
        <w:rPr>
          <w:rStyle w:val="VerbatimChar"/>
        </w:rPr>
        <w:t>## [50689] 0 0 1 0 0 1 0 1 0 0 1 0 1 0 0 1 0 0 0 1 0 0 0 0 1 1 0 0 1 0 0 0 1 1 0 1</w:t>
      </w:r>
      <w:r>
        <w:br/>
      </w:r>
      <w:r>
        <w:rPr>
          <w:rStyle w:val="VerbatimChar"/>
        </w:rPr>
        <w:t>## [50725] 1 1 1 0 0 0 1 0 1 0 1 0 0 0 0 0 1 0 1 1 1 1 1 0 0 1 0 0 0 1 1 1 1 1 1 1</w:t>
      </w:r>
      <w:r>
        <w:br/>
      </w:r>
      <w:r>
        <w:rPr>
          <w:rStyle w:val="VerbatimChar"/>
        </w:rPr>
        <w:t xml:space="preserve">## [50761] 0 0 </w:t>
      </w:r>
      <w:r>
        <w:rPr>
          <w:rStyle w:val="VerbatimChar"/>
        </w:rPr>
        <w:t>1 1 1 1 0 0 0 1 0 0 1 0 1 1 0 0 1 0 0 0 1 0 0 0 1 1 1 1 0 0 1 1 0 0</w:t>
      </w:r>
      <w:r>
        <w:br/>
      </w:r>
      <w:r>
        <w:rPr>
          <w:rStyle w:val="VerbatimChar"/>
        </w:rPr>
        <w:t>## [50797] 0 1 1 0 0 0 1 1 1 1 0 0 0 1 0 0 0 0 0 1 0 0 1 0 0 1 1 0 0 1 1 0 0 1 1 1</w:t>
      </w:r>
      <w:r>
        <w:br/>
      </w:r>
      <w:r>
        <w:rPr>
          <w:rStyle w:val="VerbatimChar"/>
        </w:rPr>
        <w:t>## [50833] 1 1 1 0 1 0 1 1 0 0 1 1 1 0 1 1 0 0 0 1 0 1 1 1 0 0 1 0 0 0 1 1 0 0 1 1</w:t>
      </w:r>
      <w:r>
        <w:br/>
      </w:r>
      <w:r>
        <w:rPr>
          <w:rStyle w:val="VerbatimChar"/>
        </w:rPr>
        <w:t>## [50869] 0 1 1 0 0 1</w:t>
      </w:r>
      <w:r>
        <w:rPr>
          <w:rStyle w:val="VerbatimChar"/>
        </w:rPr>
        <w:t xml:space="preserve"> 1 0 0 0 1 1 1 1 1 1 0 0 1 0 0 1 1 1 0 0 1 1 0 0 0 0 0 1 0 0</w:t>
      </w:r>
      <w:r>
        <w:br/>
      </w:r>
      <w:r>
        <w:rPr>
          <w:rStyle w:val="VerbatimChar"/>
        </w:rPr>
        <w:t>## [50905] 1 1 1 0 0 1 1 0 1 0 0 0 1 0 1 0 0 0 1 1 1 0 1 1 0 0 1 1 1 0 1 1 0 0 1 0</w:t>
      </w:r>
      <w:r>
        <w:br/>
      </w:r>
      <w:r>
        <w:rPr>
          <w:rStyle w:val="VerbatimChar"/>
        </w:rPr>
        <w:t>## [50941] 1 1 1 1 1 0 1 1 0 0 1 1 0 0 1 0 0 0 0 1 1 1 1 1 0 1 1 0 1 1 0 1 1 0 0 0</w:t>
      </w:r>
      <w:r>
        <w:br/>
      </w:r>
      <w:r>
        <w:rPr>
          <w:rStyle w:val="VerbatimChar"/>
        </w:rPr>
        <w:t xml:space="preserve">## [50977] 1 0 0 0 1 0 0 1 0 </w:t>
      </w:r>
      <w:r>
        <w:rPr>
          <w:rStyle w:val="VerbatimChar"/>
        </w:rPr>
        <w:t>0 1 1 1 1 0 1 0 1 0 1 1 1 1 0 1 1 0 1 1 0 0 1 1 0 1 0</w:t>
      </w:r>
      <w:r>
        <w:br/>
      </w:r>
      <w:r>
        <w:rPr>
          <w:rStyle w:val="VerbatimChar"/>
        </w:rPr>
        <w:t>## [51013] 1 0 1 0 1 0 1 0 0 0 0 0 0 0 1 1 1 0 1 0 0 0 1 1 0 0 0 0 0 1 0 0 1 1 1 0</w:t>
      </w:r>
      <w:r>
        <w:br/>
      </w:r>
      <w:r>
        <w:rPr>
          <w:rStyle w:val="VerbatimChar"/>
        </w:rPr>
        <w:lastRenderedPageBreak/>
        <w:t>## [51049] 1 0 1 1 1 0 0 1 0 1 0 1 0 0 0 0 0 0 1 0 1 0 1 1 0 0 1 0 0 0 1 0 0 1 0 1</w:t>
      </w:r>
      <w:r>
        <w:br/>
      </w:r>
      <w:r>
        <w:rPr>
          <w:rStyle w:val="VerbatimChar"/>
        </w:rPr>
        <w:t>## [51085] 0 0 0 0 1 0 0 0 1 0 0 0 1 0 0 0 0 1 1 0 1 1 0 0 1 1 0 0 0 0 0 0 1 1 0 0</w:t>
      </w:r>
      <w:r>
        <w:br/>
      </w:r>
      <w:r>
        <w:rPr>
          <w:rStyle w:val="VerbatimChar"/>
        </w:rPr>
        <w:t>## [51121] 0 0 0 1 0 0 0 0 1 0 0 0 0 1 0 0 0 1 1 0 0 1 1 1 0 0 0 0 0 0 1 0 0 1 1 0</w:t>
      </w:r>
      <w:r>
        <w:br/>
      </w:r>
      <w:r>
        <w:rPr>
          <w:rStyle w:val="VerbatimChar"/>
        </w:rPr>
        <w:t>## [511</w:t>
      </w:r>
      <w:r>
        <w:rPr>
          <w:rStyle w:val="VerbatimChar"/>
        </w:rPr>
        <w:t>57] 1 1 1 0 1 1 0 0 0 1 0 0 0 1 1 0 0 1 0 0 1 0 0 0 0 1 0 0 1 1 1 0 0 1 0 0</w:t>
      </w:r>
      <w:r>
        <w:br/>
      </w:r>
      <w:r>
        <w:rPr>
          <w:rStyle w:val="VerbatimChar"/>
        </w:rPr>
        <w:t>## [51193] 0 0 1 0 0 0 0 1 1 0 1 0 0 0 0 1 0 0 0 1 1 0 0 1 0 0 1 0 0 1 1 0 1 0 1 1</w:t>
      </w:r>
      <w:r>
        <w:br/>
      </w:r>
      <w:r>
        <w:rPr>
          <w:rStyle w:val="VerbatimChar"/>
        </w:rPr>
        <w:t>## [51229] 1 0 0 1 1 1 0 0 0 0 1 0 1 1 0 0 1 1 0 1 1 0 0 1 0 0 0 0 0 1 0 0 0 0 0 1</w:t>
      </w:r>
      <w:r>
        <w:br/>
      </w:r>
      <w:r>
        <w:rPr>
          <w:rStyle w:val="VerbatimChar"/>
        </w:rPr>
        <w:t>## [51265] 1 0</w:t>
      </w:r>
      <w:r>
        <w:rPr>
          <w:rStyle w:val="VerbatimChar"/>
        </w:rPr>
        <w:t xml:space="preserve"> 0 1 1 0 0 1 1 1 1 1 0 0 1 0 1 0 1 0 0 0 1 0 1 0 0 0 1 0 0 1 1 0 0 0</w:t>
      </w:r>
      <w:r>
        <w:br/>
      </w:r>
      <w:r>
        <w:rPr>
          <w:rStyle w:val="VerbatimChar"/>
        </w:rPr>
        <w:t>## [51301] 0 0 0 0 0 0 0 0 1 1 1 0 1 0 1 0 1 1 0 1 0 1 0 1 0 1 0 0 0 0 0 0 1 0 1 0</w:t>
      </w:r>
      <w:r>
        <w:br/>
      </w:r>
      <w:r>
        <w:rPr>
          <w:rStyle w:val="VerbatimChar"/>
        </w:rPr>
        <w:t>## [51337] 0 0 0 0 0 0 0 1 0 0 1 0 0 0 1 0 0 1 1 0 1 0 1 1 0 0 1 1 0 1 1 1 0 1 0 1</w:t>
      </w:r>
      <w:r>
        <w:br/>
      </w:r>
      <w:r>
        <w:rPr>
          <w:rStyle w:val="VerbatimChar"/>
        </w:rPr>
        <w:t xml:space="preserve">## [51373] 1 0 1 0 0 </w:t>
      </w:r>
      <w:r>
        <w:rPr>
          <w:rStyle w:val="VerbatimChar"/>
        </w:rPr>
        <w:t>0 0 0 0 0 1 1 1 0 0 0 0 1 0 1 1 1 0 1 0 1 1 1 0 0 1 0 1 0 1 1</w:t>
      </w:r>
      <w:r>
        <w:br/>
      </w:r>
      <w:r>
        <w:rPr>
          <w:rStyle w:val="VerbatimChar"/>
        </w:rPr>
        <w:t>## [51409] 1 0 1 1 0 1 0 1 0 0 0 1 0 0 1 0 1 1 1 1 0 1 0 1 0 1 0 0 0 0 0 0 1 0 0 0</w:t>
      </w:r>
      <w:r>
        <w:br/>
      </w:r>
      <w:r>
        <w:rPr>
          <w:rStyle w:val="VerbatimChar"/>
        </w:rPr>
        <w:t>## [51445] 0 1 0 0 0 0 1 1 0 1 0 1 1 0 0 1 1 0 1 1 1 1 0 0 0 0 0 1 0 1 1 0 1 0 0 1</w:t>
      </w:r>
      <w:r>
        <w:br/>
      </w:r>
      <w:r>
        <w:rPr>
          <w:rStyle w:val="VerbatimChar"/>
        </w:rPr>
        <w:t>## [51481] 1 0 1 1 1 1 0 1 1</w:t>
      </w:r>
      <w:r>
        <w:rPr>
          <w:rStyle w:val="VerbatimChar"/>
        </w:rPr>
        <w:t xml:space="preserve"> 0 1 0 1 0 0 0 0 0 1 1 0 1 0 0 0 1 0 0 0 0 0 1 1 1 0 1</w:t>
      </w:r>
      <w:r>
        <w:br/>
      </w:r>
      <w:r>
        <w:rPr>
          <w:rStyle w:val="VerbatimChar"/>
        </w:rPr>
        <w:t>## [51517] 1 0 0 1 1 0 1 1 0 0 1 0 1 1 1 1 0 0 1 1 1 1 0 0 0 0 1 1 0 0 1 0 1 1 1 1</w:t>
      </w:r>
      <w:r>
        <w:br/>
      </w:r>
      <w:r>
        <w:rPr>
          <w:rStyle w:val="VerbatimChar"/>
        </w:rPr>
        <w:t>## [51553] 0 0 1 1 0 0 0 0 0 1 1 1 1 1 1 0 1 0 0 1 0 1 1 0 0 0 0 0 1 1 0 0 0 1 0 1</w:t>
      </w:r>
      <w:r>
        <w:br/>
      </w:r>
      <w:r>
        <w:rPr>
          <w:rStyle w:val="VerbatimChar"/>
        </w:rPr>
        <w:t xml:space="preserve">## [51589] 0 0 0 1 0 1 0 0 1 0 0 0 </w:t>
      </w:r>
      <w:r>
        <w:rPr>
          <w:rStyle w:val="VerbatimChar"/>
        </w:rPr>
        <w:t>0 1 1 1 1 0 0 1 1 0 1 0 0 0 0 0 0 0 0 0 1 1 0 1</w:t>
      </w:r>
      <w:r>
        <w:br/>
      </w:r>
      <w:r>
        <w:rPr>
          <w:rStyle w:val="VerbatimChar"/>
        </w:rPr>
        <w:t>## [51625] 0 0 1 1 0 0 0 0 1 1 0 0 0 0 1 0 0 1 0 1 0 1 0 1 1 0 1 0 0 0 0 0 0 1 0 0</w:t>
      </w:r>
      <w:r>
        <w:br/>
      </w:r>
      <w:r>
        <w:rPr>
          <w:rStyle w:val="VerbatimChar"/>
        </w:rPr>
        <w:t>## [51661] 1 1 1 0 1 0 0 0 0 0 1 1 0 0 1 1 1 0 0 0 1 0 0 0 1 0 0 0 0 1 0 1 1 0 1 0</w:t>
      </w:r>
      <w:r>
        <w:br/>
      </w:r>
      <w:r>
        <w:rPr>
          <w:rStyle w:val="VerbatimChar"/>
        </w:rPr>
        <w:t>## [51697] 0 0 0 1 1 1 0 1 1 1 1 1 0 0 0 1</w:t>
      </w:r>
      <w:r>
        <w:rPr>
          <w:rStyle w:val="VerbatimChar"/>
        </w:rPr>
        <w:t xml:space="preserve"> 0 1 0 0 1 0 1 0 0 0 0 0 0 0 1 1 1 0 0 0</w:t>
      </w:r>
      <w:r>
        <w:br/>
      </w:r>
      <w:r>
        <w:rPr>
          <w:rStyle w:val="VerbatimChar"/>
        </w:rPr>
        <w:t>## [51733] 0 0 0 1 0 1 1 1 0 1 1 0 1 0 0 0 1 0 1 1 0 0 0 0 1 1 1 1 0 0 1 1 1 1 0 0</w:t>
      </w:r>
      <w:r>
        <w:br/>
      </w:r>
      <w:r>
        <w:rPr>
          <w:rStyle w:val="VerbatimChar"/>
        </w:rPr>
        <w:t>## [51769] 0 1 1 1 1 0 1 1 1 0 0 1 1 0 1 1 1 0 1 1 1 1 0 0 1 1 0 1 1 1 1 1 0 1 0 1</w:t>
      </w:r>
      <w:r>
        <w:br/>
      </w:r>
      <w:r>
        <w:rPr>
          <w:rStyle w:val="VerbatimChar"/>
        </w:rPr>
        <w:t xml:space="preserve">## [51805] 0 0 1 0 0 1 1 0 0 0 1 1 1 0 0 1 1 0 0 </w:t>
      </w:r>
      <w:r>
        <w:rPr>
          <w:rStyle w:val="VerbatimChar"/>
        </w:rPr>
        <w:t>0 1 0 1 0 0 1 0 0 1 0 1 1 1 1 1 0</w:t>
      </w:r>
      <w:r>
        <w:br/>
      </w:r>
      <w:r>
        <w:rPr>
          <w:rStyle w:val="VerbatimChar"/>
        </w:rPr>
        <w:t>## [51841] 1 1 1 0 0 1 1 0 1 0 0 0 0 0 0 0 1 0 1 0 1 0 1 1 1 1 1 1 1 1 0 0 0 0 0 0</w:t>
      </w:r>
      <w:r>
        <w:br/>
      </w:r>
      <w:r>
        <w:rPr>
          <w:rStyle w:val="VerbatimChar"/>
        </w:rPr>
        <w:t>## [51877] 0 0 1 1 0 0 1 0 1 0 1 0 1 0 1 0 0 1 0 0 0 0 0 0 0 1 0 1 0 1 1 0 0 0 0 0</w:t>
      </w:r>
      <w:r>
        <w:br/>
      </w:r>
      <w:r>
        <w:rPr>
          <w:rStyle w:val="VerbatimChar"/>
        </w:rPr>
        <w:t>## [51913] 0 0 0 0 0 0 1 1 0 0 1 0 1 0 1 1 0 0 0 1 1 1 0</w:t>
      </w:r>
      <w:r>
        <w:rPr>
          <w:rStyle w:val="VerbatimChar"/>
        </w:rPr>
        <w:t xml:space="preserve"> 0 1 1 1 1 0 1 0 0 0 0 0 1</w:t>
      </w:r>
      <w:r>
        <w:br/>
      </w:r>
      <w:r>
        <w:rPr>
          <w:rStyle w:val="VerbatimChar"/>
        </w:rPr>
        <w:lastRenderedPageBreak/>
        <w:t>## [51949] 0 0 0 1 0 0 0 1 0 0 1 0 0 0 0 0 0 0 0 0 1 0 0 1 1 1 1 1 1 1 1 0 1 0 1 0</w:t>
      </w:r>
      <w:r>
        <w:br/>
      </w:r>
      <w:r>
        <w:rPr>
          <w:rStyle w:val="VerbatimChar"/>
        </w:rPr>
        <w:t>## [51985] 1 1 0 0 1 0 0 0 0 1 0 1 0 0 1 1 1 1 1 0 0 1 1 1 0 1 1 0 1 0 0 0 0 1 1 0</w:t>
      </w:r>
      <w:r>
        <w:br/>
      </w:r>
      <w:r>
        <w:rPr>
          <w:rStyle w:val="VerbatimChar"/>
        </w:rPr>
        <w:t xml:space="preserve">## [52021] 0 1 1 0 1 0 0 0 0 1 0 0 0 0 0 0 0 0 1 1 0 1 1 0 0 1 </w:t>
      </w:r>
      <w:r>
        <w:rPr>
          <w:rStyle w:val="VerbatimChar"/>
        </w:rPr>
        <w:t>0 0 1 1 0 0 1 0 0 1</w:t>
      </w:r>
      <w:r>
        <w:br/>
      </w:r>
      <w:r>
        <w:rPr>
          <w:rStyle w:val="VerbatimChar"/>
        </w:rPr>
        <w:t>## [52057] 0 1 0 0 0 0 1 1 0 1 0 1 1 1 0 0 0 0 0 1 1 1 0 0 1 1 0 1 1 0 0 0 0 0 0 0</w:t>
      </w:r>
      <w:r>
        <w:br/>
      </w:r>
      <w:r>
        <w:rPr>
          <w:rStyle w:val="VerbatimChar"/>
        </w:rPr>
        <w:t>## [52093] 0 0 0 0 1 1 0 0 0 1 0 0 0 1 0 0 1 1 0 0 0 1 1 1 0 0 0 0 1 1 1 0 0 0 0 0</w:t>
      </w:r>
      <w:r>
        <w:br/>
      </w:r>
      <w:r>
        <w:rPr>
          <w:rStyle w:val="VerbatimChar"/>
        </w:rPr>
        <w:t>## [52129] 1 1 0 0 1 1 0 1 0 1 0 0 1 0 0 0 0 0 0 1 0 1 0 1 1 1 1 1 1 0</w:t>
      </w:r>
      <w:r>
        <w:rPr>
          <w:rStyle w:val="VerbatimChar"/>
        </w:rPr>
        <w:t xml:space="preserve"> 1 1 1 1 1 0</w:t>
      </w:r>
      <w:r>
        <w:br/>
      </w:r>
      <w:r>
        <w:rPr>
          <w:rStyle w:val="VerbatimChar"/>
        </w:rPr>
        <w:t>## [52165] 0 1 1 1 0 0 1 1 0 0 1 1 0 0 1 1 0 0 0 1 0 0 0 1 1 1 0 1 0 0 0 0 0 1 0 0</w:t>
      </w:r>
      <w:r>
        <w:br/>
      </w:r>
      <w:r>
        <w:rPr>
          <w:rStyle w:val="VerbatimChar"/>
        </w:rPr>
        <w:t>## [52201] 1 0 0 1 1 1 0 1 1 1 1 1 0 1 0 0 1 1 0 0 0 0 0 1 0 0 0 1 1 0 0 0 0 1 1 0</w:t>
      </w:r>
      <w:r>
        <w:br/>
      </w:r>
      <w:r>
        <w:rPr>
          <w:rStyle w:val="VerbatimChar"/>
        </w:rPr>
        <w:t xml:space="preserve">## [52237] 1 0 1 0 0 1 0 1 1 1 1 0 0 0 0 0 0 1 0 1 0 0 1 0 1 1 1 1 0 0 0 0 1 </w:t>
      </w:r>
      <w:r>
        <w:rPr>
          <w:rStyle w:val="VerbatimChar"/>
        </w:rPr>
        <w:t>0 0 1</w:t>
      </w:r>
      <w:r>
        <w:br/>
      </w:r>
      <w:r>
        <w:rPr>
          <w:rStyle w:val="VerbatimChar"/>
        </w:rPr>
        <w:t>## [52273] 1 1 0 1 0 0 0 1 0 1 0 1 0 0 0 0 0 0 0 1 1 0 0 0 0 0 0 0 1 1 1 0 0 0 0 1</w:t>
      </w:r>
      <w:r>
        <w:br/>
      </w:r>
      <w:r>
        <w:rPr>
          <w:rStyle w:val="VerbatimChar"/>
        </w:rPr>
        <w:t>## [52309] 0 1 1 1 0 0 1 0 1 0 0 1 1 0 0 1 1 0 1 1 0 1 0 1 1 0 0 1 0 0 0 0 1 1 0 0</w:t>
      </w:r>
      <w:r>
        <w:br/>
      </w:r>
      <w:r>
        <w:rPr>
          <w:rStyle w:val="VerbatimChar"/>
        </w:rPr>
        <w:t>## [52345] 1 1 1 0 1 1 0 1 1 0 1 0 1 0 1 1 0 0 0 0 1 1 0 1 0 0 1 1 1 0 1 0 0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2381] 0 0 0 1 0 1 0 1 0 1 1 0 0 1 1 0 1 0 0 0 0 0 1 0 0 0 0 0 0 0 1 1 1 0 0 1</w:t>
      </w:r>
      <w:r>
        <w:br/>
      </w:r>
      <w:r>
        <w:rPr>
          <w:rStyle w:val="VerbatimChar"/>
        </w:rPr>
        <w:t>## [52417] 1 0 1 0 0 0 0 1 1 0 0 0 0 1 0 0 1 1 1 1 1 1 0 0 0 1 1 0 1 0 0 0 1 1 1 1</w:t>
      </w:r>
      <w:r>
        <w:br/>
      </w:r>
      <w:r>
        <w:rPr>
          <w:rStyle w:val="VerbatimChar"/>
        </w:rPr>
        <w:t>## [52453] 1 0 0 1 0 1 0 0 1 0 0 0 1 0 0 1 0 1 0 1 1 0 0 0 0 1 0 1 0 1 0 0 0 0 0 1</w:t>
      </w:r>
      <w:r>
        <w:br/>
      </w:r>
      <w:r>
        <w:rPr>
          <w:rStyle w:val="VerbatimChar"/>
        </w:rPr>
        <w:t>## [5248</w:t>
      </w:r>
      <w:r>
        <w:rPr>
          <w:rStyle w:val="VerbatimChar"/>
        </w:rPr>
        <w:t>9] 1 0 0 1 1 0 0 0 0 0 0 0 1 0 0 0 0 1 1 0 1 0 0 0 1 0 0 0 0 0 1 1 0 1 1 0</w:t>
      </w:r>
      <w:r>
        <w:br/>
      </w:r>
      <w:r>
        <w:rPr>
          <w:rStyle w:val="VerbatimChar"/>
        </w:rPr>
        <w:t>## [52525] 0 1 0 0 1 1 1 0 0 0 1 0 0 1 0 1 0 0 1 0 0 1 0 0 0 0 0 0 0 0 0 0 0 0 0 0</w:t>
      </w:r>
      <w:r>
        <w:br/>
      </w:r>
      <w:r>
        <w:rPr>
          <w:rStyle w:val="VerbatimChar"/>
        </w:rPr>
        <w:t>## [52561] 1 0 0 1 0 0 1 1 0 1 0 1 0 0 0 0 0 1 1 0 1 1 0 0 0 0 1 0 0 1 1 0 1 1 1 1</w:t>
      </w:r>
      <w:r>
        <w:br/>
      </w:r>
      <w:r>
        <w:rPr>
          <w:rStyle w:val="VerbatimChar"/>
        </w:rPr>
        <w:t xml:space="preserve">## [52597] 0 0 </w:t>
      </w:r>
      <w:r>
        <w:rPr>
          <w:rStyle w:val="VerbatimChar"/>
        </w:rPr>
        <w:t>1 0 0 0 1 1 0 0 0 0 0 1 1 0 1 0 1 1 1 0 0 1 0 0 0 1 0 0 0 0 0 0 0 1</w:t>
      </w:r>
      <w:r>
        <w:br/>
      </w:r>
      <w:r>
        <w:rPr>
          <w:rStyle w:val="VerbatimChar"/>
        </w:rPr>
        <w:t>## [52633] 0 0 1 1 0 1 1 0 0 0 0 1 0 0 1 0 0 1 0 0 0 1 1 0 0 1 1 0 1 0 1 0 0 0 0 0</w:t>
      </w:r>
      <w:r>
        <w:br/>
      </w:r>
      <w:r>
        <w:rPr>
          <w:rStyle w:val="VerbatimChar"/>
        </w:rPr>
        <w:t>## [52669] 1 1 1 0 0 1 1 1 1 1 0 0 0 0 0 0 1 0 1 0 1 1 0 1 1 0 1 1 1 0 1 1 0 0 0 0</w:t>
      </w:r>
      <w:r>
        <w:br/>
      </w:r>
      <w:r>
        <w:rPr>
          <w:rStyle w:val="VerbatimChar"/>
        </w:rPr>
        <w:t>## [52705] 0 0 0 1 0 1</w:t>
      </w:r>
      <w:r>
        <w:rPr>
          <w:rStyle w:val="VerbatimChar"/>
        </w:rPr>
        <w:t xml:space="preserve"> 0 1 0 1 0 1 0 1 1 1 1 0 1 0 1 1 0 1 1 0 0 1 1 0 1 1 1 0 1 0</w:t>
      </w:r>
      <w:r>
        <w:br/>
      </w:r>
      <w:r>
        <w:rPr>
          <w:rStyle w:val="VerbatimChar"/>
        </w:rPr>
        <w:t>## [52741] 0 1 0 1 1 0 1 0 0 0 1 1 1 0 1 0 1 1 1 0 1 0 0 0 0 1 0 1 0 0 0 0 0 0 1 0</w:t>
      </w:r>
      <w:r>
        <w:br/>
      </w:r>
      <w:r>
        <w:rPr>
          <w:rStyle w:val="VerbatimChar"/>
        </w:rPr>
        <w:t>## [52777] 1 1 0 0 0 0 1 0 0 0 0 1 0 0 0 0 0 0 1 1 1 1 0 1 0 0 0 0 1 0 0 0 1 1 1 1</w:t>
      </w:r>
      <w:r>
        <w:br/>
      </w:r>
      <w:r>
        <w:rPr>
          <w:rStyle w:val="VerbatimChar"/>
        </w:rPr>
        <w:t>## [52813] 0 0 1 1 0 0 1 0 0 1 1 1 0 0 1 0 0 0 0 0 0 0 0 1 1 0 0 1 1 1 1 1 0 0 0 0</w:t>
      </w:r>
      <w:r>
        <w:br/>
      </w:r>
      <w:r>
        <w:rPr>
          <w:rStyle w:val="VerbatimChar"/>
        </w:rPr>
        <w:lastRenderedPageBreak/>
        <w:t>## [52849] 0 0 0 1 0 0 0 1 1 1 1 1 0 0 0 0 0 1 0 0 1 1 0 1 0 1 1 1 1 1 0 0 1 1 0 0</w:t>
      </w:r>
      <w:r>
        <w:br/>
      </w:r>
      <w:r>
        <w:rPr>
          <w:rStyle w:val="VerbatimChar"/>
        </w:rPr>
        <w:t>## [52885] 0 1 1 1 0 1 0 1 0 0 0 0 0 1 0 0 0 0 0 0 1 0 1 1 0 1 1 1 0 1 1 0 1 0 1 1</w:t>
      </w:r>
      <w:r>
        <w:br/>
      </w:r>
      <w:r>
        <w:rPr>
          <w:rStyle w:val="VerbatimChar"/>
        </w:rPr>
        <w:t>## [529</w:t>
      </w:r>
      <w:r>
        <w:rPr>
          <w:rStyle w:val="VerbatimChar"/>
        </w:rPr>
        <w:t>21] 1 1 0 0 0 0 1 0 1 0 0 0 1 0 0 0 0 0 0 0 0 1 1 0 0 1 0 1 1 0 0 0 1 0 1 0</w:t>
      </w:r>
      <w:r>
        <w:br/>
      </w:r>
      <w:r>
        <w:rPr>
          <w:rStyle w:val="VerbatimChar"/>
        </w:rPr>
        <w:t>## [52957] 0 0 0 0 1 1 1 1 1 0 1 1 1 0 1 1 0 0 1 0 1 0 1 1 0 0 1 0 1 0 0 0 1 1 0 0</w:t>
      </w:r>
      <w:r>
        <w:br/>
      </w:r>
      <w:r>
        <w:rPr>
          <w:rStyle w:val="VerbatimChar"/>
        </w:rPr>
        <w:t>## [52993] 0 0 0 0 1 1 0 0 1 0 1 1 0 0 0 1 1 0 0 1 0 0 0 1 0 0 0 0 0 1 0 0 0 1 0 0</w:t>
      </w:r>
      <w:r>
        <w:br/>
      </w:r>
      <w:r>
        <w:rPr>
          <w:rStyle w:val="VerbatimChar"/>
        </w:rPr>
        <w:t>## [53029] 1 0</w:t>
      </w:r>
      <w:r>
        <w:rPr>
          <w:rStyle w:val="VerbatimChar"/>
        </w:rPr>
        <w:t xml:space="preserve"> 1 1 1 1 0 1 0 1 0 0 1 1 0 1 1 0 1 1 0 0 1 0 1 1 1 0 0 0 0 1 0 0 1 1</w:t>
      </w:r>
      <w:r>
        <w:br/>
      </w:r>
      <w:r>
        <w:rPr>
          <w:rStyle w:val="VerbatimChar"/>
        </w:rPr>
        <w:t>## [53065] 1 0 1 0 0 0 0 0 0 1 0 1 0 1 0 0 1 0 0 1 0 0 1 0 0 0 0 0 0 0 0 0 1 1 1 1</w:t>
      </w:r>
      <w:r>
        <w:br/>
      </w:r>
      <w:r>
        <w:rPr>
          <w:rStyle w:val="VerbatimChar"/>
        </w:rPr>
        <w:t>## [53101] 1 1 0 1 0 0 1 1 0 1 0 0 1 0 0 1 1 0 0 1 1 0 0 0 1 0 0 1 0 1 1 1 0 1 1 1</w:t>
      </w:r>
      <w:r>
        <w:br/>
      </w:r>
      <w:r>
        <w:rPr>
          <w:rStyle w:val="VerbatimChar"/>
        </w:rPr>
        <w:t xml:space="preserve">## [53137] 0 0 1 0 0 </w:t>
      </w:r>
      <w:r>
        <w:rPr>
          <w:rStyle w:val="VerbatimChar"/>
        </w:rPr>
        <w:t>0 1 1 0 1 1 1 0 0 0 0 0 0 1 1 0 0 0 0 0 1 0 0 1 0 1 0 0 0 0 1</w:t>
      </w:r>
      <w:r>
        <w:br/>
      </w:r>
      <w:r>
        <w:rPr>
          <w:rStyle w:val="VerbatimChar"/>
        </w:rPr>
        <w:t>## [53173] 0 1 1 0 0 0 1 0 0 0 1 0 1 0 0 0 0 0 1 1 1 0 0 0 1 0 0 0 1 0 1 0 0 0 1 0</w:t>
      </w:r>
      <w:r>
        <w:br/>
      </w:r>
      <w:r>
        <w:rPr>
          <w:rStyle w:val="VerbatimChar"/>
        </w:rPr>
        <w:t>## [53209] 1 0 0 0 0 1 1 0 1 0 1 0 1 0 0 0 0 0 0 0 0 0 0 1 1 1 1 1 0 0 0 1 1 0 1 0</w:t>
      </w:r>
      <w:r>
        <w:br/>
      </w:r>
      <w:r>
        <w:rPr>
          <w:rStyle w:val="VerbatimChar"/>
        </w:rPr>
        <w:t>## [53245] 0 1 1 0 0 0 1 1 1</w:t>
      </w:r>
      <w:r>
        <w:rPr>
          <w:rStyle w:val="VerbatimChar"/>
        </w:rPr>
        <w:t xml:space="preserve"> 1 1 1 0 1 1 0 0 1 1 0 0 0 1 1 0 0 1 1 1 1 0 0 1 1 0 1</w:t>
      </w:r>
      <w:r>
        <w:br/>
      </w:r>
      <w:r>
        <w:rPr>
          <w:rStyle w:val="VerbatimChar"/>
        </w:rPr>
        <w:t>## [53281] 0 1 0 0 0 0 1 0 1 1 1 0 0 0 1 1 0 1 1 0 0 0 0 0 0 0 0 0 0 0 1 1 1 0 0 1</w:t>
      </w:r>
      <w:r>
        <w:br/>
      </w:r>
      <w:r>
        <w:rPr>
          <w:rStyle w:val="VerbatimChar"/>
        </w:rPr>
        <w:t>## [53317] 0 1 0 1 0 0 1 0 1 0 0 0 1 1 0 1 0 0 1 0 1 1 1 0 1 0 0 0 1 0 1 0 0 0 1 0</w:t>
      </w:r>
      <w:r>
        <w:br/>
      </w:r>
      <w:r>
        <w:rPr>
          <w:rStyle w:val="VerbatimChar"/>
        </w:rPr>
        <w:t xml:space="preserve">## [53353] 0 0 0 1 0 0 1 0 1 1 0 0 </w:t>
      </w:r>
      <w:r>
        <w:rPr>
          <w:rStyle w:val="VerbatimChar"/>
        </w:rPr>
        <w:t>0 0 0 0 1 0 1 0 0 0 1 0 1 0 1 0 0 0 0 1 0 1 1 0</w:t>
      </w:r>
      <w:r>
        <w:br/>
      </w:r>
      <w:r>
        <w:rPr>
          <w:rStyle w:val="VerbatimChar"/>
        </w:rPr>
        <w:t>## [53389] 1 1 1 1 0 1 1 0 1 0 0 0 1 0 0 1 1 0 1 0 0 0 0 1 1 1 1 1 0 1 1 1 1 1 1 0</w:t>
      </w:r>
      <w:r>
        <w:br/>
      </w:r>
      <w:r>
        <w:rPr>
          <w:rStyle w:val="VerbatimChar"/>
        </w:rPr>
        <w:t>## [53425] 0 0 1 1 1 0 1 1 0 0 1 0 1 1 1 1 1 1 0 0 0 0 1 1 0 1 1 0 1 0 1 1 1 0 1 0</w:t>
      </w:r>
      <w:r>
        <w:br/>
      </w:r>
      <w:r>
        <w:rPr>
          <w:rStyle w:val="VerbatimChar"/>
        </w:rPr>
        <w:t>## [53461] 0 0 0 0 0 0 1 0 1 0 1 0 0 0 0 1</w:t>
      </w:r>
      <w:r>
        <w:rPr>
          <w:rStyle w:val="VerbatimChar"/>
        </w:rPr>
        <w:t xml:space="preserve"> 0 1 1 0 1 1 0 1 1 1 0 0 0 0 0 1 0 0 0 1</w:t>
      </w:r>
      <w:r>
        <w:br/>
      </w:r>
      <w:r>
        <w:rPr>
          <w:rStyle w:val="VerbatimChar"/>
        </w:rPr>
        <w:t>## [53497] 1 1 1 1 0 1 1 0 0 1 1 1 0 0 1 1 0 0 1 0 0 0 0 1 1 1 0 0 0 0 1 0 1 0 1 1</w:t>
      </w:r>
      <w:r>
        <w:br/>
      </w:r>
      <w:r>
        <w:rPr>
          <w:rStyle w:val="VerbatimChar"/>
        </w:rPr>
        <w:t>## [53533] 0 1 0 1 1 0 1 0 1 0 1 0 1 0 1 1 0 1 1 0 1 0 0 1 0 1 1 0 0 1 1 1 0 0 1 0</w:t>
      </w:r>
      <w:r>
        <w:br/>
      </w:r>
      <w:r>
        <w:rPr>
          <w:rStyle w:val="VerbatimChar"/>
        </w:rPr>
        <w:t xml:space="preserve">## [53569] 1 1 1 0 1 1 0 1 0 0 1 1 1 1 1 0 0 1 1 </w:t>
      </w:r>
      <w:r>
        <w:rPr>
          <w:rStyle w:val="VerbatimChar"/>
        </w:rPr>
        <w:t>0 0 1 1 0 1 0 1 0 0 1 1 0 0 1 0 1</w:t>
      </w:r>
      <w:r>
        <w:br/>
      </w:r>
      <w:r>
        <w:rPr>
          <w:rStyle w:val="VerbatimChar"/>
        </w:rPr>
        <w:t>## [53605] 1 0 0 0 0 0 0 0 1 1 0 1 0 0 1 1 0 0 0 1 1 1 1 0 0 0 1 0 1 1 0 0 0 0 1 1</w:t>
      </w:r>
      <w:r>
        <w:br/>
      </w:r>
      <w:r>
        <w:rPr>
          <w:rStyle w:val="VerbatimChar"/>
        </w:rPr>
        <w:t>## [53641] 1 0 0 1 0 0 0 0 0 0 0 0 0 1 1 1 1 0 0 0 0 1 1 0 0 1 0 1 0 0 1 0 0 0 0 0</w:t>
      </w:r>
      <w:r>
        <w:br/>
      </w:r>
      <w:r>
        <w:rPr>
          <w:rStyle w:val="VerbatimChar"/>
        </w:rPr>
        <w:t>## [53677] 1 0 1 0 0 0 1 0 0 0 0 0 0 0 0 1 1 0 0 0 0 1 1</w:t>
      </w:r>
      <w:r>
        <w:rPr>
          <w:rStyle w:val="VerbatimChar"/>
        </w:rPr>
        <w:t xml:space="preserve"> 0 1 1 0 0 0 0 0 1 0 0 0 0</w:t>
      </w:r>
      <w:r>
        <w:br/>
      </w:r>
      <w:r>
        <w:rPr>
          <w:rStyle w:val="VerbatimChar"/>
        </w:rPr>
        <w:t>## [53713] 1 0 1 1 1 1 0 0 1 1 1 0 1 1 0 0 1 0 1 0 0 1 1 0 0 0 0 1 0 0 1 0 0 0 1 0</w:t>
      </w:r>
      <w:r>
        <w:br/>
      </w:r>
      <w:r>
        <w:rPr>
          <w:rStyle w:val="VerbatimChar"/>
        </w:rPr>
        <w:lastRenderedPageBreak/>
        <w:t>## [53749] 1 1 0 0 0 0 0 1 1 0 0 0 0 0 0 0 1 0 1 1 0 1 0 1 1 1 1 1 0 1 0 1 0 1 0 1</w:t>
      </w:r>
      <w:r>
        <w:br/>
      </w:r>
      <w:r>
        <w:rPr>
          <w:rStyle w:val="VerbatimChar"/>
        </w:rPr>
        <w:t>## [53785] 0 0 0 0 0 1 0 1 0 1 1 1 1 0 1 1 0 0 1 0 1 0 0</w:t>
      </w:r>
      <w:r>
        <w:br/>
      </w:r>
      <w:r>
        <w:rPr>
          <w:rStyle w:val="VerbatimChar"/>
        </w:rPr>
        <w:t>## Lev</w:t>
      </w:r>
      <w:r>
        <w:rPr>
          <w:rStyle w:val="VerbatimChar"/>
        </w:rPr>
        <w:t>els: 0 1</w:t>
      </w:r>
    </w:p>
    <w:p w14:paraId="404E2D52" w14:textId="77777777" w:rsidR="008622BE" w:rsidRDefault="00B566DC">
      <w:pPr>
        <w:pStyle w:val="FirstParagraph"/>
      </w:pPr>
      <w:r>
        <w:t>#Step6.2: Split dataset for Training and testing (75%:25%)</w:t>
      </w:r>
    </w:p>
    <w:p w14:paraId="122D72E4" w14:textId="77777777" w:rsidR="008622BE" w:rsidRDefault="00B566DC">
      <w:pPr>
        <w:pStyle w:val="SourceCode"/>
      </w:pPr>
      <w:r>
        <w:rPr>
          <w:rStyle w:val="NormalTok"/>
        </w:rPr>
        <w:t xml:space="preserve">k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Data_train2, </w:t>
      </w:r>
      <w:r>
        <w:rPr>
          <w:rStyle w:val="AttributeTok"/>
        </w:rPr>
        <w:t>test =</w:t>
      </w:r>
      <w:r>
        <w:rPr>
          <w:rStyle w:val="NormalTok"/>
        </w:rPr>
        <w:t xml:space="preserve"> Data_test2, </w:t>
      </w:r>
      <w:r>
        <w:rPr>
          <w:rStyle w:val="AttributeTok"/>
        </w:rPr>
        <w:t>cl=</w:t>
      </w:r>
      <w:r>
        <w:rPr>
          <w:rStyle w:val="NormalTok"/>
        </w:rPr>
        <w:t xml:space="preserve">Data_train_labels2, </w:t>
      </w:r>
      <w:r>
        <w:rPr>
          <w:rStyle w:val="Attribut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2)</w:t>
      </w:r>
    </w:p>
    <w:p w14:paraId="749D4EF8" w14:textId="77777777" w:rsidR="008622BE" w:rsidRDefault="00B566DC">
      <w:pPr>
        <w:pStyle w:val="SourceCode"/>
      </w:pPr>
      <w:r>
        <w:rPr>
          <w:rStyle w:val="VerbatimChar"/>
        </w:rPr>
        <w:t>##     [1] 1 0 0 0 1 0 1 1 0 0 1 0 0 1 1 0 1 0 0 1 1 1 0 1 1 1 0 0 1 1 1 1 0 0 0 0</w:t>
      </w:r>
      <w:r>
        <w:br/>
      </w:r>
      <w:r>
        <w:rPr>
          <w:rStyle w:val="VerbatimChar"/>
        </w:rPr>
        <w:t xml:space="preserve">##    [37] </w:t>
      </w:r>
      <w:r>
        <w:rPr>
          <w:rStyle w:val="VerbatimChar"/>
        </w:rPr>
        <w:t>0 0 1 0 0 0 0 0 0 0 0 0 0 1 0 0 0 1 1 0 0 1 0 0 0 1 1 0 0 0 1 0 1 0 1 0</w:t>
      </w:r>
      <w:r>
        <w:br/>
      </w:r>
      <w:r>
        <w:rPr>
          <w:rStyle w:val="VerbatimChar"/>
        </w:rPr>
        <w:t>##    [73] 1 0 0 1 0 0 1 0 1 0 0 0 1 1 0 1 0 0 0 0 0 1 1 0 1 0 1 0 1 1 1 1 0 1 0 1</w:t>
      </w:r>
      <w:r>
        <w:br/>
      </w:r>
      <w:r>
        <w:rPr>
          <w:rStyle w:val="VerbatimChar"/>
        </w:rPr>
        <w:t>##   [109] 1 0 1 1 0 0 0 1 0 0 1 1 1 0 1 0 0 0 0 0 0 1 1 1 0 1 0 0 1 0 0 1 0 1 1 0</w:t>
      </w:r>
      <w:r>
        <w:br/>
      </w:r>
      <w:r>
        <w:rPr>
          <w:rStyle w:val="VerbatimChar"/>
        </w:rPr>
        <w:t>##   [145] 0 0 0 0</w:t>
      </w:r>
      <w:r>
        <w:rPr>
          <w:rStyle w:val="VerbatimChar"/>
        </w:rPr>
        <w:t xml:space="preserve"> 1 0 0 1 1 1 1 0 0 0 0 0 0 0 0 0 1 1 0 1 0 0 1 0 1 0 0 0 0 1 0 0</w:t>
      </w:r>
      <w:r>
        <w:br/>
      </w:r>
      <w:r>
        <w:rPr>
          <w:rStyle w:val="VerbatimChar"/>
        </w:rPr>
        <w:t>##   [181] 0 0 0 1 0 1 0 1 0 1 0 0 1 1 0 1 0 0 0 0 1 0 0 0 0 1 1 1 0 1 1 0 0 1 0 1</w:t>
      </w:r>
      <w:r>
        <w:br/>
      </w:r>
      <w:r>
        <w:rPr>
          <w:rStyle w:val="VerbatimChar"/>
        </w:rPr>
        <w:t>##   [217] 0 1 0 0 0 1 0 0 1 0 1 1 1 1 0 0 0 1 1 1 1 0 0 1 0 1 1 0 0 1 0 0 1 0 1 1</w:t>
      </w:r>
      <w:r>
        <w:br/>
      </w:r>
      <w:r>
        <w:rPr>
          <w:rStyle w:val="VerbatimChar"/>
        </w:rPr>
        <w:t>##   [253] 1 1 1 1 0 1 0 1 0 0 0 0 0 1 0 1 0 1 0 0 0 1 0 0 0 0 1 1 0 1 0 0 1 1 1 1</w:t>
      </w:r>
      <w:r>
        <w:br/>
      </w:r>
      <w:r>
        <w:rPr>
          <w:rStyle w:val="VerbatimChar"/>
        </w:rPr>
        <w:t>##   [289] 0 1 0 0 0 1 0 0 1 1 0 0 0 0 1 1 0 0 1 1 0 0 1 1 0 0 1 0 1 0 1 1 1 1 1 1</w:t>
      </w:r>
      <w:r>
        <w:br/>
      </w:r>
      <w:r>
        <w:rPr>
          <w:rStyle w:val="VerbatimChar"/>
        </w:rPr>
        <w:t>##   [325] 0 0 1 0 0 1 0 0 0 0 1 1 0 0 1 1 1 0 0 0 1 0 0 1 1 0 1 1 0 1 0 0 0 0 1 0</w:t>
      </w:r>
      <w:r>
        <w:br/>
      </w:r>
      <w:r>
        <w:rPr>
          <w:rStyle w:val="VerbatimChar"/>
        </w:rPr>
        <w:t>##   [3</w:t>
      </w:r>
      <w:r>
        <w:rPr>
          <w:rStyle w:val="VerbatimChar"/>
        </w:rPr>
        <w:t>61] 0 0 0 1 0 1 0 0 1 0 1 1 0 0 0 0 0 0 0 0 0 1 1 1 0 1 0 0 1 0 0 1 1 1 0 1</w:t>
      </w:r>
      <w:r>
        <w:br/>
      </w:r>
      <w:r>
        <w:rPr>
          <w:rStyle w:val="VerbatimChar"/>
        </w:rPr>
        <w:t>##   [397] 1 0 0 0 1 0 0 1 0 0 1 0 0 1 1 0 1 1 1 0 0 0 1 1 0 0 0 0 0 1 0 1 0 0 0 1</w:t>
      </w:r>
      <w:r>
        <w:br/>
      </w:r>
      <w:r>
        <w:rPr>
          <w:rStyle w:val="VerbatimChar"/>
        </w:rPr>
        <w:t>##   [433] 1 0 0 0 1 1 0 0 0 0 0 1 1 0 1 0 0 0 0 0 1 0 1 1 0 0 1 0 1 1 1 0 0 0 0 0</w:t>
      </w:r>
      <w:r>
        <w:br/>
      </w:r>
      <w:r>
        <w:rPr>
          <w:rStyle w:val="VerbatimChar"/>
        </w:rPr>
        <w:t>##   [469] 0 0</w:t>
      </w:r>
      <w:r>
        <w:rPr>
          <w:rStyle w:val="VerbatimChar"/>
        </w:rPr>
        <w:t xml:space="preserve"> 0 0 1 0 1 0 0 1 0 0 0 1 0 0 0 1 1 0 0 1 0 0 1 1 1 0 0 0 1 1 1 0 1 1</w:t>
      </w:r>
      <w:r>
        <w:br/>
      </w:r>
      <w:r>
        <w:rPr>
          <w:rStyle w:val="VerbatimChar"/>
        </w:rPr>
        <w:t>##   [505] 0 1 1 1 0 0 0 1 0 1 1 0 1 0 1 1 1 0 0 0 1 1 0 1 1 1 1 0 0 0 1 0 0 0 0 0</w:t>
      </w:r>
      <w:r>
        <w:br/>
      </w:r>
      <w:r>
        <w:rPr>
          <w:rStyle w:val="VerbatimChar"/>
        </w:rPr>
        <w:t>##   [541] 1 0 0 0 1 1 0 0 1 0 0 0 0 1 0 0 0 0 1 0 0 0 1 0 1 1 1 0 0 0 0 0 1 0 0 0</w:t>
      </w:r>
      <w:r>
        <w:br/>
      </w:r>
      <w:r>
        <w:rPr>
          <w:rStyle w:val="VerbatimChar"/>
        </w:rPr>
        <w:t xml:space="preserve">##   [577] 0 1 0 1 0 </w:t>
      </w:r>
      <w:r>
        <w:rPr>
          <w:rStyle w:val="VerbatimChar"/>
        </w:rPr>
        <w:t>1 0 0 0 1 1 0 0 1 1 1 0 1 1 1 0 1 0 1 0 1 0 1 1 0 1 0 1 0 1 0</w:t>
      </w:r>
      <w:r>
        <w:br/>
      </w:r>
      <w:r>
        <w:rPr>
          <w:rStyle w:val="VerbatimChar"/>
        </w:rPr>
        <w:t>##   [613] 0 1 1 1 1 1 0 1 1 1 1 1 1 1 0 1 0 0 1 1 0 0 0 1 0 0 1 1 0 0 1 1 0 0 0 0</w:t>
      </w:r>
      <w:r>
        <w:br/>
      </w:r>
      <w:r>
        <w:rPr>
          <w:rStyle w:val="VerbatimChar"/>
        </w:rPr>
        <w:t>##   [649] 1 0 1 0 0 0 0 1 0 1 0 1 0 1 0 0 0 0 1 1 0 1 0 1 0 1 0 0 0 0 0 0 1 0 1 0</w:t>
      </w:r>
      <w:r>
        <w:br/>
      </w:r>
      <w:r>
        <w:rPr>
          <w:rStyle w:val="VerbatimChar"/>
        </w:rPr>
        <w:t>##   [685] 1 1 1 0 0 0 0 1 1</w:t>
      </w:r>
      <w:r>
        <w:rPr>
          <w:rStyle w:val="VerbatimChar"/>
        </w:rPr>
        <w:t xml:space="preserve"> 1 0 0 1 1 0 1 0 0 1 0 0 1 0 0 0 1 0 0 1 1 0 0 0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#   [721] 0 0 0 1 0 0 1 1 0 0 0 1 1 1 0 0 1 1 1 0 0 0 1 0 0 0 1 0 0 0 0 1 1 0 1 0</w:t>
      </w:r>
      <w:r>
        <w:br/>
      </w:r>
      <w:r>
        <w:rPr>
          <w:rStyle w:val="VerbatimChar"/>
        </w:rPr>
        <w:t>##   [757] 0 1 0 0 1 0 0 1 0 0 0 0 0 1 0 1 0 1 1 0 1 0 1 0 0 1 1 0 0 0 1 0 0 0 0 0</w:t>
      </w:r>
      <w:r>
        <w:br/>
      </w:r>
      <w:r>
        <w:rPr>
          <w:rStyle w:val="VerbatimChar"/>
        </w:rPr>
        <w:t xml:space="preserve">##   [793] 1 0 0 0 0 1 1 1 0 1 1 0 </w:t>
      </w:r>
      <w:r>
        <w:rPr>
          <w:rStyle w:val="VerbatimChar"/>
        </w:rPr>
        <w:t>0 0 1 0 0 0 0 0 1 0 0 0 1 0 0 1 1 1 1 0 0 1 1 0</w:t>
      </w:r>
      <w:r>
        <w:br/>
      </w:r>
      <w:r>
        <w:rPr>
          <w:rStyle w:val="VerbatimChar"/>
        </w:rPr>
        <w:t>##   [829] 1 0 1 1 0 1 0 1 0 0 0 0 1 0 0 0 1 0 0 0 1 1 1 0 1 1 0 0 1 0 0 1 0 0 0 0</w:t>
      </w:r>
      <w:r>
        <w:br/>
      </w:r>
      <w:r>
        <w:rPr>
          <w:rStyle w:val="VerbatimChar"/>
        </w:rPr>
        <w:t>##   [865] 1 0 0 0 1 0 0 1 1 0 1 0 1 0 1 1 1 1 1 1 0 1 0 0 0 1 1 0 1 1 1 0 0 0 1 0</w:t>
      </w:r>
      <w:r>
        <w:br/>
      </w:r>
      <w:r>
        <w:rPr>
          <w:rStyle w:val="VerbatimChar"/>
        </w:rPr>
        <w:t>##   [901] 1 1 0 0 0 0 0 1 1 0 0 0 0 0 1 1</w:t>
      </w:r>
      <w:r>
        <w:rPr>
          <w:rStyle w:val="VerbatimChar"/>
        </w:rPr>
        <w:t xml:space="preserve"> 1 0 1 0 0 0 0 0 0 1 0 1 1 0 1 1 0 0 0 0</w:t>
      </w:r>
      <w:r>
        <w:br/>
      </w:r>
      <w:r>
        <w:rPr>
          <w:rStyle w:val="VerbatimChar"/>
        </w:rPr>
        <w:t>##   [937] 1 0 1 0 1 1 0 0 0 1 0 1 0 0 1 1 0 1 1 0 0 1 0 1 0 0 0 0 0 0 1 0 0 0 1 0</w:t>
      </w:r>
      <w:r>
        <w:br/>
      </w:r>
      <w:r>
        <w:rPr>
          <w:rStyle w:val="VerbatimChar"/>
        </w:rPr>
        <w:t>##   [973] 1 0 0 0 1 0 1 0 0 0 0 1 0 0 0 0 0 0 1 0 1 0 0 0 1 0 1 1 0 0 0 1 0 1 0 0</w:t>
      </w:r>
      <w:r>
        <w:br/>
      </w:r>
      <w:r>
        <w:rPr>
          <w:rStyle w:val="VerbatimChar"/>
        </w:rPr>
        <w:t xml:space="preserve">##  [1009] 1 1 1 1 0 1 0 1 1 0 0 0 1 1 0 1 0 0 1 </w:t>
      </w:r>
      <w:r>
        <w:rPr>
          <w:rStyle w:val="VerbatimChar"/>
        </w:rPr>
        <w:t>1 1 0 0 0 0 0 1 0 0 1 0 1 0 0 0 1</w:t>
      </w:r>
      <w:r>
        <w:br/>
      </w:r>
      <w:r>
        <w:rPr>
          <w:rStyle w:val="VerbatimChar"/>
        </w:rPr>
        <w:t>##  [1045] 0 0 0 1 0 0 0 1 0 1 0 0 0 0 0 1 1 0 1 0 0 0 0 0 1 1 1 1 0 1 1 0 0 1 1 0</w:t>
      </w:r>
      <w:r>
        <w:br/>
      </w:r>
      <w:r>
        <w:rPr>
          <w:rStyle w:val="VerbatimChar"/>
        </w:rPr>
        <w:t>##  [1081] 0 0 1 1 0 0 1 0 0 1 1 0 1 1 0 1 1 1 0 0 0 0 0 0 1 1 0 0 1 0 0 0 1 1 0 0</w:t>
      </w:r>
      <w:r>
        <w:br/>
      </w:r>
      <w:r>
        <w:rPr>
          <w:rStyle w:val="VerbatimChar"/>
        </w:rPr>
        <w:t>##  [1117] 0 0 0 0 1 0 1 0 1 1 0 0 0 0 0 0 0 0 0 0 0 0 0</w:t>
      </w:r>
      <w:r>
        <w:rPr>
          <w:rStyle w:val="VerbatimChar"/>
        </w:rPr>
        <w:t xml:space="preserve"> 0 1 0 1 0 0 0 0 1 1 0 1 0</w:t>
      </w:r>
      <w:r>
        <w:br/>
      </w:r>
      <w:r>
        <w:rPr>
          <w:rStyle w:val="VerbatimChar"/>
        </w:rPr>
        <w:t>##  [1153] 0 1 1 0 0 1 1 0 1 0 0 1 1 0 1 1 1 0 0 1 1 0 0 0 1 0 0 1 0 0 0 0 0 0 0 0</w:t>
      </w:r>
      <w:r>
        <w:br/>
      </w:r>
      <w:r>
        <w:rPr>
          <w:rStyle w:val="VerbatimChar"/>
        </w:rPr>
        <w:t>##  [1189] 1 1 0 0 1 0 1 1 0 0 0 0 1 1 0 0 1 0 1 1 0 0 1 0 1 1 1 1 0 1 1 1 0 0 0 1</w:t>
      </w:r>
      <w:r>
        <w:br/>
      </w:r>
      <w:r>
        <w:rPr>
          <w:rStyle w:val="VerbatimChar"/>
        </w:rPr>
        <w:t xml:space="preserve">##  [1225] 1 1 0 1 1 1 1 0 1 0 0 0 1 1 0 0 0 1 0 1 1 1 0 0 0 0 </w:t>
      </w:r>
      <w:r>
        <w:rPr>
          <w:rStyle w:val="VerbatimChar"/>
        </w:rPr>
        <w:t>0 1 0 0 0 0 1 1 0 1</w:t>
      </w:r>
      <w:r>
        <w:br/>
      </w:r>
      <w:r>
        <w:rPr>
          <w:rStyle w:val="VerbatimChar"/>
        </w:rPr>
        <w:t>##  [1261] 0 0 0 0 1 0 1 1 1 0 0 0 1 0 1 0 1 1 0 0 1 1 0 0 0 0 1 0 0 1 0 0 0 0 1 1</w:t>
      </w:r>
      <w:r>
        <w:br/>
      </w:r>
      <w:r>
        <w:rPr>
          <w:rStyle w:val="VerbatimChar"/>
        </w:rPr>
        <w:t>##  [1297] 0 0 0 1 1 0 1 0 0 1 0 0 0 0 0 1 0 1 1 0 1 0 0 0 0 1 1 1 0 0 1 1 0 0 1 0</w:t>
      </w:r>
      <w:r>
        <w:br/>
      </w:r>
      <w:r>
        <w:rPr>
          <w:rStyle w:val="VerbatimChar"/>
        </w:rPr>
        <w:t>##  [1333] 0 1 0 1 1 1 1 1 1 1 0 0 1 0 1 0 0 0 0 1 0 0 0 1 1 0 1 0 0 0</w:t>
      </w:r>
      <w:r>
        <w:rPr>
          <w:rStyle w:val="VerbatimChar"/>
        </w:rPr>
        <w:t xml:space="preserve"> 0 0 1 0 0 0</w:t>
      </w:r>
      <w:r>
        <w:br/>
      </w:r>
      <w:r>
        <w:rPr>
          <w:rStyle w:val="VerbatimChar"/>
        </w:rPr>
        <w:t>##  [1369] 0 0 0 0 0 0 0 0 0 0 0 0 0 1 1 0 0 0 1 1 1 0 0 1 0 1 0 1 0 1 0 1 1 0 0 0</w:t>
      </w:r>
      <w:r>
        <w:br/>
      </w:r>
      <w:r>
        <w:rPr>
          <w:rStyle w:val="VerbatimChar"/>
        </w:rPr>
        <w:t>##  [1405] 0 0 0 1 0 1 0 0 1 0 0 1 0 1 0 0 0 1 1 1 0 0 0 0 0 1 1 1 0 1 0 0 0 0 0 0</w:t>
      </w:r>
      <w:r>
        <w:br/>
      </w:r>
      <w:r>
        <w:rPr>
          <w:rStyle w:val="VerbatimChar"/>
        </w:rPr>
        <w:t xml:space="preserve">##  [1441] 0 1 0 0 1 1 0 1 0 0 1 1 1 0 0 1 1 0 0 1 1 0 0 1 0 0 0 0 0 1 0 0 1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 [1477] 1 0 1 0 0 0 0 1 0 0 0 0 1 0 0 0 0 0 0 1 0 0 0 0 0 0 1 1 0 0 0 0 0 0 0 1</w:t>
      </w:r>
      <w:r>
        <w:br/>
      </w:r>
      <w:r>
        <w:rPr>
          <w:rStyle w:val="VerbatimChar"/>
        </w:rPr>
        <w:t>##  [1513] 1 0 1 1 0 1 1 0 1 0 0 0 0 1 0 0 1 1 0 0 0 0 0 1 0 0 0 1 0 0 0 0 0 0 1 0</w:t>
      </w:r>
      <w:r>
        <w:br/>
      </w:r>
      <w:r>
        <w:rPr>
          <w:rStyle w:val="VerbatimChar"/>
        </w:rPr>
        <w:t>##  [1549] 0 1 1 0 0 1 0 0 1 0 1 0 1 1 0 1 0 1 0 1 0 1 1 1 1 0 1 0 0 1 0 1 0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1585] 1 0 1 1 1 1 0 1 0 0 0 1 0 0 1 1 0 1 1 0 0 0 0 1 1 1 0 1 1 0 0 1 1 </w:t>
      </w:r>
      <w:r>
        <w:rPr>
          <w:rStyle w:val="VerbatimChar"/>
        </w:rPr>
        <w:lastRenderedPageBreak/>
        <w:t>0 1 0</w:t>
      </w:r>
      <w:r>
        <w:br/>
      </w:r>
      <w:r>
        <w:rPr>
          <w:rStyle w:val="VerbatimChar"/>
        </w:rPr>
        <w:t>##  [1621] 1 0 1 0 1 0 0 0 1 1 0 1 0 0 0 1 0 0 1 1 0 1 0 1 0 0 1 0 1 0 1 0 0 1 0 1</w:t>
      </w:r>
      <w:r>
        <w:br/>
      </w:r>
      <w:r>
        <w:rPr>
          <w:rStyle w:val="VerbatimChar"/>
        </w:rPr>
        <w:t>##  [1657] 0 1 0 0 1 1 0 1 1 0 0 1 1 1 1 0 0 0 0 0 0 0 0 1 0 0 1 0 1 0 0 0 1 1 0 0</w:t>
      </w:r>
      <w:r>
        <w:br/>
      </w:r>
      <w:r>
        <w:rPr>
          <w:rStyle w:val="VerbatimChar"/>
        </w:rPr>
        <w:t>##  [169</w:t>
      </w:r>
      <w:r>
        <w:rPr>
          <w:rStyle w:val="VerbatimChar"/>
        </w:rPr>
        <w:t>3] 1 1 0 0 1 0 0 0 1 0 1 0 1 0 1 0 0 1 0 1 0 0 0 0 0 1 0 1 0 1 0 1 1 1 0 0</w:t>
      </w:r>
      <w:r>
        <w:br/>
      </w:r>
      <w:r>
        <w:rPr>
          <w:rStyle w:val="VerbatimChar"/>
        </w:rPr>
        <w:t>##  [1729] 0 0 0 0 0 1 1 1 0 0 1 1 1 1 1 0 0 0 1 0 1 1 0 0 1 0 1 0 1 0 0 0 0 0 0 0</w:t>
      </w:r>
      <w:r>
        <w:br/>
      </w:r>
      <w:r>
        <w:rPr>
          <w:rStyle w:val="VerbatimChar"/>
        </w:rPr>
        <w:t>##  [1765] 0 0 0 1 0 1 1 0 1 0 0 0 0 0 0 0 0 0 1 1 1 0 0 0 1 0 1 0 0 0 0 1 0 0 0 0</w:t>
      </w:r>
      <w:r>
        <w:br/>
      </w:r>
      <w:r>
        <w:rPr>
          <w:rStyle w:val="VerbatimChar"/>
        </w:rPr>
        <w:t xml:space="preserve">##  [1801] 0 1 </w:t>
      </w:r>
      <w:r>
        <w:rPr>
          <w:rStyle w:val="VerbatimChar"/>
        </w:rPr>
        <w:t>0 1 1 0 0 1 0 1 1 1 0 1 0 0 1 0 0 1 1 1 1 0 0 0 1 0 0 1 0 1 1 0 0 0</w:t>
      </w:r>
      <w:r>
        <w:br/>
      </w:r>
      <w:r>
        <w:rPr>
          <w:rStyle w:val="VerbatimChar"/>
        </w:rPr>
        <w:t>##  [1837] 0 0 1 1 0 1 0 1 0 1 1 0 1 1 0 1 0 0 0 1 1 1 0 1 1 0 1 0 0 0 0 0 0 0 1 0</w:t>
      </w:r>
      <w:r>
        <w:br/>
      </w:r>
      <w:r>
        <w:rPr>
          <w:rStyle w:val="VerbatimChar"/>
        </w:rPr>
        <w:t>##  [1873] 1 0 0 1 1 0 0 1 1 0 0 0 0 1 0 0 1 0 0 1 0 0 1 0 0 0 0 0 0 0 0 1 1 0 1 0</w:t>
      </w:r>
      <w:r>
        <w:br/>
      </w:r>
      <w:r>
        <w:rPr>
          <w:rStyle w:val="VerbatimChar"/>
        </w:rPr>
        <w:t>##  [1909] 0 0 0 1 1 1</w:t>
      </w:r>
      <w:r>
        <w:rPr>
          <w:rStyle w:val="VerbatimChar"/>
        </w:rPr>
        <w:t xml:space="preserve"> 0 1 1 1 0 1 1 0 0 1 1 0 1 1 0 1 1 0 1 1 1 1 0 1 0 1 1 0 0 0</w:t>
      </w:r>
      <w:r>
        <w:br/>
      </w:r>
      <w:r>
        <w:rPr>
          <w:rStyle w:val="VerbatimChar"/>
        </w:rPr>
        <w:t>##  [1945] 0 1 1 0 1 0 1 1 0 0 0 1 0 0 1 1 1 1 1 1 1 0 1 0 0 1 1 0 1 0 0 0 1 0 1 0</w:t>
      </w:r>
      <w:r>
        <w:br/>
      </w:r>
      <w:r>
        <w:rPr>
          <w:rStyle w:val="VerbatimChar"/>
        </w:rPr>
        <w:t>##  [1981] 0 0 0 0 1 1 1 1 0 1 1 1 1 0 1 0 0 0 0 1 0 1 0 0 0 1 0 0 0 0 1 1 1 1 1 0</w:t>
      </w:r>
      <w:r>
        <w:br/>
      </w:r>
      <w:r>
        <w:rPr>
          <w:rStyle w:val="VerbatimChar"/>
        </w:rPr>
        <w:t xml:space="preserve">##  [2017] 0 1 0 0 1 0 1 0 1 </w:t>
      </w:r>
      <w:r>
        <w:rPr>
          <w:rStyle w:val="VerbatimChar"/>
        </w:rPr>
        <w:t>0 0 1 0 0 1 1 1 0 0 1 0 0 1 1 0 0 0 0 0 0 1 1 0 0 0 1</w:t>
      </w:r>
      <w:r>
        <w:br/>
      </w:r>
      <w:r>
        <w:rPr>
          <w:rStyle w:val="VerbatimChar"/>
        </w:rPr>
        <w:t>##  [2053] 0 1 1 0 0 0 1 0 1 0 0 1 0 0 0 0 1 1 1 0 0 0 1 0 1 0 0 1 0 0 0 1 0 1 0 0</w:t>
      </w:r>
      <w:r>
        <w:br/>
      </w:r>
      <w:r>
        <w:rPr>
          <w:rStyle w:val="VerbatimChar"/>
        </w:rPr>
        <w:t>##  [2089] 0 1 0 0 1 0 0 0 1 0 1 0 1 0 0 0 0 0 0 1 0 1 0 1 0 0 0 0 1 0 0 0 0 1 1 0</w:t>
      </w:r>
      <w:r>
        <w:br/>
      </w:r>
      <w:r>
        <w:rPr>
          <w:rStyle w:val="VerbatimChar"/>
        </w:rPr>
        <w:t>##  [2125] 1 0 0 0 1 1 1 1 0 1 1 0 1 0 0 1 0 1 0 1 1 0 1 0 0 1 1 0 0 0 1 0 0 0 0 1</w:t>
      </w:r>
      <w:r>
        <w:br/>
      </w:r>
      <w:r>
        <w:rPr>
          <w:rStyle w:val="VerbatimChar"/>
        </w:rPr>
        <w:t>##  [2161] 1 0 0 1 1 1 1 0 0 0 0 1 0 0 1 0 1 0 0 0 1 0 1 0 0 0 0 0 1 0 1 0 1 1 1 1</w:t>
      </w:r>
      <w:r>
        <w:br/>
      </w:r>
      <w:r>
        <w:rPr>
          <w:rStyle w:val="VerbatimChar"/>
        </w:rPr>
        <w:t>##  [21</w:t>
      </w:r>
      <w:r>
        <w:rPr>
          <w:rStyle w:val="VerbatimChar"/>
        </w:rPr>
        <w:t>97] 1 0 0 0 0 1 0 0 0 0 0 0 0 0 0 1 1 1 0 0 0 0 0 1 0 0 1 0 1 0 1 1 1 1 0 1</w:t>
      </w:r>
      <w:r>
        <w:br/>
      </w:r>
      <w:r>
        <w:rPr>
          <w:rStyle w:val="VerbatimChar"/>
        </w:rPr>
        <w:t>##  [2233] 0 1 0 0 0 1 1 0 1 1 0 0 0 1 1 0 0 0 1 1 0 0 1 0 0 1 1 0 0 0 0 0 0 1 1 0</w:t>
      </w:r>
      <w:r>
        <w:br/>
      </w:r>
      <w:r>
        <w:rPr>
          <w:rStyle w:val="VerbatimChar"/>
        </w:rPr>
        <w:t>##  [2269] 1 1 0 0 0 0 1 1 0 0 1 1 1 1 1 0 1 1 0 1 0 1 1 1 1 0 0 1 0 1 0 1 0 0 1 0</w:t>
      </w:r>
      <w:r>
        <w:br/>
      </w:r>
      <w:r>
        <w:rPr>
          <w:rStyle w:val="VerbatimChar"/>
        </w:rPr>
        <w:t>##  [2305] 1 1</w:t>
      </w:r>
      <w:r>
        <w:rPr>
          <w:rStyle w:val="VerbatimChar"/>
        </w:rPr>
        <w:t xml:space="preserve"> 1 0 0 0 1 0 0 1 1 1 1 1 1 0 1 0 0 0 1 0 1 0 1 0 1 0 1 0 0 0 1 1 0 0</w:t>
      </w:r>
      <w:r>
        <w:br/>
      </w:r>
      <w:r>
        <w:rPr>
          <w:rStyle w:val="VerbatimChar"/>
        </w:rPr>
        <w:t>##  [2341] 1 0 0 0 0 0 0 0 1 0 1 0 0 0 0 1 1 1 1 0 0 1 0 0 0 1 0 1 0 0 1 0 0 1 0 0</w:t>
      </w:r>
      <w:r>
        <w:br/>
      </w:r>
      <w:r>
        <w:rPr>
          <w:rStyle w:val="VerbatimChar"/>
        </w:rPr>
        <w:t>##  [2377] 1 0 0 1 1 0 1 0 0 1 0 0 0 0 0 0 1 1 1 0 0 0 1 1 1 1 1 1 0 1 1 0 0 1 1 0</w:t>
      </w:r>
      <w:r>
        <w:br/>
      </w:r>
      <w:r>
        <w:rPr>
          <w:rStyle w:val="VerbatimChar"/>
        </w:rPr>
        <w:t xml:space="preserve">##  [2413] 1 1 1 0 0 </w:t>
      </w:r>
      <w:r>
        <w:rPr>
          <w:rStyle w:val="VerbatimChar"/>
        </w:rPr>
        <w:t>0 1 1 1 0 0 0 1 1 1 1 1 0 1 0 1 0 0 0 0 0 0 0 0 1 1 1 0 0 0 0</w:t>
      </w:r>
      <w:r>
        <w:br/>
      </w:r>
      <w:r>
        <w:rPr>
          <w:rStyle w:val="VerbatimChar"/>
        </w:rPr>
        <w:t>##  [2449] 0 0 1 1 1 0 1 1 1 1 0 0 1 1 1 0 1 0 0 1 1 1 1 0 0 0 0 1 0 1 0 1 1 1 1 1</w:t>
      </w:r>
      <w:r>
        <w:br/>
      </w:r>
      <w:r>
        <w:rPr>
          <w:rStyle w:val="VerbatimChar"/>
        </w:rPr>
        <w:t xml:space="preserve">##  [2485] 1 0 0 0 1 1 1 1 0 1 1 0 1 1 0 0 0 0 1 1 1 1 1 1 1 0 1 0 0 0 1 0 0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 [2521] 1 0 0 1 0 1 0 1 0</w:t>
      </w:r>
      <w:r>
        <w:rPr>
          <w:rStyle w:val="VerbatimChar"/>
        </w:rPr>
        <w:t xml:space="preserve"> 1 0 0 1 1 0 0 0 0 1 1 0 0 0 1 0 0 1 0 1 0 0 1 0 0 1 0</w:t>
      </w:r>
      <w:r>
        <w:br/>
      </w:r>
      <w:r>
        <w:rPr>
          <w:rStyle w:val="VerbatimChar"/>
        </w:rPr>
        <w:t>##  [2557] 0 1 0 1 1 1 0 0 0 0 0 1 1 0 1 0 1 0 1 0 1 0 0 0 1 0 0 1 0 1 0 1 1 0 0 0</w:t>
      </w:r>
      <w:r>
        <w:br/>
      </w:r>
      <w:r>
        <w:rPr>
          <w:rStyle w:val="VerbatimChar"/>
        </w:rPr>
        <w:t>##  [2593] 1 1 1 0 0 0 1 1 0 0 1 1 1 0 1 1 1 0 1 0 0 0 0 0 0 1 0 1 0 0 1 0 1 0 0 1</w:t>
      </w:r>
      <w:r>
        <w:br/>
      </w:r>
      <w:r>
        <w:rPr>
          <w:rStyle w:val="VerbatimChar"/>
        </w:rPr>
        <w:t xml:space="preserve">##  [2629] 0 1 1 1 0 0 0 0 0 0 0 1 </w:t>
      </w:r>
      <w:r>
        <w:rPr>
          <w:rStyle w:val="VerbatimChar"/>
        </w:rPr>
        <w:t>1 1 0 1 0 1 0 0 0 0 0 0 1 0 0 1 1 1 0 0 1 1 0 1</w:t>
      </w:r>
      <w:r>
        <w:br/>
      </w:r>
      <w:r>
        <w:rPr>
          <w:rStyle w:val="VerbatimChar"/>
        </w:rPr>
        <w:t>##  [2665] 0 1 0 0 0 1 1 1 1 0 1 1 0 1 1 0 0 1 0 0 0 0 0 1 0 0 0 1 0 0 1 0 1 0 0 0</w:t>
      </w:r>
      <w:r>
        <w:br/>
      </w:r>
      <w:r>
        <w:rPr>
          <w:rStyle w:val="VerbatimChar"/>
        </w:rPr>
        <w:t>##  [2701] 0 0 0 0 1 0 1 0 1 0 1 1 1 0 0 0 0 0 0 0 0 1 0 1 0 0 1 1 0 0 1 1 0 0 0 1</w:t>
      </w:r>
      <w:r>
        <w:br/>
      </w:r>
      <w:r>
        <w:rPr>
          <w:rStyle w:val="VerbatimChar"/>
        </w:rPr>
        <w:t>##  [2737] 0 1 1 0 0 0 1 1 0 0 0 0 0 0 1 0</w:t>
      </w:r>
      <w:r>
        <w:rPr>
          <w:rStyle w:val="VerbatimChar"/>
        </w:rPr>
        <w:t xml:space="preserve"> 1 1 0 0 0 0 1 0 1 1 1 0 1 0 1 1 1 0 1 1</w:t>
      </w:r>
      <w:r>
        <w:br/>
      </w:r>
      <w:r>
        <w:rPr>
          <w:rStyle w:val="VerbatimChar"/>
        </w:rPr>
        <w:t>##  [2773] 0 1 0 0 1 0 1 1 0 1 1 1 1 0 0 0 1 1 0 1 1 0 1 1 1 0 0 1 1 0 0 1 0 1 0 1</w:t>
      </w:r>
      <w:r>
        <w:br/>
      </w:r>
      <w:r>
        <w:rPr>
          <w:rStyle w:val="VerbatimChar"/>
        </w:rPr>
        <w:t>##  [2809] 1 0 0 0 1 1 1 1 0 0 0 0 1 1 0 0 1 0 1 1 1 0 1 0 1 0 1 0 1 1 1 0 0 1 0 1</w:t>
      </w:r>
      <w:r>
        <w:br/>
      </w:r>
      <w:r>
        <w:rPr>
          <w:rStyle w:val="VerbatimChar"/>
        </w:rPr>
        <w:t xml:space="preserve">##  [2845] 1 0 1 1 1 1 1 1 0 1 0 0 0 0 1 0 1 0 0 </w:t>
      </w:r>
      <w:r>
        <w:rPr>
          <w:rStyle w:val="VerbatimChar"/>
        </w:rPr>
        <w:t>1 0 0 0 0 1 0 1 1 0 0 1 1 0 1 0 1</w:t>
      </w:r>
      <w:r>
        <w:br/>
      </w:r>
      <w:r>
        <w:rPr>
          <w:rStyle w:val="VerbatimChar"/>
        </w:rPr>
        <w:t>##  [2881] 0 1 1 0 0 1 1 0 0 1 1 1 1 1 0 0 1 1 1 1 1 1 0 1 0 0 0 1 0 0 1 0 1 1 1 1</w:t>
      </w:r>
      <w:r>
        <w:br/>
      </w:r>
      <w:r>
        <w:rPr>
          <w:rStyle w:val="VerbatimChar"/>
        </w:rPr>
        <w:t>##  [2917] 0 1 0 0 0 0 0 1 1 1 1 1 1 1 1 1 0 1 0 0 0 0 1 1 0 1 0 0 0 0 1 0 0 1 1 0</w:t>
      </w:r>
      <w:r>
        <w:br/>
      </w:r>
      <w:r>
        <w:rPr>
          <w:rStyle w:val="VerbatimChar"/>
        </w:rPr>
        <w:t>##  [2953] 1 1 0 1 0 0 1 0 1 1 0 1 1 1 0 0 0 0 1 1 1 1 1</w:t>
      </w:r>
      <w:r>
        <w:rPr>
          <w:rStyle w:val="VerbatimChar"/>
        </w:rPr>
        <w:t xml:space="preserve"> 0 0 0 0 0 1 0 0 0 0 1 1 0</w:t>
      </w:r>
      <w:r>
        <w:br/>
      </w:r>
      <w:r>
        <w:rPr>
          <w:rStyle w:val="VerbatimChar"/>
        </w:rPr>
        <w:t>##  [2989] 1 1 1 0 0 0 1 0 0 0 0 0 0 1 0 1 1 0 0 1 0 1 0 1 1 0 1 1 1 1 1 0 1 1 1 0</w:t>
      </w:r>
      <w:r>
        <w:br/>
      </w:r>
      <w:r>
        <w:rPr>
          <w:rStyle w:val="VerbatimChar"/>
        </w:rPr>
        <w:t>##  [3025] 1 1 0 0 0 1 0 0 1 1 1 0 1 0 1 0 0 1 0 1 1 1 1 0 0 1 0 1 0 0 1 0 0 1 1 1</w:t>
      </w:r>
      <w:r>
        <w:br/>
      </w:r>
      <w:r>
        <w:rPr>
          <w:rStyle w:val="VerbatimChar"/>
        </w:rPr>
        <w:t xml:space="preserve">##  [3061] 0 1 0 1 0 1 0 1 0 0 0 0 0 1 1 1 1 0 0 0 1 0 0 1 0 0 </w:t>
      </w:r>
      <w:r>
        <w:rPr>
          <w:rStyle w:val="VerbatimChar"/>
        </w:rPr>
        <w:t>1 0 1 0 1 0 1 0 0 0</w:t>
      </w:r>
      <w:r>
        <w:br/>
      </w:r>
      <w:r>
        <w:rPr>
          <w:rStyle w:val="VerbatimChar"/>
        </w:rPr>
        <w:t>##  [3097] 1 0 1 0 1 0 1 1 1 0 0 1 0 0 0 1 1 1 1 1 1 1 1 0 1 0 0 1 1 0 0 0 1 1 0 0</w:t>
      </w:r>
      <w:r>
        <w:br/>
      </w:r>
      <w:r>
        <w:rPr>
          <w:rStyle w:val="VerbatimChar"/>
        </w:rPr>
        <w:t>##  [3133] 0 1 1 1 0 0 1 0 1 0 0 0 0 0 0 0 1 0 1 0 0 0 0 1 0 0 1 0 0 0 0 1 1 0 0 0</w:t>
      </w:r>
      <w:r>
        <w:br/>
      </w:r>
      <w:r>
        <w:rPr>
          <w:rStyle w:val="VerbatimChar"/>
        </w:rPr>
        <w:t>##  [3169] 0 0 0 0 0 0 0 1 1 0 1 1 0 1 1 0 0 0 1 0 0 0 0 0 0 0 1 0 1 0</w:t>
      </w:r>
      <w:r>
        <w:rPr>
          <w:rStyle w:val="VerbatimChar"/>
        </w:rPr>
        <w:t xml:space="preserve"> 1 1 0 1 1 1</w:t>
      </w:r>
      <w:r>
        <w:br/>
      </w:r>
      <w:r>
        <w:rPr>
          <w:rStyle w:val="VerbatimChar"/>
        </w:rPr>
        <w:t>##  [3205] 1 1 1 1 0 1 0 1 1 1 1 1 1 1 0 0 1 0 1 0 0 0 1 1 0 0 1 0 1 0 0 1 1 0 0 1</w:t>
      </w:r>
      <w:r>
        <w:br/>
      </w:r>
      <w:r>
        <w:rPr>
          <w:rStyle w:val="VerbatimChar"/>
        </w:rPr>
        <w:t>##  [3241] 0 1 0 0 1 0 0 1 1 1 0 0 1 1 0 1 0 0 1 0 1 1 0 1 1 1 0 0 1 0 0 0 1 1 1 1</w:t>
      </w:r>
      <w:r>
        <w:br/>
      </w:r>
      <w:r>
        <w:rPr>
          <w:rStyle w:val="VerbatimChar"/>
        </w:rPr>
        <w:t xml:space="preserve">##  [3277] 1 1 0 1 1 1 1 0 0 0 0 0 0 1 1 1 0 0 1 0 0 0 1 0 1 0 1 0 1 0 0 1 1 </w:t>
      </w:r>
      <w:r>
        <w:rPr>
          <w:rStyle w:val="VerbatimChar"/>
        </w:rPr>
        <w:t>0 1 1</w:t>
      </w:r>
      <w:r>
        <w:br/>
      </w:r>
      <w:r>
        <w:rPr>
          <w:rStyle w:val="VerbatimChar"/>
        </w:rPr>
        <w:t>##  [3313] 0 0 0 1 1 1 1 1 0 0 0 1 1 0 1 1 0 0 0 0 0 0 0 0 1 1 0 0 0 1 0 0 0 0 1 0</w:t>
      </w:r>
      <w:r>
        <w:br/>
      </w:r>
      <w:r>
        <w:rPr>
          <w:rStyle w:val="VerbatimChar"/>
        </w:rPr>
        <w:t>##  [3349] 0 0 1 0 0 0 1 0 0 0 0 0 0 1 0 0 0 0 0 0 1 1 0 0 1 0 0 1 1 0 0 0 1 0 1 0</w:t>
      </w:r>
      <w:r>
        <w:br/>
      </w:r>
      <w:r>
        <w:rPr>
          <w:rStyle w:val="VerbatimChar"/>
        </w:rPr>
        <w:t xml:space="preserve">##  [3385] 1 1 1 1 0 0 0 0 1 0 1 1 1 0 0 1 0 0 1 0 1 0 1 0 1 0 1 0 1 1 1 0 0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3421] 0 1 0 0 1 0 0 0 1 1 1 0 0 1 1 0 1 0 0 1 0 0 0 1 0 1 0 1 1 0 1 0 0 0 0 1</w:t>
      </w:r>
      <w:r>
        <w:br/>
      </w:r>
      <w:r>
        <w:rPr>
          <w:rStyle w:val="VerbatimChar"/>
        </w:rPr>
        <w:t>##  [3457] 0 0 0 1 0 0 1 0 0 0 0 0 0 1 0 0 1 0 0 1 1 0 1 0 0 1 0 1 1 0 1 0 0 1 0 0</w:t>
      </w:r>
      <w:r>
        <w:br/>
      </w:r>
      <w:r>
        <w:rPr>
          <w:rStyle w:val="VerbatimChar"/>
        </w:rPr>
        <w:t>##  [3493] 0 1 0 0 1 1 0 1 1 0 0 0 1 1 1 0 0 1 0 1 1 0 1 0 0 1 0 1 0 0 1 0 0 1 1 1</w:t>
      </w:r>
      <w:r>
        <w:br/>
      </w:r>
      <w:r>
        <w:rPr>
          <w:rStyle w:val="VerbatimChar"/>
        </w:rPr>
        <w:t>##  [352</w:t>
      </w:r>
      <w:r>
        <w:rPr>
          <w:rStyle w:val="VerbatimChar"/>
        </w:rPr>
        <w:t>9] 0 0 0 0 1 0 0 1 0 1 0 0 0 0 0 1 0 1 0 1 0 0 0 1 0 0 0 0 0 0 1 1 0 0 0 1</w:t>
      </w:r>
      <w:r>
        <w:br/>
      </w:r>
      <w:r>
        <w:rPr>
          <w:rStyle w:val="VerbatimChar"/>
        </w:rPr>
        <w:t>##  [3565] 1 1 0 0 1 1 0 1 0 1 0 1 1 0 0 0 0 1 1 0 1 1 0 1 0 0 0 0 0 1 0 1 0 0 0 0</w:t>
      </w:r>
      <w:r>
        <w:br/>
      </w:r>
      <w:r>
        <w:rPr>
          <w:rStyle w:val="VerbatimChar"/>
        </w:rPr>
        <w:t>##  [3601] 1 1 1 0 1 1 1 0 1 0 0 0 0 0 1 0 0 1 0 0 0 1 0 0 1 0 0 0 1 1 1 0 0 0 0 1</w:t>
      </w:r>
      <w:r>
        <w:br/>
      </w:r>
      <w:r>
        <w:rPr>
          <w:rStyle w:val="VerbatimChar"/>
        </w:rPr>
        <w:t xml:space="preserve">##  [3637] 1 0 </w:t>
      </w:r>
      <w:r>
        <w:rPr>
          <w:rStyle w:val="VerbatimChar"/>
        </w:rPr>
        <w:t>0 0 0 0 0 0 0 1 1 0 0 0 0 0 0 1 1 0 1 1 0 0 0 1 1 1 0 0 1 1 0 0 1 0</w:t>
      </w:r>
      <w:r>
        <w:br/>
      </w:r>
      <w:r>
        <w:rPr>
          <w:rStyle w:val="VerbatimChar"/>
        </w:rPr>
        <w:t>##  [3673] 0 0 0 0 0 0 1 0 0 1 1 0 1 0 0 1 0 1 0 1 0 0 1 0 0 1 0 1 0 1 0 1 1 0 1 0</w:t>
      </w:r>
      <w:r>
        <w:br/>
      </w:r>
      <w:r>
        <w:rPr>
          <w:rStyle w:val="VerbatimChar"/>
        </w:rPr>
        <w:t>##  [3709] 0 1 1 0 0 0 0 0 1 1 0 0 1 1 1 0 1 0 0 0 1 1 0 0 0 0 1 1 1 0 0 1 1 0 0 0</w:t>
      </w:r>
      <w:r>
        <w:br/>
      </w:r>
      <w:r>
        <w:rPr>
          <w:rStyle w:val="VerbatimChar"/>
        </w:rPr>
        <w:t>##  [3745] 0 1 1 1 1 1</w:t>
      </w:r>
      <w:r>
        <w:rPr>
          <w:rStyle w:val="VerbatimChar"/>
        </w:rPr>
        <w:t xml:space="preserve"> 0 1 0 1 1 0 0 1 1 0 1 0 1 0 0 1 0 0 0 0 1 0 0 0 1 0 0 1 0 0</w:t>
      </w:r>
      <w:r>
        <w:br/>
      </w:r>
      <w:r>
        <w:rPr>
          <w:rStyle w:val="VerbatimChar"/>
        </w:rPr>
        <w:t>##  [3781] 1 1 1 0 1 1 1 0 0 1 1 1 0 0 1 0 0 1 0 1 0 0 0 1 0 0 0 0 0 0 0 1 1 1 0 1</w:t>
      </w:r>
      <w:r>
        <w:br/>
      </w:r>
      <w:r>
        <w:rPr>
          <w:rStyle w:val="VerbatimChar"/>
        </w:rPr>
        <w:t>##  [3817] 1 0 1 1 0 1 0 1 0 0 0 1 1 0 0 1 0 1 0 1 1 0 0 1 0 1 1 0 1 1 0 1 0 1 0 0</w:t>
      </w:r>
      <w:r>
        <w:br/>
      </w:r>
      <w:r>
        <w:rPr>
          <w:rStyle w:val="VerbatimChar"/>
        </w:rPr>
        <w:t>##  [3853] 1 1 1 0 0 1 0 1 1 1 0 0 1 0 0 1 1 0 1 1 0 0 0 1 0 1 1 1 0 1 1 1 0 0 0 0</w:t>
      </w:r>
      <w:r>
        <w:br/>
      </w:r>
      <w:r>
        <w:rPr>
          <w:rStyle w:val="VerbatimChar"/>
        </w:rPr>
        <w:t>##  [3889] 0 1 1 1 0 0 0 1 1 0 1 0 0 1 1 1 1 0 0 1 1 1 0 0 0 0 1 0 1 0 0 1 0 0 1 1</w:t>
      </w:r>
      <w:r>
        <w:br/>
      </w:r>
      <w:r>
        <w:rPr>
          <w:rStyle w:val="VerbatimChar"/>
        </w:rPr>
        <w:t>##  [3925] 1 0 1 1 0 1 0 0 0 1 1 1 1 1 1 0 1 0 1 0 1 1 1 0 1 0 0 0 1 0 1 1 0 1 1 0</w:t>
      </w:r>
      <w:r>
        <w:br/>
      </w:r>
      <w:r>
        <w:rPr>
          <w:rStyle w:val="VerbatimChar"/>
        </w:rPr>
        <w:t>##  [39</w:t>
      </w:r>
      <w:r>
        <w:rPr>
          <w:rStyle w:val="VerbatimChar"/>
        </w:rPr>
        <w:t>61] 0 1 0 1 1 1 1 0 1 0 1 0 1 0 0 0 0 0 0 1 0 1 1 0 1 0 0 0 1 1 0 1 0 0 0 0</w:t>
      </w:r>
      <w:r>
        <w:br/>
      </w:r>
      <w:r>
        <w:rPr>
          <w:rStyle w:val="VerbatimChar"/>
        </w:rPr>
        <w:t>##  [3997] 1 0 1 0 1 0 0 0 1 0 1 0 0 0 0 1 1 0 0 0 0 1 1 0 1 0 1 1 0 0 1 0 1 1 1 0</w:t>
      </w:r>
      <w:r>
        <w:br/>
      </w:r>
      <w:r>
        <w:rPr>
          <w:rStyle w:val="VerbatimChar"/>
        </w:rPr>
        <w:t>##  [4033] 0 1 0 1 0 1 1 1 1 0 1 1 1 0 1 1 0 0 0 0 1 0 0 0 1 1 1 0 1 1 0 0 0 0 0 1</w:t>
      </w:r>
      <w:r>
        <w:br/>
      </w:r>
      <w:r>
        <w:rPr>
          <w:rStyle w:val="VerbatimChar"/>
        </w:rPr>
        <w:t>##  [4069] 0 1</w:t>
      </w:r>
      <w:r>
        <w:rPr>
          <w:rStyle w:val="VerbatimChar"/>
        </w:rPr>
        <w:t xml:space="preserve"> 1 0 0 0 0 0 1 1 0 1 1 1 1 0 1 1 0 1 0 0 0 0 0 1 0 0 0 1 1 1 0 1 0 0</w:t>
      </w:r>
      <w:r>
        <w:br/>
      </w:r>
      <w:r>
        <w:rPr>
          <w:rStyle w:val="VerbatimChar"/>
        </w:rPr>
        <w:t>##  [4105] 0 1 0 0 1 0 1 1 0 0 1 0 0 1 1 0 1 1 0 0 1 1 0 1 0 1 0 0 1 1 0 1 1 0 0 1</w:t>
      </w:r>
      <w:r>
        <w:br/>
      </w:r>
      <w:r>
        <w:rPr>
          <w:rStyle w:val="VerbatimChar"/>
        </w:rPr>
        <w:t>##  [4141] 1 0 0 0 0 0 0 1 1 0 0 1 0 1 0 0 1 1 1 1 1 0 1 0 0 0 0 0 0 0 0 1 0 1 0 1</w:t>
      </w:r>
      <w:r>
        <w:br/>
      </w:r>
      <w:r>
        <w:rPr>
          <w:rStyle w:val="VerbatimChar"/>
        </w:rPr>
        <w:t xml:space="preserve">##  [4177] 1 1 0 0 0 </w:t>
      </w:r>
      <w:r>
        <w:rPr>
          <w:rStyle w:val="VerbatimChar"/>
        </w:rPr>
        <w:t>0 1 0 1 0 1 0 1 0 0 0 0 1 1 0 1 1 1 1 0 0 0 1 1 0 0 1 0 1 1 1</w:t>
      </w:r>
      <w:r>
        <w:br/>
      </w:r>
      <w:r>
        <w:rPr>
          <w:rStyle w:val="VerbatimChar"/>
        </w:rPr>
        <w:t>##  [4213] 0 0 1 0 1 1 0 0 0 0 1 1 1 0 0 1 1 0 0 1 1 0 1 1 1 1 0 0 1 0 0 1 1 1 0 0</w:t>
      </w:r>
      <w:r>
        <w:br/>
      </w:r>
      <w:r>
        <w:rPr>
          <w:rStyle w:val="VerbatimChar"/>
        </w:rPr>
        <w:t>##  [4249] 0 1 0 0 1 0 1 0 1 1 1 0 1 0 1 0 0 0 1 0 0 1 1 0 1 1 0 0 0 1 1 0 0 0 0 1</w:t>
      </w:r>
      <w:r>
        <w:br/>
      </w:r>
      <w:r>
        <w:rPr>
          <w:rStyle w:val="VerbatimChar"/>
        </w:rPr>
        <w:t>##  [4285] 1 0 0 0 0 1 1 1 0</w:t>
      </w:r>
      <w:r>
        <w:rPr>
          <w:rStyle w:val="VerbatimChar"/>
        </w:rPr>
        <w:t xml:space="preserve"> 1 0 1 0 1 1 1 1 1 0 0 1 0 0 0 0 1 0 0 1 1 1 0 0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 [4321] 1 1 0 1 0 1 1 0 1 1 0 1 1 0 1 0 0 1 1 0 1 1 1 1 1 1 0 0 0 0 1 0 0 0 0 1</w:t>
      </w:r>
      <w:r>
        <w:br/>
      </w:r>
      <w:r>
        <w:rPr>
          <w:rStyle w:val="VerbatimChar"/>
        </w:rPr>
        <w:t>##  [4357] 0 0 0 1 0 1 1 1 1 1 0 0 1 1 1 1 1 0 1 0 1 1 1 0 0 1 1 1 0 1 0 1 0 1 0 0</w:t>
      </w:r>
      <w:r>
        <w:br/>
      </w:r>
      <w:r>
        <w:rPr>
          <w:rStyle w:val="VerbatimChar"/>
        </w:rPr>
        <w:t xml:space="preserve">##  [4393] 0 0 0 1 0 1 0 0 0 0 0 1 </w:t>
      </w:r>
      <w:r>
        <w:rPr>
          <w:rStyle w:val="VerbatimChar"/>
        </w:rPr>
        <w:t>1 1 0 0 0 0 1 0 1 1 0 1 1 0 0 1 0 0 0 1 0 1 0 0</w:t>
      </w:r>
      <w:r>
        <w:br/>
      </w:r>
      <w:r>
        <w:rPr>
          <w:rStyle w:val="VerbatimChar"/>
        </w:rPr>
        <w:t>##  [4429] 0 0 0 1 1 0 0 1 1 0 0 0 0 1 1 0 0 0 0 0 0 0 0 0 0 0 0 0 0 0 0 1 0 1 0 1</w:t>
      </w:r>
      <w:r>
        <w:br/>
      </w:r>
      <w:r>
        <w:rPr>
          <w:rStyle w:val="VerbatimChar"/>
        </w:rPr>
        <w:t>##  [4465] 0 0 1 0 0 0 0 0 0 0 0 0 0 0 0 0 1 1 1 0 1 0 0 0 0 1 0 1 0 0 1 0 0 0 0 1</w:t>
      </w:r>
      <w:r>
        <w:br/>
      </w:r>
      <w:r>
        <w:rPr>
          <w:rStyle w:val="VerbatimChar"/>
        </w:rPr>
        <w:t>##  [4501] 0 0 0 1 1 0 0 1 0 1 0 1 0 0 0 0</w:t>
      </w:r>
      <w:r>
        <w:rPr>
          <w:rStyle w:val="VerbatimChar"/>
        </w:rPr>
        <w:t xml:space="preserve"> 1 0 1 0 0 0 0 0 0 0 0 0 1 0 0 0 0 0 1 0</w:t>
      </w:r>
      <w:r>
        <w:br/>
      </w:r>
      <w:r>
        <w:rPr>
          <w:rStyle w:val="VerbatimChar"/>
        </w:rPr>
        <w:t>##  [4537] 0 1 0 1 0 0 1 1 1 1 0 0 0 0 1 1 1 0 0 1 1 1 0 0 0 0 0 1 0 1 1 0 1 1 0 1</w:t>
      </w:r>
      <w:r>
        <w:br/>
      </w:r>
      <w:r>
        <w:rPr>
          <w:rStyle w:val="VerbatimChar"/>
        </w:rPr>
        <w:t>##  [4573] 0 0 0 1 0 0 0 0 0 0 0 1 0 0 1 0 0 0 0 0 0 0 1 0 1 0 0 1 0 1 0 0 0 1 1 0</w:t>
      </w:r>
      <w:r>
        <w:br/>
      </w:r>
      <w:r>
        <w:rPr>
          <w:rStyle w:val="VerbatimChar"/>
        </w:rPr>
        <w:t xml:space="preserve">##  [4609] 0 1 0 0 0 0 0 1 1 1 0 1 1 1 0 0 1 1 0 </w:t>
      </w:r>
      <w:r>
        <w:rPr>
          <w:rStyle w:val="VerbatimChar"/>
        </w:rPr>
        <w:t>1 1 1 1 1 0 1 0 1 1 0 0 0 0 1 0 1</w:t>
      </w:r>
      <w:r>
        <w:br/>
      </w:r>
      <w:r>
        <w:rPr>
          <w:rStyle w:val="VerbatimChar"/>
        </w:rPr>
        <w:t>##  [4645] 0 0 0 0 0 0 0 0 1 0 1 0 1 0 0 1 0 0 0 1 0 0 1 1 0 0 0 1 0 0 0 0 1 0 0 0</w:t>
      </w:r>
      <w:r>
        <w:br/>
      </w:r>
      <w:r>
        <w:rPr>
          <w:rStyle w:val="VerbatimChar"/>
        </w:rPr>
        <w:t>##  [4681] 1 0 0 0 0 1 0 1 0 1 0 0 0 1 1 0 1 1 1 1 1 1 1 1 1 0 1 1 0 1 0 0 1 1 0 0</w:t>
      </w:r>
      <w:r>
        <w:br/>
      </w:r>
      <w:r>
        <w:rPr>
          <w:rStyle w:val="VerbatimChar"/>
        </w:rPr>
        <w:t>##  [4717] 0 0 0 0 0 1 0 1 0 0 0 1 0 0 0 1 1 0 0 1 1 0 0</w:t>
      </w:r>
      <w:r>
        <w:rPr>
          <w:rStyle w:val="VerbatimChar"/>
        </w:rPr>
        <w:t xml:space="preserve"> 1 0 0 1 1 1 1 0 1 0 1 0 1</w:t>
      </w:r>
      <w:r>
        <w:br/>
      </w:r>
      <w:r>
        <w:rPr>
          <w:rStyle w:val="VerbatimChar"/>
        </w:rPr>
        <w:t>##  [4753] 0 0 0 0 0 0 0 0 1 0 0 0 0 0 1 0 0 1 1 0 0 1 1 0 0 1 0 0 0 1 0 0 1 0 1 1</w:t>
      </w:r>
      <w:r>
        <w:br/>
      </w:r>
      <w:r>
        <w:rPr>
          <w:rStyle w:val="VerbatimChar"/>
        </w:rPr>
        <w:t>##  [4789] 0 0 0 0 0 0 1 1 0 0 1 0 0 1 1 0 0 1 0 1 0 0 0 0 0 0 0 0 0 1 0 1 1 0 0 0</w:t>
      </w:r>
      <w:r>
        <w:br/>
      </w:r>
      <w:r>
        <w:rPr>
          <w:rStyle w:val="VerbatimChar"/>
        </w:rPr>
        <w:t xml:space="preserve">##  [4825] 1 1 0 0 1 0 0 0 0 0 1 1 0 1 1 0 0 1 1 0 0 0 1 0 0 0 </w:t>
      </w:r>
      <w:r>
        <w:rPr>
          <w:rStyle w:val="VerbatimChar"/>
        </w:rPr>
        <w:t>0 0 1 0 0 0 1 0 0 0</w:t>
      </w:r>
      <w:r>
        <w:br/>
      </w:r>
      <w:r>
        <w:rPr>
          <w:rStyle w:val="VerbatimChar"/>
        </w:rPr>
        <w:t>##  [4861] 1 0 0 1 0 0 0 0 1 0 0 1 0 1 0 0 0 1 0 0 0 1 1 1 1 0 1 1 1 1 1 1 1 0 0 0</w:t>
      </w:r>
      <w:r>
        <w:br/>
      </w:r>
      <w:r>
        <w:rPr>
          <w:rStyle w:val="VerbatimChar"/>
        </w:rPr>
        <w:t>##  [4897] 0 0 1 1 1 0 0 0 0 0 0 0 0 0 0 0 0 0 0 0 1 0 1 1 1 0 1 1 1 0 0 0 0 1 0 1</w:t>
      </w:r>
      <w:r>
        <w:br/>
      </w:r>
      <w:r>
        <w:rPr>
          <w:rStyle w:val="VerbatimChar"/>
        </w:rPr>
        <w:t>##  [4933] 0 0 1 0 1 1 0 0 0 0 1 0 1 0 0 1 1 0 0 1 1 1 0 0 0 0 0 1 0 1</w:t>
      </w:r>
      <w:r>
        <w:rPr>
          <w:rStyle w:val="VerbatimChar"/>
        </w:rPr>
        <w:t xml:space="preserve"> 0 0 0 0 0 0</w:t>
      </w:r>
      <w:r>
        <w:br/>
      </w:r>
      <w:r>
        <w:rPr>
          <w:rStyle w:val="VerbatimChar"/>
        </w:rPr>
        <w:t>##  [4969] 1 0 0 1 0 1 0 1 0 0 0 0 0 1 1 0 1 1 1 0 1 0 0 1 0 0 1 0 1 0 1 1 1 1 1 1</w:t>
      </w:r>
      <w:r>
        <w:br/>
      </w:r>
      <w:r>
        <w:rPr>
          <w:rStyle w:val="VerbatimChar"/>
        </w:rPr>
        <w:t>##  [5005] 0 0 1 0 1 1 0 1 1 1 0 0 1 1 0 0 0 1 1 0 0 0 0 1 1 0 0 0 1 1 0 0 1 0 0 1</w:t>
      </w:r>
      <w:r>
        <w:br/>
      </w:r>
      <w:r>
        <w:rPr>
          <w:rStyle w:val="VerbatimChar"/>
        </w:rPr>
        <w:t xml:space="preserve">##  [5041] 0 0 0 0 0 0 1 0 0 0 1 1 0 1 1 0 1 1 0 1 1 0 0 0 1 1 0 1 0 0 1 0 1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 [5077] 1 0 1 1 0 1 0 0 1 1 0 0 0 0 1 0 1 1 0 0 1 0 0 0 0 0 0 0 1 0 1 0 0 1 0 0</w:t>
      </w:r>
      <w:r>
        <w:br/>
      </w:r>
      <w:r>
        <w:rPr>
          <w:rStyle w:val="VerbatimChar"/>
        </w:rPr>
        <w:t>##  [5113] 0 1 0 0 0 0 0 0 1 1 1 0 0 1 1 0 0 0 1 0 0 0 0 0 1 0 1 1 0 1 0 0 1 1 0 1</w:t>
      </w:r>
      <w:r>
        <w:br/>
      </w:r>
      <w:r>
        <w:rPr>
          <w:rStyle w:val="VerbatimChar"/>
        </w:rPr>
        <w:t>##  [5149] 0 0 1 1 0 0 0 0 1 0 1 1 1 0 1 0 1 0 0 0 1 0 0 0 0 1 1 1 0 0 0 0 0 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5185] 0 1 0 0 1 0 1 0 0 0 0 1 0 1 0 0 0 0 0 0 1 1 1 1 1 0 1 1 1 0 0 1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 [5221] 1 0 0 0 0 0 1 0 0 0 0 1 1 0 1 1 0 0 0 0 1 1 0 0 0 0 0 1 0 0 0 0 1 1 1 0</w:t>
      </w:r>
      <w:r>
        <w:br/>
      </w:r>
      <w:r>
        <w:rPr>
          <w:rStyle w:val="VerbatimChar"/>
        </w:rPr>
        <w:t>##  [5257] 0 1 1 1 0 0 0 0 0 1 0 0 1 1 0 0 0 1 1 1 0 0 1 0 1 1 0 0 0 0 0 1 0 1 0 1</w:t>
      </w:r>
      <w:r>
        <w:br/>
      </w:r>
      <w:r>
        <w:rPr>
          <w:rStyle w:val="VerbatimChar"/>
        </w:rPr>
        <w:t>##  [529</w:t>
      </w:r>
      <w:r>
        <w:rPr>
          <w:rStyle w:val="VerbatimChar"/>
        </w:rPr>
        <w:t>3] 1 0 1 0 0 1 0 0 1 1 1 1 0 0 0 0 0 0 0 0 1 0 1 0 1 1 0 1 0 1 1 0 1 1 1 0</w:t>
      </w:r>
      <w:r>
        <w:br/>
      </w:r>
      <w:r>
        <w:rPr>
          <w:rStyle w:val="VerbatimChar"/>
        </w:rPr>
        <w:t>##  [5329] 1 1 1 0 0 0 1 1 0 1 0 0 0 0 0 0 0 1 0 1 0 1 0 1 0 1 0 0 0 1 0 0 0 0 0 1</w:t>
      </w:r>
      <w:r>
        <w:br/>
      </w:r>
      <w:r>
        <w:rPr>
          <w:rStyle w:val="VerbatimChar"/>
        </w:rPr>
        <w:t>##  [5365] 1 1 1 0 1 1 0 1 1 0 0 0 0 0 1 0 0 1 0 0 1 1 0 1 1 1 0 0 1 1 1 1 0 0 0 1</w:t>
      </w:r>
      <w:r>
        <w:br/>
      </w:r>
      <w:r>
        <w:rPr>
          <w:rStyle w:val="VerbatimChar"/>
        </w:rPr>
        <w:t xml:space="preserve">##  [5401] 0 1 </w:t>
      </w:r>
      <w:r>
        <w:rPr>
          <w:rStyle w:val="VerbatimChar"/>
        </w:rPr>
        <w:t>1 1 0 0 0 1 1 0 0 1 0 0 1 1 0 0 1 1 0 0 1 0 1 0 1 0 0 0 0 1 1 0 1 0</w:t>
      </w:r>
      <w:r>
        <w:br/>
      </w:r>
      <w:r>
        <w:rPr>
          <w:rStyle w:val="VerbatimChar"/>
        </w:rPr>
        <w:t>##  [5437] 1 1 0 0 0 1 0 0 1 1 0 1 0 0 0 0 0 0 0 1 0 0 1 0 1 1 0 0 0 0 1 1 0 1 0 1</w:t>
      </w:r>
      <w:r>
        <w:br/>
      </w:r>
      <w:r>
        <w:rPr>
          <w:rStyle w:val="VerbatimChar"/>
        </w:rPr>
        <w:t>##  [5473] 0 0 1 1 1 1 0 1 0 1 0 0 0 0 0 1 0 1 0 0 1 1 1 1 0 0 0 1 0 0 1 0 1 0 0 0</w:t>
      </w:r>
      <w:r>
        <w:br/>
      </w:r>
      <w:r>
        <w:rPr>
          <w:rStyle w:val="VerbatimChar"/>
        </w:rPr>
        <w:t>##  [5509] 1 0 1 0 0 0</w:t>
      </w:r>
      <w:r>
        <w:rPr>
          <w:rStyle w:val="VerbatimChar"/>
        </w:rPr>
        <w:t xml:space="preserve"> 1 0 1 0 1 0 1 1 0 0 1 1 0 0 1 0 1 1 0 0 1 0 0 0 0 0 1 1 0 1</w:t>
      </w:r>
      <w:r>
        <w:br/>
      </w:r>
      <w:r>
        <w:rPr>
          <w:rStyle w:val="VerbatimChar"/>
        </w:rPr>
        <w:t>##  [5545] 0 0 1 0 1 0 1 0 1 1 1 0 1 1 0 1 0 1 1 0 1 0 0 0 0 0 1 1 1 1 1 1 0 1 0 0</w:t>
      </w:r>
      <w:r>
        <w:br/>
      </w:r>
      <w:r>
        <w:rPr>
          <w:rStyle w:val="VerbatimChar"/>
        </w:rPr>
        <w:t>##  [5581] 0 1 0 0 1 1 1 1 1 1 0 0 0 1 0 1 1 0 1 1 0 1 0 0 0 0 0 1 1 0 1 0 0 1 1 0</w:t>
      </w:r>
      <w:r>
        <w:br/>
      </w:r>
      <w:r>
        <w:rPr>
          <w:rStyle w:val="VerbatimChar"/>
        </w:rPr>
        <w:t xml:space="preserve">##  [5617] 0 0 1 1 0 1 0 1 0 </w:t>
      </w:r>
      <w:r>
        <w:rPr>
          <w:rStyle w:val="VerbatimChar"/>
        </w:rPr>
        <w:t>1 0 0 1 0 0 1 1 0 0 1 1 1 0 0 0 0 0 1 0 0 0 1 1 1 1 1</w:t>
      </w:r>
      <w:r>
        <w:br/>
      </w:r>
      <w:r>
        <w:rPr>
          <w:rStyle w:val="VerbatimChar"/>
        </w:rPr>
        <w:t>##  [5653] 0 0 1 0 0 0 1 0 1 0 0 0 0 1 1 0 0 0 1 1 0 0 1 1 1 0 1 1 1 1 1 0 1 1 1 1</w:t>
      </w:r>
      <w:r>
        <w:br/>
      </w:r>
      <w:r>
        <w:rPr>
          <w:rStyle w:val="VerbatimChar"/>
        </w:rPr>
        <w:t>##  [5689] 1 1 1 0 1 1 0 0 0 0 1 1 1 0 0 1 0 0 1 1 0 1 0 0 1 1 0 1 1 0 0 0 1 1 1 1</w:t>
      </w:r>
      <w:r>
        <w:br/>
      </w:r>
      <w:r>
        <w:rPr>
          <w:rStyle w:val="VerbatimChar"/>
        </w:rPr>
        <w:t>##  [5725] 0 0 1 0 1 1 1 0 0 1 1 0 0 0 0 0 0 0 0 0 0 0 0 0 0 0 0 1 1 0 0 0 0 1 0 1</w:t>
      </w:r>
      <w:r>
        <w:br/>
      </w:r>
      <w:r>
        <w:rPr>
          <w:rStyle w:val="VerbatimChar"/>
        </w:rPr>
        <w:t>##  [5761] 0 0 0 0 0 0 1 0 0 1 0 1 0 1 0 1 0 0 1 0 0 1 1 1 0 0 0 0 1 0 0 0 0 0 0 1</w:t>
      </w:r>
      <w:r>
        <w:br/>
      </w:r>
      <w:r>
        <w:rPr>
          <w:rStyle w:val="VerbatimChar"/>
        </w:rPr>
        <w:t>##  [57</w:t>
      </w:r>
      <w:r>
        <w:rPr>
          <w:rStyle w:val="VerbatimChar"/>
        </w:rPr>
        <w:t>97] 1 0 0 0 0 0 0 0 0 1 0 1 0 0 0 1 0 1 0 0 0 0 0 0 0 0 1 0 0 1 0 0 0 0 0 0</w:t>
      </w:r>
      <w:r>
        <w:br/>
      </w:r>
      <w:r>
        <w:rPr>
          <w:rStyle w:val="VerbatimChar"/>
        </w:rPr>
        <w:t>##  [5833] 0 1 0 0 1 0 0 0 0 0 1 0 0 1 1 0 0 1 1 0 0 0 1 0 0 0 0 1 0 0 0 1 0 0 0 0</w:t>
      </w:r>
      <w:r>
        <w:br/>
      </w:r>
      <w:r>
        <w:rPr>
          <w:rStyle w:val="VerbatimChar"/>
        </w:rPr>
        <w:t>##  [5869] 0 0 0 0 0 0 1 0 0 0 0 0 0 1 0 0 0 0 1 0 0 1 0 0 0 0 1 0 0 0 0 0 0 1 1 0</w:t>
      </w:r>
      <w:r>
        <w:br/>
      </w:r>
      <w:r>
        <w:rPr>
          <w:rStyle w:val="VerbatimChar"/>
        </w:rPr>
        <w:t>##  [5905] 1 0</w:t>
      </w:r>
      <w:r>
        <w:rPr>
          <w:rStyle w:val="VerbatimChar"/>
        </w:rPr>
        <w:t xml:space="preserve"> 1 0 1 1 1 0 1 0 0 0 0 0 1 1 0 1 0 0 1 1 0 0 0 1 1 0 0 1 0 0 0 0 0 1</w:t>
      </w:r>
      <w:r>
        <w:br/>
      </w:r>
      <w:r>
        <w:rPr>
          <w:rStyle w:val="VerbatimChar"/>
        </w:rPr>
        <w:t>##  [5941] 1 0 1 1 1 0 0 0 0 0 1 1 1 0 0 0 0 1 0 0 1 1 1 1 1 0 0 1 0 1 0 1 1 0 0 0</w:t>
      </w:r>
      <w:r>
        <w:br/>
      </w:r>
      <w:r>
        <w:rPr>
          <w:rStyle w:val="VerbatimChar"/>
        </w:rPr>
        <w:t>##  [5977] 0 0 0 0 0 0 1 0 1 0 1 0 0 1 0 1 0 0 1 0 1 0 1 0 0 0 1 0 1 0 0 1 0 0 1 0</w:t>
      </w:r>
      <w:r>
        <w:br/>
      </w:r>
      <w:r>
        <w:rPr>
          <w:rStyle w:val="VerbatimChar"/>
        </w:rPr>
        <w:t xml:space="preserve">##  [6013] 0 1 0 0 0 </w:t>
      </w:r>
      <w:r>
        <w:rPr>
          <w:rStyle w:val="VerbatimChar"/>
        </w:rPr>
        <w:t>1 0 1 1 0 0 1 1 1 1 1 0 1 1 0 0 0 1 0 0 0 1 0 1 0 1 0 1 1 0 0</w:t>
      </w:r>
      <w:r>
        <w:br/>
      </w:r>
      <w:r>
        <w:rPr>
          <w:rStyle w:val="VerbatimChar"/>
        </w:rPr>
        <w:t>##  [6049] 1 0 0 0 1 1 0 0 0 1 1 0 0 0 1 0 1 1 1 0 0 0 1 0 0 0 1 1 1 1 1 1 0 0 0 0</w:t>
      </w:r>
      <w:r>
        <w:br/>
      </w:r>
      <w:r>
        <w:rPr>
          <w:rStyle w:val="VerbatimChar"/>
        </w:rPr>
        <w:t xml:space="preserve">##  [6085] 1 1 0 0 1 0 0 1 0 1 1 0 1 1 0 0 0 1 0 1 0 1 0 0 0 0 1 0 1 1 1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 [6121] 1 1 0 0 1 0 0 1 0</w:t>
      </w:r>
      <w:r>
        <w:rPr>
          <w:rStyle w:val="VerbatimChar"/>
        </w:rPr>
        <w:t xml:space="preserve"> 1 1 0 0 1 1 0 1 0 1 1 1 0 0 0 0 0 0 0 0 1 1 0 0 0 0 1</w:t>
      </w:r>
      <w:r>
        <w:br/>
      </w:r>
      <w:r>
        <w:rPr>
          <w:rStyle w:val="VerbatimChar"/>
        </w:rPr>
        <w:t>##  [6157] 0 0 1 1 1 1 1 0 0 0 0 1 0 0 1 1 0 1 0 0 0 0 1 1 0 1 0 1 1 0 0 0 1 0 0 0</w:t>
      </w:r>
      <w:r>
        <w:br/>
      </w:r>
      <w:r>
        <w:rPr>
          <w:rStyle w:val="VerbatimChar"/>
        </w:rPr>
        <w:t>##  [6193] 1 0 0 0 1 0 0 1 0 0 1 1 1 0 0 0 1 1 1 0 0 0 1 0 0 0 0 1 0 1 1 0 0 0 0 1</w:t>
      </w:r>
      <w:r>
        <w:br/>
      </w:r>
      <w:r>
        <w:rPr>
          <w:rStyle w:val="VerbatimChar"/>
        </w:rPr>
        <w:t xml:space="preserve">##  [6229] 0 1 1 0 0 0 1 1 1 1 0 1 </w:t>
      </w:r>
      <w:r>
        <w:rPr>
          <w:rStyle w:val="VerbatimChar"/>
        </w:rPr>
        <w:t>0 1 0 0 1 0 0 0 0 0 1 1 0 1 0 0 1 1 0 0 0 0 1 1</w:t>
      </w:r>
      <w:r>
        <w:br/>
      </w:r>
      <w:r>
        <w:rPr>
          <w:rStyle w:val="VerbatimChar"/>
        </w:rPr>
        <w:t>##  [6265] 1 0 0 1 0 1 0 1 1 0 0 0 1 0 1 0 1 0 0 0 1 0 1 0 0 0 1 0 0 0 0 0 0 1 0 1</w:t>
      </w:r>
      <w:r>
        <w:br/>
      </w:r>
      <w:r>
        <w:rPr>
          <w:rStyle w:val="VerbatimChar"/>
        </w:rPr>
        <w:t>##  [6301] 0 1 0 1 0 1 0 0 0 0 1 0 1 0 0 1 1 0 0 1 1 0 0 1 1 1 0 1 1 1 1 0 0 1 0 1</w:t>
      </w:r>
      <w:r>
        <w:br/>
      </w:r>
      <w:r>
        <w:rPr>
          <w:rStyle w:val="VerbatimChar"/>
        </w:rPr>
        <w:t>##  [6337] 0 0 1 1 1 0 0 1 1 1 1 0 0 1 0 0</w:t>
      </w:r>
      <w:r>
        <w:rPr>
          <w:rStyle w:val="VerbatimChar"/>
        </w:rPr>
        <w:t xml:space="preserve"> 1 0 0 0 0 1 0 0 1 0 1 0 0 0 0 0 0 0 0 0</w:t>
      </w:r>
      <w:r>
        <w:br/>
      </w:r>
      <w:r>
        <w:rPr>
          <w:rStyle w:val="VerbatimChar"/>
        </w:rPr>
        <w:t>##  [6373] 0 0 0 1 0 1 0 0 1 1 1 0 1 0 1 0 0 1 1 1 0 1 0 1 1 0 1 0 0 0 1 1 0 0 1 1</w:t>
      </w:r>
      <w:r>
        <w:br/>
      </w:r>
      <w:r>
        <w:rPr>
          <w:rStyle w:val="VerbatimChar"/>
        </w:rPr>
        <w:t>##  [6409] 1 0 0 1 0 1 0 0 0 0 1 1 0 1 1 1 1 0 1 1 0 1 1 0 1 0 1 1 0 0 1 0 0 1 1 0</w:t>
      </w:r>
      <w:r>
        <w:br/>
      </w:r>
      <w:r>
        <w:rPr>
          <w:rStyle w:val="VerbatimChar"/>
        </w:rPr>
        <w:t xml:space="preserve">##  [6445] 1 0 1 1 0 1 0 0 1 0 0 0 1 1 0 1 1 0 1 </w:t>
      </w:r>
      <w:r>
        <w:rPr>
          <w:rStyle w:val="VerbatimChar"/>
        </w:rPr>
        <w:t>0 0 1 1 0 1 1 0 0 0 0 1 1 1 0 1 0</w:t>
      </w:r>
      <w:r>
        <w:br/>
      </w:r>
      <w:r>
        <w:rPr>
          <w:rStyle w:val="VerbatimChar"/>
        </w:rPr>
        <w:t>##  [6481] 0 1 1 0 0 0 0 1 1 0 1 0 0 1 0 0 1 1 1 0 1 0 1 1 0 0 1 1 1 1 1 1 0 0 1 0</w:t>
      </w:r>
      <w:r>
        <w:br/>
      </w:r>
      <w:r>
        <w:rPr>
          <w:rStyle w:val="VerbatimChar"/>
        </w:rPr>
        <w:t>##  [6517] 0 1 1 0 1 0 1 0 0 1 1 0 1 1 1 1 1 0 1 0 0 0 0 0 1 0 1 0 0 0 1 1 1 1 0 0</w:t>
      </w:r>
      <w:r>
        <w:br/>
      </w:r>
      <w:r>
        <w:rPr>
          <w:rStyle w:val="VerbatimChar"/>
        </w:rPr>
        <w:t>##  [6553] 1 1 1 1 0 0 0 1 0 1 0 0 0 1 1 0 0 0 1 0 0 0 1</w:t>
      </w:r>
      <w:r>
        <w:rPr>
          <w:rStyle w:val="VerbatimChar"/>
        </w:rPr>
        <w:t xml:space="preserve"> 0 0 0 1 0 1 1 0 0 0 1 0 0</w:t>
      </w:r>
      <w:r>
        <w:br/>
      </w:r>
      <w:r>
        <w:rPr>
          <w:rStyle w:val="VerbatimChar"/>
        </w:rPr>
        <w:t>##  [6589] 0 1 1 0 1 0 0 1 0 0 0 0 1 0 1 1 0 0 0 1 1 0 0 1 0 0 1 1 0 0 0 1 1 1 1 0</w:t>
      </w:r>
      <w:r>
        <w:br/>
      </w:r>
      <w:r>
        <w:rPr>
          <w:rStyle w:val="VerbatimChar"/>
        </w:rPr>
        <w:t>##  [6625] 0 0 0 0 1 0 0 1 1 0 0 1 1 1 1 0 0 1 0 0 1 1 1 0 0 1 1 1 1 1 1 1 0 0 1 0</w:t>
      </w:r>
      <w:r>
        <w:br/>
      </w:r>
      <w:r>
        <w:rPr>
          <w:rStyle w:val="VerbatimChar"/>
        </w:rPr>
        <w:t xml:space="preserve">##  [6661] 1 0 1 1 0 0 0 1 1 0 1 0 1 0 0 0 0 0 1 0 1 0 1 1 1 1 </w:t>
      </w:r>
      <w:r>
        <w:rPr>
          <w:rStyle w:val="VerbatimChar"/>
        </w:rPr>
        <w:t>0 1 1 1 1 1 1 1 1 0</w:t>
      </w:r>
      <w:r>
        <w:br/>
      </w:r>
      <w:r>
        <w:rPr>
          <w:rStyle w:val="VerbatimChar"/>
        </w:rPr>
        <w:t>##  [6697] 1 1 0 1 0 1 0 0 0 1 0 1 1 0 0 1 0 1 0 1 1 0 1 0 0 0 1 0 0 1 0 0 1 0 0 1</w:t>
      </w:r>
      <w:r>
        <w:br/>
      </w:r>
      <w:r>
        <w:rPr>
          <w:rStyle w:val="VerbatimChar"/>
        </w:rPr>
        <w:t>##  [6733] 1 1 0 0 1 1 0 0 0 0 1 0 1 1 0 0 1 1 1 1 1 0 0 0 0 1 0 1 0 1 0 1 0 1 0 0</w:t>
      </w:r>
      <w:r>
        <w:br/>
      </w:r>
      <w:r>
        <w:rPr>
          <w:rStyle w:val="VerbatimChar"/>
        </w:rPr>
        <w:t>##  [6769] 0 0 1 0 1 0 0 1 0 0 1 0 1 0 1 0 0 0 1 0 1 1 0 1 0 0 0 0 1 0</w:t>
      </w:r>
      <w:r>
        <w:rPr>
          <w:rStyle w:val="VerbatimChar"/>
        </w:rPr>
        <w:t xml:space="preserve"> 0 0 0 1 0 0</w:t>
      </w:r>
      <w:r>
        <w:br/>
      </w:r>
      <w:r>
        <w:rPr>
          <w:rStyle w:val="VerbatimChar"/>
        </w:rPr>
        <w:t>##  [6805] 1 1 0 1 0 0 1 1 0 0 0 0 1 1 1 1 0 0 0 1 1 0 1 1 1 1 1 0 1 1 0 0 0 0 0 0</w:t>
      </w:r>
      <w:r>
        <w:br/>
      </w:r>
      <w:r>
        <w:rPr>
          <w:rStyle w:val="VerbatimChar"/>
        </w:rPr>
        <w:t>##  [6841] 0 1 1 1 0 1 1 1 0 1 0 0 0 0 1 0 0 0 1 1 0 0 0 0 1 1 0 0 0 0 0 1 1 1 0 0</w:t>
      </w:r>
      <w:r>
        <w:br/>
      </w:r>
      <w:r>
        <w:rPr>
          <w:rStyle w:val="VerbatimChar"/>
        </w:rPr>
        <w:t xml:space="preserve">##  [6877] 0 1 1 0 0 0 0 1 0 1 0 1 0 1 1 1 0 0 1 0 0 0 0 1 1 0 0 1 0 1 0 0 0 </w:t>
      </w:r>
      <w:r>
        <w:rPr>
          <w:rStyle w:val="VerbatimChar"/>
        </w:rPr>
        <w:t>0 1 1</w:t>
      </w:r>
      <w:r>
        <w:br/>
      </w:r>
      <w:r>
        <w:rPr>
          <w:rStyle w:val="VerbatimChar"/>
        </w:rPr>
        <w:t>##  [6913] 1 1 0 0 1 0 1 0 0 0 0 0 1 0 0 1 0 1 1 1 0 1 0 0 1 1 1 0 0 1 0 0 1 0 1 0</w:t>
      </w:r>
      <w:r>
        <w:br/>
      </w:r>
      <w:r>
        <w:rPr>
          <w:rStyle w:val="VerbatimChar"/>
        </w:rPr>
        <w:t>##  [6949] 0 1 0 0 1 0 0 0 1 0 0 0 0 1 0 1 0 0 1 0 1 1 0 0 0 0 0 1 0 1 0 0 0 0 0 0</w:t>
      </w:r>
      <w:r>
        <w:br/>
      </w:r>
      <w:r>
        <w:rPr>
          <w:rStyle w:val="VerbatimChar"/>
        </w:rPr>
        <w:t xml:space="preserve">##  [6985] 0 0 1 0 1 1 0 0 1 1 1 0 0 1 0 0 1 0 0 1 0 1 1 1 0 0 0 1 1 0 1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021] 0 1 0 1 1 0 1 1 0 1 0 1 0 1 1 0 0 1 1 1 0 0 1 0 0 0 0 0 0 1 0 0 0 1 0 1</w:t>
      </w:r>
      <w:r>
        <w:br/>
      </w:r>
      <w:r>
        <w:rPr>
          <w:rStyle w:val="VerbatimChar"/>
        </w:rPr>
        <w:t>##  [7057] 0 0 0 0 1 0 0 0 0 0 0 0 1 0 0 0 1 0 0 0 1 1 0 1 1 0 0 1 1 0 1 1 0 0 1 0</w:t>
      </w:r>
      <w:r>
        <w:br/>
      </w:r>
      <w:r>
        <w:rPr>
          <w:rStyle w:val="VerbatimChar"/>
        </w:rPr>
        <w:t>##  [7093] 1 0 1 0 0 1 1 0 0 0 0 1 1 1 1 0 1 0 0 0 1 1 1 0 0 0 1 0 1 1 0 0 1 0 1 0</w:t>
      </w:r>
      <w:r>
        <w:br/>
      </w:r>
      <w:r>
        <w:rPr>
          <w:rStyle w:val="VerbatimChar"/>
        </w:rPr>
        <w:t>##  [712</w:t>
      </w:r>
      <w:r>
        <w:rPr>
          <w:rStyle w:val="VerbatimChar"/>
        </w:rPr>
        <w:t>9] 0 1 0 0 0 0 0 0 1 1 0 1 0 1 1 0 0 0 1 0 0 0 0 0 0 1 0 0 0 0 0 0 1 0 1 1</w:t>
      </w:r>
      <w:r>
        <w:br/>
      </w:r>
      <w:r>
        <w:rPr>
          <w:rStyle w:val="VerbatimChar"/>
        </w:rPr>
        <w:t>##  [7165] 0 0 0 1 1 1 1 0 1 1 1 0 0 0 0 1 0 1 0 0 1 0 0 1 0 0 1 0 1 0 1 0 1 0 0 0</w:t>
      </w:r>
      <w:r>
        <w:br/>
      </w:r>
      <w:r>
        <w:rPr>
          <w:rStyle w:val="VerbatimChar"/>
        </w:rPr>
        <w:t>##  [7201] 0 0 1 1 1 1 0 1 1 1 0 1 0 0 1 0 1 1 1 1 1 1 0 0 0 1 1 0 1 1 0 1 1 0 0 1</w:t>
      </w:r>
      <w:r>
        <w:br/>
      </w:r>
      <w:r>
        <w:rPr>
          <w:rStyle w:val="VerbatimChar"/>
        </w:rPr>
        <w:t xml:space="preserve">##  [7237] 1 1 </w:t>
      </w:r>
      <w:r>
        <w:rPr>
          <w:rStyle w:val="VerbatimChar"/>
        </w:rPr>
        <w:t>0 1 1 1 0 1 0 1 1 0 1 1 1 0 1 0 1 1 0 0 0 1 0 0 1 0 1 0 1 0 1 1 1 0</w:t>
      </w:r>
      <w:r>
        <w:br/>
      </w:r>
      <w:r>
        <w:rPr>
          <w:rStyle w:val="VerbatimChar"/>
        </w:rPr>
        <w:t>##  [7273] 0 1 1 1 0 0 0 0 0 1 0 1 0 1 1 1 1 1 0 1 0 1 0 0 1 1 0 1 0 0 1 1 1 1 1 0</w:t>
      </w:r>
      <w:r>
        <w:br/>
      </w:r>
      <w:r>
        <w:rPr>
          <w:rStyle w:val="VerbatimChar"/>
        </w:rPr>
        <w:t>##  [7309] 0 0 0 0 1 0 1 1 1 0 0 1 1 1 0 1 0 0 0 1 1 0 1 0 0 1 0 0 1 0 0 1 0 0 0 0</w:t>
      </w:r>
      <w:r>
        <w:br/>
      </w:r>
      <w:r>
        <w:rPr>
          <w:rStyle w:val="VerbatimChar"/>
        </w:rPr>
        <w:t>##  [7345] 0 1 0 0 0 0</w:t>
      </w:r>
      <w:r>
        <w:rPr>
          <w:rStyle w:val="VerbatimChar"/>
        </w:rPr>
        <w:t xml:space="preserve"> 1 0 1 0 0 1 0 0 0 1 0 1 0 0 0 0 0 1 0 1 0 1 1 0 0 1 0 1 0 1</w:t>
      </w:r>
      <w:r>
        <w:br/>
      </w:r>
      <w:r>
        <w:rPr>
          <w:rStyle w:val="VerbatimChar"/>
        </w:rPr>
        <w:t>##  [7381] 0 0 1 0 1 0 0 0 0 0 1 1 0 0 0 1 1 1 1 0 0 0 0 0 1 0 1 0 0 1 0 1 1 0 1 0</w:t>
      </w:r>
      <w:r>
        <w:br/>
      </w:r>
      <w:r>
        <w:rPr>
          <w:rStyle w:val="VerbatimChar"/>
        </w:rPr>
        <w:t>##  [7417] 1 0 0 0 0 1 1 1 0 1 0 0 1 0 1 0 0 0 0 0 0 0 0 0 0 0 0 0 0 1 0 0 0 1 1 0</w:t>
      </w:r>
      <w:r>
        <w:br/>
      </w:r>
      <w:r>
        <w:rPr>
          <w:rStyle w:val="VerbatimChar"/>
        </w:rPr>
        <w:t>##  [7453] 0 0 0 0 0 1 0 0 1 1 0 1 0 0 0 0 0 0 1 0 1 1 0 1 0 1 0 1 1 0 1 0 1 1 1 1</w:t>
      </w:r>
      <w:r>
        <w:br/>
      </w:r>
      <w:r>
        <w:rPr>
          <w:rStyle w:val="VerbatimChar"/>
        </w:rPr>
        <w:t>##  [7489] 0 0 0 1 0 0 0 0 0 0 0 0 1 1 0 1 0 1 0 0 0 0 0 1 1 1 0 0 1 1 0 0 0 1 1 0</w:t>
      </w:r>
      <w:r>
        <w:br/>
      </w:r>
      <w:r>
        <w:rPr>
          <w:rStyle w:val="VerbatimChar"/>
        </w:rPr>
        <w:t>##  [7525] 0 1 0 1 0 1 1 1 1 0 0 1 0 0 0 1 0 1 0 0 0 0 0 1 1 1 1 1 0 1 0 1 0 0 1 0</w:t>
      </w:r>
      <w:r>
        <w:br/>
      </w:r>
      <w:r>
        <w:rPr>
          <w:rStyle w:val="VerbatimChar"/>
        </w:rPr>
        <w:t>##  [75</w:t>
      </w:r>
      <w:r>
        <w:rPr>
          <w:rStyle w:val="VerbatimChar"/>
        </w:rPr>
        <w:t>61] 0 0 1 0 0 0 0 1 0 0 0 1 1 0 0 1 1 0 0 0 1 0 1 1 1 0 0 1 0 1 1 1 1 1 0 0</w:t>
      </w:r>
      <w:r>
        <w:br/>
      </w:r>
      <w:r>
        <w:rPr>
          <w:rStyle w:val="VerbatimChar"/>
        </w:rPr>
        <w:t>##  [7597] 1 1 0 0 0 1 1 1 0 0 1 0 0 1 0 0 0 0 0 0 0 1 0 1 1 1 1 1 0 0 1 0 1 0 0 0</w:t>
      </w:r>
      <w:r>
        <w:br/>
      </w:r>
      <w:r>
        <w:rPr>
          <w:rStyle w:val="VerbatimChar"/>
        </w:rPr>
        <w:t>##  [7633] 0 0 1 0 0 1 1 1 0 0 1 1 0 0 0 1 1 0 0 0 0 0 1 0 0 0 1 1 0 0 1 1 0 1 1 1</w:t>
      </w:r>
      <w:r>
        <w:br/>
      </w:r>
      <w:r>
        <w:rPr>
          <w:rStyle w:val="VerbatimChar"/>
        </w:rPr>
        <w:t>##  [7669] 1 0</w:t>
      </w:r>
      <w:r>
        <w:rPr>
          <w:rStyle w:val="VerbatimChar"/>
        </w:rPr>
        <w:t xml:space="preserve"> 1 1 0 0 0 0 0 0 0 0 0 1 0 0 0 0 0 1 1 1 0 1 1 0 0 0 1 1 0 0 0 0 1 0</w:t>
      </w:r>
      <w:r>
        <w:br/>
      </w:r>
      <w:r>
        <w:rPr>
          <w:rStyle w:val="VerbatimChar"/>
        </w:rPr>
        <w:t>##  [7705] 0 1 0 0 0 0 1 0 1 0 0 0 0 1 0 1 1 0 0 0 0 1 0 1 0 0 1 0 1 0 1 0 0 0 1 1</w:t>
      </w:r>
      <w:r>
        <w:br/>
      </w:r>
      <w:r>
        <w:rPr>
          <w:rStyle w:val="VerbatimChar"/>
        </w:rPr>
        <w:t>##  [7741] 0 0 1 1 1 1 0 0 1 0 0 1 1 0 1 1 1 0 1 0 0 1 0 1 1 1 1 0 1 0 0 1 0 1 0 1</w:t>
      </w:r>
      <w:r>
        <w:br/>
      </w:r>
      <w:r>
        <w:rPr>
          <w:rStyle w:val="VerbatimChar"/>
        </w:rPr>
        <w:t xml:space="preserve">##  [7777] 1 0 0 0 1 </w:t>
      </w:r>
      <w:r>
        <w:rPr>
          <w:rStyle w:val="VerbatimChar"/>
        </w:rPr>
        <w:t>1 1 1 1 0 0 0 1 0 0 1 0 0 1 0 1 0 1 1 0 1 1 1 0 0 0 0 0 1 1 0</w:t>
      </w:r>
      <w:r>
        <w:br/>
      </w:r>
      <w:r>
        <w:rPr>
          <w:rStyle w:val="VerbatimChar"/>
        </w:rPr>
        <w:t>##  [7813] 0 0 1 0 1 1 0 1 0 1 0 1 1 1 0 0 0 1 0 0 1 1 0 1 1 0 0 1 0 1 0 0 0 0 0 0</w:t>
      </w:r>
      <w:r>
        <w:br/>
      </w:r>
      <w:r>
        <w:rPr>
          <w:rStyle w:val="VerbatimChar"/>
        </w:rPr>
        <w:t>##  [7849] 0 0 1 1 0 0 0 1 0 0 0 0 1 0 0 0 1 1 0 0 1 0 0 1 0 1 0 0 1 1 0 0 1 0 0 0</w:t>
      </w:r>
      <w:r>
        <w:br/>
      </w:r>
      <w:r>
        <w:rPr>
          <w:rStyle w:val="VerbatimChar"/>
        </w:rPr>
        <w:t>##  [7885] 1 0 0 0 0 0 0 1 0</w:t>
      </w:r>
      <w:r>
        <w:rPr>
          <w:rStyle w:val="VerbatimChar"/>
        </w:rPr>
        <w:t xml:space="preserve"> 1 1 1 0 0 1 1 1 1 1 0 0 0 0 1 1 0 0 0 1 0 0 1 0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 [7921] 1 1 1 0 0 0 1 0 0 0 0 1 1 0 1 1 0 1 0 0 0 1 1 0 1 0 1 0 0 0 1 0 0 1 0 0</w:t>
      </w:r>
      <w:r>
        <w:br/>
      </w:r>
      <w:r>
        <w:rPr>
          <w:rStyle w:val="VerbatimChar"/>
        </w:rPr>
        <w:t>##  [7957] 1 1 1 1 1 0 0 0 0 0 1 1 1 1 1 0 0 0 0 0 0 0 0 1 1 1 0 0 0 0 1 0 0 0 0 0</w:t>
      </w:r>
      <w:r>
        <w:br/>
      </w:r>
      <w:r>
        <w:rPr>
          <w:rStyle w:val="VerbatimChar"/>
        </w:rPr>
        <w:t xml:space="preserve">##  [7993] 0 0 1 0 1 0 0 0 0 1 0 0 </w:t>
      </w:r>
      <w:r>
        <w:rPr>
          <w:rStyle w:val="VerbatimChar"/>
        </w:rPr>
        <w:t>0 0 0 0 1 1 1 0 1 1 1 0 1 0 0 0 1 0 0 1 1 0 0 0</w:t>
      </w:r>
      <w:r>
        <w:br/>
      </w:r>
      <w:r>
        <w:rPr>
          <w:rStyle w:val="VerbatimChar"/>
        </w:rPr>
        <w:t>##  [8029] 0 1 0 0 0 0 0 1 1 1 0 0 0 1 0 0 0 0 0 1 1 0 0 1 0 0 0 0 1 0 1 1 0 0 0 0</w:t>
      </w:r>
      <w:r>
        <w:br/>
      </w:r>
      <w:r>
        <w:rPr>
          <w:rStyle w:val="VerbatimChar"/>
        </w:rPr>
        <w:t>##  [8065] 0 0 0 0 1 0 0 1 0 1 0 0 0 1 0 1 0 1 1 1 1 0 1 1 0 0 0 0 0 0 0 0 0 1 1 0</w:t>
      </w:r>
      <w:r>
        <w:br/>
      </w:r>
      <w:r>
        <w:rPr>
          <w:rStyle w:val="VerbatimChar"/>
        </w:rPr>
        <w:t>##  [8101] 0 1 0 0 0 0 1 0 0 1 1 0 1 1 1 0</w:t>
      </w:r>
      <w:r>
        <w:rPr>
          <w:rStyle w:val="VerbatimChar"/>
        </w:rPr>
        <w:t xml:space="preserve"> 1 1 1 0 0 0 1 0 0 0 1 1 0 0 0 0 1 0 0 0</w:t>
      </w:r>
      <w:r>
        <w:br/>
      </w:r>
      <w:r>
        <w:rPr>
          <w:rStyle w:val="VerbatimChar"/>
        </w:rPr>
        <w:t>##  [8137] 1 0 1 0 0 0 0 1 1 0 0 0 0 1 0 0 0 0 0 1 1 1 1 0 0 1 1 1 0 0 0 1 0 0 0 0</w:t>
      </w:r>
      <w:r>
        <w:br/>
      </w:r>
      <w:r>
        <w:rPr>
          <w:rStyle w:val="VerbatimChar"/>
        </w:rPr>
        <w:t>##  [8173] 1 1 1 1 1 0 0 1 0 1 1 0 1 0 1 1 0 0 0 0 0 1 0 1 1 1 1 0 0 0 0 0 0 1 0 1</w:t>
      </w:r>
      <w:r>
        <w:br/>
      </w:r>
      <w:r>
        <w:rPr>
          <w:rStyle w:val="VerbatimChar"/>
        </w:rPr>
        <w:t xml:space="preserve">##  [8209] 0 1 0 1 0 0 1 0 0 1 0 0 1 1 0 0 1 0 0 </w:t>
      </w:r>
      <w:r>
        <w:rPr>
          <w:rStyle w:val="VerbatimChar"/>
        </w:rPr>
        <w:t>1 0 0 0 1 1 1 0 0 1 0 0 0 1 1 1 0</w:t>
      </w:r>
      <w:r>
        <w:br/>
      </w:r>
      <w:r>
        <w:rPr>
          <w:rStyle w:val="VerbatimChar"/>
        </w:rPr>
        <w:t>##  [8245] 0 0 1 1 0 1 1 0 1 0 1 1 0 0 0 1 1 0 0 1 1 0 1 0 0 1 1 1 1 0 0 1 1 0 1 0</w:t>
      </w:r>
      <w:r>
        <w:br/>
      </w:r>
      <w:r>
        <w:rPr>
          <w:rStyle w:val="VerbatimChar"/>
        </w:rPr>
        <w:t>##  [8281] 0 1 0 0 1 1 1 0 0 0 1 0 0 0 1 1 0 0 1 1 1 1 0 0 0 0 1 0 0 1 0 0 0 0 0 1</w:t>
      </w:r>
      <w:r>
        <w:br/>
      </w:r>
      <w:r>
        <w:rPr>
          <w:rStyle w:val="VerbatimChar"/>
        </w:rPr>
        <w:t>##  [8317] 0 1 1 1 0 0 0 0 0 0 0 1 0 0 1 0 0 0 0 1 0 1 0</w:t>
      </w:r>
      <w:r>
        <w:rPr>
          <w:rStyle w:val="VerbatimChar"/>
        </w:rPr>
        <w:t xml:space="preserve"> 1 1 0 1 0 0 0 0 0 0 0 0 1</w:t>
      </w:r>
      <w:r>
        <w:br/>
      </w:r>
      <w:r>
        <w:rPr>
          <w:rStyle w:val="VerbatimChar"/>
        </w:rPr>
        <w:t>##  [8353] 1 1 0 0 0 0 1 0 1 0 0 0 1 0 1 0 1 0 0 0 0 1 0 1 1 1 1 1 1 0 1 0 1 1 1 0</w:t>
      </w:r>
      <w:r>
        <w:br/>
      </w:r>
      <w:r>
        <w:rPr>
          <w:rStyle w:val="VerbatimChar"/>
        </w:rPr>
        <w:t>##  [8389] 1 0 1 1 1 0 1 0 0 1 0 0 1 0 1 1 1 1 0 0 0 0 0 0 0 0 0 0 1 0 0 0 0 0 1 0</w:t>
      </w:r>
      <w:r>
        <w:br/>
      </w:r>
      <w:r>
        <w:rPr>
          <w:rStyle w:val="VerbatimChar"/>
        </w:rPr>
        <w:t xml:space="preserve">##  [8425] 1 1 0 1 0 1 0 1 0 0 0 1 1 1 0 0 1 0 0 0 1 1 0 0 1 1 </w:t>
      </w:r>
      <w:r>
        <w:rPr>
          <w:rStyle w:val="VerbatimChar"/>
        </w:rPr>
        <w:t>0 1 0 1 1 0 0 1 0 0</w:t>
      </w:r>
      <w:r>
        <w:br/>
      </w:r>
      <w:r>
        <w:rPr>
          <w:rStyle w:val="VerbatimChar"/>
        </w:rPr>
        <w:t>##  [8461] 1 0 1 0 1 0 1 1 0 0 0 1 0 1 0 0 0 0 0 0 0 0 0 0 0 0 1 1 1 1 1 1 0 0 1 0</w:t>
      </w:r>
      <w:r>
        <w:br/>
      </w:r>
      <w:r>
        <w:rPr>
          <w:rStyle w:val="VerbatimChar"/>
        </w:rPr>
        <w:t>##  [8497] 0 0 0 0 0 0 1 1 0 1 0 1 1 1 1 1 0 0 0 0 0 1 0 0 0 1 1 0 0 1 0 0 0 1 1 1</w:t>
      </w:r>
      <w:r>
        <w:br/>
      </w:r>
      <w:r>
        <w:rPr>
          <w:rStyle w:val="VerbatimChar"/>
        </w:rPr>
        <w:t>##  [8533] 0 0 1 1 1 1 0 0 0 1 1 0 0 1 0 0 1 0 0 1 0 1 1 1 0 1 0 1 0 0</w:t>
      </w:r>
      <w:r>
        <w:rPr>
          <w:rStyle w:val="VerbatimChar"/>
        </w:rPr>
        <w:t xml:space="preserve"> 0 0 1 1 1 1</w:t>
      </w:r>
      <w:r>
        <w:br/>
      </w:r>
      <w:r>
        <w:rPr>
          <w:rStyle w:val="VerbatimChar"/>
        </w:rPr>
        <w:t>##  [8569] 1 0 0 1 1 0 0 0 1 0 0 0 0 1 1 0 1 1 0 1 1 0 0 0 0 0 0 0 1 0 0 0 0 0 1 0</w:t>
      </w:r>
      <w:r>
        <w:br/>
      </w:r>
      <w:r>
        <w:rPr>
          <w:rStyle w:val="VerbatimChar"/>
        </w:rPr>
        <w:t>##  [8605] 1 0 1 1 1 0 1 1 0 0 1 1 0 0 0 0 0 0 1 1 1 1 0 1 0 0 0 0 0 1 0 0 1 0 0 0</w:t>
      </w:r>
      <w:r>
        <w:br/>
      </w:r>
      <w:r>
        <w:rPr>
          <w:rStyle w:val="VerbatimChar"/>
        </w:rPr>
        <w:t xml:space="preserve">##  [8641] 1 1 0 0 0 0 1 1 1 1 0 0 1 0 1 0 0 0 0 0 0 0 0 0 1 0 1 0 0 0 0 0 1 </w:t>
      </w:r>
      <w:r>
        <w:rPr>
          <w:rStyle w:val="VerbatimChar"/>
        </w:rPr>
        <w:t>0 1 1</w:t>
      </w:r>
      <w:r>
        <w:br/>
      </w:r>
      <w:r>
        <w:rPr>
          <w:rStyle w:val="VerbatimChar"/>
        </w:rPr>
        <w:t>##  [8677] 0 1 0 0 0 1 0 0 1 1 1 0 0 1 1 0 1 1 0 0 0 0 0 0 0 0 1 0 0 0 0 0 1 1 0 1</w:t>
      </w:r>
      <w:r>
        <w:br/>
      </w:r>
      <w:r>
        <w:rPr>
          <w:rStyle w:val="VerbatimChar"/>
        </w:rPr>
        <w:t>##  [8713] 1 0 0 1 0 0 0 1 0 0 0 1 0 1 0 0 1 0 1 0 0 1 0 0 1 1 1 0 0 1 1 1 1 0 1 1</w:t>
      </w:r>
      <w:r>
        <w:br/>
      </w:r>
      <w:r>
        <w:rPr>
          <w:rStyle w:val="VerbatimChar"/>
        </w:rPr>
        <w:t>##  [8749] 0 0 0 1 0 0 0 0 1 0 1 0 1 0 0 1 0 1 1 0 0 0 1 0 0 0 0 0 0 1 0 0 0 1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8785] 0 0 0 1 1 0 0 0 1 0 0 1 0 0 1 1 0 0 1 1 1 0 1 0 1 0 1 1 1 1 0 1 1 </w:t>
      </w:r>
      <w:r>
        <w:rPr>
          <w:rStyle w:val="VerbatimChar"/>
        </w:rPr>
        <w:lastRenderedPageBreak/>
        <w:t>0 0 1</w:t>
      </w:r>
      <w:r>
        <w:br/>
      </w:r>
      <w:r>
        <w:rPr>
          <w:rStyle w:val="VerbatimChar"/>
        </w:rPr>
        <w:t>##  [8821] 0 0 1 1 1 1 0 0 0 0 0 0 1 0 0 1 1 0 0 1 1 1 1 1 0 1 1 1 1 0 0 0 0 0 0 0</w:t>
      </w:r>
      <w:r>
        <w:br/>
      </w:r>
      <w:r>
        <w:rPr>
          <w:rStyle w:val="VerbatimChar"/>
        </w:rPr>
        <w:t>##  [8857] 0 1 0 1 1 1 0 0 1 0 1 1 0 0 1 1 0 1 1 1 0 0 0 0 1 1 1 0 0 0 1 0 1 1 0 1</w:t>
      </w:r>
      <w:r>
        <w:br/>
      </w:r>
      <w:r>
        <w:rPr>
          <w:rStyle w:val="VerbatimChar"/>
        </w:rPr>
        <w:t>##  [889</w:t>
      </w:r>
      <w:r>
        <w:rPr>
          <w:rStyle w:val="VerbatimChar"/>
        </w:rPr>
        <w:t>3] 1 0 1 1 1 1 0 0 0 0 1 1 1 1 0 0 0 1 1 0 1 0 0 0 1 0 0 0 1 0 0 0 1 1 0 0</w:t>
      </w:r>
      <w:r>
        <w:br/>
      </w:r>
      <w:r>
        <w:rPr>
          <w:rStyle w:val="VerbatimChar"/>
        </w:rPr>
        <w:t>##  [8929] 0 0 1 1 0 0 0 0 1 0 1 0 1 0 0 0 1 0 0 0 0 0 0 0 1 0 0 1 1 1 0 1 0 0 0 0</w:t>
      </w:r>
      <w:r>
        <w:br/>
      </w:r>
      <w:r>
        <w:rPr>
          <w:rStyle w:val="VerbatimChar"/>
        </w:rPr>
        <w:t>##  [8965] 0 0 0 1 0 1 0 0 1 0 1 1 0 1 1 1 0 1 0 1 0 0 0 0 0 1 1 0 0 0 1 0 0 1 0 0</w:t>
      </w:r>
      <w:r>
        <w:br/>
      </w:r>
      <w:r>
        <w:rPr>
          <w:rStyle w:val="VerbatimChar"/>
        </w:rPr>
        <w:t xml:space="preserve">##  [9001] 0 0 </w:t>
      </w:r>
      <w:r>
        <w:rPr>
          <w:rStyle w:val="VerbatimChar"/>
        </w:rPr>
        <w:t>0 0 1 0 1 0 1 0 0 0 0 1 1 1 1 0 1 1 0 0 1 1 1 0 0 0 1 0 1 0 0 1 0 0</w:t>
      </w:r>
      <w:r>
        <w:br/>
      </w:r>
      <w:r>
        <w:rPr>
          <w:rStyle w:val="VerbatimChar"/>
        </w:rPr>
        <w:t>##  [9037] 0 1 1 1 0 0 1 1 0 0 1 0 0 0 0 1 1 1 1 1 0 1 1 0 1 1 1 1 1 1 0 0 1 1 0 0</w:t>
      </w:r>
      <w:r>
        <w:br/>
      </w:r>
      <w:r>
        <w:rPr>
          <w:rStyle w:val="VerbatimChar"/>
        </w:rPr>
        <w:t>##  [9073] 1 0 0 0 0 1 0 1 0 1 1 0 1 1 1 1 1 1 1 1 1 0 0 1 0 0 0 1 1 0 0 1 0 1 0 0</w:t>
      </w:r>
      <w:r>
        <w:br/>
      </w:r>
      <w:r>
        <w:rPr>
          <w:rStyle w:val="VerbatimChar"/>
        </w:rPr>
        <w:t>##  [9109] 0 1 0 0 0 0</w:t>
      </w:r>
      <w:r>
        <w:rPr>
          <w:rStyle w:val="VerbatimChar"/>
        </w:rPr>
        <w:t xml:space="preserve"> 0 0 0 0 0 1 0 1 0 0 0 0 1 0 0 0 1 1 0 0 0 1 1 0 0 1 0 0 1 0</w:t>
      </w:r>
      <w:r>
        <w:br/>
      </w:r>
      <w:r>
        <w:rPr>
          <w:rStyle w:val="VerbatimChar"/>
        </w:rPr>
        <w:t>##  [9145] 1 1 1 0 1 0 0 0 0 1 1 1 0 1 0 0 1 0 0 0 0 1 1 0 1 0 1 0 1 0 0 0 0 1 0 0</w:t>
      </w:r>
      <w:r>
        <w:br/>
      </w:r>
      <w:r>
        <w:rPr>
          <w:rStyle w:val="VerbatimChar"/>
        </w:rPr>
        <w:t>##  [9181] 0 1 0 0 1 1 0 0 0 1 0 1 0 1 1 1 0 1 0 0 0 0 0 0 0 0 1 0 0 1 0 0 0 1 0 1</w:t>
      </w:r>
      <w:r>
        <w:br/>
      </w:r>
      <w:r>
        <w:rPr>
          <w:rStyle w:val="VerbatimChar"/>
        </w:rPr>
        <w:t xml:space="preserve">##  [9217] 0 0 1 1 1 1 0 0 1 </w:t>
      </w:r>
      <w:r>
        <w:rPr>
          <w:rStyle w:val="VerbatimChar"/>
        </w:rPr>
        <w:t>0 0 0 1 0 1 1 1 0 1 0 0 1 0 0 0 1 0 1 0 0 1 1 0 0 1 0</w:t>
      </w:r>
      <w:r>
        <w:br/>
      </w:r>
      <w:r>
        <w:rPr>
          <w:rStyle w:val="VerbatimChar"/>
        </w:rPr>
        <w:t>##  [9253] 0 0 1 1 0 0 0 0 0 0 1 1 0 1 1 1 0 0 1 0 1 1 0 1 0 1 0 1 1 0 0 1 1 0 1 0</w:t>
      </w:r>
      <w:r>
        <w:br/>
      </w:r>
      <w:r>
        <w:rPr>
          <w:rStyle w:val="VerbatimChar"/>
        </w:rPr>
        <w:t>##  [9289] 1 1 0 1 1 0 0 0 1 0 1 0 1 1 0 1 1 1 0 0 0 0 1 0 0 0 0 0 0 0 0 1 1 1 1 0</w:t>
      </w:r>
      <w:r>
        <w:br/>
      </w:r>
      <w:r>
        <w:rPr>
          <w:rStyle w:val="VerbatimChar"/>
        </w:rPr>
        <w:t>##  [9325] 0 0 1 0 0 0 0 0 0 0 1 0 0 0 1 0 0 0 0 0 0 1 1 1 0 0 1 0 1 0 0 0 1 0 0 0</w:t>
      </w:r>
      <w:r>
        <w:br/>
      </w:r>
      <w:r>
        <w:rPr>
          <w:rStyle w:val="VerbatimChar"/>
        </w:rPr>
        <w:t>##  [9361] 0 1 1 1 1 1 1 0 0 0 0 0 1 0 0 0 1 0 0 0 0 1 0 0 1 1 0 0 1 0 0 0 0 1 1 0</w:t>
      </w:r>
      <w:r>
        <w:br/>
      </w:r>
      <w:r>
        <w:rPr>
          <w:rStyle w:val="VerbatimChar"/>
        </w:rPr>
        <w:t>##  [93</w:t>
      </w:r>
      <w:r>
        <w:rPr>
          <w:rStyle w:val="VerbatimChar"/>
        </w:rPr>
        <w:t>97] 0 1 1 1 0 0 0 0 0 1 1 1 1 1 0 0 1 0 0 0 0 1 0 1 1 0 0 0 0 0 1 0 0 1 0 1</w:t>
      </w:r>
      <w:r>
        <w:br/>
      </w:r>
      <w:r>
        <w:rPr>
          <w:rStyle w:val="VerbatimChar"/>
        </w:rPr>
        <w:t>##  [9433] 0 0 0 0 1 1 0 0 0 1 1 0 1 0 0 1 0 0 0 1 1 1 0 1 1 1 0 1 1 0 0 0 0 1 0 1</w:t>
      </w:r>
      <w:r>
        <w:br/>
      </w:r>
      <w:r>
        <w:rPr>
          <w:rStyle w:val="VerbatimChar"/>
        </w:rPr>
        <w:t>##  [9469] 1 1 0 0 0 1 0 1 1 1 0 0 0 0 1 0 0 0 1 0 1 1 0 0 1 1 1 0 0 0 0 1 1 1 1 1</w:t>
      </w:r>
      <w:r>
        <w:br/>
      </w:r>
      <w:r>
        <w:rPr>
          <w:rStyle w:val="VerbatimChar"/>
        </w:rPr>
        <w:t>##  [9505] 0 0</w:t>
      </w:r>
      <w:r>
        <w:rPr>
          <w:rStyle w:val="VerbatimChar"/>
        </w:rPr>
        <w:t xml:space="preserve"> 0 1 1 1 0 0 0 1 1 0 0 1 0 0 0 0 1 0 1 1 1 0 1 0 1 0 0 0 1 0 0 0 0 1</w:t>
      </w:r>
      <w:r>
        <w:br/>
      </w:r>
      <w:r>
        <w:rPr>
          <w:rStyle w:val="VerbatimChar"/>
        </w:rPr>
        <w:t>##  [9541] 1 1 0 0 1 0 0 0 0 1 0 1 0 0 0 1 0 1 0 0 1 0 1 1 1 0 1 1 0 1 0 1 0 1 1 1</w:t>
      </w:r>
      <w:r>
        <w:br/>
      </w:r>
      <w:r>
        <w:rPr>
          <w:rStyle w:val="VerbatimChar"/>
        </w:rPr>
        <w:t>##  [9577] 0 0 1 1 1 0 1 1 0 1 0 0 0 0 0 0 0 1 0 1 1 0 1 0 1 0 0 0 1 0 0 0 1 0 1 1</w:t>
      </w:r>
      <w:r>
        <w:br/>
      </w:r>
      <w:r>
        <w:rPr>
          <w:rStyle w:val="VerbatimChar"/>
        </w:rPr>
        <w:t xml:space="preserve">##  [9613] 1 1 0 1 0 </w:t>
      </w:r>
      <w:r>
        <w:rPr>
          <w:rStyle w:val="VerbatimChar"/>
        </w:rPr>
        <w:t>0 0 0 0 1 1 0 0 1 1 0 0 1 1 1 1 0 1 0 0 1 1 1 0 0 1 0 0 0 0 1</w:t>
      </w:r>
      <w:r>
        <w:br/>
      </w:r>
      <w:r>
        <w:rPr>
          <w:rStyle w:val="VerbatimChar"/>
        </w:rPr>
        <w:t>##  [9649] 1 1 0 1 1 1 1 0 1 0 0 1 1 1 1 1 1 0 0 0 0 1 0 0 0 1 0 1 1 0 0 1 0 0 1 0</w:t>
      </w:r>
      <w:r>
        <w:br/>
      </w:r>
      <w:r>
        <w:rPr>
          <w:rStyle w:val="VerbatimChar"/>
        </w:rPr>
        <w:t xml:space="preserve">##  [9685] 0 0 0 1 1 0 0 0 1 1 0 1 0 0 1 1 0 0 0 0 0 1 1 1 1 0 0 0 1 0 1 1 1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 [9721] 0 1 0 0 0 1 0 0 0</w:t>
      </w:r>
      <w:r>
        <w:rPr>
          <w:rStyle w:val="VerbatimChar"/>
        </w:rPr>
        <w:t xml:space="preserve"> 1 1 0 0 0 1 0 1 0 0 0 0 1 1 0 0 0 0 0 0 0 0 0 0 1 1 1</w:t>
      </w:r>
      <w:r>
        <w:br/>
      </w:r>
      <w:r>
        <w:rPr>
          <w:rStyle w:val="VerbatimChar"/>
        </w:rPr>
        <w:t>##  [9757] 0 1 0 0 0 1 1 0 1 1 1 0 0 0 0 0 1 1 0 0 1 0 0 0 0 0 0 0 1 1 0 0 1 0 0 0</w:t>
      </w:r>
      <w:r>
        <w:br/>
      </w:r>
      <w:r>
        <w:rPr>
          <w:rStyle w:val="VerbatimChar"/>
        </w:rPr>
        <w:t>##  [9793] 0 0 1 0 0 0 1 0 1 0 0 1 0 0 1 1 1 0 1 0 0 0 0 0 0 0 1 0 1 0 0 0 0 0 0 0</w:t>
      </w:r>
      <w:r>
        <w:br/>
      </w:r>
      <w:r>
        <w:rPr>
          <w:rStyle w:val="VerbatimChar"/>
        </w:rPr>
        <w:t xml:space="preserve">##  [9829] 0 1 0 0 0 1 1 1 0 0 0 0 </w:t>
      </w:r>
      <w:r>
        <w:rPr>
          <w:rStyle w:val="VerbatimChar"/>
        </w:rPr>
        <w:t>1 1 0 0 0 1 1 0 1 0 1 0 1 0 0 0 1 0 1 1 0 0 0 1</w:t>
      </w:r>
      <w:r>
        <w:br/>
      </w:r>
      <w:r>
        <w:rPr>
          <w:rStyle w:val="VerbatimChar"/>
        </w:rPr>
        <w:t>##  [9865] 0 1 0 1 1 0 1 0 0 1 0 1 0 1 0 1 1 0 1 0 0 1 1 0 0 0 1 1 0 1 1 1 1 0 0 1</w:t>
      </w:r>
      <w:r>
        <w:br/>
      </w:r>
      <w:r>
        <w:rPr>
          <w:rStyle w:val="VerbatimChar"/>
        </w:rPr>
        <w:t>##  [9901] 1 0 0 1 0 0 1 1 0 1 0 1 0 1 1 0 1 1 1 1 0 1 0 0 1 1 0 0 0 1 1 0 0 1 0 0</w:t>
      </w:r>
      <w:r>
        <w:br/>
      </w:r>
      <w:r>
        <w:rPr>
          <w:rStyle w:val="VerbatimChar"/>
        </w:rPr>
        <w:t>##  [9937] 0 1 0 0 0 1 0 1 0 0 0 1 0 0 1 0</w:t>
      </w:r>
      <w:r>
        <w:rPr>
          <w:rStyle w:val="VerbatimChar"/>
        </w:rPr>
        <w:t xml:space="preserve"> 0 0 1 0 0 0 1 0 1 0 1 0 0 0 0 0 0 1 0 0</w:t>
      </w:r>
      <w:r>
        <w:br/>
      </w:r>
      <w:r>
        <w:rPr>
          <w:rStyle w:val="VerbatimChar"/>
        </w:rPr>
        <w:t>##  [9973] 0 0 1 0 0 1 0 0 0 1 0 0 1 1 0 0 1 1 0 1 0 0 0 1 0 0 0 1 0 0 1 0 0 1 0 0</w:t>
      </w:r>
      <w:r>
        <w:br/>
      </w:r>
      <w:r>
        <w:rPr>
          <w:rStyle w:val="VerbatimChar"/>
        </w:rPr>
        <w:t>## [10009] 1 0 0 0 1 1 0 0 1 0 1 0 1 1 0 1 1 1 1 1 1 0 0 0 1 1 1 0 0 0 0 0 0 0 0 1</w:t>
      </w:r>
      <w:r>
        <w:br/>
      </w:r>
      <w:r>
        <w:rPr>
          <w:rStyle w:val="VerbatimChar"/>
        </w:rPr>
        <w:t xml:space="preserve">## [10045] 0 1 0 0 0 0 0 1 0 1 1 0 0 0 0 0 0 1 1 </w:t>
      </w:r>
      <w:r>
        <w:rPr>
          <w:rStyle w:val="VerbatimChar"/>
        </w:rPr>
        <w:t>1 0 1 0 0 0 1 0 0 1 0 1 1 1 1 1 1</w:t>
      </w:r>
      <w:r>
        <w:br/>
      </w:r>
      <w:r>
        <w:rPr>
          <w:rStyle w:val="VerbatimChar"/>
        </w:rPr>
        <w:t>## [10081] 0 0 1 1 0 1 0 1 1 1 0 1 0 0 1 1 0 0 0 0 1 1 1 1 1 1 0 1 0 0 0 0 0 0 1 0</w:t>
      </w:r>
      <w:r>
        <w:br/>
      </w:r>
      <w:r>
        <w:rPr>
          <w:rStyle w:val="VerbatimChar"/>
        </w:rPr>
        <w:t>## [10117] 1 0 0 1 0 0 1 1 1 0 1 0 1 0 1 1 0 0 0 0 0 0 0 1 0 0 0 1 0 0 1 0 1 0 0 1</w:t>
      </w:r>
      <w:r>
        <w:br/>
      </w:r>
      <w:r>
        <w:rPr>
          <w:rStyle w:val="VerbatimChar"/>
        </w:rPr>
        <w:t>## [10153] 0 1 1 0 1 0 0 0 0 1 1 0 1 0 0 0 0 1 1 0 1 1 0</w:t>
      </w:r>
      <w:r>
        <w:rPr>
          <w:rStyle w:val="VerbatimChar"/>
        </w:rPr>
        <w:t xml:space="preserve"> 1 1 0 1 0 0 0 1 1 1 1 0 1</w:t>
      </w:r>
      <w:r>
        <w:br/>
      </w:r>
      <w:r>
        <w:rPr>
          <w:rStyle w:val="VerbatimChar"/>
        </w:rPr>
        <w:t>## [10189] 1 0 0 1 0 1 0 1 0 1 1 0 0 1 1 0 0 1 1 0 0 0 0 1 0 1 0 1 1 1 0 0 0 1 0 1</w:t>
      </w:r>
      <w:r>
        <w:br/>
      </w:r>
      <w:r>
        <w:rPr>
          <w:rStyle w:val="VerbatimChar"/>
        </w:rPr>
        <w:t>## [10225] 1 0 1 1 0 0 0 0 0 0 0 0 0 0 0 0 0 1 0 0 1 0 0 0 0 0 1 1 0 1 0 1 0 0 0 0</w:t>
      </w:r>
      <w:r>
        <w:br/>
      </w:r>
      <w:r>
        <w:rPr>
          <w:rStyle w:val="VerbatimChar"/>
        </w:rPr>
        <w:t xml:space="preserve">## [10261] 0 0 1 0 0 0 1 1 1 0 1 1 1 0 0 0 0 1 0 0 0 0 1 1 0 0 </w:t>
      </w:r>
      <w:r>
        <w:rPr>
          <w:rStyle w:val="VerbatimChar"/>
        </w:rPr>
        <w:t>0 1 0 0 1 0 0 1 0 1</w:t>
      </w:r>
      <w:r>
        <w:br/>
      </w:r>
      <w:r>
        <w:rPr>
          <w:rStyle w:val="VerbatimChar"/>
        </w:rPr>
        <w:t>## [10297] 0 0 1 0 1 1 0 0 0 0 0 0 1 0 0 0 1 1 1 0 1 1 0 1 1 1 1 0 0 1 0 0 0 0 1 0</w:t>
      </w:r>
      <w:r>
        <w:br/>
      </w:r>
      <w:r>
        <w:rPr>
          <w:rStyle w:val="VerbatimChar"/>
        </w:rPr>
        <w:t>## [10333] 0 1 1 1 0 0 1 1 0 0 1 0 0 0 0 1 0 1 1 1 1 1 0 1 0 1 0 0 0 0 0 1 0 0 0 0</w:t>
      </w:r>
      <w:r>
        <w:br/>
      </w:r>
      <w:r>
        <w:rPr>
          <w:rStyle w:val="VerbatimChar"/>
        </w:rPr>
        <w:t>## [10369] 0 1 0 0 0 1 0 0 0 0 1 0 0 0 0 1 0 0 0 1 0 1 0 1 0 1 0 0 0 1</w:t>
      </w:r>
      <w:r>
        <w:rPr>
          <w:rStyle w:val="VerbatimChar"/>
        </w:rPr>
        <w:t xml:space="preserve"> 0 1 0 0 1 1</w:t>
      </w:r>
      <w:r>
        <w:br/>
      </w:r>
      <w:r>
        <w:rPr>
          <w:rStyle w:val="VerbatimChar"/>
        </w:rPr>
        <w:t>## [10405] 0 0 0 1 1 1 1 0 0 0 0 1 0 0 0 0 0 0 1 0 1 0 0 0 1 1 1 0 1 1 1 0 1 0 1 1</w:t>
      </w:r>
      <w:r>
        <w:br/>
      </w:r>
      <w:r>
        <w:rPr>
          <w:rStyle w:val="VerbatimChar"/>
        </w:rPr>
        <w:t>## [10441] 0 1 0 0 0 1 0 0 0 1 1 0 0 1 1 1 1 0 1 1 0 0 1 0 1 1 0 0 1 0 0 1 0 0 1 1</w:t>
      </w:r>
      <w:r>
        <w:br/>
      </w:r>
      <w:r>
        <w:rPr>
          <w:rStyle w:val="VerbatimChar"/>
        </w:rPr>
        <w:t xml:space="preserve">## [10477] 1 0 0 0 0 0 1 1 0 1 0 0 1 1 0 0 1 0 0 0 0 1 1 1 1 1 0 1 0 0 0 1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10513] 1 1 0 0 0 1 1 0 0 1 0 0 1 0 0 1 1 1 1 0 1 1 1 1 1 0 1 0 0 0 1 1 1 0 0 1</w:t>
      </w:r>
      <w:r>
        <w:br/>
      </w:r>
      <w:r>
        <w:rPr>
          <w:rStyle w:val="VerbatimChar"/>
        </w:rPr>
        <w:t>## [10549] 1 1 0 1 1 0 1 1 0 1 1 1 1 1 0 0 1 1 1 0 1 1 1 0 1 1 0 1 1 0 1 0 0 1 1 1</w:t>
      </w:r>
      <w:r>
        <w:br/>
      </w:r>
      <w:r>
        <w:rPr>
          <w:rStyle w:val="VerbatimChar"/>
        </w:rPr>
        <w:t xml:space="preserve">## [10585] 1 1 0 1 1 0 1 0 1 0 1 0 0 1 0 0 0 0 1 1 0 0 0 0 0 1 0 1 0 0 1 0 1 </w:t>
      </w:r>
      <w:r>
        <w:rPr>
          <w:rStyle w:val="VerbatimChar"/>
        </w:rPr>
        <w:lastRenderedPageBreak/>
        <w:t>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0621] 0 1 1 0 0 1 1 0 0 1 1 0 1 0 0 1 1 0 1 1 0 1 0 1 0 0 0 0 0 0 0 1 1 1 0 0</w:t>
      </w:r>
      <w:r>
        <w:br/>
      </w:r>
      <w:r>
        <w:rPr>
          <w:rStyle w:val="VerbatimChar"/>
        </w:rPr>
        <w:t>## [10657] 1 0 0 1 0 1 0 1 0 1 1 0 1 0 1 1 0 0 0 0 1 0 0 0 0 1 0 1 1 1 0 0 1 1 1 0</w:t>
      </w:r>
      <w:r>
        <w:br/>
      </w:r>
      <w:r>
        <w:rPr>
          <w:rStyle w:val="VerbatimChar"/>
        </w:rPr>
        <w:t>## [10693] 0 1 1 1 0 1 1 1 1 1 1 1 1 0 0 0 1 1 0 1 0 1 1 0 0 0 0 1 1 0 1 1 1 1 1 0</w:t>
      </w:r>
      <w:r>
        <w:br/>
      </w:r>
      <w:r>
        <w:rPr>
          <w:rStyle w:val="VerbatimChar"/>
        </w:rPr>
        <w:t>## [1072</w:t>
      </w:r>
      <w:r>
        <w:rPr>
          <w:rStyle w:val="VerbatimChar"/>
        </w:rPr>
        <w:t>9] 1 0 1 0 1 0 0 0 1 1 1 0 1 1 1 0 1 0 0 1 0 0 0 1 0 0 1 0 1 1 0 1 1 0 1 1</w:t>
      </w:r>
      <w:r>
        <w:br/>
      </w:r>
      <w:r>
        <w:rPr>
          <w:rStyle w:val="VerbatimChar"/>
        </w:rPr>
        <w:t>## [10765] 0 0 1 1 1 1 1 0 1 1 1 1 0 1 1 0 0 1 0 0 0 0 1 1 1 1 0 0 1 0 0 0 0 0 0 0</w:t>
      </w:r>
      <w:r>
        <w:br/>
      </w:r>
      <w:r>
        <w:rPr>
          <w:rStyle w:val="VerbatimChar"/>
        </w:rPr>
        <w:t>## [10801] 0 0 1 0 1 0 0 1 1 1 1 0 0 0 0 0 1 0 1 0 1 0 0 0 1 1 1 0 0 1 1 0 0 1 0 0</w:t>
      </w:r>
      <w:r>
        <w:br/>
      </w:r>
      <w:r>
        <w:rPr>
          <w:rStyle w:val="VerbatimChar"/>
        </w:rPr>
        <w:t xml:space="preserve">## [10837] 1 0 </w:t>
      </w:r>
      <w:r>
        <w:rPr>
          <w:rStyle w:val="VerbatimChar"/>
        </w:rPr>
        <w:t>1 0 0 1 0 0 0 0 1 0 1 1 1 0 0 1 0 0 0 0 0 0 0 0 0 0 1 0 0 0 1 0 0 1</w:t>
      </w:r>
      <w:r>
        <w:br/>
      </w:r>
      <w:r>
        <w:rPr>
          <w:rStyle w:val="VerbatimChar"/>
        </w:rPr>
        <w:t>## [10873] 0 0 0 0 0 0 0 0 0 0 0 1 1 1 0 1 0 0 0 0 0 1 0 1 1 0 1 0 1 0 0 1 1 0 1 0</w:t>
      </w:r>
      <w:r>
        <w:br/>
      </w:r>
      <w:r>
        <w:rPr>
          <w:rStyle w:val="VerbatimChar"/>
        </w:rPr>
        <w:t>## [10909] 1 0 1 0 1 1 0 0 1 1 0 1 1 0 0 0 0 1 1 1 0 0 1 0 1 1 1 0 0 1 1 0 1 0 0 0</w:t>
      </w:r>
      <w:r>
        <w:br/>
      </w:r>
      <w:r>
        <w:rPr>
          <w:rStyle w:val="VerbatimChar"/>
        </w:rPr>
        <w:t>## [10945] 0 1 0 1 1 0</w:t>
      </w:r>
      <w:r>
        <w:rPr>
          <w:rStyle w:val="VerbatimChar"/>
        </w:rPr>
        <w:t xml:space="preserve"> 1 1 1 0 1 1 1 1 0 0 0 1 1 1 1 1 1 0 0 0 0 1 0 0 0 1 0 1 0 0</w:t>
      </w:r>
      <w:r>
        <w:br/>
      </w:r>
      <w:r>
        <w:rPr>
          <w:rStyle w:val="VerbatimChar"/>
        </w:rPr>
        <w:t>## [10981] 0 0 1 0 0 0 0 0 1 1 0 0 1 1 0 1 1 0 0 1 1 0 1 1 0 0 1 0 0 0 1 1 1 0 0 1</w:t>
      </w:r>
      <w:r>
        <w:br/>
      </w:r>
      <w:r>
        <w:rPr>
          <w:rStyle w:val="VerbatimChar"/>
        </w:rPr>
        <w:t>## [11017] 1 0 0 1 0 0 0 0 1 1 1 1 1 0 0 0 1 1 1 1 1 1 0 0 1 1 0 1 1 1 0 1 1 1 0 1</w:t>
      </w:r>
      <w:r>
        <w:br/>
      </w:r>
      <w:r>
        <w:rPr>
          <w:rStyle w:val="VerbatimChar"/>
        </w:rPr>
        <w:t>## [11053] 1 0 1 1 1 0 0 0 0 1 0 0 0 1 0 0 1 1 0 0 1 1 0 0 1 1 0 0 0 1 0 1 1 1 1 0</w:t>
      </w:r>
      <w:r>
        <w:br/>
      </w:r>
      <w:r>
        <w:rPr>
          <w:rStyle w:val="VerbatimChar"/>
        </w:rPr>
        <w:t>## [11089] 0 0 1 0 0 0 0 1 1 0 0 1 1 1 1 1 0 0 0 1 0 1 1 1 0 0 0 0 0 1 1 1 0 1 1 0</w:t>
      </w:r>
      <w:r>
        <w:br/>
      </w:r>
      <w:r>
        <w:rPr>
          <w:rStyle w:val="VerbatimChar"/>
        </w:rPr>
        <w:t>## [11125] 1 0 1 0 0 0 0 1 0 1 1 0 0 1 1 1 1 0 0 0 0 1 0 1 0 0 1 0 0 1 1 0 0 0 0 1</w:t>
      </w:r>
      <w:r>
        <w:br/>
      </w:r>
      <w:r>
        <w:rPr>
          <w:rStyle w:val="VerbatimChar"/>
        </w:rPr>
        <w:t>## [111</w:t>
      </w:r>
      <w:r>
        <w:rPr>
          <w:rStyle w:val="VerbatimChar"/>
        </w:rPr>
        <w:t>61] 1 1 0 1 1 1 0 1 1 1 1 0 0 1 0 1 0 1 0 0 0 0 1 0 0 1 1 0 0 0 0 0 0 1 1 1</w:t>
      </w:r>
      <w:r>
        <w:br/>
      </w:r>
      <w:r>
        <w:rPr>
          <w:rStyle w:val="VerbatimChar"/>
        </w:rPr>
        <w:t>## [11197] 0 1 0 1 0 1 1 1 1 1 0 1 1 0 0 0 0 1 1 0 0 1 0 0 0 1 0 0 1 0 0 0 0 0 0 1</w:t>
      </w:r>
      <w:r>
        <w:br/>
      </w:r>
      <w:r>
        <w:rPr>
          <w:rStyle w:val="VerbatimChar"/>
        </w:rPr>
        <w:t>## [11233] 0 0 0 0 0 1 1 1 1 1 1 0 0 1 0 0 1 0 1 1 1 0 1 1 1 1 0 1 1 1 1 0 1 1 0 0</w:t>
      </w:r>
      <w:r>
        <w:br/>
      </w:r>
      <w:r>
        <w:rPr>
          <w:rStyle w:val="VerbatimChar"/>
        </w:rPr>
        <w:t>## [11269] 0 1</w:t>
      </w:r>
      <w:r>
        <w:rPr>
          <w:rStyle w:val="VerbatimChar"/>
        </w:rPr>
        <w:t xml:space="preserve"> 0 0 1 1 0 0 0 0 0 1 0 1 0 1 0 1 0 0 0 0 1 0 0 1 1 0 0 0 0 1 1 0 0 0</w:t>
      </w:r>
      <w:r>
        <w:br/>
      </w:r>
      <w:r>
        <w:rPr>
          <w:rStyle w:val="VerbatimChar"/>
        </w:rPr>
        <w:t>## [11305] 0 1 1 0 0 0 0 0 0 0 0 0 0 1 1 1 0 1 1 1 1 1 1 1 0 0 1 1 1 1 0 1 0 0 1 1</w:t>
      </w:r>
      <w:r>
        <w:br/>
      </w:r>
      <w:r>
        <w:rPr>
          <w:rStyle w:val="VerbatimChar"/>
        </w:rPr>
        <w:t>## [11341] 0 0 1 1 0 1 0 0 0 0 0 0 0 0 1 0 0 0 0 1 1 0 0 1 1 0 0 1 0 1 0 0 0 1 1 1</w:t>
      </w:r>
      <w:r>
        <w:br/>
      </w:r>
      <w:r>
        <w:rPr>
          <w:rStyle w:val="VerbatimChar"/>
        </w:rPr>
        <w:t xml:space="preserve">## [11377] 1 0 1 0 0 </w:t>
      </w:r>
      <w:r>
        <w:rPr>
          <w:rStyle w:val="VerbatimChar"/>
        </w:rPr>
        <w:t>0 0 0 0 1 0 1 0 1 0 1 0 0 0 0 1 0 1 0 0 0 0 1 1 0 0 0 0 1 0 1</w:t>
      </w:r>
      <w:r>
        <w:br/>
      </w:r>
      <w:r>
        <w:rPr>
          <w:rStyle w:val="VerbatimChar"/>
        </w:rPr>
        <w:t>## [11413] 0 1 0 0 0 0 0 0 1 1 0 1 0 0 1 0 0 1 1 0 0 0 1 0 0 0 0 0 0 0 1 0 1 0 1 0</w:t>
      </w:r>
      <w:r>
        <w:br/>
      </w:r>
      <w:r>
        <w:rPr>
          <w:rStyle w:val="VerbatimChar"/>
        </w:rPr>
        <w:t>## [11449] 1 1 0 1 0 0 0 1 0 0 0 0 0 0 1 1 0 0 1 0 1 0 0 1 1 1 0 0 0 1 1 0 1 1 1 0</w:t>
      </w:r>
      <w:r>
        <w:br/>
      </w:r>
      <w:r>
        <w:rPr>
          <w:rStyle w:val="VerbatimChar"/>
        </w:rPr>
        <w:t>## [11485] 1 0 1 0 1 1 1 1 1</w:t>
      </w:r>
      <w:r>
        <w:rPr>
          <w:rStyle w:val="VerbatimChar"/>
        </w:rPr>
        <w:t xml:space="preserve"> 0 1 0 0 0 0 1 1 1 0 0 0 1 0 1 0 1 0 0 0 0 0 0 0 </w:t>
      </w:r>
      <w:r>
        <w:rPr>
          <w:rStyle w:val="VerbatimChar"/>
        </w:rPr>
        <w:lastRenderedPageBreak/>
        <w:t>0 1 0</w:t>
      </w:r>
      <w:r>
        <w:br/>
      </w:r>
      <w:r>
        <w:rPr>
          <w:rStyle w:val="VerbatimChar"/>
        </w:rPr>
        <w:t>## [11521] 1 1 0 0 0 0 0 0 0 0 1 1 1 1 1 0 0 1 1 1 1 1 1 1 1 0 0 0 1 0 1 1 0 0 1 1</w:t>
      </w:r>
      <w:r>
        <w:br/>
      </w:r>
      <w:r>
        <w:rPr>
          <w:rStyle w:val="VerbatimChar"/>
        </w:rPr>
        <w:t>## [11557] 1 1 0 0 1 0 1 0 0 0 1 1 0 0 0 1 1 1 0 0 0 1 0 1 1 0 0 0 0 0 1 0 1 1 0 0</w:t>
      </w:r>
      <w:r>
        <w:br/>
      </w:r>
      <w:r>
        <w:rPr>
          <w:rStyle w:val="VerbatimChar"/>
        </w:rPr>
        <w:t xml:space="preserve">## [11593] 0 0 1 0 1 0 1 0 1 1 1 0 </w:t>
      </w:r>
      <w:r>
        <w:rPr>
          <w:rStyle w:val="VerbatimChar"/>
        </w:rPr>
        <w:t>1 1 0 0 0 1 0 1 0 1 1 0 0 0 0 1 0 1 0 1 1 0 1 1</w:t>
      </w:r>
      <w:r>
        <w:br/>
      </w:r>
      <w:r>
        <w:rPr>
          <w:rStyle w:val="VerbatimChar"/>
        </w:rPr>
        <w:t>## [11629] 0 0 0 1 0 0 0 0 0 0 0 0 1 0 1 0 1 0 0 1 0 1 1 0 1 1 1 0 0 0 0 1 1 0 1 0</w:t>
      </w:r>
      <w:r>
        <w:br/>
      </w:r>
      <w:r>
        <w:rPr>
          <w:rStyle w:val="VerbatimChar"/>
        </w:rPr>
        <w:t>## [11665] 0 0 0 0 1 0 1 1 1 1 0 0 1 1 0 0 0 1 0 0 0 1 0 0 1 1 0 0 0 0 1 0 0 0 0 1</w:t>
      </w:r>
      <w:r>
        <w:br/>
      </w:r>
      <w:r>
        <w:rPr>
          <w:rStyle w:val="VerbatimChar"/>
        </w:rPr>
        <w:t>## [11701] 0 1 0 0 1 0 0 1 1 0 1 0 0 0 0 0</w:t>
      </w:r>
      <w:r>
        <w:rPr>
          <w:rStyle w:val="VerbatimChar"/>
        </w:rPr>
        <w:t xml:space="preserve"> 0 0 0 1 0 1 1 0 1 0 0 0 1 1 0 1 1 0 0 1</w:t>
      </w:r>
      <w:r>
        <w:br/>
      </w:r>
      <w:r>
        <w:rPr>
          <w:rStyle w:val="VerbatimChar"/>
        </w:rPr>
        <w:t>## [11737] 1 0 1 0 0 0 1 1 0 0 1 1 0 0 0 0 1 0 1 0 0 0 0 0 0 0 0 0 1 0 0 1 0 1 0 0</w:t>
      </w:r>
      <w:r>
        <w:br/>
      </w:r>
      <w:r>
        <w:rPr>
          <w:rStyle w:val="VerbatimChar"/>
        </w:rPr>
        <w:t>## [11773] 1 1 1 0 0 0 0 1 0 0 1 0 1 0 0 0 0 0 0 0 0 0 0 0 0 0 0 1 1 0 1 0 0 0 0 1</w:t>
      </w:r>
      <w:r>
        <w:br/>
      </w:r>
      <w:r>
        <w:rPr>
          <w:rStyle w:val="VerbatimChar"/>
        </w:rPr>
        <w:t xml:space="preserve">## [11809] 0 0 0 1 0 1 0 0 1 0 0 1 0 0 0 0 0 1 1 </w:t>
      </w:r>
      <w:r>
        <w:rPr>
          <w:rStyle w:val="VerbatimChar"/>
        </w:rPr>
        <w:t>0 0 1 0 1 0 0 0 0 0 0 1 0 0 0 1 0</w:t>
      </w:r>
      <w:r>
        <w:br/>
      </w:r>
      <w:r>
        <w:rPr>
          <w:rStyle w:val="VerbatimChar"/>
        </w:rPr>
        <w:t>## [11845] 0 1 1 1 1 0 1 1 0 0 0 1 0 1 0 0 0 0 1 1 0 1 1 1 0 0 0 1 1 1 0 1 1 0 1 0</w:t>
      </w:r>
      <w:r>
        <w:br/>
      </w:r>
      <w:r>
        <w:rPr>
          <w:rStyle w:val="VerbatimChar"/>
        </w:rPr>
        <w:t>## [11881] 0 1 0 0 0 0 0 1 0 0 1 0 1 1 0 1 0 0 0 0 1 0 0 1 1 1 0 0 0 1 0 0 1 1 1 0</w:t>
      </w:r>
      <w:r>
        <w:br/>
      </w:r>
      <w:r>
        <w:rPr>
          <w:rStyle w:val="VerbatimChar"/>
        </w:rPr>
        <w:t>## [11917] 0 0 1 0 0 1 0 0 1 1 0 0 1 0 0 1 1 1 1 0 1 0 0</w:t>
      </w:r>
      <w:r>
        <w:rPr>
          <w:rStyle w:val="VerbatimChar"/>
        </w:rPr>
        <w:t xml:space="preserve"> 1 0 0 1 1 0 0 0 0 0 1 0 0</w:t>
      </w:r>
      <w:r>
        <w:br/>
      </w:r>
      <w:r>
        <w:rPr>
          <w:rStyle w:val="VerbatimChar"/>
        </w:rPr>
        <w:t>## [11953] 0 1 1 0 1 1 1 0 0 1 0 0 0 1 1 1 0 0 0 1 1 1 0 0 0 1 0 0 1 0 1 1 0 1 0 0</w:t>
      </w:r>
      <w:r>
        <w:br/>
      </w:r>
      <w:r>
        <w:rPr>
          <w:rStyle w:val="VerbatimChar"/>
        </w:rPr>
        <w:t>## [11989] 0 1 0 0 1 0 0 0 0 0 1 1 0 1 1 0 0 0 1 1 1 1 0 1 1 0 1 0 0 1 0 0 0 0 1 0</w:t>
      </w:r>
      <w:r>
        <w:br/>
      </w:r>
      <w:r>
        <w:rPr>
          <w:rStyle w:val="VerbatimChar"/>
        </w:rPr>
        <w:t xml:space="preserve">## [12025] 1 1 0 1 1 0 1 1 1 1 1 0 0 0 0 0 1 0 0 0 0 0 0 0 1 0 </w:t>
      </w:r>
      <w:r>
        <w:rPr>
          <w:rStyle w:val="VerbatimChar"/>
        </w:rPr>
        <w:t>0 1 1 1 0 1 0 1 0 1</w:t>
      </w:r>
      <w:r>
        <w:br/>
      </w:r>
      <w:r>
        <w:rPr>
          <w:rStyle w:val="VerbatimChar"/>
        </w:rPr>
        <w:t>## [12061] 1 0 1 0 0 0 1 0 1 0 0 1 1 1 1 0 1 1 0 0 0 0 1 0 0 1 1 0 1 0 0 1 1 1 1 1</w:t>
      </w:r>
      <w:r>
        <w:br/>
      </w:r>
      <w:r>
        <w:rPr>
          <w:rStyle w:val="VerbatimChar"/>
        </w:rPr>
        <w:t>## [12097] 1 0 1 1 0 0 1 0 1 0 0 1 0 1 1 1 0 1 0 1 0 1 0 0 0 1 1 0 1 1 0 1 1 0 0 1</w:t>
      </w:r>
      <w:r>
        <w:br/>
      </w:r>
      <w:r>
        <w:rPr>
          <w:rStyle w:val="VerbatimChar"/>
        </w:rPr>
        <w:t>## [12133] 0 0 1 0 1 0 0 0 1 0 1 0 0 0 0 0 1 0 1 0 0 0 0 1 0 0 1 1 0 0</w:t>
      </w:r>
      <w:r>
        <w:rPr>
          <w:rStyle w:val="VerbatimChar"/>
        </w:rPr>
        <w:t xml:space="preserve"> 0 0 0 1 0 1</w:t>
      </w:r>
      <w:r>
        <w:br/>
      </w:r>
      <w:r>
        <w:rPr>
          <w:rStyle w:val="VerbatimChar"/>
        </w:rPr>
        <w:t>## [12169] 1 0 0 0 1 0 1 0 1 0 0 1 0 1 0 1 1 0 0 1 1 0 0 1 0 1 1 1 1 1 0 1 0 1 1 0</w:t>
      </w:r>
      <w:r>
        <w:br/>
      </w:r>
      <w:r>
        <w:rPr>
          <w:rStyle w:val="VerbatimChar"/>
        </w:rPr>
        <w:t>## [12205] 1 1 0 1 0 0 0 1 1 0 0 0 0 0 0 1 0 1 0 0 0 0 0 0 0 0 0 1 0 1 0 0 1 0 0 1</w:t>
      </w:r>
      <w:r>
        <w:br/>
      </w:r>
      <w:r>
        <w:rPr>
          <w:rStyle w:val="VerbatimChar"/>
        </w:rPr>
        <w:t xml:space="preserve">## [12241] 0 0 0 1 0 0 0 0 1 0 0 0 1 0 0 0 1 1 1 0 0 1 0 1 0 0 0 1 1 1 0 1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12277] 0 0 0 0 0 1 0 1 0 1 0 0 0 0 0 1 0 0 0 1 0 0 0 1 0 1 0 0 0 0 1 0 1 1 0 1</w:t>
      </w:r>
      <w:r>
        <w:br/>
      </w:r>
      <w:r>
        <w:rPr>
          <w:rStyle w:val="VerbatimChar"/>
        </w:rPr>
        <w:t>## [12313] 1 0 1 0 1 0 0 1 1 1 0 0 1 0 1 1 0 0 1 0 0 0 0 0 1 1 0 1 0 1 1 0 0 0 0 0</w:t>
      </w:r>
      <w:r>
        <w:br/>
      </w:r>
      <w:r>
        <w:rPr>
          <w:rStyle w:val="VerbatimChar"/>
        </w:rPr>
        <w:t>## [12349] 1 0 0 1 0 0 0 1 0 1 1 1 1 1 0 1 0 1 1 1 0 1 1 0 0 0 0 0 1 0 1 1 0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2385] 1 1 0 0 1 1 0 1 0 1 0 0 1 0 0 0 0 0 0 0 1 0 1 0 0 1 1 0 0 0 0 1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12421] 0 0 1 0 1 1 1 0 1 1 0 1 1 0 0 0 0 0 1 1 1 0 1 1 1 0 1 0 0 0 0 0 1 0 1 0</w:t>
      </w:r>
      <w:r>
        <w:br/>
      </w:r>
      <w:r>
        <w:rPr>
          <w:rStyle w:val="VerbatimChar"/>
        </w:rPr>
        <w:t>## [12457] 0 1 1 1 1 1 0 0 0 1 0 0 0 0 0 0 0 0 1 0 1 1 0 1 0 0 0 1 1 0 0 0 1 1 0 0</w:t>
      </w:r>
      <w:r>
        <w:br/>
      </w:r>
      <w:r>
        <w:rPr>
          <w:rStyle w:val="VerbatimChar"/>
        </w:rPr>
        <w:t>## [1249</w:t>
      </w:r>
      <w:r>
        <w:rPr>
          <w:rStyle w:val="VerbatimChar"/>
        </w:rPr>
        <w:t>3] 1 0 1 1 1 1 0 0 1 1 1 1 0 0 1 0 0 0 0 0 0 0 0 0 0 0 1 1 0 0 0 0 0 1 1 0</w:t>
      </w:r>
      <w:r>
        <w:br/>
      </w:r>
      <w:r>
        <w:rPr>
          <w:rStyle w:val="VerbatimChar"/>
        </w:rPr>
        <w:t>## [12529] 0 1 0 0 0 1 0 1 0 0 1 1 0 1 0 0 0 0 1 0 0 0 0 0 1 1 1 0 0 1 0 0 0 0 0 0</w:t>
      </w:r>
      <w:r>
        <w:br/>
      </w:r>
      <w:r>
        <w:rPr>
          <w:rStyle w:val="VerbatimChar"/>
        </w:rPr>
        <w:t>## [12565] 1 0 1 0 1 0 1 0 1 0 0 1 1 1 0 0 0 1 0 1 1 1 0 0 0 0 0 1 1 0 1 0 0 0 0 0</w:t>
      </w:r>
      <w:r>
        <w:br/>
      </w:r>
      <w:r>
        <w:rPr>
          <w:rStyle w:val="VerbatimChar"/>
        </w:rPr>
        <w:t xml:space="preserve">## [12601] 1 0 </w:t>
      </w:r>
      <w:r>
        <w:rPr>
          <w:rStyle w:val="VerbatimChar"/>
        </w:rPr>
        <w:t>0 0 1 0 0 0 1 1 1 1 1 1 0 1 1 1 0 0 0 1 1 1 0 1 1 1 1 0 0 0 0 0 1 0</w:t>
      </w:r>
      <w:r>
        <w:br/>
      </w:r>
      <w:r>
        <w:rPr>
          <w:rStyle w:val="VerbatimChar"/>
        </w:rPr>
        <w:t>## [12637] 1 1 0 0 1 0 1 0 0 0 0 0 0 1 0 1 0 0 1 1 1 1 0 0 0 1 1 1 1 0 0 0 1 0 0 0</w:t>
      </w:r>
      <w:r>
        <w:br/>
      </w:r>
      <w:r>
        <w:rPr>
          <w:rStyle w:val="VerbatimChar"/>
        </w:rPr>
        <w:t>## [12673] 0 1 0 1 0 1 0 1 0 1 0 0 0 0 0 0 1 0 1 1 0 1 0 0 0 0 0 0 0 0 0 0 0 0 0 1</w:t>
      </w:r>
      <w:r>
        <w:br/>
      </w:r>
      <w:r>
        <w:rPr>
          <w:rStyle w:val="VerbatimChar"/>
        </w:rPr>
        <w:t>## [12709] 1 0 1 1 1 0</w:t>
      </w:r>
      <w:r>
        <w:rPr>
          <w:rStyle w:val="VerbatimChar"/>
        </w:rPr>
        <w:t xml:space="preserve"> 1 1 0 1 0 0 1 1 1 0 0 1 0 1 1 0 1 1 0 0 0 0 1 0 0 1 0 0 0 0</w:t>
      </w:r>
      <w:r>
        <w:br/>
      </w:r>
      <w:r>
        <w:rPr>
          <w:rStyle w:val="VerbatimChar"/>
        </w:rPr>
        <w:t>## [12745] 0 1 1 1 0 0 1 1 0 1 0 0 1 0 1 0 0 1 1 1 0 0 1 0 1 1 1 1 0 1 0 0 0 0 0 1</w:t>
      </w:r>
      <w:r>
        <w:br/>
      </w:r>
      <w:r>
        <w:rPr>
          <w:rStyle w:val="VerbatimChar"/>
        </w:rPr>
        <w:t>## [12781] 1 1 0 0 0 0 1 1 0 0 0 1 0 0 0 1 0 0 1 1 0 1 0 1 1 1 0 0 1 0 1 0 0 0 0 0</w:t>
      </w:r>
      <w:r>
        <w:br/>
      </w:r>
      <w:r>
        <w:rPr>
          <w:rStyle w:val="VerbatimChar"/>
        </w:rPr>
        <w:t xml:space="preserve">## [12817] 1 1 0 1 0 1 0 1 0 </w:t>
      </w:r>
      <w:r>
        <w:rPr>
          <w:rStyle w:val="VerbatimChar"/>
        </w:rPr>
        <w:t>0 1 1 0 0 0 0 1 0 1 1 1 0 0 0 0 0 1 1 0 0 0 0 0 1 0 1</w:t>
      </w:r>
      <w:r>
        <w:br/>
      </w:r>
      <w:r>
        <w:rPr>
          <w:rStyle w:val="VerbatimChar"/>
        </w:rPr>
        <w:t>## [12853] 1 0 1 1 0 1 0 0 1 0 1 0 1 1 0 0 1 1 0 0 0 0 0 0 0 1 1 1 0 1 1 1 0 1 0 1</w:t>
      </w:r>
      <w:r>
        <w:br/>
      </w:r>
      <w:r>
        <w:rPr>
          <w:rStyle w:val="VerbatimChar"/>
        </w:rPr>
        <w:t>## [12889] 0 0 1 0 0 0 0 0 1 0 1 0 0 0 1 1 1 0 0 1 1 0 0 0 0 1 1 1 0 1 1 1 0 1 1 0</w:t>
      </w:r>
      <w:r>
        <w:br/>
      </w:r>
      <w:r>
        <w:rPr>
          <w:rStyle w:val="VerbatimChar"/>
        </w:rPr>
        <w:t>## [12925] 1 1 1 1 0 0 1 0 0 1 1 0 0 1 0 0 1 0 0 0 0 0 1 1 0 0 1 0 1 1 1 0 1 0 0 1</w:t>
      </w:r>
      <w:r>
        <w:br/>
      </w:r>
      <w:r>
        <w:rPr>
          <w:rStyle w:val="VerbatimChar"/>
        </w:rPr>
        <w:t>## [12961] 0 0 1 1 0 0 1 0 1 0 1 0 1 1 0 1 0 1 1 1 0 0 1 0 0 0 1 0 0 0 1 1 0 1 1 0</w:t>
      </w:r>
      <w:r>
        <w:br/>
      </w:r>
      <w:r>
        <w:rPr>
          <w:rStyle w:val="VerbatimChar"/>
        </w:rPr>
        <w:t>## [129</w:t>
      </w:r>
      <w:r>
        <w:rPr>
          <w:rStyle w:val="VerbatimChar"/>
        </w:rPr>
        <w:t>97] 0 1 0 1 1 1 0 0 0 0 1 0 1 1 1 1 1 0 1 0 1 0 1 0 0 1 1 1 1 0 1 1 1 0 0 0</w:t>
      </w:r>
      <w:r>
        <w:br/>
      </w:r>
      <w:r>
        <w:rPr>
          <w:rStyle w:val="VerbatimChar"/>
        </w:rPr>
        <w:t>## [13033] 1 0 1 1 1 0 0 0 0 0 0 0 0 0 0 0 0 1 0 1 0 1 0 1 1 0 1 0 0 0 0 0 1 0 1 0</w:t>
      </w:r>
      <w:r>
        <w:br/>
      </w:r>
      <w:r>
        <w:rPr>
          <w:rStyle w:val="VerbatimChar"/>
        </w:rPr>
        <w:t>## [13069] 1 1 1 0 0 1 1 0 0 0 0 0 0 1 1 1 0 1 1 1 1 0 1 0 0 0 0 0 1 1 0 0 0 0 1 0</w:t>
      </w:r>
      <w:r>
        <w:br/>
      </w:r>
      <w:r>
        <w:rPr>
          <w:rStyle w:val="VerbatimChar"/>
        </w:rPr>
        <w:t>## [13105] 1 0</w:t>
      </w:r>
      <w:r>
        <w:rPr>
          <w:rStyle w:val="VerbatimChar"/>
        </w:rPr>
        <w:t xml:space="preserve"> 0 0 0 1 1 0 0 0 1 0 1 1 0 0 0 1 1 0 1 0 1 1 1 1 0 1 0 0 0 1 0 0 0 0</w:t>
      </w:r>
      <w:r>
        <w:br/>
      </w:r>
      <w:r>
        <w:rPr>
          <w:rStyle w:val="VerbatimChar"/>
        </w:rPr>
        <w:t>## [13141] 1 0 0 1 1 1 1 0 0 1 0 0 0 0 1 0 0 0 0 0 0 0 0 1 1 0 0 1 1 1 1 0 1 0 1 0</w:t>
      </w:r>
      <w:r>
        <w:br/>
      </w:r>
      <w:r>
        <w:rPr>
          <w:rStyle w:val="VerbatimChar"/>
        </w:rPr>
        <w:t>## [13177] 1 1 0 0 1 0 1 0 0 1 0 1 0 1 1 1 0 1 1 1 1 1 0 1 1 0 0 1 0 0 0 0 1 1 0 0</w:t>
      </w:r>
      <w:r>
        <w:br/>
      </w:r>
      <w:r>
        <w:rPr>
          <w:rStyle w:val="VerbatimChar"/>
        </w:rPr>
        <w:t xml:space="preserve">## [13213] 1 1 0 1 0 </w:t>
      </w:r>
      <w:r>
        <w:rPr>
          <w:rStyle w:val="VerbatimChar"/>
        </w:rPr>
        <w:t>0 1 1 1 1 0 0 1 0 0 0 0 1 1 0 1 0 1 0 0 1 1 0 0 1 1 1 1 1 1 1</w:t>
      </w:r>
      <w:r>
        <w:br/>
      </w:r>
      <w:r>
        <w:rPr>
          <w:rStyle w:val="VerbatimChar"/>
        </w:rPr>
        <w:t>## [13249] 0 0 0 0 0 1 1 0 1 1 0 1 1 0 0 0 0 0 0 0 0 0 0 1 1 1 1 1 1 1 1 0 0 0 0 1</w:t>
      </w:r>
      <w:r>
        <w:br/>
      </w:r>
      <w:r>
        <w:rPr>
          <w:rStyle w:val="VerbatimChar"/>
        </w:rPr>
        <w:t xml:space="preserve">## [13285] 0 1 1 0 0 1 1 0 0 0 1 0 0 1 1 0 1 0 0 1 1 0 1 1 0 1 1 1 0 0 1 1 1 </w:t>
      </w:r>
      <w:r>
        <w:rPr>
          <w:rStyle w:val="VerbatimChar"/>
        </w:rPr>
        <w:lastRenderedPageBreak/>
        <w:t>0 1 0</w:t>
      </w:r>
      <w:r>
        <w:br/>
      </w:r>
      <w:r>
        <w:rPr>
          <w:rStyle w:val="VerbatimChar"/>
        </w:rPr>
        <w:t>## [13321] 0 0 1 1 0 0 1 1 0</w:t>
      </w:r>
      <w:r>
        <w:rPr>
          <w:rStyle w:val="VerbatimChar"/>
        </w:rPr>
        <w:t xml:space="preserve"> 1 1 0 1 1 0 1 0 1 0 0 0 1 1 0 0 1 1 0 1 0 0 1 1 0 0 1</w:t>
      </w:r>
      <w:r>
        <w:br/>
      </w:r>
      <w:r>
        <w:rPr>
          <w:rStyle w:val="VerbatimChar"/>
        </w:rPr>
        <w:t>## [13357] 1 0 1 1 0 0 1 0 1 0 0 0 0 1 0 0 0 1 0 0 1 0 1 1 0 0 0 1 0 0 0 1 0 0 1 1</w:t>
      </w:r>
      <w:r>
        <w:br/>
      </w:r>
      <w:r>
        <w:rPr>
          <w:rStyle w:val="VerbatimChar"/>
        </w:rPr>
        <w:t>## [13393] 1 1 0 1 0 0 1 0 0 0 0 0 0 0 1 0 1 0 1 1 0 1 1 0 1 0 0 0 0 1 0 0 0 1 0 1</w:t>
      </w:r>
      <w:r>
        <w:br/>
      </w:r>
      <w:r>
        <w:rPr>
          <w:rStyle w:val="VerbatimChar"/>
        </w:rPr>
        <w:t xml:space="preserve">## [13429] 1 0 1 0 0 1 0 1 1 1 0 0 </w:t>
      </w:r>
      <w:r>
        <w:rPr>
          <w:rStyle w:val="VerbatimChar"/>
        </w:rPr>
        <w:t>0 0 0 0 1 1 1 0 0 0 0 1 0 1 0 1 1 0 0 1 0 1 1 1</w:t>
      </w:r>
      <w:r>
        <w:br/>
      </w:r>
      <w:r>
        <w:rPr>
          <w:rStyle w:val="VerbatimChar"/>
        </w:rPr>
        <w:t>## [13465] 1 0 1 0 0 1 0 1 1 0 0 0 0 0 1 0 1 1 1 0 0 0 0 0 1 0 0 1 0 0 1 1 1 0 1 0</w:t>
      </w:r>
      <w:r>
        <w:br/>
      </w:r>
      <w:r>
        <w:rPr>
          <w:rStyle w:val="VerbatimChar"/>
        </w:rPr>
        <w:t>## [13501] 0 0 1 0 1 1 1 1 0 1 0 0 1 0 0 1 1 0 1 0 0 0 0 1 1 0 0 1 1 0 1 1 0 0 0 0</w:t>
      </w:r>
      <w:r>
        <w:br/>
      </w:r>
      <w:r>
        <w:rPr>
          <w:rStyle w:val="VerbatimChar"/>
        </w:rPr>
        <w:t>## [13537] 1 1 0 1 0 0 1 1 0 0 0 0 0 1 0 1</w:t>
      </w:r>
      <w:r>
        <w:rPr>
          <w:rStyle w:val="VerbatimChar"/>
        </w:rPr>
        <w:t xml:space="preserve"> 1 0 0 1 0 1 0 1 0 1 1 0 0 0 0 0 1 0 1 0</w:t>
      </w:r>
      <w:r>
        <w:br/>
      </w:r>
      <w:r>
        <w:rPr>
          <w:rStyle w:val="VerbatimChar"/>
        </w:rPr>
        <w:t>## [13573] 1 0 0 0 0 0 0 0 1 0 1 0 0 1 0 0 1 0 1 1 0 1 1 0 1 1 0 0 0 0 1 0 0 0 0 0</w:t>
      </w:r>
      <w:r>
        <w:br/>
      </w:r>
      <w:r>
        <w:rPr>
          <w:rStyle w:val="VerbatimChar"/>
        </w:rPr>
        <w:t>## [13609] 0 0 1 1 1 1 0 0 0 0 0 1 1 1 0 0 0 0 0 0 1 0 1 0 0 0 0 0 0 0 0 0 0 0 0 1</w:t>
      </w:r>
      <w:r>
        <w:br/>
      </w:r>
      <w:r>
        <w:rPr>
          <w:rStyle w:val="VerbatimChar"/>
        </w:rPr>
        <w:t xml:space="preserve">## [13645] 0 0 0 0 1 1 0 0 1 0 1 1 1 1 0 0 1 0 1 </w:t>
      </w:r>
      <w:r>
        <w:rPr>
          <w:rStyle w:val="VerbatimChar"/>
        </w:rPr>
        <w:t>0 1 0 0 0 1 1 1 0 0 1 1 0 0 0 1 0</w:t>
      </w:r>
      <w:r>
        <w:br/>
      </w:r>
      <w:r>
        <w:rPr>
          <w:rStyle w:val="VerbatimChar"/>
        </w:rPr>
        <w:t>## [13681] 0 0 0 0 1 1 0 1 1 0 1 1 0 1 0 0 0 0 0 0 0 0 1 0 0 1 0 1 1 0 0 0 0 0 0 1</w:t>
      </w:r>
      <w:r>
        <w:br/>
      </w:r>
      <w:r>
        <w:rPr>
          <w:rStyle w:val="VerbatimChar"/>
        </w:rPr>
        <w:t>## [13717] 1 1 0 0 0 0 1 1 0 1 0 1 1 1 1 1 1 0 1 1 0 0 0 0 0 0 0 0 1 0 1 0 0 1 0 0</w:t>
      </w:r>
      <w:r>
        <w:br/>
      </w:r>
      <w:r>
        <w:rPr>
          <w:rStyle w:val="VerbatimChar"/>
        </w:rPr>
        <w:t>## [13753] 1 1 1 0 1 0 0 0 0 1 0 0 1 0 1 1 0 1 0 1 0 1 0</w:t>
      </w:r>
      <w:r>
        <w:rPr>
          <w:rStyle w:val="VerbatimChar"/>
        </w:rPr>
        <w:t xml:space="preserve"> 0 0 0 0 1 0 1 1 1 0 0 1 0</w:t>
      </w:r>
      <w:r>
        <w:br/>
      </w:r>
      <w:r>
        <w:rPr>
          <w:rStyle w:val="VerbatimChar"/>
        </w:rPr>
        <w:t>## [13789] 0 1 1 0 0 1 1 1 1 0 0 0 0 1 1 1 1 0 0 1 0 1 1 1 1 0 0 0 1 0 0 0 0 0 1 1</w:t>
      </w:r>
      <w:r>
        <w:br/>
      </w:r>
      <w:r>
        <w:rPr>
          <w:rStyle w:val="VerbatimChar"/>
        </w:rPr>
        <w:t>## [13825] 0 1 0 0 1 1 1 0 0 1 0 0 0 1 1 0 1 0 0 0 1 0 1 1 0 0 0 0 0 1 0 0 1 1 0 0</w:t>
      </w:r>
      <w:r>
        <w:br/>
      </w:r>
      <w:r>
        <w:rPr>
          <w:rStyle w:val="VerbatimChar"/>
        </w:rPr>
        <w:t xml:space="preserve">## [13861] 0 1 0 0 1 0 0 0 0 0 0 0 0 0 1 0 1 0 0 1 0 1 0 0 0 0 </w:t>
      </w:r>
      <w:r>
        <w:rPr>
          <w:rStyle w:val="VerbatimChar"/>
        </w:rPr>
        <w:t>1 0 0 0 0 0 1 1 1 0</w:t>
      </w:r>
      <w:r>
        <w:br/>
      </w:r>
      <w:r>
        <w:rPr>
          <w:rStyle w:val="VerbatimChar"/>
        </w:rPr>
        <w:t>## [13897] 0 0 0 0 0 0 0 1 0 0 0 1 1 0 0 0 0 1 1 1 0 0 1 1 1 1 0 0 0 1 0 0 0 1 0 0</w:t>
      </w:r>
      <w:r>
        <w:br/>
      </w:r>
      <w:r>
        <w:rPr>
          <w:rStyle w:val="VerbatimChar"/>
        </w:rPr>
        <w:t>## [13933] 0 0 1 0 1 0 1 1 0 0 0 1 0 1 0 0 1 0 1 1 0 1 0 0 0 1 1 1 1 1 1 1 1 0 1 0</w:t>
      </w:r>
      <w:r>
        <w:br/>
      </w:r>
      <w:r>
        <w:rPr>
          <w:rStyle w:val="VerbatimChar"/>
        </w:rPr>
        <w:t>## [13969] 0 1 0 0 1 0 1 0 1 0 0 0 1 0 1 0 1 1 1 0 0 0 0 0 1 0 0 1 0 1</w:t>
      </w:r>
      <w:r>
        <w:rPr>
          <w:rStyle w:val="VerbatimChar"/>
        </w:rPr>
        <w:t xml:space="preserve"> 1 0 1 0 1 0</w:t>
      </w:r>
      <w:r>
        <w:br/>
      </w:r>
      <w:r>
        <w:rPr>
          <w:rStyle w:val="VerbatimChar"/>
        </w:rPr>
        <w:t>## [14005] 1 0 1 1 1 1 0 1 1 0 0 1 0 0 1 0 1 1 1 0 1 0 0 0 0 0 0 0 0 0 0 1 1 0 0 0</w:t>
      </w:r>
      <w:r>
        <w:br/>
      </w:r>
      <w:r>
        <w:rPr>
          <w:rStyle w:val="VerbatimChar"/>
        </w:rPr>
        <w:t>## [14041] 0 0 0 0 1 1 1 0 0 1 1 0 1 1 0 0 1 0 0 0 0 0 0 1 1 1 1 0 0 1 1 0 0 0 1 1</w:t>
      </w:r>
      <w:r>
        <w:br/>
      </w:r>
      <w:r>
        <w:rPr>
          <w:rStyle w:val="VerbatimChar"/>
        </w:rPr>
        <w:t xml:space="preserve">## [14077] 1 0 0 1 0 0 0 0 0 0 1 0 1 1 1 0 0 0 0 0 0 1 1 0 0 1 1 0 1 0 0 0 0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14113] 1 0 0 1 1 0 1 0 0 0 0 0 0 1 1 1 1 0 0 1 0 0 0 1 1 1 0 1 0 0 1 0 0 0 0 0</w:t>
      </w:r>
      <w:r>
        <w:br/>
      </w:r>
      <w:r>
        <w:rPr>
          <w:rStyle w:val="VerbatimChar"/>
        </w:rPr>
        <w:t>## [14149] 1 0 1 0 0 0 1 0 0 0 1 0 1 1 1 0 0 0 0 0 0 1 0 1 1 1 0 0 1 1 1 0 0 1 0 0</w:t>
      </w:r>
      <w:r>
        <w:br/>
      </w:r>
      <w:r>
        <w:rPr>
          <w:rStyle w:val="VerbatimChar"/>
        </w:rPr>
        <w:t xml:space="preserve">## [14185] 0 0 1 1 0 0 0 1 1 0 1 0 0 0 0 1 1 1 0 0 1 0 0 0 1 0 1 0 0 0 1 1 0 </w:t>
      </w:r>
      <w:r>
        <w:rPr>
          <w:rStyle w:val="VerbatimChar"/>
        </w:rPr>
        <w:lastRenderedPageBreak/>
        <w:t>1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4221] 1 0 1 0 0 1 1 0 0 0 1 0 1 1 0 1 0 1 0 0 1 0 1 0 0 0 0 0 1 1 0 0 0 1 0 0</w:t>
      </w:r>
      <w:r>
        <w:br/>
      </w:r>
      <w:r>
        <w:rPr>
          <w:rStyle w:val="VerbatimChar"/>
        </w:rPr>
        <w:t>## [14257] 1 1 1 0 0 1 0 0 0 0 0 0 0 0 0 0 0 0 0 0 1 1 0 0 0 0 0 1 1 0 0 1 0 1 1 1</w:t>
      </w:r>
      <w:r>
        <w:br/>
      </w:r>
      <w:r>
        <w:rPr>
          <w:rStyle w:val="VerbatimChar"/>
        </w:rPr>
        <w:t>## [14293] 1 0 1 1 1 0 1 0 0 1 1 1 0 0 0 0 1 1 1 0 0 0 0 0 1 0 1 0 0 0 0 0 0 0 0 1</w:t>
      </w:r>
      <w:r>
        <w:br/>
      </w:r>
      <w:r>
        <w:rPr>
          <w:rStyle w:val="VerbatimChar"/>
        </w:rPr>
        <w:t>## [1432</w:t>
      </w:r>
      <w:r>
        <w:rPr>
          <w:rStyle w:val="VerbatimChar"/>
        </w:rPr>
        <w:t>9] 0 1 0 1 1 0 1 1 1 0 0 1 1 0 0 0 0 1 1 0 0 1 0 1 0 0 0 0 0 0 1 1 1 0 0 1</w:t>
      </w:r>
      <w:r>
        <w:br/>
      </w:r>
      <w:r>
        <w:rPr>
          <w:rStyle w:val="VerbatimChar"/>
        </w:rPr>
        <w:t>## [14365] 0 1 1 1 0 0 1 1 1 0 1 1 1 1 0 1 0 0 1 0 0 1 0 0 0 0 0 1 0 1 1 0 1 0 1 0</w:t>
      </w:r>
      <w:r>
        <w:br/>
      </w:r>
      <w:r>
        <w:rPr>
          <w:rStyle w:val="VerbatimChar"/>
        </w:rPr>
        <w:t>## [14401] 0 1 1 1 1 1 1 0 0 1 0 0 0 0 0 0 0 0 0 0 1 1 0 0 0 0 1 1 0 0 1 0 1 0 1 0</w:t>
      </w:r>
      <w:r>
        <w:br/>
      </w:r>
      <w:r>
        <w:rPr>
          <w:rStyle w:val="VerbatimChar"/>
        </w:rPr>
        <w:t xml:space="preserve">## [14437] 0 0 </w:t>
      </w:r>
      <w:r>
        <w:rPr>
          <w:rStyle w:val="VerbatimChar"/>
        </w:rPr>
        <w:t>0 1 1 0 1 1 1 1 0 1 0 0 1 1 1 0 0 0 0 1 0 1 1 0 1 0 0 1 0 0 1 1 1 0</w:t>
      </w:r>
      <w:r>
        <w:br/>
      </w:r>
      <w:r>
        <w:rPr>
          <w:rStyle w:val="VerbatimChar"/>
        </w:rPr>
        <w:t>## [14473] 0 0 1 0 0 1 0 1 0 1 0 0 0 1 0 1 1 0 0 0 0 1 0 1 0 0 0 0 0 0 0 0 0 0 1 1</w:t>
      </w:r>
      <w:r>
        <w:br/>
      </w:r>
      <w:r>
        <w:rPr>
          <w:rStyle w:val="VerbatimChar"/>
        </w:rPr>
        <w:t>## [14509] 0 0 1 0 0 0 1 1 0 0 1 0 0 1 1 1 1 1 1 0 1 1 0 0 0 0 1 0 0 1 0 0 0 1 1 1</w:t>
      </w:r>
      <w:r>
        <w:br/>
      </w:r>
      <w:r>
        <w:rPr>
          <w:rStyle w:val="VerbatimChar"/>
        </w:rPr>
        <w:t>## [14545] 0 0 1 1 1 0</w:t>
      </w:r>
      <w:r>
        <w:rPr>
          <w:rStyle w:val="VerbatimChar"/>
        </w:rPr>
        <w:t xml:space="preserve"> 0 1 1 0 0 1 1 0 0 1 1 0 1 0 1 1 0 0 0 0 0 0 0 0 0 0 0 1 0 0</w:t>
      </w:r>
      <w:r>
        <w:br/>
      </w:r>
      <w:r>
        <w:rPr>
          <w:rStyle w:val="VerbatimChar"/>
        </w:rPr>
        <w:t>## [14581] 0 0 0 0 1 0 1 0 0 0 0 1 0 1 1 0 0 1 1 1 0 0 1 0 1 1 0 1 0 0 0 0 1 0 1 0</w:t>
      </w:r>
      <w:r>
        <w:br/>
      </w:r>
      <w:r>
        <w:rPr>
          <w:rStyle w:val="VerbatimChar"/>
        </w:rPr>
        <w:t>## [14617] 1 0 1 0 0 0 1 1 1 0 1 0 0 1 0 0 1 0 0 1 1 0 0 1 1 0 1 1 0 0 0 1 0 0 0 1</w:t>
      </w:r>
      <w:r>
        <w:br/>
      </w:r>
      <w:r>
        <w:rPr>
          <w:rStyle w:val="VerbatimChar"/>
        </w:rPr>
        <w:t>## [14653] 1 1 1 0 1 0 0 0 0 1 0 1 0 1 0 1 0 1 0 1 1 0 0 0 1 1 0 0 1 1 0 1 0 0 1 0</w:t>
      </w:r>
      <w:r>
        <w:br/>
      </w:r>
      <w:r>
        <w:rPr>
          <w:rStyle w:val="VerbatimChar"/>
        </w:rPr>
        <w:t>## [14689] 1 1 1 1 1 1 0 1 1 0 0 0 0 1 0 0 0 1 1 0 0 0 0 1 1 0 0 0 1 0 0 0 0 1 0 0</w:t>
      </w:r>
      <w:r>
        <w:br/>
      </w:r>
      <w:r>
        <w:rPr>
          <w:rStyle w:val="VerbatimChar"/>
        </w:rPr>
        <w:t>## [14725] 0 1 1 1 0 1 0 0 0 1 0 1 0 1 0 0 1 0 0 0 1 1 0 1 1 1 0 1 0 1 0 0 1 1 0 1</w:t>
      </w:r>
      <w:r>
        <w:br/>
      </w:r>
      <w:r>
        <w:rPr>
          <w:rStyle w:val="VerbatimChar"/>
        </w:rPr>
        <w:t>## [147</w:t>
      </w:r>
      <w:r>
        <w:rPr>
          <w:rStyle w:val="VerbatimChar"/>
        </w:rPr>
        <w:t>61] 0 0 0 1 1 0 0 0 0 1 0 1 1 1 1 0 0 0 0 1 1 0 0 1 0 0 0 0 1 0 0 0 0 1 0 1</w:t>
      </w:r>
      <w:r>
        <w:br/>
      </w:r>
      <w:r>
        <w:rPr>
          <w:rStyle w:val="VerbatimChar"/>
        </w:rPr>
        <w:t>## [14797] 1 1 0 0 1 0 1 0 1 0 0 0 1 0 1 1 0 0 0 0 0 1 0 0 1 0 1 0 0 1 0 1 0 1 0 1</w:t>
      </w:r>
      <w:r>
        <w:br/>
      </w:r>
      <w:r>
        <w:rPr>
          <w:rStyle w:val="VerbatimChar"/>
        </w:rPr>
        <w:t>## [14833] 0 1 1 0 1 0 1 1 0 0 0 1 0 1 0 0 0 1 0 1 0 1 0 1 0 0 1 0 0 0 0 1 0 1 0 0</w:t>
      </w:r>
      <w:r>
        <w:br/>
      </w:r>
      <w:r>
        <w:rPr>
          <w:rStyle w:val="VerbatimChar"/>
        </w:rPr>
        <w:t>## [14869] 1 1</w:t>
      </w:r>
      <w:r>
        <w:rPr>
          <w:rStyle w:val="VerbatimChar"/>
        </w:rPr>
        <w:t xml:space="preserve"> 1 1 0 0 1 1 1 1 1 0 1 0 1 1 0 0 0 0 0 0 0 1 0 0 1 0 1 1 1 0 1 0 1 0</w:t>
      </w:r>
      <w:r>
        <w:br/>
      </w:r>
      <w:r>
        <w:rPr>
          <w:rStyle w:val="VerbatimChar"/>
        </w:rPr>
        <w:t>## [14905] 0 0 0 1 1 0 1 1 0 0 0 1 1 0 1 0 0 0 1 1 1 0 1 0 0 1 0 1 0 1 1 1 0 0 0 0</w:t>
      </w:r>
      <w:r>
        <w:br/>
      </w:r>
      <w:r>
        <w:rPr>
          <w:rStyle w:val="VerbatimChar"/>
        </w:rPr>
        <w:t>## [14941] 1 1 0 0 0 0 0 1 0 0 0 0 1 1 0 0 0 1 0 1 1 0 0 1 1 0 1 1 1 1 1 0 1 0 1 0</w:t>
      </w:r>
      <w:r>
        <w:br/>
      </w:r>
      <w:r>
        <w:rPr>
          <w:rStyle w:val="VerbatimChar"/>
        </w:rPr>
        <w:t xml:space="preserve">## [14977] 1 1 0 0 1 </w:t>
      </w:r>
      <w:r>
        <w:rPr>
          <w:rStyle w:val="VerbatimChar"/>
        </w:rPr>
        <w:t>1 1 0 0 0 1 1 1 1 1 1 0 1 0 0 0 1 1 1 0 1 1 0 1 1 0 0 0 0 1 0</w:t>
      </w:r>
      <w:r>
        <w:br/>
      </w:r>
      <w:r>
        <w:rPr>
          <w:rStyle w:val="VerbatimChar"/>
        </w:rPr>
        <w:t>## [15013] 0 0 0 1 0 0 0 0 0 0 1 1 1 0 1 0 0 1 0 0 0 1 1 0 1 0 0 1 0 0 0 0 0 0 1 0</w:t>
      </w:r>
      <w:r>
        <w:br/>
      </w:r>
      <w:r>
        <w:rPr>
          <w:rStyle w:val="VerbatimChar"/>
        </w:rPr>
        <w:t>## [15049] 1 0 0 0 0 0 1 0 0 1 0 0 1 0 1 0 1 0 1 0 0 0 0 1 0 1 1 1 1 0 0 0 1 0 1 1</w:t>
      </w:r>
      <w:r>
        <w:br/>
      </w:r>
      <w:r>
        <w:rPr>
          <w:rStyle w:val="VerbatimChar"/>
        </w:rPr>
        <w:t>## [15085] 0 0 1 0 0 1 0 0 0</w:t>
      </w:r>
      <w:r>
        <w:rPr>
          <w:rStyle w:val="VerbatimChar"/>
        </w:rPr>
        <w:t xml:space="preserve"> 0 0 0 0 0 1 0 0 1 0 0 1 1 0 0 1 0 0 0 0 0 1 1 1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[15121] 0 1 1 0 0 0 0 1 1 1 0 0 1 1 1 0 0 0 1 0 0 0 0 0 0 1 1 1 0 0 0 0 0 1 0 0</w:t>
      </w:r>
      <w:r>
        <w:br/>
      </w:r>
      <w:r>
        <w:rPr>
          <w:rStyle w:val="VerbatimChar"/>
        </w:rPr>
        <w:t>## [15157] 1 0 0 1 0 1 1 1 0 1 0 0 1 1 1 1 1 0 1 1 0 0 1 0 0 0 1 1 0 1 1 1 1 0 1 1</w:t>
      </w:r>
      <w:r>
        <w:br/>
      </w:r>
      <w:r>
        <w:rPr>
          <w:rStyle w:val="VerbatimChar"/>
        </w:rPr>
        <w:t xml:space="preserve">## [15193] 1 1 0 1 0 0 0 0 1 0 0 0 </w:t>
      </w:r>
      <w:r>
        <w:rPr>
          <w:rStyle w:val="VerbatimChar"/>
        </w:rPr>
        <w:t>0 1 1 0 0 0 0 0 0 1 1 1 0 0 0 1 1 0 0 0 0 0 0 0</w:t>
      </w:r>
      <w:r>
        <w:br/>
      </w:r>
      <w:r>
        <w:rPr>
          <w:rStyle w:val="VerbatimChar"/>
        </w:rPr>
        <w:t>## [15229] 0 1 1 1 1 0 1 0 0 0 1 0 1 1 1 1 0 1 0 1 0 1 0 0 1 0 0 1 0 1 0 1 0 1 1 0</w:t>
      </w:r>
      <w:r>
        <w:br/>
      </w:r>
      <w:r>
        <w:rPr>
          <w:rStyle w:val="VerbatimChar"/>
        </w:rPr>
        <w:t>## [15265] 1 0 1 1 0 1 0 0 0 0 1 0 1 0 0 0 1 0 0 0 0 1 0 0 1 0 1 0 1 0 0 0 0 0 0 0</w:t>
      </w:r>
      <w:r>
        <w:br/>
      </w:r>
      <w:r>
        <w:rPr>
          <w:rStyle w:val="VerbatimChar"/>
        </w:rPr>
        <w:t>## [15301] 1 1 0 0 0 1 1 1 0 0 1 1 1 1 1 0</w:t>
      </w:r>
      <w:r>
        <w:rPr>
          <w:rStyle w:val="VerbatimChar"/>
        </w:rPr>
        <w:t xml:space="preserve"> 0 1 0 0 1 1 0 0 1 1 0 0 0 0 0 1 1 0 0 0</w:t>
      </w:r>
      <w:r>
        <w:br/>
      </w:r>
      <w:r>
        <w:rPr>
          <w:rStyle w:val="VerbatimChar"/>
        </w:rPr>
        <w:t>## [15337] 0 1 1 0 1 0 1 0 1 1 0 1 1 0 0 0 0 0 0 0 0 0 0 0 0 0 1 0 1 1 0 1 1 1 0 0</w:t>
      </w:r>
      <w:r>
        <w:br/>
      </w:r>
      <w:r>
        <w:rPr>
          <w:rStyle w:val="VerbatimChar"/>
        </w:rPr>
        <w:t>## [15373] 1 1 0 1 0 1 1 1 0 0 0 0 0 0 0 0 1 1 1 1 0 0 0 0 0 0 1 0 0 1 0 1 1 0 1 0</w:t>
      </w:r>
      <w:r>
        <w:br/>
      </w:r>
      <w:r>
        <w:rPr>
          <w:rStyle w:val="VerbatimChar"/>
        </w:rPr>
        <w:t xml:space="preserve">## [15409] 0 0 1 0 0 1 0 0 1 1 1 1 1 1 1 1 0 0 1 </w:t>
      </w:r>
      <w:r>
        <w:rPr>
          <w:rStyle w:val="VerbatimChar"/>
        </w:rPr>
        <w:t>1 0 1 1 0 0 0 0 0 1 0 0 1 0 0 0 1</w:t>
      </w:r>
      <w:r>
        <w:br/>
      </w:r>
      <w:r>
        <w:rPr>
          <w:rStyle w:val="VerbatimChar"/>
        </w:rPr>
        <w:t>## [15445] 1 0 0 0 1 1 0 0 0 1 0 1 0 0 1 0 0 0 0 0 0 0 0 1 0 0 0 1 1 1 0 0 1 0 0 0</w:t>
      </w:r>
      <w:r>
        <w:br/>
      </w:r>
      <w:r>
        <w:rPr>
          <w:rStyle w:val="VerbatimChar"/>
        </w:rPr>
        <w:t>## [15481] 1 1 0 1 1 0 0 0 0 1 1 0 1 1 1 0 1 1 1 1 0 1 1 1 1 1 0 0 1 1 0 1 0 0 1 1</w:t>
      </w:r>
      <w:r>
        <w:br/>
      </w:r>
      <w:r>
        <w:rPr>
          <w:rStyle w:val="VerbatimChar"/>
        </w:rPr>
        <w:t>## [15517] 1 0 0 0 0 0 0 1 0 1 1 0 1 0 0 1 1 0 1 0 0 0 1</w:t>
      </w:r>
      <w:r>
        <w:rPr>
          <w:rStyle w:val="VerbatimChar"/>
        </w:rPr>
        <w:t xml:space="preserve"> 1 1 0 1 0 0 1 0 1 0 0 0 1</w:t>
      </w:r>
      <w:r>
        <w:br/>
      </w:r>
      <w:r>
        <w:rPr>
          <w:rStyle w:val="VerbatimChar"/>
        </w:rPr>
        <w:t>## [15553] 1 1 1 0 1 1 0 1 0 0 0 1 1 1 0 1 0 1 0 0 0 1 0 0 1 1 0 1 1 0 0 0 1 0 1 0</w:t>
      </w:r>
      <w:r>
        <w:br/>
      </w:r>
      <w:r>
        <w:rPr>
          <w:rStyle w:val="VerbatimChar"/>
        </w:rPr>
        <w:t>## [15589] 0 0 0 0 1 1 1 1 0 0 0 0 0 1 0 0 0 0 0 1 0 0 1 1 0 0 1 0 0 1 0 0 0 0 1 1</w:t>
      </w:r>
      <w:r>
        <w:br/>
      </w:r>
      <w:r>
        <w:rPr>
          <w:rStyle w:val="VerbatimChar"/>
        </w:rPr>
        <w:t xml:space="preserve">## [15625] 0 0 0 0 0 0 0 0 0 0 1 1 1 1 0 0 0 0 0 0 0 1 0 1 0 1 </w:t>
      </w:r>
      <w:r>
        <w:rPr>
          <w:rStyle w:val="VerbatimChar"/>
        </w:rPr>
        <w:t>0 1 1 1 0 1 1 0 0 0</w:t>
      </w:r>
      <w:r>
        <w:br/>
      </w:r>
      <w:r>
        <w:rPr>
          <w:rStyle w:val="VerbatimChar"/>
        </w:rPr>
        <w:t>## [15661] 0 0 0 0 1 1 1 0 0 0 0 1 0 1 1 0 1 0 1 0 0 1 0 1 0 0 1 0 1 1 0 0 0 0 0 1</w:t>
      </w:r>
      <w:r>
        <w:br/>
      </w:r>
      <w:r>
        <w:rPr>
          <w:rStyle w:val="VerbatimChar"/>
        </w:rPr>
        <w:t>## [15697] 0 0 0 1 1 0 0 0 0 0 1 1 0 0 0 1 0 1 1 0 0 1 1 0 1 0 1 0 1 1 0 0 0 0 0 1</w:t>
      </w:r>
      <w:r>
        <w:br/>
      </w:r>
      <w:r>
        <w:rPr>
          <w:rStyle w:val="VerbatimChar"/>
        </w:rPr>
        <w:t>## [15733] 0 0 1 1 0 1 0 0 0 0 1 1 1 1 1 0 0 0 0 1 1 0 0 1 0 0 1 0 1 0</w:t>
      </w:r>
      <w:r>
        <w:rPr>
          <w:rStyle w:val="VerbatimChar"/>
        </w:rPr>
        <w:t xml:space="preserve"> 1 0 0 0 1 1</w:t>
      </w:r>
      <w:r>
        <w:br/>
      </w:r>
      <w:r>
        <w:rPr>
          <w:rStyle w:val="VerbatimChar"/>
        </w:rPr>
        <w:t>## [15769] 1 0 0 1 0 0 0 1 1 0 0 1 1 0 0 0 1 0 1 1 0 1 0 1 1 1 1 0 0 0 0 1 0 1 0 1</w:t>
      </w:r>
      <w:r>
        <w:br/>
      </w:r>
      <w:r>
        <w:rPr>
          <w:rStyle w:val="VerbatimChar"/>
        </w:rPr>
        <w:t>## [15805] 1 0 1 1 0 0 1 1 1 1 0 0 0 0 1 1 0 1 0 1 1 1 0 0 0 0 0 0 1 0 1 0 0 0 0 1</w:t>
      </w:r>
      <w:r>
        <w:br/>
      </w:r>
      <w:r>
        <w:rPr>
          <w:rStyle w:val="VerbatimChar"/>
        </w:rPr>
        <w:t xml:space="preserve">## [15841] 1 1 0 1 0 0 0 0 1 0 0 0 1 0 1 0 0 1 1 0 0 0 0 0 0 1 0 0 0 0 1 0 0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15877] 1 1 1 0 0 1 1 0 1 1 0 1 0 1 1 1 0 0 0 0 1 0 1 0 0 1 1 1 0 1 1 0 1 0 0 0</w:t>
      </w:r>
      <w:r>
        <w:br/>
      </w:r>
      <w:r>
        <w:rPr>
          <w:rStyle w:val="VerbatimChar"/>
        </w:rPr>
        <w:t>## [15913] 0 0 1 1 0 1 0 1 1 0 1 0 1 0 1 0 1 0 1 0 1 1 1 0 0 0 0 0 0 1 1 0 0 0 0 0</w:t>
      </w:r>
      <w:r>
        <w:br/>
      </w:r>
      <w:r>
        <w:rPr>
          <w:rStyle w:val="VerbatimChar"/>
        </w:rPr>
        <w:t>## [15949] 0 1 1 1 1 0 1 1 1 0 0 1 1 0 0 1 0 0 1 1 1 0 1 0 1 0 0 1 1 1 1 1 0 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5985] 0 0 1 0 1 0 0 1 1 0 0 0 1 0 1 0 0 1 0 0 1 1 1 0 0 0 1 0 0 0 0 1 1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# [16021] 1 0 1 0 1 0 0 0 0 0 1 0 1 0 0 0 0 0 0 1 0 0 1 0 1 0 0 1 1 1 1 0 1 1 1 1</w:t>
      </w:r>
      <w:r>
        <w:br/>
      </w:r>
      <w:r>
        <w:rPr>
          <w:rStyle w:val="VerbatimChar"/>
        </w:rPr>
        <w:t>## [16057] 0 0 0 1 0 0 0 1 0 0 1 1 0 0 0 1 0 1 1 0 1 0 0 0 1 0 0 0 0 1 1 0 0 1 1 1</w:t>
      </w:r>
      <w:r>
        <w:br/>
      </w:r>
      <w:r>
        <w:rPr>
          <w:rStyle w:val="VerbatimChar"/>
        </w:rPr>
        <w:t>## [1609</w:t>
      </w:r>
      <w:r>
        <w:rPr>
          <w:rStyle w:val="VerbatimChar"/>
        </w:rPr>
        <w:t>3] 1 1 1 0 1 0 1 1 1 1 0 0 1 0 0 1 0 0 1 0 1 1 0 1 0 1 1 1 0 1 0 1 1 1 1 0</w:t>
      </w:r>
      <w:r>
        <w:br/>
      </w:r>
      <w:r>
        <w:rPr>
          <w:rStyle w:val="VerbatimChar"/>
        </w:rPr>
        <w:t>## [16129] 0 0 0 1 1 1 1 1 0 1 0 1 1 1 0 0 0 0 0 1 0 1 0 1 1 1 0 0 1 0 1 0 0 0 1 0</w:t>
      </w:r>
      <w:r>
        <w:br/>
      </w:r>
      <w:r>
        <w:rPr>
          <w:rStyle w:val="VerbatimChar"/>
        </w:rPr>
        <w:t>## [16165] 0 1 1 0 1 1 0 1 0 0 0 0 0 0 0 1 0 0 0 0 1 1 0 1 0 1 0 0 0 0 1 0 0 1 0 0</w:t>
      </w:r>
      <w:r>
        <w:br/>
      </w:r>
      <w:r>
        <w:rPr>
          <w:rStyle w:val="VerbatimChar"/>
        </w:rPr>
        <w:t xml:space="preserve">## [16201] 0 0 </w:t>
      </w:r>
      <w:r>
        <w:rPr>
          <w:rStyle w:val="VerbatimChar"/>
        </w:rPr>
        <w:t>0 0 1 0 0 1 1 1 1 0 1 1 0 0 0 0 0 1 0 1 1 0 0 0 0 0 1 0 0 1 0 1 1 0</w:t>
      </w:r>
      <w:r>
        <w:br/>
      </w:r>
      <w:r>
        <w:rPr>
          <w:rStyle w:val="VerbatimChar"/>
        </w:rPr>
        <w:t>## [16237] 0 0 1 0 0 0 0 1 1 1 1 0 1 0 1 0 0 0 0 1 0 1 0 0 0 1 1 0 0 1 1 1 0 1 1 0</w:t>
      </w:r>
      <w:r>
        <w:br/>
      </w:r>
      <w:r>
        <w:rPr>
          <w:rStyle w:val="VerbatimChar"/>
        </w:rPr>
        <w:t>## [16273] 0 1 0 1 0 1 0 1 1 0 0 1 0 0 1 0 0 0 1 1 1 1 1 1 0 0 0 0 0 0 1 1 1 1 0 0</w:t>
      </w:r>
      <w:r>
        <w:br/>
      </w:r>
      <w:r>
        <w:rPr>
          <w:rStyle w:val="VerbatimChar"/>
        </w:rPr>
        <w:t>## [16309] 1 1 0 0 0 0</w:t>
      </w:r>
      <w:r>
        <w:rPr>
          <w:rStyle w:val="VerbatimChar"/>
        </w:rPr>
        <w:t xml:space="preserve"> 0 0 0 0 0 1 0 0 0 0 1 0 1 1 1 0 0 1 1 0 0 1 0 0 1 1 0 0 1 0</w:t>
      </w:r>
      <w:r>
        <w:br/>
      </w:r>
      <w:r>
        <w:rPr>
          <w:rStyle w:val="VerbatimChar"/>
        </w:rPr>
        <w:t>## [16345] 0 0 0 0 0 0 0 0 0 1 0 1 1 0 1 1 0 0 1 1 0 0 0 0 1 0 0 1 0 0 1 1 0 0 1 1</w:t>
      </w:r>
      <w:r>
        <w:br/>
      </w:r>
      <w:r>
        <w:rPr>
          <w:rStyle w:val="VerbatimChar"/>
        </w:rPr>
        <w:t>## [16381] 0 0 0 1 1 1 1 0 0 0 1 0 0 1 1 0 0 0 1 0 0 0 0 1 1 0 0 1 0 0 1 1 0 1 1 0</w:t>
      </w:r>
      <w:r>
        <w:br/>
      </w:r>
      <w:r>
        <w:rPr>
          <w:rStyle w:val="VerbatimChar"/>
        </w:rPr>
        <w:t xml:space="preserve">## [16417] 0 0 0 1 1 0 1 1 1 </w:t>
      </w:r>
      <w:r>
        <w:rPr>
          <w:rStyle w:val="VerbatimChar"/>
        </w:rPr>
        <w:t>1 0 1 0 0 0 1 1 0 0 1 0 1 0 0 0 1 0 0 0 1 0 1 1 1 0 0</w:t>
      </w:r>
      <w:r>
        <w:br/>
      </w:r>
      <w:r>
        <w:rPr>
          <w:rStyle w:val="VerbatimChar"/>
        </w:rPr>
        <w:t>## [16453] 0 1 0 1 0 0 1 1 0 0 0 1 0 0 0 0 0 0 1 1 0 1 0 0 0 0 0 0 0 0 0 1 0 0 0 0</w:t>
      </w:r>
      <w:r>
        <w:br/>
      </w:r>
      <w:r>
        <w:rPr>
          <w:rStyle w:val="VerbatimChar"/>
        </w:rPr>
        <w:t>## [16489] 0 0 0 0 0 0 0 0 1 0 0 0 1 1 1 0 0 1 0 0 0 0 0 0 0 1 1 0 1 1 0 1 1 1 1 1</w:t>
      </w:r>
      <w:r>
        <w:br/>
      </w:r>
      <w:r>
        <w:rPr>
          <w:rStyle w:val="VerbatimChar"/>
        </w:rPr>
        <w:t>## [16525] 0 0 0 0 0 1 0 1 0 1 0 1 0 0 0 0 1 0 1 0 1 0 1 1 1 1 1 1 0 0 0 0 0 0 0 1</w:t>
      </w:r>
      <w:r>
        <w:br/>
      </w:r>
      <w:r>
        <w:rPr>
          <w:rStyle w:val="VerbatimChar"/>
        </w:rPr>
        <w:t>## [16561] 0 0 1 1 0 0 1 0 1 0 1 0 0 0 0 1 1 0 1 1 1 1 1 0 0 1 0 0 1 1 1 0 0 0 1 0</w:t>
      </w:r>
      <w:r>
        <w:br/>
      </w:r>
      <w:r>
        <w:rPr>
          <w:rStyle w:val="VerbatimChar"/>
        </w:rPr>
        <w:t>## [165</w:t>
      </w:r>
      <w:r>
        <w:rPr>
          <w:rStyle w:val="VerbatimChar"/>
        </w:rPr>
        <w:t>97] 0 0 0 1 1 0 0 1 1 0 1 0 1 0 0 0 0 0 0 1 1 0 0 0 1 0 0 0 0 0 1 0 0 0 0 0</w:t>
      </w:r>
      <w:r>
        <w:br/>
      </w:r>
      <w:r>
        <w:rPr>
          <w:rStyle w:val="VerbatimChar"/>
        </w:rPr>
        <w:t>## [16633] 0 0 1 0 1 1 0 1 1 1 0 0 0 0 0 0 0 1 0 0 0 0 0 0 0 0 0 1 0 1 1 1 0 1 0 1</w:t>
      </w:r>
      <w:r>
        <w:br/>
      </w:r>
      <w:r>
        <w:rPr>
          <w:rStyle w:val="VerbatimChar"/>
        </w:rPr>
        <w:t>## [16669] 0 1 0 0 1 0 0 0 1 1 0 0 1 1 0 1 1 1 0 1 0 0 0 0 1 1 1 0 0 0 1 1 1 0 0 0</w:t>
      </w:r>
      <w:r>
        <w:br/>
      </w:r>
      <w:r>
        <w:rPr>
          <w:rStyle w:val="VerbatimChar"/>
        </w:rPr>
        <w:t>## [16705] 0 0</w:t>
      </w:r>
      <w:r>
        <w:rPr>
          <w:rStyle w:val="VerbatimChar"/>
        </w:rPr>
        <w:t xml:space="preserve"> 0 1 0 0 0 0 0 1 1 1 1 1 0 0 1 1 1 0 0 0 0 0 1 0 1 1 0 1 0 0 1 1 1 1</w:t>
      </w:r>
      <w:r>
        <w:br/>
      </w:r>
      <w:r>
        <w:rPr>
          <w:rStyle w:val="VerbatimChar"/>
        </w:rPr>
        <w:t>## [16741] 0 1 0 1 1 1 0 0 1 1 0 1 0 0 0 0 1 0 1 1 0 1 0 1 1 1 0 0 0 1 0 1 0 0 1 1</w:t>
      </w:r>
      <w:r>
        <w:br/>
      </w:r>
      <w:r>
        <w:rPr>
          <w:rStyle w:val="VerbatimChar"/>
        </w:rPr>
        <w:t>## [16777] 0 0 1 1 0 1 0 1 1 0 0 0 1 0 1 1 1 0 0 1 0 0 0 0 0 0 0 1 1 1 1 0 1 0 1 0</w:t>
      </w:r>
      <w:r>
        <w:br/>
      </w:r>
      <w:r>
        <w:rPr>
          <w:rStyle w:val="VerbatimChar"/>
        </w:rPr>
        <w:t xml:space="preserve">## [16813] 1 1 0 0 0 </w:t>
      </w:r>
      <w:r>
        <w:rPr>
          <w:rStyle w:val="VerbatimChar"/>
        </w:rPr>
        <w:t>0 0 0 0 0 0 0 1 0 1 0 1 0 1 1 1 0 0 1 1 1 1 0 1 0 1 1 1 1 0 1</w:t>
      </w:r>
      <w:r>
        <w:br/>
      </w:r>
      <w:r>
        <w:rPr>
          <w:rStyle w:val="VerbatimChar"/>
        </w:rPr>
        <w:t>## [16849] 0 0 0 0 0 0 0 1 1 0 0 0 0 0 1 0 1 0 1 1 0 1 0 0 0 1 1 1 1 1 0 1 0 0 0 0</w:t>
      </w:r>
      <w:r>
        <w:br/>
      </w:r>
      <w:r>
        <w:rPr>
          <w:rStyle w:val="VerbatimChar"/>
        </w:rPr>
        <w:t xml:space="preserve">## [16885] 1 0 0 1 1 0 1 0 0 1 0 0 0 0 1 1 0 1 0 0 0 1 0 0 0 0 0 0 0 0 1 0 0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# [16921] 0 1 0 0 1 1 1 1 1</w:t>
      </w:r>
      <w:r>
        <w:rPr>
          <w:rStyle w:val="VerbatimChar"/>
        </w:rPr>
        <w:t xml:space="preserve"> 0 0 1 0 0 1 0 0 1 0 1 0 0 1 0 0 0 1 0 0 1 0 0 0 1 1 0</w:t>
      </w:r>
      <w:r>
        <w:br/>
      </w:r>
      <w:r>
        <w:rPr>
          <w:rStyle w:val="VerbatimChar"/>
        </w:rPr>
        <w:t>## [16957] 1 0 0 0 1 0 0 1 0 0 0 1 0 0 0 0 0 0 0 0 1 0 1 0 1 0 1 1 0 1 0 0 0 0 0 0</w:t>
      </w:r>
      <w:r>
        <w:br/>
      </w:r>
      <w:r>
        <w:rPr>
          <w:rStyle w:val="VerbatimChar"/>
        </w:rPr>
        <w:t>## [16993] 0 0 1 0 0 0 1 0 0 0 0 1 1 0 0 0 0 0 0 0 0 0 0 0 1 0 0 1 1 0 1 1 1 1 1 0</w:t>
      </w:r>
      <w:r>
        <w:br/>
      </w:r>
      <w:r>
        <w:rPr>
          <w:rStyle w:val="VerbatimChar"/>
        </w:rPr>
        <w:t xml:space="preserve">## [17029] 1 1 1 1 0 0 1 0 0 0 0 0 </w:t>
      </w:r>
      <w:r>
        <w:rPr>
          <w:rStyle w:val="VerbatimChar"/>
        </w:rPr>
        <w:t>0 0 0 1 0 1 1 1 0 1 0 1 0 1 0 1 0 1 1 0 1 0 0 1</w:t>
      </w:r>
      <w:r>
        <w:br/>
      </w:r>
      <w:r>
        <w:rPr>
          <w:rStyle w:val="VerbatimChar"/>
        </w:rPr>
        <w:t>## [17065] 0 0 0 1 0 1 0 1 0 1 0 0 1 0 0 1 1 1 0 0 0 0 0 0 1 0 0 0 0 0 1 0 1 1 1 0</w:t>
      </w:r>
      <w:r>
        <w:br/>
      </w:r>
      <w:r>
        <w:rPr>
          <w:rStyle w:val="VerbatimChar"/>
        </w:rPr>
        <w:t>## [17101] 1 1 1 0 1 1 0 0 1 1 0 0 1 0 0 0 1 1 1 1 1 0 0 1 0 0 1 0 0 0 1 0 0 1 1 0</w:t>
      </w:r>
      <w:r>
        <w:br/>
      </w:r>
      <w:r>
        <w:rPr>
          <w:rStyle w:val="VerbatimChar"/>
        </w:rPr>
        <w:t>## [17137] 0 1 1 0 0 1 0 1 0 0 0 0 0 0 1 0</w:t>
      </w:r>
      <w:r>
        <w:rPr>
          <w:rStyle w:val="VerbatimChar"/>
        </w:rPr>
        <w:t xml:space="preserve"> 0 1 1 1 1 0 0 1 0 0 0 0 0 1 1 0 0 0 1 0</w:t>
      </w:r>
      <w:r>
        <w:br/>
      </w:r>
      <w:r>
        <w:rPr>
          <w:rStyle w:val="VerbatimChar"/>
        </w:rPr>
        <w:t>## [17173] 0 1 1 1 1 0 1 0 0 1 1 0 1 1 0 0 1 0 0 1 0 1 0 0 0 0 0 1 1 1 1 1 1 0 0 0</w:t>
      </w:r>
      <w:r>
        <w:br/>
      </w:r>
      <w:r>
        <w:rPr>
          <w:rStyle w:val="VerbatimChar"/>
        </w:rPr>
        <w:t>## [17209] 0 1 0 1 0 0 1 0 1 1 0 1 0 1 0 0 1 0 0 0 0 0 0 0 0 0 1 0 0 0 0 0 0 1 0 0</w:t>
      </w:r>
      <w:r>
        <w:br/>
      </w:r>
      <w:r>
        <w:rPr>
          <w:rStyle w:val="VerbatimChar"/>
        </w:rPr>
        <w:t xml:space="preserve">## [17245] 0 0 1 1 0 0 1 1 0 1 1 1 1 0 0 1 1 0 0 </w:t>
      </w:r>
      <w:r>
        <w:rPr>
          <w:rStyle w:val="VerbatimChar"/>
        </w:rPr>
        <w:t>1 0 0 1 0 1 0 0 1 0 1 1 0 1 0 1 1</w:t>
      </w:r>
      <w:r>
        <w:br/>
      </w:r>
      <w:r>
        <w:rPr>
          <w:rStyle w:val="VerbatimChar"/>
        </w:rPr>
        <w:t>## [17281] 0 0 1 1 1 0 0 0 0 0 0 1 0 0 1 0 0 1 1 0 0 0 0 0 0 1 0 0 0 1 1 1 0 1 1 1</w:t>
      </w:r>
      <w:r>
        <w:br/>
      </w:r>
      <w:r>
        <w:rPr>
          <w:rStyle w:val="VerbatimChar"/>
        </w:rPr>
        <w:t>## [17317] 1 0 0 0 1 0 0 1 0 1 0 0 0 0 1 1 1 0 0 0 1 1 0 0 1 1 1 1 0 1 0 0 1 1 1 0</w:t>
      </w:r>
      <w:r>
        <w:br/>
      </w:r>
      <w:r>
        <w:rPr>
          <w:rStyle w:val="VerbatimChar"/>
        </w:rPr>
        <w:t>## [17353] 0 0 1 0 1 0 1 0 0 1 0 1 0 1 1 0 0 0 0 1 0 1 1</w:t>
      </w:r>
      <w:r>
        <w:rPr>
          <w:rStyle w:val="VerbatimChar"/>
        </w:rPr>
        <w:t xml:space="preserve"> 1 0 0 0 0 0 1 0 0 1 1 0 1</w:t>
      </w:r>
      <w:r>
        <w:br/>
      </w:r>
      <w:r>
        <w:rPr>
          <w:rStyle w:val="VerbatimChar"/>
        </w:rPr>
        <w:t>## [17389] 0 0 0 1 0 1 1 0 0 1 0 0 0 0 1 0 0 1 1 1 1 0 0 1 0 0 0 0 0 1 0 0 0 0 0 1</w:t>
      </w:r>
      <w:r>
        <w:br/>
      </w:r>
      <w:r>
        <w:rPr>
          <w:rStyle w:val="VerbatimChar"/>
        </w:rPr>
        <w:t>## [17425] 0 0 1 0 1 0 1 0 0 1 0 1 1 0 1 1 0 1 1 0 0 0 0 0 1 0 1 0 0 0 0 0 1 1 0 1</w:t>
      </w:r>
      <w:r>
        <w:br/>
      </w:r>
      <w:r>
        <w:rPr>
          <w:rStyle w:val="VerbatimChar"/>
        </w:rPr>
        <w:t xml:space="preserve">## [17461] 0 1 1 0 0 1 1 0 0 1 0 0 1 0 0 1 1 1 1 1 1 1 1 1 0 0 </w:t>
      </w:r>
      <w:r>
        <w:rPr>
          <w:rStyle w:val="VerbatimChar"/>
        </w:rPr>
        <w:t>1 0 1 1 1 1 0 0 0 1</w:t>
      </w:r>
      <w:r>
        <w:br/>
      </w:r>
      <w:r>
        <w:rPr>
          <w:rStyle w:val="VerbatimChar"/>
        </w:rPr>
        <w:t>## [17497] 1 1 1 1 0 1 0 1 0 0 1 1 0 1 0 0 0 0 0 0 0 1 0 1 1 0 0 1 0 1 1 1 1 0 0 0</w:t>
      </w:r>
      <w:r>
        <w:br/>
      </w:r>
      <w:r>
        <w:rPr>
          <w:rStyle w:val="VerbatimChar"/>
        </w:rPr>
        <w:t>## [17533] 0 1 1 1 0 1 1 0 1 0 0 1 0 1 0 1 1 1 0 0 1 1 1 0 0 0 0 0 0 1 0 0 1 0 1 1</w:t>
      </w:r>
      <w:r>
        <w:br/>
      </w:r>
      <w:r>
        <w:rPr>
          <w:rStyle w:val="VerbatimChar"/>
        </w:rPr>
        <w:t>## [17569] 1 0 0 0 0 0 1 0 1 0 0 1 1 0 1 0 0 0 0 1 1 0 0 0 0 0 0 1 1 0</w:t>
      </w:r>
      <w:r>
        <w:rPr>
          <w:rStyle w:val="VerbatimChar"/>
        </w:rPr>
        <w:t xml:space="preserve"> 0 0 1 1 0 0</w:t>
      </w:r>
      <w:r>
        <w:br/>
      </w:r>
      <w:r>
        <w:rPr>
          <w:rStyle w:val="VerbatimChar"/>
        </w:rPr>
        <w:t>## [17605] 0 1 0 0 0 0 0 0 0 0 1 1 0 1 0 0 0 1 0 1 0 0 1 1 0 1 0 0 1 0 1 0 1 1 1 1</w:t>
      </w:r>
      <w:r>
        <w:br/>
      </w:r>
      <w:r>
        <w:rPr>
          <w:rStyle w:val="VerbatimChar"/>
        </w:rPr>
        <w:t>## [17641] 1 1 1 0 0 0 1 0 1 1 0 0 1 0 0 0 1 1 0 0 0 0 1 0 0 1 0 0 0 0 1 0 1 1 1 0</w:t>
      </w:r>
      <w:r>
        <w:br/>
      </w:r>
      <w:r>
        <w:rPr>
          <w:rStyle w:val="VerbatimChar"/>
        </w:rPr>
        <w:t xml:space="preserve">## [17677] 1 0 0 0 1 0 1 0 1 1 0 0 1 0 0 1 0 1 1 0 1 0 0 1 0 0 1 0 1 1 0 1 0 </w:t>
      </w:r>
      <w:r>
        <w:rPr>
          <w:rStyle w:val="VerbatimChar"/>
        </w:rPr>
        <w:t>1 1 1</w:t>
      </w:r>
      <w:r>
        <w:br/>
      </w:r>
      <w:r>
        <w:rPr>
          <w:rStyle w:val="VerbatimChar"/>
        </w:rPr>
        <w:t>## [17713] 0 0 0 0 1 1 1 0 1 1 0 1 0 1 0 0 0 1 0 1 0 1 1 0 0 0 1 1 1 1 1 0 0 0 1 1</w:t>
      </w:r>
      <w:r>
        <w:br/>
      </w:r>
      <w:r>
        <w:rPr>
          <w:rStyle w:val="VerbatimChar"/>
        </w:rPr>
        <w:t>## [17749] 1 1 0 0 0 0 1 1 1 0 0 1 1 0 1 0 0 1 1 1 0 0 1 0 0 0 1 1 0 0 1 0 0 0 1 0</w:t>
      </w:r>
      <w:r>
        <w:br/>
      </w:r>
      <w:r>
        <w:rPr>
          <w:rStyle w:val="VerbatimChar"/>
        </w:rPr>
        <w:t xml:space="preserve">## [17785] 1 0 1 0 0 0 0 0 1 0 1 0 0 0 0 1 0 1 1 0 0 0 1 0 1 1 0 0 0 1 0 0 0 </w:t>
      </w:r>
      <w:r>
        <w:rPr>
          <w:rStyle w:val="VerbatimChar"/>
        </w:rPr>
        <w:lastRenderedPageBreak/>
        <w:t>1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7821] 1 1 0 0 0 1 0 1 1 0 1 1 0 1 0 0 0 0 0 1 0 0 0 0 0 0 0 1 0 1 0 1 1 0 0 1</w:t>
      </w:r>
      <w:r>
        <w:br/>
      </w:r>
      <w:r>
        <w:rPr>
          <w:rStyle w:val="VerbatimChar"/>
        </w:rPr>
        <w:t>## [17857] 0 0 1 0 0 0 1 0 1 0 0 0 1 0 1 1 0 1 0 1 1 1 0 1 0 1 1 0 0 1 0 1 0 1 0 1</w:t>
      </w:r>
      <w:r>
        <w:br/>
      </w:r>
      <w:r>
        <w:rPr>
          <w:rStyle w:val="VerbatimChar"/>
        </w:rPr>
        <w:t>## [17893] 0 0 0 1 0 1 0 0 0 0 1 0 0 0 0 1 0 0 0 0 0 1 1 0 0 1 0 1 0 0 1 1 0 1 0 0</w:t>
      </w:r>
      <w:r>
        <w:br/>
      </w:r>
      <w:r>
        <w:rPr>
          <w:rStyle w:val="VerbatimChar"/>
        </w:rPr>
        <w:t>## [1792</w:t>
      </w:r>
      <w:r>
        <w:rPr>
          <w:rStyle w:val="VerbatimChar"/>
        </w:rPr>
        <w:t>9] 0 1 1 1 1 1 0 1 1 0 0 0 0 1 0 0 0 1 0 0 0 0 1 0 0 0 1 0 0 0 0 1 1 1 0 1</w:t>
      </w:r>
      <w:r>
        <w:br/>
      </w:r>
      <w:r>
        <w:rPr>
          <w:rStyle w:val="VerbatimChar"/>
        </w:rPr>
        <w:t>## [17965] 1 0 0 1 0 1 1 1 1 0 1 1 0 0 0 0 0 0 0 0 0 0 0 0 1 0 0 1 1 1 1 0 1 1 1 0</w:t>
      </w:r>
      <w:r>
        <w:br/>
      </w:r>
      <w:r>
        <w:rPr>
          <w:rStyle w:val="VerbatimChar"/>
        </w:rPr>
        <w:t>## [18001] 0 1 0 0 0 0 0 1 0 0 1 1 0 0 0 1 0 0 1 1 1 1 0 1 1 0 0 0 1 1 1 0 1 0 0 0</w:t>
      </w:r>
      <w:r>
        <w:br/>
      </w:r>
      <w:r>
        <w:rPr>
          <w:rStyle w:val="VerbatimChar"/>
        </w:rPr>
        <w:t xml:space="preserve">## [18037] 1 0 </w:t>
      </w:r>
      <w:r>
        <w:rPr>
          <w:rStyle w:val="VerbatimChar"/>
        </w:rPr>
        <w:t>1 1 0 1 0 1 0 0 1 1 1 1 0 1 0 1 1 0 1 0 0 0 0 1 1 1 0 0 1 1 1 1 1 0</w:t>
      </w:r>
      <w:r>
        <w:br/>
      </w:r>
      <w:r>
        <w:rPr>
          <w:rStyle w:val="VerbatimChar"/>
        </w:rPr>
        <w:t>## [18073] 1 0 1 0 0 0 0 0 0 1 0 0 0 1 1 1 0 1 0 0 0 1 0 0 1 0 0 1 1 1 0 0 1 0 0 0</w:t>
      </w:r>
      <w:r>
        <w:br/>
      </w:r>
      <w:r>
        <w:rPr>
          <w:rStyle w:val="VerbatimChar"/>
        </w:rPr>
        <w:t>## [18109] 1 1 0 0 0 1 0 1 1 1 1 1 0 0 0 0 0 0 1 1 0 1 0 1 1 0 1 1 1 0 0 1 0 0 1 0</w:t>
      </w:r>
      <w:r>
        <w:br/>
      </w:r>
      <w:r>
        <w:rPr>
          <w:rStyle w:val="VerbatimChar"/>
        </w:rPr>
        <w:t>## [18145] 1 1 1 0 0 0</w:t>
      </w:r>
      <w:r>
        <w:rPr>
          <w:rStyle w:val="VerbatimChar"/>
        </w:rPr>
        <w:t xml:space="preserve"> 0 0 1 0 1 1 0 0 0 1 0 0 0 0 0 0 1 0 1 0 0 0 0 0 0 1 0 0 1 0</w:t>
      </w:r>
      <w:r>
        <w:br/>
      </w:r>
      <w:r>
        <w:rPr>
          <w:rStyle w:val="VerbatimChar"/>
        </w:rPr>
        <w:t>## [18181] 0 0 0 0 1 0 0 0 0 1 0 1 0 0 1 1 0 0 1 0 1 0 1 1 0 1 1 0 0 1 1 1 0 0 0 0</w:t>
      </w:r>
      <w:r>
        <w:br/>
      </w:r>
      <w:r>
        <w:rPr>
          <w:rStyle w:val="VerbatimChar"/>
        </w:rPr>
        <w:t>## [18217] 1 0 1 1 0 1 0 0 0 1 1 0 0 0 1 1 0 1 0 1 0 0 1 1 1 0 0 0 1 0 1 0 1 1 0 0</w:t>
      </w:r>
      <w:r>
        <w:br/>
      </w:r>
      <w:r>
        <w:rPr>
          <w:rStyle w:val="VerbatimChar"/>
        </w:rPr>
        <w:t>## [18253] 0 1 1 1 1 0 1 0 0 0 1 1 0 0 0 0 0 1 1 1 0 0 0 0 1 1 1 1 0 0 0 0 0 1 1 0</w:t>
      </w:r>
      <w:r>
        <w:br/>
      </w:r>
      <w:r>
        <w:rPr>
          <w:rStyle w:val="VerbatimChar"/>
        </w:rPr>
        <w:t>## [18289] 1 1 0 1 0 1 0 0 0 0 1 0 1 1 1 1 0 0 0 0 0 0 1 0 1 1 0 0 0 0 0 0 1 1 0 1</w:t>
      </w:r>
      <w:r>
        <w:br/>
      </w:r>
      <w:r>
        <w:rPr>
          <w:rStyle w:val="VerbatimChar"/>
        </w:rPr>
        <w:t>## [18325] 1 0 0 1 0 0 1 1 0 0 0 1 0 0 1 0 1 0 0 0 0 1 0 0 1 0 0 1 1 0 0 0 0 0 0 0</w:t>
      </w:r>
      <w:r>
        <w:br/>
      </w:r>
      <w:r>
        <w:rPr>
          <w:rStyle w:val="VerbatimChar"/>
        </w:rPr>
        <w:t>## [183</w:t>
      </w:r>
      <w:r>
        <w:rPr>
          <w:rStyle w:val="VerbatimChar"/>
        </w:rPr>
        <w:t>61] 0 0 0 1 1 1 1 1 1 1 0 0 0 0 0 0 0 0 1 1 0 0 1 0 1 1 0 0 0 1 0 0 1 0 0 1</w:t>
      </w:r>
      <w:r>
        <w:br/>
      </w:r>
      <w:r>
        <w:rPr>
          <w:rStyle w:val="VerbatimChar"/>
        </w:rPr>
        <w:t>## [18397] 0 1 1 1 0 0 0 1 0 0 1 0 1 1 0 0 0 1 0 0 0 0 0 0 1 0 1 1 0 1 0 1 0 0 0 1</w:t>
      </w:r>
      <w:r>
        <w:br/>
      </w:r>
      <w:r>
        <w:rPr>
          <w:rStyle w:val="VerbatimChar"/>
        </w:rPr>
        <w:t>## [18433] 0 0 0 0 1 0 0 1 0 0 0 1 1 1 1 1 1 0 1 1 0 0 1 1 0 1 1 1 0 1 1 0 0 1 1 0</w:t>
      </w:r>
      <w:r>
        <w:br/>
      </w:r>
      <w:r>
        <w:rPr>
          <w:rStyle w:val="VerbatimChar"/>
        </w:rPr>
        <w:t>## [18469] 0 1</w:t>
      </w:r>
      <w:r>
        <w:rPr>
          <w:rStyle w:val="VerbatimChar"/>
        </w:rPr>
        <w:t xml:space="preserve"> 0 0 0 1 0 0 1 1 1 0 0 0 1 0 0 1 0 1 1 1 0 0 0 0 1 0 1 0 0 0 0 1 0 1</w:t>
      </w:r>
      <w:r>
        <w:br/>
      </w:r>
      <w:r>
        <w:rPr>
          <w:rStyle w:val="VerbatimChar"/>
        </w:rPr>
        <w:t>## [18505] 0 0 0 0 1 0 1 1 1 0 0 1 0 0 0 0 0 0 0 0 0 1 0 1 0 0 0 0 1 0 1 1 0 0 0 0</w:t>
      </w:r>
      <w:r>
        <w:br/>
      </w:r>
      <w:r>
        <w:rPr>
          <w:rStyle w:val="VerbatimChar"/>
        </w:rPr>
        <w:t>## [18541] 0 0 1 0 1 0 1 1 0 0 1 1 0 1 0 1 0 0 1 0 1 0 0 1 1 0 0 0 0 1 0 0 0 0 0 0</w:t>
      </w:r>
      <w:r>
        <w:br/>
      </w:r>
      <w:r>
        <w:rPr>
          <w:rStyle w:val="VerbatimChar"/>
        </w:rPr>
        <w:t xml:space="preserve">## [18577] 1 0 1 0 1 </w:t>
      </w:r>
      <w:r>
        <w:rPr>
          <w:rStyle w:val="VerbatimChar"/>
        </w:rPr>
        <w:t>0 1 1 1 0 1 0 0 0 0 0 1 1 0 0 0 1 1 0 0 1 0 1 1 1 0 1 1 1 0 0</w:t>
      </w:r>
      <w:r>
        <w:br/>
      </w:r>
      <w:r>
        <w:rPr>
          <w:rStyle w:val="VerbatimChar"/>
        </w:rPr>
        <w:t>## [18613] 0 0 1 1 0 0 1 1 0 0 0 1 0 1 0 0 0 1 0 1 1 0 0 1 0 1 0 1 1 0 1 0 1 1 0 0</w:t>
      </w:r>
      <w:r>
        <w:br/>
      </w:r>
      <w:r>
        <w:rPr>
          <w:rStyle w:val="VerbatimChar"/>
        </w:rPr>
        <w:t>## [18649] 0 0 1 0 0 1 1 1 0 0 0 1 1 0 0 0 0 0 1 0 0 0 0 1 1 0 1 0 0 0 1 0 0 1 1 0</w:t>
      </w:r>
      <w:r>
        <w:br/>
      </w:r>
      <w:r>
        <w:rPr>
          <w:rStyle w:val="VerbatimChar"/>
        </w:rPr>
        <w:t>## [18685] 0 0 0 0 0 1 0 1 0</w:t>
      </w:r>
      <w:r>
        <w:rPr>
          <w:rStyle w:val="VerbatimChar"/>
        </w:rPr>
        <w:t xml:space="preserve"> 0 0 0 0 0 0 1 1 0 1 0 0 0 1 0 0 0 0 0 0 1 0 0 0 </w:t>
      </w:r>
      <w:r>
        <w:rPr>
          <w:rStyle w:val="VerbatimChar"/>
        </w:rPr>
        <w:lastRenderedPageBreak/>
        <w:t>0 0 1</w:t>
      </w:r>
      <w:r>
        <w:br/>
      </w:r>
      <w:r>
        <w:rPr>
          <w:rStyle w:val="VerbatimChar"/>
        </w:rPr>
        <w:t>## [18721] 1 1 1 1 1 0 1 0 1 0 0 1 1 0 0 0 0 1 0 1 1 1 1 1 0 0 1 1 0 0 0 0 0 0 0 1</w:t>
      </w:r>
      <w:r>
        <w:br/>
      </w:r>
      <w:r>
        <w:rPr>
          <w:rStyle w:val="VerbatimChar"/>
        </w:rPr>
        <w:t>## [18757] 1 0 0 0 0 0 0 1 0 0 1 0 1 0 0 0 1 0 1 0 1 1 0 0 0 1 0 1 0 0 0 1 0 1 1 0</w:t>
      </w:r>
      <w:r>
        <w:br/>
      </w:r>
      <w:r>
        <w:rPr>
          <w:rStyle w:val="VerbatimChar"/>
        </w:rPr>
        <w:t xml:space="preserve">## [18793] 0 1 0 0 0 0 1 0 0 0 0 0 </w:t>
      </w:r>
      <w:r>
        <w:rPr>
          <w:rStyle w:val="VerbatimChar"/>
        </w:rPr>
        <w:t>0 0 1 0 1 0 0 0 0 1 0 0 0 1 1 0 0 1 1 0 1 0 0 0</w:t>
      </w:r>
      <w:r>
        <w:br/>
      </w:r>
      <w:r>
        <w:rPr>
          <w:rStyle w:val="VerbatimChar"/>
        </w:rPr>
        <w:t>## [18829] 1 1 0 0 0 0 1 0 0 0 0 1 1 0 1 1 0 0 0 0 0 0 0 0 0 0 1 1 1 0 0 0 1 0 0 0</w:t>
      </w:r>
      <w:r>
        <w:br/>
      </w:r>
      <w:r>
        <w:rPr>
          <w:rStyle w:val="VerbatimChar"/>
        </w:rPr>
        <w:t>## [18865] 0 1 1 0 1 0 0 0 0 0 0 0 0 0 1 0 0 0 1 1 0 0 1 0 0 1 1 0 1 1 1 1 1 1 0 0</w:t>
      </w:r>
      <w:r>
        <w:br/>
      </w:r>
      <w:r>
        <w:rPr>
          <w:rStyle w:val="VerbatimChar"/>
        </w:rPr>
        <w:t>## [18901] 0 0 1 0 0 0 0 0 0 1 1 1 1 1 0 0</w:t>
      </w:r>
      <w:r>
        <w:rPr>
          <w:rStyle w:val="VerbatimChar"/>
        </w:rPr>
        <w:t xml:space="preserve"> 0 1 1 1 0 0 0 0 1 0 0 0 1 0 1 0 0 0 1 0</w:t>
      </w:r>
      <w:r>
        <w:br/>
      </w:r>
      <w:r>
        <w:rPr>
          <w:rStyle w:val="VerbatimChar"/>
        </w:rPr>
        <w:t>## [18937] 0 1 0 1 0 0 1 0 0 0 1 1 1 0 1 1 0 0 0 1 0 1 1 0 0 0 0 1 1 0 0 0 0 0 0 1</w:t>
      </w:r>
      <w:r>
        <w:br/>
      </w:r>
      <w:r>
        <w:rPr>
          <w:rStyle w:val="VerbatimChar"/>
        </w:rPr>
        <w:t>## [18973] 0 1 1 0 0 0 1 0 1 1 0 1 1 0 0 1 0 1 1 0 0 0 0 1 0 0 0 1 1 0 0 1 1 1 1 0</w:t>
      </w:r>
      <w:r>
        <w:br/>
      </w:r>
      <w:r>
        <w:rPr>
          <w:rStyle w:val="VerbatimChar"/>
        </w:rPr>
        <w:t xml:space="preserve">## [19009] 1 1 0 1 1 0 1 0 1 1 1 0 1 0 0 0 1 1 0 </w:t>
      </w:r>
      <w:r>
        <w:rPr>
          <w:rStyle w:val="VerbatimChar"/>
        </w:rPr>
        <w:t>0 0 1 0 0 0 1 1 0 1 0 1 1 0 1 1 1</w:t>
      </w:r>
      <w:r>
        <w:br/>
      </w:r>
      <w:r>
        <w:rPr>
          <w:rStyle w:val="VerbatimChar"/>
        </w:rPr>
        <w:t>## [19045] 1 1 1 0 1 0 1 0 0 1 0 0 0 0 1 1 1 1 0 1 0 0 1 0 0 0 0 1 0 1 0 0 0 1 1 1</w:t>
      </w:r>
      <w:r>
        <w:br/>
      </w:r>
      <w:r>
        <w:rPr>
          <w:rStyle w:val="VerbatimChar"/>
        </w:rPr>
        <w:t>## [19081] 1 0 0 1 0 1 0 0 0 0 0 1 1 0 1 0 1 0 1 1 1 1 0 0 1 0 1 0 0 0 0 0 0 0 0 1</w:t>
      </w:r>
      <w:r>
        <w:br/>
      </w:r>
      <w:r>
        <w:rPr>
          <w:rStyle w:val="VerbatimChar"/>
        </w:rPr>
        <w:t>## [19117] 1 1 1 0 1 1 1 1 0 0 1 0 1 0 1 0 1 1 1 0 0 1 1</w:t>
      </w:r>
      <w:r>
        <w:rPr>
          <w:rStyle w:val="VerbatimChar"/>
        </w:rPr>
        <w:t xml:space="preserve"> 0 1 0 1 1 1 0 0 1 0 1 0 0</w:t>
      </w:r>
      <w:r>
        <w:br/>
      </w:r>
      <w:r>
        <w:rPr>
          <w:rStyle w:val="VerbatimChar"/>
        </w:rPr>
        <w:t>## [19153] 0 1 0 0 0 0 1 1 1 0 0 1 0 0 1 0 0 0 0 0 1 1 0 1 1 1 1 0 0 1 0 1 1 0 1 0</w:t>
      </w:r>
      <w:r>
        <w:br/>
      </w:r>
      <w:r>
        <w:rPr>
          <w:rStyle w:val="VerbatimChar"/>
        </w:rPr>
        <w:t>## [19189] 0 1 1 0 0 0 0 0 1 0 1 0 0 1 1 0 1 0 0 1 1 0 0 1 1 1 1 1 1 0 1 1 0 0 1 0</w:t>
      </w:r>
      <w:r>
        <w:br/>
      </w:r>
      <w:r>
        <w:rPr>
          <w:rStyle w:val="VerbatimChar"/>
        </w:rPr>
        <w:t xml:space="preserve">## [19225] 0 1 0 1 1 0 0 0 1 1 1 0 0 1 0 0 0 1 1 1 1 0 1 1 0 0 </w:t>
      </w:r>
      <w:r>
        <w:rPr>
          <w:rStyle w:val="VerbatimChar"/>
        </w:rPr>
        <w:t>0 0 0 0 0 0 0 0 1 1</w:t>
      </w:r>
      <w:r>
        <w:br/>
      </w:r>
      <w:r>
        <w:rPr>
          <w:rStyle w:val="VerbatimChar"/>
        </w:rPr>
        <w:t>## [19261] 0 1 0 1 1 1 0 0 1 0 0 0 1 1 0 1 0 1 0 0 0 0 0 0 0 1 1 1 1 1 0 1 1 0 0 1</w:t>
      </w:r>
      <w:r>
        <w:br/>
      </w:r>
      <w:r>
        <w:rPr>
          <w:rStyle w:val="VerbatimChar"/>
        </w:rPr>
        <w:t>## [19297] 1 0 1 0 0 0 0 1 0 0 0 0 1 1 1 1 0 0 1 0 0 0 0 1 0 0 1 0 0 0 1 1 0 1 0 0</w:t>
      </w:r>
      <w:r>
        <w:br/>
      </w:r>
      <w:r>
        <w:rPr>
          <w:rStyle w:val="VerbatimChar"/>
        </w:rPr>
        <w:t>## [19333] 1 1 0 1 0 1 0 0 1 1 1 1 1 1 1 1 0 0 1 0 0 1 0 0 1 0 0 0 1 0</w:t>
      </w:r>
      <w:r>
        <w:rPr>
          <w:rStyle w:val="VerbatimChar"/>
        </w:rPr>
        <w:t xml:space="preserve"> 0 1 0 1 0 1</w:t>
      </w:r>
      <w:r>
        <w:br/>
      </w:r>
      <w:r>
        <w:rPr>
          <w:rStyle w:val="VerbatimChar"/>
        </w:rPr>
        <w:t>## [19369] 1 1 0 0 0 1 1 1 0 1 1 0 0 1 1 0 1 0 1 0 1 0 0 1 1 1 0 0 1 1 1 0 1 0 0 1</w:t>
      </w:r>
      <w:r>
        <w:br/>
      </w:r>
      <w:r>
        <w:rPr>
          <w:rStyle w:val="VerbatimChar"/>
        </w:rPr>
        <w:t>## [19405] 0 1 0 0 0 1 1 0 0 0 1 0 1 0 0 0 1 0 0 1 1 0 0 0 1 1 1 0 1 0 0 0 0 0 0 0</w:t>
      </w:r>
      <w:r>
        <w:br/>
      </w:r>
      <w:r>
        <w:rPr>
          <w:rStyle w:val="VerbatimChar"/>
        </w:rPr>
        <w:t xml:space="preserve">## [19441] 0 0 0 0 0 0 1 0 1 1 0 0 0 1 0 1 1 0 1 0 1 1 1 0 0 0 1 1 0 1 1 0 1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19477] 1 0 1 0 0 0 0 0 0 0 0 1 0 1 0 0 0 0 1 0 1 0 0 0 1 0 1 0 1 0 0 0 0 0 0 0</w:t>
      </w:r>
      <w:r>
        <w:br/>
      </w:r>
      <w:r>
        <w:rPr>
          <w:rStyle w:val="VerbatimChar"/>
        </w:rPr>
        <w:t>## [19513] 1 1 0 1 1 1 0 1 1 1 0 1 1 0 1 0 0 0 1 0 1 0 1 1 1 1 0 1 0 0 1 1 0 1 0 0</w:t>
      </w:r>
      <w:r>
        <w:br/>
      </w:r>
      <w:r>
        <w:rPr>
          <w:rStyle w:val="VerbatimChar"/>
        </w:rPr>
        <w:t>## [19549] 0 0 0 0 0 0 0 1 1 0 1 0 0 0 0 1 1 0 1 1 1 0 1 0 1 1 1 0 1 0 1 0 0 1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9585] 0 1 0 1 0 1 0 0 0 0 1 1 0 0 0 1 0 0 0 1 1 0 0 1 0 1 0 0 1 0 0 1 0 </w:t>
      </w:r>
      <w:r>
        <w:rPr>
          <w:rStyle w:val="VerbatimChar"/>
        </w:rPr>
        <w:lastRenderedPageBreak/>
        <w:t>0 0 1</w:t>
      </w:r>
      <w:r>
        <w:br/>
      </w:r>
      <w:r>
        <w:rPr>
          <w:rStyle w:val="VerbatimChar"/>
        </w:rPr>
        <w:t>## [19621] 1 0 0 1 1 0 0 0 0 0 0 1 1 1 1 1 1 0 1 1 1 1 0 0 0 0 1 1 0 1 0 0 0 0 0 0</w:t>
      </w:r>
      <w:r>
        <w:br/>
      </w:r>
      <w:r>
        <w:rPr>
          <w:rStyle w:val="VerbatimChar"/>
        </w:rPr>
        <w:t>## [19657] 1 0 0 1 1 0 0 1 0 0 1 1 0 0 0 0 0 0 0 1 1 0 0 1 0 1 1 1 0 1 1 1 1 1 1 0</w:t>
      </w:r>
      <w:r>
        <w:br/>
      </w:r>
      <w:r>
        <w:rPr>
          <w:rStyle w:val="VerbatimChar"/>
        </w:rPr>
        <w:t>## [1969</w:t>
      </w:r>
      <w:r>
        <w:rPr>
          <w:rStyle w:val="VerbatimChar"/>
        </w:rPr>
        <w:t>3] 1 1 1 0 1 0 1 1 1 0 0 1 0 0 1 1 0 0 0 0 0 0 0 1 1 0 1 0 0 1 0 0 1 0 0 0</w:t>
      </w:r>
      <w:r>
        <w:br/>
      </w:r>
      <w:r>
        <w:rPr>
          <w:rStyle w:val="VerbatimChar"/>
        </w:rPr>
        <w:t>## [19729] 1 1 0 1 0 0 1 0 0 1 1 0 0 1 0 0 0 0 1 0 0 1 1 1 1 0 1 1 0 0 1 1 0 1 1 1</w:t>
      </w:r>
      <w:r>
        <w:br/>
      </w:r>
      <w:r>
        <w:rPr>
          <w:rStyle w:val="VerbatimChar"/>
        </w:rPr>
        <w:t>## [19765] 1 1 1 0 1 1 0 1 0 0 0 1 0 1 0 0 0 0 1 0 1 0 1 0 0 1 0 0 1 0 0 0 1 0 0 1</w:t>
      </w:r>
      <w:r>
        <w:br/>
      </w:r>
      <w:r>
        <w:rPr>
          <w:rStyle w:val="VerbatimChar"/>
        </w:rPr>
        <w:t xml:space="preserve">## [19801] 0 0 </w:t>
      </w:r>
      <w:r>
        <w:rPr>
          <w:rStyle w:val="VerbatimChar"/>
        </w:rPr>
        <w:t>1 1 0 0 0 0 0 0 0 0 0 0 0 0 1 1 1 0 0 1 0 0 1 1 0 0 1 0 1 0 1 0 1 1</w:t>
      </w:r>
      <w:r>
        <w:br/>
      </w:r>
      <w:r>
        <w:rPr>
          <w:rStyle w:val="VerbatimChar"/>
        </w:rPr>
        <w:t>## [19837] 0 0 1 0 1 0 0 0 0 0 0 0 0 1 1 1 1 1 1 1 1 1 0 0 1 0 0 1 1 0 0 0 1 0 0 1</w:t>
      </w:r>
      <w:r>
        <w:br/>
      </w:r>
      <w:r>
        <w:rPr>
          <w:rStyle w:val="VerbatimChar"/>
        </w:rPr>
        <w:t>## [19873] 1 1 1 0 1 1 0 0 1 1 0 0 0 1 1 0 0 1 0 0 1 0 1 1 1 1 0 1 0 1 1 1 0 0 1 0</w:t>
      </w:r>
      <w:r>
        <w:br/>
      </w:r>
      <w:r>
        <w:rPr>
          <w:rStyle w:val="VerbatimChar"/>
        </w:rPr>
        <w:t>## [19909] 0 0 1 1 0 1</w:t>
      </w:r>
      <w:r>
        <w:rPr>
          <w:rStyle w:val="VerbatimChar"/>
        </w:rPr>
        <w:t xml:space="preserve"> 1 0 0 1 0 0 0 0 0 1 0 0 0 0 1 0 0 1 0 1 0 0 1 1 0 0 1 1 0 1</w:t>
      </w:r>
      <w:r>
        <w:br/>
      </w:r>
      <w:r>
        <w:rPr>
          <w:rStyle w:val="VerbatimChar"/>
        </w:rPr>
        <w:t>## [19945] 1 0 1 1 0 0 0 0 0 0 1 1 1 0 0 1 1 0 1 1 1 1 0 1 1 1 0 0 1 0 0 0 0 1 0 1</w:t>
      </w:r>
      <w:r>
        <w:br/>
      </w:r>
      <w:r>
        <w:rPr>
          <w:rStyle w:val="VerbatimChar"/>
        </w:rPr>
        <w:t>## [19981] 1 1 0 0 0 0 0 0 1 0 1 0 0 0 1 0 1 0 0 0 0 1 0 1 0 0 1 0 0 0 1 0 0 1 0 0</w:t>
      </w:r>
      <w:r>
        <w:br/>
      </w:r>
      <w:r>
        <w:rPr>
          <w:rStyle w:val="VerbatimChar"/>
        </w:rPr>
        <w:t xml:space="preserve">## [20017] 1 1 0 1 0 0 1 1 1 </w:t>
      </w:r>
      <w:r>
        <w:rPr>
          <w:rStyle w:val="VerbatimChar"/>
        </w:rPr>
        <w:t>1 1 0 0 1 1 0 1 1 1 0 0 1 0 0 0 1 0 1 0 0 1 1 0 1 0 1</w:t>
      </w:r>
      <w:r>
        <w:br/>
      </w:r>
      <w:r>
        <w:rPr>
          <w:rStyle w:val="VerbatimChar"/>
        </w:rPr>
        <w:t>## [20053] 1 0 1 1 0 1 1 1 0 1 1 0 0 0 0 0 1 0 0 1 0 1 1 0 0 1 0 1 0 0 1 0 0 0 0 0</w:t>
      </w:r>
      <w:r>
        <w:br/>
      </w:r>
      <w:r>
        <w:rPr>
          <w:rStyle w:val="VerbatimChar"/>
        </w:rPr>
        <w:t>## [20089] 1 0 0 0 0 1 0 0 0 1 0 0 0 0 1 0 0 1 0 1 0 1 0 1 0 0 0 1 0 0 0 1 0 1 1 0</w:t>
      </w:r>
      <w:r>
        <w:br/>
      </w:r>
      <w:r>
        <w:rPr>
          <w:rStyle w:val="VerbatimChar"/>
        </w:rPr>
        <w:t>## [20125] 1 0 0 1 0 0 1 0 0 0 1 1 0 1 1 0 0 0 1 1 1 1 0 1 0 0 0 1 0 1 0 0 0 1 1 1</w:t>
      </w:r>
      <w:r>
        <w:br/>
      </w:r>
      <w:r>
        <w:rPr>
          <w:rStyle w:val="VerbatimChar"/>
        </w:rPr>
        <w:t>## [20161] 1 0 0 1 1 1 1 0 0 0 1 0 1 1 0 0 0 1 0 0 1 0 1 1 1 1 0 0 0 0 1 1 0 0 0 1</w:t>
      </w:r>
      <w:r>
        <w:br/>
      </w:r>
      <w:r>
        <w:rPr>
          <w:rStyle w:val="VerbatimChar"/>
        </w:rPr>
        <w:t>## [201</w:t>
      </w:r>
      <w:r>
        <w:rPr>
          <w:rStyle w:val="VerbatimChar"/>
        </w:rPr>
        <w:t>97] 1 0 1 0 1 1 0 1 0 1 0 1 0 0 1 0 0 0 0 1 0 0 0 0 1 0 1 0 1 0 1 0 1 1 1 1</w:t>
      </w:r>
      <w:r>
        <w:br/>
      </w:r>
      <w:r>
        <w:rPr>
          <w:rStyle w:val="VerbatimChar"/>
        </w:rPr>
        <w:t>## [20233] 1 0 0 0 0 1 1 0 1 0 0 0 1 1 1 0 0 0 1 1 0 1 1 0 0 1 0 0 1 0 1 0 1 1 1 0</w:t>
      </w:r>
      <w:r>
        <w:br/>
      </w:r>
      <w:r>
        <w:rPr>
          <w:rStyle w:val="VerbatimChar"/>
        </w:rPr>
        <w:t>## [20269] 1 0 0 1 1 0 1 0 0 1 1 0 0 0 1 0 1 0 0 0 1 0 0 0 1 0 0 0 0 1 0 0 1 1 0 1</w:t>
      </w:r>
      <w:r>
        <w:br/>
      </w:r>
      <w:r>
        <w:rPr>
          <w:rStyle w:val="VerbatimChar"/>
        </w:rPr>
        <w:t>## [20305] 1 0</w:t>
      </w:r>
      <w:r>
        <w:rPr>
          <w:rStyle w:val="VerbatimChar"/>
        </w:rPr>
        <w:t xml:space="preserve"> 0 1 1 1 0 0 1 0 1 0 0 0 0 1 0 0 1 1 0 0 1 1 1 1 0 0 1 1 0 1 0 1 0 1</w:t>
      </w:r>
      <w:r>
        <w:br/>
      </w:r>
      <w:r>
        <w:rPr>
          <w:rStyle w:val="VerbatimChar"/>
        </w:rPr>
        <w:t>## [20341] 0 0 0 0 1 1 0 0 1 1 0 1 0 0 0 1 0 0 1 0 0 0 1 1 0 0 1 0 0 0 1 0 1 0 1 1</w:t>
      </w:r>
      <w:r>
        <w:br/>
      </w:r>
      <w:r>
        <w:rPr>
          <w:rStyle w:val="VerbatimChar"/>
        </w:rPr>
        <w:t>## [20377] 0 0 1 0 1 1 1 1 0 1 0 1 0 0 1 1 1 0 1 0 0 0 0 0 1 1 1 1 1 0 1 1 0 0 1 0</w:t>
      </w:r>
      <w:r>
        <w:br/>
      </w:r>
      <w:r>
        <w:rPr>
          <w:rStyle w:val="VerbatimChar"/>
        </w:rPr>
        <w:t xml:space="preserve">## [20413] 0 1 0 1 1 </w:t>
      </w:r>
      <w:r>
        <w:rPr>
          <w:rStyle w:val="VerbatimChar"/>
        </w:rPr>
        <w:t>0 0 0 1 1 0 1 1 0 1 1 0 0 1 0 0 0 0 1 0 1 0 1 1 1 1 0 0 1 0 0</w:t>
      </w:r>
      <w:r>
        <w:br/>
      </w:r>
      <w:r>
        <w:rPr>
          <w:rStyle w:val="VerbatimChar"/>
        </w:rPr>
        <w:t>## [20449] 0 0 1 0 1 1 0 1 0 1 0 0 0 1 1 0 0 0 0 1 0 0 0 0 0 1 0 1 1 0 0 0 0 0 0 0</w:t>
      </w:r>
      <w:r>
        <w:br/>
      </w:r>
      <w:r>
        <w:rPr>
          <w:rStyle w:val="VerbatimChar"/>
        </w:rPr>
        <w:t xml:space="preserve">## [20485] 0 1 1 0 1 0 0 1 1 0 0 1 1 1 0 1 0 0 1 0 0 0 1 0 1 0 0 1 0 1 0 0 1 </w:t>
      </w:r>
      <w:r>
        <w:rPr>
          <w:rStyle w:val="VerbatimChar"/>
        </w:rPr>
        <w:lastRenderedPageBreak/>
        <w:t>1 0 1</w:t>
      </w:r>
      <w:r>
        <w:br/>
      </w:r>
      <w:r>
        <w:rPr>
          <w:rStyle w:val="VerbatimChar"/>
        </w:rPr>
        <w:t>## [20521] 1 0 0 1 1 1 0 1 0</w:t>
      </w:r>
      <w:r>
        <w:rPr>
          <w:rStyle w:val="VerbatimChar"/>
        </w:rPr>
        <w:t xml:space="preserve"> 0 1 0 1 0 0 0 0 1 1 0 1 1 1 1 1 0 0 1 0 1 0 0 0 0 1 1</w:t>
      </w:r>
      <w:r>
        <w:br/>
      </w:r>
      <w:r>
        <w:rPr>
          <w:rStyle w:val="VerbatimChar"/>
        </w:rPr>
        <w:t>## [20557] 1 1 1 1 0 0 1 1 0 1 1 1 1 0 0 1 1 0 0 0 0 0 0 1 0 0 0 0 1 0 1 0 0 0 1 1</w:t>
      </w:r>
      <w:r>
        <w:br/>
      </w:r>
      <w:r>
        <w:rPr>
          <w:rStyle w:val="VerbatimChar"/>
        </w:rPr>
        <w:t>## [20593] 1 0 0 0 0 0 0 1 1 0 0 1 0 0 0 1 0 0 1 1 1 0 1 1 0 1 0 0 0 1 0 1 0 1 1 0</w:t>
      </w:r>
      <w:r>
        <w:br/>
      </w:r>
      <w:r>
        <w:rPr>
          <w:rStyle w:val="VerbatimChar"/>
        </w:rPr>
        <w:t xml:space="preserve">## [20629] 0 1 0 0 0 0 0 1 0 0 0 0 </w:t>
      </w:r>
      <w:r>
        <w:rPr>
          <w:rStyle w:val="VerbatimChar"/>
        </w:rPr>
        <w:t>0 1 0 0 0 0 0 1 0 0 0 0 0 0 0 0 1 1 0 0 1 0 0 1</w:t>
      </w:r>
      <w:r>
        <w:br/>
      </w:r>
      <w:r>
        <w:rPr>
          <w:rStyle w:val="VerbatimChar"/>
        </w:rPr>
        <w:t>## [20665] 1 1 1 1 1 1 1 0 0 0 0 1 1 1 0 1 0 1 1 1 1 0 0 0 1 0 0 0 0 1 0 0 0 1 1 0</w:t>
      </w:r>
      <w:r>
        <w:br/>
      </w:r>
      <w:r>
        <w:rPr>
          <w:rStyle w:val="VerbatimChar"/>
        </w:rPr>
        <w:t>## [20701] 0 0 0 1 0 1 0 0 0 1 1 0 1 1 0 1 0 0 0 0 0 0 1 1 1 0 0 1 0 1 0 1 0 0 1 1</w:t>
      </w:r>
      <w:r>
        <w:br/>
      </w:r>
      <w:r>
        <w:rPr>
          <w:rStyle w:val="VerbatimChar"/>
        </w:rPr>
        <w:t>## [20737] 0 0 1 0 1 1 0 1 0 0 0 0 1 1 0 0</w:t>
      </w:r>
      <w:r>
        <w:rPr>
          <w:rStyle w:val="VerbatimChar"/>
        </w:rPr>
        <w:t xml:space="preserve"> 1 0 0 1 0 1 0 1 1 0 1 0 0 1 0 0 0 0 1 1</w:t>
      </w:r>
      <w:r>
        <w:br/>
      </w:r>
      <w:r>
        <w:rPr>
          <w:rStyle w:val="VerbatimChar"/>
        </w:rPr>
        <w:t>## [20773] 0 0 0 1 1 0 1 0 0 0 1 1 0 0 1 1 0 0 1 0 1 0 1 1 0 1 1 1 0 0 0 0 0 1 1 0</w:t>
      </w:r>
      <w:r>
        <w:br/>
      </w:r>
      <w:r>
        <w:rPr>
          <w:rStyle w:val="VerbatimChar"/>
        </w:rPr>
        <w:t>## [20809] 0 0 0 1 0 0 0 0 1 0 0 0 0 1 1 0 1 0 0 1 0 0 1 0 1 0 1 0 1 0 0 0 0 0 1 0</w:t>
      </w:r>
      <w:r>
        <w:br/>
      </w:r>
      <w:r>
        <w:rPr>
          <w:rStyle w:val="VerbatimChar"/>
        </w:rPr>
        <w:t xml:space="preserve">## [20845] 0 0 0 1 1 0 1 0 1 0 1 1 1 0 0 1 1 0 0 </w:t>
      </w:r>
      <w:r>
        <w:rPr>
          <w:rStyle w:val="VerbatimChar"/>
        </w:rPr>
        <w:t>0 1 0 0 1 0 1 0 0 1 0 1 0 1 0 0 0</w:t>
      </w:r>
      <w:r>
        <w:br/>
      </w:r>
      <w:r>
        <w:rPr>
          <w:rStyle w:val="VerbatimChar"/>
        </w:rPr>
        <w:t>## [20881] 1 0 0 1 0 0 1 1 1 1 1 1 1 0 1 1 0 0 0 1 1 1 0 1 1 0 0 0 1 0 0 0 1 0 0 1</w:t>
      </w:r>
      <w:r>
        <w:br/>
      </w:r>
      <w:r>
        <w:rPr>
          <w:rStyle w:val="VerbatimChar"/>
        </w:rPr>
        <w:t>## [20917] 1 0 0 1 1 1 0 1 1 0 0 0 1 1 0 0 0 1 1 0 0 0 1 0 1 0 0 0 0 1 0 1 0 1 0 0</w:t>
      </w:r>
      <w:r>
        <w:br/>
      </w:r>
      <w:r>
        <w:rPr>
          <w:rStyle w:val="VerbatimChar"/>
        </w:rPr>
        <w:t>## [20953] 1 0 0 1 0 0 0 1 1 0 0 1 1 0 1 0 1 0 1 1 0 0 1</w:t>
      </w:r>
      <w:r>
        <w:rPr>
          <w:rStyle w:val="VerbatimChar"/>
        </w:rPr>
        <w:t xml:space="preserve"> 1 1 0 0 0 1 0 1 1 1 0 0 0</w:t>
      </w:r>
      <w:r>
        <w:br/>
      </w:r>
      <w:r>
        <w:rPr>
          <w:rStyle w:val="VerbatimChar"/>
        </w:rPr>
        <w:t>## [20989] 1 1 0 0 1 0 0 1 0 0 1 0 0 1 0 0 1 0 0 0 0 1 0 0 1 0 0 0 0 1 1 1 1 0 0 0</w:t>
      </w:r>
      <w:r>
        <w:br/>
      </w:r>
      <w:r>
        <w:rPr>
          <w:rStyle w:val="VerbatimChar"/>
        </w:rPr>
        <w:t>## [21025] 0 1 1 1 0 0 1 0 0 1 1 1 1 1 0 0 1 0 1 1 0 0 1 0 1 0 0 1 0 0 1 0 1 1 0 1</w:t>
      </w:r>
      <w:r>
        <w:br/>
      </w:r>
      <w:r>
        <w:rPr>
          <w:rStyle w:val="VerbatimChar"/>
        </w:rPr>
        <w:t xml:space="preserve">## [21061] 0 1 1 1 0 0 1 1 0 0 0 0 1 0 0 1 0 0 1 1 1 1 0 0 0 0 </w:t>
      </w:r>
      <w:r>
        <w:rPr>
          <w:rStyle w:val="VerbatimChar"/>
        </w:rPr>
        <w:t>1 0 0 0 0 0 0 0 1 0</w:t>
      </w:r>
      <w:r>
        <w:br/>
      </w:r>
      <w:r>
        <w:rPr>
          <w:rStyle w:val="VerbatimChar"/>
        </w:rPr>
        <w:t>## [21097] 1 1 1 1 1 1 0 1 1 1 1 0 0 0 0 1 0 0 0 1 1 0 0 1 1 1 1 1 0 0 0 1 0 1 0 0</w:t>
      </w:r>
      <w:r>
        <w:br/>
      </w:r>
      <w:r>
        <w:rPr>
          <w:rStyle w:val="VerbatimChar"/>
        </w:rPr>
        <w:t>## [21133] 0 0 0 0 0 0 0 1 1 0 1 1 0 1 0 0 0 1 1 0 1 0 1 0 1 1 1 1 1 0 0 0 0 1 0 0</w:t>
      </w:r>
      <w:r>
        <w:br/>
      </w:r>
      <w:r>
        <w:rPr>
          <w:rStyle w:val="VerbatimChar"/>
        </w:rPr>
        <w:t>## [21169] 0 0 1 0 0 1 0 0 0 0 0 0 1 0 0 1 0 0 0 0 0 0 0 1 1 1 0 0 0 1</w:t>
      </w:r>
      <w:r>
        <w:rPr>
          <w:rStyle w:val="VerbatimChar"/>
        </w:rPr>
        <w:t xml:space="preserve"> 0 0 1 0 1 0</w:t>
      </w:r>
      <w:r>
        <w:br/>
      </w:r>
      <w:r>
        <w:rPr>
          <w:rStyle w:val="VerbatimChar"/>
        </w:rPr>
        <w:t>## [21205] 0 0 1 0 1 1 1 0 0 0 1 1 0 0 0 0 0 1 0 1 0 1 1 0 0 0 0 1 1 0 0 0 0 1 0 0</w:t>
      </w:r>
      <w:r>
        <w:br/>
      </w:r>
      <w:r>
        <w:rPr>
          <w:rStyle w:val="VerbatimChar"/>
        </w:rPr>
        <w:t>## [21241] 1 1 1 0 0 0 0 0 1 0 0 1 0 1 0 0 1 0 0 1 1 0 0 1 0 1 0 0 0 1 1 1 1 0 0 1</w:t>
      </w:r>
      <w:r>
        <w:br/>
      </w:r>
      <w:r>
        <w:rPr>
          <w:rStyle w:val="VerbatimChar"/>
        </w:rPr>
        <w:t xml:space="preserve">## [21277] 1 0 1 1 1 0 0 0 0 1 0 0 0 1 1 0 1 0 1 0 1 1 1 0 1 0 1 0 1 1 0 1 0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21313] 0 0 1 0 1 1 0 0 0 1 1 1 0 1 0 1 1 1 0 0 1 0 1 1 0 1 0 1 0 0 1 1 0 1 0 1</w:t>
      </w:r>
      <w:r>
        <w:br/>
      </w:r>
      <w:r>
        <w:rPr>
          <w:rStyle w:val="VerbatimChar"/>
        </w:rPr>
        <w:t>## [21349] 0 1 0 1 0 1 0 0 1 0 0 0 1 1 1 0 0 0 0 1 0 1 1 1 1 0 1 0 1 0 0 1 1 0 0 0</w:t>
      </w:r>
      <w:r>
        <w:br/>
      </w:r>
      <w:r>
        <w:rPr>
          <w:rStyle w:val="VerbatimChar"/>
        </w:rPr>
        <w:t xml:space="preserve">## [21385] 0 0 0 1 1 1 1 1 1 1 0 0 1 1 0 0 1 0 0 0 1 1 1 0 1 1 0 0 0 1 1 0 1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1421] 0 1 0 0 0 1 1 1 0 1 1 1 0 1 0 0 1 1 0 0 1 1 0 1 0 1 0 1 1 1 0 0 1 0 0 1</w:t>
      </w:r>
      <w:r>
        <w:br/>
      </w:r>
      <w:r>
        <w:rPr>
          <w:rStyle w:val="VerbatimChar"/>
        </w:rPr>
        <w:t>## [21457] 0 0 0 0 0 0 0 0 1 1 0 0 0 0 0 0 0 1 1 0 1 0 0 1 0 0 0 0 1 0 1 0 1 0 0 1</w:t>
      </w:r>
      <w:r>
        <w:br/>
      </w:r>
      <w:r>
        <w:rPr>
          <w:rStyle w:val="VerbatimChar"/>
        </w:rPr>
        <w:t>## [21493] 0 0 0 1 1 0 0 1 1 0 1 0 0 1 0 1 0 1 0 0 0 0 1 1 0 1 0 0 0 0 0 0 0 1 1 1</w:t>
      </w:r>
      <w:r>
        <w:br/>
      </w:r>
      <w:r>
        <w:rPr>
          <w:rStyle w:val="VerbatimChar"/>
        </w:rPr>
        <w:t>## [2152</w:t>
      </w:r>
      <w:r>
        <w:rPr>
          <w:rStyle w:val="VerbatimChar"/>
        </w:rPr>
        <w:t>9] 1 0 0 0 0 1 1 1 0 0 0 1 0 1 0 0 0 1 0 0 1 1 1 0 0 0 0 1 0 0 0 0 0 0 0 1</w:t>
      </w:r>
      <w:r>
        <w:br/>
      </w:r>
      <w:r>
        <w:rPr>
          <w:rStyle w:val="VerbatimChar"/>
        </w:rPr>
        <w:t>## [21565] 0 1 0 1 0 1 0 0 0 0 1 0 1 1 0 0 1 1 1 1 0 0 0 1 1 0 1 1 0 0 0 1 0 0 1 1</w:t>
      </w:r>
      <w:r>
        <w:br/>
      </w:r>
      <w:r>
        <w:rPr>
          <w:rStyle w:val="VerbatimChar"/>
        </w:rPr>
        <w:t>## [21601] 0 0 0 0 1 1 0 1 0 1 0 0 1 1 1 1 0 1 1 0 1 0 1 0 0 1 0 1 1 0 1 0 0 0 0 1</w:t>
      </w:r>
      <w:r>
        <w:br/>
      </w:r>
      <w:r>
        <w:rPr>
          <w:rStyle w:val="VerbatimChar"/>
        </w:rPr>
        <w:t xml:space="preserve">## [21637] 0 1 </w:t>
      </w:r>
      <w:r>
        <w:rPr>
          <w:rStyle w:val="VerbatimChar"/>
        </w:rPr>
        <w:t>1 1 0 1 1 1 1 1 0 1 1 1 0 1 1 0 0 0 1 0 0 0 0 1 1 0 0 0 0 1 0 0 0 1</w:t>
      </w:r>
      <w:r>
        <w:br/>
      </w:r>
      <w:r>
        <w:rPr>
          <w:rStyle w:val="VerbatimChar"/>
        </w:rPr>
        <w:t>## [21673] 1 1 0 0 0 0 1 1 0 0 0 1 0 0 0 0 1 1 0 1 0 1 0 1 0 1 1 1 0 1 0 0 0 1 0 1</w:t>
      </w:r>
      <w:r>
        <w:br/>
      </w:r>
      <w:r>
        <w:rPr>
          <w:rStyle w:val="VerbatimChar"/>
        </w:rPr>
        <w:t>## [21709] 1 1 1 0 1 0 1 1 0 0 0 0 0 0 0 0 0 1 0 1 1 0 1 0 1 1 0 0 1 0 0 1 1 0 0 1</w:t>
      </w:r>
      <w:r>
        <w:br/>
      </w:r>
      <w:r>
        <w:rPr>
          <w:rStyle w:val="VerbatimChar"/>
        </w:rPr>
        <w:t>## [21745] 0 1 0 1 1 1</w:t>
      </w:r>
      <w:r>
        <w:rPr>
          <w:rStyle w:val="VerbatimChar"/>
        </w:rPr>
        <w:t xml:space="preserve"> 1 0 0 0 0 1 0 0 0 0 0 0 0 0 1 1 1 1 0 1 0 0 0 0 0 0 1 0 0 0</w:t>
      </w:r>
      <w:r>
        <w:br/>
      </w:r>
      <w:r>
        <w:rPr>
          <w:rStyle w:val="VerbatimChar"/>
        </w:rPr>
        <w:t>## [21781] 1 0 0 0 1 0 0 0 1 1 1 0 1 0 0 0 1 1 0 1 1 1 0 1 1 1 0 1 0 0 1 0 1 0 0 1</w:t>
      </w:r>
      <w:r>
        <w:br/>
      </w:r>
      <w:r>
        <w:rPr>
          <w:rStyle w:val="VerbatimChar"/>
        </w:rPr>
        <w:t>## [21817] 1 1 0 0 1 0 1 1 0 0 1 0 0 0 0 0 0 1 0 1 1 0 0 1 0 1 0 0 1 1 0 0 1 0 0 0</w:t>
      </w:r>
      <w:r>
        <w:br/>
      </w:r>
      <w:r>
        <w:rPr>
          <w:rStyle w:val="VerbatimChar"/>
        </w:rPr>
        <w:t>## [21853] 0 0 1 1 1 1 0 0 0 1 1 1 1 0 1 1 1 0 0 0 0 1 0 1 1 0 1 1 0 0 0 1 1 0 1 1</w:t>
      </w:r>
      <w:r>
        <w:br/>
      </w:r>
      <w:r>
        <w:rPr>
          <w:rStyle w:val="VerbatimChar"/>
        </w:rPr>
        <w:t>## [21889] 0 0 0 1 0 1 0 0 1 0 0 0 0 0 0 0 0 1 0 1 0 0 0 0 1 0 0 0 0 0 1 1 0 1 0 1</w:t>
      </w:r>
      <w:r>
        <w:br/>
      </w:r>
      <w:r>
        <w:rPr>
          <w:rStyle w:val="VerbatimChar"/>
        </w:rPr>
        <w:t>## [21925] 1 1 1 0 0 1 1 1 0 0 1 0 1 1 0 1 0 0 0 1 0 0 1 0 0 1 0 0 0 0 0 1 0 0 1 0</w:t>
      </w:r>
      <w:r>
        <w:br/>
      </w:r>
      <w:r>
        <w:rPr>
          <w:rStyle w:val="VerbatimChar"/>
        </w:rPr>
        <w:t>## [219</w:t>
      </w:r>
      <w:r>
        <w:rPr>
          <w:rStyle w:val="VerbatimChar"/>
        </w:rPr>
        <w:t>61] 0 0 1 1 1 1 0 1 1 1 0 0 1 0 0 1 0 1 0 1 0 1 0 0 1 1 0 1 0 0 1 0 1 0 0 0</w:t>
      </w:r>
      <w:r>
        <w:br/>
      </w:r>
      <w:r>
        <w:rPr>
          <w:rStyle w:val="VerbatimChar"/>
        </w:rPr>
        <w:t>## [21997] 1 1 0 0 0 0 1 0 0 0 1 0 0 0 0 1 1 0 0 0 1 0 0 0 1 1 1 0 1 0 0 0 1 0 0 0</w:t>
      </w:r>
      <w:r>
        <w:br/>
      </w:r>
      <w:r>
        <w:rPr>
          <w:rStyle w:val="VerbatimChar"/>
        </w:rPr>
        <w:t>## [22033] 0 1 1 0 0 0 0 1 1 1 0 0 0 1 0 0 0 1 1 0 0 1 1 0 0 1 0 0 0 1 1 0 1 1 0 0</w:t>
      </w:r>
      <w:r>
        <w:br/>
      </w:r>
      <w:r>
        <w:rPr>
          <w:rStyle w:val="VerbatimChar"/>
        </w:rPr>
        <w:t>## [22069] 0 0</w:t>
      </w:r>
      <w:r>
        <w:rPr>
          <w:rStyle w:val="VerbatimChar"/>
        </w:rPr>
        <w:t xml:space="preserve"> 1 0 0 0 0 1 0 0 0 0 0 1 0 1 0 0 1 1 0 0 1 0 0 0 0 1 0 1 0 0 0 1 1 0</w:t>
      </w:r>
      <w:r>
        <w:br/>
      </w:r>
      <w:r>
        <w:rPr>
          <w:rStyle w:val="VerbatimChar"/>
        </w:rPr>
        <w:t>## [22105] 1 1 0 0 0 1 1 0 1 1 0 0 0 1 1 0 1 1 1 1 0 0 0 1 0 1 0 0 1 0 1 0 0 1 1 1</w:t>
      </w:r>
      <w:r>
        <w:br/>
      </w:r>
      <w:r>
        <w:rPr>
          <w:rStyle w:val="VerbatimChar"/>
        </w:rPr>
        <w:t>## [22141] 1 0 0 1 0 1 1 0 1 0 1 1 0 0 1 1 1 1 1 1 0 1 0 1 0 1 0 1 1 0 0 0 1 0 1 0</w:t>
      </w:r>
      <w:r>
        <w:br/>
      </w:r>
      <w:r>
        <w:rPr>
          <w:rStyle w:val="VerbatimChar"/>
        </w:rPr>
        <w:t xml:space="preserve">## [22177] 0 0 1 0 1 </w:t>
      </w:r>
      <w:r>
        <w:rPr>
          <w:rStyle w:val="VerbatimChar"/>
        </w:rPr>
        <w:t>1 0 0 1 0 1 0 0 1 0 0 1 0 1 1 1 1 1 1 1 0 0 0 1 1 0 1 0 0 0 0</w:t>
      </w:r>
      <w:r>
        <w:br/>
      </w:r>
      <w:r>
        <w:rPr>
          <w:rStyle w:val="VerbatimChar"/>
        </w:rPr>
        <w:t>## [22213] 1 1 0 1 1 0 1 0 1 0 0 0 0 1 1 1 0 1 0 0 1 0 1 0 1 0 0 1 1 1 0 1 0 1 0 0</w:t>
      </w:r>
      <w:r>
        <w:br/>
      </w:r>
      <w:r>
        <w:rPr>
          <w:rStyle w:val="VerbatimChar"/>
        </w:rPr>
        <w:t>## [22249] 0 0 0 0 0 1 0 0 0 1 0 0 0 1 0 1 1 1 1 0 0 0 0 0 1 1 0 0 0 0 0 1 0 1 1 0</w:t>
      </w:r>
      <w:r>
        <w:br/>
      </w:r>
      <w:r>
        <w:rPr>
          <w:rStyle w:val="VerbatimChar"/>
        </w:rPr>
        <w:t>## [22285] 0 0 1 0 0 1 0 1 0</w:t>
      </w:r>
      <w:r>
        <w:rPr>
          <w:rStyle w:val="VerbatimChar"/>
        </w:rPr>
        <w:t xml:space="preserve"> 1 0 1 0 1 0 1 0 1 0 1 0 0 0 0 0 0 0 0 1 1 1 0 0 </w:t>
      </w:r>
      <w:r>
        <w:rPr>
          <w:rStyle w:val="VerbatimChar"/>
        </w:rPr>
        <w:lastRenderedPageBreak/>
        <w:t>1 0 1</w:t>
      </w:r>
      <w:r>
        <w:br/>
      </w:r>
      <w:r>
        <w:rPr>
          <w:rStyle w:val="VerbatimChar"/>
        </w:rPr>
        <w:t>## [22321] 0 1 0 0 1 0 1 1 1 0 1 1 0 1 1 0 0 0 0 0 0 1 1 0 0 1 0 0 0 0 1 0 1 0 1 1</w:t>
      </w:r>
      <w:r>
        <w:br/>
      </w:r>
      <w:r>
        <w:rPr>
          <w:rStyle w:val="VerbatimChar"/>
        </w:rPr>
        <w:t>## [22357] 0 0 1 1 0 0 1 1 1 1 1 0 0 1 0 0 0 0 0 1 0 1 0 0 1 0 0 1 0 0 0 1 0 0 1 1</w:t>
      </w:r>
      <w:r>
        <w:br/>
      </w:r>
      <w:r>
        <w:rPr>
          <w:rStyle w:val="VerbatimChar"/>
        </w:rPr>
        <w:t xml:space="preserve">## [22393] 0 1 0 0 1 1 0 1 0 0 1 0 </w:t>
      </w:r>
      <w:r>
        <w:rPr>
          <w:rStyle w:val="VerbatimChar"/>
        </w:rPr>
        <w:t>1 0 1 1 1 0 0 0 0 1 1 0 0 0 1 0 1 0 0 0 0 1 1 0</w:t>
      </w:r>
      <w:r>
        <w:br/>
      </w:r>
      <w:r>
        <w:rPr>
          <w:rStyle w:val="VerbatimChar"/>
        </w:rPr>
        <w:t>## [22429] 0 1 0 1 1 0 0 0 1 0 0 0 0 1 0 1 0 0 0 1 0 1 0 0 0 0 0 1 0 1 0 1 1 1 1 1</w:t>
      </w:r>
      <w:r>
        <w:br/>
      </w:r>
      <w:r>
        <w:rPr>
          <w:rStyle w:val="VerbatimChar"/>
        </w:rPr>
        <w:t>## [22465] 1 0 0 1 0 1 0 0 1 0 0 1 1 0 0 0 1 0 0 0 0 0 1 1 1 0 0 1 0 1 0 0 0 1 1 0</w:t>
      </w:r>
      <w:r>
        <w:br/>
      </w:r>
      <w:r>
        <w:rPr>
          <w:rStyle w:val="VerbatimChar"/>
        </w:rPr>
        <w:t>## [22501] 0 1 0 0 1 0 1 0 1 0 0 0 0 0 0 1</w:t>
      </w:r>
      <w:r>
        <w:rPr>
          <w:rStyle w:val="VerbatimChar"/>
        </w:rPr>
        <w:t xml:space="preserve"> 0 1 0 1 0 0 0 0 0 1 0 1 0 1 1 0 0 0 0 1</w:t>
      </w:r>
      <w:r>
        <w:br/>
      </w:r>
      <w:r>
        <w:rPr>
          <w:rStyle w:val="VerbatimChar"/>
        </w:rPr>
        <w:t>## [22537] 1 0 0 0 1 0 1 0 0 1 1 1 0 1 1 0 1 0 1 0 1 1 0 0 1 0 0 0 0 0 0 1 1 1 0 0</w:t>
      </w:r>
      <w:r>
        <w:br/>
      </w:r>
      <w:r>
        <w:rPr>
          <w:rStyle w:val="VerbatimChar"/>
        </w:rPr>
        <w:t>## [22573] 1 0 1 0 0 0 1 1 1 1 1 0 0 0 1 1 1 0 0 1 0 1 0 1 1 0 1 0 1 1 0 0 0 1 1 0</w:t>
      </w:r>
      <w:r>
        <w:br/>
      </w:r>
      <w:r>
        <w:rPr>
          <w:rStyle w:val="VerbatimChar"/>
        </w:rPr>
        <w:t xml:space="preserve">## [22609] 1 0 0 1 0 1 0 1 1 0 0 0 0 0 1 0 0 0 1 </w:t>
      </w:r>
      <w:r>
        <w:rPr>
          <w:rStyle w:val="VerbatimChar"/>
        </w:rPr>
        <w:t>1 0 0 1 0 1 1 1 0 0 0 1 0 0 1 0 0</w:t>
      </w:r>
      <w:r>
        <w:br/>
      </w:r>
      <w:r>
        <w:rPr>
          <w:rStyle w:val="VerbatimChar"/>
        </w:rPr>
        <w:t>## [22645] 0 0 1 0 1 1 0 1 0 0 0 0 0 1 1 0 1 0 1 0 1 0 0 1 0 1 1 1 0 0 1 1 1 0 0 0</w:t>
      </w:r>
      <w:r>
        <w:br/>
      </w:r>
      <w:r>
        <w:rPr>
          <w:rStyle w:val="VerbatimChar"/>
        </w:rPr>
        <w:t>## [22681] 1 0 1 0 1 1 0 0 1 1 0 0 0 0 1 0 0 0 1 0 0 0 0 1 1 1 1 0 0 1 1 0 0 0 0 1</w:t>
      </w:r>
      <w:r>
        <w:br/>
      </w:r>
      <w:r>
        <w:rPr>
          <w:rStyle w:val="VerbatimChar"/>
        </w:rPr>
        <w:t>## [22717] 1 0 1 0 0 0 1 0 1 1 1 1 1 1 1 0 0 0 1 0 1 1 1</w:t>
      </w:r>
      <w:r>
        <w:rPr>
          <w:rStyle w:val="VerbatimChar"/>
        </w:rPr>
        <w:t xml:space="preserve"> 0 0 1 0 0 0 1 1 1 1 0 0 1</w:t>
      </w:r>
      <w:r>
        <w:br/>
      </w:r>
      <w:r>
        <w:rPr>
          <w:rStyle w:val="VerbatimChar"/>
        </w:rPr>
        <w:t>## [22753] 1 0 1 0 0 1 0 1 1 1 0 0 1 0 0 0 0 1 0 0 0 0 0 1 0 0 0 0 1 1 0 0 1 1 0 1</w:t>
      </w:r>
      <w:r>
        <w:br/>
      </w:r>
      <w:r>
        <w:rPr>
          <w:rStyle w:val="VerbatimChar"/>
        </w:rPr>
        <w:t>## [22789] 0 0 1 0 0 0 0 1 0 1 0 0 0 1 1 0 0 0 0 0 1 0 1 0 0 0 0 1 0 1 0 1 1 1 1 0</w:t>
      </w:r>
      <w:r>
        <w:br/>
      </w:r>
      <w:r>
        <w:rPr>
          <w:rStyle w:val="VerbatimChar"/>
        </w:rPr>
        <w:t xml:space="preserve">## [22825] 0 0 1 0 0 0 1 1 1 0 1 1 1 0 0 1 0 0 1 1 1 0 0 0 0 1 </w:t>
      </w:r>
      <w:r>
        <w:rPr>
          <w:rStyle w:val="VerbatimChar"/>
        </w:rPr>
        <w:t>0 0 0 0 0 0 1 0 0 0</w:t>
      </w:r>
      <w:r>
        <w:br/>
      </w:r>
      <w:r>
        <w:rPr>
          <w:rStyle w:val="VerbatimChar"/>
        </w:rPr>
        <w:t>## [22861] 1 1 0 1 1 1 0 1 1 0 0 0 0 0 1 0 0 0 1 1 1 1 0 0 1 0 0 1 0 0 1 0 1 0 0 0</w:t>
      </w:r>
      <w:r>
        <w:br/>
      </w:r>
      <w:r>
        <w:rPr>
          <w:rStyle w:val="VerbatimChar"/>
        </w:rPr>
        <w:t>## [22897] 0 0 1 0 0 1 0 0 0 0 1 1 1 0 1 1 1 0 0 0 1 1 0 1 1 0 1 0 1 0 0 0 1 0 0 1</w:t>
      </w:r>
      <w:r>
        <w:br/>
      </w:r>
      <w:r>
        <w:rPr>
          <w:rStyle w:val="VerbatimChar"/>
        </w:rPr>
        <w:t>## [22933] 1 0 1 1 1 1 0 0 0 0 0 1 1 0 0 1 1 1 0 1 1 1 1 1 1 1 0 0 0 1</w:t>
      </w:r>
      <w:r>
        <w:rPr>
          <w:rStyle w:val="VerbatimChar"/>
        </w:rPr>
        <w:t xml:space="preserve"> 0 1 0 1 0 1</w:t>
      </w:r>
      <w:r>
        <w:br/>
      </w:r>
      <w:r>
        <w:rPr>
          <w:rStyle w:val="VerbatimChar"/>
        </w:rPr>
        <w:t>## [22969] 0 0 0 0 1 1 1 0 0 0 0 0 1 1 0 0 1 1 0 1 1 0 0 1 1 1 1 1 1 0 1 0 1 1 0 1</w:t>
      </w:r>
      <w:r>
        <w:br/>
      </w:r>
      <w:r>
        <w:rPr>
          <w:rStyle w:val="VerbatimChar"/>
        </w:rPr>
        <w:t>## [23005] 0 0 1 1 0 0 0 0 1 1 0 0 1 1 1 1 1 0 0 1 0 1 1 1 0 0 1 0 0 1 0 1 0 0 0 1</w:t>
      </w:r>
      <w:r>
        <w:br/>
      </w:r>
      <w:r>
        <w:rPr>
          <w:rStyle w:val="VerbatimChar"/>
        </w:rPr>
        <w:t xml:space="preserve">## [23041] 0 1 1 0 1 0 0 0 0 1 0 0 1 0 0 0 1 0 1 0 0 1 1 0 0 0 0 1 0 0 1 1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23077] 0 0 1 0 0 0 0 0 1 1 1 0 0 0 0 1 1 0 1 1 1 0 0 0 1 0 1 0 0 0 1 0 0 0 0 0</w:t>
      </w:r>
      <w:r>
        <w:br/>
      </w:r>
      <w:r>
        <w:rPr>
          <w:rStyle w:val="VerbatimChar"/>
        </w:rPr>
        <w:t>## [23113] 0 1 0 1 1 0 1 1 1 0 1 0 0 0 0 1 0 1 1 1 0 0 0 1 1 1 1 0 0 0 0 0 0 1 1 1</w:t>
      </w:r>
      <w:r>
        <w:br/>
      </w:r>
      <w:r>
        <w:rPr>
          <w:rStyle w:val="VerbatimChar"/>
        </w:rPr>
        <w:t>## [23149] 0 1 0 1 0 0 0 1 0 1 0 0 0 0 1 1 1 1 0 1 1 1 0 0 0 0 1 0 1 0 0 1 1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23185] 1 1 1 1 0 0 0 0 0 0 0 0 1 0 0 1 0 0 1 0 0 0 0 1 0 1 1 0 1 1 0 1 1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23221] 1 1 0 0 1 0 1 0 0 1 0 1 1 1 0 1 1 0 0 0 0 1 0 1 1 1 1 1 0 1 0 0 1 0 0 1</w:t>
      </w:r>
      <w:r>
        <w:br/>
      </w:r>
      <w:r>
        <w:rPr>
          <w:rStyle w:val="VerbatimChar"/>
        </w:rPr>
        <w:t>## [23257] 0 0 0 0 0 1 1 1 0 0 0 1 0 0 0 1 0 0 0 1 0 1 0 0 1 0 1 0 1 1 0 1 0 0 0 0</w:t>
      </w:r>
      <w:r>
        <w:br/>
      </w:r>
      <w:r>
        <w:rPr>
          <w:rStyle w:val="VerbatimChar"/>
        </w:rPr>
        <w:t>## [2329</w:t>
      </w:r>
      <w:r>
        <w:rPr>
          <w:rStyle w:val="VerbatimChar"/>
        </w:rPr>
        <w:t>3] 0 0 0 0 0 1 0 0 1 1 0 0 0 0 0 0 1 1 1 1 1 1 1 0 0 0 1 1 0 0 0 1 0 0 0 1</w:t>
      </w:r>
      <w:r>
        <w:br/>
      </w:r>
      <w:r>
        <w:rPr>
          <w:rStyle w:val="VerbatimChar"/>
        </w:rPr>
        <w:t>## [23329] 1 0 1 0 0 0 0 1 0 1 1 0 1 1 1 0 0 0 1 0 0 1 0 1 0 1 0 1 0 0 0 1 0 0 0 0</w:t>
      </w:r>
      <w:r>
        <w:br/>
      </w:r>
      <w:r>
        <w:rPr>
          <w:rStyle w:val="VerbatimChar"/>
        </w:rPr>
        <w:t>## [23365] 1 0 1 1 0 1 0 0 1 1 1 0 1 0 0 0 1 0 0 1 1 1 0 0 0 0 0 0 0 1 0 1 1 0 1 1</w:t>
      </w:r>
      <w:r>
        <w:br/>
      </w:r>
      <w:r>
        <w:rPr>
          <w:rStyle w:val="VerbatimChar"/>
        </w:rPr>
        <w:t xml:space="preserve">## [23401] 0 0 </w:t>
      </w:r>
      <w:r>
        <w:rPr>
          <w:rStyle w:val="VerbatimChar"/>
        </w:rPr>
        <w:t>1 1 0 1 1 1 0 1 0 0 1 0 1 0 1 1 1 1 0 0 0 0 0 1 0 0 0 0 0 1 0 0 0 1</w:t>
      </w:r>
      <w:r>
        <w:br/>
      </w:r>
      <w:r>
        <w:rPr>
          <w:rStyle w:val="VerbatimChar"/>
        </w:rPr>
        <w:t>## [23437] 0 0 1 0 0 1 0 1 1 0 0 0 1 1 1 0 1 0 0 0 0 0 0 1 1 0 0 0 1 0 0 1 0 1 1 1</w:t>
      </w:r>
      <w:r>
        <w:br/>
      </w:r>
      <w:r>
        <w:rPr>
          <w:rStyle w:val="VerbatimChar"/>
        </w:rPr>
        <w:t>## [23473] 0 1 1 1 0 0 1 0 0 1 0 0 0 1 0 0 0 1 0 0 0 1 0 1 1 1 1 0 1 1 1 1 0 0 1 1</w:t>
      </w:r>
      <w:r>
        <w:br/>
      </w:r>
      <w:r>
        <w:rPr>
          <w:rStyle w:val="VerbatimChar"/>
        </w:rPr>
        <w:t>## [23509] 0 1 1 0 0 0</w:t>
      </w:r>
      <w:r>
        <w:rPr>
          <w:rStyle w:val="VerbatimChar"/>
        </w:rPr>
        <w:t xml:space="preserve"> 1 1 0 0 0 1 0 1 0 1 1 1 0 1 1 1 1 1 0 1 0 1 1 1 1 0 1 1 1 0</w:t>
      </w:r>
      <w:r>
        <w:br/>
      </w:r>
      <w:r>
        <w:rPr>
          <w:rStyle w:val="VerbatimChar"/>
        </w:rPr>
        <w:t>## [23545] 0 0 0 1 0 1 0 0 1 0 0 1 1 0 1 0 0 1 0 0 0 0 0 1 0 1 0 0 0 1 0 1 0 0 0 0</w:t>
      </w:r>
      <w:r>
        <w:br/>
      </w:r>
      <w:r>
        <w:rPr>
          <w:rStyle w:val="VerbatimChar"/>
        </w:rPr>
        <w:t>## [23581] 0 0 0 1 0 0 0 1 0 1 1 0 0 1 0 0 0 1 0 0 1 0 0 0 0 0 0 1 1 0 1 1 0 1 1 0</w:t>
      </w:r>
      <w:r>
        <w:br/>
      </w:r>
      <w:r>
        <w:rPr>
          <w:rStyle w:val="VerbatimChar"/>
        </w:rPr>
        <w:t xml:space="preserve">## [23617] 0 1 1 1 0 1 0 0 0 </w:t>
      </w:r>
      <w:r>
        <w:rPr>
          <w:rStyle w:val="VerbatimChar"/>
        </w:rPr>
        <w:t>0 1 0 1 1 0 0 0 0 0 0 1 1 0 1 1 0 0 0 0 0 0 0 0 1 0 1</w:t>
      </w:r>
      <w:r>
        <w:br/>
      </w:r>
      <w:r>
        <w:rPr>
          <w:rStyle w:val="VerbatimChar"/>
        </w:rPr>
        <w:t>## [23653] 0 0 1 0 0 1 1 0 0 1 1 0 1 1 0 1 0 0 0 0 0 1 0 1 1 0 1 0 0 1 0 1 1 0 0 0</w:t>
      </w:r>
      <w:r>
        <w:br/>
      </w:r>
      <w:r>
        <w:rPr>
          <w:rStyle w:val="VerbatimChar"/>
        </w:rPr>
        <w:t>## [23689] 0 1 1 0 0 0 0 0 0 1 0 0 0 1 0 1 1 1 0 1 0 0 1 0 0 1 1 1 0 0 0 1 1 0 1 0</w:t>
      </w:r>
      <w:r>
        <w:br/>
      </w:r>
      <w:r>
        <w:rPr>
          <w:rStyle w:val="VerbatimChar"/>
        </w:rPr>
        <w:t>## [23725] 0 0 1 0 1 1 1 1 1 1 0 0 0 1 0 0 1 1 0 0 1 1 1 0 0 0 1 0 1 1 0 1 0 0 1 0</w:t>
      </w:r>
      <w:r>
        <w:br/>
      </w:r>
      <w:r>
        <w:rPr>
          <w:rStyle w:val="VerbatimChar"/>
        </w:rPr>
        <w:t>## [23761] 1 0 0 1 0 1 0 0 0 0 1 0 0 1 0 1 0 0 0 1 1 0 0 0 1 0 1 0 1 0 1 0 0 1 0 1</w:t>
      </w:r>
      <w:r>
        <w:br/>
      </w:r>
      <w:r>
        <w:rPr>
          <w:rStyle w:val="VerbatimChar"/>
        </w:rPr>
        <w:t>## [237</w:t>
      </w:r>
      <w:r>
        <w:rPr>
          <w:rStyle w:val="VerbatimChar"/>
        </w:rPr>
        <w:t>97] 1 1 1 1 1 1 1 0 1 1 1 1 0 0 0 0 0 1 0 0 0 1 1 1 0 0 0 0 0 0 1 0 0 1 1 0</w:t>
      </w:r>
      <w:r>
        <w:br/>
      </w:r>
      <w:r>
        <w:rPr>
          <w:rStyle w:val="VerbatimChar"/>
        </w:rPr>
        <w:t>## [23833] 0 0 0 0 0 0 0 1 0 1 1 0 0 0 0 1 1 1 0 1 0 1 1 1 1 1 0 1 1 0 0 1 0 0 1 0</w:t>
      </w:r>
      <w:r>
        <w:br/>
      </w:r>
      <w:r>
        <w:rPr>
          <w:rStyle w:val="VerbatimChar"/>
        </w:rPr>
        <w:t>## [23869] 0 1 0 0 1 0 1 1 0 0 0 1 0 0 0 0 0 0 1 0 0 1 1 1 1 1 1 0 0 1 1 0 1 0 0 0</w:t>
      </w:r>
      <w:r>
        <w:br/>
      </w:r>
      <w:r>
        <w:rPr>
          <w:rStyle w:val="VerbatimChar"/>
        </w:rPr>
        <w:t>## [23905] 0 0</w:t>
      </w:r>
      <w:r>
        <w:rPr>
          <w:rStyle w:val="VerbatimChar"/>
        </w:rPr>
        <w:t xml:space="preserve"> 0 0 1 1 1 0 1 1 0 1 1 0 0 0 1 0 1 1 0 0 0 1 0 1 0 0 1 0 1 1 1 1 0 1</w:t>
      </w:r>
      <w:r>
        <w:br/>
      </w:r>
      <w:r>
        <w:rPr>
          <w:rStyle w:val="VerbatimChar"/>
        </w:rPr>
        <w:t>## [23941] 1 1 1 0 0 0 0 0 0 1 1 0 0 0 0 0 1 0 0 1 1 1 0 0 0 1 1 1 1 1 1 0 0 1 0 1</w:t>
      </w:r>
      <w:r>
        <w:br/>
      </w:r>
      <w:r>
        <w:rPr>
          <w:rStyle w:val="VerbatimChar"/>
        </w:rPr>
        <w:t>## [23977] 0 0 0 0 1 0 0 1 0 0 1 0 0 1 0 1 0 0 0 0 1 0 1 0 0 0 1 0 0 1 0 0 0 0 1 0</w:t>
      </w:r>
      <w:r>
        <w:br/>
      </w:r>
      <w:r>
        <w:rPr>
          <w:rStyle w:val="VerbatimChar"/>
        </w:rPr>
        <w:t xml:space="preserve">## [24013] 0 1 1 1 1 </w:t>
      </w:r>
      <w:r>
        <w:rPr>
          <w:rStyle w:val="VerbatimChar"/>
        </w:rPr>
        <w:t>0 0 0 0 0 1 1 0 0 1 0 0 1 1 0 1 1 0 0 1 1 1 0 1 0 0 0 1 1 1 1</w:t>
      </w:r>
      <w:r>
        <w:br/>
      </w:r>
      <w:r>
        <w:rPr>
          <w:rStyle w:val="VerbatimChar"/>
        </w:rPr>
        <w:t>## [24049] 0 0 0 1 1 0 0 1 1 0 0 1 0 0 0 0 0 1 0 0 1 0 0 1 1 0 0 0 0 0 1 1 0 1 0 0</w:t>
      </w:r>
      <w:r>
        <w:br/>
      </w:r>
      <w:r>
        <w:rPr>
          <w:rStyle w:val="VerbatimChar"/>
        </w:rPr>
        <w:t xml:space="preserve">## [24085] 0 1 1 1 1 1 1 0 1 1 0 1 1 0 1 1 0 0 1 0 1 0 1 0 0 1 1 0 0 1 0 1 0 </w:t>
      </w:r>
      <w:r>
        <w:rPr>
          <w:rStyle w:val="VerbatimChar"/>
        </w:rPr>
        <w:lastRenderedPageBreak/>
        <w:t>1 1 0</w:t>
      </w:r>
      <w:r>
        <w:br/>
      </w:r>
      <w:r>
        <w:rPr>
          <w:rStyle w:val="VerbatimChar"/>
        </w:rPr>
        <w:t>## [24121] 0 1 1 1 0 1 0 0 1</w:t>
      </w:r>
      <w:r>
        <w:rPr>
          <w:rStyle w:val="VerbatimChar"/>
        </w:rPr>
        <w:t xml:space="preserve"> 0 0 0 0 0 0 0 0 0 0 0 1 1 0 0 1 1 1 0 1 1 1 1 1 1 1 0</w:t>
      </w:r>
      <w:r>
        <w:br/>
      </w:r>
      <w:r>
        <w:rPr>
          <w:rStyle w:val="VerbatimChar"/>
        </w:rPr>
        <w:t>## [24157] 1 0 0 1 0 0 1 1 0 0 0 0 0 0 0 1 1 0 0 1 0 1 0 1 1 0 1 1 1 1 0 1 1 0 1 1</w:t>
      </w:r>
      <w:r>
        <w:br/>
      </w:r>
      <w:r>
        <w:rPr>
          <w:rStyle w:val="VerbatimChar"/>
        </w:rPr>
        <w:t>## [24193] 0 0 0 0 0 1 0 0 1 1 0 0 1 1 1 1 1 1 1 1 0 0 1 1 0 1 0 1 1 0 1 1 0 0 1 0</w:t>
      </w:r>
      <w:r>
        <w:br/>
      </w:r>
      <w:r>
        <w:rPr>
          <w:rStyle w:val="VerbatimChar"/>
        </w:rPr>
        <w:t xml:space="preserve">## [24229] 1 0 0 1 1 1 1 0 1 0 0 0 </w:t>
      </w:r>
      <w:r>
        <w:rPr>
          <w:rStyle w:val="VerbatimChar"/>
        </w:rPr>
        <w:t>0 0 1 1 0 1 0 0 0 0 1 0 1 1 0 1 1 0 1 0 0 0 1 0</w:t>
      </w:r>
      <w:r>
        <w:br/>
      </w:r>
      <w:r>
        <w:rPr>
          <w:rStyle w:val="VerbatimChar"/>
        </w:rPr>
        <w:t>## [24265] 1 1 1 1 0 0 1 0 1 1 1 0 0 1 0 0 1 0 0 1 0 1 0 1 1 0 0 0 0 0 1 1 0 1 1 1</w:t>
      </w:r>
      <w:r>
        <w:br/>
      </w:r>
      <w:r>
        <w:rPr>
          <w:rStyle w:val="VerbatimChar"/>
        </w:rPr>
        <w:t>## [24301] 0 1 0 0 0 0 1 0 0 0 1 0 0 0 0 1 0 0 1 0 0 0 1 1 0 0 0 0 1 1 0 0 0 0 1 0</w:t>
      </w:r>
      <w:r>
        <w:br/>
      </w:r>
      <w:r>
        <w:rPr>
          <w:rStyle w:val="VerbatimChar"/>
        </w:rPr>
        <w:t>## [24337] 0 0 1 1 1 1 0 1 1 1 0 0 0 1 1 0</w:t>
      </w:r>
      <w:r>
        <w:rPr>
          <w:rStyle w:val="VerbatimChar"/>
        </w:rPr>
        <w:t xml:space="preserve"> 0 1 0 0 0 1 0 1 0 0 0 1 1 0 1 1 1 0 0 1</w:t>
      </w:r>
      <w:r>
        <w:br/>
      </w:r>
      <w:r>
        <w:rPr>
          <w:rStyle w:val="VerbatimChar"/>
        </w:rPr>
        <w:t>## [24373] 1 1 0 0 0 0 0 0 0 1 0 0 1 0 0 1 1 1 1 1 0 0 0 0 0 1 0 0 0 1 1 1 0 0 1 0</w:t>
      </w:r>
      <w:r>
        <w:br/>
      </w:r>
      <w:r>
        <w:rPr>
          <w:rStyle w:val="VerbatimChar"/>
        </w:rPr>
        <w:t>## [24409] 1 1 0 0 1 1 0 1 0 0 0 0 0 1 0 1 0 0 1 0 0 0 0 0 0 1 0 1 0 1 1 1 0 1 0 0</w:t>
      </w:r>
      <w:r>
        <w:br/>
      </w:r>
      <w:r>
        <w:rPr>
          <w:rStyle w:val="VerbatimChar"/>
        </w:rPr>
        <w:t xml:space="preserve">## [24445] 1 0 0 1 1 1 1 0 0 1 1 0 0 0 0 0 0 1 0 </w:t>
      </w:r>
      <w:r>
        <w:rPr>
          <w:rStyle w:val="VerbatimChar"/>
        </w:rPr>
        <w:t>0 0 1 1 1 0 1 1 1 0 0 1 1 1 0 1 1</w:t>
      </w:r>
      <w:r>
        <w:br/>
      </w:r>
      <w:r>
        <w:rPr>
          <w:rStyle w:val="VerbatimChar"/>
        </w:rPr>
        <w:t>## [24481] 0 0 1 0 0 1 0 0 0 0 1 0 1 0 1 1 1 1 0 1 0 1 0 0 0 1 1 0 0 1 0 1 0 0 0 0</w:t>
      </w:r>
      <w:r>
        <w:br/>
      </w:r>
      <w:r>
        <w:rPr>
          <w:rStyle w:val="VerbatimChar"/>
        </w:rPr>
        <w:t>## [24517] 0 1 1 0 0 1 0 0 0 0 0 1 0 0 0 1 0 1 0 1 0 0 0 0 0 1 0 0 1 1 0 0 0 0 0 0</w:t>
      </w:r>
      <w:r>
        <w:br/>
      </w:r>
      <w:r>
        <w:rPr>
          <w:rStyle w:val="VerbatimChar"/>
        </w:rPr>
        <w:t>## [24553] 0 1 1 1 1 1 1 0 0 1 1 1 1 1 0 1 0 1 0 1 1 1 0</w:t>
      </w:r>
      <w:r>
        <w:rPr>
          <w:rStyle w:val="VerbatimChar"/>
        </w:rPr>
        <w:t xml:space="preserve"> 0 1 0 0 0 1 1 0 1 0 0 0 1</w:t>
      </w:r>
      <w:r>
        <w:br/>
      </w:r>
      <w:r>
        <w:rPr>
          <w:rStyle w:val="VerbatimChar"/>
        </w:rPr>
        <w:t>## [24589] 0 0 0 0 0 1 1 0 0 0 0 1 1 0 0 0 0 1 1 0 0 1 0 0 0 1 1 1 1 0 0 0 1 0 0 0</w:t>
      </w:r>
      <w:r>
        <w:br/>
      </w:r>
      <w:r>
        <w:rPr>
          <w:rStyle w:val="VerbatimChar"/>
        </w:rPr>
        <w:t>## [24625] 1 0 1 1 0 0 1 0 1 1 1 1 1 0 1 0 0 0 0 1 0 0 1 1 0 0 1 1 1 1 0 0 0 0 0 1</w:t>
      </w:r>
      <w:r>
        <w:br/>
      </w:r>
      <w:r>
        <w:rPr>
          <w:rStyle w:val="VerbatimChar"/>
        </w:rPr>
        <w:t xml:space="preserve">## [24661] 0 0 1 0 0 0 1 1 0 0 1 0 0 1 0 0 0 1 1 1 0 0 1 0 1 0 </w:t>
      </w:r>
      <w:r>
        <w:rPr>
          <w:rStyle w:val="VerbatimChar"/>
        </w:rPr>
        <w:t>1 1 1 0 0 0 0 1 0 1</w:t>
      </w:r>
      <w:r>
        <w:br/>
      </w:r>
      <w:r>
        <w:rPr>
          <w:rStyle w:val="VerbatimChar"/>
        </w:rPr>
        <w:t>## [24697] 0 1 1 1 1 1 0 1 0 0 1 1 0 0 0 0 1 0 0 0 1 1 1 0 0 1 0 1 0 1 1 1 0 1 0 1</w:t>
      </w:r>
      <w:r>
        <w:br/>
      </w:r>
      <w:r>
        <w:rPr>
          <w:rStyle w:val="VerbatimChar"/>
        </w:rPr>
        <w:t>## [24733] 0 0 0 1 1 1 0 1 1 1 0 0 1 0 0 0 0 0 0 0 1 1 1 1 0 0 0 0 1 1 1 0 1 1 0 0</w:t>
      </w:r>
      <w:r>
        <w:br/>
      </w:r>
      <w:r>
        <w:rPr>
          <w:rStyle w:val="VerbatimChar"/>
        </w:rPr>
        <w:t>## [24769] 1 0 0 0 0 0 1 0 1 1 0 1 0 0 0 1 0 1 1 0 1 0 1 1 0 0 0 0 0 1</w:t>
      </w:r>
      <w:r>
        <w:rPr>
          <w:rStyle w:val="VerbatimChar"/>
        </w:rPr>
        <w:t xml:space="preserve"> 1 0 1 1 0 0</w:t>
      </w:r>
      <w:r>
        <w:br/>
      </w:r>
      <w:r>
        <w:rPr>
          <w:rStyle w:val="VerbatimChar"/>
        </w:rPr>
        <w:t>## [24805] 0 1 0 1 0 1 0 1 0 0 1 1 1 0 0 0 0 1 1 1 1 0 0 0 1 0 1 1 0 0 0 0 0 0 1 0</w:t>
      </w:r>
      <w:r>
        <w:br/>
      </w:r>
      <w:r>
        <w:rPr>
          <w:rStyle w:val="VerbatimChar"/>
        </w:rPr>
        <w:t>## [24841] 0 1 1 0 1 0 0 1 0 1 0 0 0 1 1 0 1 0 0 0 1 1 0 0 1 1 1 1 0 0 1 0 0 1 0 0</w:t>
      </w:r>
      <w:r>
        <w:br/>
      </w:r>
      <w:r>
        <w:rPr>
          <w:rStyle w:val="VerbatimChar"/>
        </w:rPr>
        <w:t xml:space="preserve">## [24877] 1 0 1 0 0 1 0 0 0 0 1 1 0 1 0 1 0 1 1 0 0 0 0 1 1 0 0 0 1 0 1 1 1 </w:t>
      </w:r>
      <w:r>
        <w:rPr>
          <w:rStyle w:val="VerbatimChar"/>
        </w:rPr>
        <w:t>1 0 0</w:t>
      </w:r>
      <w:r>
        <w:br/>
      </w:r>
      <w:r>
        <w:rPr>
          <w:rStyle w:val="VerbatimChar"/>
        </w:rPr>
        <w:t>## [24913] 0 0 1 1 1 1 0 0 0 1 1 1 0 0 1 0 1 0 1 0 0 1 0 0 0 0 1 0 0 1 1 1 0 1 0 0</w:t>
      </w:r>
      <w:r>
        <w:br/>
      </w:r>
      <w:r>
        <w:rPr>
          <w:rStyle w:val="VerbatimChar"/>
        </w:rPr>
        <w:t>## [24949] 1 1 1 0 0 0 0 0 0 0 0 1 1 1 1 1 1 0 0 0 0 1 0 1 1 0 0 1 1 1 0 0 0 0 0 0</w:t>
      </w:r>
      <w:r>
        <w:br/>
      </w:r>
      <w:r>
        <w:rPr>
          <w:rStyle w:val="VerbatimChar"/>
        </w:rPr>
        <w:t xml:space="preserve">## [24985] 0 0 1 0 1 0 1 0 1 0 0 0 0 0 0 0 0 1 0 1 1 1 1 0 0 0 0 1 0 0 0 0 1 </w:t>
      </w:r>
      <w:r>
        <w:rPr>
          <w:rStyle w:val="VerbatimChar"/>
        </w:rPr>
        <w:lastRenderedPageBreak/>
        <w:t>1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5021] 0 1 1 0 0 1 1 1 1 0 0 0 0 1 0 1 1 0 1 0 0 0 0 0 0 0 0 1 0 1 1 0 1 1 0 0</w:t>
      </w:r>
      <w:r>
        <w:br/>
      </w:r>
      <w:r>
        <w:rPr>
          <w:rStyle w:val="VerbatimChar"/>
        </w:rPr>
        <w:t>## [25057] 1 1 1 0 0 0 0 0 1 0 1 1 0 0 1 1 0 1 1 0 1 0 0 1 0 0 0 1 0 1 0 1 1 0 1 0</w:t>
      </w:r>
      <w:r>
        <w:br/>
      </w:r>
      <w:r>
        <w:rPr>
          <w:rStyle w:val="VerbatimChar"/>
        </w:rPr>
        <w:t>## [25093] 0 0 0 0 1 1 0 0 0 1 1 1 0 0 1 0 1 0 0 1 0 0 0 1 1 1 0 1 1 0 1 0 1 0 0 1</w:t>
      </w:r>
      <w:r>
        <w:br/>
      </w:r>
      <w:r>
        <w:rPr>
          <w:rStyle w:val="VerbatimChar"/>
        </w:rPr>
        <w:t>## [2512</w:t>
      </w:r>
      <w:r>
        <w:rPr>
          <w:rStyle w:val="VerbatimChar"/>
        </w:rPr>
        <w:t>9] 0 0 1 0 0 0 1 0 0 1 0 0 1 1 0 1 0 0 0 0 0 0 1 0 0 0 0 1 1 1 0 1 1 0 1 0</w:t>
      </w:r>
      <w:r>
        <w:br/>
      </w:r>
      <w:r>
        <w:rPr>
          <w:rStyle w:val="VerbatimChar"/>
        </w:rPr>
        <w:t>## [25165] 1 1 1 0 0 1 1 1 1 1 1 0 1 0 0 0 1 1 1 1 0 1 0 1 0 0 0 0 0 0 1 0 1 1 0 1</w:t>
      </w:r>
      <w:r>
        <w:br/>
      </w:r>
      <w:r>
        <w:rPr>
          <w:rStyle w:val="VerbatimChar"/>
        </w:rPr>
        <w:t>## [25201] 1 0 1 1 1 1 0 0 1 1 0 1 0 1 0 1 0 1 1 0 0 1 0 1 0 0 1 0 1 0 1 1 0 0 1 1</w:t>
      </w:r>
      <w:r>
        <w:br/>
      </w:r>
      <w:r>
        <w:rPr>
          <w:rStyle w:val="VerbatimChar"/>
        </w:rPr>
        <w:t xml:space="preserve">## [25237] 1 1 </w:t>
      </w:r>
      <w:r>
        <w:rPr>
          <w:rStyle w:val="VerbatimChar"/>
        </w:rPr>
        <w:t>1 0 0 0 0 1 0 0 1 0 1 1 0 1 1 0 1 1 1 0 0 0 0 1 0 0 0 0 0 1 0 0 0 1</w:t>
      </w:r>
      <w:r>
        <w:br/>
      </w:r>
      <w:r>
        <w:rPr>
          <w:rStyle w:val="VerbatimChar"/>
        </w:rPr>
        <w:t>## [25273] 1 1 0 1 0 1 1 1 1 0 1 1 0 0 0 0 0 1 0 1 1 0 0 0 0 0 0 0 0 0 1 0 0 0 0 0</w:t>
      </w:r>
      <w:r>
        <w:br/>
      </w:r>
      <w:r>
        <w:rPr>
          <w:rStyle w:val="VerbatimChar"/>
        </w:rPr>
        <w:t>## [25309] 1 0 0 0 0 0 0 1 0 0 0 1 0 0 0 0 0 0 1 1 1 1 0 0 0 0 1 0 1 0 0 0 1 1 1 0</w:t>
      </w:r>
      <w:r>
        <w:br/>
      </w:r>
      <w:r>
        <w:rPr>
          <w:rStyle w:val="VerbatimChar"/>
        </w:rPr>
        <w:t>## [25345] 0 0 1 0 1 1</w:t>
      </w:r>
      <w:r>
        <w:rPr>
          <w:rStyle w:val="VerbatimChar"/>
        </w:rPr>
        <w:t xml:space="preserve"> 0 0 0 1 1 0 0 1 0 0 0 0 1 0 0 1 1 1 1 1 0 1 1 1 1 0 1 0 0 1</w:t>
      </w:r>
      <w:r>
        <w:br/>
      </w:r>
      <w:r>
        <w:rPr>
          <w:rStyle w:val="VerbatimChar"/>
        </w:rPr>
        <w:t>## [25381] 0 0 0 0 1 1 1 0 0 0 0 1 0 0 0 0 1 1 0 0 0 1 0 1 0 1 1 1 0 0 0 0 0 1 1 0</w:t>
      </w:r>
      <w:r>
        <w:br/>
      </w:r>
      <w:r>
        <w:rPr>
          <w:rStyle w:val="VerbatimChar"/>
        </w:rPr>
        <w:t>## [25417] 1 1 1 1 0 1 1 0 0 0 0 0 0 0 0 0 0 0 0 1 1 0 0 0 1 0 1 0 1 1 1 1 0 1 1 1</w:t>
      </w:r>
      <w:r>
        <w:br/>
      </w:r>
      <w:r>
        <w:rPr>
          <w:rStyle w:val="VerbatimChar"/>
        </w:rPr>
        <w:t>## [25453] 0 1 1 0 1 0 1 0 0 0 0 0 1 0 0 1 1 0 1 0 1 0 1 0 0 0 0 1 1 0 0 1 1 0 1 0</w:t>
      </w:r>
      <w:r>
        <w:br/>
      </w:r>
      <w:r>
        <w:rPr>
          <w:rStyle w:val="VerbatimChar"/>
        </w:rPr>
        <w:t>## [25489] 1 0 1 1 1 0 0 1 1 0 0 1 1 1 1 1 0 1 0 1 1 0 0 0 0 1 1 1 0 1 0 0 0 1 0 0</w:t>
      </w:r>
      <w:r>
        <w:br/>
      </w:r>
      <w:r>
        <w:rPr>
          <w:rStyle w:val="VerbatimChar"/>
        </w:rPr>
        <w:t>## [25525] 1 0 1 0 0 0 0 0 0 1 1 0 1 1 0 1 0 1 1 1 0 1 0 1 0 0 0 1 0 1 1 0 0 0 0 0</w:t>
      </w:r>
      <w:r>
        <w:br/>
      </w:r>
      <w:r>
        <w:rPr>
          <w:rStyle w:val="VerbatimChar"/>
        </w:rPr>
        <w:t>## [255</w:t>
      </w:r>
      <w:r>
        <w:rPr>
          <w:rStyle w:val="VerbatimChar"/>
        </w:rPr>
        <w:t>61] 0 1 0 1 1 0 1 1 0 0 1 0 1 1 1 1 0 0 0 1 1 1 0 1 0 1 1 0 0 1 1 0 0 0 0 0</w:t>
      </w:r>
      <w:r>
        <w:br/>
      </w:r>
      <w:r>
        <w:rPr>
          <w:rStyle w:val="VerbatimChar"/>
        </w:rPr>
        <w:t>## [25597] 1 0 0 1 0 1 0 0 0 1 1 1 1 1 1 1 0 0 0 0 1 1 0 0 0 0 1 0 0 1 1 1 0 0 0 1</w:t>
      </w:r>
      <w:r>
        <w:br/>
      </w:r>
      <w:r>
        <w:rPr>
          <w:rStyle w:val="VerbatimChar"/>
        </w:rPr>
        <w:t>## [25633] 0 0 0 0 0 0 0 1 0 1 0 0 0 0 1 1 1 1 1 1 0 0 1 1 1 1 0 0 1 1 1 0 1 1 1 0</w:t>
      </w:r>
      <w:r>
        <w:br/>
      </w:r>
      <w:r>
        <w:rPr>
          <w:rStyle w:val="VerbatimChar"/>
        </w:rPr>
        <w:t>## [25669] 0 0</w:t>
      </w:r>
      <w:r>
        <w:rPr>
          <w:rStyle w:val="VerbatimChar"/>
        </w:rPr>
        <w:t xml:space="preserve"> 0 1 0 1 0 0 1 0 1 1 0 1 0 1 1 0 1 0 0 1 1 0 1 1 1 0 1 0 0 1 1 1 0 1</w:t>
      </w:r>
      <w:r>
        <w:br/>
      </w:r>
      <w:r>
        <w:rPr>
          <w:rStyle w:val="VerbatimChar"/>
        </w:rPr>
        <w:t>## [25705] 0 0 0 1 0 0 0 0 1 0 1 0 0 1 0 1 0 1 0 0 0 0 0 1 0 0 1 1 0 1 0 1 1 1 1 1</w:t>
      </w:r>
      <w:r>
        <w:br/>
      </w:r>
      <w:r>
        <w:rPr>
          <w:rStyle w:val="VerbatimChar"/>
        </w:rPr>
        <w:t>## [25741] 1 0 0 1 0 0 1 0 0 0 0 1 1 1 1 1 1 1 0 0 1 0 0 0 1 0 0 0 1 0 0 0 0 0 1 0</w:t>
      </w:r>
      <w:r>
        <w:br/>
      </w:r>
      <w:r>
        <w:rPr>
          <w:rStyle w:val="VerbatimChar"/>
        </w:rPr>
        <w:t xml:space="preserve">## [25777] 0 0 1 1 1 </w:t>
      </w:r>
      <w:r>
        <w:rPr>
          <w:rStyle w:val="VerbatimChar"/>
        </w:rPr>
        <w:t>0 1 0 1 0 1 1 1 1 1 1 0 0 1 0 1 1 0 1 0 0 1 1 1 0 0 0 1 0 1 0</w:t>
      </w:r>
      <w:r>
        <w:br/>
      </w:r>
      <w:r>
        <w:rPr>
          <w:rStyle w:val="VerbatimChar"/>
        </w:rPr>
        <w:t>## [25813] 0 0 1 0 0 0 0 1 0 0 0 0 1 0 0 0 1 0 0 1 0 1 1 1 0 0 0 1 0 0 1 1 0 1 1 1</w:t>
      </w:r>
      <w:r>
        <w:br/>
      </w:r>
      <w:r>
        <w:rPr>
          <w:rStyle w:val="VerbatimChar"/>
        </w:rPr>
        <w:t>## [25849] 1 0 0 1 1 0 0 0 0 0 0 0 0 0 0 1 1 1 0 0 0 0 0 1 1 0 0 0 0 0 0 1 1 0 0 1</w:t>
      </w:r>
      <w:r>
        <w:br/>
      </w:r>
      <w:r>
        <w:rPr>
          <w:rStyle w:val="VerbatimChar"/>
        </w:rPr>
        <w:t>## [25885] 1 0 1 0 0 0 0 1 0</w:t>
      </w:r>
      <w:r>
        <w:rPr>
          <w:rStyle w:val="VerbatimChar"/>
        </w:rPr>
        <w:t xml:space="preserve"> 1 1 1 1 0 0 0 1 1 1 0 1 0 1 1 0 1 1 0 1 0 1 0 1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25921] 0 0 0 0 0 1 1 0 1 0 0 0 1 1 0 1 0 1 0 1 0 0 1 0 1 1 0 1 0 1 1 0 1 1 0 0</w:t>
      </w:r>
      <w:r>
        <w:br/>
      </w:r>
      <w:r>
        <w:rPr>
          <w:rStyle w:val="VerbatimChar"/>
        </w:rPr>
        <w:t>## [25957] 1 0 1 0 0 0 0 1 1 0 1 1 1 0 1 0 1 1 0 1 1 0 0 0 0 1 0 0 1 0 1 1 1 1 0 0</w:t>
      </w:r>
      <w:r>
        <w:br/>
      </w:r>
      <w:r>
        <w:rPr>
          <w:rStyle w:val="VerbatimChar"/>
        </w:rPr>
        <w:t xml:space="preserve">## [25993] 1 1 0 0 0 0 0 1 0 0 0 0 </w:t>
      </w:r>
      <w:r>
        <w:rPr>
          <w:rStyle w:val="VerbatimChar"/>
        </w:rPr>
        <w:t>1 1 0 0 0 0 0 1 0 0 0 1 0 0 0 0 1 0 0 0 1 0 1 0</w:t>
      </w:r>
      <w:r>
        <w:br/>
      </w:r>
      <w:r>
        <w:rPr>
          <w:rStyle w:val="VerbatimChar"/>
        </w:rPr>
        <w:t>## [26029] 0 1 0 1 0 0 1 0 1 0 0 1 0 0 0 1 1 0 1 0 0 0 1 0 0 0 0 0 1 0 1 1 0 1 0 0</w:t>
      </w:r>
      <w:r>
        <w:br/>
      </w:r>
      <w:r>
        <w:rPr>
          <w:rStyle w:val="VerbatimChar"/>
        </w:rPr>
        <w:t>## [26065] 0 0 0 1 1 0 0 1 1 1 0 1 0 1 0 0 1 0 0 0 1 1 0 1 0 1 0 1 0 1 1 0 0 0 0 0</w:t>
      </w:r>
      <w:r>
        <w:br/>
      </w:r>
      <w:r>
        <w:rPr>
          <w:rStyle w:val="VerbatimChar"/>
        </w:rPr>
        <w:t>## [26101] 0 1 1 1 0 1 0 1 0 1 0 0 0 1 0 1</w:t>
      </w:r>
      <w:r>
        <w:rPr>
          <w:rStyle w:val="VerbatimChar"/>
        </w:rPr>
        <w:t xml:space="preserve"> 1 0 1 1 1 1 0 1 0 1 1 1 0 1 0 1 0 1 0 0</w:t>
      </w:r>
      <w:r>
        <w:br/>
      </w:r>
      <w:r>
        <w:rPr>
          <w:rStyle w:val="VerbatimChar"/>
        </w:rPr>
        <w:t>## [26137] 1 0 0 0 0 0 1 1 0 1 0 0 0 0 0 1 0 0 1 0 0 1 1 1 1 0 1 1 1 0 1 0 0 0 1 1</w:t>
      </w:r>
      <w:r>
        <w:br/>
      </w:r>
      <w:r>
        <w:rPr>
          <w:rStyle w:val="VerbatimChar"/>
        </w:rPr>
        <w:t>## [26173] 0 1 1 0 0 0 0 1 1 1 1 0 0 1 1 1 1 1 0 0 0 1 1 0 0 0 1 0 0 1 0 1 0 0 0 1</w:t>
      </w:r>
      <w:r>
        <w:br/>
      </w:r>
      <w:r>
        <w:rPr>
          <w:rStyle w:val="VerbatimChar"/>
        </w:rPr>
        <w:t xml:space="preserve">## [26209] 0 1 0 1 0 1 0 0 0 0 0 0 0 0 0 0 0 0 0 </w:t>
      </w:r>
      <w:r>
        <w:rPr>
          <w:rStyle w:val="VerbatimChar"/>
        </w:rPr>
        <w:t>0 0 1 1 0 1 0 1 1 0 0 1 1 1 1 0 0</w:t>
      </w:r>
      <w:r>
        <w:br/>
      </w:r>
      <w:r>
        <w:rPr>
          <w:rStyle w:val="VerbatimChar"/>
        </w:rPr>
        <w:t>## [26245] 0 0 0 1 1 1 0 0 0 0 0 1 0 0 0 0 0 1 1 0 1 0 1 0 1 0 1 1 0 1 0 0 0 1 0 1</w:t>
      </w:r>
      <w:r>
        <w:br/>
      </w:r>
      <w:r>
        <w:rPr>
          <w:rStyle w:val="VerbatimChar"/>
        </w:rPr>
        <w:t>## [26281] 1 0 1 1 0 0 1 1 1 1 1 1 1 0 0 1 1 0 0 0 1 0 1 0 1 0 1 1 1 1 0 0 1 0 0 0</w:t>
      </w:r>
      <w:r>
        <w:br/>
      </w:r>
      <w:r>
        <w:rPr>
          <w:rStyle w:val="VerbatimChar"/>
        </w:rPr>
        <w:t>## [26317] 1 0 0 0 0 0 1 0 1 1 1 1 0 1 0 0 0 0 1 1 0 0 1</w:t>
      </w:r>
      <w:r>
        <w:rPr>
          <w:rStyle w:val="VerbatimChar"/>
        </w:rPr>
        <w:t xml:space="preserve"> 0 0 0 0 1 1 0 0 1 1 0 1 0</w:t>
      </w:r>
      <w:r>
        <w:br/>
      </w:r>
      <w:r>
        <w:rPr>
          <w:rStyle w:val="VerbatimChar"/>
        </w:rPr>
        <w:t>## [26353] 0 1 0 0 0 0 1 0 1 0 0 0 0 1 1 0 1 1 1 0 1 0 0 0 1 0 0 0 1 0 0 1 0 0 0 0</w:t>
      </w:r>
      <w:r>
        <w:br/>
      </w:r>
      <w:r>
        <w:rPr>
          <w:rStyle w:val="VerbatimChar"/>
        </w:rPr>
        <w:t>## [26389] 0 1 1 1 0 0 1 0 1 0 1 1 1 0 0 0 0 0 1 0 1 1 1 0 1 1 0 1 1 1 0 0 1 0 0 1</w:t>
      </w:r>
      <w:r>
        <w:br/>
      </w:r>
      <w:r>
        <w:rPr>
          <w:rStyle w:val="VerbatimChar"/>
        </w:rPr>
        <w:t xml:space="preserve">## [26425] 0 1 0 0 0 0 0 1 1 0 0 0 1 1 1 1 0 1 0 1 0 1 1 1 0 0 </w:t>
      </w:r>
      <w:r>
        <w:rPr>
          <w:rStyle w:val="VerbatimChar"/>
        </w:rPr>
        <w:t>1 0 0 1 0 0 1 1 1 0</w:t>
      </w:r>
      <w:r>
        <w:br/>
      </w:r>
      <w:r>
        <w:rPr>
          <w:rStyle w:val="VerbatimChar"/>
        </w:rPr>
        <w:t>## [26461] 1 0 0 1 0 1 1 0 0 0 1 0 1 1 0 1 0 1 0 1 0 0 0 0 1 0 0 1 0 0 1 0 0 0 1 0</w:t>
      </w:r>
      <w:r>
        <w:br/>
      </w:r>
      <w:r>
        <w:rPr>
          <w:rStyle w:val="VerbatimChar"/>
        </w:rPr>
        <w:t>## [26497] 0 1 1 0 0 1 0 1 0 1 1 0 0 1 1 0 1 0 1 1 0 0 1 1 0 1 1 1 1 1 0 0 0 0 1 0</w:t>
      </w:r>
      <w:r>
        <w:br/>
      </w:r>
      <w:r>
        <w:rPr>
          <w:rStyle w:val="VerbatimChar"/>
        </w:rPr>
        <w:t>## [26533] 0 1 0 0 0 0 0 1 0 0 1 1 0 0 1 0 0 1 1 0 0 0 0 0 1 0 0 0 1 1</w:t>
      </w:r>
      <w:r>
        <w:rPr>
          <w:rStyle w:val="VerbatimChar"/>
        </w:rPr>
        <w:t xml:space="preserve"> 0 1 0 1 0 1</w:t>
      </w:r>
      <w:r>
        <w:br/>
      </w:r>
      <w:r>
        <w:rPr>
          <w:rStyle w:val="VerbatimChar"/>
        </w:rPr>
        <w:t>## [26569] 1 0 0 0 0 0 0 1 0 1 0 0 0 0 0 0 1 0 0 0 1 0 1 1 0 1 0 0 1 0 0 0 0 1 1 0</w:t>
      </w:r>
      <w:r>
        <w:br/>
      </w:r>
      <w:r>
        <w:rPr>
          <w:rStyle w:val="VerbatimChar"/>
        </w:rPr>
        <w:t>## [26605] 0 0 0 0 1 0 1 0 1 0 1 1 1 1 1 0 1 1 1 1 1 1 0 0 0 0 0 1 1 1 0 1 0 0 1 0</w:t>
      </w:r>
      <w:r>
        <w:br/>
      </w:r>
      <w:r>
        <w:rPr>
          <w:rStyle w:val="VerbatimChar"/>
        </w:rPr>
        <w:t xml:space="preserve">## [26641] 0 1 0 1 0 1 1 0 1 1 0 1 1 0 1 1 0 1 1 0 0 1 1 0 1 0 1 1 0 1 1 0 0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26677] 1 1 1 0 0 0 0 1 0 1 0 0 0 0 0 0 0 0 1 1 1 0 1 1 1 0 0 1 0 0 1 1 1 1 1 0</w:t>
      </w:r>
      <w:r>
        <w:br/>
      </w:r>
      <w:r>
        <w:rPr>
          <w:rStyle w:val="VerbatimChar"/>
        </w:rPr>
        <w:t>## [26713] 1 1 0 0 0 1 0 1 1 1 0 1 0 0 1 0 0 1 0 1 1 0 1 1 0 1 1 0 0 0 0 0 0 0 1 0</w:t>
      </w:r>
      <w:r>
        <w:br/>
      </w:r>
      <w:r>
        <w:rPr>
          <w:rStyle w:val="VerbatimChar"/>
        </w:rPr>
        <w:t>## [26749] 0 0 0 0 1 0 0 0 1 1 0 1 0 1 0 0 0 0 0 1 1 1 1 1 1 1 1 1 0 0 0 0 1 1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26785] 1 0 0 1 1 0 0 0 1 0 0 1 1 0 1 1 0 0 0 0 1 0 0 1 0 0 1 1 1 0 0 0 1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[26821] 0 0 0 0 1 1 1 0 1 0 1 0 0 1 0 1 1 1 0 1 0 0 0 0 1 1 0 0 1 0 0 0 1 1 0 0</w:t>
      </w:r>
      <w:r>
        <w:br/>
      </w:r>
      <w:r>
        <w:rPr>
          <w:rStyle w:val="VerbatimChar"/>
        </w:rPr>
        <w:t>## [26857] 0 1 1 1 1 0 1 1 1 0 1 1 1 0 0 1 1 1 0 1 0 0 0 1 0 1 0 0 1 1 0 0 0 1 0 0</w:t>
      </w:r>
      <w:r>
        <w:br/>
      </w:r>
      <w:r>
        <w:rPr>
          <w:rStyle w:val="VerbatimChar"/>
        </w:rPr>
        <w:t>## [2689</w:t>
      </w:r>
      <w:r>
        <w:rPr>
          <w:rStyle w:val="VerbatimChar"/>
        </w:rPr>
        <w:t>3] 0 1 0 0 0 0 1 0 0 1 0 0 1 1 1 0 0 0 0 1 1 1 0 1 0 0 0 1 0 0 1 1 0 0 0 0</w:t>
      </w:r>
      <w:r>
        <w:br/>
      </w:r>
      <w:r>
        <w:rPr>
          <w:rStyle w:val="VerbatimChar"/>
        </w:rPr>
        <w:t>## [26929] 1 1 1 0 0 1 0 0 0 0 0 0 0 1 0 0 0 0 0 0 0 1 0 0 0 0 1 0 0 0 1 0 0 0 0 0</w:t>
      </w:r>
      <w:r>
        <w:br/>
      </w:r>
      <w:r>
        <w:rPr>
          <w:rStyle w:val="VerbatimChar"/>
        </w:rPr>
        <w:t>## [26965] 0 0 1 0 1 0 0 1 0 1 0 1 1 0 0 1 0 1 0 1 0 1 0 0 0 0 1 1 0 0 0 0 0 1 1 1</w:t>
      </w:r>
      <w:r>
        <w:br/>
      </w:r>
      <w:r>
        <w:rPr>
          <w:rStyle w:val="VerbatimChar"/>
        </w:rPr>
        <w:t xml:space="preserve">## [27001] 0 1 </w:t>
      </w:r>
      <w:r>
        <w:rPr>
          <w:rStyle w:val="VerbatimChar"/>
        </w:rPr>
        <w:t>0 1 0 0 1 1 1 0 1 0 0 1 0 0 0 0 0 1 1 1 1 0 1 1 1 1 0 1 0 0 1 1 1 1</w:t>
      </w:r>
      <w:r>
        <w:br/>
      </w:r>
      <w:r>
        <w:rPr>
          <w:rStyle w:val="VerbatimChar"/>
        </w:rPr>
        <w:t>## [27037] 1 1 1 0 0 1 1 1 1 1 0 1 0 0 0 0 0 1 1 0 1 0 1 1 0 0 0 0 1 1 0 1 1 1 1 1</w:t>
      </w:r>
      <w:r>
        <w:br/>
      </w:r>
      <w:r>
        <w:rPr>
          <w:rStyle w:val="VerbatimChar"/>
        </w:rPr>
        <w:t>## [27073] 1 0 1 0 0 0 0 1 0 0 0 0 0 0 1 1 1 0 1 0 0 0 0 1 0 0 1 0 0 0 0 1 1 0 0 0</w:t>
      </w:r>
      <w:r>
        <w:br/>
      </w:r>
      <w:r>
        <w:rPr>
          <w:rStyle w:val="VerbatimChar"/>
        </w:rPr>
        <w:t>## [27109] 1 0 0 0 0 0</w:t>
      </w:r>
      <w:r>
        <w:rPr>
          <w:rStyle w:val="VerbatimChar"/>
        </w:rPr>
        <w:t xml:space="preserve"> 0 0 0 0 1 0 1 0 0 1 1 0 1 0 0 0 1 1 0 0 0 1 0 0 0 1 0 0 0 1</w:t>
      </w:r>
      <w:r>
        <w:br/>
      </w:r>
      <w:r>
        <w:rPr>
          <w:rStyle w:val="VerbatimChar"/>
        </w:rPr>
        <w:t>## [27145] 0 1 0 0 1 0 0 0 1 0 0 1 0 0 1 1 1 1 0 1 0 1 0 0 1 0 0 1 0 1 0 1 1 0 1 1</w:t>
      </w:r>
      <w:r>
        <w:br/>
      </w:r>
      <w:r>
        <w:rPr>
          <w:rStyle w:val="VerbatimChar"/>
        </w:rPr>
        <w:t>## [27181] 1 0 0 0 0 0 0 0 0 0 0 1 1 0 1 0 1 0 0 0 1 1 0 1 0 1 0 1 1 1 1 1 1 0 0 1</w:t>
      </w:r>
      <w:r>
        <w:br/>
      </w:r>
      <w:r>
        <w:rPr>
          <w:rStyle w:val="VerbatimChar"/>
        </w:rPr>
        <w:t xml:space="preserve">## [27217] 1 0 1 1 0 0 0 1 0 </w:t>
      </w:r>
      <w:r>
        <w:rPr>
          <w:rStyle w:val="VerbatimChar"/>
        </w:rPr>
        <w:t>1 1 0 1 1 0 1 0 0 0 1 0 0 1 1 1 0 0 0 0 1 1 0 0 1 0 0</w:t>
      </w:r>
      <w:r>
        <w:br/>
      </w:r>
      <w:r>
        <w:rPr>
          <w:rStyle w:val="VerbatimChar"/>
        </w:rPr>
        <w:t>## [27253] 1 1 1 0 1 0 0 1 1 0 1 0 1 1 1 1 0 0 1 0 1 0 0 0 1 1 1 1 0 1 1 1 1 1 0 1</w:t>
      </w:r>
      <w:r>
        <w:br/>
      </w:r>
      <w:r>
        <w:rPr>
          <w:rStyle w:val="VerbatimChar"/>
        </w:rPr>
        <w:t>## [27289] 0 0 0 1 0 1 0 0 0 1 0 1 0 0 0 0 1 1 0 1 1 0 1 1 0 0 0 1 1 0 1 0 0 1 1 1</w:t>
      </w:r>
      <w:r>
        <w:br/>
      </w:r>
      <w:r>
        <w:rPr>
          <w:rStyle w:val="VerbatimChar"/>
        </w:rPr>
        <w:t>## [27325] 1 0 1 1 0 0 0 1 1 0 0 1 1 1 0 0 1 1 0 1 0 0 1 1 0 1 0 0 1 1 0 1 1 0 0 1</w:t>
      </w:r>
      <w:r>
        <w:br/>
      </w:r>
      <w:r>
        <w:rPr>
          <w:rStyle w:val="VerbatimChar"/>
        </w:rPr>
        <w:t>## [27361] 0 1 0 1 1 0 1 0 0 0 0 1 1 0 0 0 0 0 1 0 0 0 0 0 1 1 0 0 1 0 1 0 1 0 0 0</w:t>
      </w:r>
      <w:r>
        <w:br/>
      </w:r>
      <w:r>
        <w:rPr>
          <w:rStyle w:val="VerbatimChar"/>
        </w:rPr>
        <w:t>## [273</w:t>
      </w:r>
      <w:r>
        <w:rPr>
          <w:rStyle w:val="VerbatimChar"/>
        </w:rPr>
        <w:t>97] 0 1 0 1 1 0 0 0 0 0 0 1 0 0 0 1 1 1 0 1 1 0 0 0 1 1 0 0 0 0 1 0 0 1 0 1</w:t>
      </w:r>
      <w:r>
        <w:br/>
      </w:r>
      <w:r>
        <w:rPr>
          <w:rStyle w:val="VerbatimChar"/>
        </w:rPr>
        <w:t>## [27433] 0 0 1 1 0 1 0 0 0 0 0 0 0 1 0 1 0 0 0 0 1 0 1 0 1 0 1 1 0 0 0 1 0 1 1 0</w:t>
      </w:r>
      <w:r>
        <w:br/>
      </w:r>
      <w:r>
        <w:rPr>
          <w:rStyle w:val="VerbatimChar"/>
        </w:rPr>
        <w:t>## [27469] 0 1 1 1 0 0 0 1 0 0 0 0 0 0 1 0 1 1 0 1 1 1 1 1 1 0 0 0 1 0 1 1 1 0 0 0</w:t>
      </w:r>
      <w:r>
        <w:br/>
      </w:r>
      <w:r>
        <w:rPr>
          <w:rStyle w:val="VerbatimChar"/>
        </w:rPr>
        <w:t>## [27505] 1 1</w:t>
      </w:r>
      <w:r>
        <w:rPr>
          <w:rStyle w:val="VerbatimChar"/>
        </w:rPr>
        <w:t xml:space="preserve"> 1 1 0 0 1 1 0 1 0 1 0 0 0 0 0 0 0 0 0 0 0 0 0 0 1 0 0 0 1 1 1 1 0 0</w:t>
      </w:r>
      <w:r>
        <w:br/>
      </w:r>
      <w:r>
        <w:rPr>
          <w:rStyle w:val="VerbatimChar"/>
        </w:rPr>
        <w:t>## [27541] 1 0 1 0 0 0 1 0 0 1 0 1 1 0 1 1 0 0 0 0 1 1 1 0 1 0 0 0 0 1 0 1 0 0 0 1</w:t>
      </w:r>
      <w:r>
        <w:br/>
      </w:r>
      <w:r>
        <w:rPr>
          <w:rStyle w:val="VerbatimChar"/>
        </w:rPr>
        <w:t>## [27577] 0 0 1 0 0 1 1 0 0 1 0 0 1 1 0 0 0 0 0 0 1 0 0 0 1 1 1 0 0 1 1 0 0 0 1 0</w:t>
      </w:r>
      <w:r>
        <w:br/>
      </w:r>
      <w:r>
        <w:rPr>
          <w:rStyle w:val="VerbatimChar"/>
        </w:rPr>
        <w:t xml:space="preserve">## [27613] 0 0 0 1 1 </w:t>
      </w:r>
      <w:r>
        <w:rPr>
          <w:rStyle w:val="VerbatimChar"/>
        </w:rPr>
        <w:t>1 0 1 0 1 1 1 0 0 1 0 1 1 1 1 1 0 0 1 0 1 0 1 0 1 1 0 0 1 0 0</w:t>
      </w:r>
      <w:r>
        <w:br/>
      </w:r>
      <w:r>
        <w:rPr>
          <w:rStyle w:val="VerbatimChar"/>
        </w:rPr>
        <w:t>## [27649] 0 1 0 0 0 0 1 0 1 1 1 0 0 0 0 0 1 0 1 0 0 0 0 0 1 0 1 1 1 0 1 0 0 1 0 1</w:t>
      </w:r>
      <w:r>
        <w:br/>
      </w:r>
      <w:r>
        <w:rPr>
          <w:rStyle w:val="VerbatimChar"/>
        </w:rPr>
        <w:t xml:space="preserve">## [27685] 1 1 0 1 0 0 0 0 0 1 0 0 0 0 1 0 0 0 1 0 0 0 0 1 1 1 0 0 0 0 1 1 1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[27721] 1 0 1 1 1 1 0 0 0</w:t>
      </w:r>
      <w:r>
        <w:rPr>
          <w:rStyle w:val="VerbatimChar"/>
        </w:rPr>
        <w:t xml:space="preserve"> 0 0 0 0 0 0 0 0 0 1 1 1 1 1 0 0 1 0 0 1 1 1 0 1 1 1 1</w:t>
      </w:r>
      <w:r>
        <w:br/>
      </w:r>
      <w:r>
        <w:rPr>
          <w:rStyle w:val="VerbatimChar"/>
        </w:rPr>
        <w:t>## [27757] 0 1 0 0 1 1 1 0 0 0 1 1 1 0 1 0 1 0 0 0 0 1 0 1 1 0 1 1 0 1 1 1 0 1 0 0</w:t>
      </w:r>
      <w:r>
        <w:br/>
      </w:r>
      <w:r>
        <w:rPr>
          <w:rStyle w:val="VerbatimChar"/>
        </w:rPr>
        <w:t>## [27793] 1 0 0 1 0 1 0 1 0 0 1 1 0 0 1 0 0 0 0 1 0 0 0 0 0 0 0 0 0 1 1 0 0 0 1 1</w:t>
      </w:r>
      <w:r>
        <w:br/>
      </w:r>
      <w:r>
        <w:rPr>
          <w:rStyle w:val="VerbatimChar"/>
        </w:rPr>
        <w:t xml:space="preserve">## [27829] 0 0 0 0 0 1 0 0 1 0 1 0 </w:t>
      </w:r>
      <w:r>
        <w:rPr>
          <w:rStyle w:val="VerbatimChar"/>
        </w:rPr>
        <w:t>1 1 0 1 0 0 1 0 0 1 0 0 1 0 0 1 0 0 1 0 0 0 1 0</w:t>
      </w:r>
      <w:r>
        <w:br/>
      </w:r>
      <w:r>
        <w:rPr>
          <w:rStyle w:val="VerbatimChar"/>
        </w:rPr>
        <w:t>## [27865] 1 1 1 0 1 1 1 1 1 0 1 0 0 1 0 0 1 1 1 1 0 0 1 0 0 0 0 1 0 0 0 1 1 1 1 0</w:t>
      </w:r>
      <w:r>
        <w:br/>
      </w:r>
      <w:r>
        <w:rPr>
          <w:rStyle w:val="VerbatimChar"/>
        </w:rPr>
        <w:t>## [27901] 0 1 0 1 0 1 1 0 0 0 1 1 1 1 1 1 1 0 1 0 1 0 1 0 1 0 0 0 1 1 1 0 1 0 0 1</w:t>
      </w:r>
      <w:r>
        <w:br/>
      </w:r>
      <w:r>
        <w:rPr>
          <w:rStyle w:val="VerbatimChar"/>
        </w:rPr>
        <w:t>## [27937] 0 0 0 0 0 0 1 1 1 0 0 0 1 0 1 0</w:t>
      </w:r>
      <w:r>
        <w:rPr>
          <w:rStyle w:val="VerbatimChar"/>
        </w:rPr>
        <w:t xml:space="preserve"> 1 0 1 1 0 1 1 0 1 1 0 0 0 1 1 1 0 0 0 1</w:t>
      </w:r>
      <w:r>
        <w:br/>
      </w:r>
      <w:r>
        <w:rPr>
          <w:rStyle w:val="VerbatimChar"/>
        </w:rPr>
        <w:t>## [27973] 0 0 1 1 1 0 0 1 0 0 0 1 0 1 0 1 1 0 0 0 0 0 1 0 0 1 1 1 1 0 0 0 0 0 1 0</w:t>
      </w:r>
      <w:r>
        <w:br/>
      </w:r>
      <w:r>
        <w:rPr>
          <w:rStyle w:val="VerbatimChar"/>
        </w:rPr>
        <w:t>## [28009] 0 0 0 1 1 0 1 1 0 0 1 0 0 0 0 0 1 1 0 1 1 1 0 1 1 1 1 0 0 1 1 0 1 1 0 0</w:t>
      </w:r>
      <w:r>
        <w:br/>
      </w:r>
      <w:r>
        <w:rPr>
          <w:rStyle w:val="VerbatimChar"/>
        </w:rPr>
        <w:t xml:space="preserve">## [28045] 1 1 1 0 0 1 1 1 1 1 0 1 0 1 1 1 0 1 0 </w:t>
      </w:r>
      <w:r>
        <w:rPr>
          <w:rStyle w:val="VerbatimChar"/>
        </w:rPr>
        <w:t>0 0 1 1 0 0 0 0 1 0 0 0 1 1 1 0 0</w:t>
      </w:r>
      <w:r>
        <w:br/>
      </w:r>
      <w:r>
        <w:rPr>
          <w:rStyle w:val="VerbatimChar"/>
        </w:rPr>
        <w:t>## [28081] 0 1 1 1 0 1 0 0 0 1 0 0 0 0 0 1 0 1 0 1 1 0 1 1 0 0 1 0 0 1 0 1 1 1 1 1</w:t>
      </w:r>
      <w:r>
        <w:br/>
      </w:r>
      <w:r>
        <w:rPr>
          <w:rStyle w:val="VerbatimChar"/>
        </w:rPr>
        <w:t>## [28117] 0 0 1 0 1 0 1 0 0 0 1 1 1 0 0 0 1 0 1 0 0 0 0 0 1 1 1 1 0 0 0 0 1 0 0 0</w:t>
      </w:r>
      <w:r>
        <w:br/>
      </w:r>
      <w:r>
        <w:rPr>
          <w:rStyle w:val="VerbatimChar"/>
        </w:rPr>
        <w:t>## [28153] 1 1 1 0 0 1 0 0 0 0 1 0 1 0 1 0 1 0 0 0 0 1 0</w:t>
      </w:r>
      <w:r>
        <w:rPr>
          <w:rStyle w:val="VerbatimChar"/>
        </w:rPr>
        <w:t xml:space="preserve"> 0 0 0 1 1 1 1 0 1 1 1 1 1</w:t>
      </w:r>
      <w:r>
        <w:br/>
      </w:r>
      <w:r>
        <w:rPr>
          <w:rStyle w:val="VerbatimChar"/>
        </w:rPr>
        <w:t>## [28189] 1 1 0 1 1 1 0 0 0 1 0 1 1 0 0 0 1 1 0 0 1 1 1 1 0 0 0 1 0 1 0 1 0 0 1 1</w:t>
      </w:r>
      <w:r>
        <w:br/>
      </w:r>
      <w:r>
        <w:rPr>
          <w:rStyle w:val="VerbatimChar"/>
        </w:rPr>
        <w:t>## [28225] 0 1 1 0 1 0 0 1 1 1 0 1 0 0 1 0 0 1 1 0 1 0 0 1 0 1 0 1 0 1 0 0 1 1 0 0</w:t>
      </w:r>
      <w:r>
        <w:br/>
      </w:r>
      <w:r>
        <w:rPr>
          <w:rStyle w:val="VerbatimChar"/>
        </w:rPr>
        <w:t xml:space="preserve">## [28261] 1 1 1 1 1 0 1 0 1 1 1 0 1 0 1 1 0 0 0 1 1 0 0 1 1 0 </w:t>
      </w:r>
      <w:r>
        <w:rPr>
          <w:rStyle w:val="VerbatimChar"/>
        </w:rPr>
        <w:t>0 1 1 0 1 1 1 1 1 0</w:t>
      </w:r>
      <w:r>
        <w:br/>
      </w:r>
      <w:r>
        <w:rPr>
          <w:rStyle w:val="VerbatimChar"/>
        </w:rPr>
        <w:t>## [28297] 1 1 0 0 0 1 0 0 0 0 0 0 1 0 1 1 1 0 1 0 0 0 0 1 1 0 0 1 1 0 1 1 1 1 0 0</w:t>
      </w:r>
      <w:r>
        <w:br/>
      </w:r>
      <w:r>
        <w:rPr>
          <w:rStyle w:val="VerbatimChar"/>
        </w:rPr>
        <w:t>## [28333] 0 0 0 0 0 0 0 1 0 1 1 1 1 1 1 0 1 1 0 0 1 0 1 1 1 0 0 1 1 0 0 0 1 0 0 0</w:t>
      </w:r>
      <w:r>
        <w:br/>
      </w:r>
      <w:r>
        <w:rPr>
          <w:rStyle w:val="VerbatimChar"/>
        </w:rPr>
        <w:t>## [28369] 0 0 0 0 1 0 0 0 0 1 0 1 1 1 1 1 1 0 0 1 0 0 1 0 0 1 1 0 1 1</w:t>
      </w:r>
      <w:r>
        <w:rPr>
          <w:rStyle w:val="VerbatimChar"/>
        </w:rPr>
        <w:t xml:space="preserve"> 1 0 0 1 0 0</w:t>
      </w:r>
      <w:r>
        <w:br/>
      </w:r>
      <w:r>
        <w:rPr>
          <w:rStyle w:val="VerbatimChar"/>
        </w:rPr>
        <w:t>## [28405] 0 0 0 1 0 0 1 0 0 0 1 1 1 0 0 1 1 0 0 0 0 0 1 0 0 1 1 0 0 1 1 1 0 0 1 1</w:t>
      </w:r>
      <w:r>
        <w:br/>
      </w:r>
      <w:r>
        <w:rPr>
          <w:rStyle w:val="VerbatimChar"/>
        </w:rPr>
        <w:t>## [28441] 0 0 0 1 0 1 1 0 0 1 1 1 0 1 0 1 1 1 0 1 0 0 0 1 0 0 1 0 0 0 0 1 0 0 1 0</w:t>
      </w:r>
      <w:r>
        <w:br/>
      </w:r>
      <w:r>
        <w:rPr>
          <w:rStyle w:val="VerbatimChar"/>
        </w:rPr>
        <w:t xml:space="preserve">## [28477] 0 0 0 1 0 1 1 1 0 0 0 0 0 1 1 0 1 0 1 1 0 0 1 1 1 0 1 1 0 0 1 0 0 </w:t>
      </w:r>
      <w:r>
        <w:rPr>
          <w:rStyle w:val="VerbatimChar"/>
        </w:rPr>
        <w:t>1 0 1</w:t>
      </w:r>
      <w:r>
        <w:br/>
      </w:r>
      <w:r>
        <w:rPr>
          <w:rStyle w:val="VerbatimChar"/>
        </w:rPr>
        <w:t>## [28513] 0 0 0 0 1 1 0 1 0 1 0 0 0 1 0 1 0 1 1 0 1 0 1 1 0 0 1 0 1 0 1 0 1 0 1 1</w:t>
      </w:r>
      <w:r>
        <w:br/>
      </w:r>
      <w:r>
        <w:rPr>
          <w:rStyle w:val="VerbatimChar"/>
        </w:rPr>
        <w:t>## [28549] 0 1 0 1 1 1 0 0 0 1 0 1 1 1 1 0 0 0 0 1 0 0 0 0 0 1 1 0 1 0 0 0 1 0 0 1</w:t>
      </w:r>
      <w:r>
        <w:br/>
      </w:r>
      <w:r>
        <w:rPr>
          <w:rStyle w:val="VerbatimChar"/>
        </w:rPr>
        <w:t xml:space="preserve">## [28585] 0 0 0 0 1 1 0 1 0 1 1 1 1 0 1 1 0 0 0 0 1 1 1 1 0 0 0 1 1 0 1 1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8621] 0 0 0 1 0 1 1 0 1 0 0 0 1 1 1 1 0 1 0 1 1 1 0 1 0 0 1 1 1 0 0 1 1 1 1 0</w:t>
      </w:r>
      <w:r>
        <w:br/>
      </w:r>
      <w:r>
        <w:rPr>
          <w:rStyle w:val="VerbatimChar"/>
        </w:rPr>
        <w:t>## [28657] 1 0 1 0 1 0 0 1 1 0 1 0 0 0 0 0 1 1 1 0 0 0 1 0 0 0 0 0 0 0 1 1 1 0 0 0</w:t>
      </w:r>
      <w:r>
        <w:br/>
      </w:r>
      <w:r>
        <w:rPr>
          <w:rStyle w:val="VerbatimChar"/>
        </w:rPr>
        <w:t>## [28693] 0 0 1 0 1 0 0 0 0 0 0 0 1 0 0 0 0 0 0 0 1 0 1 1 0 0 1 0 1 0 0 0 0 1 0 0</w:t>
      </w:r>
      <w:r>
        <w:br/>
      </w:r>
      <w:r>
        <w:rPr>
          <w:rStyle w:val="VerbatimChar"/>
        </w:rPr>
        <w:t>## [2872</w:t>
      </w:r>
      <w:r>
        <w:rPr>
          <w:rStyle w:val="VerbatimChar"/>
        </w:rPr>
        <w:t>9] 0 1 0 0 0 1 0 1 1 1 1 1 0 0 1 0 0 0 0 0 1 1 1 1 0 0 0 1 0 0 1 0 1 0 1 1</w:t>
      </w:r>
      <w:r>
        <w:br/>
      </w:r>
      <w:r>
        <w:rPr>
          <w:rStyle w:val="VerbatimChar"/>
        </w:rPr>
        <w:t>## [28765] 1 1 0 0 0 1 0 1 1 0 0 1 0 0 0 0 1 1 1 0 1 0 0 1 1 1 1 1 1 1 1 0 0 1 1 0</w:t>
      </w:r>
      <w:r>
        <w:br/>
      </w:r>
      <w:r>
        <w:rPr>
          <w:rStyle w:val="VerbatimChar"/>
        </w:rPr>
        <w:t>## [28801] 1 1 0 0 0 0 0 1 1 1 1 0 0 0 1 0 1 1 1 1 0 0 1 0 1 0 1 0 0 0 0 1 1 0 1 1</w:t>
      </w:r>
      <w:r>
        <w:br/>
      </w:r>
      <w:r>
        <w:rPr>
          <w:rStyle w:val="VerbatimChar"/>
        </w:rPr>
        <w:t xml:space="preserve">## [28837] 0 0 </w:t>
      </w:r>
      <w:r>
        <w:rPr>
          <w:rStyle w:val="VerbatimChar"/>
        </w:rPr>
        <w:t>1 0 0 1 0 1 0 0 0 0 1 0 0 0 0 1 1 1 0 1 0 1 1 1 0 0 0 0 1 0 0 1 0 0</w:t>
      </w:r>
      <w:r>
        <w:br/>
      </w:r>
      <w:r>
        <w:rPr>
          <w:rStyle w:val="VerbatimChar"/>
        </w:rPr>
        <w:t>## [28873] 1 0 0 1 0 0 0 0 0 0 0 0 0 0 0 1 1 1 1 1 1 0 1 1 0 1 1 1 1 1 0 0 0 0 1 1</w:t>
      </w:r>
      <w:r>
        <w:br/>
      </w:r>
      <w:r>
        <w:rPr>
          <w:rStyle w:val="VerbatimChar"/>
        </w:rPr>
        <w:t>## [28909] 0 0 1 0 0 1 1 1 0 1 0 1 1 0 1 0 0 0 1 1 1 0 0 0 0 0 0 0 1 1 0 0 1 0 1 0</w:t>
      </w:r>
      <w:r>
        <w:br/>
      </w:r>
      <w:r>
        <w:rPr>
          <w:rStyle w:val="VerbatimChar"/>
        </w:rPr>
        <w:t>## [28945] 1 0 1 0 1 0</w:t>
      </w:r>
      <w:r>
        <w:rPr>
          <w:rStyle w:val="VerbatimChar"/>
        </w:rPr>
        <w:t xml:space="preserve"> 0 0 1 1 0 0 1 1 0 0 0 1 0 0 0 1 1 0 1 1 0 0 1 1 1 0 1 1 0 0</w:t>
      </w:r>
      <w:r>
        <w:br/>
      </w:r>
      <w:r>
        <w:rPr>
          <w:rStyle w:val="VerbatimChar"/>
        </w:rPr>
        <w:t>## [28981] 0 1 0 1 0 1 0 1 0 0 0 1 1 0 0 1 0 1 1 1 0 0 1 0 1 0 0 1 0 0 0 1 0 0 0 1</w:t>
      </w:r>
      <w:r>
        <w:br/>
      </w:r>
      <w:r>
        <w:rPr>
          <w:rStyle w:val="VerbatimChar"/>
        </w:rPr>
        <w:t>## [29017] 1 0 0 0 0 0 0 0 1 0 0 0 0 1 0 0 1 1 1 0 0 0 1 1 0 1 1 0 1 0 0 0 1 0 0 0</w:t>
      </w:r>
      <w:r>
        <w:br/>
      </w:r>
      <w:r>
        <w:rPr>
          <w:rStyle w:val="VerbatimChar"/>
        </w:rPr>
        <w:t>## [29053] 0 0 1 0 1 0 0 0 1 0 1 1 1 1 0 0 0 0 0 0 0 0 0 0 1 0 1 0 1 0 1 0 1 1 1 0</w:t>
      </w:r>
      <w:r>
        <w:br/>
      </w:r>
      <w:r>
        <w:rPr>
          <w:rStyle w:val="VerbatimChar"/>
        </w:rPr>
        <w:t>## [29089] 1 0 0 0 0 1 1 0 0 1 0 1 0 1 0 1 1 0 0 1 0 0 0 0 1 0 0 1 1 1 0 1 0 0 1 0</w:t>
      </w:r>
      <w:r>
        <w:br/>
      </w:r>
      <w:r>
        <w:rPr>
          <w:rStyle w:val="VerbatimChar"/>
        </w:rPr>
        <w:t>## [29125] 1 0 0 1 1 1 1 0 0 1 1 0 0 0 1 0 0 0 0 0 1 0 0 0 1 0 1 0 0 1 1 0 0 1 0 1</w:t>
      </w:r>
      <w:r>
        <w:br/>
      </w:r>
      <w:r>
        <w:rPr>
          <w:rStyle w:val="VerbatimChar"/>
        </w:rPr>
        <w:t>## [291</w:t>
      </w:r>
      <w:r>
        <w:rPr>
          <w:rStyle w:val="VerbatimChar"/>
        </w:rPr>
        <w:t>61] 0 0 1 0 0 1 1 1 1 1 0 1 1 1 0 1 1 1 0 1 1 0 1 1 0 0 0 0 0 1 1 1 0 1 1 1</w:t>
      </w:r>
      <w:r>
        <w:br/>
      </w:r>
      <w:r>
        <w:rPr>
          <w:rStyle w:val="VerbatimChar"/>
        </w:rPr>
        <w:t>## [29197] 1 1 0 0 1 0 0 1 1 0 0 0 1 1 1 0 1 1 0 0 0 1 1 1 0 0 0 1 1 0 0 1 1 0 1 1</w:t>
      </w:r>
      <w:r>
        <w:br/>
      </w:r>
      <w:r>
        <w:rPr>
          <w:rStyle w:val="VerbatimChar"/>
        </w:rPr>
        <w:t>## [29233] 1 0 0 0 0 1 0 1 1 1 0 0 1 0 0 0 0 1 0 0 0 1 0 1 1 1 1 0 0 0 0 0 1 0 1 1</w:t>
      </w:r>
      <w:r>
        <w:br/>
      </w:r>
      <w:r>
        <w:rPr>
          <w:rStyle w:val="VerbatimChar"/>
        </w:rPr>
        <w:t>## [29269] 0 1</w:t>
      </w:r>
      <w:r>
        <w:rPr>
          <w:rStyle w:val="VerbatimChar"/>
        </w:rPr>
        <w:t xml:space="preserve"> 1 1 1 1 1 0 1 0 1 1 0 1 0 0 0 1 0 0 1 1 0 0 0 0 0 0 0 1 0 0 0 1 0 0</w:t>
      </w:r>
      <w:r>
        <w:br/>
      </w:r>
      <w:r>
        <w:rPr>
          <w:rStyle w:val="VerbatimChar"/>
        </w:rPr>
        <w:t>## [29305] 0 0 1 0 0 1 0 0 1 0 0 0 1 0 1 0 1 0 0 1 1 1 1 1 1 0 0 0 0 0 0 0 0 1 0 1</w:t>
      </w:r>
      <w:r>
        <w:br/>
      </w:r>
      <w:r>
        <w:rPr>
          <w:rStyle w:val="VerbatimChar"/>
        </w:rPr>
        <w:t>## [29341] 0 1 1 0 1 0 0 0 0 1 0 0 0 0 1 0 1 0 0 1 0 1 1 1 1 0 0 1 0 1 1 0 1 1 0 1</w:t>
      </w:r>
      <w:r>
        <w:br/>
      </w:r>
      <w:r>
        <w:rPr>
          <w:rStyle w:val="VerbatimChar"/>
        </w:rPr>
        <w:t xml:space="preserve">## [29377] 0 0 0 1 1 </w:t>
      </w:r>
      <w:r>
        <w:rPr>
          <w:rStyle w:val="VerbatimChar"/>
        </w:rPr>
        <w:t>0 0 1 1 1 1 1 1 0 0 1 0 1 1 1 1 1 0 1 1 1 1 0 0 1 0 1 1 1 1 0</w:t>
      </w:r>
      <w:r>
        <w:br/>
      </w:r>
      <w:r>
        <w:rPr>
          <w:rStyle w:val="VerbatimChar"/>
        </w:rPr>
        <w:t>## [29413] 1 0 0 1 1 0 1 1 0 0 0 1 0 1 1 0 1 0 1 0 0 1 1 0 0 1 0 0 0 0 1 0 0 0 1 0</w:t>
      </w:r>
      <w:r>
        <w:br/>
      </w:r>
      <w:r>
        <w:rPr>
          <w:rStyle w:val="VerbatimChar"/>
        </w:rPr>
        <w:t>## [29449] 0 1 1 0 1 1 0 0 1 1 1 0 0 1 0 1 1 1 0 0 1 1 1 0 1 0 1 1 0 0 1 1 1 0 0 0</w:t>
      </w:r>
      <w:r>
        <w:br/>
      </w:r>
      <w:r>
        <w:rPr>
          <w:rStyle w:val="VerbatimChar"/>
        </w:rPr>
        <w:t>## [29485] 0 0 1 1 1 1 1 0 0</w:t>
      </w:r>
      <w:r>
        <w:rPr>
          <w:rStyle w:val="VerbatimChar"/>
        </w:rPr>
        <w:t xml:space="preserve"> 1 1 1 0 0 1 0 1 0 0 1 1 1 0 0 1 0 0 0 0 0 0 1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29521] 1 1 0 1 0 0 0 0 0 0 0 1 1 1 0 0 0 0 1 1 0 0 1 0 1 0 1 1 0 1 1 1 0 0 0 0</w:t>
      </w:r>
      <w:r>
        <w:br/>
      </w:r>
      <w:r>
        <w:rPr>
          <w:rStyle w:val="VerbatimChar"/>
        </w:rPr>
        <w:t>## [29557] 1 0 0 0 1 1 0 0 1 1 0 1 1 0 1 0 1 0 1 1 1 1 0 0 0 1 0 1 0 0 0 0 0 1 1 1</w:t>
      </w:r>
      <w:r>
        <w:br/>
      </w:r>
      <w:r>
        <w:rPr>
          <w:rStyle w:val="VerbatimChar"/>
        </w:rPr>
        <w:t xml:space="preserve">## [29593] 1 0 1 0 0 1 1 0 1 0 1 0 </w:t>
      </w:r>
      <w:r>
        <w:rPr>
          <w:rStyle w:val="VerbatimChar"/>
        </w:rPr>
        <w:t>0 0 0 0 0 0 0 1 0 0 1 1 0 1 0 1 1 0 1 0 0 0 0 1</w:t>
      </w:r>
      <w:r>
        <w:br/>
      </w:r>
      <w:r>
        <w:rPr>
          <w:rStyle w:val="VerbatimChar"/>
        </w:rPr>
        <w:t>## [29629] 0 0 0 1 1 0 0 0 0 1 1 0 0 0 1 1 0 1 0 0 1 0 0 0 0 0 0 1 0 0 1 0 0 1 1 1</w:t>
      </w:r>
      <w:r>
        <w:br/>
      </w:r>
      <w:r>
        <w:rPr>
          <w:rStyle w:val="VerbatimChar"/>
        </w:rPr>
        <w:t>## [29665] 0 1 0 0 1 0 1 1 1 0 1 1 0 1 0 0 0 1 1 1 0 0 0 0 0 0 0 1 0 1 0 1 0 0 0 1</w:t>
      </w:r>
      <w:r>
        <w:br/>
      </w:r>
      <w:r>
        <w:rPr>
          <w:rStyle w:val="VerbatimChar"/>
        </w:rPr>
        <w:t>## [29701] 0 0 1 0 1 1 0 0 1 0 0 0 1 0 1 0</w:t>
      </w:r>
      <w:r>
        <w:rPr>
          <w:rStyle w:val="VerbatimChar"/>
        </w:rPr>
        <w:t xml:space="preserve"> 1 0 1 1 0 0 0 0 0 0 0 0 0 0 0 0 1 0 0 0</w:t>
      </w:r>
      <w:r>
        <w:br/>
      </w:r>
      <w:r>
        <w:rPr>
          <w:rStyle w:val="VerbatimChar"/>
        </w:rPr>
        <w:t>## [29737] 0 1 1 0 0 0 0 0 1 0 1 1 1 0 0 1 0 0 0 0 1 1 0 1 1 0 0 0 0 0 0 0 1 0 0 0</w:t>
      </w:r>
      <w:r>
        <w:br/>
      </w:r>
      <w:r>
        <w:rPr>
          <w:rStyle w:val="VerbatimChar"/>
        </w:rPr>
        <w:t>## [29773] 1 1 0 1 0 0 0 0 1 0 0 1 0 1 0 1 0 1 0 0 1 1 0 1 0 0 0 0 0 0 0 1 1 0 1 1</w:t>
      </w:r>
      <w:r>
        <w:br/>
      </w:r>
      <w:r>
        <w:rPr>
          <w:rStyle w:val="VerbatimChar"/>
        </w:rPr>
        <w:t xml:space="preserve">## [29809] 0 1 1 1 0 0 1 1 0 1 0 0 0 1 0 0 0 1 1 </w:t>
      </w:r>
      <w:r>
        <w:rPr>
          <w:rStyle w:val="VerbatimChar"/>
        </w:rPr>
        <w:t>0 0 0 1 0 0 1 1 1 1 0 1 1 0 0 0 0</w:t>
      </w:r>
      <w:r>
        <w:br/>
      </w:r>
      <w:r>
        <w:rPr>
          <w:rStyle w:val="VerbatimChar"/>
        </w:rPr>
        <w:t>## [29845] 0 1 1 1 0 1 0 1 0 1 1 0 0 0 1 0 1 0 0 1 0 0 0 0 0 0 0 1 0 0 0 0 0 0 1 1</w:t>
      </w:r>
      <w:r>
        <w:br/>
      </w:r>
      <w:r>
        <w:rPr>
          <w:rStyle w:val="VerbatimChar"/>
        </w:rPr>
        <w:t>## [29881] 1 0 0 0 0 1 1 0 0 1 0 0 0 0 1 1 1 0 0 1 1 1 1 1 1 0 1 1 0 0 1 0 1 0 1 0</w:t>
      </w:r>
      <w:r>
        <w:br/>
      </w:r>
      <w:r>
        <w:rPr>
          <w:rStyle w:val="VerbatimChar"/>
        </w:rPr>
        <w:t>## [29917] 1 0 0 0 0 1 1 1 1 1 0 1 0 1 1 1 0 1 0 0 0 1 0</w:t>
      </w:r>
      <w:r>
        <w:rPr>
          <w:rStyle w:val="VerbatimChar"/>
        </w:rPr>
        <w:t xml:space="preserve"> 0 1 1 1 0 0 1 0 1 0 1 1 1</w:t>
      </w:r>
      <w:r>
        <w:br/>
      </w:r>
      <w:r>
        <w:rPr>
          <w:rStyle w:val="VerbatimChar"/>
        </w:rPr>
        <w:t>## [29953] 0 1 0 0 1 0 1 0 0 1 1 1 0 0 0 0 1 1 0 0 0 0 1 0 1 0 0 1 1 1 1 1 1 0 0 0</w:t>
      </w:r>
      <w:r>
        <w:br/>
      </w:r>
      <w:r>
        <w:rPr>
          <w:rStyle w:val="VerbatimChar"/>
        </w:rPr>
        <w:t>## [29989] 0 1 0 1 0 1 1 1 1 0 0 0 1 0 1 0 1 0 1 0 1 1 0 1 0 1 0 0 1 1 0 0 0 0 0 0</w:t>
      </w:r>
      <w:r>
        <w:br/>
      </w:r>
      <w:r>
        <w:rPr>
          <w:rStyle w:val="VerbatimChar"/>
        </w:rPr>
        <w:t xml:space="preserve">## [30025] 1 1 0 0 0 1 0 0 1 0 1 1 0 0 0 1 0 0 1 0 1 1 0 0 0 0 </w:t>
      </w:r>
      <w:r>
        <w:rPr>
          <w:rStyle w:val="VerbatimChar"/>
        </w:rPr>
        <w:t>0 0 1 0 0 0 0 1 1 0</w:t>
      </w:r>
      <w:r>
        <w:br/>
      </w:r>
      <w:r>
        <w:rPr>
          <w:rStyle w:val="VerbatimChar"/>
        </w:rPr>
        <w:t>## [30061] 1 1 0 0 1 0 0 1 0 0 0 0 0 0 0 0 0 0 0 0 1 1 0 0 0 1 1 1 0 1 0 1 0 1 1 0</w:t>
      </w:r>
      <w:r>
        <w:br/>
      </w:r>
      <w:r>
        <w:rPr>
          <w:rStyle w:val="VerbatimChar"/>
        </w:rPr>
        <w:t>## [30097] 0 1 0 0 0 1 1 0 0 1 1 0 1 1 1 0 0 1 0 1 1 0 0 1 0 0 1 0 0 1 1 0 0 0 0 0</w:t>
      </w:r>
      <w:r>
        <w:br/>
      </w:r>
      <w:r>
        <w:rPr>
          <w:rStyle w:val="VerbatimChar"/>
        </w:rPr>
        <w:t>## [30133] 0 1 1 1 1 0 0 1 0 0 0 1 0 0 1 1 1 0 1 1 0 0 1 0 0 1 1 0 0 1</w:t>
      </w:r>
      <w:r>
        <w:rPr>
          <w:rStyle w:val="VerbatimChar"/>
        </w:rPr>
        <w:t xml:space="preserve"> 1 1 0 0 0 1</w:t>
      </w:r>
      <w:r>
        <w:br/>
      </w:r>
      <w:r>
        <w:rPr>
          <w:rStyle w:val="VerbatimChar"/>
        </w:rPr>
        <w:t>## [30169] 0 1 0 1 1 0 0 0 0 1 0 0 0 0 1 0 0 0 1 0 1 1 1 1 1 0 1 1 0 1 0 0 0 1 1 0</w:t>
      </w:r>
      <w:r>
        <w:br/>
      </w:r>
      <w:r>
        <w:rPr>
          <w:rStyle w:val="VerbatimChar"/>
        </w:rPr>
        <w:t>## [30205] 0 0 0 1 1 0 1 0 1 1 1 0 0 1 0 1 0 0 0 0 0 1 0 0 0 0 0 0 0 0 0 0 1 1 0 0</w:t>
      </w:r>
      <w:r>
        <w:br/>
      </w:r>
      <w:r>
        <w:rPr>
          <w:rStyle w:val="VerbatimChar"/>
        </w:rPr>
        <w:t xml:space="preserve">## [30241] 0 0 0 0 0 1 0 0 0 0 1 1 1 1 1 0 0 0 0 1 0 0 0 0 0 1 1 0 0 0 0 0 0 </w:t>
      </w:r>
      <w:r>
        <w:rPr>
          <w:rStyle w:val="VerbatimChar"/>
        </w:rPr>
        <w:t>1 1 1</w:t>
      </w:r>
      <w:r>
        <w:br/>
      </w:r>
      <w:r>
        <w:rPr>
          <w:rStyle w:val="VerbatimChar"/>
        </w:rPr>
        <w:t>## [30277] 0 0 1 0 1 1 0 0 1 0 0 1 1 0 0 0 1 1 0 0 0 0 1 1 1 1 1 0 1 1 0 0 1 0 1 0</w:t>
      </w:r>
      <w:r>
        <w:br/>
      </w:r>
      <w:r>
        <w:rPr>
          <w:rStyle w:val="VerbatimChar"/>
        </w:rPr>
        <w:t>## [30313] 0 0 1 0 0 0 1 0 0 1 1 0 1 0 0 0 1 1 0 1 1 0 0 0 1 0 0 0 0 0 1 1 0 1 1 1</w:t>
      </w:r>
      <w:r>
        <w:br/>
      </w:r>
      <w:r>
        <w:rPr>
          <w:rStyle w:val="VerbatimChar"/>
        </w:rPr>
        <w:t>## [30349] 0 1 1 0 0 0 1 0 0 0 0 1 0 1 1 0 0 0 0 1 0 0 1 1 1 1 1 1 0 1 0 0 0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0385] 1 0 0 1 1 1 1 0 0 0 1 1 1 0 0 0 0 0 0 0 0 0 1 0 0 1 1 1 0 1 1 1 0 </w:t>
      </w:r>
      <w:r>
        <w:rPr>
          <w:rStyle w:val="VerbatimChar"/>
        </w:rPr>
        <w:lastRenderedPageBreak/>
        <w:t>1 0 1</w:t>
      </w:r>
      <w:r>
        <w:br/>
      </w:r>
      <w:r>
        <w:rPr>
          <w:rStyle w:val="VerbatimChar"/>
        </w:rPr>
        <w:t>## [30421] 1 1 1 0 1 0 0 1 1 1 1 1 1 0 0 1 0 0 1 1 1 0 0 0 0 1 0 0 1 0 0 0 0 0 0 0</w:t>
      </w:r>
      <w:r>
        <w:br/>
      </w:r>
      <w:r>
        <w:rPr>
          <w:rStyle w:val="VerbatimChar"/>
        </w:rPr>
        <w:t>## [30457] 1 0 0 0 1 0 0 0 1 0 0 0 1 1 0 1 1 0 0 0 0 1 1 1 1 1 1 0 0 0 1 1 1 1 1 0</w:t>
      </w:r>
      <w:r>
        <w:br/>
      </w:r>
      <w:r>
        <w:rPr>
          <w:rStyle w:val="VerbatimChar"/>
        </w:rPr>
        <w:t>## [3049</w:t>
      </w:r>
      <w:r>
        <w:rPr>
          <w:rStyle w:val="VerbatimChar"/>
        </w:rPr>
        <w:t>3] 0 0 0 0 0 1 0 0 1 1 0 0 1 0 1 0 1 0 0 0 0 1 1 1 1 0 0 0 0 1 0 1 1 1 0 0</w:t>
      </w:r>
      <w:r>
        <w:br/>
      </w:r>
      <w:r>
        <w:rPr>
          <w:rStyle w:val="VerbatimChar"/>
        </w:rPr>
        <w:t>## [30529] 0 0 0 0 0 1 0 1 0 0 1 0 1 0 0 0 1 0 0 1 1 0 1 0 1 0 0 1 1 0 1 1 0 1 1 1</w:t>
      </w:r>
      <w:r>
        <w:br/>
      </w:r>
      <w:r>
        <w:rPr>
          <w:rStyle w:val="VerbatimChar"/>
        </w:rPr>
        <w:t>## [30565] 0 0 1 1 0 0 0 0 0 1 1 1 0 1 1 1 1 0 1 1 0 0 0 0 1 0 1 1 1 0 0 0 1 1 0 1</w:t>
      </w:r>
      <w:r>
        <w:br/>
      </w:r>
      <w:r>
        <w:rPr>
          <w:rStyle w:val="VerbatimChar"/>
        </w:rPr>
        <w:t xml:space="preserve">## [30601] 1 1 </w:t>
      </w:r>
      <w:r>
        <w:rPr>
          <w:rStyle w:val="VerbatimChar"/>
        </w:rPr>
        <w:t>0 0 0 0 1 1 0 0 1 1 1 1 1 1 0 0 1 0 0 0 0 0 0 0 0 1 0 0 1 1 1 1 1 1</w:t>
      </w:r>
      <w:r>
        <w:br/>
      </w:r>
      <w:r>
        <w:rPr>
          <w:rStyle w:val="VerbatimChar"/>
        </w:rPr>
        <w:t>## [30637] 0 0 0 0 1 0 0 1 0 1 0 1 0 1 0 0 1 0 1 1 0 1 0 0 1 0 0 0 1 1 1 1 1 1 1 1</w:t>
      </w:r>
      <w:r>
        <w:br/>
      </w:r>
      <w:r>
        <w:rPr>
          <w:rStyle w:val="VerbatimChar"/>
        </w:rPr>
        <w:t>## [30673] 1 0 1 1 0 1 1 1 0 0 0 1 0 0 1 1 1 1 1 0 1 1 1 0 1 0 1 0 1 1 1 0 0 1 1 1</w:t>
      </w:r>
      <w:r>
        <w:br/>
      </w:r>
      <w:r>
        <w:rPr>
          <w:rStyle w:val="VerbatimChar"/>
        </w:rPr>
        <w:t>## [30709] 0 0 1 1 1 1</w:t>
      </w:r>
      <w:r>
        <w:rPr>
          <w:rStyle w:val="VerbatimChar"/>
        </w:rPr>
        <w:t xml:space="preserve"> 0 0 0 0 0 1 1 1 1 1 1 0 1 0 0 1 1 0 0 1 0 0 1 0 0 1 1 0 1 1</w:t>
      </w:r>
      <w:r>
        <w:br/>
      </w:r>
      <w:r>
        <w:rPr>
          <w:rStyle w:val="VerbatimChar"/>
        </w:rPr>
        <w:t>## [30745] 0 1 1 1 1 1 1 0 0 0 1 1 0 1 1 0 0 1 1 0 1 1 0 1 1 0 0 1 0 0 1 1 0 1 0 0</w:t>
      </w:r>
      <w:r>
        <w:br/>
      </w:r>
      <w:r>
        <w:rPr>
          <w:rStyle w:val="VerbatimChar"/>
        </w:rPr>
        <w:t>## [30781] 1 0 0 1 0 0 0 1 0 1 0 1 0 0 1 1 1 1 0 0 0 1 0 0 0 0 0 0 0 0 1 0 1 1 0 1</w:t>
      </w:r>
      <w:r>
        <w:br/>
      </w:r>
      <w:r>
        <w:rPr>
          <w:rStyle w:val="VerbatimChar"/>
        </w:rPr>
        <w:t xml:space="preserve">## [30817] 0 1 1 0 1 1 0 0 0 </w:t>
      </w:r>
      <w:r>
        <w:rPr>
          <w:rStyle w:val="VerbatimChar"/>
        </w:rPr>
        <w:t>0 1 1 0 0 1 1 1 0 0 0 1 1 0 1 0 0 1 1 1 0 0 1 0 1 0 0</w:t>
      </w:r>
      <w:r>
        <w:br/>
      </w:r>
      <w:r>
        <w:rPr>
          <w:rStyle w:val="VerbatimChar"/>
        </w:rPr>
        <w:t>## [30853] 1 0 0 1 1 0 0 0 1 0 1 1 0 1 0 1 1 1 1 1 1 0 0 1 0 0 1 0 1 0 1 1 1 0 1 0</w:t>
      </w:r>
      <w:r>
        <w:br/>
      </w:r>
      <w:r>
        <w:rPr>
          <w:rStyle w:val="VerbatimChar"/>
        </w:rPr>
        <w:t>## [30889] 1 1 0 1 0 1 1 0 0 0 0 0 1 1 1 1 0 0 1 1 0 0 1 0 0 1 0 0 1 0 1 1 0 0 1 0</w:t>
      </w:r>
      <w:r>
        <w:br/>
      </w:r>
      <w:r>
        <w:rPr>
          <w:rStyle w:val="VerbatimChar"/>
        </w:rPr>
        <w:t>## [30925] 1 0 0 0 0 1 0 0 1 0 1 1 0 0 1 0 1 0 0 0 1 0 0 1 1 0 0 0 0 1 0 0 0 1 1 0</w:t>
      </w:r>
      <w:r>
        <w:br/>
      </w:r>
      <w:r>
        <w:rPr>
          <w:rStyle w:val="VerbatimChar"/>
        </w:rPr>
        <w:t>## [30961] 1 1 1 0 0 1 0 1 0 1 1 0 0 0 1 0 0 0 1 0 1 1 0 0 1 0 1 1 1 0 0 1 0 1 0 1</w:t>
      </w:r>
      <w:r>
        <w:br/>
      </w:r>
      <w:r>
        <w:rPr>
          <w:rStyle w:val="VerbatimChar"/>
        </w:rPr>
        <w:t>## [309</w:t>
      </w:r>
      <w:r>
        <w:rPr>
          <w:rStyle w:val="VerbatimChar"/>
        </w:rPr>
        <w:t>97] 1 0 1 1 0 0 0 0 0 1 0 0 0 0 1 1 1 1 0 1 1 0 0 0 0 0 0 1 0 1 0 0 0 1 0 0</w:t>
      </w:r>
      <w:r>
        <w:br/>
      </w:r>
      <w:r>
        <w:rPr>
          <w:rStyle w:val="VerbatimChar"/>
        </w:rPr>
        <w:t>## [31033] 1 1 0 1 1 1 0 0 1 0 0 0 0 1 1 0 0 0 0 1 0 1 1 0 0 0 0 1 0 0 0 0 0 0 1 0</w:t>
      </w:r>
      <w:r>
        <w:br/>
      </w:r>
      <w:r>
        <w:rPr>
          <w:rStyle w:val="VerbatimChar"/>
        </w:rPr>
        <w:t>## [31069] 0 0 1 1 1 0 1 0 0 1 1 1 0 0 0 0 1 0 0 1 0 1 0 1 0 0 0 0 1 0 0 0 0 0 0 1</w:t>
      </w:r>
      <w:r>
        <w:br/>
      </w:r>
      <w:r>
        <w:rPr>
          <w:rStyle w:val="VerbatimChar"/>
        </w:rPr>
        <w:t>## [31105] 0 1</w:t>
      </w:r>
      <w:r>
        <w:rPr>
          <w:rStyle w:val="VerbatimChar"/>
        </w:rPr>
        <w:t xml:space="preserve"> 1 0 1 1 0 1 0 1 0 0 1 1 0 1 1 1 0 0 0 0 0 0 1 1 1 0 0 0 1 1 0 0 1 0</w:t>
      </w:r>
      <w:r>
        <w:br/>
      </w:r>
      <w:r>
        <w:rPr>
          <w:rStyle w:val="VerbatimChar"/>
        </w:rPr>
        <w:t>## [31141] 1 0 1 1 0 1 1 1 0 0 1 0 0 0 1 0 1 0 0 0 1 0 0 1 0 0 1 1 0 0 0 0 0 1 0 1</w:t>
      </w:r>
      <w:r>
        <w:br/>
      </w:r>
      <w:r>
        <w:rPr>
          <w:rStyle w:val="VerbatimChar"/>
        </w:rPr>
        <w:t>## [31177] 0 0 0 0 0 0 0 1 0 0 1 0 1 0 1 0 0 0 1 1 1 0 0 1 0 0 0 1 0 0 0 1 0 1 0 0</w:t>
      </w:r>
      <w:r>
        <w:br/>
      </w:r>
      <w:r>
        <w:rPr>
          <w:rStyle w:val="VerbatimChar"/>
        </w:rPr>
        <w:t xml:space="preserve">## [31213] 1 1 1 0 0 </w:t>
      </w:r>
      <w:r>
        <w:rPr>
          <w:rStyle w:val="VerbatimChar"/>
        </w:rPr>
        <w:t>1 1 0 0 1 1 0 1 1 0 0 1 1 0 1 1 1 0 0 1 1 1 1 0 0 0 0 0 0 1 0</w:t>
      </w:r>
      <w:r>
        <w:br/>
      </w:r>
      <w:r>
        <w:rPr>
          <w:rStyle w:val="VerbatimChar"/>
        </w:rPr>
        <w:t>## [31249] 1 0 1 1 0 0 1 0 1 1 1 0 0 1 0 0 1 0 0 0 1 0 0 0 0 1 1 0 0 0 0 0 0 1 0 1</w:t>
      </w:r>
      <w:r>
        <w:br/>
      </w:r>
      <w:r>
        <w:rPr>
          <w:rStyle w:val="VerbatimChar"/>
        </w:rPr>
        <w:t xml:space="preserve">## [31285] 1 1 0 0 0 0 1 1 0 1 1 1 1 0 0 0 0 0 1 0 0 0 0 0 0 0 0 1 0 1 0 1 1 </w:t>
      </w:r>
      <w:r>
        <w:rPr>
          <w:rStyle w:val="VerbatimChar"/>
        </w:rPr>
        <w:lastRenderedPageBreak/>
        <w:t>0 0 1</w:t>
      </w:r>
      <w:r>
        <w:br/>
      </w:r>
      <w:r>
        <w:rPr>
          <w:rStyle w:val="VerbatimChar"/>
        </w:rPr>
        <w:t>## [31321] 1 0 0 0 1 1 0 1 0</w:t>
      </w:r>
      <w:r>
        <w:rPr>
          <w:rStyle w:val="VerbatimChar"/>
        </w:rPr>
        <w:t xml:space="preserve"> 0 0 0 0 0 1 0 1 1 0 1 0 0 1 1 1 0 1 1 1 1 1 1 1 1 1 1</w:t>
      </w:r>
      <w:r>
        <w:br/>
      </w:r>
      <w:r>
        <w:rPr>
          <w:rStyle w:val="VerbatimChar"/>
        </w:rPr>
        <w:t>## [31357] 1 1 0 0 0 0 0 1 0 0 0 0 0 1 1 0 0 1 0 1 1 1 1 0 0 0 0 0 1 0 0 0 0 0 0 0</w:t>
      </w:r>
      <w:r>
        <w:br/>
      </w:r>
      <w:r>
        <w:rPr>
          <w:rStyle w:val="VerbatimChar"/>
        </w:rPr>
        <w:t>## [31393] 1 0 1 0 1 0 0 0 0 1 1 0 1 0 1 0 0 0 0 1 1 0 0 0 0 0 0 0 0 0 1 1 0 1 1 0</w:t>
      </w:r>
      <w:r>
        <w:br/>
      </w:r>
      <w:r>
        <w:rPr>
          <w:rStyle w:val="VerbatimChar"/>
        </w:rPr>
        <w:t xml:space="preserve">## [31429] 0 0 1 1 0 1 0 0 0 1 0 0 </w:t>
      </w:r>
      <w:r>
        <w:rPr>
          <w:rStyle w:val="VerbatimChar"/>
        </w:rPr>
        <w:t>1 0 1 1 1 0 0 1 0 0 1 1 1 1 0 0 1 0 0 1 1 1 0 1</w:t>
      </w:r>
      <w:r>
        <w:br/>
      </w:r>
      <w:r>
        <w:rPr>
          <w:rStyle w:val="VerbatimChar"/>
        </w:rPr>
        <w:t>## [31465] 1 0 0 1 1 0 1 0 1 0 1 1 1 1 1 0 0 1 0 0 0 1 0 0 1 0 0 0 0 0 1 0 0 1 1 0</w:t>
      </w:r>
      <w:r>
        <w:br/>
      </w:r>
      <w:r>
        <w:rPr>
          <w:rStyle w:val="VerbatimChar"/>
        </w:rPr>
        <w:t>## [31501] 1 0 1 0 0 1 0 0 1 0 1 0 1 0 0 0 1 1 1 1 1 1 1 1 0 0 1 1 1 0 1 0 1 0 1 0</w:t>
      </w:r>
      <w:r>
        <w:br/>
      </w:r>
      <w:r>
        <w:rPr>
          <w:rStyle w:val="VerbatimChar"/>
        </w:rPr>
        <w:t>## [31537] 1 1 0 0 0 1 1 0 1 1 1 1 0 0 1 0</w:t>
      </w:r>
      <w:r>
        <w:rPr>
          <w:rStyle w:val="VerbatimChar"/>
        </w:rPr>
        <w:t xml:space="preserve"> 1 1 1 0 1 1 1 1 1 0 0 1 1 0 1 0 1 0 1 1</w:t>
      </w:r>
      <w:r>
        <w:br/>
      </w:r>
      <w:r>
        <w:rPr>
          <w:rStyle w:val="VerbatimChar"/>
        </w:rPr>
        <w:t>## [31573] 1 1 1 0 0 1 0 0 0 0 0 0 0 1 0 0 0 0 1 0 1 1 0 1 1 0 1 1 0 1 0 0 1 0 0 1</w:t>
      </w:r>
      <w:r>
        <w:br/>
      </w:r>
      <w:r>
        <w:rPr>
          <w:rStyle w:val="VerbatimChar"/>
        </w:rPr>
        <w:t>## [31609] 1 1 0 0 1 0 1 0 0 1 1 0 1 1 0 0 1 0 0 1 0 0 0 1 0 0 0 0 0 0 0 1 0 0 0 1</w:t>
      </w:r>
      <w:r>
        <w:br/>
      </w:r>
      <w:r>
        <w:rPr>
          <w:rStyle w:val="VerbatimChar"/>
        </w:rPr>
        <w:t xml:space="preserve">## [31645] 0 0 1 1 0 1 1 0 0 1 1 1 1 1 0 0 1 0 0 </w:t>
      </w:r>
      <w:r>
        <w:rPr>
          <w:rStyle w:val="VerbatimChar"/>
        </w:rPr>
        <w:t>1 0 1 1 0 0 1 0 0 1 1 1 0 1 1 0 1</w:t>
      </w:r>
      <w:r>
        <w:br/>
      </w:r>
      <w:r>
        <w:rPr>
          <w:rStyle w:val="VerbatimChar"/>
        </w:rPr>
        <w:t>## [31681] 1 1 0 0 0 1 0 0 0 1 1 0 0 0 0 0 0 0 0 0 1 0 1 1 1 1 1 0 0 1 0 1 0 0 0 0</w:t>
      </w:r>
      <w:r>
        <w:br/>
      </w:r>
      <w:r>
        <w:rPr>
          <w:rStyle w:val="VerbatimChar"/>
        </w:rPr>
        <w:t>## [31717] 0 0 0 0 1 1 0 0 1 0 0 0 1 0 0 1 0 1 0 1 0 1 0 1 1 1 1 1 1 1 0 0 1 1 0 1</w:t>
      </w:r>
      <w:r>
        <w:br/>
      </w:r>
      <w:r>
        <w:rPr>
          <w:rStyle w:val="VerbatimChar"/>
        </w:rPr>
        <w:t>## [31753] 0 0 1 0 1 0 0 0 0 1 1 0 0 0 1 1 1 0 0 0 0 1 0</w:t>
      </w:r>
      <w:r>
        <w:rPr>
          <w:rStyle w:val="VerbatimChar"/>
        </w:rPr>
        <w:t xml:space="preserve"> 1 1 0 0 0 0 1 0 1 1 0 0 1</w:t>
      </w:r>
      <w:r>
        <w:br/>
      </w:r>
      <w:r>
        <w:rPr>
          <w:rStyle w:val="VerbatimChar"/>
        </w:rPr>
        <w:t>## [31789] 1 0 0 0 0 1 0 0 0 0 0 1 0 1 0 0 1 1 0 1 0 1 0 0 0 1 1 1 0 1 0 0 0 1 1 1</w:t>
      </w:r>
      <w:r>
        <w:br/>
      </w:r>
      <w:r>
        <w:rPr>
          <w:rStyle w:val="VerbatimChar"/>
        </w:rPr>
        <w:t>## [31825] 1 0 1 0 0 0 0 1 0 0 1 0 0 1 1 0 1 1 1 1 1 0 1 0 0 0 1 0 1 1 1 1 1 0 1 1</w:t>
      </w:r>
      <w:r>
        <w:br/>
      </w:r>
      <w:r>
        <w:rPr>
          <w:rStyle w:val="VerbatimChar"/>
        </w:rPr>
        <w:t xml:space="preserve">## [31861] 0 1 0 1 0 1 1 1 0 1 1 1 0 1 1 1 0 0 1 0 0 1 1 1 1 1 </w:t>
      </w:r>
      <w:r>
        <w:rPr>
          <w:rStyle w:val="VerbatimChar"/>
        </w:rPr>
        <w:t>1 0 1 0 1 1 1 1 1 0</w:t>
      </w:r>
      <w:r>
        <w:br/>
      </w:r>
      <w:r>
        <w:rPr>
          <w:rStyle w:val="VerbatimChar"/>
        </w:rPr>
        <w:t>## [31897] 1 0 0 0 1 0 0 0 0 1 1 0 0 0 0 1 0 1 1 0 0 0 0 0 1 0 0 0 0 1 0 1 1 0 1 1</w:t>
      </w:r>
      <w:r>
        <w:br/>
      </w:r>
      <w:r>
        <w:rPr>
          <w:rStyle w:val="VerbatimChar"/>
        </w:rPr>
        <w:t>## [31933] 0 0 1 1 1 1 0 0 0 0 0 1 1 1 1 1 0 0 0 1 0 0 0 0 0 0 1 1 0 1 0 1 0 1 0 1</w:t>
      </w:r>
      <w:r>
        <w:br/>
      </w:r>
      <w:r>
        <w:rPr>
          <w:rStyle w:val="VerbatimChar"/>
        </w:rPr>
        <w:t>## [31969] 0 1 0 0 1 1 1 0 1 0 0 0 1 0 0 0 1 0 0 1 1 0 0 0 1 0 1 0 1 0</w:t>
      </w:r>
      <w:r>
        <w:rPr>
          <w:rStyle w:val="VerbatimChar"/>
        </w:rPr>
        <w:t xml:space="preserve"> 0 1 0 0 0 1</w:t>
      </w:r>
      <w:r>
        <w:br/>
      </w:r>
      <w:r>
        <w:rPr>
          <w:rStyle w:val="VerbatimChar"/>
        </w:rPr>
        <w:t>## [32005] 1 0 1 1 1 1 0 0 1 1 1 1 1 0 0 1 1 1 0 1 0 0 0 0 0 0 1 1 1 1 0 0 0 1 1 1</w:t>
      </w:r>
      <w:r>
        <w:br/>
      </w:r>
      <w:r>
        <w:rPr>
          <w:rStyle w:val="VerbatimChar"/>
        </w:rPr>
        <w:t>## [32041] 1 1 1 1 0 1 0 0 0 0 0 1 1 1 0 0 0 1 0 0 1 0 1 1 0 0 0 1 0 0 0 0 0 1 1 0</w:t>
      </w:r>
      <w:r>
        <w:br/>
      </w:r>
      <w:r>
        <w:rPr>
          <w:rStyle w:val="VerbatimChar"/>
        </w:rPr>
        <w:t xml:space="preserve">## [32077] 0 0 1 0 1 1 1 0 0 0 0 0 0 1 0 0 0 0 0 1 0 0 1 1 1 0 1 1 0 0 0 0 1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32113] 0 0 1 1 1 1 0 0 0 0 1 0 0 0 0 0 1 0 0 0 0 1 1 1 1 0 0 0 1 0 0 1 0 1 1 0</w:t>
      </w:r>
      <w:r>
        <w:br/>
      </w:r>
      <w:r>
        <w:rPr>
          <w:rStyle w:val="VerbatimChar"/>
        </w:rPr>
        <w:t>## [32149] 0 1 1 1 0 0 1 0 0 0 1 1 0 0 0 0 1 0 0 1 0 1 0 0 1 1 1 0 1 1 1 0 0 1 0 1</w:t>
      </w:r>
      <w:r>
        <w:br/>
      </w:r>
      <w:r>
        <w:rPr>
          <w:rStyle w:val="VerbatimChar"/>
        </w:rPr>
        <w:t xml:space="preserve">## [32185] 0 0 1 0 0 1 1 0 0 1 0 0 1 0 1 1 0 1 0 0 0 1 1 1 1 0 1 1 1 0 0 1 1 </w:t>
      </w:r>
      <w:r>
        <w:rPr>
          <w:rStyle w:val="VerbatimChar"/>
        </w:rPr>
        <w:lastRenderedPageBreak/>
        <w:t>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2221] 0 1 0 0 1 1 0 1 1 1 1 0 0 0 1 0 1 1 0 0 1 0 0 0 0 0 0 1 0 0 0 0 1 0 1 1</w:t>
      </w:r>
      <w:r>
        <w:br/>
      </w:r>
      <w:r>
        <w:rPr>
          <w:rStyle w:val="VerbatimChar"/>
        </w:rPr>
        <w:t>## [32257] 0 0 1 1 1 0 0 0 0 1 1 1 1 1 0 1 0 1 0 1 0 0 0 0 0 1 0 1 0 0 1 1 0 1 1 0</w:t>
      </w:r>
      <w:r>
        <w:br/>
      </w:r>
      <w:r>
        <w:rPr>
          <w:rStyle w:val="VerbatimChar"/>
        </w:rPr>
        <w:t>## [32293] 1 0 1 0 0 0 1 1 0 1 0 0 1 1 0 0 0 1 0 0 0 0 0 1 0 0 0 1 0 1 1 0 0 0 0 1</w:t>
      </w:r>
      <w:r>
        <w:br/>
      </w:r>
      <w:r>
        <w:rPr>
          <w:rStyle w:val="VerbatimChar"/>
        </w:rPr>
        <w:t>## [3232</w:t>
      </w:r>
      <w:r>
        <w:rPr>
          <w:rStyle w:val="VerbatimChar"/>
        </w:rPr>
        <w:t>9] 0 1 1 0 0 0 1 1 0 1 0 1 1 0 1 1 0 0 0 1 1 1 1 1 0 1 1 1 0 0 0 0 1 1 1 0</w:t>
      </w:r>
      <w:r>
        <w:br/>
      </w:r>
      <w:r>
        <w:rPr>
          <w:rStyle w:val="VerbatimChar"/>
        </w:rPr>
        <w:t>## [32365] 1 0 0 1 0 0 0 1 0 0 0 0 0 1 0 1 0 0 0 0 0 0 0 0 0 0 1 1 0 0 0 0 0 0 0 0</w:t>
      </w:r>
      <w:r>
        <w:br/>
      </w:r>
      <w:r>
        <w:rPr>
          <w:rStyle w:val="VerbatimChar"/>
        </w:rPr>
        <w:t>## [32401] 1 1 0 1 0 0 0 1 1 1 1 1 0 0 0 0 1 0 1 1 1 1 0 0 0 0 0 0 1 1 0 0 0 1 0 0</w:t>
      </w:r>
      <w:r>
        <w:br/>
      </w:r>
      <w:r>
        <w:rPr>
          <w:rStyle w:val="VerbatimChar"/>
        </w:rPr>
        <w:t xml:space="preserve">## [32437] 1 1 </w:t>
      </w:r>
      <w:r>
        <w:rPr>
          <w:rStyle w:val="VerbatimChar"/>
        </w:rPr>
        <w:t>0 1 0 0 1 0 0 1 1 0 0 1 1 0 0 0 0 1 0 1 0 0 1 0 1 0 0 0 0 1 0 1 1 0</w:t>
      </w:r>
      <w:r>
        <w:br/>
      </w:r>
      <w:r>
        <w:rPr>
          <w:rStyle w:val="VerbatimChar"/>
        </w:rPr>
        <w:t>## [32473] 1 1 1 0 1 0 1 0 0 0 1 0 1 1 0 0 0 0 0 0 0 1 1 1 0 0 0 0 0 1 0 0 0 0 1 1</w:t>
      </w:r>
      <w:r>
        <w:br/>
      </w:r>
      <w:r>
        <w:rPr>
          <w:rStyle w:val="VerbatimChar"/>
        </w:rPr>
        <w:t>## [32509] 1 0 1 1 1 1 1 0 1 1 1 0 0 0 0 0 1 0 0 1 1 0 0 1 0 1 0 0 1 1 1 1 0 0 0 1</w:t>
      </w:r>
      <w:r>
        <w:br/>
      </w:r>
      <w:r>
        <w:rPr>
          <w:rStyle w:val="VerbatimChar"/>
        </w:rPr>
        <w:t>## [32545] 0 0 1 0 1 1</w:t>
      </w:r>
      <w:r>
        <w:rPr>
          <w:rStyle w:val="VerbatimChar"/>
        </w:rPr>
        <w:t xml:space="preserve"> 0 0 0 0 0 1 1 0 1 1 1 0 1 0 0 1 1 0 1 1 1 1 0 0 0 0 0 0 1 0</w:t>
      </w:r>
      <w:r>
        <w:br/>
      </w:r>
      <w:r>
        <w:rPr>
          <w:rStyle w:val="VerbatimChar"/>
        </w:rPr>
        <w:t>## [32581] 0 0 0 0 0 0 1 0 0 1 0 0 0 1 0 1 1 0 1 0 1 0 0 1 0 0 1 0 0 1 1 0 0 0 1 1</w:t>
      </w:r>
      <w:r>
        <w:br/>
      </w:r>
      <w:r>
        <w:rPr>
          <w:rStyle w:val="VerbatimChar"/>
        </w:rPr>
        <w:t>## [32617] 0 0 1 0 1 0 0 0 0 0 1 1 1 1 0 1 1 1 1 1 0 0 1 0 1 1 0 0 1 0 1 0 0 0 0 0</w:t>
      </w:r>
      <w:r>
        <w:br/>
      </w:r>
      <w:r>
        <w:rPr>
          <w:rStyle w:val="VerbatimChar"/>
        </w:rPr>
        <w:t>## [32653] 0 1 1 0 0 0 1 0 1 0 0 1 1 0 1 1 0 0 1 1 1 1 0 0 0 1 1 0 1 1 0 1 1 0 0 0</w:t>
      </w:r>
      <w:r>
        <w:br/>
      </w:r>
      <w:r>
        <w:rPr>
          <w:rStyle w:val="VerbatimChar"/>
        </w:rPr>
        <w:t>## [32689] 1 0 0 0 1 0 0 0 1 0 0 0 0 0 1 0 1 0 1 1 0 0 1 1 0 1 0 0 1 0 1 0 0 1 0 1</w:t>
      </w:r>
      <w:r>
        <w:br/>
      </w:r>
      <w:r>
        <w:rPr>
          <w:rStyle w:val="VerbatimChar"/>
        </w:rPr>
        <w:t>## [32725] 0 1 1 0 1 0 1 1 0 0 0 1 0 1 0 1 1 0 1 0 0 1 1 1 0 0 0 0 0 0 1 1 0 1 1 1</w:t>
      </w:r>
      <w:r>
        <w:br/>
      </w:r>
      <w:r>
        <w:rPr>
          <w:rStyle w:val="VerbatimChar"/>
        </w:rPr>
        <w:t>## [327</w:t>
      </w:r>
      <w:r>
        <w:rPr>
          <w:rStyle w:val="VerbatimChar"/>
        </w:rPr>
        <w:t>61] 1 0 0 0 0 0 0 1 0 0 0 0 0 0 0 1 0 1 1 0 1 1 0 0 0 1 0 0 0 0 1 1 1 0 0 1</w:t>
      </w:r>
      <w:r>
        <w:br/>
      </w:r>
      <w:r>
        <w:rPr>
          <w:rStyle w:val="VerbatimChar"/>
        </w:rPr>
        <w:t>## [32797] 0 1 0 1 1 1 1 1 1 1 0 1 0 0 0 0 0 0 0 1 1 0 0 1 1 0 1 1 1 0 0 0 0 1 1 0</w:t>
      </w:r>
      <w:r>
        <w:br/>
      </w:r>
      <w:r>
        <w:rPr>
          <w:rStyle w:val="VerbatimChar"/>
        </w:rPr>
        <w:t>## [32833] 0 1 1 0 0 1 1 1 1 1 0 0 0 1 0 1 0 1 1 0 0 0 0 0 1 1 1 0 1 1 0 0 0 0 0 1</w:t>
      </w:r>
      <w:r>
        <w:br/>
      </w:r>
      <w:r>
        <w:rPr>
          <w:rStyle w:val="VerbatimChar"/>
        </w:rPr>
        <w:t>## [32869] 1 0</w:t>
      </w:r>
      <w:r>
        <w:rPr>
          <w:rStyle w:val="VerbatimChar"/>
        </w:rPr>
        <w:t xml:space="preserve"> 0 0 1 0 0 0 1 0 1 0 1 0 0 1 0 1 0 0 1 0 0 0 1 0 0 0 0 1 0 1 1 1 1 1</w:t>
      </w:r>
      <w:r>
        <w:br/>
      </w:r>
      <w:r>
        <w:rPr>
          <w:rStyle w:val="VerbatimChar"/>
        </w:rPr>
        <w:t>## [32905] 1 1 0 0 0 1 1 1 0 1 0 1 1 1 0 1 0 0 0 0 1 0 1 0 1 0 0 0 1 1 0 1 0 0 0 1</w:t>
      </w:r>
      <w:r>
        <w:br/>
      </w:r>
      <w:r>
        <w:rPr>
          <w:rStyle w:val="VerbatimChar"/>
        </w:rPr>
        <w:t>## [32941] 0 0 0 0 1 0 0 1 1 0 0 0 0 0 1 0 0 1 1 0 1 1 0 1 0 0 1 0 1 1 1 0 1 1 1 1</w:t>
      </w:r>
      <w:r>
        <w:br/>
      </w:r>
      <w:r>
        <w:rPr>
          <w:rStyle w:val="VerbatimChar"/>
        </w:rPr>
        <w:t xml:space="preserve">## [32977] 0 0 0 1 1 </w:t>
      </w:r>
      <w:r>
        <w:rPr>
          <w:rStyle w:val="VerbatimChar"/>
        </w:rPr>
        <w:t>0 1 0 1 1 0 0 0 0 1 1 0 0 0 0 1 0 0 0 1 1 1 0 0 1 1 0 1 0 0 1</w:t>
      </w:r>
      <w:r>
        <w:br/>
      </w:r>
      <w:r>
        <w:rPr>
          <w:rStyle w:val="VerbatimChar"/>
        </w:rPr>
        <w:t>## [33013] 0 1 1 1 1 0 0 1 0 0 1 0 0 0 1 1 0 1 0 0 0 1 0 0 1 0 1 0 1 0 0 0 1 0 0 0</w:t>
      </w:r>
      <w:r>
        <w:br/>
      </w:r>
      <w:r>
        <w:rPr>
          <w:rStyle w:val="VerbatimChar"/>
        </w:rPr>
        <w:t>## [33049] 0 0 0 0 1 0 0 0 1 0 0 1 0 0 0 1 1 1 0 1 0 0 0 0 1 0 1 0 1 0 0 0 0 0 0 0</w:t>
      </w:r>
      <w:r>
        <w:br/>
      </w:r>
      <w:r>
        <w:rPr>
          <w:rStyle w:val="VerbatimChar"/>
        </w:rPr>
        <w:t>## [33085] 0 0 0 0 0 0 0 0 0</w:t>
      </w:r>
      <w:r>
        <w:rPr>
          <w:rStyle w:val="VerbatimChar"/>
        </w:rPr>
        <w:t xml:space="preserve"> 0 1 1 0 1 1 0 1 0 0 0 0 0 1 1 0 0 1 0 0 0 1 0 1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[33121] 1 1 0 0 0 0 0 1 0 0 1 1 1 0 1 0 1 0 1 1 0 1 1 0 1 0 0 0 1 0 1 0 1 1 0 0</w:t>
      </w:r>
      <w:r>
        <w:br/>
      </w:r>
      <w:r>
        <w:rPr>
          <w:rStyle w:val="VerbatimChar"/>
        </w:rPr>
        <w:t>## [33157] 1 1 1 0 1 0 0 1 1 1 0 0 0 1 0 0 1 1 0 1 1 1 1 0 1 1 0 1 1 0 1 1 1 1 0 1</w:t>
      </w:r>
      <w:r>
        <w:br/>
      </w:r>
      <w:r>
        <w:rPr>
          <w:rStyle w:val="VerbatimChar"/>
        </w:rPr>
        <w:t xml:space="preserve">## [33193] 0 1 1 1 0 0 1 0 1 0 0 0 </w:t>
      </w:r>
      <w:r>
        <w:rPr>
          <w:rStyle w:val="VerbatimChar"/>
        </w:rPr>
        <w:t>0 0 1 0 1 0 0 0 0 1 1 1 0 1 0 0 1 1 1 0 1 0 1 0</w:t>
      </w:r>
      <w:r>
        <w:br/>
      </w:r>
      <w:r>
        <w:rPr>
          <w:rStyle w:val="VerbatimChar"/>
        </w:rPr>
        <w:t>## [33229] 1 1 0 1 0 0 0 1 1 0 0 0 0 0 0 0 1 1 0 0 0 0 1 0 0 1 1 1 0 0 1 0 1 1 0 1</w:t>
      </w:r>
      <w:r>
        <w:br/>
      </w:r>
      <w:r>
        <w:rPr>
          <w:rStyle w:val="VerbatimChar"/>
        </w:rPr>
        <w:t>## [33265] 1 0 0 1 0 0 0 1 0 0 1 1 0 0 1 0 1 0 0 0 0 0 0 0 1 1 0 0 0 0 0 1 1 1 1 1</w:t>
      </w:r>
      <w:r>
        <w:br/>
      </w:r>
      <w:r>
        <w:rPr>
          <w:rStyle w:val="VerbatimChar"/>
        </w:rPr>
        <w:t>## [33301] 0 0 0 0 0 1 0 0 0 0 1 1 1 0 0 1</w:t>
      </w:r>
      <w:r>
        <w:rPr>
          <w:rStyle w:val="VerbatimChar"/>
        </w:rPr>
        <w:t xml:space="preserve"> 0 1 0 0 0 0 0 1 1 1 0 0 1 1 1 0 1 0 0 1</w:t>
      </w:r>
      <w:r>
        <w:br/>
      </w:r>
      <w:r>
        <w:rPr>
          <w:rStyle w:val="VerbatimChar"/>
        </w:rPr>
        <w:t>## [33337] 1 1 0 1 1 1 0 0 1 0 1 0 1 0 0 0 0 0 1 0 0 0 0 1 1 0 0 1 1 0 0 0 1 0 1 1</w:t>
      </w:r>
      <w:r>
        <w:br/>
      </w:r>
      <w:r>
        <w:rPr>
          <w:rStyle w:val="VerbatimChar"/>
        </w:rPr>
        <w:t>## [33373] 0 0 0 0 1 0 1 0 1 0 0 0 1 1 0 1 1 1 0 1 0 1 1 0 1 1 0 0 0 0 0 1 0 1 1 1</w:t>
      </w:r>
      <w:r>
        <w:br/>
      </w:r>
      <w:r>
        <w:rPr>
          <w:rStyle w:val="VerbatimChar"/>
        </w:rPr>
        <w:t xml:space="preserve">## [33409] 0 0 0 0 0 0 0 0 1 1 1 0 0 0 1 0 1 1 1 </w:t>
      </w:r>
      <w:r>
        <w:rPr>
          <w:rStyle w:val="VerbatimChar"/>
        </w:rPr>
        <w:t>0 1 0 1 1 1 0 0 0 1 1 0 1 0 0 0 0</w:t>
      </w:r>
      <w:r>
        <w:br/>
      </w:r>
      <w:r>
        <w:rPr>
          <w:rStyle w:val="VerbatimChar"/>
        </w:rPr>
        <w:t>## [33445] 0 0 1 0 1 0 1 0 1 0 0 0 0 1 1 1 0 0 1 1 1 1 0 1 1 0 0 0 1 1 1 0 1 0 0 1</w:t>
      </w:r>
      <w:r>
        <w:br/>
      </w:r>
      <w:r>
        <w:rPr>
          <w:rStyle w:val="VerbatimChar"/>
        </w:rPr>
        <w:t>## [33481] 0 0 0 0 1 0 1 0 1 1 0 1 0 0 0 1 1 1 0 0 0 1 0 1 1 0 0 0 0 0 0 0 0 0 0 1</w:t>
      </w:r>
      <w:r>
        <w:br/>
      </w:r>
      <w:r>
        <w:rPr>
          <w:rStyle w:val="VerbatimChar"/>
        </w:rPr>
        <w:t>## [33517] 1 0 0 0 0 0 0 0 1 1 0 0 0 1 1 1 1 1 0 1 1 0 1</w:t>
      </w:r>
      <w:r>
        <w:rPr>
          <w:rStyle w:val="VerbatimChar"/>
        </w:rPr>
        <w:t xml:space="preserve"> 0 0 0 1 1 0 1 1 1 0 1 1 0</w:t>
      </w:r>
      <w:r>
        <w:br/>
      </w:r>
      <w:r>
        <w:rPr>
          <w:rStyle w:val="VerbatimChar"/>
        </w:rPr>
        <w:t>## [33553] 0 0 0 0 0 1 0 1 1 0 0 0 0 1 0 0 0 0 0 0 0 0 1 0 1 0 1 0 1 1 0 1 1 0 1 0</w:t>
      </w:r>
      <w:r>
        <w:br/>
      </w:r>
      <w:r>
        <w:rPr>
          <w:rStyle w:val="VerbatimChar"/>
        </w:rPr>
        <w:t>## [33589] 0 1 1 1 0 1 1 0 0 1 1 1 0 0 0 1 0 1 1 1 0 1 1 0 1 1 1 1 1 0 0 0 1 0 1 0</w:t>
      </w:r>
      <w:r>
        <w:br/>
      </w:r>
      <w:r>
        <w:rPr>
          <w:rStyle w:val="VerbatimChar"/>
        </w:rPr>
        <w:t xml:space="preserve">## [33625] 0 0 0 0 0 1 1 0 0 0 0 1 1 1 1 0 0 0 0 1 1 0 1 0 0 0 </w:t>
      </w:r>
      <w:r>
        <w:rPr>
          <w:rStyle w:val="VerbatimChar"/>
        </w:rPr>
        <w:t>1 1 0 0 0 1 1 0 1 0</w:t>
      </w:r>
      <w:r>
        <w:br/>
      </w:r>
      <w:r>
        <w:rPr>
          <w:rStyle w:val="VerbatimChar"/>
        </w:rPr>
        <w:t>## [33661] 0 1 1 0 0 1 1 0 0 0 0 1 1 0 1 0 1 0 1 0 1 1 0 1 1 1 0 1 0 1 0 1 0 0 0 1</w:t>
      </w:r>
      <w:r>
        <w:br/>
      </w:r>
      <w:r>
        <w:rPr>
          <w:rStyle w:val="VerbatimChar"/>
        </w:rPr>
        <w:t>## [33697] 1 0 1 0 1 0 1 0 0 0 0 0 1 0 0 1 1 0 0 0 1 1 0 1 0 0 0 0 0 1 1 0 1 1 0 0</w:t>
      </w:r>
      <w:r>
        <w:br/>
      </w:r>
      <w:r>
        <w:rPr>
          <w:rStyle w:val="VerbatimChar"/>
        </w:rPr>
        <w:t>## [33733] 1 0 0 1 1 0 0 0 1 1 0 1 0 0 1 0 0 1 1 0 0 0 0 1 0 1 0 1 0 1</w:t>
      </w:r>
      <w:r>
        <w:rPr>
          <w:rStyle w:val="VerbatimChar"/>
        </w:rPr>
        <w:t xml:space="preserve"> 0 1 1 1 1 1</w:t>
      </w:r>
      <w:r>
        <w:br/>
      </w:r>
      <w:r>
        <w:rPr>
          <w:rStyle w:val="VerbatimChar"/>
        </w:rPr>
        <w:t>## [33769] 0 0 0 1 0 1 0 0 1 0 0 1 0 1 0 1 1 1 0 0 1 0 1 1 1 1 0 1 0 0 0 0 0 1 0 0</w:t>
      </w:r>
      <w:r>
        <w:br/>
      </w:r>
      <w:r>
        <w:rPr>
          <w:rStyle w:val="VerbatimChar"/>
        </w:rPr>
        <w:t>## [33805] 1 1 1 1 1 1 1 0 1 0 0 1 0 0 1 0 0 0 0 0 0 1 0 1 1 1 1 0 1 0 1 0 0 1 1 1</w:t>
      </w:r>
      <w:r>
        <w:br/>
      </w:r>
      <w:r>
        <w:rPr>
          <w:rStyle w:val="VerbatimChar"/>
        </w:rPr>
        <w:t xml:space="preserve">## [33841] 0 0 0 1 0 1 1 0 0 1 1 1 1 1 1 0 0 1 1 0 1 1 0 1 1 0 1 1 1 0 0 0 1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33877] 1 1 0 1 0 1 0 0 0 1 0 0 0 0 0 0 0 0 1 0 1 1 0 1 1 0 0 0 0 1 1 1 0 1 0 0</w:t>
      </w:r>
      <w:r>
        <w:br/>
      </w:r>
      <w:r>
        <w:rPr>
          <w:rStyle w:val="VerbatimChar"/>
        </w:rPr>
        <w:t>## [33913] 1 0 1 1 0 0 0 0 1 1 1 0 1 0 0 0 0 1 1 1 1 0 0 0 0 0 1 1 0 0 1 1 1 1 0 0</w:t>
      </w:r>
      <w:r>
        <w:br/>
      </w:r>
      <w:r>
        <w:rPr>
          <w:rStyle w:val="VerbatimChar"/>
        </w:rPr>
        <w:t>## [33949] 1 1 0 0 1 1 0 1 1 0 1 0 0 1 1 0 1 0 1 1 0 0 0 1 1 1 1 1 0 0 0 1 0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3985] 0 1 1 1 1 1 1 1 1 0 0 0 1 0 0 0 0 1 1 0 1 0 1 0 0 1 1 1 0 1 0 0 1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34021] 0 0 0 1 0 0 0 1 0 1 1 0 1 1 1 1 0 1 1 1 0 1 1 1 0 0 1 0 0 0 0 1 0 1 0 0</w:t>
      </w:r>
      <w:r>
        <w:br/>
      </w:r>
      <w:r>
        <w:rPr>
          <w:rStyle w:val="VerbatimChar"/>
        </w:rPr>
        <w:t>## [34057] 0 0 1 1 1 0 0 0 0 0 1 1 1 1 1 0 0 0 0 0 0 1 0 1 1 1 1 0 0 1 1 1 0 0 0 1</w:t>
      </w:r>
      <w:r>
        <w:br/>
      </w:r>
      <w:r>
        <w:rPr>
          <w:rStyle w:val="VerbatimChar"/>
        </w:rPr>
        <w:t>## [3409</w:t>
      </w:r>
      <w:r>
        <w:rPr>
          <w:rStyle w:val="VerbatimChar"/>
        </w:rPr>
        <w:t>3] 0 0 1 0 1 0 1 0 0 1 0 0 0 1 1 0 0 1 0 1 0 0 0 0 1 1 0 1 0 1 1 0 0 1 0 0</w:t>
      </w:r>
      <w:r>
        <w:br/>
      </w:r>
      <w:r>
        <w:rPr>
          <w:rStyle w:val="VerbatimChar"/>
        </w:rPr>
        <w:t>## [34129] 0 1 0 1 1 1 0 0 0 0 1 1 1 1 1 0 1 0 0 0 0 1 0 0 0 1 0 1 1 1 0 1 1 0 0 0</w:t>
      </w:r>
      <w:r>
        <w:br/>
      </w:r>
      <w:r>
        <w:rPr>
          <w:rStyle w:val="VerbatimChar"/>
        </w:rPr>
        <w:t>## [34165] 1 0 0 0 1 1 0 1 0 0 0 1 0 0 0 0 0 0 0 0 0 0 0 0 0 1 1 1 1 1 0 1 0 0 0 1</w:t>
      </w:r>
      <w:r>
        <w:br/>
      </w:r>
      <w:r>
        <w:rPr>
          <w:rStyle w:val="VerbatimChar"/>
        </w:rPr>
        <w:t xml:space="preserve">## [34201] 1 1 </w:t>
      </w:r>
      <w:r>
        <w:rPr>
          <w:rStyle w:val="VerbatimChar"/>
        </w:rPr>
        <w:t>1 1 0 1 0 0 0 0 0 0 0 1 0 1 1 1 1 1 0 0 0 0 1 1 0 1 0 0 0 0 1 0 0 1</w:t>
      </w:r>
      <w:r>
        <w:br/>
      </w:r>
      <w:r>
        <w:rPr>
          <w:rStyle w:val="VerbatimChar"/>
        </w:rPr>
        <w:t>## [34237] 1 1 0 1 0 0 1 1 0 1 0 1 0 0 0 1 1 0 0 0 0 1 1 0 0 1 0 0 1 1 1 0 1 1 1 0</w:t>
      </w:r>
      <w:r>
        <w:br/>
      </w:r>
      <w:r>
        <w:rPr>
          <w:rStyle w:val="VerbatimChar"/>
        </w:rPr>
        <w:t>## [34273] 1 1 1 1 0 1 0 0 0 0 1 1 0 0 0 0 0 0 0 1 1 1 1 1 0 1 0 1 0 0 1 0 0 0 0 1</w:t>
      </w:r>
      <w:r>
        <w:br/>
      </w:r>
      <w:r>
        <w:rPr>
          <w:rStyle w:val="VerbatimChar"/>
        </w:rPr>
        <w:t>## [34309] 0 0 0 0 0 1</w:t>
      </w:r>
      <w:r>
        <w:rPr>
          <w:rStyle w:val="VerbatimChar"/>
        </w:rPr>
        <w:t xml:space="preserve"> 1 1 0 0 0 1 0 0 0 1 0 1 0 1 0 0 0 0 0 1 0 0 1 1 0 1 1 0 1 0</w:t>
      </w:r>
      <w:r>
        <w:br/>
      </w:r>
      <w:r>
        <w:rPr>
          <w:rStyle w:val="VerbatimChar"/>
        </w:rPr>
        <w:t>## [34345] 0 0 1 0 1 0 1 0 0 1 1 1 1 0 0 1 0 1 0 0 0 0 0 0 0 1 1 0 1 0 0 0 1 0 0 1</w:t>
      </w:r>
      <w:r>
        <w:br/>
      </w:r>
      <w:r>
        <w:rPr>
          <w:rStyle w:val="VerbatimChar"/>
        </w:rPr>
        <w:t>## [34381] 1 1 1 1 0 0 0 0 0 0 1 0 1 0 0 1 0 1 1 1 1 0 0 1 0 1 1 0 0 1 1 0 0 0 0 1</w:t>
      </w:r>
      <w:r>
        <w:br/>
      </w:r>
      <w:r>
        <w:rPr>
          <w:rStyle w:val="VerbatimChar"/>
        </w:rPr>
        <w:t xml:space="preserve">## [34417] 1 1 1 1 0 0 1 0 0 </w:t>
      </w:r>
      <w:r>
        <w:rPr>
          <w:rStyle w:val="VerbatimChar"/>
        </w:rPr>
        <w:t>1 0 0 1 0 1 1 1 1 0 1 1 1 0 0 1 0 1 0 0 0 0 0 1 1 1 1</w:t>
      </w:r>
      <w:r>
        <w:br/>
      </w:r>
      <w:r>
        <w:rPr>
          <w:rStyle w:val="VerbatimChar"/>
        </w:rPr>
        <w:t>## [34453] 0 0 1 1 0 0 1 1 1 0 1 1 0 1 1 0 1 1 1 0 1 1 0 1 0 0 1 1 0 1 0 0 1 0 0 0</w:t>
      </w:r>
      <w:r>
        <w:br/>
      </w:r>
      <w:r>
        <w:rPr>
          <w:rStyle w:val="VerbatimChar"/>
        </w:rPr>
        <w:t>## [34489] 0 0 0 1 0 0 0 0 0 0 1 0 1 0 0 1 0 1 0 1 0 0 0 1 1 0 1 0 1 0 0 1 0 1 1 0</w:t>
      </w:r>
      <w:r>
        <w:br/>
      </w:r>
      <w:r>
        <w:rPr>
          <w:rStyle w:val="VerbatimChar"/>
        </w:rPr>
        <w:t>## [34525] 1 0 0 0 1 1 1 0 1 0 0 0 1 1 0 0 1 0 0 0 0 1 1 1 1 0 0 0 1 1 1 0 0 1 0 1</w:t>
      </w:r>
      <w:r>
        <w:br/>
      </w:r>
      <w:r>
        <w:rPr>
          <w:rStyle w:val="VerbatimChar"/>
        </w:rPr>
        <w:t>## [34561] 0 0 0 1 0 0 1 0 0 0 1 0 1 1 0 1 0 0 0 1 0 1 1 0 0 0 1 0 1 0 0 0 1 0 0 0</w:t>
      </w:r>
      <w:r>
        <w:br/>
      </w:r>
      <w:r>
        <w:rPr>
          <w:rStyle w:val="VerbatimChar"/>
        </w:rPr>
        <w:t>## [345</w:t>
      </w:r>
      <w:r>
        <w:rPr>
          <w:rStyle w:val="VerbatimChar"/>
        </w:rPr>
        <w:t>97] 0 1 0 1 1 0 1 1 0 0 0 1 0 0 1 0 0 1 1 0 1 0 1 1 0 1 0 0 0 1 0 0 0 0 1 0</w:t>
      </w:r>
      <w:r>
        <w:br/>
      </w:r>
      <w:r>
        <w:rPr>
          <w:rStyle w:val="VerbatimChar"/>
        </w:rPr>
        <w:t>## [34633] 1 1 0 1 0 0 1 1 0 0 0 1 1 1 1 0 0 0 1 0 1 0 0 1 0 0 0 0 0 1 1 1 1 0 1 0</w:t>
      </w:r>
      <w:r>
        <w:br/>
      </w:r>
      <w:r>
        <w:rPr>
          <w:rStyle w:val="VerbatimChar"/>
        </w:rPr>
        <w:t>## [34669] 0 1 1 1 0 1 0 1 0 0 0 0 0 1 0 0 1 0 0 1 0 0 0 0 1 0 1 0 0 1 0 1 1 1 1 0</w:t>
      </w:r>
      <w:r>
        <w:br/>
      </w:r>
      <w:r>
        <w:rPr>
          <w:rStyle w:val="VerbatimChar"/>
        </w:rPr>
        <w:t>## [34705] 0 0</w:t>
      </w:r>
      <w:r>
        <w:rPr>
          <w:rStyle w:val="VerbatimChar"/>
        </w:rPr>
        <w:t xml:space="preserve"> 0 0 1 0 0 1 0 0 1 0 0 0 0 0 1 0 0 0 1 1 1 0 0 0 0 1 0 1 0 1 0 1 1 0</w:t>
      </w:r>
      <w:r>
        <w:br/>
      </w:r>
      <w:r>
        <w:rPr>
          <w:rStyle w:val="VerbatimChar"/>
        </w:rPr>
        <w:t>## [34741] 1 0 1 0 0 0 0 1 1 0 0 0 0 0 0 0 0 0 0 0 0 0 0 1 1 0 0 0 0 0 0 0 0 0 1 1</w:t>
      </w:r>
      <w:r>
        <w:br/>
      </w:r>
      <w:r>
        <w:rPr>
          <w:rStyle w:val="VerbatimChar"/>
        </w:rPr>
        <w:t>## [34777] 1 0 1 0 1 1 1 1 0 0 0 0 0 1 0 0 0 1 1 1 0 1 1 0 0 1 1 0 0 0 0 1 1 1 0 0</w:t>
      </w:r>
      <w:r>
        <w:br/>
      </w:r>
      <w:r>
        <w:rPr>
          <w:rStyle w:val="VerbatimChar"/>
        </w:rPr>
        <w:t xml:space="preserve">## [34813] 1 0 1 0 1 </w:t>
      </w:r>
      <w:r>
        <w:rPr>
          <w:rStyle w:val="VerbatimChar"/>
        </w:rPr>
        <w:t>1 0 0 0 0 1 0 0 0 1 1 0 0 1 0 1 0 0 1 0 0 0 0 1 0 0 1 0 0 0 1</w:t>
      </w:r>
      <w:r>
        <w:br/>
      </w:r>
      <w:r>
        <w:rPr>
          <w:rStyle w:val="VerbatimChar"/>
        </w:rPr>
        <w:t>## [34849] 0 0 1 0 1 1 1 0 0 1 1 0 1 1 1 1 1 0 0 0 0 1 0 1 0 0 0 0 0 0 1 0 1 1 0 0</w:t>
      </w:r>
      <w:r>
        <w:br/>
      </w:r>
      <w:r>
        <w:rPr>
          <w:rStyle w:val="VerbatimChar"/>
        </w:rPr>
        <w:t xml:space="preserve">## [34885] 1 1 1 1 1 0 0 0 1 1 1 0 1 0 0 0 1 1 1 0 0 0 0 0 1 0 0 0 0 0 1 0 0 </w:t>
      </w:r>
      <w:r>
        <w:rPr>
          <w:rStyle w:val="VerbatimChar"/>
        </w:rPr>
        <w:lastRenderedPageBreak/>
        <w:t>1 1 0</w:t>
      </w:r>
      <w:r>
        <w:br/>
      </w:r>
      <w:r>
        <w:rPr>
          <w:rStyle w:val="VerbatimChar"/>
        </w:rPr>
        <w:t>## [34921] 0 1 1 1 0 0 1 0 0</w:t>
      </w:r>
      <w:r>
        <w:rPr>
          <w:rStyle w:val="VerbatimChar"/>
        </w:rPr>
        <w:t xml:space="preserve"> 1 1 0 1 0 0 0 1 1 1 1 0 1 1 1 1 0 1 1 1 0 1 1 1 1 1 0</w:t>
      </w:r>
      <w:r>
        <w:br/>
      </w:r>
      <w:r>
        <w:rPr>
          <w:rStyle w:val="VerbatimChar"/>
        </w:rPr>
        <w:t>## [34957] 0 0 1 1 1 0 1 0 0 0 1 1 0 0 0 0 0 1 1 0 1 1 0 0 0 0 0 0 1 0 1 1 1 1 1 1</w:t>
      </w:r>
      <w:r>
        <w:br/>
      </w:r>
      <w:r>
        <w:rPr>
          <w:rStyle w:val="VerbatimChar"/>
        </w:rPr>
        <w:t>## [34993] 0 1 1 0 1 0 1 0 0 0 0 1 0 1 1 0 1 0 1 0 1 1 0 0 1 1 1 1 1 0 1 1 1 1 0 1</w:t>
      </w:r>
      <w:r>
        <w:br/>
      </w:r>
      <w:r>
        <w:rPr>
          <w:rStyle w:val="VerbatimChar"/>
        </w:rPr>
        <w:t xml:space="preserve">## [35029] 1 1 1 1 0 0 1 0 1 1 0 0 </w:t>
      </w:r>
      <w:r>
        <w:rPr>
          <w:rStyle w:val="VerbatimChar"/>
        </w:rPr>
        <w:t>0 1 0 1 0 0 0 0 1 1 1 1 1 1 0 0 1 1 0 0 0 0 0 1</w:t>
      </w:r>
      <w:r>
        <w:br/>
      </w:r>
      <w:r>
        <w:rPr>
          <w:rStyle w:val="VerbatimChar"/>
        </w:rPr>
        <w:t>## [35065] 0 0 0 1 1 1 0 1 0 1 1 0 1 0 0 0 0 0 1 0 1 0 0 0 1 0 0 1 0 1 0 0 0 1 0 0</w:t>
      </w:r>
      <w:r>
        <w:br/>
      </w:r>
      <w:r>
        <w:rPr>
          <w:rStyle w:val="VerbatimChar"/>
        </w:rPr>
        <w:t>## [35101] 0 0 1 0 1 0 1 1 1 0 0 1 1 0 1 0 1 0 1 1 0 1 0 1 0 0 0 0 1 1 1 0 0 0 1 1</w:t>
      </w:r>
      <w:r>
        <w:br/>
      </w:r>
      <w:r>
        <w:rPr>
          <w:rStyle w:val="VerbatimChar"/>
        </w:rPr>
        <w:t>## [35137] 0 0 1 1 0 1 0 1 0 0 1 0 0 0 1 0</w:t>
      </w:r>
      <w:r>
        <w:rPr>
          <w:rStyle w:val="VerbatimChar"/>
        </w:rPr>
        <w:t xml:space="preserve"> 1 0 1 1 0 1 0 0 0 1 1 0 0 0 0 1 0 0 1 0</w:t>
      </w:r>
      <w:r>
        <w:br/>
      </w:r>
      <w:r>
        <w:rPr>
          <w:rStyle w:val="VerbatimChar"/>
        </w:rPr>
        <w:t>## [35173] 0 0 0 0 1 0 1 1 1 1 0 1 0 0 1 1 1 0 0 0 0 1 1 0 0 1 0 1 0 0 1 0 0 1 0 0</w:t>
      </w:r>
      <w:r>
        <w:br/>
      </w:r>
      <w:r>
        <w:rPr>
          <w:rStyle w:val="VerbatimChar"/>
        </w:rPr>
        <w:t>## [35209] 1 1 1 1 0 0 1 1 0 0 0 0 0 1 0 1 1 0 0 0 1 0 0 1 1 0 0 1 1 1 0 1 0 0 0 0</w:t>
      </w:r>
      <w:r>
        <w:br/>
      </w:r>
      <w:r>
        <w:rPr>
          <w:rStyle w:val="VerbatimChar"/>
        </w:rPr>
        <w:t xml:space="preserve">## [35245] 1 0 0 0 1 1 1 0 0 0 0 0 0 0 0 0 1 1 1 </w:t>
      </w:r>
      <w:r>
        <w:rPr>
          <w:rStyle w:val="VerbatimChar"/>
        </w:rPr>
        <w:t>1 0 0 1 1 0 0 1 0 1 0 1 0 0 0 0 1</w:t>
      </w:r>
      <w:r>
        <w:br/>
      </w:r>
      <w:r>
        <w:rPr>
          <w:rStyle w:val="VerbatimChar"/>
        </w:rPr>
        <w:t>## [35281] 1 0 0 1 0 1 0 1 1 0 1 0 0 1 1 0 0 0 1 1 1 1 1 0 0 1 1 1 1 0 1 0 0 0 1 0</w:t>
      </w:r>
      <w:r>
        <w:br/>
      </w:r>
      <w:r>
        <w:rPr>
          <w:rStyle w:val="VerbatimChar"/>
        </w:rPr>
        <w:t>## [35317] 1 1 0 0 1 1 0 1 0 0 0 0 1 0 1 1 0 1 0 1 1 1 1 1 0 0 1 1 0 0 1 1 1 0 0 0</w:t>
      </w:r>
      <w:r>
        <w:br/>
      </w:r>
      <w:r>
        <w:rPr>
          <w:rStyle w:val="VerbatimChar"/>
        </w:rPr>
        <w:t>## [35353] 0 0 1 0 1 0 1 1 0 0 0 1 1 0 0 1 0 0 0 0 1 1 1</w:t>
      </w:r>
      <w:r>
        <w:rPr>
          <w:rStyle w:val="VerbatimChar"/>
        </w:rPr>
        <w:t xml:space="preserve"> 1 1 0 0 1 1 0 1 0 0 0 1 1</w:t>
      </w:r>
      <w:r>
        <w:br/>
      </w:r>
      <w:r>
        <w:rPr>
          <w:rStyle w:val="VerbatimChar"/>
        </w:rPr>
        <w:t>## [35389] 0 1 1 0 1 1 1 0 1 1 0 1 0 0 1 1 1 0 1 0 1 0 1 0 0 1 0 0 0 0 0 0 1 1 0 0</w:t>
      </w:r>
      <w:r>
        <w:br/>
      </w:r>
      <w:r>
        <w:rPr>
          <w:rStyle w:val="VerbatimChar"/>
        </w:rPr>
        <w:t>## [35425] 1 0 0 0 1 1 1 0 0 1 0 1 0 0 0 1 0 0 0 0 1 0 1 0 1 0 0 0 1 0 0 0 0 0 0 1</w:t>
      </w:r>
      <w:r>
        <w:br/>
      </w:r>
      <w:r>
        <w:rPr>
          <w:rStyle w:val="VerbatimChar"/>
        </w:rPr>
        <w:t xml:space="preserve">## [35461] 0 0 0 0 1 0 1 0 1 0 0 0 0 0 0 0 0 0 0 0 0 0 0 0 1 0 </w:t>
      </w:r>
      <w:r>
        <w:rPr>
          <w:rStyle w:val="VerbatimChar"/>
        </w:rPr>
        <w:t>1 1 1 1 1 0 0 0 0 0</w:t>
      </w:r>
      <w:r>
        <w:br/>
      </w:r>
      <w:r>
        <w:rPr>
          <w:rStyle w:val="VerbatimChar"/>
        </w:rPr>
        <w:t>## [35497] 1 1 1 1 1 0 0 1 0 0 0 1 0 1 1 0 0 0 0 1 0 1 0 0 0 0 0 1 1 0 0 1 1 0 1 0</w:t>
      </w:r>
      <w:r>
        <w:br/>
      </w:r>
      <w:r>
        <w:rPr>
          <w:rStyle w:val="VerbatimChar"/>
        </w:rPr>
        <w:t>## [35533] 0 1 0 0 0 0 0 0 0 0 0 1 1 0 0 0 1 1 0 0 0 0 0 0 1 1 0 1 1 0 0 0 0 0 1 1</w:t>
      </w:r>
      <w:r>
        <w:br/>
      </w:r>
      <w:r>
        <w:rPr>
          <w:rStyle w:val="VerbatimChar"/>
        </w:rPr>
        <w:t>## [35569] 1 0 0 0 0 1 1 0 0 0 0 1 0 0 0 1 1 1 0 1 1 0 1 0 0 0 1 0 0 1</w:t>
      </w:r>
      <w:r>
        <w:rPr>
          <w:rStyle w:val="VerbatimChar"/>
        </w:rPr>
        <w:t xml:space="preserve"> 1 0 1 1 1 0</w:t>
      </w:r>
      <w:r>
        <w:br/>
      </w:r>
      <w:r>
        <w:rPr>
          <w:rStyle w:val="VerbatimChar"/>
        </w:rPr>
        <w:t>## [35605] 0 0 0 0 0 1 1 1 1 1 0 0 0 1 1 1 0 0 0 1 0 0 0 0 0 1 1 0 1 0 0 1 0 1 0 1</w:t>
      </w:r>
      <w:r>
        <w:br/>
      </w:r>
      <w:r>
        <w:rPr>
          <w:rStyle w:val="VerbatimChar"/>
        </w:rPr>
        <w:t>## [35641] 1 0 1 1 0 1 0 1 0 0 0 0 0 1 0 1 1 0 0 0 0 0 0 1 1 0 1 1 0 1 0 0 1 0 1 0</w:t>
      </w:r>
      <w:r>
        <w:br/>
      </w:r>
      <w:r>
        <w:rPr>
          <w:rStyle w:val="VerbatimChar"/>
        </w:rPr>
        <w:t xml:space="preserve">## [35677] 0 1 1 0 0 0 1 0 1 0 0 0 0 0 0 0 0 0 0 0 1 0 0 0 1 0 0 1 0 1 1 1 0 </w:t>
      </w:r>
      <w:r>
        <w:rPr>
          <w:rStyle w:val="VerbatimChar"/>
        </w:rPr>
        <w:t>0 0 1</w:t>
      </w:r>
      <w:r>
        <w:br/>
      </w:r>
      <w:r>
        <w:rPr>
          <w:rStyle w:val="VerbatimChar"/>
        </w:rPr>
        <w:t>## [35713] 1 0 0 1 1 1 0 0 0 0 1 0 1 1 0 0 0 0 1 0 0 0 1 0 0 0 1 0 0 1 0 1 1 0 1 0</w:t>
      </w:r>
      <w:r>
        <w:br/>
      </w:r>
      <w:r>
        <w:rPr>
          <w:rStyle w:val="VerbatimChar"/>
        </w:rPr>
        <w:t>## [35749] 0 1 0 0 1 1 1 1 1 0 0 0 1 0 0 1 1 0 0 0 0 0 1 0 0 0 0 1 0 0 1 1 0 0 0 1</w:t>
      </w:r>
      <w:r>
        <w:br/>
      </w:r>
      <w:r>
        <w:rPr>
          <w:rStyle w:val="VerbatimChar"/>
        </w:rPr>
        <w:t xml:space="preserve">## [35785] 0 1 0 1 1 1 1 0 1 1 1 0 0 0 1 1 0 1 1 1 1 1 0 1 0 0 1 1 0 0 0 1 1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5821] 0 1 1 0 1 0 1 0 0 0 0 1 0 1 1 1 0 1 0 1 1 0 0 1 0 0 0 1 1 0 0 1 0 1 1 1</w:t>
      </w:r>
      <w:r>
        <w:br/>
      </w:r>
      <w:r>
        <w:rPr>
          <w:rStyle w:val="VerbatimChar"/>
        </w:rPr>
        <w:t>## [35857] 0 1 0 1 1 0 0 1 1 0 0 0 1 0 1 0 1 0 1 0 0 1 0 1 1 0 1 0 1 1 0 1 1 0 1 1</w:t>
      </w:r>
      <w:r>
        <w:br/>
      </w:r>
      <w:r>
        <w:rPr>
          <w:rStyle w:val="VerbatimChar"/>
        </w:rPr>
        <w:t>## [35893] 0 1 1 0 0 0 1 0 1 1 1 0 0 1 0 1 0 0 1 0 0 1 1 1 0 1 1 1 1 0 1 0 1 0 0 1</w:t>
      </w:r>
      <w:r>
        <w:br/>
      </w:r>
      <w:r>
        <w:rPr>
          <w:rStyle w:val="VerbatimChar"/>
        </w:rPr>
        <w:t>## [3592</w:t>
      </w:r>
      <w:r>
        <w:rPr>
          <w:rStyle w:val="VerbatimChar"/>
        </w:rPr>
        <w:t>9] 0 0 1 0 0 1 0 1 0 0 0 1 1 0 0 1 1 0 0 0 0 1 1 0 1 0 1 0 1 0 0 1 0 0 1 0</w:t>
      </w:r>
      <w:r>
        <w:br/>
      </w:r>
      <w:r>
        <w:rPr>
          <w:rStyle w:val="VerbatimChar"/>
        </w:rPr>
        <w:t>## [35965] 0 1 1 0 1 0 0 0 1 0 1 0 0 1 0 0 0 0 1 1 1 0 1 0 1 1 1 0 0 0 0 1 1 0 1 1</w:t>
      </w:r>
      <w:r>
        <w:br/>
      </w:r>
      <w:r>
        <w:rPr>
          <w:rStyle w:val="VerbatimChar"/>
        </w:rPr>
        <w:t>## [36001] 0 0 1 1 1 0 1 0 0 0 0 1 0 1 1 0 1 0 1 0 0 1 0 1 1 0 0 0 0 0 0 1 1 0 1 1</w:t>
      </w:r>
      <w:r>
        <w:br/>
      </w:r>
      <w:r>
        <w:rPr>
          <w:rStyle w:val="VerbatimChar"/>
        </w:rPr>
        <w:t xml:space="preserve">## [36037] 0 1 </w:t>
      </w:r>
      <w:r>
        <w:rPr>
          <w:rStyle w:val="VerbatimChar"/>
        </w:rPr>
        <w:t>0 0 1 0 0 1 0 1 1 1 1 0 1 1 0 0 1 0 0 0 0 0 1 1 0 0 0 0 0 0 0 1 0 1</w:t>
      </w:r>
      <w:r>
        <w:br/>
      </w:r>
      <w:r>
        <w:rPr>
          <w:rStyle w:val="VerbatimChar"/>
        </w:rPr>
        <w:t>## [36073] 1 0 0 1 0 1 0 0 0 1 0 0 1 1 0 1 1 0 1 0 0 0 1 0 1 0 0 0 0 0 0 1 0 1 1 0</w:t>
      </w:r>
      <w:r>
        <w:br/>
      </w:r>
      <w:r>
        <w:rPr>
          <w:rStyle w:val="VerbatimChar"/>
        </w:rPr>
        <w:t>## [36109] 1 0 1 0 1 1 1 1 0 1 1 1 1 1 0 0 1 0 1 0 0 1 0 1 0 0 1 0 0 1 1 0 0 1 0 0</w:t>
      </w:r>
      <w:r>
        <w:br/>
      </w:r>
      <w:r>
        <w:rPr>
          <w:rStyle w:val="VerbatimChar"/>
        </w:rPr>
        <w:t>## [36145] 0 1 1 0 1 0</w:t>
      </w:r>
      <w:r>
        <w:rPr>
          <w:rStyle w:val="VerbatimChar"/>
        </w:rPr>
        <w:t xml:space="preserve"> 1 1 1 1 0 0 0 1 0 1 1 1 0 1 0 1 1 0 1 0 0 1 1 0 0 0 1 0 0 1</w:t>
      </w:r>
      <w:r>
        <w:br/>
      </w:r>
      <w:r>
        <w:rPr>
          <w:rStyle w:val="VerbatimChar"/>
        </w:rPr>
        <w:t>## [36181] 1 1 1 0 0 0 1 0 1 1 0 1 0 1 0 0 0 0 1 0 1 0 0 1 0 0 0 0 1 0 1 0 1 0 1 1</w:t>
      </w:r>
      <w:r>
        <w:br/>
      </w:r>
      <w:r>
        <w:rPr>
          <w:rStyle w:val="VerbatimChar"/>
        </w:rPr>
        <w:t>## [36217] 0 1 0 0 0 0 1 0 0 0 0 0 1 0 1 0 0 0 0 1 0 0 1 1 0 0 1 0 1 0 0 1 0 1 0 1</w:t>
      </w:r>
      <w:r>
        <w:br/>
      </w:r>
      <w:r>
        <w:rPr>
          <w:rStyle w:val="VerbatimChar"/>
        </w:rPr>
        <w:t>## [36253] 0 0 1 0 1 0 0 0 1 0 1 0 0 0 0 1 1 1 0 0 1 0 1 0 0 0 1 1 1 1 0 0 0 1 0 0</w:t>
      </w:r>
      <w:r>
        <w:br/>
      </w:r>
      <w:r>
        <w:rPr>
          <w:rStyle w:val="VerbatimChar"/>
        </w:rPr>
        <w:t>## [36289] 1 1 0 0 1 0 0 0 1 1 0 1 0 1 0 0 1 1 0 1 1 1 1 1 0 1 0 1 0 1 0 0 0 1 1 1</w:t>
      </w:r>
      <w:r>
        <w:br/>
      </w:r>
      <w:r>
        <w:rPr>
          <w:rStyle w:val="VerbatimChar"/>
        </w:rPr>
        <w:t>## [36325] 1 0 1 1 0 0 1 1 1 0 1 1 1 0 0 0 1 0 1 0 0 0 0 1 1 1 0 0 0 0 0 0 0 1 1 1</w:t>
      </w:r>
      <w:r>
        <w:br/>
      </w:r>
      <w:r>
        <w:rPr>
          <w:rStyle w:val="VerbatimChar"/>
        </w:rPr>
        <w:t>## [363</w:t>
      </w:r>
      <w:r>
        <w:rPr>
          <w:rStyle w:val="VerbatimChar"/>
        </w:rPr>
        <w:t>61] 0 1 0 1 1 0 0 0 0 1 1 1 0 1 0 0 0 0 0 1 1 0 1 0 0 1 0 1 1 1 0 0 0 0 1 0</w:t>
      </w:r>
      <w:r>
        <w:br/>
      </w:r>
      <w:r>
        <w:rPr>
          <w:rStyle w:val="VerbatimChar"/>
        </w:rPr>
        <w:t>## [36397] 1 0 0 1 0 1 0 1 0 1 0 1 1 0 1 0 1 0 0 0 0 0 1 0 0 1 1 0 0 0 0 1 0 0 0 1</w:t>
      </w:r>
      <w:r>
        <w:br/>
      </w:r>
      <w:r>
        <w:rPr>
          <w:rStyle w:val="VerbatimChar"/>
        </w:rPr>
        <w:t>## [36433] 0 0 0 1 0 1 1 0 0 1 0 1 0 0 0 0 1 1 0 0 1 1 0 0 1 0 0 0 1 1 0 0 0 0 1 0</w:t>
      </w:r>
      <w:r>
        <w:br/>
      </w:r>
      <w:r>
        <w:rPr>
          <w:rStyle w:val="VerbatimChar"/>
        </w:rPr>
        <w:t>## [36469] 0 1</w:t>
      </w:r>
      <w:r>
        <w:rPr>
          <w:rStyle w:val="VerbatimChar"/>
        </w:rPr>
        <w:t xml:space="preserve"> 0 0 1 1 0 1 1 0 0 1 0 0 1 0 1 0 1 0 1 1 0 0 0 1 1 0 0 1 0 0 1 0 1 0</w:t>
      </w:r>
      <w:r>
        <w:br/>
      </w:r>
      <w:r>
        <w:rPr>
          <w:rStyle w:val="VerbatimChar"/>
        </w:rPr>
        <w:t>## [36505] 0 0 0 0 0 1 1 0 0 0 0 1 1 0 0 0 0 0 1 0 0 0 0 0 1 1 0 1 1 0 0 0 0 0 0 0</w:t>
      </w:r>
      <w:r>
        <w:br/>
      </w:r>
      <w:r>
        <w:rPr>
          <w:rStyle w:val="VerbatimChar"/>
        </w:rPr>
        <w:t>## [36541] 1 1 1 0 1 1 0 0 1 0 1 1 0 1 0 1 0 0 1 1 0 1 1 1 1 1 0 0 1 1 1 1 0 0 0 1</w:t>
      </w:r>
      <w:r>
        <w:br/>
      </w:r>
      <w:r>
        <w:rPr>
          <w:rStyle w:val="VerbatimChar"/>
        </w:rPr>
        <w:t xml:space="preserve">## [36577] 0 1 0 0 1 </w:t>
      </w:r>
      <w:r>
        <w:rPr>
          <w:rStyle w:val="VerbatimChar"/>
        </w:rPr>
        <w:t>0 1 1 0 0 0 1 1 1 0 1 0 0 1 1 0 1 1 1 0 0 0 0 1 1 0 1 1 1 1 1</w:t>
      </w:r>
      <w:r>
        <w:br/>
      </w:r>
      <w:r>
        <w:rPr>
          <w:rStyle w:val="VerbatimChar"/>
        </w:rPr>
        <w:t>## [36613] 1 1 1 1 1 0 1 0 0 0 1 0 0 0 0 0 0 0 0 1 0 0 0 1 1 0 0 1 0 0 1 0 0 1 0 0</w:t>
      </w:r>
      <w:r>
        <w:br/>
      </w:r>
      <w:r>
        <w:rPr>
          <w:rStyle w:val="VerbatimChar"/>
        </w:rPr>
        <w:t>## [36649] 0 1 0 1 0 0 1 0 0 1 1 1 0 1 0 0 1 1 1 0 0 0 1 0 1 0 0 0 1 0 0 1 0 0 0 1</w:t>
      </w:r>
      <w:r>
        <w:br/>
      </w:r>
      <w:r>
        <w:rPr>
          <w:rStyle w:val="VerbatimChar"/>
        </w:rPr>
        <w:t>## [36685] 0 1 0 0 1 1 0 1 0</w:t>
      </w:r>
      <w:r>
        <w:rPr>
          <w:rStyle w:val="VerbatimChar"/>
        </w:rPr>
        <w:t xml:space="preserve"> 0 0 0 0 1 0 1 1 0 1 0 1 1 0 0 0 1 1 1 0 1 1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36721] 0 1 1 0 1 0 0 0 0 0 0 1 0 0 0 1 0 0 1 0 1 0 1 1 1 0 0 0 1 0 0 1 0 0 0 0</w:t>
      </w:r>
      <w:r>
        <w:br/>
      </w:r>
      <w:r>
        <w:rPr>
          <w:rStyle w:val="VerbatimChar"/>
        </w:rPr>
        <w:t>## [36757] 1 0 1 1 0 1 1 0 1 0 0 0 0 0 0 0 0 0 1 0 0 0 1 1 1 1 0 0 0 1 1 1 1 0 0 1</w:t>
      </w:r>
      <w:r>
        <w:br/>
      </w:r>
      <w:r>
        <w:rPr>
          <w:rStyle w:val="VerbatimChar"/>
        </w:rPr>
        <w:t xml:space="preserve">## [36793] 1 0 0 0 1 0 0 1 1 0 0 1 </w:t>
      </w:r>
      <w:r>
        <w:rPr>
          <w:rStyle w:val="VerbatimChar"/>
        </w:rPr>
        <w:t>1 0 0 0 0 1 0 0 1 1 0 1 1 0 1 0 1 0 0 0 0 1 1 0</w:t>
      </w:r>
      <w:r>
        <w:br/>
      </w:r>
      <w:r>
        <w:rPr>
          <w:rStyle w:val="VerbatimChar"/>
        </w:rPr>
        <w:t>## [36829] 0 1 0 0 0 0 1 1 1 0 0 0 0 0 0 1 1 1 1 0 0 0 1 0 0 0 0 0 1 0 1 0 0 1 1 1</w:t>
      </w:r>
      <w:r>
        <w:br/>
      </w:r>
      <w:r>
        <w:rPr>
          <w:rStyle w:val="VerbatimChar"/>
        </w:rPr>
        <w:t>## [36865] 1 1 1 0 0 0 0 0 0 0 0 1 1 1 0 1 0 0 0 0 1 0 1 0 1 1 0 1 1 0 0 0 1 1 0 1</w:t>
      </w:r>
      <w:r>
        <w:br/>
      </w:r>
      <w:r>
        <w:rPr>
          <w:rStyle w:val="VerbatimChar"/>
        </w:rPr>
        <w:t>## [36901] 0 0 0 1 1 1 1 1 0 0 1 0 1 0 1 0</w:t>
      </w:r>
      <w:r>
        <w:rPr>
          <w:rStyle w:val="VerbatimChar"/>
        </w:rPr>
        <w:t xml:space="preserve"> 1 1 0 1 1 0 1 1 0 0 0 0 1 0 1 0 0 0 0 0</w:t>
      </w:r>
      <w:r>
        <w:br/>
      </w:r>
      <w:r>
        <w:rPr>
          <w:rStyle w:val="VerbatimChar"/>
        </w:rPr>
        <w:t>## [36937] 0 0 1 1 0 1 1 0 0 1 0 0 0 1 0 0 0 1 1 1 0 1 0 1 0 0 1 1 0 1 1 1 0 1 1 0</w:t>
      </w:r>
      <w:r>
        <w:br/>
      </w:r>
      <w:r>
        <w:rPr>
          <w:rStyle w:val="VerbatimChar"/>
        </w:rPr>
        <w:t>## [36973] 0 0 1 1 1 0 0 0 0 0 0 1 0 0 0 0 1 0 1 1 1 1 1 1 1 0 1 1 1 0 0 1 1 0 1 1</w:t>
      </w:r>
      <w:r>
        <w:br/>
      </w:r>
      <w:r>
        <w:rPr>
          <w:rStyle w:val="VerbatimChar"/>
        </w:rPr>
        <w:t xml:space="preserve">## [37009] 0 1 1 1 1 0 1 1 1 1 0 1 1 0 0 1 1 0 0 </w:t>
      </w:r>
      <w:r>
        <w:rPr>
          <w:rStyle w:val="VerbatimChar"/>
        </w:rPr>
        <w:t>1 1 1 1 1 0 0 1 1 1 0 1 0 1 1 0 1</w:t>
      </w:r>
      <w:r>
        <w:br/>
      </w:r>
      <w:r>
        <w:rPr>
          <w:rStyle w:val="VerbatimChar"/>
        </w:rPr>
        <w:t>## [37045] 0 0 1 1 1 0 0 1 0 1 0 1 0 0 1 0 0 1 0 1 1 1 1 0 1 0 1 1 0 0 1 1 0 0 1 0</w:t>
      </w:r>
      <w:r>
        <w:br/>
      </w:r>
      <w:r>
        <w:rPr>
          <w:rStyle w:val="VerbatimChar"/>
        </w:rPr>
        <w:t>## [37081] 1 1 0 0 0 1 0 1 0 1 0 0 1 0 1 1 1 1 0 0 1 0 1 0 1 0 1 0 1 0 0 1 0 1 1 1</w:t>
      </w:r>
      <w:r>
        <w:br/>
      </w:r>
      <w:r>
        <w:rPr>
          <w:rStyle w:val="VerbatimChar"/>
        </w:rPr>
        <w:t>## [37117] 0 0 1 0 0 0 1 1 1 1 0 1 1 0 0 1 0 0 0 1 1 0 1</w:t>
      </w:r>
      <w:r>
        <w:rPr>
          <w:rStyle w:val="VerbatimChar"/>
        </w:rPr>
        <w:t xml:space="preserve"> 0 0 0 1 1 0 1 0 0 1 1 0 1</w:t>
      </w:r>
      <w:r>
        <w:br/>
      </w:r>
      <w:r>
        <w:rPr>
          <w:rStyle w:val="VerbatimChar"/>
        </w:rPr>
        <w:t>## [37153] 0 1 1 0 0 0 0 1 0 1 1 0 0 1 0 1 1 0 1 0 0 1 1 1 0 1 0 1 0 0 1 1 0 0 1 1</w:t>
      </w:r>
      <w:r>
        <w:br/>
      </w:r>
      <w:r>
        <w:rPr>
          <w:rStyle w:val="VerbatimChar"/>
        </w:rPr>
        <w:t>## [37189] 1 1 0 0 0 1 0 1 1 0 0 0 1 1 0 1 0 0 0 0 1 0 1 0 0 0 0 0 0 1 0 0 1 1 0 0</w:t>
      </w:r>
      <w:r>
        <w:br/>
      </w:r>
      <w:r>
        <w:rPr>
          <w:rStyle w:val="VerbatimChar"/>
        </w:rPr>
        <w:t xml:space="preserve">## [37225] 1 0 0 0 1 1 0 0 0 0 1 0 0 1 0 0 1 0 0 0 0 0 1 1 0 1 </w:t>
      </w:r>
      <w:r>
        <w:rPr>
          <w:rStyle w:val="VerbatimChar"/>
        </w:rPr>
        <w:t>0 1 0 1 1 1 0 0 0 1</w:t>
      </w:r>
      <w:r>
        <w:br/>
      </w:r>
      <w:r>
        <w:rPr>
          <w:rStyle w:val="VerbatimChar"/>
        </w:rPr>
        <w:t>## [37261] 0 1 0 1 1 0 0 0 1 1 1 0 1 1 0 0 0 1 1 1 1 0 1 0 0 1 0 0 0 1 0 0 0 0 1 0</w:t>
      </w:r>
      <w:r>
        <w:br/>
      </w:r>
      <w:r>
        <w:rPr>
          <w:rStyle w:val="VerbatimChar"/>
        </w:rPr>
        <w:t>## [37297] 0 1 1 1 0 1 1 0 1 1 0 1 0 1 0 1 0 1 1 1 0 0 0 0 1 0 1 1 0 1 0 0 1 0 1 0</w:t>
      </w:r>
      <w:r>
        <w:br/>
      </w:r>
      <w:r>
        <w:rPr>
          <w:rStyle w:val="VerbatimChar"/>
        </w:rPr>
        <w:t>## [37333] 1 1 0 1 1 1 1 0 1 0 1 0 0 0 0 0 0 1 0 1 0 1 1 1 0 0 1 1 0 1</w:t>
      </w:r>
      <w:r>
        <w:rPr>
          <w:rStyle w:val="VerbatimChar"/>
        </w:rPr>
        <w:t xml:space="preserve"> 0 0 1 1 1 0</w:t>
      </w:r>
      <w:r>
        <w:br/>
      </w:r>
      <w:r>
        <w:rPr>
          <w:rStyle w:val="VerbatimChar"/>
        </w:rPr>
        <w:t>## [37369] 1 0 0 0 0 0 1 0 0 0 0 0 1 1 0 0 0 0 0 0 1 1 0 0 0 0 0 1 1 1 1 0 1 0 0 0</w:t>
      </w:r>
      <w:r>
        <w:br/>
      </w:r>
      <w:r>
        <w:rPr>
          <w:rStyle w:val="VerbatimChar"/>
        </w:rPr>
        <w:t>## [37405] 0 0 0 0 1 0 1 1 0 0 0 1 1 1 0 1 1 1 1 1 0 1 0 0 0 1 0 1 0 1 0 0 1 0 0 1</w:t>
      </w:r>
      <w:r>
        <w:br/>
      </w:r>
      <w:r>
        <w:rPr>
          <w:rStyle w:val="VerbatimChar"/>
        </w:rPr>
        <w:t xml:space="preserve">## [37441] 0 1 1 0 1 1 1 1 0 0 0 1 1 1 0 0 1 1 0 1 1 0 0 0 0 0 1 0 0 1 0 0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37477] 0 1 1 1 0 1 0 0 1 0 0 1 0 1 1 0 0 0 0 0 0 1 1 1 0 0 0 1 1 1 0 0 0 0 0 0</w:t>
      </w:r>
      <w:r>
        <w:br/>
      </w:r>
      <w:r>
        <w:rPr>
          <w:rStyle w:val="VerbatimChar"/>
        </w:rPr>
        <w:t>## [37513] 0 1 0 0 0 1 1 1 1 1 1 0 0 0 1 1 0 0 0 1 0 0 1 0 1 0 1 0 1 0 0 0 0 1 1 0</w:t>
      </w:r>
      <w:r>
        <w:br/>
      </w:r>
      <w:r>
        <w:rPr>
          <w:rStyle w:val="VerbatimChar"/>
        </w:rPr>
        <w:t>## [37549] 1 1 0 0 1 1 1 1 0 0 1 1 1 0 0 0 1 1 1 1 0 0 0 0 1 0 1 0 0 0 1 0 1 0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7585] 1 0 0 0 0 0 1 1 1 0 0 0 0 0 1 1 1 1 1 1 0 0 1 1 0 0 1 1 0 1 0 0 1 </w:t>
      </w:r>
      <w:r>
        <w:rPr>
          <w:rStyle w:val="VerbatimChar"/>
        </w:rPr>
        <w:lastRenderedPageBreak/>
        <w:t>1 0 0</w:t>
      </w:r>
      <w:r>
        <w:br/>
      </w:r>
      <w:r>
        <w:rPr>
          <w:rStyle w:val="VerbatimChar"/>
        </w:rPr>
        <w:t>## [37621] 0 0 0 1 1 0 0 1 0 1 1 1 0 0 0 1 1 1 0 0 0 0 0 1 1 1 1 0 1 1 0 1 1 0 0 0</w:t>
      </w:r>
      <w:r>
        <w:br/>
      </w:r>
      <w:r>
        <w:rPr>
          <w:rStyle w:val="VerbatimChar"/>
        </w:rPr>
        <w:t>## [37657] 0 0 1 0 1 0 0 1 0 1 0 1 0 0 0 1 1 1 1 0 1 0 1 1 0 0 1 0 0 1 0 0 1 0 1 0</w:t>
      </w:r>
      <w:r>
        <w:br/>
      </w:r>
      <w:r>
        <w:rPr>
          <w:rStyle w:val="VerbatimChar"/>
        </w:rPr>
        <w:t>## [3769</w:t>
      </w:r>
      <w:r>
        <w:rPr>
          <w:rStyle w:val="VerbatimChar"/>
        </w:rPr>
        <w:t>3] 0 0 1 1 0 1 0 0 1 1 1 1 1 1 0 0 1 1 0 1 0 0 0 0 0 0 0 0 1 1 0 0 0 1 0 0</w:t>
      </w:r>
      <w:r>
        <w:br/>
      </w:r>
      <w:r>
        <w:rPr>
          <w:rStyle w:val="VerbatimChar"/>
        </w:rPr>
        <w:t>## [37729] 0 1 1 1 0 0 0 0 0 1 0 0 0 0 1 0 1 0 1 1 0 1 1 1 1 0 0 0 1 1 0 0 0 0 0 1</w:t>
      </w:r>
      <w:r>
        <w:br/>
      </w:r>
      <w:r>
        <w:rPr>
          <w:rStyle w:val="VerbatimChar"/>
        </w:rPr>
        <w:t>## [37765] 0 1 1 1 0 1 0 1 0 1 0 1 0 0 0 0 0 0 1 0 0 0 0 0 0 1 1 0 0 1 0 1 0 0 1 1</w:t>
      </w:r>
      <w:r>
        <w:br/>
      </w:r>
      <w:r>
        <w:rPr>
          <w:rStyle w:val="VerbatimChar"/>
        </w:rPr>
        <w:t xml:space="preserve">## [37801] 0 0 </w:t>
      </w:r>
      <w:r>
        <w:rPr>
          <w:rStyle w:val="VerbatimChar"/>
        </w:rPr>
        <w:t>1 0 0 0 1 0 1 1 0 0 0 1 1 0 1 0 0 1 1 0 1 1 0 0 1 1 1 1 0 1 1 0 0 0</w:t>
      </w:r>
      <w:r>
        <w:br/>
      </w:r>
      <w:r>
        <w:rPr>
          <w:rStyle w:val="VerbatimChar"/>
        </w:rPr>
        <w:t>## [37837] 0 0 1 0 0 1 1 0 0 0 1 0 1 0 0 1 1 0 1 0 1 1 0 1 1 1 1 0 1 0 0 1 1 1 1 0</w:t>
      </w:r>
      <w:r>
        <w:br/>
      </w:r>
      <w:r>
        <w:rPr>
          <w:rStyle w:val="VerbatimChar"/>
        </w:rPr>
        <w:t>## [37873] 1 1 0 0 0 1 0 0 0 0 0 1 1 1 1 0 1 1 1 1 1 1 0 1 1 0 0 1 0 1 0 0 0 1 0 0</w:t>
      </w:r>
      <w:r>
        <w:br/>
      </w:r>
      <w:r>
        <w:rPr>
          <w:rStyle w:val="VerbatimChar"/>
        </w:rPr>
        <w:t>## [37909] 0 0 0 1 0 0</w:t>
      </w:r>
      <w:r>
        <w:rPr>
          <w:rStyle w:val="VerbatimChar"/>
        </w:rPr>
        <w:t xml:space="preserve"> 0 1 0 1 0 1 0 1 0 0 0 0 1 1 1 1 0 0 1 0 0 1 0 1 0 0 0 0 0 0</w:t>
      </w:r>
      <w:r>
        <w:br/>
      </w:r>
      <w:r>
        <w:rPr>
          <w:rStyle w:val="VerbatimChar"/>
        </w:rPr>
        <w:t>## [37945] 0 0 0 0 1 1 0 1 1 1 0 0 1 1 1 1 0 1 0 1 1 0 0 0 0 1 1 0 0 1 1 0 1 0 1 1</w:t>
      </w:r>
      <w:r>
        <w:br/>
      </w:r>
      <w:r>
        <w:rPr>
          <w:rStyle w:val="VerbatimChar"/>
        </w:rPr>
        <w:t>## [37981] 0 0 1 0 0 0 1 1 1 1 0 1 1 1 1 1 0 1 1 1 1 1 1 1 0 0 0 0 1 0 0 0 0 1 0 1</w:t>
      </w:r>
      <w:r>
        <w:br/>
      </w:r>
      <w:r>
        <w:rPr>
          <w:rStyle w:val="VerbatimChar"/>
        </w:rPr>
        <w:t xml:space="preserve">## [38017] 0 0 1 0 1 0 1 1 0 </w:t>
      </w:r>
      <w:r>
        <w:rPr>
          <w:rStyle w:val="VerbatimChar"/>
        </w:rPr>
        <w:t>0 0 1 0 0 1 0 0 1 0 0 0 0 0 1 0 0 0 0 0 0 0 0 0 1 0 1</w:t>
      </w:r>
      <w:r>
        <w:br/>
      </w:r>
      <w:r>
        <w:rPr>
          <w:rStyle w:val="VerbatimChar"/>
        </w:rPr>
        <w:t>## [38053] 0 1 0 1 0 0 0 0 0 0 1 0 0 1 0 1 0 0 1 1 0 0 0 1 1 0 0 0 1 1 0 0 1 1 1 1</w:t>
      </w:r>
      <w:r>
        <w:br/>
      </w:r>
      <w:r>
        <w:rPr>
          <w:rStyle w:val="VerbatimChar"/>
        </w:rPr>
        <w:t>## [38089] 0 0 0 1 0 0 0 0 0 0 1 1 0 0 0 1 0 1 1 1 1 0 1 0 0 1 0 0 0 0 0 1 1 1 0 0</w:t>
      </w:r>
      <w:r>
        <w:br/>
      </w:r>
      <w:r>
        <w:rPr>
          <w:rStyle w:val="VerbatimChar"/>
        </w:rPr>
        <w:t>## [38125] 0 1 1 0 0 0 0 1 1 0 1 0 0 0 1 1 1 0 0 1 0 1 1 0 0 0 0 0 0 0 0 0 0 1 1 0</w:t>
      </w:r>
      <w:r>
        <w:br/>
      </w:r>
      <w:r>
        <w:rPr>
          <w:rStyle w:val="VerbatimChar"/>
        </w:rPr>
        <w:t>## [38161] 0 0 0 1 0 0 1 0 0 0 0 0 0 0 0 1 1 0 0 1 0 0 1 1 0 0 0 0 0 1 0 1 1 0 0 1</w:t>
      </w:r>
      <w:r>
        <w:br/>
      </w:r>
      <w:r>
        <w:rPr>
          <w:rStyle w:val="VerbatimChar"/>
        </w:rPr>
        <w:t>## [381</w:t>
      </w:r>
      <w:r>
        <w:rPr>
          <w:rStyle w:val="VerbatimChar"/>
        </w:rPr>
        <w:t>97] 0 0 0 0 1 0 0 1 0 0 0 1 0 1 0 1 0 1 0 0 1 0 0 0 0 0 0 0 1 1 0 1 1 1 0 0</w:t>
      </w:r>
      <w:r>
        <w:br/>
      </w:r>
      <w:r>
        <w:rPr>
          <w:rStyle w:val="VerbatimChar"/>
        </w:rPr>
        <w:t>## [38233] 0 0 1 0 1 1 1 0 0 0 1 1 1 0 0 1 0 1 1 0 0 1 0 0 0 0 1 1 0 1 0 0 0 0 1 1</w:t>
      </w:r>
      <w:r>
        <w:br/>
      </w:r>
      <w:r>
        <w:rPr>
          <w:rStyle w:val="VerbatimChar"/>
        </w:rPr>
        <w:t>## [38269] 1 0 0 0 1 0 1 0 1 1 1 0 0 1 0 0 1 0 0 1 1 0 0 1 0 1 0 1 0 0 0 0 0 1 1 1</w:t>
      </w:r>
      <w:r>
        <w:br/>
      </w:r>
      <w:r>
        <w:rPr>
          <w:rStyle w:val="VerbatimChar"/>
        </w:rPr>
        <w:t>## [38305] 0 1</w:t>
      </w:r>
      <w:r>
        <w:rPr>
          <w:rStyle w:val="VerbatimChar"/>
        </w:rPr>
        <w:t xml:space="preserve"> 1 1 1 0 1 0 0 1 1 1 1 0 0 0 0 1 0 1 1 1 1 0 1 0 1 1 1 0 1 0 0 1 1 0</w:t>
      </w:r>
      <w:r>
        <w:br/>
      </w:r>
      <w:r>
        <w:rPr>
          <w:rStyle w:val="VerbatimChar"/>
        </w:rPr>
        <w:t>## [38341] 0 1 1 0 0 0 0 0 0 1 1 1 0 0 1 1 0 1 0 0 0 1 1 0 0 0 0 0 1 1 0 0 0 0 0 0</w:t>
      </w:r>
      <w:r>
        <w:br/>
      </w:r>
      <w:r>
        <w:rPr>
          <w:rStyle w:val="VerbatimChar"/>
        </w:rPr>
        <w:t>## [38377] 0 1 0 1 0 0 0 0 1 0 1 0 0 0 0 0 1 1 1 0 0 0 1 1 1 0 1 1 0 1 1 0 0 1 0 0</w:t>
      </w:r>
      <w:r>
        <w:br/>
      </w:r>
      <w:r>
        <w:rPr>
          <w:rStyle w:val="VerbatimChar"/>
        </w:rPr>
        <w:t xml:space="preserve">## [38413] 0 0 0 1 0 </w:t>
      </w:r>
      <w:r>
        <w:rPr>
          <w:rStyle w:val="VerbatimChar"/>
        </w:rPr>
        <w:t>0 0 1 1 1 1 0 1 0 1 0 0 0 0 1 0 1 0 1 1 0 1 0 0 0 0 0 1 1 0 1</w:t>
      </w:r>
      <w:r>
        <w:br/>
      </w:r>
      <w:r>
        <w:rPr>
          <w:rStyle w:val="VerbatimChar"/>
        </w:rPr>
        <w:t>## [38449] 1 1 0 0 1 1 1 0 0 1 0 0 1 1 0 0 0 0 0 0 1 0 1 1 0 1 0 1 0 0 1 0 0 1 1 1</w:t>
      </w:r>
      <w:r>
        <w:br/>
      </w:r>
      <w:r>
        <w:rPr>
          <w:rStyle w:val="VerbatimChar"/>
        </w:rPr>
        <w:t xml:space="preserve">## [38485] 1 1 0 1 0 1 0 0 1 1 0 0 0 0 0 0 0 0 0 0 1 0 1 1 0 0 0 0 0 0 1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38521] 1 0 1 0 0 1 0 1 0</w:t>
      </w:r>
      <w:r>
        <w:rPr>
          <w:rStyle w:val="VerbatimChar"/>
        </w:rPr>
        <w:t xml:space="preserve"> 0 1 1 0 1 1 0 1 1 0 0 0 1 1 1 1 0 0 1 0 1 1 0 0 0 1 0</w:t>
      </w:r>
      <w:r>
        <w:br/>
      </w:r>
      <w:r>
        <w:rPr>
          <w:rStyle w:val="VerbatimChar"/>
        </w:rPr>
        <w:t>## [38557] 1 0 1 1 0 1 0 0 0 0 1 1 1 0 1 1 1 0 0 0 0 1 0 0 1 0 0 0 0 0 1 1 0 0 1 1</w:t>
      </w:r>
      <w:r>
        <w:br/>
      </w:r>
      <w:r>
        <w:rPr>
          <w:rStyle w:val="VerbatimChar"/>
        </w:rPr>
        <w:t>## [38593] 1 0 0 0 0 0 0 0 0 1 1 0 0 1 1 1 1 0 0 1 1 0 0 0 1 0 1 0 0 0 0 0 1 0 0 1</w:t>
      </w:r>
      <w:r>
        <w:br/>
      </w:r>
      <w:r>
        <w:rPr>
          <w:rStyle w:val="VerbatimChar"/>
        </w:rPr>
        <w:t xml:space="preserve">## [38629] 1 0 0 0 1 1 1 0 0 1 0 0 </w:t>
      </w:r>
      <w:r>
        <w:rPr>
          <w:rStyle w:val="VerbatimChar"/>
        </w:rPr>
        <w:t>1 0 0 1 1 1 0 1 0 1 0 0 0 0 0 0 1 0 1 0 0 1 0 0</w:t>
      </w:r>
      <w:r>
        <w:br/>
      </w:r>
      <w:r>
        <w:rPr>
          <w:rStyle w:val="VerbatimChar"/>
        </w:rPr>
        <w:t>## [38665] 0 0 0 0 1 1 0 0 1 0 0 0 0 1 0 0 0 0 0 0 1 1 0 1 0 1 0 1 0 0 0 1 1 1 1 1</w:t>
      </w:r>
      <w:r>
        <w:br/>
      </w:r>
      <w:r>
        <w:rPr>
          <w:rStyle w:val="VerbatimChar"/>
        </w:rPr>
        <w:t>## [38701] 1 0 1 1 1 1 1 1 0 0 1 0 1 1 0 0 1 1 0 1 1 1 1 0 1 0 0 0 0 0 1 0 0 0 0 1</w:t>
      </w:r>
      <w:r>
        <w:br/>
      </w:r>
      <w:r>
        <w:rPr>
          <w:rStyle w:val="VerbatimChar"/>
        </w:rPr>
        <w:t>## [38737] 0 1 0 0 1 0 0 0 0 1 1 0 1 1 1 0</w:t>
      </w:r>
      <w:r>
        <w:rPr>
          <w:rStyle w:val="VerbatimChar"/>
        </w:rPr>
        <w:t xml:space="preserve"> 1 0 1 0 1 0 1 1 0 1 0 0 0 1 1 1 1 1 1 0</w:t>
      </w:r>
      <w:r>
        <w:br/>
      </w:r>
      <w:r>
        <w:rPr>
          <w:rStyle w:val="VerbatimChar"/>
        </w:rPr>
        <w:t>## [38773] 0 0 1 0 0 0 0 1 1 0 0 1 0 0 0 0 1 1 0 0 1 1 0 1 0 1 1 1 0 0 1 1 1 1 0 1</w:t>
      </w:r>
      <w:r>
        <w:br/>
      </w:r>
      <w:r>
        <w:rPr>
          <w:rStyle w:val="VerbatimChar"/>
        </w:rPr>
        <w:t>## [38809] 0 0 1 1 0 0 1 0 0 0 0 1 1 1 0 0 0 0 0 0 0 0 0 0 1 1 0 0 1 1 0 0 1 1 1 1</w:t>
      </w:r>
      <w:r>
        <w:br/>
      </w:r>
      <w:r>
        <w:rPr>
          <w:rStyle w:val="VerbatimChar"/>
        </w:rPr>
        <w:t xml:space="preserve">## [38845] 0 1 0 1 0 0 1 1 0 1 0 1 0 1 1 0 0 0 0 </w:t>
      </w:r>
      <w:r>
        <w:rPr>
          <w:rStyle w:val="VerbatimChar"/>
        </w:rPr>
        <w:t>1 1 1 0 1 1 0 0 0 0 1 0 0 0 0 1 0</w:t>
      </w:r>
      <w:r>
        <w:br/>
      </w:r>
      <w:r>
        <w:rPr>
          <w:rStyle w:val="VerbatimChar"/>
        </w:rPr>
        <w:t>## [38881] 0 0 0 0 1 0 1 0 0 0 1 0 1 0 0 0 0 0 1 0 0 0 1 1 0 1 1 1 0 1 0 0 0 0 1 1</w:t>
      </w:r>
      <w:r>
        <w:br/>
      </w:r>
      <w:r>
        <w:rPr>
          <w:rStyle w:val="VerbatimChar"/>
        </w:rPr>
        <w:t>## [38917] 1 0 1 1 0 0 0 0 0 0 0 0 0 0 1 1 1 1 1 0 0 0 0 0 0 1 0 0 1 0 1 1 0 0 0 1</w:t>
      </w:r>
      <w:r>
        <w:br/>
      </w:r>
      <w:r>
        <w:rPr>
          <w:rStyle w:val="VerbatimChar"/>
        </w:rPr>
        <w:t>## [38953] 0 0 0 0 1 1 0 1 0 1 0 0 1 0 0 0 1 0 1 0 0 1 0</w:t>
      </w:r>
      <w:r>
        <w:rPr>
          <w:rStyle w:val="VerbatimChar"/>
        </w:rPr>
        <w:t xml:space="preserve"> 1 0 1 1 1 1 1 0 1 0 1 0 1</w:t>
      </w:r>
      <w:r>
        <w:br/>
      </w:r>
      <w:r>
        <w:rPr>
          <w:rStyle w:val="VerbatimChar"/>
        </w:rPr>
        <w:t>## [38989] 1 0 1 0 0 0 1 0 1 1 0 0 1 0 1 1 0 0 0 1 0 0 1 0 1 0 1 1 0 0 1 1 1 0 0 0</w:t>
      </w:r>
      <w:r>
        <w:br/>
      </w:r>
      <w:r>
        <w:rPr>
          <w:rStyle w:val="VerbatimChar"/>
        </w:rPr>
        <w:t>## [39025] 0 0 0 0 1 1 1 1 0 0 1 0 0 1 1 0 1 1 0 1 0 1 1 0 0 0 1 1 1 0 0 0 0 1 0 0</w:t>
      </w:r>
      <w:r>
        <w:br/>
      </w:r>
      <w:r>
        <w:rPr>
          <w:rStyle w:val="VerbatimChar"/>
        </w:rPr>
        <w:t xml:space="preserve">## [39061] 0 0 1 1 1 0 0 0 1 0 0 0 0 0 0 1 0 0 1 1 1 0 0 1 1 0 </w:t>
      </w:r>
      <w:r>
        <w:rPr>
          <w:rStyle w:val="VerbatimChar"/>
        </w:rPr>
        <w:t>1 1 0 1 0 0 0 0 0 0</w:t>
      </w:r>
      <w:r>
        <w:br/>
      </w:r>
      <w:r>
        <w:rPr>
          <w:rStyle w:val="VerbatimChar"/>
        </w:rPr>
        <w:t>## [39097] 1 1 1 1 0 0 1 1 1 1 1 1 0 0 0 1 1 0 1 0 0 0 0 0 0 0 0 0 0 0 0 0 0 1 0 1</w:t>
      </w:r>
      <w:r>
        <w:br/>
      </w:r>
      <w:r>
        <w:rPr>
          <w:rStyle w:val="VerbatimChar"/>
        </w:rPr>
        <w:t>## [39133] 1 1 1 1 1 1 1 1 1 1 0 1 0 1 1 0 0 1 1 0 0 0 1 0 0 0 1 0 1 1 0 1 1 0 0 0</w:t>
      </w:r>
      <w:r>
        <w:br/>
      </w:r>
      <w:r>
        <w:rPr>
          <w:rStyle w:val="VerbatimChar"/>
        </w:rPr>
        <w:t>## [39169] 1 1 1 0 1 0 1 1 0 1 1 1 0 0 1 0 0 1 0 0 1 1 0 1 1 0 0 1 1 1</w:t>
      </w:r>
      <w:r>
        <w:rPr>
          <w:rStyle w:val="VerbatimChar"/>
        </w:rPr>
        <w:t xml:space="preserve"> 0 1 0 0 1 0</w:t>
      </w:r>
      <w:r>
        <w:br/>
      </w:r>
      <w:r>
        <w:rPr>
          <w:rStyle w:val="VerbatimChar"/>
        </w:rPr>
        <w:t>## [39205] 0 1 0 0 0 0 0 1 0 1 0 1 1 1 1 1 1 1 1 0 0 0 0 0 0 0 0 1 0 0 1 0 0 1 1 0</w:t>
      </w:r>
      <w:r>
        <w:br/>
      </w:r>
      <w:r>
        <w:rPr>
          <w:rStyle w:val="VerbatimChar"/>
        </w:rPr>
        <w:t>## [39241] 1 0 0 0 1 0 1 0 1 1 1 1 1 0 1 1 1 1 0 0 0 1 0 0 0 0 1 1 0 0 0 1 0 1 1 1</w:t>
      </w:r>
      <w:r>
        <w:br/>
      </w:r>
      <w:r>
        <w:rPr>
          <w:rStyle w:val="VerbatimChar"/>
        </w:rPr>
        <w:t xml:space="preserve">## [39277] 0 1 1 0 0 1 0 1 0 1 1 0 0 1 0 1 1 0 1 1 0 1 1 0 0 1 0 0 0 1 0 0 0 </w:t>
      </w:r>
      <w:r>
        <w:rPr>
          <w:rStyle w:val="VerbatimChar"/>
        </w:rPr>
        <w:t>0 0 0</w:t>
      </w:r>
      <w:r>
        <w:br/>
      </w:r>
      <w:r>
        <w:rPr>
          <w:rStyle w:val="VerbatimChar"/>
        </w:rPr>
        <w:t>## [39313] 0 1 0 1 1 0 1 0 1 0 0 1 0 0 1 1 0 1 0 0 0 0 1 0 1 1 1 0 0 1 1 0 1 0 0 1</w:t>
      </w:r>
      <w:r>
        <w:br/>
      </w:r>
      <w:r>
        <w:rPr>
          <w:rStyle w:val="VerbatimChar"/>
        </w:rPr>
        <w:t>## [39349] 1 1 0 1 0 1 1 1 0 1 0 0 0 1 1 0 1 1 0 0 0 1 0 0 0 0 0 1 1 1 1 1 0 0 1 1</w:t>
      </w:r>
      <w:r>
        <w:br/>
      </w:r>
      <w:r>
        <w:rPr>
          <w:rStyle w:val="VerbatimChar"/>
        </w:rPr>
        <w:t xml:space="preserve">## [39385] 0 0 0 0 0 1 1 0 1 0 1 0 0 0 0 0 0 0 1 1 0 0 0 0 0 0 1 0 1 1 0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9421] 0 0 0 1 0 0 0 1 0 0 0 1 0 1 0 0 0 1 0 1 1 0 1 1 0 0 1 0 0 1 1 0 1 0 1 0</w:t>
      </w:r>
      <w:r>
        <w:br/>
      </w:r>
      <w:r>
        <w:rPr>
          <w:rStyle w:val="VerbatimChar"/>
        </w:rPr>
        <w:t>## [39457] 0 0 0 0 1 1 1 0 1 0 1 0 0 0 1 1 0 0 1 0 1 0 0 0 1 1 0 1 0 0 1 1 0 1 1 0</w:t>
      </w:r>
      <w:r>
        <w:br/>
      </w:r>
      <w:r>
        <w:rPr>
          <w:rStyle w:val="VerbatimChar"/>
        </w:rPr>
        <w:t>## [39493] 0 1 0 1 1 0 1 1 0 1 0 1 0 0 0 0 1 1 0 1 0 0 1 0 0 1 1 1 0 1 0 0 0 1 0 0</w:t>
      </w:r>
      <w:r>
        <w:br/>
      </w:r>
      <w:r>
        <w:rPr>
          <w:rStyle w:val="VerbatimChar"/>
        </w:rPr>
        <w:t>## [3952</w:t>
      </w:r>
      <w:r>
        <w:rPr>
          <w:rStyle w:val="VerbatimChar"/>
        </w:rPr>
        <w:t>9] 1 0 1 1 0 0 0 0 0 0 0 0 1 0 0 1 0 0 1 0 0 1 0 0 1 1 0 1 0 1 1 0 0 0 1 1</w:t>
      </w:r>
      <w:r>
        <w:br/>
      </w:r>
      <w:r>
        <w:rPr>
          <w:rStyle w:val="VerbatimChar"/>
        </w:rPr>
        <w:t>## [39565] 0 0 1 0 0 0 1 1 1 0 0 1 0 0 1 1 0 0 0 1 1 1 0 1 1 0 0 0 0 0 0 0 0 1 0 0</w:t>
      </w:r>
      <w:r>
        <w:br/>
      </w:r>
      <w:r>
        <w:rPr>
          <w:rStyle w:val="VerbatimChar"/>
        </w:rPr>
        <w:t>## [39601] 0 1 0 0 0 0 0 1 1 0 0 1 0 0 1 0 0 0 1 1 0 0 1 0 0 0 0 0 1 1 0 1 1 1 0 0</w:t>
      </w:r>
      <w:r>
        <w:br/>
      </w:r>
      <w:r>
        <w:rPr>
          <w:rStyle w:val="VerbatimChar"/>
        </w:rPr>
        <w:t xml:space="preserve">## [39637] 0 0 </w:t>
      </w:r>
      <w:r>
        <w:rPr>
          <w:rStyle w:val="VerbatimChar"/>
        </w:rPr>
        <w:t>0 0 0 0 0 1 1 1 1 0 0 0 0 1 1 1 1 0 0 0 0 0 1 0 0 0 0 0 0 0 1 1 1 1</w:t>
      </w:r>
      <w:r>
        <w:br/>
      </w:r>
      <w:r>
        <w:rPr>
          <w:rStyle w:val="VerbatimChar"/>
        </w:rPr>
        <w:t>## [39673] 0 0 1 0 0 1 1 1 1 0 1 1 0 0 1 1 1 0 0 1 0 0 1 0 0 0 0 1 0 0 0 0 0 0 1 1</w:t>
      </w:r>
      <w:r>
        <w:br/>
      </w:r>
      <w:r>
        <w:rPr>
          <w:rStyle w:val="VerbatimChar"/>
        </w:rPr>
        <w:t>## [39709] 0 1 0 0 1 0 1 1 1 0 1 1 0 1 0 0 0 0 0 1 1 0 1 0 0 1 0 0 1 0 1 1 0 0 1 1</w:t>
      </w:r>
      <w:r>
        <w:br/>
      </w:r>
      <w:r>
        <w:rPr>
          <w:rStyle w:val="VerbatimChar"/>
        </w:rPr>
        <w:t>## [39745] 0 0 0 0 1 0</w:t>
      </w:r>
      <w:r>
        <w:rPr>
          <w:rStyle w:val="VerbatimChar"/>
        </w:rPr>
        <w:t xml:space="preserve"> 0 0 0 0 0 0 1 0 0 1 0 1 0 1 0 0 1 1 0 0 1 1 0 1 0 0 1 1 1 1</w:t>
      </w:r>
      <w:r>
        <w:br/>
      </w:r>
      <w:r>
        <w:rPr>
          <w:rStyle w:val="VerbatimChar"/>
        </w:rPr>
        <w:t>## [39781] 0 1 0 1 1 1 0 1 0 0 1 0 0 0 0 0 1 1 1 0 0 0 0 0 1 1 0 1 1 0 1 1 0 0 0 1</w:t>
      </w:r>
      <w:r>
        <w:br/>
      </w:r>
      <w:r>
        <w:rPr>
          <w:rStyle w:val="VerbatimChar"/>
        </w:rPr>
        <w:t>## [39817] 1 1 0 0 1 1 1 0 0 1 1 1 1 0 0 1 1 0 1 1 0 1 0 1 0 0 1 0 0 0 0 1 0 0 0 0</w:t>
      </w:r>
      <w:r>
        <w:br/>
      </w:r>
      <w:r>
        <w:rPr>
          <w:rStyle w:val="VerbatimChar"/>
        </w:rPr>
        <w:t>## [39853] 0 0 0 0 1 1 1 0 1 0 1 0 0 1 0 0 1 0 0 1 1 1 0 0 1 1 0 0 1 0 1 0 1 0 0 0</w:t>
      </w:r>
      <w:r>
        <w:br/>
      </w:r>
      <w:r>
        <w:rPr>
          <w:rStyle w:val="VerbatimChar"/>
        </w:rPr>
        <w:t>## [39889] 0 0 1 0 1 1 0 0 0 0 0 1 0 0 0 0 0 0 1 0 0 0 1 1 1 1 1 0 0 1 0 0 1 0 0 1</w:t>
      </w:r>
      <w:r>
        <w:br/>
      </w:r>
      <w:r>
        <w:rPr>
          <w:rStyle w:val="VerbatimChar"/>
        </w:rPr>
        <w:t>## [39925] 0 1 0 1 1 1 1 0 1 0 0 1 0 1 1 1 0 0 1 1 0 0 0 0 1 0 1 1 1 1 1 0 0 0 1 0</w:t>
      </w:r>
      <w:r>
        <w:br/>
      </w:r>
      <w:r>
        <w:rPr>
          <w:rStyle w:val="VerbatimChar"/>
        </w:rPr>
        <w:t>## [399</w:t>
      </w:r>
      <w:r>
        <w:rPr>
          <w:rStyle w:val="VerbatimChar"/>
        </w:rPr>
        <w:t>61] 1 0 0 0 0 0 1 1 1 1 0 0 1 0 1 0 1 0 0 1 0 0 0 1 0 1 1 0 0 0 0 1 1 0 0 1</w:t>
      </w:r>
      <w:r>
        <w:br/>
      </w:r>
      <w:r>
        <w:rPr>
          <w:rStyle w:val="VerbatimChar"/>
        </w:rPr>
        <w:t>## [39997] 0 0 1 0 0 1 0 0 0 1 0 0 1 1 0 1 0 1 0 0 1 0 0 1 0 1 1 1 0 0 1 0 0 0 0 1</w:t>
      </w:r>
      <w:r>
        <w:br/>
      </w:r>
      <w:r>
        <w:rPr>
          <w:rStyle w:val="VerbatimChar"/>
        </w:rPr>
        <w:t>## [40033] 0 0 0 0 1 0 0 0 0 0 0 0 1 0 0 0 1 0 1 0 0 0 1 1 1 1 0 1 1 0 1 0 0 0 0 0</w:t>
      </w:r>
      <w:r>
        <w:br/>
      </w:r>
      <w:r>
        <w:rPr>
          <w:rStyle w:val="VerbatimChar"/>
        </w:rPr>
        <w:t>## [40069] 1 0</w:t>
      </w:r>
      <w:r>
        <w:rPr>
          <w:rStyle w:val="VerbatimChar"/>
        </w:rPr>
        <w:t xml:space="preserve"> 0 0 0 0 0 1 0 0 0 1 0 0 1 1 1 0 0 1 0 1 0 0 1 0 0 1 1 1 0 1 1 0 0 0</w:t>
      </w:r>
      <w:r>
        <w:br/>
      </w:r>
      <w:r>
        <w:rPr>
          <w:rStyle w:val="VerbatimChar"/>
        </w:rPr>
        <w:t>## [40105] 0 0 0 0 0 0 1 0 0 1 0 0 1 0 0 1 0 0 0 1 0 0 0 1 0 1 0 1 1 0 0 0 1 0 0 1</w:t>
      </w:r>
      <w:r>
        <w:br/>
      </w:r>
      <w:r>
        <w:rPr>
          <w:rStyle w:val="VerbatimChar"/>
        </w:rPr>
        <w:t>## [40141] 0 0 0 0 1 1 1 1 0 0 0 1 1 0 0 1 0 1 0 1 1 0 0 0 1 0 1 1 1 0 0 0 0 1 1 1</w:t>
      </w:r>
      <w:r>
        <w:br/>
      </w:r>
      <w:r>
        <w:rPr>
          <w:rStyle w:val="VerbatimChar"/>
        </w:rPr>
        <w:t xml:space="preserve">## [40177] 0 0 1 1 0 </w:t>
      </w:r>
      <w:r>
        <w:rPr>
          <w:rStyle w:val="VerbatimChar"/>
        </w:rPr>
        <w:t>1 0 1 0 1 1 1 0 0 1 0 1 1 0 1 0 1 1 0 0 1 0 0 0 1 0 1 1 1 0 1</w:t>
      </w:r>
      <w:r>
        <w:br/>
      </w:r>
      <w:r>
        <w:rPr>
          <w:rStyle w:val="VerbatimChar"/>
        </w:rPr>
        <w:t>## [40213] 1 0 0 0 1 1 1 0 1 1 1 0 1 0 0 0 0 1 1 1 0 1 0 0 1 1 1 1 1 0 0 1 1 0 0 0</w:t>
      </w:r>
      <w:r>
        <w:br/>
      </w:r>
      <w:r>
        <w:rPr>
          <w:rStyle w:val="VerbatimChar"/>
        </w:rPr>
        <w:t>## [40249] 0 0 1 0 0 0 0 0 1 1 0 0 1 0 0 0 0 0 0 1 0 1 1 1 1 0 0 1 0 0 0 0 1 1 0 0</w:t>
      </w:r>
      <w:r>
        <w:br/>
      </w:r>
      <w:r>
        <w:rPr>
          <w:rStyle w:val="VerbatimChar"/>
        </w:rPr>
        <w:t>## [40285] 0 0 1 1 1 1 0 0 1</w:t>
      </w:r>
      <w:r>
        <w:rPr>
          <w:rStyle w:val="VerbatimChar"/>
        </w:rPr>
        <w:t xml:space="preserve"> 1 0 0 1 1 0 0 1 0 0 1 1 0 1 1 0 1 0 1 1 1 0 1 1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40321] 0 1 0 0 1 0 0 0 1 0 0 0 0 1 0 0 1 0 0 1 1 0 0 0 0 0 1 0 1 1 0 0 1 0 0 0</w:t>
      </w:r>
      <w:r>
        <w:br/>
      </w:r>
      <w:r>
        <w:rPr>
          <w:rStyle w:val="VerbatimChar"/>
        </w:rPr>
        <w:t>## [40357] 0 1 1 1 0 0 1 1 1 1 0 0 0 0 1 1 0 1 0 0 1 0 1 1 0 0 1 0 1 0 0 1 0 0 0 1</w:t>
      </w:r>
      <w:r>
        <w:br/>
      </w:r>
      <w:r>
        <w:rPr>
          <w:rStyle w:val="VerbatimChar"/>
        </w:rPr>
        <w:t xml:space="preserve">## [40393] 1 1 0 0 1 0 0 0 0 0 0 1 </w:t>
      </w:r>
      <w:r>
        <w:rPr>
          <w:rStyle w:val="VerbatimChar"/>
        </w:rPr>
        <w:t>0 0 0 1 0 1 1 1 1 0 1 0 1 0 1 1 0 1 1 0 1 0 0 1</w:t>
      </w:r>
      <w:r>
        <w:br/>
      </w:r>
      <w:r>
        <w:rPr>
          <w:rStyle w:val="VerbatimChar"/>
        </w:rPr>
        <w:t>## [40429] 0 0 0 0 0 1 1 0 0 0 0 1 0 0 0 0 1 0 1 1 1 1 1 0 1 1 1 1 0 0 0 1 0 0 0 1</w:t>
      </w:r>
      <w:r>
        <w:br/>
      </w:r>
      <w:r>
        <w:rPr>
          <w:rStyle w:val="VerbatimChar"/>
        </w:rPr>
        <w:t>## [40465] 0 0 0 0 1 0 1 0 0 1 1 0 1 0 0 1 0 1 1 1 0 0 1 1 0 1 0 0 0 1 1 1 1 0 0 0</w:t>
      </w:r>
      <w:r>
        <w:br/>
      </w:r>
      <w:r>
        <w:rPr>
          <w:rStyle w:val="VerbatimChar"/>
        </w:rPr>
        <w:t>## [40501] 1 0 0 1 0 0 0 0 0 1 0 0 1 0 1 1</w:t>
      </w:r>
      <w:r>
        <w:rPr>
          <w:rStyle w:val="VerbatimChar"/>
        </w:rPr>
        <w:t xml:space="preserve"> 0 0 0 1 0 0 0 1 0 0 1 1 0 1 0 1 0 0 0 0</w:t>
      </w:r>
      <w:r>
        <w:br/>
      </w:r>
      <w:r>
        <w:rPr>
          <w:rStyle w:val="VerbatimChar"/>
        </w:rPr>
        <w:t>## [40537] 1 0 0 1 0 0 0 0 1 1 0 0 0 1 1 0 0 0 0 0 1 0 1 1 1 1 1 0 0 1 0 1 0 0 0 0</w:t>
      </w:r>
      <w:r>
        <w:br/>
      </w:r>
      <w:r>
        <w:rPr>
          <w:rStyle w:val="VerbatimChar"/>
        </w:rPr>
        <w:t>## [40573] 0 0 0 0 1 0 0 0 0 1 0 0 1 1 1 1 1 0 0 0 1 0 1 1 0 0 1 0 1 1 1 1 1 0 0 1</w:t>
      </w:r>
      <w:r>
        <w:br/>
      </w:r>
      <w:r>
        <w:rPr>
          <w:rStyle w:val="VerbatimChar"/>
        </w:rPr>
        <w:t xml:space="preserve">## [40609] 1 1 0 0 1 1 0 0 1 0 0 1 1 0 1 1 0 1 1 </w:t>
      </w:r>
      <w:r>
        <w:rPr>
          <w:rStyle w:val="VerbatimChar"/>
        </w:rPr>
        <w:t>1 1 1 1 0 1 1 0 1 0 1 0 1 0 0 0 1</w:t>
      </w:r>
      <w:r>
        <w:br/>
      </w:r>
      <w:r>
        <w:rPr>
          <w:rStyle w:val="VerbatimChar"/>
        </w:rPr>
        <w:t>## [40645] 1 0 1 1 0 0 0 0 0 1 1 0 1 0 0 0 0 0 0 0 0 0 1 0 0 1 0 0 0 1 1 0 1 0 1 1</w:t>
      </w:r>
      <w:r>
        <w:br/>
      </w:r>
      <w:r>
        <w:rPr>
          <w:rStyle w:val="VerbatimChar"/>
        </w:rPr>
        <w:t>## [40681] 0 1 0 1 1 1 1 1 0 1 0 1 0 0 0 1 1 0 1 1 1 1 1 1 1 0 0 0 0 0 0 1 1 0 1 0</w:t>
      </w:r>
      <w:r>
        <w:br/>
      </w:r>
      <w:r>
        <w:rPr>
          <w:rStyle w:val="VerbatimChar"/>
        </w:rPr>
        <w:t>## [40717] 0 1 0 0 1 1 1 0 1 0 0 0 1 1 0 0 1 0 0 0 0 1 0</w:t>
      </w:r>
      <w:r>
        <w:rPr>
          <w:rStyle w:val="VerbatimChar"/>
        </w:rPr>
        <w:t xml:space="preserve"> 0 1 1 1 1 1 1 1 0 1 1 0 0</w:t>
      </w:r>
      <w:r>
        <w:br/>
      </w:r>
      <w:r>
        <w:rPr>
          <w:rStyle w:val="VerbatimChar"/>
        </w:rPr>
        <w:t>## [40753] 0 1 0 1 0 0 0 0 0 0 0 0 1 0 0 1 1 0 0 0 0 0 1 0 0 0 1 1 1 0 0 1 0 0 1 0</w:t>
      </w:r>
      <w:r>
        <w:br/>
      </w:r>
      <w:r>
        <w:rPr>
          <w:rStyle w:val="VerbatimChar"/>
        </w:rPr>
        <w:t>## [40789] 0 0 1 1 0 0 0 1 0 0 0 0 0 0 0 0 0 0 0 0 1 0 0 1 1 0 1 0 0 0 0 1 0 0 0 0</w:t>
      </w:r>
      <w:r>
        <w:br/>
      </w:r>
      <w:r>
        <w:rPr>
          <w:rStyle w:val="VerbatimChar"/>
        </w:rPr>
        <w:t xml:space="preserve">## [40825] 0 0 0 0 0 1 0 0 0 0 0 0 1 0 0 0 1 0 1 0 1 0 1 1 0 0 </w:t>
      </w:r>
      <w:r>
        <w:rPr>
          <w:rStyle w:val="VerbatimChar"/>
        </w:rPr>
        <w:t>1 1 1 0 1 1 0 0 1 1</w:t>
      </w:r>
      <w:r>
        <w:br/>
      </w:r>
      <w:r>
        <w:rPr>
          <w:rStyle w:val="VerbatimChar"/>
        </w:rPr>
        <w:t>## [40861] 0 1 1 1 0 1 0 1 0 0 1 0 0 0 0 0 1 0 0 1 1 0 0 1 0 0 0 0 1 0 1 1 0 0 0 1</w:t>
      </w:r>
      <w:r>
        <w:br/>
      </w:r>
      <w:r>
        <w:rPr>
          <w:rStyle w:val="VerbatimChar"/>
        </w:rPr>
        <w:t>## [40897] 0 0 1 1 0 1 1 0 1 1 0 1 0 1 0 0 0 1 0 0 1 0 1 1 1 0 0 1 0 0 0 1 0 0 1 1</w:t>
      </w:r>
      <w:r>
        <w:br/>
      </w:r>
      <w:r>
        <w:rPr>
          <w:rStyle w:val="VerbatimChar"/>
        </w:rPr>
        <w:t>## [40933] 0 1 1 0 0 1 0 1 0 0 0 1 1 0 1 1 1 0 0 1 0 0 0 1 1 0 1 1 1 0</w:t>
      </w:r>
      <w:r>
        <w:rPr>
          <w:rStyle w:val="VerbatimChar"/>
        </w:rPr>
        <w:t xml:space="preserve"> 1 1 0 0 0 0</w:t>
      </w:r>
      <w:r>
        <w:br/>
      </w:r>
      <w:r>
        <w:rPr>
          <w:rStyle w:val="VerbatimChar"/>
        </w:rPr>
        <w:t>## [40969] 1 1 0 0 0 0 0 0 0 0 0 1 1 0 0 1 0 0 0 0 1 0 1 0 1 0 0 1 1 0 0 0 0 0 0 0</w:t>
      </w:r>
      <w:r>
        <w:br/>
      </w:r>
      <w:r>
        <w:rPr>
          <w:rStyle w:val="VerbatimChar"/>
        </w:rPr>
        <w:t>## [41005] 1 0 1 0 0 1 0 1 1 1 0 0 1 0 0 0 1 0 0 1 1 0 0 0 1 1 1 0 1 1 1 1 0 1 0 1</w:t>
      </w:r>
      <w:r>
        <w:br/>
      </w:r>
      <w:r>
        <w:rPr>
          <w:rStyle w:val="VerbatimChar"/>
        </w:rPr>
        <w:t xml:space="preserve">## [41041] 1 0 0 0 0 1 1 0 1 0 0 0 1 1 0 0 1 0 0 0 0 0 0 0 1 0 0 0 0 1 0 1 1 </w:t>
      </w:r>
      <w:r>
        <w:rPr>
          <w:rStyle w:val="VerbatimChar"/>
        </w:rPr>
        <w:t>1 0 1</w:t>
      </w:r>
      <w:r>
        <w:br/>
      </w:r>
      <w:r>
        <w:rPr>
          <w:rStyle w:val="VerbatimChar"/>
        </w:rPr>
        <w:t>## [41077] 0 1 0 0 0 0 1 1 1 1 1 1 0 1 0 1 0 1 0 0 1 1 1 0 0 1 0 1 0 1 0 1 0 0 0 0</w:t>
      </w:r>
      <w:r>
        <w:br/>
      </w:r>
      <w:r>
        <w:rPr>
          <w:rStyle w:val="VerbatimChar"/>
        </w:rPr>
        <w:t>## [41113] 0 1 0 0 0 0 1 0 0 0 1 0 1 0 1 1 1 0 1 0 0 1 0 1 1 1 0 1 1 0 1 0 0 1 1 0</w:t>
      </w:r>
      <w:r>
        <w:br/>
      </w:r>
      <w:r>
        <w:rPr>
          <w:rStyle w:val="VerbatimChar"/>
        </w:rPr>
        <w:t>## [41149] 0 0 1 0 0 1 0 0 1 0 0 0 0 0 0 1 1 0 1 1 0 0 1 0 0 0 0 1 1 0 0 1 0 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41185] 1 0 1 1 1 0 0 1 0 1 1 0 1 0 1 1 0 0 0 1 0 1 0 1 1 0 0 0 1 0 1 1 0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# [41221] 0 1 1 0 0 1 0 0 1 1 0 0 1 1 0 0 1 1 0 1 0 1 0 1 1 0 0 0 0 0 0 0 1 1 0 0</w:t>
      </w:r>
      <w:r>
        <w:br/>
      </w:r>
      <w:r>
        <w:rPr>
          <w:rStyle w:val="VerbatimChar"/>
        </w:rPr>
        <w:t>## [41257] 0 0 0 0 1 0 1 0 0 0 0 1 0 0 0 1 0 1 0 0 1 0 1 1 1 0 1 1 1 0 0 1 1 0 1 0</w:t>
      </w:r>
      <w:r>
        <w:br/>
      </w:r>
      <w:r>
        <w:rPr>
          <w:rStyle w:val="VerbatimChar"/>
        </w:rPr>
        <w:t>## [4129</w:t>
      </w:r>
      <w:r>
        <w:rPr>
          <w:rStyle w:val="VerbatimChar"/>
        </w:rPr>
        <w:t>3] 1 0 0 0 0 0 1 0 1 1 0 0 1 0 1 1 0 1 0 1 0 0 0 1 1 0 0 1 0 0 0 1 0 1 0 0</w:t>
      </w:r>
      <w:r>
        <w:br/>
      </w:r>
      <w:r>
        <w:rPr>
          <w:rStyle w:val="VerbatimChar"/>
        </w:rPr>
        <w:t>## [41329] 1 0 1 0 0 1 1 0 1 1 1 0 1 0 0 1 1 1 1 1 0 1 0 1 0 0 0 0 0 0 1 0 1 0 0 0</w:t>
      </w:r>
      <w:r>
        <w:br/>
      </w:r>
      <w:r>
        <w:rPr>
          <w:rStyle w:val="VerbatimChar"/>
        </w:rPr>
        <w:t>## [41365] 0 1 1 0 1 0 1 1 1 1 1 0 1 0 0 0 1 1 0 0 0 1 1 1 1 0 0 0 0 1 0 1 0 0 1 0</w:t>
      </w:r>
      <w:r>
        <w:br/>
      </w:r>
      <w:r>
        <w:rPr>
          <w:rStyle w:val="VerbatimChar"/>
        </w:rPr>
        <w:t xml:space="preserve">## [41401] 0 0 </w:t>
      </w:r>
      <w:r>
        <w:rPr>
          <w:rStyle w:val="VerbatimChar"/>
        </w:rPr>
        <w:t>0 1 0 0 0 1 0 0 0 0 1 0 0 1 0 1 0 0 0 0 0 0 1 1 0 0 1 1 1 1 0 1 0 1</w:t>
      </w:r>
      <w:r>
        <w:br/>
      </w:r>
      <w:r>
        <w:rPr>
          <w:rStyle w:val="VerbatimChar"/>
        </w:rPr>
        <w:t>## [41437] 0 0 1 0 1 1 0 0 0 1 0 1 1 1 0 1 1 1 0 1 1 0 1 0 0 1 1 0 0 0 1 1 0 1 0 1</w:t>
      </w:r>
      <w:r>
        <w:br/>
      </w:r>
      <w:r>
        <w:rPr>
          <w:rStyle w:val="VerbatimChar"/>
        </w:rPr>
        <w:t>## [41473] 0 1 0 1 0 0 1 0 0 1 0 0 0 0 0 0 1 0 1 1 1 1 0 0 0 1 1 0 0 1 0 1 0 1 0 0</w:t>
      </w:r>
      <w:r>
        <w:br/>
      </w:r>
      <w:r>
        <w:rPr>
          <w:rStyle w:val="VerbatimChar"/>
        </w:rPr>
        <w:t>## [41509] 0 0 0 1 1 1</w:t>
      </w:r>
      <w:r>
        <w:rPr>
          <w:rStyle w:val="VerbatimChar"/>
        </w:rPr>
        <w:t xml:space="preserve"> 0 0 1 0 1 1 0 0 0 0 1 1 0 1 1 0 0 1 1 0 0 0 0 1 0 1 0 1 0 1</w:t>
      </w:r>
      <w:r>
        <w:br/>
      </w:r>
      <w:r>
        <w:rPr>
          <w:rStyle w:val="VerbatimChar"/>
        </w:rPr>
        <w:t>## [41545] 1 1 0 1 0 0 1 0 1 0 1 0 0 0 1 1 0 0 1 0 0 0 0 1 0 1 0 0 1 1 1 0 0 0 0 1</w:t>
      </w:r>
      <w:r>
        <w:br/>
      </w:r>
      <w:r>
        <w:rPr>
          <w:rStyle w:val="VerbatimChar"/>
        </w:rPr>
        <w:t>## [41581] 1 0 0 0 1 1 0 1 0 0 0 0 1 1 1 0 0 1 0 1 0 1 0 1 1 0 0 1 1 1 0 0 1 1 0 0</w:t>
      </w:r>
      <w:r>
        <w:br/>
      </w:r>
      <w:r>
        <w:rPr>
          <w:rStyle w:val="VerbatimChar"/>
        </w:rPr>
        <w:t xml:space="preserve">## [41617] 0 0 0 1 0 0 1 0 0 </w:t>
      </w:r>
      <w:r>
        <w:rPr>
          <w:rStyle w:val="VerbatimChar"/>
        </w:rPr>
        <w:t>1 1 0 0 0 0 0 0 1 1 1 1 1 0 0 0 0 0 1 1 0 0 0 0 0 0 1</w:t>
      </w:r>
      <w:r>
        <w:br/>
      </w:r>
      <w:r>
        <w:rPr>
          <w:rStyle w:val="VerbatimChar"/>
        </w:rPr>
        <w:t>## [41653] 0 1 0 1 0 0 1 1 1 0 0 0 0 1 1 0 1 0 1 0 0 0 0 1 0 0 0 0 0 1 1 0 0 0 0 1</w:t>
      </w:r>
      <w:r>
        <w:br/>
      </w:r>
      <w:r>
        <w:rPr>
          <w:rStyle w:val="VerbatimChar"/>
        </w:rPr>
        <w:t>## [41689] 1 0 1 1 1 0 0 0 0 1 1 0 1 1 1 1 0 0 0 1 0 1 0 1 1 0 0 0 1 0 1 1 0 0 0 1</w:t>
      </w:r>
      <w:r>
        <w:br/>
      </w:r>
      <w:r>
        <w:rPr>
          <w:rStyle w:val="VerbatimChar"/>
        </w:rPr>
        <w:t>## [41725] 0 1 0 1 1 1 0 0 0 1 0 1 0 0 0 0 0 0 1 0 1 1 1 1 0 1 1 0 0 0 0 0 0 0 1 0</w:t>
      </w:r>
      <w:r>
        <w:br/>
      </w:r>
      <w:r>
        <w:rPr>
          <w:rStyle w:val="VerbatimChar"/>
        </w:rPr>
        <w:t>## [41761] 1 0 0 1 0 0 1 1 0 1 1 0 1 1 0 0 1 0 0 0 1 0 0 1 1 1 1 1 1 0 0 1 0 0 0 1</w:t>
      </w:r>
      <w:r>
        <w:br/>
      </w:r>
      <w:r>
        <w:rPr>
          <w:rStyle w:val="VerbatimChar"/>
        </w:rPr>
        <w:t>## [417</w:t>
      </w:r>
      <w:r>
        <w:rPr>
          <w:rStyle w:val="VerbatimChar"/>
        </w:rPr>
        <w:t>97] 0 0 1 0 0 0 1 0 1 1 1 1 0 0 0 1 0 1 0 0 1 0 0 0 1 0 0 0 1 1 1 0 0 1 0 1</w:t>
      </w:r>
      <w:r>
        <w:br/>
      </w:r>
      <w:r>
        <w:rPr>
          <w:rStyle w:val="VerbatimChar"/>
        </w:rPr>
        <w:t>## [41833] 1 0 1 1 0 0 1 1 1 0 0 0 0 1 1 1 1 1 0 0 0 1 1 1 0 0 1 1 0 0 0 1 1 0 0 1</w:t>
      </w:r>
      <w:r>
        <w:br/>
      </w:r>
      <w:r>
        <w:rPr>
          <w:rStyle w:val="VerbatimChar"/>
        </w:rPr>
        <w:t>## [41869] 0 1 0 0 1 1 0 0 0 1 0 1 1 0 1 0 0 1 0 1 0 1 0 0 0 1 1 0 0 0 0 1 1 1 1 1</w:t>
      </w:r>
      <w:r>
        <w:br/>
      </w:r>
      <w:r>
        <w:rPr>
          <w:rStyle w:val="VerbatimChar"/>
        </w:rPr>
        <w:t>## [41905] 1 0</w:t>
      </w:r>
      <w:r>
        <w:rPr>
          <w:rStyle w:val="VerbatimChar"/>
        </w:rPr>
        <w:t xml:space="preserve"> 1 1 1 0 0 0 1 1 0 0 1 0 0 0 0 1 1 1 0 1 1 1 0 0 1 1 1 0 1 1 1 0 0 1</w:t>
      </w:r>
      <w:r>
        <w:br/>
      </w:r>
      <w:r>
        <w:rPr>
          <w:rStyle w:val="VerbatimChar"/>
        </w:rPr>
        <w:t>## [41941] 0 1 0 0 0 0 0 0 1 1 1 0 0 0 0 1 1 0 0 1 1 1 0 0 1 0 0 0 1 1 0 0 0 1 0 0</w:t>
      </w:r>
      <w:r>
        <w:br/>
      </w:r>
      <w:r>
        <w:rPr>
          <w:rStyle w:val="VerbatimChar"/>
        </w:rPr>
        <w:t>## [41977] 1 1 0 1 1 0 0 1 1 0 0 0 1 0 0 1 1 0 0 0 0 1 0 0 1 0 0 0 0 0 1 0 0 0 1 1</w:t>
      </w:r>
      <w:r>
        <w:br/>
      </w:r>
      <w:r>
        <w:rPr>
          <w:rStyle w:val="VerbatimChar"/>
        </w:rPr>
        <w:t xml:space="preserve">## [42013] 0 1 0 0 0 </w:t>
      </w:r>
      <w:r>
        <w:rPr>
          <w:rStyle w:val="VerbatimChar"/>
        </w:rPr>
        <w:t>0 1 0 1 1 1 0 0 1 0 0 0 0 1 0 1 0 1 0 1 0 0 1 1 0 0 1 0 1 1 0</w:t>
      </w:r>
      <w:r>
        <w:br/>
      </w:r>
      <w:r>
        <w:rPr>
          <w:rStyle w:val="VerbatimChar"/>
        </w:rPr>
        <w:t>## [42049] 0 0 0 1 1 0 1 0 0 1 0 0 0 0 0 0 0 0 1 1 1 1 1 0 1 0 0 0 0 1 0 0 1 0 1 1</w:t>
      </w:r>
      <w:r>
        <w:br/>
      </w:r>
      <w:r>
        <w:rPr>
          <w:rStyle w:val="VerbatimChar"/>
        </w:rPr>
        <w:t xml:space="preserve">## [42085] 1 1 1 1 0 0 1 1 0 1 0 1 0 1 0 0 1 0 1 0 0 0 0 1 0 1 0 0 0 1 0 0 0 </w:t>
      </w:r>
      <w:r>
        <w:rPr>
          <w:rStyle w:val="VerbatimChar"/>
        </w:rPr>
        <w:lastRenderedPageBreak/>
        <w:t>0 1 0</w:t>
      </w:r>
      <w:r>
        <w:br/>
      </w:r>
      <w:r>
        <w:rPr>
          <w:rStyle w:val="VerbatimChar"/>
        </w:rPr>
        <w:t>## [42121] 0 1 1 1 1 0 1 0 0</w:t>
      </w:r>
      <w:r>
        <w:rPr>
          <w:rStyle w:val="VerbatimChar"/>
        </w:rPr>
        <w:t xml:space="preserve"> 0 0 0 0 0 1 0 1 0 0 1 1 1 0 0 0 1 1 1 0 0 1 1 0 1 1 0</w:t>
      </w:r>
      <w:r>
        <w:br/>
      </w:r>
      <w:r>
        <w:rPr>
          <w:rStyle w:val="VerbatimChar"/>
        </w:rPr>
        <w:t>## [42157] 0 0 0 1 1 0 0 0 0 0 0 1 1 1 1 1 0 1 1 1 0 0 0 1 1 1 0 1 0 0 0 0 0 1 0 1</w:t>
      </w:r>
      <w:r>
        <w:br/>
      </w:r>
      <w:r>
        <w:rPr>
          <w:rStyle w:val="VerbatimChar"/>
        </w:rPr>
        <w:t>## [42193] 1 0 1 1 0 1 1 0 0 0 1 1 0 0 1 0 1 0 0 1 0 0 0 1 1 0 1 1 0 0 1 0 1 0 0 0</w:t>
      </w:r>
      <w:r>
        <w:br/>
      </w:r>
      <w:r>
        <w:rPr>
          <w:rStyle w:val="VerbatimChar"/>
        </w:rPr>
        <w:t xml:space="preserve">## [42229] 1 1 0 1 0 0 1 0 0 1 0 0 </w:t>
      </w:r>
      <w:r>
        <w:rPr>
          <w:rStyle w:val="VerbatimChar"/>
        </w:rPr>
        <w:t>0 1 1 0 0 0 1 1 0 0 1 0 0 0 1 0 1 1 1 1 0 0 0 1</w:t>
      </w:r>
      <w:r>
        <w:br/>
      </w:r>
      <w:r>
        <w:rPr>
          <w:rStyle w:val="VerbatimChar"/>
        </w:rPr>
        <w:t>## [42265] 0 1 0 0 0 0 0 1 1 1 1 0 0 1 0 0 0 1 1 1 1 1 1 0 0 1 1 1 1 0 0 1 0 0 0 0</w:t>
      </w:r>
      <w:r>
        <w:br/>
      </w:r>
      <w:r>
        <w:rPr>
          <w:rStyle w:val="VerbatimChar"/>
        </w:rPr>
        <w:t>## [42301] 1 0 1 0 0 0 0 1 1 1 1 0 1 1 0 0 0 1 1 0 0 0 1 1 1 0 0 1 0 0 0 0 0 1 0 0</w:t>
      </w:r>
      <w:r>
        <w:br/>
      </w:r>
      <w:r>
        <w:rPr>
          <w:rStyle w:val="VerbatimChar"/>
        </w:rPr>
        <w:t>## [42337] 1 0 0 1 0 1 0 0 1 1 1 1 1 0 1 0</w:t>
      </w:r>
      <w:r>
        <w:rPr>
          <w:rStyle w:val="VerbatimChar"/>
        </w:rPr>
        <w:t xml:space="preserve"> 1 0 0 1 1 1 0 1 0 0 0 1 0 1 1 0 0 1 0 0</w:t>
      </w:r>
      <w:r>
        <w:br/>
      </w:r>
      <w:r>
        <w:rPr>
          <w:rStyle w:val="VerbatimChar"/>
        </w:rPr>
        <w:t>## [42373] 0 1 0 1 1 1 0 0 1 1 0 0 1 1 1 1 0 0 1 1 0 0 1 1 0 0 0 0 1 0 0 1 0 0 1 1</w:t>
      </w:r>
      <w:r>
        <w:br/>
      </w:r>
      <w:r>
        <w:rPr>
          <w:rStyle w:val="VerbatimChar"/>
        </w:rPr>
        <w:t>## [42409] 0 1 0 0 1 0 1 0 0 0 1 1 1 0 1 1 0 0 1 1 1 0 1 0 0 1 0 0 1 1 1 1 0 1 1 1</w:t>
      </w:r>
      <w:r>
        <w:br/>
      </w:r>
      <w:r>
        <w:rPr>
          <w:rStyle w:val="VerbatimChar"/>
        </w:rPr>
        <w:t xml:space="preserve">## [42445] 0 1 1 0 0 1 0 0 1 1 1 1 1 0 1 1 1 0 1 </w:t>
      </w:r>
      <w:r>
        <w:rPr>
          <w:rStyle w:val="VerbatimChar"/>
        </w:rPr>
        <w:t>0 0 0 1 0 0 1 0 1 0 0 1 1 1 1 1 0</w:t>
      </w:r>
      <w:r>
        <w:br/>
      </w:r>
      <w:r>
        <w:rPr>
          <w:rStyle w:val="VerbatimChar"/>
        </w:rPr>
        <w:t>## [42481] 1 1 1 0 1 1 0 1 1 0 0 1 0 1 1 0 1 1 0 1 0 0 0 0 0 1 1 0 1 0 0 0 1 1 0 0</w:t>
      </w:r>
      <w:r>
        <w:br/>
      </w:r>
      <w:r>
        <w:rPr>
          <w:rStyle w:val="VerbatimChar"/>
        </w:rPr>
        <w:t>## [42517] 0 0 0 1 0 0 1 1 0 1 0 1 1 1 0 0 1 0 0 1 0 0 0 0 0 0 1 0 1 0 1 1 0 1 0 1</w:t>
      </w:r>
      <w:r>
        <w:br/>
      </w:r>
      <w:r>
        <w:rPr>
          <w:rStyle w:val="VerbatimChar"/>
        </w:rPr>
        <w:t>## [42553] 1 0 1 0 1 0 0 0 0 0 0 0 1 0 0 1 1 0 0 0 0 1 1</w:t>
      </w:r>
      <w:r>
        <w:rPr>
          <w:rStyle w:val="VerbatimChar"/>
        </w:rPr>
        <w:t xml:space="preserve"> 0 1 1 1 1 0 0 0 0 0 0 1 1</w:t>
      </w:r>
      <w:r>
        <w:br/>
      </w:r>
      <w:r>
        <w:rPr>
          <w:rStyle w:val="VerbatimChar"/>
        </w:rPr>
        <w:t>## [42589] 0 0 0 0 0 1 0 0 0 0 1 0 0 0 0 1 0 0 0 1 1 0 0 1 1 0 0 0 0 0 1 0 0 1 0 1</w:t>
      </w:r>
      <w:r>
        <w:br/>
      </w:r>
      <w:r>
        <w:rPr>
          <w:rStyle w:val="VerbatimChar"/>
        </w:rPr>
        <w:t>## [42625] 1 1 0 1 1 0 0 1 0 0 0 1 1 0 0 1 0 1 0 0 0 1 0 0 1 1 0 0 1 0 0 0 0 1 0 0</w:t>
      </w:r>
      <w:r>
        <w:br/>
      </w:r>
      <w:r>
        <w:rPr>
          <w:rStyle w:val="VerbatimChar"/>
        </w:rPr>
        <w:t xml:space="preserve">## [42661] 0 0 1 1 0 1 0 0 0 0 1 0 0 1 1 0 0 1 0 1 0 0 1 0 1 1 </w:t>
      </w:r>
      <w:r>
        <w:rPr>
          <w:rStyle w:val="VerbatimChar"/>
        </w:rPr>
        <w:t>1 1 0 0 1 1 1 0 0 0</w:t>
      </w:r>
      <w:r>
        <w:br/>
      </w:r>
      <w:r>
        <w:rPr>
          <w:rStyle w:val="VerbatimChar"/>
        </w:rPr>
        <w:t>## [42697] 0 1 0 1 1 0 0 1 1 0 1 1 0 0 1 0 0 1 0 0 0 0 0 1 1 0 0 1 1 0 0 1 1 1 1 1</w:t>
      </w:r>
      <w:r>
        <w:br/>
      </w:r>
      <w:r>
        <w:rPr>
          <w:rStyle w:val="VerbatimChar"/>
        </w:rPr>
        <w:t>## [42733] 0 0 1 0 1 0 0 1 0 0 0 0 1 0 0 1 0 0 0 0 0 0 0 0 0 0 1 1 1 0 1 0 1 0 1 1</w:t>
      </w:r>
      <w:r>
        <w:br/>
      </w:r>
      <w:r>
        <w:rPr>
          <w:rStyle w:val="VerbatimChar"/>
        </w:rPr>
        <w:t>## [42769] 0 1 0 1 1 0 0 0 0 0 1 0 1 0 0 0 0 0 0 1 1 0 0 1 0 0 1 1 0 1</w:t>
      </w:r>
      <w:r>
        <w:rPr>
          <w:rStyle w:val="VerbatimChar"/>
        </w:rPr>
        <w:t xml:space="preserve"> 0 1 1 0 0 1</w:t>
      </w:r>
      <w:r>
        <w:br/>
      </w:r>
      <w:r>
        <w:rPr>
          <w:rStyle w:val="VerbatimChar"/>
        </w:rPr>
        <w:t>## [42805] 1 0 1 1 1 0 1 0 1 1 0 1 0 0 0 1 0 1 1 0 1 0 1 0 1 1 0 1 0 1 1 0 0 1 0 1</w:t>
      </w:r>
      <w:r>
        <w:br/>
      </w:r>
      <w:r>
        <w:rPr>
          <w:rStyle w:val="VerbatimChar"/>
        </w:rPr>
        <w:t>## [42841] 0 1 1 1 0 1 1 0 1 0 0 0 0 1 0 1 1 1 1 0 0 0 1 0 0 0 0 0 0 0 0 1 0 0 0 0</w:t>
      </w:r>
      <w:r>
        <w:br/>
      </w:r>
      <w:r>
        <w:rPr>
          <w:rStyle w:val="VerbatimChar"/>
        </w:rPr>
        <w:t xml:space="preserve">## [42877] 1 0 1 0 1 1 0 0 1 1 0 1 1 0 0 0 0 1 1 1 1 0 1 0 0 1 1 1 1 1 1 0 1 </w:t>
      </w:r>
      <w:r>
        <w:rPr>
          <w:rStyle w:val="VerbatimChar"/>
        </w:rPr>
        <w:t>0 1 0</w:t>
      </w:r>
      <w:r>
        <w:br/>
      </w:r>
      <w:r>
        <w:rPr>
          <w:rStyle w:val="VerbatimChar"/>
        </w:rPr>
        <w:t>## [42913] 1 0 0 0 0 0 0 1 0 0 0 1 0 0 0 1 1 1 0 0 1 1 0 1 1 0 0 1 1 1 1 1 0 0 1 1</w:t>
      </w:r>
      <w:r>
        <w:br/>
      </w:r>
      <w:r>
        <w:rPr>
          <w:rStyle w:val="VerbatimChar"/>
        </w:rPr>
        <w:t>## [42949] 1 0 0 0 0 1 0 0 1 0 1 1 1 0 0 1 1 0 0 0 0 0 1 1 1 1 0 1 0 1 0 1 1 1 0 0</w:t>
      </w:r>
      <w:r>
        <w:br/>
      </w:r>
      <w:r>
        <w:rPr>
          <w:rStyle w:val="VerbatimChar"/>
        </w:rPr>
        <w:t xml:space="preserve">## [42985] 0 1 1 0 0 0 0 1 0 1 1 0 0 1 1 0 0 0 1 0 1 0 0 1 1 0 1 0 0 0 1 0 0 </w:t>
      </w:r>
      <w:r>
        <w:rPr>
          <w:rStyle w:val="VerbatimChar"/>
        </w:rPr>
        <w:lastRenderedPageBreak/>
        <w:t>0 0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3021] 1 0 1 0 0 0 1 1 0 0 0 1 0 1 0 1 0 0 1 1 0 1 0 1 0 0 0 0 1 0 1 1 0 1 0 0</w:t>
      </w:r>
      <w:r>
        <w:br/>
      </w:r>
      <w:r>
        <w:rPr>
          <w:rStyle w:val="VerbatimChar"/>
        </w:rPr>
        <w:t>## [43057] 0 0 1 1 0 0 1 1 0 0 0 0 0 0 0 0 0 0 1 0 1 1 0 1 0 0 0 1 1 0 1 1 0 1 1 0</w:t>
      </w:r>
      <w:r>
        <w:br/>
      </w:r>
      <w:r>
        <w:rPr>
          <w:rStyle w:val="VerbatimChar"/>
        </w:rPr>
        <w:t>## [43093] 0 1 0 1 0 0 1 0 0 1 0 0 0 0 1 1 1 0 0 0 0 1 0 1 1 0 1 0 0 0 1 0 1 1 0 0</w:t>
      </w:r>
      <w:r>
        <w:br/>
      </w:r>
      <w:r>
        <w:rPr>
          <w:rStyle w:val="VerbatimChar"/>
        </w:rPr>
        <w:t>## [4312</w:t>
      </w:r>
      <w:r>
        <w:rPr>
          <w:rStyle w:val="VerbatimChar"/>
        </w:rPr>
        <w:t>9] 0 1 1 0 0 1 1 1 0 0 1 1 1 1 0 1 1 1 0 1 1 0 1 1 0 1 1 1 1 0 0 1 1 0 1 1</w:t>
      </w:r>
      <w:r>
        <w:br/>
      </w:r>
      <w:r>
        <w:rPr>
          <w:rStyle w:val="VerbatimChar"/>
        </w:rPr>
        <w:t>## [43165] 1 1 1 1 0 1 0 0 1 0 0 1 1 0 0 1 1 0 0 1 0 0 0 1 0 1 0 0 1 0 0 0 1 1 1 1</w:t>
      </w:r>
      <w:r>
        <w:br/>
      </w:r>
      <w:r>
        <w:rPr>
          <w:rStyle w:val="VerbatimChar"/>
        </w:rPr>
        <w:t>## [43201] 0 1 1 0 0 1 0 0 0 0 0 0 0 0 1 0 1 0 1 1 1 1 1 1 0 0 0 0 0 1 1 0 1 0 1 0</w:t>
      </w:r>
      <w:r>
        <w:br/>
      </w:r>
      <w:r>
        <w:rPr>
          <w:rStyle w:val="VerbatimChar"/>
        </w:rPr>
        <w:t xml:space="preserve">## [43237] 1 0 </w:t>
      </w:r>
      <w:r>
        <w:rPr>
          <w:rStyle w:val="VerbatimChar"/>
        </w:rPr>
        <w:t>1 1 0 0 1 0 0 0 0 0 1 0 1 0 0 0 0 0 0 0 0 1 1 0 0 1 0 0 0 1 1 0 0 1</w:t>
      </w:r>
      <w:r>
        <w:br/>
      </w:r>
      <w:r>
        <w:rPr>
          <w:rStyle w:val="VerbatimChar"/>
        </w:rPr>
        <w:t>## [43273] 1 0 0 1 1 1 0 1 0 0 0 0 0 1 0 0 0 0 1 0 1 0 0 0 0 0 1 0 0 1 1 1 1 1 1 1</w:t>
      </w:r>
      <w:r>
        <w:br/>
      </w:r>
      <w:r>
        <w:rPr>
          <w:rStyle w:val="VerbatimChar"/>
        </w:rPr>
        <w:t>## [43309] 0 1 0 1 0 1 1 0 0 1 0 0 0 0 1 0 0 1 1 1 1 1 0 0 1 1 1 0 1 1 0 0 0 1 1 1</w:t>
      </w:r>
      <w:r>
        <w:br/>
      </w:r>
      <w:r>
        <w:rPr>
          <w:rStyle w:val="VerbatimChar"/>
        </w:rPr>
        <w:t>## [43345] 0 1 0 0 0 0</w:t>
      </w:r>
      <w:r>
        <w:rPr>
          <w:rStyle w:val="VerbatimChar"/>
        </w:rPr>
        <w:t xml:space="preserve"> 1 0 0 0 0 1 1 0 0 0 0 1 0 0 1 0 0 1 0 0 1 0 1 0 0 0 1 0 0 0</w:t>
      </w:r>
      <w:r>
        <w:br/>
      </w:r>
      <w:r>
        <w:rPr>
          <w:rStyle w:val="VerbatimChar"/>
        </w:rPr>
        <w:t>## [43381] 1 0 0 0 1 1 1 0 0 1 1 0 1 0 0 0 0 0 1 0 1 0 0 0 1 0 0 0 0 0 1 1 0 0 0 1</w:t>
      </w:r>
      <w:r>
        <w:br/>
      </w:r>
      <w:r>
        <w:rPr>
          <w:rStyle w:val="VerbatimChar"/>
        </w:rPr>
        <w:t>## [43417] 1 1 0 0 0 0 1 1 0 0 1 1 0 0 1 1 0 0 0 0 1 0 0 0 0 0 1 0 1 0 0 1 1 1 1 0</w:t>
      </w:r>
      <w:r>
        <w:br/>
      </w:r>
      <w:r>
        <w:rPr>
          <w:rStyle w:val="VerbatimChar"/>
        </w:rPr>
        <w:t>## [43453] 1 1 1 1 0 0 1 1 1 1 1 0 0 1 0 0 1 0 0 0 1 1 1 0 1 0 0 0 0 1 0 0 0 0 1 1</w:t>
      </w:r>
      <w:r>
        <w:br/>
      </w:r>
      <w:r>
        <w:rPr>
          <w:rStyle w:val="VerbatimChar"/>
        </w:rPr>
        <w:t>## [43489] 0 1 1 1 1 1 0 1 0 0 0 1 0 0 0 0 0 0 0 0 1 1 0 0 0 1 0 1 0 1 0 1 0 1 1 1</w:t>
      </w:r>
      <w:r>
        <w:br/>
      </w:r>
      <w:r>
        <w:rPr>
          <w:rStyle w:val="VerbatimChar"/>
        </w:rPr>
        <w:t>## [43525] 1 0 0 0 0 0 0 1 0 1 0 1 0 1 1 1 0 0 0 0 0 0 1 1 1 1 1 0 0 0 1 0 0 1 0 0</w:t>
      </w:r>
      <w:r>
        <w:br/>
      </w:r>
      <w:r>
        <w:rPr>
          <w:rStyle w:val="VerbatimChar"/>
        </w:rPr>
        <w:t>## [435</w:t>
      </w:r>
      <w:r>
        <w:rPr>
          <w:rStyle w:val="VerbatimChar"/>
        </w:rPr>
        <w:t>61] 0 0 0 0 1 0 0 0 0 0 0 0 1 1 1 0 0 0 0 1 1 1 1 0 0 1 0 1 0 1 1 0 0 1 1 0</w:t>
      </w:r>
      <w:r>
        <w:br/>
      </w:r>
      <w:r>
        <w:rPr>
          <w:rStyle w:val="VerbatimChar"/>
        </w:rPr>
        <w:t>## [43597] 1 1 0 1 0 1 0 0 1 0 0 0 1 1 1 0 1 1 1 0 1 1 0 1 1 0 0 1 0 1 0 0 0 0 1 0</w:t>
      </w:r>
      <w:r>
        <w:br/>
      </w:r>
      <w:r>
        <w:rPr>
          <w:rStyle w:val="VerbatimChar"/>
        </w:rPr>
        <w:t>## [43633] 1 0 0 1 1 1 0 1 0 0 0 0 1 0 1 0 1 0 1 1 0 0 1 1 0 1 0 0 0 0 0 1 0 0 0 0</w:t>
      </w:r>
      <w:r>
        <w:br/>
      </w:r>
      <w:r>
        <w:rPr>
          <w:rStyle w:val="VerbatimChar"/>
        </w:rPr>
        <w:t>## [43669] 0 0</w:t>
      </w:r>
      <w:r>
        <w:rPr>
          <w:rStyle w:val="VerbatimChar"/>
        </w:rPr>
        <w:t xml:space="preserve"> 1 1 1 0 0 1 1 0 0 0 1 1 0 0 0 0 1 0 1 1 1 1 1 0 0 1 1 0 0 1 1 1 1 0</w:t>
      </w:r>
      <w:r>
        <w:br/>
      </w:r>
      <w:r>
        <w:rPr>
          <w:rStyle w:val="VerbatimChar"/>
        </w:rPr>
        <w:t>## [43705] 0 0 1 0 1 0 1 0 1 0 1 0 1 0 1 1 0 0 0 1 0 1 0 0 0 0 0 1 0 1 1 0 0 0 0 0</w:t>
      </w:r>
      <w:r>
        <w:br/>
      </w:r>
      <w:r>
        <w:rPr>
          <w:rStyle w:val="VerbatimChar"/>
        </w:rPr>
        <w:t>## [43741] 0 1 0 0 0 0 1 0 0 0 0 1 0 0 0 0 0 1 1 0 1 1 0 0 1 0 0 1 1 1 0 0 0 1 0 0</w:t>
      </w:r>
      <w:r>
        <w:br/>
      </w:r>
      <w:r>
        <w:rPr>
          <w:rStyle w:val="VerbatimChar"/>
        </w:rPr>
        <w:t xml:space="preserve">## [43777] 1 0 1 0 0 </w:t>
      </w:r>
      <w:r>
        <w:rPr>
          <w:rStyle w:val="VerbatimChar"/>
        </w:rPr>
        <w:t>1 0 0 1 0 0 0 0 0 0 0 0 0 0 0 0 1 0 0 1 0 0 1 1 0 1 0 1 0 0 1</w:t>
      </w:r>
      <w:r>
        <w:br/>
      </w:r>
      <w:r>
        <w:rPr>
          <w:rStyle w:val="VerbatimChar"/>
        </w:rPr>
        <w:t>## [43813] 0 1 1 0 0 0 0 1 1 1 0 1 1 1 0 0 1 0 0 0 1 1 0 0 0 0 1 1 0 0 1 1 0 1 0 0</w:t>
      </w:r>
      <w:r>
        <w:br/>
      </w:r>
      <w:r>
        <w:rPr>
          <w:rStyle w:val="VerbatimChar"/>
        </w:rPr>
        <w:t>## [43849] 0 1 0 0 0 0 0 0 0 0 0 1 1 0 1 1 0 0 0 1 0 0 0 0 0 0 0 0 1 0 0 1 1 1 0 1</w:t>
      </w:r>
      <w:r>
        <w:br/>
      </w:r>
      <w:r>
        <w:rPr>
          <w:rStyle w:val="VerbatimChar"/>
        </w:rPr>
        <w:t>## [43885] 0 0 0 0 0 1 1 1 0</w:t>
      </w:r>
      <w:r>
        <w:rPr>
          <w:rStyle w:val="VerbatimChar"/>
        </w:rPr>
        <w:t xml:space="preserve"> 1 1 1 1 0 0 0 0 0 0 0 1 0 1 1 0 1 0 1 1 1 0 1 1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[43921] 0 0 0 1 0 1 0 1 1 0 1 0 1 1 1 1 1 0 1 0 0 0 1 0 1 1 1 1 0 1 1 0 1 0 0 1</w:t>
      </w:r>
      <w:r>
        <w:br/>
      </w:r>
      <w:r>
        <w:rPr>
          <w:rStyle w:val="VerbatimChar"/>
        </w:rPr>
        <w:t>## [43957] 1 1 1 0 1 1 1 0 0 0 0 0 1 0 1 0 0 0 0 0 0 1 1 1 1 0 0 1 0 0 0 0 1 0 0 0</w:t>
      </w:r>
      <w:r>
        <w:br/>
      </w:r>
      <w:r>
        <w:rPr>
          <w:rStyle w:val="VerbatimChar"/>
        </w:rPr>
        <w:t xml:space="preserve">## [43993] 0 0 1 1 1 0 1 0 1 0 0 0 </w:t>
      </w:r>
      <w:r>
        <w:rPr>
          <w:rStyle w:val="VerbatimChar"/>
        </w:rPr>
        <w:t>1 1 0 0 1 0 0 1 0 0 1 1 1 0 0 0 0 0 0 0 0 0 0 1</w:t>
      </w:r>
      <w:r>
        <w:br/>
      </w:r>
      <w:r>
        <w:rPr>
          <w:rStyle w:val="VerbatimChar"/>
        </w:rPr>
        <w:t>## [44029] 0 1 1 1 0 0 0 0 0 1 0 0 0 1 1 1 1 1 0 0 0 0 0 1 1 0 1 1 1 1 1 1 0 0 1 0</w:t>
      </w:r>
      <w:r>
        <w:br/>
      </w:r>
      <w:r>
        <w:rPr>
          <w:rStyle w:val="VerbatimChar"/>
        </w:rPr>
        <w:t>## [44065] 0 0 1 1 1 1 1 0 1 0 0 0 1 0 0 0 0 0 1 0 1 1 0 1 1 0 0 1 1 0 0 1 1 1 1 0</w:t>
      </w:r>
      <w:r>
        <w:br/>
      </w:r>
      <w:r>
        <w:rPr>
          <w:rStyle w:val="VerbatimChar"/>
        </w:rPr>
        <w:t>## [44101] 0 0 0 1 0 0 0 1 0 0 0 0 0 0 0 1</w:t>
      </w:r>
      <w:r>
        <w:rPr>
          <w:rStyle w:val="VerbatimChar"/>
        </w:rPr>
        <w:t xml:space="preserve"> 1 0 0 1 0 1 1 0 0 0 1 0 1 0 0 0 0 0 1 1</w:t>
      </w:r>
      <w:r>
        <w:br/>
      </w:r>
      <w:r>
        <w:rPr>
          <w:rStyle w:val="VerbatimChar"/>
        </w:rPr>
        <w:t>## [44137] 1 1 1 0 1 1 1 0 1 1 0 1 0 0 1 1 0 0 1 0 1 0 0 1 0 0 1 0 0 1 0 0 1 0 1 1</w:t>
      </w:r>
      <w:r>
        <w:br/>
      </w:r>
      <w:r>
        <w:rPr>
          <w:rStyle w:val="VerbatimChar"/>
        </w:rPr>
        <w:t>## [44173] 0 0 1 1 0 0 1 0 0 0 0 0 0 1 0 0 0 0 0 1 0 1 1 1 1 0 0 1 0 0 1 1 0 1 1 0</w:t>
      </w:r>
      <w:r>
        <w:br/>
      </w:r>
      <w:r>
        <w:rPr>
          <w:rStyle w:val="VerbatimChar"/>
        </w:rPr>
        <w:t xml:space="preserve">## [44209] 1 1 0 0 1 0 1 1 0 0 0 1 0 0 1 1 0 0 0 </w:t>
      </w:r>
      <w:r>
        <w:rPr>
          <w:rStyle w:val="VerbatimChar"/>
        </w:rPr>
        <w:t>0 0 0 0 1 0 1 0 1 0 0 0 0 1 0 1 1</w:t>
      </w:r>
      <w:r>
        <w:br/>
      </w:r>
      <w:r>
        <w:rPr>
          <w:rStyle w:val="VerbatimChar"/>
        </w:rPr>
        <w:t>## [44245] 0 0 0 0 0 0 1 1 1 1 0 1 0 1 1 0 1 0 0 1 0 0 1 1 0 0 1 1 0 0 0 1 0 1 0 1</w:t>
      </w:r>
      <w:r>
        <w:br/>
      </w:r>
      <w:r>
        <w:rPr>
          <w:rStyle w:val="VerbatimChar"/>
        </w:rPr>
        <w:t>## [44281] 1 1 0 1 1 1 0 1 0 0 0 0 1 0 1 1 1 0 0 0 0 1 0 0 0 0 0 1 0 0 0 0 1 0 1 0</w:t>
      </w:r>
      <w:r>
        <w:br/>
      </w:r>
      <w:r>
        <w:rPr>
          <w:rStyle w:val="VerbatimChar"/>
        </w:rPr>
        <w:t>## [44317] 0 1 0 0 1 0 0 0 1 1 1 1 0 1 0 1 0 1 0 0 1 0 1</w:t>
      </w:r>
      <w:r>
        <w:rPr>
          <w:rStyle w:val="VerbatimChar"/>
        </w:rPr>
        <w:t xml:space="preserve"> 0 0 0 0 1 1 0 1 0 1 0 0 0</w:t>
      </w:r>
      <w:r>
        <w:br/>
      </w:r>
      <w:r>
        <w:rPr>
          <w:rStyle w:val="VerbatimChar"/>
        </w:rPr>
        <w:t>## [44353] 0 0 0 0 0 0 0 1 1 1 1 1 0 0 1 1 0 1 0 1 1 0 0 1 1 1 1 0 1 1 0 1 1 0 0 0</w:t>
      </w:r>
      <w:r>
        <w:br/>
      </w:r>
      <w:r>
        <w:rPr>
          <w:rStyle w:val="VerbatimChar"/>
        </w:rPr>
        <w:t>## [44389] 1 0 0 1 1 1 1 1 0 1 0 1 0 0 0 0 0 1 0 1 1 1 0 0 0 1 1 0 0 0 0 0 0 0 0 0</w:t>
      </w:r>
      <w:r>
        <w:br/>
      </w:r>
      <w:r>
        <w:rPr>
          <w:rStyle w:val="VerbatimChar"/>
        </w:rPr>
        <w:t xml:space="preserve">## [44425] 0 0 1 0 0 1 0 1 0 1 0 0 1 0 1 0 0 0 1 1 1 0 0 1 0 1 </w:t>
      </w:r>
      <w:r>
        <w:rPr>
          <w:rStyle w:val="VerbatimChar"/>
        </w:rPr>
        <w:t>1 1 0 1 0 0 0 1 0 1</w:t>
      </w:r>
      <w:r>
        <w:br/>
      </w:r>
      <w:r>
        <w:rPr>
          <w:rStyle w:val="VerbatimChar"/>
        </w:rPr>
        <w:t>## [44461] 0 1 0 1 0 1 0 0 0 0 0 0 1 0 0 0 0 1 0 1 0 0 0 1 0 1 0 1 1 0 1 1 1 0 1 1</w:t>
      </w:r>
      <w:r>
        <w:br/>
      </w:r>
      <w:r>
        <w:rPr>
          <w:rStyle w:val="VerbatimChar"/>
        </w:rPr>
        <w:t>## [44497] 0 1 0 0 1 0 0 1 1 0 0 0 0 1 1 1 1 1 1 1 1 1 1 0 0 0 1 1 1 1 1 1 0 0 1 0</w:t>
      </w:r>
      <w:r>
        <w:br/>
      </w:r>
      <w:r>
        <w:rPr>
          <w:rStyle w:val="VerbatimChar"/>
        </w:rPr>
        <w:t>## [44533] 1 1 1 1 1 0 0 0 0 1 1 1 0 1 0 1 1 1 0 1 0 0 0 0 0 1 0 1 0 0</w:t>
      </w:r>
      <w:r>
        <w:rPr>
          <w:rStyle w:val="VerbatimChar"/>
        </w:rPr>
        <w:t xml:space="preserve"> 0 0 1 0 1 1</w:t>
      </w:r>
      <w:r>
        <w:br/>
      </w:r>
      <w:r>
        <w:rPr>
          <w:rStyle w:val="VerbatimChar"/>
        </w:rPr>
        <w:t>## [44569] 0 1 0 1 1 1 0 0 1 0 0 1 1 1 0 1 1 0 0 1 0 1 1 0 1 0 0 0 0 1 1 1 0 0 0 0</w:t>
      </w:r>
      <w:r>
        <w:br/>
      </w:r>
      <w:r>
        <w:rPr>
          <w:rStyle w:val="VerbatimChar"/>
        </w:rPr>
        <w:t>## [44605] 1 0 0 1 0 1 0 1 1 1 1 1 0 1 1 1 1 1 1 0 1 0 0 1 1 1 0 0 1 1 1 0 1 1 1 1</w:t>
      </w:r>
      <w:r>
        <w:br/>
      </w:r>
      <w:r>
        <w:rPr>
          <w:rStyle w:val="VerbatimChar"/>
        </w:rPr>
        <w:t xml:space="preserve">## [44641] 1 0 0 1 1 1 0 1 0 0 1 1 0 0 1 1 0 0 0 1 1 0 0 1 0 1 1 0 0 0 0 0 0 </w:t>
      </w:r>
      <w:r>
        <w:rPr>
          <w:rStyle w:val="VerbatimChar"/>
        </w:rPr>
        <w:t>1 1 0</w:t>
      </w:r>
      <w:r>
        <w:br/>
      </w:r>
      <w:r>
        <w:rPr>
          <w:rStyle w:val="VerbatimChar"/>
        </w:rPr>
        <w:t>## [44677] 1 0 1 0 0 1 1 1 0 0 1 0 1 1 0 0 0 1 1 0 0 1 0 0 0 0 0 0 0 1 0 1 0 0 0 0</w:t>
      </w:r>
      <w:r>
        <w:br/>
      </w:r>
      <w:r>
        <w:rPr>
          <w:rStyle w:val="VerbatimChar"/>
        </w:rPr>
        <w:t>## [44713] 0 1 1 0 1 0 1 0 0 0 0 0 0 1 0 1 0 0 0 0 0 1 0 0 0 0 1 0 0 0 0 1 1 0 1 1</w:t>
      </w:r>
      <w:r>
        <w:br/>
      </w:r>
      <w:r>
        <w:rPr>
          <w:rStyle w:val="VerbatimChar"/>
        </w:rPr>
        <w:t>## [44749] 0 0 0 0 0 1 0 0 0 0 1 0 1 1 1 0 1 1 1 0 1 1 0 0 1 0 1 0 0 1 0 1 1 0 1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44785] 0 1 0 1 1 0 0 0 0 0 1 1 0 0 0 0 0 0 1 0 1 0 1 0 1 1 1 0 1 0 1 0 1 </w:t>
      </w:r>
      <w:r>
        <w:rPr>
          <w:rStyle w:val="VerbatimChar"/>
        </w:rPr>
        <w:lastRenderedPageBreak/>
        <w:t>0 1 0</w:t>
      </w:r>
      <w:r>
        <w:br/>
      </w:r>
      <w:r>
        <w:rPr>
          <w:rStyle w:val="VerbatimChar"/>
        </w:rPr>
        <w:t>## [44821] 0 0 0 1 1 0 1 1 1 1 0 1 1 0 0 1 0 1 0</w:t>
      </w:r>
      <w:r>
        <w:br/>
      </w:r>
      <w:r>
        <w:rPr>
          <w:rStyle w:val="VerbatimChar"/>
        </w:rPr>
        <w:t>## Levels: 0 1</w:t>
      </w:r>
    </w:p>
    <w:p w14:paraId="51EB7E7F" w14:textId="77777777" w:rsidR="008622BE" w:rsidRDefault="00B566DC">
      <w:pPr>
        <w:pStyle w:val="SourceCode"/>
      </w:pPr>
      <w:r>
        <w:rPr>
          <w:rStyle w:val="NormalTok"/>
        </w:rPr>
        <w:t xml:space="preserve">ACC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ata_test_labels2 </w:t>
      </w:r>
      <w:r>
        <w:rPr>
          <w:rStyle w:val="SpecialCharTok"/>
        </w:rPr>
        <w:t>==</w:t>
      </w:r>
      <w:r>
        <w:rPr>
          <w:rStyle w:val="NormalTok"/>
        </w:rPr>
        <w:t xml:space="preserve"> knn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_test_labels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CC15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260B876" w14:textId="77777777" w:rsidR="008622BE" w:rsidRDefault="00B566DC">
      <w:pPr>
        <w:pStyle w:val="SourceCode"/>
      </w:pPr>
      <w:r>
        <w:rPr>
          <w:rStyle w:val="VerbatimChar"/>
        </w:rPr>
        <w:t>## [1] 96.32686</w:t>
      </w:r>
    </w:p>
    <w:p w14:paraId="6391570A" w14:textId="77777777" w:rsidR="008622BE" w:rsidRDefault="00B566DC">
      <w:pPr>
        <w:pStyle w:val="FirstParagraph"/>
      </w:pPr>
      <w:r>
        <w:t>#Step6.3: Split dataset for Training and testing (98%:2%)</w:t>
      </w:r>
    </w:p>
    <w:p w14:paraId="59C5021C" w14:textId="77777777" w:rsidR="008622BE" w:rsidRDefault="00B566DC">
      <w:pPr>
        <w:pStyle w:val="SourceCode"/>
      </w:pPr>
      <w:r>
        <w:rPr>
          <w:rStyle w:val="NormalTok"/>
        </w:rPr>
        <w:t xml:space="preserve">k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Data_train3, </w:t>
      </w:r>
      <w:r>
        <w:rPr>
          <w:rStyle w:val="AttributeTok"/>
        </w:rPr>
        <w:t>test =</w:t>
      </w:r>
      <w:r>
        <w:rPr>
          <w:rStyle w:val="NormalTok"/>
        </w:rPr>
        <w:t xml:space="preserve"> Data_test3, </w:t>
      </w:r>
      <w:r>
        <w:rPr>
          <w:rStyle w:val="AttributeTok"/>
        </w:rPr>
        <w:t>cl=</w:t>
      </w:r>
      <w:r>
        <w:rPr>
          <w:rStyle w:val="NormalTok"/>
        </w:rPr>
        <w:t xml:space="preserve">Data_train_labels3, </w:t>
      </w:r>
      <w:r>
        <w:rPr>
          <w:rStyle w:val="Attribut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3)</w:t>
      </w:r>
    </w:p>
    <w:p w14:paraId="75EEC017" w14:textId="77777777" w:rsidR="008622BE" w:rsidRDefault="00B566DC">
      <w:pPr>
        <w:pStyle w:val="SourceCode"/>
      </w:pPr>
      <w:r>
        <w:rPr>
          <w:rStyle w:val="VerbatimChar"/>
        </w:rPr>
        <w:t>##    [1] 1 0 0 0 0 0 0 1 0 1 1 0 0 1 0 0 1 1 1 1 1 0 0 0 1 1 0 0 1 1 0 0 0 0 0 1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[38] 1 0 0 1 1 0 0 1 1 0 1 0 0 0 0 1 1 0 0 1 0 0 1 1 1 1 0 0 1 1 0 1 0 0 0 1 1</w:t>
      </w:r>
      <w:r>
        <w:br/>
      </w:r>
      <w:r>
        <w:rPr>
          <w:rStyle w:val="VerbatimChar"/>
        </w:rPr>
        <w:t>##   [75] 0 0 1 0 1 0 1 1 0 0 0 0 0 0 1 1 0 1 0 1 0 0 0 0 0 0 0 1 1 0 0 0 0 1 0 0 0</w:t>
      </w:r>
      <w:r>
        <w:br/>
      </w:r>
      <w:r>
        <w:rPr>
          <w:rStyle w:val="VerbatimChar"/>
        </w:rPr>
        <w:t>##  [112] 0 1 0 1 1 0 0 0 0 1 0 0 0 1 0 1 0 0 1 1 1 0 1 0 0 0 1 0 1 1 1 0 0 1 1 1 1</w:t>
      </w:r>
      <w:r>
        <w:br/>
      </w:r>
      <w:r>
        <w:rPr>
          <w:rStyle w:val="VerbatimChar"/>
        </w:rPr>
        <w:t>##  [149]</w:t>
      </w:r>
      <w:r>
        <w:rPr>
          <w:rStyle w:val="VerbatimChar"/>
        </w:rPr>
        <w:t xml:space="preserve"> 1 0 0 1 1 0 1 1 0 0 1 0 1 0 1 1 0 0 0 0 1 0 1 1 0 0 0 0 1 0 1 1 1 0 0 0 0</w:t>
      </w:r>
      <w:r>
        <w:br/>
      </w:r>
      <w:r>
        <w:rPr>
          <w:rStyle w:val="VerbatimChar"/>
        </w:rPr>
        <w:t>##  [186] 1 0 1 0 0 1 0 1 1 0 1 0 0 0 0 1 0 0 1 0 1 0 0 0 0 0 1 1 0 0 1 1 0 0 1 1 0</w:t>
      </w:r>
      <w:r>
        <w:br/>
      </w:r>
      <w:r>
        <w:rPr>
          <w:rStyle w:val="VerbatimChar"/>
        </w:rPr>
        <w:t>##  [223] 1 1 1 1 0 1 1 0 1 0 1 1 0 0 0 0 1 0 1 0 1 0 0 1 1 0 0 0 1 0 0 1 0 0 0 1 1</w:t>
      </w:r>
      <w:r>
        <w:br/>
      </w:r>
      <w:r>
        <w:rPr>
          <w:rStyle w:val="VerbatimChar"/>
        </w:rPr>
        <w:t>##  [260] 0 1</w:t>
      </w:r>
      <w:r>
        <w:rPr>
          <w:rStyle w:val="VerbatimChar"/>
        </w:rPr>
        <w:t xml:space="preserve"> 1 0 1 0 1 1 1 0 1 1 0 0 0 0 0 1 0 0 0 1 0 0 1 0 1 0 1 0 1 1 1 0 1 1 1</w:t>
      </w:r>
      <w:r>
        <w:br/>
      </w:r>
      <w:r>
        <w:rPr>
          <w:rStyle w:val="VerbatimChar"/>
        </w:rPr>
        <w:t>##  [297] 1 0 1 0 0 0 1 0 0 0 0 1 0 0 0 0 0 1 0 1 0 0 1 0 1 0 1 1 0 0 1 1 0 0 1 1 0</w:t>
      </w:r>
      <w:r>
        <w:br/>
      </w:r>
      <w:r>
        <w:rPr>
          <w:rStyle w:val="VerbatimChar"/>
        </w:rPr>
        <w:t>##  [334] 0 0 0 0 0 0 0 0 0 0 0 1 1 0 1 0 1 1 0 1 1 1 0 0 1 1 0 0 1 1 1 0 0 0 0 0 1</w:t>
      </w:r>
      <w:r>
        <w:br/>
      </w:r>
      <w:r>
        <w:rPr>
          <w:rStyle w:val="VerbatimChar"/>
        </w:rPr>
        <w:t>##  [371] 1 1 0 1</w:t>
      </w:r>
      <w:r>
        <w:rPr>
          <w:rStyle w:val="VerbatimChar"/>
        </w:rPr>
        <w:t xml:space="preserve"> 0 0 1 0 0 1 1 1 0 1 1 0 1 1 0 0 0 0 1 0 1 0 0 1 0 0 1 0 1 0 0 0 0</w:t>
      </w:r>
      <w:r>
        <w:br/>
      </w:r>
      <w:r>
        <w:rPr>
          <w:rStyle w:val="VerbatimChar"/>
        </w:rPr>
        <w:t>##  [408] 0 1 0 1 1 0 1 0 0 0 0 1 1 1 0 0 1 1 1 1 1 1 1 1 0 1 0 1 1 0 0 0 0 0 0 0 0</w:t>
      </w:r>
      <w:r>
        <w:br/>
      </w:r>
      <w:r>
        <w:rPr>
          <w:rStyle w:val="VerbatimChar"/>
        </w:rPr>
        <w:t>##  [445] 1 0 1 0 1 1 1 1 0 0 1 0 0 0 0 1 0 1 0 0 0 1 1 1 1 0 0 1 0 1 0 1 1 0 1 1 0</w:t>
      </w:r>
      <w:r>
        <w:br/>
      </w:r>
      <w:r>
        <w:rPr>
          <w:rStyle w:val="VerbatimChar"/>
        </w:rPr>
        <w:t>##  [482] 0 1 1 1 0 0</w:t>
      </w:r>
      <w:r>
        <w:rPr>
          <w:rStyle w:val="VerbatimChar"/>
        </w:rPr>
        <w:t xml:space="preserve"> 0 0 0 1 1 0 0 0 0 0 1 1 0 0 0 0 0 0 0 0 1 0 1 0 0 1 1 0 1 0 1</w:t>
      </w:r>
      <w:r>
        <w:br/>
      </w:r>
      <w:r>
        <w:rPr>
          <w:rStyle w:val="VerbatimChar"/>
        </w:rPr>
        <w:t>##  [519] 1 1 0 0 1 1 0 0 1 0 0 0 1 0 0 1 1 1 1 1 0 0 0 0 1 0 1 0 1 0 1 1 0 1 1 1 1</w:t>
      </w:r>
      <w:r>
        <w:br/>
      </w:r>
      <w:r>
        <w:rPr>
          <w:rStyle w:val="VerbatimChar"/>
        </w:rPr>
        <w:t>##  [556] 1 1 0 1 0 0 1 0 0 1 0 0 0 0 1 0 0 0 0 0 0 1 0 1 1 1 1 1 0 0 0 0 1 1 1 1 0</w:t>
      </w:r>
      <w:r>
        <w:br/>
      </w:r>
      <w:r>
        <w:rPr>
          <w:rStyle w:val="VerbatimChar"/>
        </w:rPr>
        <w:t>##  [593] 1 0 0 1 0 0 0 0</w:t>
      </w:r>
      <w:r>
        <w:rPr>
          <w:rStyle w:val="VerbatimChar"/>
        </w:rPr>
        <w:t xml:space="preserve"> 0 0 1 0 0 0 0 0 1 0 0 1 0 0 0 0 0 1 0 0 0 0 1 1 0 0 1 1 1</w:t>
      </w:r>
      <w:r>
        <w:br/>
      </w:r>
      <w:r>
        <w:rPr>
          <w:rStyle w:val="VerbatimChar"/>
        </w:rPr>
        <w:t>##  [630] 0 1 0 1 1 0 0 0 0 0 0 0 1 1 0 0 1 1 1 1 0 0 0 0 1 0 1 1 0 0 1 1 1 0 0 1 1</w:t>
      </w:r>
      <w:r>
        <w:br/>
      </w:r>
      <w:r>
        <w:rPr>
          <w:rStyle w:val="VerbatimChar"/>
        </w:rPr>
        <w:lastRenderedPageBreak/>
        <w:t>##  [667] 1 1 1 1 0 0 0 0 0 0 0 0 1 0 0 0 0 0 1 0 1 0 0 1 0 0 0 1 0 0 0 1 0 0 1 0 1</w:t>
      </w:r>
      <w:r>
        <w:br/>
      </w:r>
      <w:r>
        <w:rPr>
          <w:rStyle w:val="VerbatimChar"/>
        </w:rPr>
        <w:t>##  [704] 0 1 0 0 0 1 0 1 0 0</w:t>
      </w:r>
      <w:r>
        <w:rPr>
          <w:rStyle w:val="VerbatimChar"/>
        </w:rPr>
        <w:t xml:space="preserve"> 1 0 0 1 0 1 0 1 0 1 0 1 1 0 1 1 1 0 0 0 0 0 0 0 0 0 0</w:t>
      </w:r>
      <w:r>
        <w:br/>
      </w:r>
      <w:r>
        <w:rPr>
          <w:rStyle w:val="VerbatimChar"/>
        </w:rPr>
        <w:t>##  [741] 1 0 1 0 1 0 0 0 1 1 0 0 0 0 1 1 0 0 0 1 0 0 0 0 0 1 0 0 1 0 0 0 0 1 0 0 1</w:t>
      </w:r>
      <w:r>
        <w:br/>
      </w:r>
      <w:r>
        <w:rPr>
          <w:rStyle w:val="VerbatimChar"/>
        </w:rPr>
        <w:t>##  [778] 1 1 0 1 0 1 1 0 1 0 1 1 0 0 0 1 0 1 1 1 1 1 1 0 0 0 1 1 1 0 1 0 0 1 0 0 0</w:t>
      </w:r>
      <w:r>
        <w:br/>
      </w:r>
      <w:r>
        <w:rPr>
          <w:rStyle w:val="VerbatimChar"/>
        </w:rPr>
        <w:t>##  [815] 0 1 0 0 0 0 1 1 1 1 0 1</w:t>
      </w:r>
      <w:r>
        <w:rPr>
          <w:rStyle w:val="VerbatimChar"/>
        </w:rPr>
        <w:t xml:space="preserve"> 0 0 1 1 0 1 1 1 1 0 1 1 0 0 1 0 0 0 0 0 1 1 1 0 0</w:t>
      </w:r>
      <w:r>
        <w:br/>
      </w:r>
      <w:r>
        <w:rPr>
          <w:rStyle w:val="VerbatimChar"/>
        </w:rPr>
        <w:t>##  [852] 0 0 0 1 1 0 0 1 0 0 1 0 1 1 1 0 0 0 1 1 1 0 0 1 1 0 0 0 0 0 0 0 0 0 0 1 1</w:t>
      </w:r>
      <w:r>
        <w:br/>
      </w:r>
      <w:r>
        <w:rPr>
          <w:rStyle w:val="VerbatimChar"/>
        </w:rPr>
        <w:t>##  [889] 0 0 0 0 0 0 0 0 1 1 0 1 0 0 0 1 0 0 0 1 0 1 0 0 1 0 0 0 1 1 1 1 0 0 0 0 1</w:t>
      </w:r>
      <w:r>
        <w:br/>
      </w:r>
      <w:r>
        <w:rPr>
          <w:rStyle w:val="VerbatimChar"/>
        </w:rPr>
        <w:t>##  [926] 0 1 0 1 1 0 0 1 1 1 1 1 0 0</w:t>
      </w:r>
      <w:r>
        <w:rPr>
          <w:rStyle w:val="VerbatimChar"/>
        </w:rPr>
        <w:t xml:space="preserve"> 0 1 0 0 1 0 0 1 0 0 1 0 1 0 1 0 0 1 0 1 1 0 1</w:t>
      </w:r>
      <w:r>
        <w:br/>
      </w:r>
      <w:r>
        <w:rPr>
          <w:rStyle w:val="VerbatimChar"/>
        </w:rPr>
        <w:t>##  [963] 0 1 0 0 1 1 0 0 1 1 1 1 0 1 1 0 1 1 1 0 0 0 0 0 1 1 0 1 0 1 0 1 0 1 0 0 0</w:t>
      </w:r>
      <w:r>
        <w:br/>
      </w:r>
      <w:r>
        <w:rPr>
          <w:rStyle w:val="VerbatimChar"/>
        </w:rPr>
        <w:t>## [1000] 0 0 1 0 0 0 0 1 0 1 0 0 1 0 0 1 1 1 1 0 0 1 1 1 0 1 1 0 1 1 1 1 0 1 0 0 0</w:t>
      </w:r>
      <w:r>
        <w:br/>
      </w:r>
      <w:r>
        <w:rPr>
          <w:rStyle w:val="VerbatimChar"/>
        </w:rPr>
        <w:t>## [1037] 0 0 0 0 0 0 1 0 1 0 0 0 1 1 1 0</w:t>
      </w:r>
      <w:r>
        <w:rPr>
          <w:rStyle w:val="VerbatimChar"/>
        </w:rPr>
        <w:t xml:space="preserve"> 0 0 1 1 1 0 0 1 1 0 0 0 0 1 0 1 0 0 0 1 1</w:t>
      </w:r>
      <w:r>
        <w:br/>
      </w:r>
      <w:r>
        <w:rPr>
          <w:rStyle w:val="VerbatimChar"/>
        </w:rPr>
        <w:t>## [1074] 1 0 0 0 1 0 1 0 1 0 0 0 1 0 0 1 1 0 0 0 0 0 1 1 0 1 0 0 1 1 1 1 0 0 1 0 0</w:t>
      </w:r>
      <w:r>
        <w:br/>
      </w:r>
      <w:r>
        <w:rPr>
          <w:rStyle w:val="VerbatimChar"/>
        </w:rPr>
        <w:t>## [1111] 0 0 0 0 0 0 0 1 1 0 1 0 0 0 0 0 1 1 0 0 0 1 0 0 1 0 0 0 0 1 0 0 0 0 0 0 1</w:t>
      </w:r>
      <w:r>
        <w:br/>
      </w:r>
      <w:r>
        <w:rPr>
          <w:rStyle w:val="VerbatimChar"/>
        </w:rPr>
        <w:t>## [1148] 1 0 0 0 0 1 1 0 0 1 0 0 0 0 0 1 0 0 1 1 1 1 0 0 0 0 0 1 1 0 0 0 0 0 1 0 1</w:t>
      </w:r>
      <w:r>
        <w:br/>
      </w:r>
      <w:r>
        <w:rPr>
          <w:rStyle w:val="VerbatimChar"/>
        </w:rPr>
        <w:t>## [1185] 0 1 0 0 1 0 1 0 0 0 0 1 1 0 1 1 1 0 1 0 0 0 1 0 0 1 0 1 0 1 0 1 0 1 1 0 1</w:t>
      </w:r>
      <w:r>
        <w:br/>
      </w:r>
      <w:r>
        <w:rPr>
          <w:rStyle w:val="VerbatimChar"/>
        </w:rPr>
        <w:t>## [1222] 1 0 0 0 0 1 1 1 0 1 0 1 1 1 0 1 0 1 0 0 0 0 0 0 1 1 0 1 1 1 1 1 0 1 0 0 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259] 0 0 0 1 0 1 1 0 0 0 1 1 1 0 1 0 0 1 0 1 1 0 1 0 0 1 0 0 0 0 0 0 0 0 0 0 0</w:t>
      </w:r>
      <w:r>
        <w:br/>
      </w:r>
      <w:r>
        <w:rPr>
          <w:rStyle w:val="VerbatimChar"/>
        </w:rPr>
        <w:t>## [1296] 0 0 1 0 0 0 0 0 0 1 0 1 0 0 1 1 0 1 1 0 0 1 0 1 1 0 1 0 1 0 0 0 1 1 0 0 0</w:t>
      </w:r>
      <w:r>
        <w:br/>
      </w:r>
      <w:r>
        <w:rPr>
          <w:rStyle w:val="VerbatimChar"/>
        </w:rPr>
        <w:t>## [1333] 0 0 0 0 0 0 1 0 0 1 0 0 1 1 1 0 0 0 0 0 0 0 0 0 1 1 0 0 1 0 1 1 0 1 1 1 0</w:t>
      </w:r>
      <w:r>
        <w:br/>
      </w:r>
      <w:r>
        <w:rPr>
          <w:rStyle w:val="VerbatimChar"/>
        </w:rPr>
        <w:t>## [1370</w:t>
      </w:r>
      <w:r>
        <w:rPr>
          <w:rStyle w:val="VerbatimChar"/>
        </w:rPr>
        <w:t>] 0 1 0 0 0 0 0 1 0 1 1 1 0 0 0 0 0 0 1 1 1 0 1 1 1 0 0 1 0 0 0 0 1 1 1 1 1</w:t>
      </w:r>
      <w:r>
        <w:br/>
      </w:r>
      <w:r>
        <w:rPr>
          <w:rStyle w:val="VerbatimChar"/>
        </w:rPr>
        <w:t>## [1407] 0 0 0 1 0 1 0 0 0 0 0 0 1 0 0 0 0 1 1 0 1 0 1 0 1 1 1 0 0 1 0 0 0 1 1 0 0</w:t>
      </w:r>
      <w:r>
        <w:br/>
      </w:r>
      <w:r>
        <w:rPr>
          <w:rStyle w:val="VerbatimChar"/>
        </w:rPr>
        <w:t>## [1444] 1 0 0 0 0 1 1 0 1 1 1 1 1 0 0 0 1 1 1 0 0 0 1 1 1 1 0 1 0 1 1 1 1 0 0 1 0</w:t>
      </w:r>
      <w:r>
        <w:br/>
      </w:r>
      <w:r>
        <w:rPr>
          <w:rStyle w:val="VerbatimChar"/>
        </w:rPr>
        <w:t xml:space="preserve">## [1481] 0 </w:t>
      </w:r>
      <w:r>
        <w:rPr>
          <w:rStyle w:val="VerbatimChar"/>
        </w:rPr>
        <w:t>0 0 1 0 0 0 0 0 0 0 1 1 0 1 0 0 0 1 1 1 0 0 0 0 0 0 0 0 0 1 1 1 1 0 1 0</w:t>
      </w:r>
      <w:r>
        <w:br/>
      </w:r>
      <w:r>
        <w:rPr>
          <w:rStyle w:val="VerbatimChar"/>
        </w:rPr>
        <w:t>## [1518] 0 0 1 1 0 0 1 0 1 0 1 0 1 1 0 0 0 1 1 1 0 1 0 1 1 1 1 0 1 0 0 1 0 0 1 1 1</w:t>
      </w:r>
      <w:r>
        <w:br/>
      </w:r>
      <w:r>
        <w:rPr>
          <w:rStyle w:val="VerbatimChar"/>
        </w:rPr>
        <w:t>## [1555] 0 1 0 0 0 0 0 0 0 0 1 0 1 1 1 0 1 0 1 1 0 0 1 0 0 1 0 0 1 1 0 1 0 0 0 0 0</w:t>
      </w:r>
      <w:r>
        <w:br/>
      </w:r>
      <w:r>
        <w:rPr>
          <w:rStyle w:val="VerbatimChar"/>
        </w:rPr>
        <w:lastRenderedPageBreak/>
        <w:t xml:space="preserve">## [1592] 0 1 1 </w:t>
      </w:r>
      <w:r>
        <w:rPr>
          <w:rStyle w:val="VerbatimChar"/>
        </w:rPr>
        <w:t>0 0 0 0 0 0 1 0 0 1 1 0 0 1 0 1 1 1 0 0 0 0 1 0 0 1 1 0 0 1 0 0 0 1</w:t>
      </w:r>
      <w:r>
        <w:br/>
      </w:r>
      <w:r>
        <w:rPr>
          <w:rStyle w:val="VerbatimChar"/>
        </w:rPr>
        <w:t>## [1629] 1 0 0 1 0 1 1 1 1 0 1 0 0 0 1 1 0 1 0 1 1 0 1 0 1 0 0 0 1 0 1 1 1 0 0 0 1</w:t>
      </w:r>
      <w:r>
        <w:br/>
      </w:r>
      <w:r>
        <w:rPr>
          <w:rStyle w:val="VerbatimChar"/>
        </w:rPr>
        <w:t>## [1666] 0 1 0 0 1 0 1 0 1 1 0 1 0 0 0 0 1 1 0 0 0 1 0 1 1 1 1 0 1 1 0 0 1 0 0 0 1</w:t>
      </w:r>
      <w:r>
        <w:br/>
      </w:r>
      <w:r>
        <w:rPr>
          <w:rStyle w:val="VerbatimChar"/>
        </w:rPr>
        <w:t xml:space="preserve">## [1703] 1 1 0 0 0 </w:t>
      </w:r>
      <w:r>
        <w:rPr>
          <w:rStyle w:val="VerbatimChar"/>
        </w:rPr>
        <w:t>1 0 1 0 0 0 0 0 0 0 1 0 0 1 0 1 1 1 0 0 0 1 0 1 0 1 0 1 0 0 0 0</w:t>
      </w:r>
      <w:r>
        <w:br/>
      </w:r>
      <w:r>
        <w:rPr>
          <w:rStyle w:val="VerbatimChar"/>
        </w:rPr>
        <w:t>## [1740] 1 0 0 1 0 0 0 0 1 0 1 1 0 0 1 0 0 0 1 1 1 1 0 0 0 1 1 1 1 0 0 0 0 1 1 1 1</w:t>
      </w:r>
      <w:r>
        <w:br/>
      </w:r>
      <w:r>
        <w:rPr>
          <w:rStyle w:val="VerbatimChar"/>
        </w:rPr>
        <w:t>## [1777] 0 0 0 0 0 0 1 1 0 1 0 1 0 0 1 0 0 0 0 1 1 1 1 0 0 0 1 0 1 1 0 1 1 1 1 1 1</w:t>
      </w:r>
      <w:r>
        <w:br/>
      </w:r>
      <w:r>
        <w:rPr>
          <w:rStyle w:val="VerbatimChar"/>
        </w:rPr>
        <w:t xml:space="preserve">## [1814] 1 0 0 1 1 0 0 </w:t>
      </w:r>
      <w:r>
        <w:rPr>
          <w:rStyle w:val="VerbatimChar"/>
        </w:rPr>
        <w:t>1 0 1 1 1 1 0 1 0 1 0 0 1 0 1 0 1 0 1 0 1 0 0 0 0 1 1 1 1 0</w:t>
      </w:r>
      <w:r>
        <w:br/>
      </w:r>
      <w:r>
        <w:rPr>
          <w:rStyle w:val="VerbatimChar"/>
        </w:rPr>
        <w:t>## [1851] 0 1 0 1 0 1 0 0 0 1 0 1 0 1 1 0 0 1 1 1 0 0 0 0 1 0 1 0 1 0 0 0 1 0 0 1 0</w:t>
      </w:r>
      <w:r>
        <w:br/>
      </w:r>
      <w:r>
        <w:rPr>
          <w:rStyle w:val="VerbatimChar"/>
        </w:rPr>
        <w:t>## [1888] 0 1 0 0 0 0 0 0 0 0 0 0 0 0 0 1 0 1 1 0 0 0 0 1 1 0 0 0 1 1 1 0 1 1 1 0 0</w:t>
      </w:r>
      <w:r>
        <w:br/>
      </w:r>
      <w:r>
        <w:rPr>
          <w:rStyle w:val="VerbatimChar"/>
        </w:rPr>
        <w:t xml:space="preserve">## [1925] 1 1 0 0 0 0 0 0 0 </w:t>
      </w:r>
      <w:r>
        <w:rPr>
          <w:rStyle w:val="VerbatimChar"/>
        </w:rPr>
        <w:t>0 1 0 0 0 0 0 1 0 1 0 1 1 1 1 0 1 0 0 0 0 1 0 0 0 1 1 0</w:t>
      </w:r>
      <w:r>
        <w:br/>
      </w:r>
      <w:r>
        <w:rPr>
          <w:rStyle w:val="VerbatimChar"/>
        </w:rPr>
        <w:t>## [1962] 1 1 0 0 1 0 1 1 0 1 1 0 0 1 1 0 1 1 1 0 0 1 0 0 0 0 1 1 0 0 0 0 1 0 1 0 0</w:t>
      </w:r>
      <w:r>
        <w:br/>
      </w:r>
      <w:r>
        <w:rPr>
          <w:rStyle w:val="VerbatimChar"/>
        </w:rPr>
        <w:t>## [1999] 1 0 1 0 1 1 0 0 0 1 1 0 1 0 0 1 1 1 0 0 0 0 0 0 1 0 1 0 1 0 1 0 0 1 1 0 0</w:t>
      </w:r>
      <w:r>
        <w:br/>
      </w:r>
      <w:r>
        <w:rPr>
          <w:rStyle w:val="VerbatimChar"/>
        </w:rPr>
        <w:t xml:space="preserve">## [2036] 1 0 1 1 0 1 0 1 1 0 1 </w:t>
      </w:r>
      <w:r>
        <w:rPr>
          <w:rStyle w:val="VerbatimChar"/>
        </w:rPr>
        <w:t>0 1 0 1 0 0 0 0 1 0 0 0 0 0 0 1 1 0 0 1 1 1 0 0 1 0</w:t>
      </w:r>
      <w:r>
        <w:br/>
      </w:r>
      <w:r>
        <w:rPr>
          <w:rStyle w:val="VerbatimChar"/>
        </w:rPr>
        <w:t>## [2073] 0 1 0 1 1 0 1 0 1 0 0 0 1 0 0 1 0 0 0 0 0 1 1 1 0 1 1 0 0 0 1 0 0 0 0 1 0</w:t>
      </w:r>
      <w:r>
        <w:br/>
      </w:r>
      <w:r>
        <w:rPr>
          <w:rStyle w:val="VerbatimChar"/>
        </w:rPr>
        <w:t>## [2110] 1 0 0 0 1 1 1 0 1 0 1 0 1 0 1 1 1 1 0 1 0 1 1 0 0 0 1 0 0 1 0 0 1 0 0 1 0</w:t>
      </w:r>
      <w:r>
        <w:br/>
      </w:r>
      <w:r>
        <w:rPr>
          <w:rStyle w:val="VerbatimChar"/>
        </w:rPr>
        <w:t xml:space="preserve">## [2147] 0 0 1 0 0 0 0 0 1 1 1 1 0 </w:t>
      </w:r>
      <w:r>
        <w:rPr>
          <w:rStyle w:val="VerbatimChar"/>
        </w:rPr>
        <w:t>1 1 1 0 0 0 1 1 1 0 0 0 0 0 0 0 0 0 1 0 1 1 0 0</w:t>
      </w:r>
      <w:r>
        <w:br/>
      </w:r>
      <w:r>
        <w:rPr>
          <w:rStyle w:val="VerbatimChar"/>
        </w:rPr>
        <w:t>## [2184] 0 0 0 1 0 0 1 0 0 0 0 0 0 0 1 0 0 0 1 0 1 1 0 1 0 1 0 1 1 1 1 0 0 1 0 1 0</w:t>
      </w:r>
      <w:r>
        <w:br/>
      </w:r>
      <w:r>
        <w:rPr>
          <w:rStyle w:val="VerbatimChar"/>
        </w:rPr>
        <w:t>## [2221] 1 1 0 0 0 0 0 0 1 1 0 1 0 0 1 1 0 1 0 1 1 0 0 0 0 1 1 1 1 0 1 1 1 1 1 0 0</w:t>
      </w:r>
      <w:r>
        <w:br/>
      </w:r>
      <w:r>
        <w:rPr>
          <w:rStyle w:val="VerbatimChar"/>
        </w:rPr>
        <w:t xml:space="preserve">## [2258] 0 0 0 0 1 1 0 1 0 0 1 1 0 0 0 </w:t>
      </w:r>
      <w:r>
        <w:rPr>
          <w:rStyle w:val="VerbatimChar"/>
        </w:rPr>
        <w:t>0 1 1 1 0 0 0 0 0 1 1 0 1 1 1 1 1 0 1 0 0 1</w:t>
      </w:r>
      <w:r>
        <w:br/>
      </w:r>
      <w:r>
        <w:rPr>
          <w:rStyle w:val="VerbatimChar"/>
        </w:rPr>
        <w:t>## [2295] 0 0 1 0 1 1 0 1 0 1 1 0 0 1 0 0 0 0 0 0 1 0 0 1 0 0 1 1 0 1 1 0 0 0 1 0 1</w:t>
      </w:r>
      <w:r>
        <w:br/>
      </w:r>
      <w:r>
        <w:rPr>
          <w:rStyle w:val="VerbatimChar"/>
        </w:rPr>
        <w:t>## [2332] 0 0 1 1 0 1 0 1 1 0 1 0 1 1 0 1 0 0 0 1 0 0 0 1 1 0 1 1 1 0 0 1 0 0 1 0 0</w:t>
      </w:r>
      <w:r>
        <w:br/>
      </w:r>
      <w:r>
        <w:rPr>
          <w:rStyle w:val="VerbatimChar"/>
        </w:rPr>
        <w:t xml:space="preserve">## [2369] 1 1 0 1 0 0 1 1 0 0 1 1 1 0 0 0 0 </w:t>
      </w:r>
      <w:r>
        <w:rPr>
          <w:rStyle w:val="VerbatimChar"/>
        </w:rPr>
        <w:t>1 1 0 1 1 0 0 0 0 0 1 1 1 1 1 1 1 1 1 0</w:t>
      </w:r>
      <w:r>
        <w:br/>
      </w:r>
      <w:r>
        <w:rPr>
          <w:rStyle w:val="VerbatimChar"/>
        </w:rPr>
        <w:t>## [2406] 0 0 1 0 1 1 0 1 0 1 1 0 1 1 1 0 1 0 1 0 0 1 0 0 1 0 1 1 0 0 0 1 1 1 0 1 1</w:t>
      </w:r>
      <w:r>
        <w:br/>
      </w:r>
      <w:r>
        <w:rPr>
          <w:rStyle w:val="VerbatimChar"/>
        </w:rPr>
        <w:t>## [2443] 0 1 0 0 0 1 1 1 1 1 0 1 0 1 0 0 1 0 0 1 0 1 1 0 0 0 1 0 0 1 0 1 0 1 1 0 0</w:t>
      </w:r>
      <w:r>
        <w:br/>
      </w:r>
      <w:r>
        <w:rPr>
          <w:rStyle w:val="VerbatimChar"/>
        </w:rPr>
        <w:t xml:space="preserve">## [2480] 0 0 0 1 1 1 1 1 0 0 1 0 1 1 1 1 0 1 1 </w:t>
      </w:r>
      <w:r>
        <w:rPr>
          <w:rStyle w:val="VerbatimChar"/>
        </w:rPr>
        <w:t>1 0 1 0 1 0 0 0 1 0 1 1 1 0 1 0 1 0</w:t>
      </w:r>
      <w:r>
        <w:br/>
      </w:r>
      <w:r>
        <w:rPr>
          <w:rStyle w:val="VerbatimChar"/>
        </w:rPr>
        <w:lastRenderedPageBreak/>
        <w:t>## [2517] 0 0 1 1 1 0 0 1 0 1 0 1 0 0 1 0 1 0 0 0 1 0 0 1 1 1 1 1 0 0 0 0 0 0 1 1 0</w:t>
      </w:r>
      <w:r>
        <w:br/>
      </w:r>
      <w:r>
        <w:rPr>
          <w:rStyle w:val="VerbatimChar"/>
        </w:rPr>
        <w:t>## [2554] 1 0 1 0 0 1 0 0 0 0 0 1 1 1 0 1 0 1 0 0 0 1 1 1 0 0 1 1 0 1 1 0 0 0 0 0 0</w:t>
      </w:r>
      <w:r>
        <w:br/>
      </w:r>
      <w:r>
        <w:rPr>
          <w:rStyle w:val="VerbatimChar"/>
        </w:rPr>
        <w:t xml:space="preserve">## [2591] 1 1 1 1 1 0 1 0 0 1 0 0 1 0 1 0 1 1 1 1 1 </w:t>
      </w:r>
      <w:r>
        <w:rPr>
          <w:rStyle w:val="VerbatimChar"/>
        </w:rPr>
        <w:t>0 0 0 1 0 1 0 1 1 0 0 0 1 1 0 1</w:t>
      </w:r>
      <w:r>
        <w:br/>
      </w:r>
      <w:r>
        <w:rPr>
          <w:rStyle w:val="VerbatimChar"/>
        </w:rPr>
        <w:t>## [2628] 0 1 1 0 0 0 0 1 1 1 0 0 0 1 1 0 0 1 0 1 0 1 0 0 1 0 0 1 1 1 0 0 0 0 1 0 0</w:t>
      </w:r>
      <w:r>
        <w:br/>
      </w:r>
      <w:r>
        <w:rPr>
          <w:rStyle w:val="VerbatimChar"/>
        </w:rPr>
        <w:t>## [2665] 0 0 0 1 1 0 1 0 0 0 0 1 0 0 0 0 0 1 1 1 0 0 0 1 0 0 1 1 0 0 0 0 0 1 1 1 1</w:t>
      </w:r>
      <w:r>
        <w:br/>
      </w:r>
      <w:r>
        <w:rPr>
          <w:rStyle w:val="VerbatimChar"/>
        </w:rPr>
        <w:t xml:space="preserve">## [2702] 0 0 0 0 1 0 0 1 1 0 1 1 1 1 1 0 1 0 1 0 1 1 1 </w:t>
      </w:r>
      <w:r>
        <w:rPr>
          <w:rStyle w:val="VerbatimChar"/>
        </w:rPr>
        <w:t>0 0 0 1 0 1 1 1 1 0 0 0 0 0</w:t>
      </w:r>
      <w:r>
        <w:br/>
      </w:r>
      <w:r>
        <w:rPr>
          <w:rStyle w:val="VerbatimChar"/>
        </w:rPr>
        <w:t>## [2739] 1 1 0 1 0 0 0 1 1 0 0 1 1 0 0 0 0 0 0 0 1 0 0 0 0 1 1 0 0 1 0 1 0 1 0 0 0</w:t>
      </w:r>
      <w:r>
        <w:br/>
      </w:r>
      <w:r>
        <w:rPr>
          <w:rStyle w:val="VerbatimChar"/>
        </w:rPr>
        <w:t>## [2776] 0 1 0 1 0 1 1 0 1 1 1 0 0 1 0 0 0 1 1 1 0 0 0 0 0 0 0 1 1 0 1 0 0 1 1 1 0</w:t>
      </w:r>
      <w:r>
        <w:br/>
      </w:r>
      <w:r>
        <w:rPr>
          <w:rStyle w:val="VerbatimChar"/>
        </w:rPr>
        <w:t xml:space="preserve">## [2813] 0 0 0 1 1 1 0 0 1 1 0 1 1 0 1 1 0 1 0 0 1 1 0 1 1 </w:t>
      </w:r>
      <w:r>
        <w:rPr>
          <w:rStyle w:val="VerbatimChar"/>
        </w:rPr>
        <w:t>0 1 0 0 1 0 0 1 1 1 1 1</w:t>
      </w:r>
      <w:r>
        <w:br/>
      </w:r>
      <w:r>
        <w:rPr>
          <w:rStyle w:val="VerbatimChar"/>
        </w:rPr>
        <w:t>## [2850] 1 0 0 1 0 1 1 0 0 0 1 0 1 0 0 1 1 1 0 0 0 1 0 0 0 0 0 0 1 1 0 0 0 0 1 0 1</w:t>
      </w:r>
      <w:r>
        <w:br/>
      </w:r>
      <w:r>
        <w:rPr>
          <w:rStyle w:val="VerbatimChar"/>
        </w:rPr>
        <w:t>## [2887] 0 0 0 0 1 0 1 0 1 0 0 1 0 1 1 0 1 0 0 1 0 1 1 1 0 0 0 1 0 0 0 1 0 0 1 0 1</w:t>
      </w:r>
      <w:r>
        <w:br/>
      </w:r>
      <w:r>
        <w:rPr>
          <w:rStyle w:val="VerbatimChar"/>
        </w:rPr>
        <w:t xml:space="preserve">## [2924] 1 0 1 0 0 0 0 1 0 1 1 0 1 1 1 0 0 1 0 0 0 0 0 1 1 0 1 </w:t>
      </w:r>
      <w:r>
        <w:rPr>
          <w:rStyle w:val="VerbatimChar"/>
        </w:rPr>
        <w:t>0 0 0 1 0 0 1 0 1 0</w:t>
      </w:r>
      <w:r>
        <w:br/>
      </w:r>
      <w:r>
        <w:rPr>
          <w:rStyle w:val="VerbatimChar"/>
        </w:rPr>
        <w:t>## [2961] 0 0 0 0 1 0 1 0 0 0 0 0 1 1 0 0 0 0 1 0 1 1 1 1 0 0 0 1 0 1 1 0 1 0 1 0 0</w:t>
      </w:r>
      <w:r>
        <w:br/>
      </w:r>
      <w:r>
        <w:rPr>
          <w:rStyle w:val="VerbatimChar"/>
        </w:rPr>
        <w:t>## [2998] 0 1 1 1 1 0 0 0 1 0 1 1 1 1 0 0 1 1 0 0 1 0 0 1 0 1 0 1 1 0 0 0 1 0 0 1 1</w:t>
      </w:r>
      <w:r>
        <w:br/>
      </w:r>
      <w:r>
        <w:rPr>
          <w:rStyle w:val="VerbatimChar"/>
        </w:rPr>
        <w:t>## [3035] 0 0 1 0 0 0 0 0 0 1 1 1 0 1 0 0 0 1 1 1 1 1 0 0 0 0 0 0 1 1 1 0 1 0 1 0 0</w:t>
      </w:r>
      <w:r>
        <w:br/>
      </w:r>
      <w:r>
        <w:rPr>
          <w:rStyle w:val="VerbatimChar"/>
        </w:rPr>
        <w:t>## [3072] 0 0 1 0 1 0 0 0 0 0 1 0 0 0 0 0 0 0 0 0 1 0 0 1 0 0 0 1 0 1 1 1 1 1 0 0 1</w:t>
      </w:r>
      <w:r>
        <w:br/>
      </w:r>
      <w:r>
        <w:rPr>
          <w:rStyle w:val="VerbatimChar"/>
        </w:rPr>
        <w:t>## [3109] 1 0 0 0 0 0 1 0 0 1 0 0 0 0 1 0 0 1 1 0 1 1 0 1 0 0 0 0 0 0 0 0 1 1 0 1 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146] 0 0 0 0 1 0 1 0 0 0 0 0 0 0 0 0 1 1 0 1 0 0 0 1 0 1 1 0 0 1 0 1 0 0 1 0 1</w:t>
      </w:r>
      <w:r>
        <w:br/>
      </w:r>
      <w:r>
        <w:rPr>
          <w:rStyle w:val="VerbatimChar"/>
        </w:rPr>
        <w:t>## [3183] 0 1 0 0 0 1 0 0 1 0 1 0 1 1 0 1 1 0 1 1 1 1 1 0 0 1 0 1 0 0 1 1 1 0 1 1 1</w:t>
      </w:r>
      <w:r>
        <w:br/>
      </w:r>
      <w:r>
        <w:rPr>
          <w:rStyle w:val="VerbatimChar"/>
        </w:rPr>
        <w:t>## [3220] 1 1 1 0 0 1 1 0 0 0 0 0 1 1 1 0 1 1 0 1 0 0 0 0 0 1 1 0 0 1 1 1 0 0 0 1 1</w:t>
      </w:r>
      <w:r>
        <w:br/>
      </w:r>
      <w:r>
        <w:rPr>
          <w:rStyle w:val="VerbatimChar"/>
        </w:rPr>
        <w:t>## [3257</w:t>
      </w:r>
      <w:r>
        <w:rPr>
          <w:rStyle w:val="VerbatimChar"/>
        </w:rPr>
        <w:t>] 1 1 1 1 0 1 0 1 0 0 0 1 0 0 1 0 1 1 0 1 0 1 1 0 1 1 1 1 0 1 1 0 0 1 0 1 1</w:t>
      </w:r>
      <w:r>
        <w:br/>
      </w:r>
      <w:r>
        <w:rPr>
          <w:rStyle w:val="VerbatimChar"/>
        </w:rPr>
        <w:t>## [3294] 0 0 1 0 0 0 1 0 1 0 0 1 0 0 1 1 0 0 1 1 1 0 1 0 0 0 1 1 1 0 0 1 0 0 0 1 0</w:t>
      </w:r>
      <w:r>
        <w:br/>
      </w:r>
      <w:r>
        <w:rPr>
          <w:rStyle w:val="VerbatimChar"/>
        </w:rPr>
        <w:t>## [3331] 0 1 1 0 0 0 1 1 0 0 0 1 1 0 1 0 0 0 1 0 1 0 0 1 0 0 1 0 0 0 1 1 1 0 1 0 1</w:t>
      </w:r>
      <w:r>
        <w:br/>
      </w:r>
      <w:r>
        <w:rPr>
          <w:rStyle w:val="VerbatimChar"/>
        </w:rPr>
        <w:t xml:space="preserve">## [3368] 1 </w:t>
      </w:r>
      <w:r>
        <w:rPr>
          <w:rStyle w:val="VerbatimChar"/>
        </w:rPr>
        <w:t>0 0 0 1 1 0 1 1 0 1 1 0 0 0 0 0 0 1 0 1 1 0 0 0 0 1 0 1 0 0 0 0 0 0 0 1</w:t>
      </w:r>
      <w:r>
        <w:br/>
      </w:r>
      <w:r>
        <w:rPr>
          <w:rStyle w:val="VerbatimChar"/>
        </w:rPr>
        <w:t>## [3405] 0 1 1 1 0 1 0 1 1 0 0 1 1 1 0 0 0 0 0 0 0 0 0 0 1 1 1 0 1 0 0 0 0 0 1 0 0</w:t>
      </w:r>
      <w:r>
        <w:br/>
      </w:r>
      <w:r>
        <w:rPr>
          <w:rStyle w:val="VerbatimChar"/>
        </w:rPr>
        <w:lastRenderedPageBreak/>
        <w:t>## [3442] 1 1 0 1 1 0 0 0 0 0 0 0 0 1 0 0 0 0 1 0 1 1 1 0 0 0 1 1 1 0 1 0 1 1 1 0 0</w:t>
      </w:r>
      <w:r>
        <w:br/>
      </w:r>
      <w:r>
        <w:rPr>
          <w:rStyle w:val="VerbatimChar"/>
        </w:rPr>
        <w:t xml:space="preserve">## [3479] 0 1 0 </w:t>
      </w:r>
      <w:r>
        <w:rPr>
          <w:rStyle w:val="VerbatimChar"/>
        </w:rPr>
        <w:t>0 0 0 0 0 0 1 1 1 0 0 0 0 1 0 1 0 0 0 1 0 1 0 0 1 0 1 1 1 0 1 0 0 1</w:t>
      </w:r>
      <w:r>
        <w:br/>
      </w:r>
      <w:r>
        <w:rPr>
          <w:rStyle w:val="VerbatimChar"/>
        </w:rPr>
        <w:t>## [3516] 0 1 0 0 0 0 1 0 0 1 0 0 0 1 0 1 0 1 1 1 1 1 0 0 1 0 0 1 0 0 0 0 0 0 0 1 1</w:t>
      </w:r>
      <w:r>
        <w:br/>
      </w:r>
      <w:r>
        <w:rPr>
          <w:rStyle w:val="VerbatimChar"/>
        </w:rPr>
        <w:t>## [3553] 0 0 0 1 1 1 1 1 0 1 0 0 0 0 0 1 0 1 1 1 1 0 1 0 0 0 1 0 0 0 0 0 1 0 1 0</w:t>
      </w:r>
      <w:r>
        <w:br/>
      </w:r>
      <w:r>
        <w:rPr>
          <w:rStyle w:val="VerbatimChar"/>
        </w:rPr>
        <w:t>## Levels: 0 1</w:t>
      </w:r>
    </w:p>
    <w:p w14:paraId="634C1CFA" w14:textId="77777777" w:rsidR="008622BE" w:rsidRDefault="00B566DC">
      <w:pPr>
        <w:pStyle w:val="SourceCode"/>
      </w:pPr>
      <w:r>
        <w:rPr>
          <w:rStyle w:val="NormalTok"/>
        </w:rPr>
        <w:t xml:space="preserve">ACC30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ata_test_labels3 </w:t>
      </w:r>
      <w:r>
        <w:rPr>
          <w:rStyle w:val="SpecialCharTok"/>
        </w:rPr>
        <w:t>==</w:t>
      </w:r>
      <w:r>
        <w:rPr>
          <w:rStyle w:val="NormalTok"/>
        </w:rPr>
        <w:t xml:space="preserve"> knn3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_test_labels3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CC15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A008EF0" w14:textId="77777777" w:rsidR="008622BE" w:rsidRDefault="00B566DC">
      <w:pPr>
        <w:pStyle w:val="SourceCode"/>
      </w:pPr>
      <w:r>
        <w:rPr>
          <w:rStyle w:val="VerbatimChar"/>
        </w:rPr>
        <w:t>## [1] 96.32686</w:t>
      </w:r>
    </w:p>
    <w:p w14:paraId="02789184" w14:textId="77777777" w:rsidR="008622BE" w:rsidRDefault="00B566DC">
      <w:pPr>
        <w:pStyle w:val="FirstParagraph"/>
      </w:pPr>
      <w:r>
        <w:t>#Step7: Confusion Matrix #7.1 (70%:30%)</w:t>
      </w:r>
    </w:p>
    <w:p w14:paraId="66732009" w14:textId="77777777" w:rsidR="008622BE" w:rsidRDefault="00B566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9A0E41E" w14:textId="77777777" w:rsidR="008622BE" w:rsidRDefault="00B566DC">
      <w:pPr>
        <w:pStyle w:val="SourceCode"/>
      </w:pPr>
      <w:r>
        <w:rPr>
          <w:rStyle w:val="VerbatimChar"/>
        </w:rPr>
        <w:t>## Loading required package: ggplot2</w:t>
      </w:r>
    </w:p>
    <w:p w14:paraId="5C5C447D" w14:textId="77777777" w:rsidR="008622BE" w:rsidRDefault="00B566DC">
      <w:pPr>
        <w:pStyle w:val="SourceCode"/>
      </w:pPr>
      <w:r>
        <w:rPr>
          <w:rStyle w:val="VerbatimChar"/>
        </w:rPr>
        <w:t>## Loading required package: lattice</w:t>
      </w:r>
    </w:p>
    <w:p w14:paraId="5ABC5756" w14:textId="77777777" w:rsidR="008622BE" w:rsidRDefault="00B566D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knn1, Data_</w:t>
      </w:r>
      <w:r>
        <w:rPr>
          <w:rStyle w:val="NormalTok"/>
        </w:rPr>
        <w:t>test_labels1))</w:t>
      </w:r>
    </w:p>
    <w:p w14:paraId="066F559D" w14:textId="77777777" w:rsidR="008622BE" w:rsidRDefault="00B566D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test_labels1</w:t>
      </w:r>
      <w:r>
        <w:br/>
      </w:r>
      <w:r>
        <w:rPr>
          <w:rStyle w:val="VerbatimChar"/>
        </w:rPr>
        <w:t>## knn1     0     1</w:t>
      </w:r>
      <w:r>
        <w:br/>
      </w:r>
      <w:r>
        <w:rPr>
          <w:rStyle w:val="VerbatimChar"/>
        </w:rPr>
        <w:t>##    0 30124   439</w:t>
      </w:r>
      <w:r>
        <w:br/>
      </w:r>
      <w:r>
        <w:rPr>
          <w:rStyle w:val="VerbatimChar"/>
        </w:rPr>
        <w:t>##    1   538 2270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18         </w:t>
      </w:r>
      <w:r>
        <w:br/>
      </w:r>
      <w:r>
        <w:rPr>
          <w:rStyle w:val="VerbatimChar"/>
        </w:rPr>
        <w:t xml:space="preserve">##                  95% CI </w:t>
      </w:r>
      <w:r>
        <w:rPr>
          <w:rStyle w:val="VerbatimChar"/>
        </w:rPr>
        <w:t>: (0.9807, 0.983)</w:t>
      </w:r>
      <w:r>
        <w:br/>
      </w:r>
      <w:r>
        <w:rPr>
          <w:rStyle w:val="VerbatimChar"/>
        </w:rPr>
        <w:t xml:space="preserve">##     No Information Rate : 0.5699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63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1717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25         </w:t>
      </w:r>
      <w:r>
        <w:br/>
      </w:r>
      <w:r>
        <w:rPr>
          <w:rStyle w:val="VerbatimChar"/>
        </w:rPr>
        <w:t xml:space="preserve">##             Specificity : 0.9810 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9856         </w:t>
      </w:r>
      <w:r>
        <w:br/>
      </w:r>
      <w:r>
        <w:rPr>
          <w:rStyle w:val="VerbatimChar"/>
        </w:rPr>
        <w:t xml:space="preserve">##          Neg Pred Value : 0.9769         </w:t>
      </w:r>
      <w:r>
        <w:br/>
      </w:r>
      <w:r>
        <w:rPr>
          <w:rStyle w:val="VerbatimChar"/>
        </w:rPr>
        <w:t xml:space="preserve">##              Prevalence : 0.5699         </w:t>
      </w:r>
      <w:r>
        <w:br/>
      </w:r>
      <w:r>
        <w:rPr>
          <w:rStyle w:val="VerbatimChar"/>
        </w:rPr>
        <w:t xml:space="preserve">##          Detection Rate : 0.5599         </w:t>
      </w:r>
      <w:r>
        <w:br/>
      </w:r>
      <w:r>
        <w:rPr>
          <w:rStyle w:val="VerbatimChar"/>
        </w:rPr>
        <w:t xml:space="preserve">##    Detection Prevalence : 0.5680         </w:t>
      </w:r>
      <w:r>
        <w:br/>
      </w:r>
      <w:r>
        <w:rPr>
          <w:rStyle w:val="VerbatimChar"/>
        </w:rPr>
        <w:t xml:space="preserve">##       Balanced Accuracy : 0.9817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78341391" w14:textId="77777777" w:rsidR="008622BE" w:rsidRDefault="00B566DC">
      <w:pPr>
        <w:pStyle w:val="FirstParagraph"/>
      </w:pPr>
      <w:r>
        <w:lastRenderedPageBreak/>
        <w:t>#7.1 (75%:25%)</w:t>
      </w:r>
    </w:p>
    <w:p w14:paraId="00DF8FF9" w14:textId="77777777" w:rsidR="008622BE" w:rsidRDefault="00B566D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knn2, Data_test_labels2))</w:t>
      </w:r>
    </w:p>
    <w:p w14:paraId="1BA30552" w14:textId="77777777" w:rsidR="008622BE" w:rsidRDefault="00B566D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test_labels2</w:t>
      </w:r>
      <w:r>
        <w:br/>
      </w:r>
      <w:r>
        <w:rPr>
          <w:rStyle w:val="VerbatimChar"/>
        </w:rPr>
        <w:t>## knn2     0     1</w:t>
      </w:r>
      <w:r>
        <w:br/>
      </w:r>
      <w:r>
        <w:rPr>
          <w:rStyle w:val="VerbatimChar"/>
        </w:rPr>
        <w:t>##    0 24667   809</w:t>
      </w:r>
      <w:r>
        <w:br/>
      </w:r>
      <w:r>
        <w:rPr>
          <w:rStyle w:val="VerbatimChar"/>
        </w:rPr>
        <w:t>##    1   83</w:t>
      </w:r>
      <w:r>
        <w:rPr>
          <w:rStyle w:val="VerbatimChar"/>
        </w:rPr>
        <w:t>8 1852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33         </w:t>
      </w:r>
      <w:r>
        <w:br/>
      </w:r>
      <w:r>
        <w:rPr>
          <w:rStyle w:val="VerbatimChar"/>
        </w:rPr>
        <w:t>##                  95% CI : (0.9615, 0.965)</w:t>
      </w:r>
      <w:r>
        <w:br/>
      </w:r>
      <w:r>
        <w:rPr>
          <w:rStyle w:val="VerbatimChar"/>
        </w:rPr>
        <w:t xml:space="preserve">##     No Information Rate : 0.5688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   Kappa : 0.925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490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71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Specificity : 0.9582         </w:t>
      </w:r>
      <w:r>
        <w:br/>
      </w:r>
      <w:r>
        <w:rPr>
          <w:rStyle w:val="VerbatimChar"/>
        </w:rPr>
        <w:t xml:space="preserve">##          Pos Pred Value : 0.9682         </w:t>
      </w:r>
      <w:r>
        <w:br/>
      </w:r>
      <w:r>
        <w:rPr>
          <w:rStyle w:val="VerbatimChar"/>
        </w:rPr>
        <w:t xml:space="preserve">##          Neg Pred Value : 0.9567         </w:t>
      </w:r>
      <w:r>
        <w:br/>
      </w:r>
      <w:r>
        <w:rPr>
          <w:rStyle w:val="VerbatimChar"/>
        </w:rPr>
        <w:t xml:space="preserve">##              Prevalence : 0.5688         </w:t>
      </w:r>
      <w:r>
        <w:br/>
      </w:r>
      <w:r>
        <w:rPr>
          <w:rStyle w:val="VerbatimChar"/>
        </w:rPr>
        <w:t xml:space="preserve">##          Detection Rate : 0.5501         </w:t>
      </w:r>
      <w:r>
        <w:br/>
      </w:r>
      <w:r>
        <w:rPr>
          <w:rStyle w:val="VerbatimChar"/>
        </w:rPr>
        <w:t xml:space="preserve">##    Detection Prevalence : 0.5682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Balanced Accuracy : 0.962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580FE7AA" w14:textId="77777777" w:rsidR="008622BE" w:rsidRDefault="00B566DC">
      <w:pPr>
        <w:pStyle w:val="FirstParagraph"/>
      </w:pPr>
      <w:r>
        <w:t>#7.1 (98%:2%)</w:t>
      </w:r>
    </w:p>
    <w:p w14:paraId="75375808" w14:textId="77777777" w:rsidR="008622BE" w:rsidRDefault="00B566D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knn3, Data_test_labels3))</w:t>
      </w:r>
    </w:p>
    <w:p w14:paraId="67392962" w14:textId="77777777" w:rsidR="008622BE" w:rsidRDefault="00B566D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test_labels3</w:t>
      </w:r>
      <w:r>
        <w:br/>
      </w:r>
      <w:r>
        <w:rPr>
          <w:rStyle w:val="VerbatimChar"/>
        </w:rPr>
        <w:t>## knn3    0    1</w:t>
      </w:r>
      <w:r>
        <w:br/>
      </w:r>
      <w:r>
        <w:rPr>
          <w:rStyle w:val="VerbatimChar"/>
        </w:rPr>
        <w:t>##    0 2015   36</w:t>
      </w:r>
      <w:r>
        <w:br/>
      </w:r>
      <w:r>
        <w:rPr>
          <w:rStyle w:val="VerbatimChar"/>
        </w:rPr>
        <w:t>##    1   31 150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13          </w:t>
      </w:r>
      <w:r>
        <w:br/>
      </w:r>
      <w:r>
        <w:rPr>
          <w:rStyle w:val="VerbatimChar"/>
        </w:rPr>
        <w:t>##                  95% CI : (0.9763, 0.9855)</w:t>
      </w:r>
      <w:r>
        <w:br/>
      </w:r>
      <w:r>
        <w:rPr>
          <w:rStyle w:val="VerbatimChar"/>
        </w:rPr>
        <w:t xml:space="preserve">##     No Information Rate : 0.5702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0.6251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8          </w:t>
      </w:r>
      <w:r>
        <w:br/>
      </w:r>
      <w:r>
        <w:rPr>
          <w:rStyle w:val="VerbatimChar"/>
        </w:rPr>
        <w:t xml:space="preserve">##             Specificity : 0.9767          </w:t>
      </w:r>
      <w:r>
        <w:br/>
      </w:r>
      <w:r>
        <w:rPr>
          <w:rStyle w:val="VerbatimChar"/>
        </w:rPr>
        <w:t xml:space="preserve">##          Pos Pred Value : 0.9824          </w:t>
      </w:r>
      <w:r>
        <w:br/>
      </w:r>
      <w:r>
        <w:rPr>
          <w:rStyle w:val="VerbatimChar"/>
        </w:rPr>
        <w:t xml:space="preserve">##          Neg Pred Value : 0.979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5702          </w:t>
      </w:r>
      <w:r>
        <w:br/>
      </w:r>
      <w:r>
        <w:rPr>
          <w:rStyle w:val="VerbatimChar"/>
        </w:rPr>
        <w:t xml:space="preserve">##          Detection Rate : 0.5616          </w:t>
      </w:r>
      <w:r>
        <w:br/>
      </w:r>
      <w:r>
        <w:rPr>
          <w:rStyle w:val="VerbatimChar"/>
        </w:rPr>
        <w:t xml:space="preserve">##    Detection Prevalence : 0.5716          </w:t>
      </w:r>
      <w:r>
        <w:br/>
      </w:r>
      <w:r>
        <w:rPr>
          <w:rStyle w:val="VerbatimChar"/>
        </w:rPr>
        <w:t xml:space="preserve">##       Balanced Accuracy : 0.98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</w:t>
      </w:r>
    </w:p>
    <w:p w14:paraId="16F585D2" w14:textId="77777777" w:rsidR="008622BE" w:rsidRDefault="00B566DC">
      <w:pPr>
        <w:pStyle w:val="SourceCode"/>
      </w:pPr>
      <w:r>
        <w:rPr>
          <w:rStyle w:val="NormalTok"/>
        </w:rPr>
        <w:t>i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.optm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knn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Data_train1, </w:t>
      </w:r>
      <w:r>
        <w:rPr>
          <w:rStyle w:val="AttributeTok"/>
        </w:rPr>
        <w:t>test=</w:t>
      </w:r>
      <w:r>
        <w:rPr>
          <w:rStyle w:val="NormalTok"/>
        </w:rPr>
        <w:t xml:space="preserve">Data_test1, </w:t>
      </w:r>
      <w:r>
        <w:rPr>
          <w:rStyle w:val="AttributeTok"/>
        </w:rPr>
        <w:t>cl=</w:t>
      </w:r>
      <w:r>
        <w:rPr>
          <w:rStyle w:val="NormalTok"/>
        </w:rPr>
        <w:t xml:space="preserve">Data_train_labels1, </w:t>
      </w:r>
      <w:r>
        <w:rPr>
          <w:rStyle w:val="Attribut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k.optm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ata_test_labels1 </w:t>
      </w:r>
      <w:r>
        <w:rPr>
          <w:rStyle w:val="SpecialCharTok"/>
        </w:rPr>
        <w:t>==</w:t>
      </w:r>
      <w:r>
        <w:rPr>
          <w:rStyle w:val="NormalTok"/>
        </w:rPr>
        <w:t xml:space="preserve"> knn.mod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ata_test_labels1)</w:t>
      </w:r>
      <w:r>
        <w:br/>
      </w:r>
      <w:r>
        <w:rPr>
          <w:rStyle w:val="NormalTok"/>
        </w:rPr>
        <w:t xml:space="preserve"> k</w:t>
      </w:r>
      <w:r>
        <w:rPr>
          <w:rStyle w:val="Othe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at</w:t>
      </w:r>
      <w:r>
        <w:rPr>
          <w:rStyle w:val="NormalTok"/>
        </w:rPr>
        <w:t>(k,</w:t>
      </w:r>
      <w:r>
        <w:rPr>
          <w:rStyle w:val="StringTok"/>
        </w:rPr>
        <w:t>'='</w:t>
      </w:r>
      <w:r>
        <w:rPr>
          <w:rStyle w:val="NormalTok"/>
        </w:rPr>
        <w:t>,k.optm[i],</w:t>
      </w:r>
      <w:r>
        <w:rPr>
          <w:rStyle w:val="StringTok"/>
        </w:rPr>
        <w:t>'</w:t>
      </w:r>
      <w:r>
        <w:br/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41B8E5F" w14:textId="77777777" w:rsidR="008622BE" w:rsidRDefault="00B566DC">
      <w:pPr>
        <w:pStyle w:val="SourceCode"/>
      </w:pPr>
      <w:r>
        <w:rPr>
          <w:rStyle w:val="VerbatimChar"/>
        </w:rPr>
        <w:t xml:space="preserve">## 1 = 99.86619 </w:t>
      </w:r>
      <w:r>
        <w:br/>
      </w:r>
      <w:r>
        <w:rPr>
          <w:rStyle w:val="VerbatimChar"/>
        </w:rPr>
        <w:t xml:space="preserve">## 2 = 99.58556 </w:t>
      </w:r>
      <w:r>
        <w:br/>
      </w:r>
      <w:r>
        <w:rPr>
          <w:rStyle w:val="VerbatimChar"/>
        </w:rPr>
        <w:t xml:space="preserve">## 3 = 99.16368 </w:t>
      </w:r>
      <w:r>
        <w:br/>
      </w:r>
      <w:r>
        <w:rPr>
          <w:rStyle w:val="VerbatimChar"/>
        </w:rPr>
        <w:t xml:space="preserve">## 4 = 98.63772 </w:t>
      </w:r>
      <w:r>
        <w:br/>
      </w:r>
      <w:r>
        <w:rPr>
          <w:rStyle w:val="VerbatimChar"/>
        </w:rPr>
        <w:t>## 5 = 98.18425</w:t>
      </w:r>
    </w:p>
    <w:p w14:paraId="1031BE7D" w14:textId="77777777" w:rsidR="008622BE" w:rsidRDefault="00B566D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k.optm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K- Valu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Accuracy level"</w:t>
      </w:r>
      <w:r>
        <w:rPr>
          <w:rStyle w:val="NormalTok"/>
        </w:rPr>
        <w:t>)</w:t>
      </w:r>
    </w:p>
    <w:p w14:paraId="5F656B12" w14:textId="77777777" w:rsidR="008622BE" w:rsidRDefault="00B566DC">
      <w:pPr>
        <w:pStyle w:val="FirstParagraph"/>
      </w:pPr>
      <w:r>
        <w:rPr>
          <w:noProof/>
        </w:rPr>
        <w:lastRenderedPageBreak/>
        <w:drawing>
          <wp:inline distT="0" distB="0" distL="0" distR="0" wp14:anchorId="61968D3C" wp14:editId="67B5292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p4_Karishma-KNNmode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96B14" w14:textId="77777777" w:rsidR="008622BE" w:rsidRDefault="00B566DC">
      <w:pPr>
        <w:pStyle w:val="SourceCode"/>
      </w:pPr>
      <w:r>
        <w:rPr>
          <w:rStyle w:val="NormalTok"/>
        </w:rPr>
        <w:t>i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.optm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knn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Data_train2, </w:t>
      </w:r>
      <w:r>
        <w:rPr>
          <w:rStyle w:val="AttributeTok"/>
        </w:rPr>
        <w:t>test=</w:t>
      </w:r>
      <w:r>
        <w:rPr>
          <w:rStyle w:val="NormalTok"/>
        </w:rPr>
        <w:t xml:space="preserve">Data_test2, </w:t>
      </w:r>
      <w:r>
        <w:rPr>
          <w:rStyle w:val="AttributeTok"/>
        </w:rPr>
        <w:t>cl=</w:t>
      </w:r>
      <w:r>
        <w:rPr>
          <w:rStyle w:val="NormalTok"/>
        </w:rPr>
        <w:t xml:space="preserve">Data_train_labels2, </w:t>
      </w:r>
      <w:r>
        <w:rPr>
          <w:rStyle w:val="Attribut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k.optm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ata_test_labels2 </w:t>
      </w:r>
      <w:r>
        <w:rPr>
          <w:rStyle w:val="SpecialCharTok"/>
        </w:rPr>
        <w:t>==</w:t>
      </w:r>
      <w:r>
        <w:rPr>
          <w:rStyle w:val="NormalTok"/>
        </w:rPr>
        <w:t xml:space="preserve"> knn.mod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ata_test_labels2)</w:t>
      </w:r>
      <w:r>
        <w:br/>
      </w:r>
      <w:r>
        <w:rPr>
          <w:rStyle w:val="NormalTok"/>
        </w:rPr>
        <w:t xml:space="preserve"> k</w:t>
      </w:r>
      <w:r>
        <w:rPr>
          <w:rStyle w:val="Othe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at</w:t>
      </w:r>
      <w:r>
        <w:rPr>
          <w:rStyle w:val="NormalTok"/>
        </w:rPr>
        <w:t>(k,</w:t>
      </w:r>
      <w:r>
        <w:rPr>
          <w:rStyle w:val="StringTok"/>
        </w:rPr>
        <w:t>'='</w:t>
      </w:r>
      <w:r>
        <w:rPr>
          <w:rStyle w:val="NormalTok"/>
        </w:rPr>
        <w:t>,k.optm[i],</w:t>
      </w:r>
      <w:r>
        <w:rPr>
          <w:rStyle w:val="StringTok"/>
        </w:rPr>
        <w:t>'</w:t>
      </w:r>
      <w:r>
        <w:br/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A1DBA6D" w14:textId="77777777" w:rsidR="008622BE" w:rsidRDefault="00B566DC">
      <w:pPr>
        <w:pStyle w:val="SourceCode"/>
      </w:pPr>
      <w:r>
        <w:rPr>
          <w:rStyle w:val="VerbatimChar"/>
        </w:rPr>
        <w:t xml:space="preserve">## 1 = 99.89518 </w:t>
      </w:r>
      <w:r>
        <w:br/>
      </w:r>
      <w:r>
        <w:rPr>
          <w:rStyle w:val="VerbatimChar"/>
        </w:rPr>
        <w:t xml:space="preserve">## 2 = 99.62533 </w:t>
      </w:r>
      <w:r>
        <w:br/>
      </w:r>
      <w:r>
        <w:rPr>
          <w:rStyle w:val="VerbatimChar"/>
        </w:rPr>
        <w:t xml:space="preserve">## 3 = 99.25288 </w:t>
      </w:r>
      <w:r>
        <w:br/>
      </w:r>
      <w:r>
        <w:rPr>
          <w:rStyle w:val="VerbatimChar"/>
        </w:rPr>
        <w:t xml:space="preserve">## 4 = 98.82691 </w:t>
      </w:r>
      <w:r>
        <w:br/>
      </w:r>
      <w:r>
        <w:rPr>
          <w:rStyle w:val="VerbatimChar"/>
        </w:rPr>
        <w:t>## 5 = 98.33181</w:t>
      </w:r>
    </w:p>
    <w:p w14:paraId="4185D179" w14:textId="77777777" w:rsidR="008622BE" w:rsidRDefault="00B566D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k.optm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K- Valu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Accuracy level"</w:t>
      </w:r>
      <w:r>
        <w:rPr>
          <w:rStyle w:val="NormalTok"/>
        </w:rPr>
        <w:t>)</w:t>
      </w:r>
    </w:p>
    <w:p w14:paraId="45C1DBAF" w14:textId="77777777" w:rsidR="008622BE" w:rsidRDefault="00B566DC">
      <w:pPr>
        <w:pStyle w:val="FirstParagraph"/>
      </w:pPr>
      <w:r>
        <w:rPr>
          <w:noProof/>
        </w:rPr>
        <w:lastRenderedPageBreak/>
        <w:drawing>
          <wp:inline distT="0" distB="0" distL="0" distR="0" wp14:anchorId="2BF80499" wp14:editId="64D5361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p4_Karishma-KNNmode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5A26A" w14:textId="77777777" w:rsidR="008622BE" w:rsidRDefault="00B566DC">
      <w:pPr>
        <w:pStyle w:val="SourceCode"/>
      </w:pPr>
      <w:r>
        <w:rPr>
          <w:rStyle w:val="NormalTok"/>
        </w:rPr>
        <w:t>i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.optm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knn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Data_train3, </w:t>
      </w:r>
      <w:r>
        <w:rPr>
          <w:rStyle w:val="AttributeTok"/>
        </w:rPr>
        <w:t>test=</w:t>
      </w:r>
      <w:r>
        <w:rPr>
          <w:rStyle w:val="NormalTok"/>
        </w:rPr>
        <w:t xml:space="preserve">Data_test3, </w:t>
      </w:r>
      <w:r>
        <w:rPr>
          <w:rStyle w:val="AttributeTok"/>
        </w:rPr>
        <w:t>cl=</w:t>
      </w:r>
      <w:r>
        <w:rPr>
          <w:rStyle w:val="NormalTok"/>
        </w:rPr>
        <w:t xml:space="preserve">Data_train_labels3, </w:t>
      </w:r>
      <w:r>
        <w:rPr>
          <w:rStyle w:val="Attribut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k.optm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ata_test_labels3 </w:t>
      </w:r>
      <w:r>
        <w:rPr>
          <w:rStyle w:val="SpecialCharTok"/>
        </w:rPr>
        <w:t>==</w:t>
      </w:r>
      <w:r>
        <w:rPr>
          <w:rStyle w:val="NormalTok"/>
        </w:rPr>
        <w:t xml:space="preserve"> knn.mod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ata_test_labels3)</w:t>
      </w:r>
      <w:r>
        <w:br/>
      </w:r>
      <w:r>
        <w:rPr>
          <w:rStyle w:val="NormalTok"/>
        </w:rPr>
        <w:t xml:space="preserve"> k</w:t>
      </w:r>
      <w:r>
        <w:rPr>
          <w:rStyle w:val="Othe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at</w:t>
      </w:r>
      <w:r>
        <w:rPr>
          <w:rStyle w:val="NormalTok"/>
        </w:rPr>
        <w:t>(k,</w:t>
      </w:r>
      <w:r>
        <w:rPr>
          <w:rStyle w:val="StringTok"/>
        </w:rPr>
        <w:t>'='</w:t>
      </w:r>
      <w:r>
        <w:rPr>
          <w:rStyle w:val="NormalTok"/>
        </w:rPr>
        <w:t>,k.optm[i],</w:t>
      </w:r>
      <w:r>
        <w:rPr>
          <w:rStyle w:val="StringTok"/>
        </w:rPr>
        <w:t>'</w:t>
      </w:r>
      <w:r>
        <w:br/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E048E2F" w14:textId="77777777" w:rsidR="008622BE" w:rsidRDefault="00B566DC">
      <w:pPr>
        <w:pStyle w:val="SourceCode"/>
      </w:pPr>
      <w:r>
        <w:rPr>
          <w:rStyle w:val="VerbatimChar"/>
        </w:rPr>
        <w:t xml:space="preserve">## 1 = 100 </w:t>
      </w:r>
      <w:r>
        <w:br/>
      </w:r>
      <w:r>
        <w:rPr>
          <w:rStyle w:val="VerbatimChar"/>
        </w:rPr>
        <w:t xml:space="preserve">## 2 = 99.72129 </w:t>
      </w:r>
      <w:r>
        <w:br/>
      </w:r>
      <w:r>
        <w:rPr>
          <w:rStyle w:val="VerbatimChar"/>
        </w:rPr>
        <w:t xml:space="preserve">## 3 = 99.58194 </w:t>
      </w:r>
      <w:r>
        <w:br/>
      </w:r>
      <w:r>
        <w:rPr>
          <w:rStyle w:val="VerbatimChar"/>
        </w:rPr>
        <w:t xml:space="preserve">## 4 = 99.3311 </w:t>
      </w:r>
      <w:r>
        <w:br/>
      </w:r>
      <w:r>
        <w:rPr>
          <w:rStyle w:val="VerbatimChar"/>
        </w:rPr>
        <w:t>## 5 = 99.02453</w:t>
      </w:r>
    </w:p>
    <w:p w14:paraId="5FCF5419" w14:textId="77777777" w:rsidR="008622BE" w:rsidRDefault="00B566D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k.optm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K- Valu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Accuracy level"</w:t>
      </w:r>
      <w:r>
        <w:rPr>
          <w:rStyle w:val="NormalTok"/>
        </w:rPr>
        <w:t>)</w:t>
      </w:r>
    </w:p>
    <w:p w14:paraId="2FDA37AC" w14:textId="77777777" w:rsidR="008622BE" w:rsidRDefault="00B566DC">
      <w:pPr>
        <w:pStyle w:val="FirstParagraph"/>
      </w:pPr>
      <w:r>
        <w:rPr>
          <w:noProof/>
        </w:rPr>
        <w:lastRenderedPageBreak/>
        <w:drawing>
          <wp:inline distT="0" distB="0" distL="0" distR="0" wp14:anchorId="62895916" wp14:editId="4A2B926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p4_Karishma-KNNmode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8622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1414C" w14:textId="77777777" w:rsidR="00B566DC" w:rsidRDefault="00B566DC">
      <w:pPr>
        <w:spacing w:after="0"/>
      </w:pPr>
      <w:r>
        <w:separator/>
      </w:r>
    </w:p>
  </w:endnote>
  <w:endnote w:type="continuationSeparator" w:id="0">
    <w:p w14:paraId="1A85CC8E" w14:textId="77777777" w:rsidR="00B566DC" w:rsidRDefault="00B566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A3245" w14:textId="77777777" w:rsidR="00B566DC" w:rsidRDefault="00B566DC">
      <w:r>
        <w:separator/>
      </w:r>
    </w:p>
  </w:footnote>
  <w:footnote w:type="continuationSeparator" w:id="0">
    <w:p w14:paraId="2E58B2B0" w14:textId="77777777" w:rsidR="00B566DC" w:rsidRDefault="00B56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1E40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8467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22BE"/>
    <w:rsid w:val="008622BE"/>
    <w:rsid w:val="00B22600"/>
    <w:rsid w:val="00B5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E213"/>
  <w15:docId w15:val="{C9759C4B-9969-47FA-8A11-697042A83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7</TotalTime>
  <Pages>123</Pages>
  <Words>36687</Words>
  <Characters>209117</Characters>
  <Application>Microsoft Office Word</Application>
  <DocSecurity>0</DocSecurity>
  <Lines>1742</Lines>
  <Paragraphs>490</Paragraphs>
  <ScaleCrop>false</ScaleCrop>
  <Company/>
  <LinksUpToDate>false</LinksUpToDate>
  <CharactersWithSpaces>24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 (credit)</dc:title>
  <dc:creator>Karishma Bhalshankar</dc:creator>
  <cp:keywords/>
  <cp:lastModifiedBy>Karishma Abhijit Bhalshankar</cp:lastModifiedBy>
  <cp:revision>2</cp:revision>
  <dcterms:created xsi:type="dcterms:W3CDTF">2022-05-28T15:50:00Z</dcterms:created>
  <dcterms:modified xsi:type="dcterms:W3CDTF">2022-05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0/2021</vt:lpwstr>
  </property>
  <property fmtid="{D5CDD505-2E9C-101B-9397-08002B2CF9AE}" pid="3" name="output">
    <vt:lpwstr/>
  </property>
</Properties>
</file>